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92"/>
        <w:tblW w:w="9885" w:type="dxa"/>
        <w:tblLayout w:type="fixed"/>
        <w:tblCellMar>
          <w:left w:w="107" w:type="dxa"/>
          <w:right w:w="107" w:type="dxa"/>
        </w:tblCellMar>
        <w:tblLook w:val="04A0" w:firstRow="1" w:lastRow="0" w:firstColumn="1" w:lastColumn="0" w:noHBand="0" w:noVBand="1"/>
        <w:tblCaption w:val="Document metadata (Study Group, meeting, Question, source, title)"/>
        <w:tblDescription w:val="Document metadata (Study Group, meeting, document number, Question, source, title)"/>
      </w:tblPr>
      <w:tblGrid>
        <w:gridCol w:w="1985"/>
        <w:gridCol w:w="4392"/>
        <w:gridCol w:w="1703"/>
        <w:gridCol w:w="1805"/>
      </w:tblGrid>
      <w:tr w:rsidR="00D93CC6" w:rsidRPr="00F56A31" w14:paraId="77FF4D1F" w14:textId="77777777" w:rsidTr="00F231F5">
        <w:trPr>
          <w:cantSplit/>
          <w:trHeight w:val="1134"/>
        </w:trPr>
        <w:tc>
          <w:tcPr>
            <w:tcW w:w="1985" w:type="dxa"/>
            <w:hideMark/>
          </w:tcPr>
          <w:p w14:paraId="1807D3BE" w14:textId="32B158DE" w:rsidR="00D93CC6" w:rsidRPr="00F56A31" w:rsidRDefault="001C7341" w:rsidP="00C76D86">
            <w:pPr>
              <w:spacing w:before="60" w:after="120"/>
              <w:ind w:left="34"/>
              <w:rPr>
                <w:rFonts w:ascii="Verdana" w:hAnsi="Verdana"/>
                <w:sz w:val="28"/>
                <w:szCs w:val="28"/>
              </w:rPr>
            </w:pPr>
            <w:r>
              <w:rPr>
                <w:noProof/>
                <w:sz w:val="32"/>
                <w:szCs w:val="32"/>
              </w:rPr>
              <w:drawing>
                <wp:inline distT="0" distB="0" distL="0" distR="0" wp14:anchorId="58AB06FA" wp14:editId="560519E2">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17E20F0E" w14:textId="75053B7E" w:rsidR="00D93CC6" w:rsidRPr="00F56A31" w:rsidRDefault="00D93CC6" w:rsidP="00B03644">
            <w:pPr>
              <w:spacing w:before="360" w:after="120"/>
              <w:ind w:left="34"/>
              <w:rPr>
                <w:rFonts w:ascii="Verdana" w:hAnsi="Verdana"/>
                <w:sz w:val="28"/>
                <w:szCs w:val="28"/>
              </w:rPr>
            </w:pPr>
            <w:r w:rsidRPr="006B503E">
              <w:rPr>
                <w:b/>
                <w:bCs/>
                <w:sz w:val="32"/>
                <w:szCs w:val="32"/>
              </w:rPr>
              <w:t>Regional Preparatory Meeting</w:t>
            </w:r>
            <w:r>
              <w:rPr>
                <w:b/>
                <w:bCs/>
                <w:sz w:val="32"/>
                <w:szCs w:val="32"/>
              </w:rPr>
              <w:t>s</w:t>
            </w:r>
            <w:r w:rsidRPr="006B503E">
              <w:rPr>
                <w:b/>
                <w:bCs/>
                <w:sz w:val="32"/>
                <w:szCs w:val="32"/>
              </w:rPr>
              <w:t xml:space="preserve"> </w:t>
            </w:r>
            <w:r>
              <w:rPr>
                <w:b/>
                <w:bCs/>
                <w:sz w:val="32"/>
                <w:szCs w:val="32"/>
              </w:rPr>
              <w:br/>
            </w:r>
            <w:r w:rsidRPr="006D6BF2">
              <w:rPr>
                <w:b/>
                <w:bCs/>
                <w:sz w:val="32"/>
                <w:szCs w:val="32"/>
              </w:rPr>
              <w:t xml:space="preserve">for </w:t>
            </w:r>
            <w:r w:rsidRPr="006B503E">
              <w:rPr>
                <w:b/>
                <w:bCs/>
                <w:sz w:val="32"/>
                <w:szCs w:val="32"/>
              </w:rPr>
              <w:t>WTDC-25</w:t>
            </w:r>
            <w:r>
              <w:rPr>
                <w:b/>
                <w:bCs/>
                <w:sz w:val="32"/>
                <w:szCs w:val="32"/>
              </w:rPr>
              <w:t xml:space="preserve"> </w:t>
            </w:r>
            <w:r w:rsidRPr="00121846">
              <w:rPr>
                <w:b/>
                <w:bCs/>
                <w:sz w:val="32"/>
                <w:szCs w:val="32"/>
              </w:rPr>
              <w:t>(RPM</w:t>
            </w:r>
            <w:r>
              <w:rPr>
                <w:b/>
                <w:bCs/>
                <w:sz w:val="32"/>
                <w:szCs w:val="32"/>
              </w:rPr>
              <w:t>s</w:t>
            </w:r>
            <w:r w:rsidRPr="00121846">
              <w:rPr>
                <w:b/>
                <w:bCs/>
                <w:sz w:val="32"/>
                <w:szCs w:val="32"/>
              </w:rPr>
              <w:t>)</w:t>
            </w:r>
          </w:p>
        </w:tc>
        <w:tc>
          <w:tcPr>
            <w:tcW w:w="1805" w:type="dxa"/>
            <w:hideMark/>
          </w:tcPr>
          <w:p w14:paraId="56683D2A" w14:textId="20E12BE5" w:rsidR="00D93CC6" w:rsidRPr="00F56A31" w:rsidRDefault="00D93CC6" w:rsidP="00074EE7">
            <w:pPr>
              <w:spacing w:after="120"/>
              <w:ind w:right="142"/>
              <w:jc w:val="right"/>
            </w:pPr>
            <w:r w:rsidRPr="00235FE8">
              <w:rPr>
                <w:noProof/>
                <w:lang w:eastAsia="fr-FR"/>
              </w:rPr>
              <w:drawing>
                <wp:inline distT="0" distB="0" distL="0" distR="0" wp14:anchorId="17CAFB15" wp14:editId="54CEE983">
                  <wp:extent cx="717550" cy="781050"/>
                  <wp:effectExtent l="0" t="0" r="6350" b="0"/>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 up of a sig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7550" cy="781050"/>
                          </a:xfrm>
                          <a:prstGeom prst="rect">
                            <a:avLst/>
                          </a:prstGeom>
                          <a:noFill/>
                          <a:ln>
                            <a:noFill/>
                          </a:ln>
                        </pic:spPr>
                      </pic:pic>
                    </a:graphicData>
                  </a:graphic>
                </wp:inline>
              </w:drawing>
            </w:r>
          </w:p>
        </w:tc>
      </w:tr>
      <w:tr w:rsidR="00E12E0A" w:rsidRPr="00F56A31" w14:paraId="02EB1754" w14:textId="77777777" w:rsidTr="00A50F7D">
        <w:trPr>
          <w:cantSplit/>
        </w:trPr>
        <w:tc>
          <w:tcPr>
            <w:tcW w:w="6377" w:type="dxa"/>
            <w:gridSpan w:val="2"/>
            <w:tcBorders>
              <w:top w:val="single" w:sz="12" w:space="0" w:color="auto"/>
              <w:left w:val="nil"/>
              <w:bottom w:val="nil"/>
              <w:right w:val="nil"/>
            </w:tcBorders>
          </w:tcPr>
          <w:p w14:paraId="183E8870" w14:textId="7ACF0CA5" w:rsidR="00E12E0A" w:rsidRPr="00F56A31" w:rsidRDefault="00E12E0A" w:rsidP="00074EE7">
            <w:pPr>
              <w:spacing w:before="0"/>
              <w:rPr>
                <w:rFonts w:cs="Arial"/>
                <w:b/>
                <w:bCs/>
                <w:sz w:val="20"/>
              </w:rPr>
            </w:pPr>
          </w:p>
        </w:tc>
        <w:tc>
          <w:tcPr>
            <w:tcW w:w="3508" w:type="dxa"/>
            <w:gridSpan w:val="2"/>
            <w:tcBorders>
              <w:top w:val="single" w:sz="12" w:space="0" w:color="auto"/>
              <w:left w:val="nil"/>
              <w:bottom w:val="nil"/>
              <w:right w:val="nil"/>
            </w:tcBorders>
          </w:tcPr>
          <w:p w14:paraId="3204F300" w14:textId="77777777" w:rsidR="00E12E0A" w:rsidRPr="00F56A31" w:rsidRDefault="00E12E0A" w:rsidP="00074EE7">
            <w:pPr>
              <w:spacing w:before="0"/>
              <w:rPr>
                <w:b/>
                <w:bCs/>
                <w:sz w:val="20"/>
              </w:rPr>
            </w:pPr>
          </w:p>
        </w:tc>
      </w:tr>
      <w:tr w:rsidR="00A50F7D" w:rsidRPr="00A50F7D" w14:paraId="18C6250E" w14:textId="77777777" w:rsidTr="00A50F7D">
        <w:trPr>
          <w:cantSplit/>
        </w:trPr>
        <w:tc>
          <w:tcPr>
            <w:tcW w:w="6377" w:type="dxa"/>
            <w:gridSpan w:val="2"/>
          </w:tcPr>
          <w:p w14:paraId="0FEA9A34" w14:textId="77777777" w:rsidR="00A50F7D" w:rsidRPr="00F56A31" w:rsidRDefault="00A50F7D" w:rsidP="00A50F7D">
            <w:pPr>
              <w:pStyle w:val="Committee"/>
              <w:spacing w:before="0"/>
              <w:rPr>
                <w:b w:val="0"/>
                <w:szCs w:val="24"/>
              </w:rPr>
            </w:pPr>
          </w:p>
        </w:tc>
        <w:tc>
          <w:tcPr>
            <w:tcW w:w="3508" w:type="dxa"/>
            <w:gridSpan w:val="2"/>
            <w:hideMark/>
          </w:tcPr>
          <w:p w14:paraId="362A8892" w14:textId="10512C17" w:rsidR="00A50F7D" w:rsidRPr="00235FE8" w:rsidRDefault="00A50F7D" w:rsidP="00A50F7D">
            <w:pPr>
              <w:spacing w:before="0"/>
              <w:rPr>
                <w:szCs w:val="24"/>
                <w:lang w:val="pt-BR"/>
              </w:rPr>
            </w:pPr>
            <w:bookmarkStart w:id="0" w:name="DocNo1"/>
            <w:bookmarkEnd w:id="0"/>
            <w:r w:rsidRPr="006D4EA0">
              <w:rPr>
                <w:b/>
                <w:bCs/>
                <w:lang w:val="fr-FR"/>
              </w:rPr>
              <w:t xml:space="preserve">Document </w:t>
            </w:r>
            <w:bookmarkStart w:id="1" w:name="DocRef1"/>
            <w:bookmarkEnd w:id="1"/>
            <w:proofErr w:type="spellStart"/>
            <w:r>
              <w:rPr>
                <w:b/>
                <w:bCs/>
                <w:lang w:val="fr-FR"/>
              </w:rPr>
              <w:t>RPM</w:t>
            </w:r>
            <w:r w:rsidR="00895410">
              <w:rPr>
                <w:b/>
                <w:bCs/>
                <w:lang w:val="fr-FR"/>
              </w:rPr>
              <w:t>s</w:t>
            </w:r>
            <w:proofErr w:type="spellEnd"/>
            <w:r w:rsidRPr="006D4EA0">
              <w:rPr>
                <w:b/>
                <w:bCs/>
                <w:lang w:val="fr-FR"/>
              </w:rPr>
              <w:t>/</w:t>
            </w:r>
            <w:r w:rsidR="00AE2B11">
              <w:rPr>
                <w:b/>
                <w:bCs/>
                <w:lang w:val="fr-FR"/>
              </w:rPr>
              <w:t>2</w:t>
            </w:r>
            <w:r w:rsidR="000652FB">
              <w:rPr>
                <w:b/>
                <w:bCs/>
                <w:lang w:val="fr-FR"/>
              </w:rPr>
              <w:t>(Rev.</w:t>
            </w:r>
            <w:proofErr w:type="gramStart"/>
            <w:r w:rsidR="00365659">
              <w:rPr>
                <w:b/>
                <w:bCs/>
                <w:lang w:val="fr-FR"/>
              </w:rPr>
              <w:t>3</w:t>
            </w:r>
            <w:r w:rsidR="000652FB">
              <w:rPr>
                <w:b/>
                <w:bCs/>
                <w:lang w:val="fr-FR"/>
              </w:rPr>
              <w:t>)</w:t>
            </w:r>
            <w:r w:rsidRPr="006D4EA0">
              <w:rPr>
                <w:b/>
                <w:bCs/>
                <w:lang w:val="fr-FR"/>
              </w:rPr>
              <w:t>-</w:t>
            </w:r>
            <w:proofErr w:type="gramEnd"/>
            <w:r w:rsidRPr="006D4EA0">
              <w:rPr>
                <w:b/>
                <w:bCs/>
                <w:lang w:val="fr-FR"/>
              </w:rPr>
              <w:t>E</w:t>
            </w:r>
          </w:p>
        </w:tc>
      </w:tr>
      <w:tr w:rsidR="00A50F7D" w:rsidRPr="00F56A31" w14:paraId="4863C7E0" w14:textId="77777777" w:rsidTr="00A50F7D">
        <w:trPr>
          <w:cantSplit/>
        </w:trPr>
        <w:tc>
          <w:tcPr>
            <w:tcW w:w="6377" w:type="dxa"/>
            <w:gridSpan w:val="2"/>
          </w:tcPr>
          <w:p w14:paraId="04883FAA" w14:textId="77777777" w:rsidR="00A50F7D" w:rsidRPr="00235FE8" w:rsidRDefault="00A50F7D" w:rsidP="00A50F7D">
            <w:pPr>
              <w:spacing w:before="0"/>
              <w:rPr>
                <w:b/>
                <w:smallCaps/>
                <w:szCs w:val="24"/>
                <w:lang w:val="pt-BR"/>
              </w:rPr>
            </w:pPr>
          </w:p>
        </w:tc>
        <w:tc>
          <w:tcPr>
            <w:tcW w:w="3508" w:type="dxa"/>
            <w:gridSpan w:val="2"/>
            <w:hideMark/>
          </w:tcPr>
          <w:p w14:paraId="79FF0B5C" w14:textId="540D3772" w:rsidR="00A50F7D" w:rsidRPr="00F56A31" w:rsidRDefault="001A03E4" w:rsidP="00A50F7D">
            <w:pPr>
              <w:spacing w:before="0"/>
              <w:rPr>
                <w:b/>
                <w:szCs w:val="24"/>
              </w:rPr>
            </w:pPr>
            <w:bookmarkStart w:id="2" w:name="CreationDate"/>
            <w:bookmarkEnd w:id="2"/>
            <w:r>
              <w:rPr>
                <w:b/>
                <w:bCs/>
                <w:szCs w:val="28"/>
              </w:rPr>
              <w:t>17</w:t>
            </w:r>
            <w:r w:rsidR="00DD3DBA">
              <w:rPr>
                <w:b/>
                <w:bCs/>
                <w:szCs w:val="28"/>
              </w:rPr>
              <w:t xml:space="preserve"> March</w:t>
            </w:r>
            <w:r w:rsidR="000652FB">
              <w:rPr>
                <w:b/>
                <w:bCs/>
                <w:szCs w:val="28"/>
              </w:rPr>
              <w:t xml:space="preserve"> 2025</w:t>
            </w:r>
          </w:p>
        </w:tc>
      </w:tr>
      <w:tr w:rsidR="00A50F7D" w:rsidRPr="00F56A31" w14:paraId="5E086E96" w14:textId="77777777" w:rsidTr="00A50F7D">
        <w:trPr>
          <w:cantSplit/>
        </w:trPr>
        <w:tc>
          <w:tcPr>
            <w:tcW w:w="6377" w:type="dxa"/>
            <w:gridSpan w:val="2"/>
          </w:tcPr>
          <w:p w14:paraId="36F7B52A" w14:textId="77777777" w:rsidR="00A50F7D" w:rsidRPr="00F56A31" w:rsidRDefault="00A50F7D" w:rsidP="00A50F7D">
            <w:pPr>
              <w:spacing w:before="0"/>
              <w:rPr>
                <w:b/>
                <w:bCs/>
                <w:smallCaps/>
                <w:szCs w:val="24"/>
              </w:rPr>
            </w:pPr>
          </w:p>
        </w:tc>
        <w:tc>
          <w:tcPr>
            <w:tcW w:w="3508" w:type="dxa"/>
            <w:gridSpan w:val="2"/>
            <w:hideMark/>
          </w:tcPr>
          <w:p w14:paraId="57EDEF76" w14:textId="38AF0D39" w:rsidR="00A50F7D" w:rsidRPr="00F56A31" w:rsidRDefault="00A50F7D" w:rsidP="00A50F7D">
            <w:pPr>
              <w:spacing w:before="0"/>
              <w:rPr>
                <w:szCs w:val="24"/>
              </w:rPr>
            </w:pPr>
            <w:r>
              <w:rPr>
                <w:b/>
              </w:rPr>
              <w:t xml:space="preserve">Original: </w:t>
            </w:r>
            <w:r w:rsidRPr="006D4EA0">
              <w:rPr>
                <w:b/>
              </w:rPr>
              <w:t>Englis</w:t>
            </w:r>
            <w:r>
              <w:rPr>
                <w:b/>
              </w:rPr>
              <w:t>h</w:t>
            </w:r>
          </w:p>
        </w:tc>
      </w:tr>
      <w:tr w:rsidR="00E12E0A" w:rsidRPr="00F56A31" w14:paraId="58746B6F" w14:textId="77777777" w:rsidTr="00A50F7D">
        <w:trPr>
          <w:cantSplit/>
          <w:trHeight w:val="852"/>
        </w:trPr>
        <w:tc>
          <w:tcPr>
            <w:tcW w:w="9885" w:type="dxa"/>
            <w:gridSpan w:val="4"/>
            <w:hideMark/>
          </w:tcPr>
          <w:p w14:paraId="04875FD7" w14:textId="77777777" w:rsidR="00E12E0A" w:rsidRPr="00F56A31" w:rsidRDefault="00E12E0A" w:rsidP="00074EE7">
            <w:pPr>
              <w:pStyle w:val="Source"/>
            </w:pPr>
            <w:bookmarkStart w:id="3" w:name="Source"/>
            <w:bookmarkEnd w:id="3"/>
            <w:r w:rsidRPr="00F56A31">
              <w:t>Director, Telecommunication Development Bureau</w:t>
            </w:r>
          </w:p>
        </w:tc>
      </w:tr>
      <w:tr w:rsidR="00E12E0A" w:rsidRPr="00F56A31" w14:paraId="11810175" w14:textId="77777777" w:rsidTr="00A50F7D">
        <w:trPr>
          <w:cantSplit/>
        </w:trPr>
        <w:tc>
          <w:tcPr>
            <w:tcW w:w="9885" w:type="dxa"/>
            <w:gridSpan w:val="4"/>
            <w:hideMark/>
          </w:tcPr>
          <w:p w14:paraId="054A613D" w14:textId="0C50F571" w:rsidR="00E12E0A" w:rsidRPr="00F56A31" w:rsidRDefault="00984682" w:rsidP="00074EE7">
            <w:pPr>
              <w:pStyle w:val="Title1"/>
              <w:rPr>
                <w:b/>
                <w:bCs/>
                <w:szCs w:val="22"/>
              </w:rPr>
            </w:pPr>
            <w:bookmarkStart w:id="4" w:name="Title"/>
            <w:bookmarkEnd w:id="4"/>
            <w:r w:rsidRPr="00F56A31">
              <w:t>Reporting on the implementation of the Kigali Action Plan (KAP)</w:t>
            </w:r>
          </w:p>
        </w:tc>
      </w:tr>
      <w:tr w:rsidR="00E12E0A" w:rsidRPr="00F56A31" w14:paraId="2E9D33D9" w14:textId="77777777" w:rsidTr="00A50F7D">
        <w:trPr>
          <w:cantSplit/>
        </w:trPr>
        <w:tc>
          <w:tcPr>
            <w:tcW w:w="9885" w:type="dxa"/>
            <w:gridSpan w:val="4"/>
            <w:tcBorders>
              <w:top w:val="nil"/>
              <w:left w:val="nil"/>
              <w:bottom w:val="single" w:sz="4" w:space="0" w:color="auto"/>
              <w:right w:val="nil"/>
            </w:tcBorders>
          </w:tcPr>
          <w:p w14:paraId="1D21A3FF" w14:textId="77777777" w:rsidR="00E12E0A" w:rsidRPr="00F56A31" w:rsidRDefault="00E12E0A" w:rsidP="00074EE7"/>
        </w:tc>
      </w:tr>
      <w:tr w:rsidR="00E12E0A" w:rsidRPr="00DE255B" w14:paraId="5514FEB8" w14:textId="77777777" w:rsidTr="00A50F7D">
        <w:trPr>
          <w:cantSplit/>
        </w:trPr>
        <w:tc>
          <w:tcPr>
            <w:tcW w:w="9885" w:type="dxa"/>
            <w:gridSpan w:val="4"/>
            <w:tcBorders>
              <w:top w:val="single" w:sz="4" w:space="0" w:color="auto"/>
              <w:left w:val="single" w:sz="4" w:space="0" w:color="auto"/>
              <w:bottom w:val="single" w:sz="4" w:space="0" w:color="auto"/>
              <w:right w:val="single" w:sz="4" w:space="0" w:color="auto"/>
            </w:tcBorders>
            <w:hideMark/>
          </w:tcPr>
          <w:p w14:paraId="7FEF56D7" w14:textId="77777777" w:rsidR="00ED726C" w:rsidRDefault="00ED726C" w:rsidP="005131DD">
            <w:pPr>
              <w:spacing w:after="120"/>
              <w:jc w:val="left"/>
              <w:rPr>
                <w:b/>
                <w:bCs/>
                <w:szCs w:val="24"/>
              </w:rPr>
            </w:pPr>
            <w:r>
              <w:rPr>
                <w:b/>
                <w:bCs/>
                <w:szCs w:val="24"/>
              </w:rPr>
              <w:t>Agenda item:</w:t>
            </w:r>
          </w:p>
          <w:p w14:paraId="7EAEF858" w14:textId="5FEEFDBE" w:rsidR="00ED726C" w:rsidRPr="00F3343F" w:rsidRDefault="00F3343F" w:rsidP="005131DD">
            <w:pPr>
              <w:spacing w:after="120"/>
              <w:jc w:val="left"/>
              <w:rPr>
                <w:szCs w:val="24"/>
              </w:rPr>
            </w:pPr>
            <w:r w:rsidRPr="00F3343F">
              <w:rPr>
                <w:szCs w:val="24"/>
              </w:rPr>
              <w:t>Item 5</w:t>
            </w:r>
          </w:p>
          <w:p w14:paraId="5FDAC6E0" w14:textId="24A242F4" w:rsidR="00E12E0A" w:rsidRPr="00F56A31" w:rsidRDefault="00E12E0A" w:rsidP="005131DD">
            <w:pPr>
              <w:spacing w:after="120"/>
              <w:jc w:val="left"/>
              <w:rPr>
                <w:b/>
                <w:bCs/>
                <w:szCs w:val="24"/>
              </w:rPr>
            </w:pPr>
            <w:r w:rsidRPr="00F56A31">
              <w:rPr>
                <w:b/>
                <w:bCs/>
                <w:szCs w:val="24"/>
              </w:rPr>
              <w:t>Summary:</w:t>
            </w:r>
          </w:p>
          <w:p w14:paraId="616D60A9" w14:textId="3EB9139E" w:rsidR="00DE255B" w:rsidRDefault="738A0579" w:rsidP="005131DD">
            <w:pPr>
              <w:spacing w:after="120"/>
              <w:jc w:val="left"/>
            </w:pPr>
            <w:r>
              <w:t>This document</w:t>
            </w:r>
            <w:r w:rsidR="1E94268E">
              <w:t xml:space="preserve"> provides a</w:t>
            </w:r>
            <w:r>
              <w:t xml:space="preserve"> report on the implementation of the K</w:t>
            </w:r>
            <w:r w:rsidR="0295BFD6">
              <w:t xml:space="preserve">igali </w:t>
            </w:r>
            <w:r w:rsidR="2A05C8D2">
              <w:t>A</w:t>
            </w:r>
            <w:r w:rsidR="2D939E33">
              <w:t xml:space="preserve">ction Plan (KAP) </w:t>
            </w:r>
            <w:r>
              <w:t xml:space="preserve">from </w:t>
            </w:r>
            <w:r w:rsidR="00BA4820" w:rsidRPr="0EEFEF3F">
              <w:rPr>
                <w:b/>
                <w:bCs/>
              </w:rPr>
              <w:t>May to December 20</w:t>
            </w:r>
            <w:r w:rsidR="524FC3F6" w:rsidRPr="0EEFEF3F">
              <w:rPr>
                <w:b/>
                <w:bCs/>
              </w:rPr>
              <w:t>2</w:t>
            </w:r>
            <w:r w:rsidR="00BA4820" w:rsidRPr="0EEFEF3F">
              <w:rPr>
                <w:b/>
                <w:bCs/>
              </w:rPr>
              <w:t xml:space="preserve">4 </w:t>
            </w:r>
            <w:r w:rsidR="2A05C8D2">
              <w:t>highlight</w:t>
            </w:r>
            <w:r w:rsidR="1E94268E">
              <w:t>ing</w:t>
            </w:r>
            <w:r>
              <w:t xml:space="preserve"> </w:t>
            </w:r>
            <w:r w:rsidR="118013E3">
              <w:t>key achievements</w:t>
            </w:r>
            <w:r w:rsidR="2E2C7467">
              <w:t xml:space="preserve"> </w:t>
            </w:r>
            <w:r w:rsidR="3D50D705">
              <w:t>across regions</w:t>
            </w:r>
            <w:r w:rsidR="301E8F31">
              <w:t>,</w:t>
            </w:r>
            <w:r w:rsidR="2E2C7467">
              <w:t xml:space="preserve"> in </w:t>
            </w:r>
            <w:r w:rsidR="1E94268E">
              <w:t>line</w:t>
            </w:r>
            <w:r w:rsidR="2E2C7467">
              <w:t xml:space="preserve"> with</w:t>
            </w:r>
            <w:r w:rsidR="1E94268E">
              <w:t xml:space="preserve"> </w:t>
            </w:r>
            <w:r w:rsidR="711CCE16">
              <w:t>KAP</w:t>
            </w:r>
            <w:r w:rsidR="1E94268E">
              <w:t xml:space="preserve"> objectives</w:t>
            </w:r>
            <w:r>
              <w:t>.</w:t>
            </w:r>
          </w:p>
          <w:p w14:paraId="1CB693CB" w14:textId="20E3CA37" w:rsidR="00DE255B" w:rsidRDefault="00DE255B" w:rsidP="005131DD">
            <w:pPr>
              <w:spacing w:after="120"/>
              <w:jc w:val="left"/>
            </w:pPr>
            <w:r>
              <w:t>Annex 1 to this document focuses on the implementation of the Regional Initiatives in the region as well as the mapping of ITU-D Projects to each of the regional initiatives.</w:t>
            </w:r>
          </w:p>
          <w:p w14:paraId="21519B66" w14:textId="0DEEC98B" w:rsidR="009A0A79" w:rsidRDefault="00E75AA2" w:rsidP="005131DD">
            <w:pPr>
              <w:spacing w:after="120"/>
              <w:jc w:val="left"/>
            </w:pPr>
            <w:r>
              <w:t xml:space="preserve">Implementation of the Kigali Action Plan from June 2023 to April 2024 can be found in </w:t>
            </w:r>
            <w:hyperlink r:id="rId13" w:history="1">
              <w:r w:rsidR="009A0A79" w:rsidRPr="005131DD">
                <w:rPr>
                  <w:rStyle w:val="Hyperlink"/>
                  <w:color w:val="auto"/>
                  <w:u w:val="none"/>
                </w:rPr>
                <w:t xml:space="preserve">Document </w:t>
              </w:r>
              <w:r w:rsidR="009A0A79" w:rsidRPr="009A0A79">
                <w:rPr>
                  <w:rStyle w:val="Hyperlink"/>
                </w:rPr>
                <w:t>TDAG-24/2</w:t>
              </w:r>
            </w:hyperlink>
            <w:r w:rsidR="00ED55F9">
              <w:t>.</w:t>
            </w:r>
          </w:p>
          <w:p w14:paraId="4A21549F" w14:textId="5DFF2C41" w:rsidR="00E12E0A" w:rsidRPr="00F56A31" w:rsidRDefault="00E12E0A" w:rsidP="005131DD">
            <w:pPr>
              <w:spacing w:after="120"/>
              <w:jc w:val="left"/>
              <w:rPr>
                <w:b/>
                <w:bCs/>
                <w:szCs w:val="24"/>
              </w:rPr>
            </w:pPr>
            <w:r w:rsidRPr="00F56A31">
              <w:rPr>
                <w:b/>
                <w:bCs/>
              </w:rPr>
              <w:t>Action required:</w:t>
            </w:r>
          </w:p>
          <w:p w14:paraId="0488ED58" w14:textId="3F729FBA" w:rsidR="008D3939" w:rsidRPr="00F56A31" w:rsidRDefault="00A50F7D" w:rsidP="005131DD">
            <w:pPr>
              <w:tabs>
                <w:tab w:val="left" w:pos="1134"/>
                <w:tab w:val="left" w:pos="1871"/>
                <w:tab w:val="left" w:pos="2268"/>
              </w:tabs>
              <w:spacing w:after="120"/>
              <w:jc w:val="left"/>
            </w:pPr>
            <w:r>
              <w:t>RPM</w:t>
            </w:r>
            <w:r w:rsidR="00BA4820" w:rsidRPr="00F56A31">
              <w:t xml:space="preserve"> </w:t>
            </w:r>
            <w:r w:rsidR="00E12E0A" w:rsidRPr="00F56A31">
              <w:t xml:space="preserve">is </w:t>
            </w:r>
            <w:r w:rsidR="00B244D0" w:rsidRPr="00F56A31">
              <w:t>requested</w:t>
            </w:r>
            <w:r w:rsidR="00E12E0A" w:rsidRPr="00F56A31">
              <w:t xml:space="preserve"> to</w:t>
            </w:r>
            <w:r w:rsidR="008D3939" w:rsidRPr="00F56A31">
              <w:t xml:space="preserve"> </w:t>
            </w:r>
            <w:r w:rsidR="00B244D0" w:rsidRPr="00F56A31">
              <w:t>review</w:t>
            </w:r>
            <w:r w:rsidR="008D3939" w:rsidRPr="00F56A31">
              <w:t xml:space="preserve"> this report and to provide guidance as deemed appropriate.</w:t>
            </w:r>
          </w:p>
          <w:p w14:paraId="239D58FE" w14:textId="44CC39B6" w:rsidR="00E12E0A" w:rsidRPr="00BE02CD" w:rsidRDefault="00F7773D" w:rsidP="005131DD">
            <w:pPr>
              <w:spacing w:after="120"/>
              <w:jc w:val="left"/>
              <w:rPr>
                <w:b/>
                <w:bCs/>
                <w:szCs w:val="24"/>
                <w:lang w:val="fr-FR"/>
              </w:rPr>
            </w:pPr>
            <w:proofErr w:type="spellStart"/>
            <w:proofErr w:type="gramStart"/>
            <w:r w:rsidRPr="00BE02CD">
              <w:rPr>
                <w:b/>
                <w:bCs/>
                <w:szCs w:val="24"/>
                <w:lang w:val="fr-FR"/>
              </w:rPr>
              <w:t>References</w:t>
            </w:r>
            <w:proofErr w:type="spellEnd"/>
            <w:r w:rsidR="006853F0" w:rsidRPr="00BE02CD">
              <w:rPr>
                <w:b/>
                <w:bCs/>
                <w:szCs w:val="24"/>
                <w:lang w:val="fr-FR"/>
              </w:rPr>
              <w:t>:</w:t>
            </w:r>
            <w:proofErr w:type="gramEnd"/>
          </w:p>
          <w:p w14:paraId="512DA278" w14:textId="3D92C6E5" w:rsidR="00E12E0A" w:rsidRPr="00BE02CD" w:rsidRDefault="00E12E0A" w:rsidP="005131DD">
            <w:pPr>
              <w:spacing w:after="120"/>
              <w:jc w:val="left"/>
              <w:rPr>
                <w:lang w:val="fr-FR"/>
              </w:rPr>
            </w:pPr>
            <w:r w:rsidRPr="00BE02CD">
              <w:rPr>
                <w:lang w:val="fr-FR"/>
              </w:rPr>
              <w:t>WTDC-22 Kigali Action Plan</w:t>
            </w:r>
          </w:p>
          <w:p w14:paraId="5EBEB43A" w14:textId="1E3F888F" w:rsidR="00E12E0A" w:rsidRPr="00BE02CD" w:rsidRDefault="005405CC" w:rsidP="005131DD">
            <w:pPr>
              <w:spacing w:after="120"/>
              <w:jc w:val="left"/>
              <w:rPr>
                <w:lang w:val="fr-FR"/>
              </w:rPr>
            </w:pPr>
            <w:r w:rsidRPr="00BE02CD">
              <w:rPr>
                <w:lang w:val="fr-FR"/>
              </w:rPr>
              <w:t xml:space="preserve">Document </w:t>
            </w:r>
            <w:hyperlink r:id="rId14" w:history="1">
              <w:r w:rsidRPr="005131DD">
                <w:rPr>
                  <w:rStyle w:val="Hyperlink"/>
                  <w:lang w:val="fr-FR"/>
                </w:rPr>
                <w:t>TDAG-2</w:t>
              </w:r>
              <w:r w:rsidR="00BA4820" w:rsidRPr="005131DD">
                <w:rPr>
                  <w:rStyle w:val="Hyperlink"/>
                  <w:lang w:val="fr-FR"/>
                </w:rPr>
                <w:t>4</w:t>
              </w:r>
              <w:r w:rsidRPr="005131DD">
                <w:rPr>
                  <w:rStyle w:val="Hyperlink"/>
                  <w:lang w:val="fr-FR"/>
                </w:rPr>
                <w:t>/</w:t>
              </w:r>
              <w:r w:rsidR="00BA4820" w:rsidRPr="005131DD">
                <w:rPr>
                  <w:rStyle w:val="Hyperlink"/>
                  <w:lang w:val="fr-FR"/>
                </w:rPr>
                <w:t>2</w:t>
              </w:r>
            </w:hyperlink>
          </w:p>
        </w:tc>
      </w:tr>
    </w:tbl>
    <w:p w14:paraId="65437C8D" w14:textId="77777777" w:rsidR="00E80210" w:rsidRPr="00DC7D73" w:rsidRDefault="00E80210" w:rsidP="00E80210">
      <w:pPr>
        <w:tabs>
          <w:tab w:val="clear" w:pos="794"/>
          <w:tab w:val="clear" w:pos="1191"/>
          <w:tab w:val="clear" w:pos="1588"/>
          <w:tab w:val="clear" w:pos="1985"/>
        </w:tabs>
        <w:overflowPunct/>
        <w:autoSpaceDE/>
        <w:autoSpaceDN/>
        <w:adjustRightInd/>
        <w:spacing w:before="0" w:after="160" w:line="259" w:lineRule="auto"/>
        <w:ind w:left="720" w:hanging="360"/>
        <w:contextualSpacing/>
        <w:textAlignment w:val="auto"/>
        <w:outlineLvl w:val="0"/>
        <w:rPr>
          <w:rFonts w:ascii="Calibri" w:eastAsia="Calibri" w:hAnsi="Calibri"/>
          <w:b/>
          <w:bCs/>
          <w:sz w:val="22"/>
          <w:szCs w:val="22"/>
          <w:lang w:val="fr-FR"/>
        </w:rPr>
        <w:sectPr w:rsidR="00E80210" w:rsidRPr="00DC7D73" w:rsidSect="00B620FF">
          <w:headerReference w:type="even" r:id="rId15"/>
          <w:headerReference w:type="default" r:id="rId16"/>
          <w:footerReference w:type="even" r:id="rId17"/>
          <w:footerReference w:type="default" r:id="rId18"/>
          <w:headerReference w:type="first" r:id="rId19"/>
          <w:footerReference w:type="first" r:id="rId20"/>
          <w:pgSz w:w="11906" w:h="16838"/>
          <w:pgMar w:top="1440" w:right="1134" w:bottom="1134" w:left="1134" w:header="709" w:footer="709" w:gutter="0"/>
          <w:cols w:space="708"/>
          <w:titlePg/>
          <w:docGrid w:linePitch="360"/>
        </w:sectPr>
      </w:pPr>
    </w:p>
    <w:p w14:paraId="58B3BCDC" w14:textId="6924DBFC" w:rsidR="00E80210" w:rsidRPr="00F56A31" w:rsidRDefault="00696BA5" w:rsidP="00191089">
      <w:pPr>
        <w:jc w:val="center"/>
      </w:pPr>
      <w:r w:rsidRPr="00F56A31">
        <w:rPr>
          <w:b/>
          <w:bCs/>
          <w:szCs w:val="24"/>
        </w:rPr>
        <w:lastRenderedPageBreak/>
        <w:t xml:space="preserve">Progress Report </w:t>
      </w:r>
      <w:r w:rsidR="00BA4820">
        <w:rPr>
          <w:b/>
          <w:bCs/>
          <w:szCs w:val="24"/>
        </w:rPr>
        <w:t>May</w:t>
      </w:r>
      <w:r w:rsidR="005B6BA4">
        <w:rPr>
          <w:b/>
          <w:bCs/>
          <w:szCs w:val="24"/>
        </w:rPr>
        <w:t xml:space="preserve"> </w:t>
      </w:r>
      <w:r w:rsidRPr="00F56A31">
        <w:rPr>
          <w:b/>
          <w:bCs/>
          <w:szCs w:val="24"/>
        </w:rPr>
        <w:t xml:space="preserve">- </w:t>
      </w:r>
      <w:r w:rsidR="00BA4820">
        <w:rPr>
          <w:b/>
          <w:bCs/>
          <w:szCs w:val="24"/>
        </w:rPr>
        <w:t>December</w:t>
      </w:r>
      <w:r w:rsidR="00BA4820" w:rsidRPr="00F56A31">
        <w:rPr>
          <w:b/>
          <w:bCs/>
          <w:szCs w:val="24"/>
        </w:rPr>
        <w:t xml:space="preserve"> </w:t>
      </w:r>
      <w:r w:rsidRPr="00F56A31">
        <w:rPr>
          <w:b/>
          <w:bCs/>
          <w:szCs w:val="24"/>
        </w:rPr>
        <w:t>2024</w:t>
      </w:r>
    </w:p>
    <w:p w14:paraId="146FAFF1" w14:textId="2D149149" w:rsidR="00E80210" w:rsidRPr="00F56A31" w:rsidRDefault="00E80210" w:rsidP="00E80210"/>
    <w:tbl>
      <w:tblPr>
        <w:tblStyle w:val="TableGrid2"/>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5"/>
        <w:gridCol w:w="9090"/>
        <w:gridCol w:w="2993"/>
      </w:tblGrid>
      <w:tr w:rsidR="00371F5F" w:rsidRPr="00F56A31" w14:paraId="046CD41B" w14:textId="77777777" w:rsidTr="1AC51624">
        <w:trPr>
          <w:trHeight w:val="300"/>
        </w:trPr>
        <w:tc>
          <w:tcPr>
            <w:tcW w:w="14868" w:type="dxa"/>
            <w:gridSpan w:val="3"/>
            <w:shd w:val="clear" w:color="auto" w:fill="2F5496"/>
          </w:tcPr>
          <w:p w14:paraId="734AC223"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color w:val="FFFFFF"/>
                <w:szCs w:val="24"/>
              </w:rPr>
            </w:pPr>
            <w:r w:rsidRPr="00F56A31">
              <w:rPr>
                <w:b/>
                <w:bCs/>
                <w:color w:val="FFFFFF"/>
                <w:szCs w:val="24"/>
              </w:rPr>
              <w:t>ITU-D Priority 1: Affordable connectivity</w:t>
            </w:r>
            <w:r w:rsidRPr="00F56A31">
              <w:rPr>
                <w:color w:val="FFFFFF"/>
                <w:szCs w:val="24"/>
              </w:rPr>
              <w:t xml:space="preserve"> </w:t>
            </w:r>
          </w:p>
          <w:p w14:paraId="1606BBC4" w14:textId="0732A9AE" w:rsidR="00371F5F" w:rsidRPr="00EA0E08" w:rsidRDefault="7D68CD3D" w:rsidP="00612F5B">
            <w:pPr>
              <w:keepNext/>
              <w:tabs>
                <w:tab w:val="clear" w:pos="794"/>
                <w:tab w:val="clear" w:pos="1191"/>
                <w:tab w:val="clear" w:pos="1588"/>
                <w:tab w:val="clear" w:pos="1985"/>
              </w:tabs>
              <w:overflowPunct/>
              <w:autoSpaceDE/>
              <w:autoSpaceDN/>
              <w:adjustRightInd/>
              <w:spacing w:before="0"/>
              <w:jc w:val="center"/>
              <w:textAlignment w:val="auto"/>
              <w:rPr>
                <w:b/>
                <w:bCs/>
                <w:i/>
                <w:iCs/>
                <w:color w:val="FFFFFF"/>
                <w:sz w:val="22"/>
              </w:rPr>
            </w:pPr>
            <w:r w:rsidRPr="00F56A31">
              <w:rPr>
                <w:b/>
                <w:bCs/>
                <w:i/>
                <w:iCs/>
                <w:color w:val="FFFFFF" w:themeColor="background1"/>
                <w:sz w:val="22"/>
              </w:rPr>
              <w:t>Fostering the development of secure, modern and affordable infrastructure and services through telecommunication</w:t>
            </w:r>
            <w:r w:rsidR="580AFB38" w:rsidRPr="00F56A31">
              <w:rPr>
                <w:b/>
                <w:bCs/>
                <w:i/>
                <w:iCs/>
                <w:color w:val="FFFFFF" w:themeColor="background1"/>
                <w:sz w:val="22"/>
              </w:rPr>
              <w:t>s</w:t>
            </w:r>
            <w:r w:rsidRPr="00F56A31">
              <w:rPr>
                <w:b/>
                <w:bCs/>
                <w:i/>
                <w:iCs/>
                <w:color w:val="FFFFFF" w:themeColor="background1"/>
                <w:sz w:val="22"/>
              </w:rPr>
              <w:t>/ICTs</w:t>
            </w:r>
          </w:p>
          <w:p w14:paraId="1B5E1C35"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left"/>
              <w:textAlignment w:val="auto"/>
              <w:rPr>
                <w:color w:val="FFFFFF"/>
                <w:sz w:val="22"/>
              </w:rPr>
            </w:pPr>
          </w:p>
        </w:tc>
      </w:tr>
      <w:tr w:rsidR="00371F5F" w:rsidRPr="00F56A31" w14:paraId="6A441BC7" w14:textId="77777777" w:rsidTr="1AC51624">
        <w:trPr>
          <w:trHeight w:val="300"/>
        </w:trPr>
        <w:tc>
          <w:tcPr>
            <w:tcW w:w="14868" w:type="dxa"/>
            <w:gridSpan w:val="3"/>
            <w:shd w:val="clear" w:color="auto" w:fill="E5DFEC" w:themeFill="accent4" w:themeFillTint="33"/>
          </w:tcPr>
          <w:p w14:paraId="6704D05D" w14:textId="253D79F6" w:rsidR="00F44454" w:rsidRPr="00EA0E08" w:rsidRDefault="7F89BB25" w:rsidP="00612F5B">
            <w:pPr>
              <w:keepNext/>
              <w:spacing w:before="0"/>
              <w:rPr>
                <w:b/>
                <w:bCs/>
                <w:color w:val="1F497D" w:themeColor="text2"/>
                <w:sz w:val="22"/>
              </w:rPr>
            </w:pPr>
            <w:r w:rsidRPr="00F56A31">
              <w:rPr>
                <w:b/>
                <w:bCs/>
                <w:color w:val="1F497D" w:themeColor="text2"/>
                <w:sz w:val="22"/>
              </w:rPr>
              <w:t>Emergency Telecommunication</w:t>
            </w:r>
          </w:p>
          <w:p w14:paraId="157F6F42" w14:textId="77777777" w:rsidR="00F44454" w:rsidRPr="00EA0E08" w:rsidRDefault="00F44454" w:rsidP="00612F5B">
            <w:pPr>
              <w:keepNext/>
              <w:spacing w:before="0"/>
              <w:rPr>
                <w:b/>
                <w:bCs/>
                <w:color w:val="1F497D" w:themeColor="text2"/>
                <w:sz w:val="22"/>
              </w:rPr>
            </w:pPr>
          </w:p>
          <w:p w14:paraId="5E11C1C9" w14:textId="5EBF932A" w:rsidR="00371F5F" w:rsidRPr="00EA0E08" w:rsidRDefault="00CC7F87" w:rsidP="00612F5B">
            <w:pPr>
              <w:keepNext/>
              <w:tabs>
                <w:tab w:val="clear" w:pos="794"/>
                <w:tab w:val="clear" w:pos="1191"/>
                <w:tab w:val="clear" w:pos="1588"/>
                <w:tab w:val="clear" w:pos="1985"/>
              </w:tabs>
              <w:overflowPunct/>
              <w:autoSpaceDE/>
              <w:autoSpaceDN/>
              <w:adjustRightInd/>
              <w:spacing w:before="0"/>
              <w:textAlignment w:val="auto"/>
              <w:rPr>
                <w:b/>
                <w:bCs/>
                <w:color w:val="FFFFFF"/>
                <w:sz w:val="22"/>
              </w:rPr>
            </w:pPr>
            <w:r w:rsidRPr="00F56A31">
              <w:rPr>
                <w:rFonts w:eastAsia="Times New Roman"/>
                <w:b/>
                <w:bCs/>
                <w:i/>
                <w:iCs/>
                <w:sz w:val="22"/>
              </w:rPr>
              <w:t xml:space="preserve">Outcome: </w:t>
            </w:r>
            <w:r w:rsidR="00371F5F" w:rsidRPr="00F56A31">
              <w:rPr>
                <w:rFonts w:eastAsia="Times New Roman"/>
                <w:i/>
                <w:iCs/>
                <w:sz w:val="22"/>
              </w:rPr>
              <w:t>Strengthened capacity of Member States to use telecommunications/ICTs for disaster risk reduction and management, to ensure availability of emergency telecommunications, and support cooperation in this area</w:t>
            </w:r>
          </w:p>
        </w:tc>
      </w:tr>
      <w:tr w:rsidR="00371F5F" w:rsidRPr="00F56A31" w14:paraId="737648EA" w14:textId="77777777" w:rsidTr="1AC51624">
        <w:trPr>
          <w:trHeight w:val="300"/>
        </w:trPr>
        <w:tc>
          <w:tcPr>
            <w:tcW w:w="11875" w:type="dxa"/>
            <w:gridSpan w:val="2"/>
          </w:tcPr>
          <w:p w14:paraId="51EA8060"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Outputs</w:t>
            </w:r>
          </w:p>
        </w:tc>
        <w:tc>
          <w:tcPr>
            <w:tcW w:w="2993" w:type="dxa"/>
          </w:tcPr>
          <w:p w14:paraId="2C4BCFF9"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 xml:space="preserve">Highlights </w:t>
            </w:r>
          </w:p>
        </w:tc>
      </w:tr>
      <w:tr w:rsidR="00371F5F" w:rsidRPr="00F56A31" w14:paraId="1694E32F" w14:textId="77777777" w:rsidTr="1AC51624">
        <w:trPr>
          <w:trHeight w:val="1336"/>
        </w:trPr>
        <w:tc>
          <w:tcPr>
            <w:tcW w:w="11875" w:type="dxa"/>
            <w:gridSpan w:val="2"/>
          </w:tcPr>
          <w:p w14:paraId="24A360CE" w14:textId="1B83E3CA" w:rsidR="00371F5F" w:rsidRPr="009345B7" w:rsidRDefault="428EF7EA" w:rsidP="003E2518">
            <w:pPr>
              <w:overflowPunct/>
              <w:autoSpaceDE/>
              <w:autoSpaceDN/>
              <w:adjustRightInd/>
              <w:spacing w:after="120"/>
              <w:jc w:val="left"/>
              <w:textAlignment w:val="auto"/>
              <w:rPr>
                <w:rFonts w:ascii="Calibri" w:hAnsi="Calibri" w:cs="Calibri"/>
                <w:b/>
                <w:bCs/>
                <w:color w:val="000000" w:themeColor="text1"/>
                <w:sz w:val="22"/>
              </w:rPr>
            </w:pPr>
            <w:r w:rsidRPr="05E1D555">
              <w:rPr>
                <w:rFonts w:ascii="Calibri" w:hAnsi="Calibri" w:cs="Calibri"/>
                <w:color w:val="000000" w:themeColor="text1"/>
                <w:sz w:val="22"/>
                <w:lang w:val="en-US"/>
              </w:rPr>
              <w:t xml:space="preserve">From May to December 2024, </w:t>
            </w:r>
            <w:r w:rsidRPr="009345B7">
              <w:rPr>
                <w:rFonts w:ascii="Calibri" w:hAnsi="Calibri" w:cs="Calibri"/>
                <w:color w:val="000000" w:themeColor="text1"/>
                <w:sz w:val="22"/>
                <w:lang w:val="en-US"/>
              </w:rPr>
              <w:t xml:space="preserve">the BDT led and supported </w:t>
            </w:r>
            <w:proofErr w:type="gramStart"/>
            <w:r w:rsidRPr="009345B7">
              <w:rPr>
                <w:rFonts w:ascii="Calibri" w:hAnsi="Calibri" w:cs="Calibri"/>
                <w:color w:val="000000" w:themeColor="text1"/>
                <w:sz w:val="22"/>
                <w:lang w:val="en-US"/>
              </w:rPr>
              <w:t>a number of</w:t>
            </w:r>
            <w:proofErr w:type="gramEnd"/>
            <w:r w:rsidRPr="009345B7">
              <w:rPr>
                <w:rFonts w:ascii="Calibri" w:hAnsi="Calibri" w:cs="Calibri"/>
                <w:color w:val="000000" w:themeColor="text1"/>
                <w:sz w:val="22"/>
                <w:lang w:val="en-US"/>
              </w:rPr>
              <w:t xml:space="preserve"> initiatives aimed at strengthening global emergency telecommunications capabilities and improving disaster preparedness. </w:t>
            </w:r>
            <w:r w:rsidRPr="009345B7">
              <w:rPr>
                <w:rFonts w:ascii="Calibri" w:hAnsi="Calibri" w:cs="Calibri"/>
                <w:color w:val="000000" w:themeColor="text1"/>
                <w:sz w:val="22"/>
              </w:rPr>
              <w:t xml:space="preserve">The BDT continued to deploy a range of products and services, </w:t>
            </w:r>
            <w:proofErr w:type="gramStart"/>
            <w:r w:rsidRPr="009345B7">
              <w:rPr>
                <w:rFonts w:ascii="Calibri" w:hAnsi="Calibri" w:cs="Calibri"/>
                <w:color w:val="000000" w:themeColor="text1"/>
                <w:sz w:val="22"/>
              </w:rPr>
              <w:t>providing assistance to</w:t>
            </w:r>
            <w:proofErr w:type="gramEnd"/>
            <w:r w:rsidRPr="009345B7">
              <w:rPr>
                <w:rFonts w:ascii="Calibri" w:hAnsi="Calibri" w:cs="Calibri"/>
                <w:color w:val="000000" w:themeColor="text1"/>
                <w:sz w:val="22"/>
              </w:rPr>
              <w:t xml:space="preserve"> Member States to enhance confidence and security in the use of telecommunications/ICTs. Policy frameworks and knowledge products were developed, capacity development initiatives delivered, and technical assistance provided, which collectively </w:t>
            </w:r>
            <w:r w:rsidRPr="009345B7">
              <w:rPr>
                <w:rFonts w:ascii="Calibri" w:hAnsi="Calibri" w:cs="Calibri"/>
                <w:b/>
                <w:bCs/>
                <w:color w:val="000000" w:themeColor="text1"/>
                <w:sz w:val="22"/>
              </w:rPr>
              <w:t>enhanced capacity of Member States to use ICTs for disaster risk reduction and management and ensure availability of emergency telecommunications.</w:t>
            </w:r>
          </w:p>
          <w:p w14:paraId="33AD06E9" w14:textId="0D643DB8" w:rsidR="00371F5F" w:rsidRPr="005B5F6A" w:rsidRDefault="428EF7EA" w:rsidP="003E2518">
            <w:pPr>
              <w:overflowPunct/>
              <w:autoSpaceDE/>
              <w:autoSpaceDN/>
              <w:adjustRightInd/>
              <w:spacing w:after="120"/>
              <w:jc w:val="left"/>
              <w:textAlignment w:val="auto"/>
              <w:rPr>
                <w:rFonts w:ascii="Calibri" w:hAnsi="Calibri" w:cs="Calibri"/>
                <w:color w:val="000000" w:themeColor="text1"/>
                <w:sz w:val="22"/>
              </w:rPr>
            </w:pPr>
            <w:r w:rsidRPr="009345B7">
              <w:rPr>
                <w:rFonts w:ascii="Calibri" w:hAnsi="Calibri" w:cs="Calibri"/>
                <w:color w:val="000000" w:themeColor="text1"/>
                <w:sz w:val="22"/>
              </w:rPr>
              <w:t xml:space="preserve">BDT also provided support to Member States in their efforts to </w:t>
            </w:r>
            <w:r w:rsidRPr="009345B7">
              <w:rPr>
                <w:rFonts w:ascii="Calibri" w:hAnsi="Calibri" w:cs="Calibri"/>
                <w:b/>
                <w:bCs/>
                <w:color w:val="000000" w:themeColor="text1"/>
                <w:sz w:val="22"/>
              </w:rPr>
              <w:t>strengthen the capacity to use ICTs to build effective early warning systems and save lives through the Early Warnings for All (EW4ALL) initiative</w:t>
            </w:r>
            <w:r w:rsidRPr="05E1D555">
              <w:rPr>
                <w:rFonts w:ascii="Calibri" w:hAnsi="Calibri" w:cs="Calibri"/>
                <w:b/>
                <w:bCs/>
                <w:color w:val="000000" w:themeColor="text1"/>
                <w:sz w:val="22"/>
              </w:rPr>
              <w:t xml:space="preserve">. </w:t>
            </w:r>
            <w:r w:rsidRPr="05E1D555">
              <w:rPr>
                <w:rFonts w:ascii="Calibri" w:hAnsi="Calibri" w:cs="Calibri"/>
                <w:color w:val="000000" w:themeColor="text1"/>
                <w:sz w:val="22"/>
              </w:rPr>
              <w:t xml:space="preserve">BDT also contributed to </w:t>
            </w:r>
            <w:r w:rsidRPr="05E1D555">
              <w:rPr>
                <w:rFonts w:ascii="Calibri" w:hAnsi="Calibri" w:cs="Calibri"/>
                <w:b/>
                <w:bCs/>
                <w:color w:val="000000" w:themeColor="text1"/>
                <w:sz w:val="22"/>
              </w:rPr>
              <w:t>strengthened capacity of Member States to swiftly deploy satellite telecommunication terminals, and coordinate national response post-disasters, and support the pre-positioning of emergency telecommunication satellite equipment</w:t>
            </w:r>
            <w:r w:rsidRPr="05E1D555">
              <w:rPr>
                <w:rFonts w:ascii="Calibri" w:hAnsi="Calibri" w:cs="Calibri"/>
                <w:color w:val="000000" w:themeColor="text1"/>
                <w:sz w:val="22"/>
              </w:rPr>
              <w:t xml:space="preserve"> to reduce response times in the aftermath of disasters. </w:t>
            </w:r>
          </w:p>
          <w:p w14:paraId="46581AC9" w14:textId="5FEBC3D4" w:rsidR="00371F5F" w:rsidRPr="005B5F6A" w:rsidRDefault="428EF7EA" w:rsidP="003E2518">
            <w:pPr>
              <w:overflowPunct/>
              <w:autoSpaceDE/>
              <w:autoSpaceDN/>
              <w:adjustRightInd/>
              <w:spacing w:after="120"/>
              <w:jc w:val="left"/>
              <w:textAlignment w:val="auto"/>
              <w:rPr>
                <w:rFonts w:ascii="Calibri" w:hAnsi="Calibri" w:cs="Calibri"/>
                <w:b/>
                <w:bCs/>
                <w:color w:val="000000" w:themeColor="text1"/>
                <w:sz w:val="22"/>
              </w:rPr>
            </w:pPr>
            <w:r w:rsidRPr="05E1D555">
              <w:rPr>
                <w:rFonts w:ascii="Calibri" w:hAnsi="Calibri" w:cs="Calibri"/>
                <w:b/>
                <w:bCs/>
                <w:color w:val="000000" w:themeColor="text1"/>
                <w:sz w:val="22"/>
              </w:rPr>
              <w:t>EW4All initiative</w:t>
            </w:r>
          </w:p>
          <w:p w14:paraId="2166CA8D" w14:textId="28B2B3DB" w:rsidR="00371F5F" w:rsidRPr="005B5F6A" w:rsidRDefault="428EF7EA" w:rsidP="1AC51624">
            <w:pPr>
              <w:overflowPunct/>
              <w:autoSpaceDE/>
              <w:autoSpaceDN/>
              <w:adjustRightInd/>
              <w:spacing w:after="120"/>
              <w:jc w:val="left"/>
              <w:textAlignment w:val="auto"/>
              <w:rPr>
                <w:rFonts w:ascii="Calibri" w:hAnsi="Calibri" w:cs="Calibri"/>
                <w:color w:val="000000" w:themeColor="text1"/>
                <w:sz w:val="22"/>
              </w:rPr>
            </w:pPr>
            <w:r w:rsidRPr="1AC51624">
              <w:rPr>
                <w:rFonts w:ascii="Calibri" w:hAnsi="Calibri" w:cs="Calibri"/>
                <w:color w:val="000000" w:themeColor="text1"/>
                <w:sz w:val="22"/>
              </w:rPr>
              <w:t xml:space="preserve">Further, through the </w:t>
            </w:r>
            <w:r w:rsidRPr="1AC51624">
              <w:rPr>
                <w:rFonts w:ascii="Calibri" w:hAnsi="Calibri" w:cs="Calibri"/>
                <w:b/>
                <w:bCs/>
                <w:color w:val="000000" w:themeColor="text1"/>
                <w:sz w:val="22"/>
              </w:rPr>
              <w:t>EW4ALL initiative,</w:t>
            </w:r>
            <w:r w:rsidRPr="1AC51624">
              <w:rPr>
                <w:rFonts w:ascii="Calibri" w:hAnsi="Calibri" w:cs="Calibri"/>
                <w:color w:val="000000" w:themeColor="text1"/>
                <w:sz w:val="22"/>
              </w:rPr>
              <w:t xml:space="preserve"> in collaboration with the United Nations Office for Disaster Risk Reduction (UNDRR), the World Meteorological Organization (WMO), International Federation of Red Cross and Red Crescent Societies (IFRC), and United Nations Development Programme (UNDP), ITU organized a series of EW4All workshops held across regions including Djibouti, Ecuador, Liberia, Seychelles, Malaysia, </w:t>
            </w:r>
            <w:r w:rsidRPr="00841BA9">
              <w:rPr>
                <w:rFonts w:ascii="Calibri" w:hAnsi="Calibri" w:cs="Calibri"/>
                <w:sz w:val="22"/>
                <w:lang w:val="en-US"/>
              </w:rPr>
              <w:t xml:space="preserve">Mozambique, </w:t>
            </w:r>
            <w:r w:rsidRPr="00841BA9">
              <w:rPr>
                <w:rFonts w:ascii="Calibri" w:hAnsi="Calibri"/>
                <w:sz w:val="22"/>
                <w:lang w:val="en-US"/>
              </w:rPr>
              <w:t>Ghana,</w:t>
            </w:r>
            <w:r w:rsidR="00841BA9">
              <w:rPr>
                <w:rFonts w:ascii="Calibri" w:hAnsi="Calibri"/>
                <w:sz w:val="22"/>
                <w:lang w:val="en-US"/>
              </w:rPr>
              <w:t xml:space="preserve"> </w:t>
            </w:r>
            <w:r w:rsidR="12E08233" w:rsidRPr="00841BA9">
              <w:rPr>
                <w:rFonts w:eastAsiaTheme="minorEastAsia" w:cstheme="minorBidi"/>
                <w:sz w:val="22"/>
                <w:lang w:val="en-US"/>
              </w:rPr>
              <w:t>São Tomé and Príncipe,</w:t>
            </w:r>
            <w:r w:rsidRPr="00841BA9">
              <w:rPr>
                <w:rFonts w:eastAsiaTheme="minorEastAsia" w:cstheme="minorBidi"/>
                <w:sz w:val="22"/>
                <w:lang w:val="en-US"/>
              </w:rPr>
              <w:t xml:space="preserve"> </w:t>
            </w:r>
            <w:r w:rsidRPr="00841BA9">
              <w:rPr>
                <w:sz w:val="22"/>
                <w:lang w:val="en-US"/>
              </w:rPr>
              <w:t xml:space="preserve">Sudan, </w:t>
            </w:r>
            <w:r w:rsidRPr="00841BA9">
              <w:rPr>
                <w:rFonts w:ascii="Calibri" w:hAnsi="Calibri"/>
                <w:sz w:val="22"/>
                <w:lang w:val="en-US"/>
              </w:rPr>
              <w:t>Rwanda and Niger</w:t>
            </w:r>
            <w:r w:rsidRPr="00841BA9">
              <w:rPr>
                <w:rFonts w:ascii="Calibri" w:hAnsi="Calibri" w:cs="Calibri"/>
                <w:sz w:val="22"/>
              </w:rPr>
              <w:t xml:space="preserve">. The </w:t>
            </w:r>
            <w:r w:rsidRPr="1AC51624">
              <w:rPr>
                <w:rFonts w:ascii="Calibri" w:hAnsi="Calibri" w:cs="Calibri"/>
                <w:color w:val="000000" w:themeColor="text1"/>
                <w:sz w:val="22"/>
              </w:rPr>
              <w:t xml:space="preserve">workshops served as collaborative platforms for countries for sharing insights and best practices on Early Warning Systems (EWS). </w:t>
            </w:r>
          </w:p>
          <w:p w14:paraId="6D03117E" w14:textId="487D5BF8" w:rsidR="00371F5F" w:rsidRPr="005B5F6A" w:rsidRDefault="428EF7EA" w:rsidP="003E2518">
            <w:pPr>
              <w:overflowPunct/>
              <w:autoSpaceDE/>
              <w:autoSpaceDN/>
              <w:adjustRightInd/>
              <w:spacing w:after="120"/>
              <w:jc w:val="left"/>
              <w:textAlignment w:val="auto"/>
              <w:rPr>
                <w:rFonts w:ascii="Calibri" w:hAnsi="Calibri" w:cs="Calibri"/>
                <w:color w:val="000000" w:themeColor="text1"/>
                <w:sz w:val="22"/>
                <w:lang w:val="en-US"/>
              </w:rPr>
            </w:pPr>
            <w:r w:rsidRPr="05E1D555">
              <w:rPr>
                <w:rFonts w:ascii="Calibri" w:hAnsi="Calibri" w:cs="Calibri"/>
                <w:color w:val="000000" w:themeColor="text1"/>
                <w:sz w:val="22"/>
              </w:rPr>
              <w:t xml:space="preserve">EW4All initiative is supported by partners such as Ministry of Internal Affairs and Communications (MIC) of Japan, </w:t>
            </w:r>
            <w:r w:rsidRPr="05E1D555">
              <w:rPr>
                <w:rFonts w:ascii="Calibri" w:hAnsi="Calibri" w:cs="Calibri"/>
                <w:sz w:val="22"/>
              </w:rPr>
              <w:t xml:space="preserve">Swedish International Development Agency (SIDA), Ministry of Foreign Affairs of Denmark, and Climate Risk and Early Warning Systems (CREWS) Fund, and supplemented by ITU ICT-DF. </w:t>
            </w:r>
            <w:r w:rsidRPr="05E1D555">
              <w:rPr>
                <w:rFonts w:ascii="Calibri" w:hAnsi="Calibri" w:cs="Calibri"/>
                <w:color w:val="000000" w:themeColor="text1"/>
                <w:sz w:val="22"/>
                <w:lang w:val="en-US"/>
              </w:rPr>
              <w:t xml:space="preserve">MIC Japan focused its support to strengthen countries’ capacity and </w:t>
            </w:r>
            <w:r w:rsidRPr="05E1D555">
              <w:rPr>
                <w:rFonts w:ascii="Calibri" w:hAnsi="Calibri" w:cs="Calibri"/>
                <w:color w:val="000000" w:themeColor="text1"/>
                <w:sz w:val="22"/>
                <w:lang w:val="en-US"/>
              </w:rPr>
              <w:lastRenderedPageBreak/>
              <w:t>preparedness in EW4All and developing NETPs for 12 countries in Africa and Arab States, as well as in Asia Pacific. Through the support from SIDA, EW4All activities were also carried out in Bangladesh, Haiti, Liberia, Mozambique and Somalia.</w:t>
            </w:r>
            <w:r w:rsidR="00A909BD">
              <w:rPr>
                <w:rFonts w:ascii="Calibri" w:hAnsi="Calibri" w:cs="Calibri"/>
                <w:color w:val="000000" w:themeColor="text1"/>
                <w:sz w:val="22"/>
                <w:lang w:val="en-US"/>
              </w:rPr>
              <w:t xml:space="preserve"> </w:t>
            </w:r>
          </w:p>
          <w:p w14:paraId="168EFA7C" w14:textId="0569B5B4" w:rsidR="428EF7EA" w:rsidRDefault="428EF7EA" w:rsidP="008E6919">
            <w:pPr>
              <w:spacing w:after="120"/>
              <w:jc w:val="left"/>
              <w:rPr>
                <w:rFonts w:ascii="Calibri" w:hAnsi="Calibri" w:cs="Calibri"/>
                <w:color w:val="000000" w:themeColor="text1"/>
                <w:sz w:val="22"/>
                <w:lang w:val="en-US"/>
              </w:rPr>
            </w:pPr>
            <w:r w:rsidRPr="1AC51624">
              <w:rPr>
                <w:rFonts w:ascii="Calibri" w:hAnsi="Calibri" w:cs="Calibri"/>
                <w:color w:val="000000" w:themeColor="text1"/>
                <w:sz w:val="22"/>
              </w:rPr>
              <w:t xml:space="preserve">Furthermore, Regional EW4All Multi-Stakeholder Forums have taken place in Philippines for the Asia and the Pacific region, in Namibia for the African continent, and in Montenegro for Europe &amp; Central Asia. </w:t>
            </w:r>
            <w:r w:rsidRPr="1AC51624">
              <w:rPr>
                <w:rFonts w:ascii="Calibri" w:hAnsi="Calibri" w:cs="Calibri"/>
                <w:color w:val="000000" w:themeColor="text1"/>
                <w:sz w:val="22"/>
                <w:lang w:val="en-US"/>
              </w:rPr>
              <w:t xml:space="preserve">In Bangladesh, a National Consultative Workshop was carried on EW4All Pillar 3 on Warnings dissemination and communication. Through the </w:t>
            </w:r>
            <w:hyperlink r:id="rId21">
              <w:r w:rsidRPr="1AC51624">
                <w:rPr>
                  <w:rFonts w:ascii="Calibri" w:hAnsi="Calibri" w:cs="Calibri"/>
                  <w:color w:val="000000" w:themeColor="text1"/>
                  <w:sz w:val="22"/>
                  <w:u w:val="single"/>
                  <w:lang w:val="en-US"/>
                </w:rPr>
                <w:t xml:space="preserve">support of MIC </w:t>
              </w:r>
              <w:r w:rsidRPr="1AC51624">
                <w:rPr>
                  <w:rStyle w:val="Hyperlink"/>
                  <w:rFonts w:ascii="Calibri" w:hAnsi="Calibri" w:cs="Calibri"/>
                  <w:sz w:val="22"/>
                  <w:lang w:val="en-US"/>
                </w:rPr>
                <w:t>Japan</w:t>
              </w:r>
            </w:hyperlink>
            <w:r w:rsidRPr="1AC51624">
              <w:rPr>
                <w:rFonts w:ascii="Calibri" w:hAnsi="Calibri" w:cs="Calibri"/>
                <w:color w:val="000000" w:themeColor="text1"/>
                <w:sz w:val="22"/>
                <w:lang w:val="en-US"/>
              </w:rPr>
              <w:t xml:space="preserve">, EW4All national consultation workshops were developed for Solomon Islands and Tonga. </w:t>
            </w:r>
            <w:r w:rsidRPr="1AC51624">
              <w:rPr>
                <w:rFonts w:ascii="Calibri" w:hAnsi="Calibri" w:cs="Calibri"/>
                <w:color w:val="000000" w:themeColor="text1"/>
                <w:sz w:val="22"/>
              </w:rPr>
              <w:t xml:space="preserve">Moreover, the National Launch of the EW4All Roadmap and Investment Phase of the Systematic Observations Financing Facility (SOFF) was marked by a high-level event in Mozambique. In the same line, </w:t>
            </w:r>
            <w:r w:rsidRPr="1AC51624">
              <w:rPr>
                <w:rFonts w:ascii="Calibri" w:hAnsi="Calibri" w:cs="Calibri"/>
                <w:color w:val="000000" w:themeColor="text1"/>
                <w:sz w:val="22"/>
                <w:lang w:val="en-US"/>
              </w:rPr>
              <w:t xml:space="preserve">ITU finalized and published the </w:t>
            </w:r>
            <w:hyperlink r:id="rId22" w:history="1">
              <w:r w:rsidRPr="00B027F5">
                <w:rPr>
                  <w:rStyle w:val="Hyperlink"/>
                  <w:rFonts w:ascii="Calibri" w:hAnsi="Calibri" w:cs="Calibri"/>
                  <w:sz w:val="22"/>
                  <w:lang w:val="en-US"/>
                </w:rPr>
                <w:t>EW4All roadmap for Lao P.D.R</w:t>
              </w:r>
            </w:hyperlink>
            <w:r w:rsidRPr="1AC51624">
              <w:rPr>
                <w:rFonts w:ascii="Calibri" w:hAnsi="Calibri" w:cs="Calibri"/>
                <w:color w:val="000000" w:themeColor="text1"/>
                <w:sz w:val="22"/>
                <w:lang w:val="en-US"/>
              </w:rPr>
              <w:t>.</w:t>
            </w:r>
          </w:p>
          <w:p w14:paraId="72F5895E" w14:textId="1570FCAD" w:rsidR="61BC64FA" w:rsidRDefault="61BC64FA" w:rsidP="1AC51624">
            <w:pPr>
              <w:spacing w:before="0" w:line="276" w:lineRule="auto"/>
            </w:pPr>
            <w:r w:rsidRPr="1AC51624">
              <w:rPr>
                <w:rFonts w:ascii="Calibri" w:hAnsi="Calibri" w:cs="Calibri"/>
                <w:sz w:val="22"/>
                <w:lang w:val="en-US"/>
              </w:rPr>
              <w:t xml:space="preserve">Besides, </w:t>
            </w:r>
            <w:r w:rsidR="276FB55C" w:rsidRPr="1AC51624">
              <w:rPr>
                <w:rFonts w:ascii="Calibri" w:hAnsi="Calibri" w:cs="Calibri"/>
                <w:sz w:val="22"/>
                <w:lang w:val="en-US"/>
              </w:rPr>
              <w:t>ITU in collaboration with the African Telecommunications Union (ATU) delivered a webinar on the Early Warning for All initiative (EW4ALL) on 12th September that aimed to raise awareness about the EW4All initiative, provide an in-depth understanding of Pillar 3 of the initiative that ITU leads and equip participants with the knowledge and tools necessary to implement effective early warning systems.</w:t>
            </w:r>
          </w:p>
          <w:p w14:paraId="7B9CC47F" w14:textId="436C5D15" w:rsidR="00371F5F" w:rsidRPr="005B5F6A" w:rsidRDefault="428EF7EA" w:rsidP="1AC51624">
            <w:pPr>
              <w:overflowPunct/>
              <w:autoSpaceDE/>
              <w:autoSpaceDN/>
              <w:adjustRightInd/>
              <w:spacing w:after="120"/>
              <w:jc w:val="left"/>
              <w:textAlignment w:val="auto"/>
              <w:rPr>
                <w:rFonts w:ascii="Calibri" w:hAnsi="Calibri" w:cs="Calibri"/>
                <w:color w:val="000000" w:themeColor="text1"/>
                <w:sz w:val="22"/>
                <w:lang w:val="en-US"/>
              </w:rPr>
            </w:pPr>
            <w:r w:rsidRPr="1AC51624">
              <w:rPr>
                <w:rFonts w:ascii="Calibri" w:hAnsi="Calibri" w:cs="Calibri"/>
                <w:color w:val="000000" w:themeColor="text1"/>
                <w:sz w:val="22"/>
                <w:lang w:val="en-US"/>
              </w:rPr>
              <w:t xml:space="preserve">BDT also continues advancing the work on the implementation of the EW4All initiative through the facilitation of a technical, economic, and regulatory assessments for the implementation of </w:t>
            </w:r>
            <w:r w:rsidR="213FA1DB" w:rsidRPr="1AC51624">
              <w:rPr>
                <w:rFonts w:ascii="Calibri" w:hAnsi="Calibri" w:cs="Calibri"/>
                <w:color w:val="000000" w:themeColor="text1"/>
                <w:sz w:val="22"/>
                <w:lang w:val="en-US"/>
              </w:rPr>
              <w:t>Community Based Early Warning Systems (CBEWS)</w:t>
            </w:r>
            <w:r w:rsidRPr="1AC51624">
              <w:rPr>
                <w:rFonts w:ascii="Calibri" w:hAnsi="Calibri" w:cs="Calibri"/>
                <w:color w:val="000000" w:themeColor="text1"/>
                <w:sz w:val="22"/>
                <w:lang w:val="en-US"/>
              </w:rPr>
              <w:t xml:space="preserve"> in Somalia, Zambia, Seychelles, Botswana, and Haiti. This support was aligned with ITU's role as the lead on Pillar 3 of the EW4All initiative, focusing on Warnings Dissemination and Communication.</w:t>
            </w:r>
          </w:p>
          <w:p w14:paraId="456AF533" w14:textId="4008D702" w:rsidR="00371F5F" w:rsidRPr="005B5F6A" w:rsidRDefault="428EF7EA" w:rsidP="003E2518">
            <w:pPr>
              <w:overflowPunct/>
              <w:autoSpaceDE/>
              <w:autoSpaceDN/>
              <w:adjustRightInd/>
              <w:spacing w:after="120"/>
              <w:jc w:val="left"/>
              <w:textAlignment w:val="auto"/>
              <w:rPr>
                <w:rFonts w:ascii="Calibri" w:hAnsi="Calibri" w:cs="Calibri"/>
                <w:color w:val="000000" w:themeColor="text1"/>
                <w:sz w:val="22"/>
                <w:lang w:val="en-US"/>
              </w:rPr>
            </w:pPr>
            <w:r w:rsidRPr="05E1D555">
              <w:rPr>
                <w:rFonts w:ascii="Calibri" w:hAnsi="Calibri" w:cs="Calibri"/>
                <w:color w:val="000000" w:themeColor="text1"/>
                <w:sz w:val="22"/>
                <w:lang w:val="en-US"/>
              </w:rPr>
              <w:t>ITU is collaborating with IFRC to develop simulation exercises for Bangladesh, Mozambique, Haiti, Liberia and Somalia in the context of EW4All pillars.</w:t>
            </w:r>
          </w:p>
          <w:p w14:paraId="41A5322C" w14:textId="7D90AA40" w:rsidR="00371F5F" w:rsidRPr="005B5F6A" w:rsidRDefault="428EF7EA" w:rsidP="003E2518">
            <w:pPr>
              <w:overflowPunct/>
              <w:autoSpaceDE/>
              <w:autoSpaceDN/>
              <w:adjustRightInd/>
              <w:spacing w:after="120"/>
              <w:jc w:val="left"/>
              <w:textAlignment w:val="auto"/>
              <w:rPr>
                <w:rFonts w:ascii="Calibri" w:hAnsi="Calibri" w:cs="Calibri"/>
                <w:sz w:val="22"/>
                <w:lang w:val="en-US"/>
              </w:rPr>
            </w:pPr>
            <w:r w:rsidRPr="05E1D555">
              <w:rPr>
                <w:rFonts w:ascii="Calibri" w:hAnsi="Calibri" w:cs="Calibri"/>
                <w:sz w:val="22"/>
                <w:lang w:val="en-US"/>
              </w:rPr>
              <w:t xml:space="preserve">The </w:t>
            </w:r>
            <w:hyperlink r:id="rId23" w:history="1">
              <w:r w:rsidRPr="05E1D555">
                <w:rPr>
                  <w:rStyle w:val="Hyperlink"/>
                  <w:rFonts w:ascii="Avenir Next LT Pro" w:eastAsia="Avenir Next LT Pro" w:hAnsi="Avenir Next LT Pro" w:cs="Avenir Next LT Pro"/>
                  <w:sz w:val="22"/>
                  <w:lang w:val="en-US"/>
                </w:rPr>
                <w:t>AI Sub-Group of the EW4All initiative</w:t>
              </w:r>
            </w:hyperlink>
            <w:r w:rsidRPr="05E1D555">
              <w:rPr>
                <w:rFonts w:ascii="Calibri" w:hAnsi="Calibri" w:cs="Calibri"/>
                <w:sz w:val="22"/>
                <w:lang w:val="en-US"/>
              </w:rPr>
              <w:t xml:space="preserve"> explores, implements, and scales AI applications that support the EW4All initiative. Key partners and organizations involved include UNDRR, WMO, IFRC, Google, Microsoft AI for Good Lab, Planet, IHME, GSMA, DISHA, and the Group on Earth Observations (GEO). The Global Map of the Unconnected is being developed in collaboration with ITU, Microsoft, Planet and the Institute for Health Metrics and Evaluation. This tool helps countries monitor and map the number of people who are not covered by digital networks. It uses AI to </w:t>
            </w:r>
            <w:proofErr w:type="spellStart"/>
            <w:r w:rsidRPr="05E1D555">
              <w:rPr>
                <w:rFonts w:ascii="Calibri" w:hAnsi="Calibri" w:cs="Calibri"/>
                <w:sz w:val="22"/>
                <w:lang w:val="en-US"/>
              </w:rPr>
              <w:t>analyse</w:t>
            </w:r>
            <w:proofErr w:type="spellEnd"/>
            <w:r w:rsidRPr="05E1D555">
              <w:rPr>
                <w:rFonts w:ascii="Calibri" w:hAnsi="Calibri" w:cs="Calibri"/>
                <w:sz w:val="22"/>
                <w:lang w:val="en-US"/>
              </w:rPr>
              <w:t xml:space="preserve"> satellite imagery and produce high-resolution population density maps to visualize connectivity based on the </w:t>
            </w:r>
            <w:hyperlink r:id="rId24" w:history="1">
              <w:r w:rsidRPr="05E1D555">
                <w:rPr>
                  <w:rStyle w:val="Hyperlink"/>
                  <w:rFonts w:ascii="Avenir Next LT Pro" w:eastAsia="Avenir Next LT Pro" w:hAnsi="Avenir Next LT Pro" w:cs="Avenir Next LT Pro"/>
                  <w:sz w:val="22"/>
                  <w:lang w:val="en-US"/>
                </w:rPr>
                <w:t>ITU Disaster Connectivity Map</w:t>
              </w:r>
            </w:hyperlink>
            <w:r w:rsidRPr="05E1D555">
              <w:rPr>
                <w:rFonts w:ascii="Calibri" w:hAnsi="Calibri" w:cs="Calibri"/>
                <w:sz w:val="22"/>
                <w:lang w:val="en-US"/>
              </w:rPr>
              <w:t xml:space="preserve">. A </w:t>
            </w:r>
            <w:hyperlink r:id="rId25" w:history="1">
              <w:r w:rsidRPr="05E1D555">
                <w:rPr>
                  <w:rStyle w:val="Hyperlink"/>
                  <w:rFonts w:ascii="Avenir Next LT Pro" w:eastAsia="Avenir Next LT Pro" w:hAnsi="Avenir Next LT Pro" w:cs="Avenir Next LT Pro"/>
                  <w:sz w:val="22"/>
                  <w:lang w:val="en-US"/>
                </w:rPr>
                <w:t>video</w:t>
              </w:r>
            </w:hyperlink>
            <w:r w:rsidRPr="05E1D555">
              <w:rPr>
                <w:rFonts w:ascii="Calibri" w:hAnsi="Calibri" w:cs="Calibri"/>
                <w:sz w:val="22"/>
                <w:lang w:val="en-US"/>
              </w:rPr>
              <w:t xml:space="preserve"> has been produced about the tool. First results are available for Fiji, Dominican Republic, Mozambique, Somalia, South Sudan, Haiti, Tonga and Vanuatu, and it is being scaled to other countries under the EW4All initiative.</w:t>
            </w:r>
          </w:p>
          <w:p w14:paraId="5854BE84" w14:textId="7ED39AFF" w:rsidR="00371F5F" w:rsidRPr="005B5F6A" w:rsidRDefault="428EF7EA" w:rsidP="003E2518">
            <w:pPr>
              <w:overflowPunct/>
              <w:autoSpaceDE/>
              <w:autoSpaceDN/>
              <w:adjustRightInd/>
              <w:spacing w:after="120"/>
              <w:jc w:val="left"/>
              <w:textAlignment w:val="auto"/>
              <w:rPr>
                <w:rFonts w:ascii="Calibri" w:hAnsi="Calibri" w:cs="Calibri"/>
                <w:b/>
                <w:bCs/>
                <w:color w:val="000000" w:themeColor="text1"/>
                <w:sz w:val="22"/>
                <w:lang w:val="en-US"/>
              </w:rPr>
            </w:pPr>
            <w:r w:rsidRPr="05E1D555">
              <w:rPr>
                <w:rFonts w:ascii="Calibri" w:hAnsi="Calibri" w:cs="Calibri"/>
                <w:b/>
                <w:bCs/>
                <w:color w:val="000000" w:themeColor="text1"/>
                <w:sz w:val="22"/>
                <w:lang w:val="en-US"/>
              </w:rPr>
              <w:t>International Events</w:t>
            </w:r>
          </w:p>
          <w:p w14:paraId="21865C92" w14:textId="29C30A53" w:rsidR="00371F5F" w:rsidRPr="005B5F6A" w:rsidRDefault="5A648152" w:rsidP="003E2518">
            <w:pPr>
              <w:overflowPunct/>
              <w:autoSpaceDE/>
              <w:autoSpaceDN/>
              <w:adjustRightInd/>
              <w:spacing w:after="120"/>
              <w:jc w:val="left"/>
              <w:textAlignment w:val="auto"/>
              <w:rPr>
                <w:rFonts w:ascii="Calibri" w:hAnsi="Calibri" w:cs="Calibri"/>
                <w:color w:val="000000" w:themeColor="text1"/>
                <w:sz w:val="22"/>
                <w:lang w:val="en-US"/>
              </w:rPr>
            </w:pPr>
            <w:r w:rsidRPr="6016B2D3">
              <w:rPr>
                <w:rFonts w:ascii="Calibri" w:hAnsi="Calibri" w:cs="Calibri"/>
                <w:color w:val="000000" w:themeColor="text1"/>
                <w:sz w:val="22"/>
                <w:lang w:val="en-US"/>
              </w:rPr>
              <w:t xml:space="preserve">BDT’s participation in international forums was marked by the organization of the workshop “Forecasting the Future: AI in Early Warning Systems” at ITU’s AI for Good Global Summit in May. Additionally, the ITU participated in the G20 DRR Working Group virtual side event hosted by Brazil, discussing the integration of Cell Broadcast technology for more effective early warning dissemination. </w:t>
            </w:r>
            <w:r w:rsidR="002B3AD4">
              <w:rPr>
                <w:rFonts w:ascii="Calibri" w:hAnsi="Calibri" w:cs="Calibri"/>
                <w:color w:val="000000" w:themeColor="text1"/>
                <w:sz w:val="22"/>
                <w:lang w:val="en-US"/>
              </w:rPr>
              <w:t xml:space="preserve">In May, BDT joined the </w:t>
            </w:r>
            <w:r w:rsidR="002B3AD4" w:rsidRPr="001B52C0">
              <w:rPr>
                <w:rFonts w:ascii="Calibri" w:hAnsi="Calibri" w:cs="Calibri"/>
                <w:color w:val="000000" w:themeColor="text1"/>
                <w:sz w:val="22"/>
              </w:rPr>
              <w:t>4th International Conference on Small Island Developing States</w:t>
            </w:r>
            <w:r w:rsidR="002B3AD4">
              <w:rPr>
                <w:rFonts w:ascii="Calibri" w:hAnsi="Calibri" w:cs="Calibri"/>
                <w:color w:val="000000" w:themeColor="text1"/>
                <w:sz w:val="22"/>
              </w:rPr>
              <w:t xml:space="preserve"> (SIDS4) in Antigua and </w:t>
            </w:r>
            <w:r w:rsidR="002B3AD4">
              <w:rPr>
                <w:rFonts w:ascii="Calibri" w:hAnsi="Calibri" w:cs="Calibri"/>
                <w:color w:val="000000" w:themeColor="text1"/>
                <w:sz w:val="22"/>
              </w:rPr>
              <w:lastRenderedPageBreak/>
              <w:t xml:space="preserve">Barbuda, </w:t>
            </w:r>
            <w:r w:rsidR="002B3AD4" w:rsidRPr="0056758F">
              <w:rPr>
                <w:rFonts w:ascii="Calibri" w:hAnsi="Calibri" w:cs="Calibri"/>
                <w:color w:val="000000" w:themeColor="text1"/>
                <w:sz w:val="22"/>
              </w:rPr>
              <w:t>conven</w:t>
            </w:r>
            <w:r w:rsidR="002B3AD4">
              <w:rPr>
                <w:rFonts w:ascii="Calibri" w:hAnsi="Calibri" w:cs="Calibri"/>
                <w:color w:val="000000" w:themeColor="text1"/>
                <w:sz w:val="22"/>
              </w:rPr>
              <w:t xml:space="preserve">ing a </w:t>
            </w:r>
            <w:r w:rsidR="002B3AD4" w:rsidRPr="0056758F">
              <w:rPr>
                <w:rFonts w:ascii="Calibri" w:hAnsi="Calibri" w:cs="Calibri"/>
                <w:color w:val="000000" w:themeColor="text1"/>
                <w:sz w:val="22"/>
              </w:rPr>
              <w:t>high-level thematic dialogue</w:t>
            </w:r>
            <w:r w:rsidR="002B3AD4">
              <w:rPr>
                <w:rFonts w:ascii="Calibri" w:hAnsi="Calibri" w:cs="Calibri"/>
                <w:color w:val="000000" w:themeColor="text1"/>
                <w:sz w:val="22"/>
              </w:rPr>
              <w:t xml:space="preserve"> on universal and meaningful connectivity in SIDS and co-convening a </w:t>
            </w:r>
            <w:r w:rsidR="002B3AD4" w:rsidRPr="0056758F">
              <w:rPr>
                <w:rFonts w:ascii="Calibri" w:hAnsi="Calibri" w:cs="Calibri"/>
                <w:color w:val="000000" w:themeColor="text1"/>
                <w:sz w:val="22"/>
              </w:rPr>
              <w:t>s</w:t>
            </w:r>
            <w:r w:rsidR="002B3AD4">
              <w:rPr>
                <w:rFonts w:ascii="Calibri" w:hAnsi="Calibri" w:cs="Calibri"/>
                <w:color w:val="000000" w:themeColor="text1"/>
                <w:sz w:val="22"/>
              </w:rPr>
              <w:t>eries of partner events</w:t>
            </w:r>
            <w:r w:rsidR="002B3AD4" w:rsidRPr="0056758F">
              <w:rPr>
                <w:rFonts w:ascii="Calibri" w:hAnsi="Calibri" w:cs="Calibri"/>
                <w:color w:val="000000" w:themeColor="text1"/>
                <w:sz w:val="22"/>
              </w:rPr>
              <w:t xml:space="preserve"> on </w:t>
            </w:r>
            <w:r w:rsidR="002B3AD4">
              <w:rPr>
                <w:rFonts w:ascii="Calibri" w:hAnsi="Calibri" w:cs="Calibri"/>
                <w:color w:val="000000" w:themeColor="text1"/>
                <w:sz w:val="22"/>
              </w:rPr>
              <w:t xml:space="preserve">key issues in </w:t>
            </w:r>
            <w:r w:rsidR="002B3AD4" w:rsidRPr="0056758F">
              <w:rPr>
                <w:rFonts w:ascii="Calibri" w:hAnsi="Calibri" w:cs="Calibri"/>
                <w:color w:val="000000" w:themeColor="text1"/>
                <w:sz w:val="22"/>
              </w:rPr>
              <w:t xml:space="preserve">digital transformation </w:t>
            </w:r>
            <w:hyperlink r:id="rId26" w:history="1">
              <w:r w:rsidR="002B3AD4" w:rsidRPr="001C4219">
                <w:rPr>
                  <w:rStyle w:val="Hyperlink"/>
                  <w:rFonts w:ascii="Calibri" w:eastAsia="SimSun" w:hAnsi="Calibri" w:cs="Calibri"/>
                  <w:kern w:val="0"/>
                  <w:sz w:val="22"/>
                  <w:szCs w:val="20"/>
                  <w14:ligatures w14:val="none"/>
                </w:rPr>
                <w:t>as part of the official programme of the conference</w:t>
              </w:r>
            </w:hyperlink>
            <w:r w:rsidR="002B3AD4" w:rsidRPr="0056758F">
              <w:rPr>
                <w:rFonts w:ascii="Calibri" w:hAnsi="Calibri" w:cs="Calibri"/>
                <w:color w:val="000000" w:themeColor="text1"/>
                <w:sz w:val="22"/>
              </w:rPr>
              <w:t xml:space="preserve"> to identify actionable pathways to address the urgent </w:t>
            </w:r>
            <w:r w:rsidR="002B3AD4">
              <w:rPr>
                <w:rFonts w:ascii="Calibri" w:hAnsi="Calibri" w:cs="Calibri"/>
                <w:color w:val="000000" w:themeColor="text1"/>
                <w:sz w:val="22"/>
              </w:rPr>
              <w:t xml:space="preserve">development </w:t>
            </w:r>
            <w:r w:rsidR="002B3AD4" w:rsidRPr="0056758F">
              <w:rPr>
                <w:rFonts w:ascii="Calibri" w:hAnsi="Calibri" w:cs="Calibri"/>
                <w:color w:val="000000" w:themeColor="text1"/>
                <w:sz w:val="22"/>
              </w:rPr>
              <w:t>needs of SIDS</w:t>
            </w:r>
            <w:r w:rsidR="002B3AD4">
              <w:rPr>
                <w:rFonts w:ascii="Calibri" w:hAnsi="Calibri" w:cs="Calibri"/>
                <w:color w:val="000000" w:themeColor="text1"/>
                <w:sz w:val="22"/>
              </w:rPr>
              <w:t xml:space="preserve">. </w:t>
            </w:r>
            <w:r w:rsidRPr="6016B2D3">
              <w:rPr>
                <w:rFonts w:ascii="Calibri" w:hAnsi="Calibri" w:cs="Calibri"/>
                <w:color w:val="000000" w:themeColor="text1"/>
                <w:sz w:val="22"/>
              </w:rPr>
              <w:t xml:space="preserve">During the Summit of the Future in New York in September, ITU organized an event on Coalitions for Leveraging AI for Humanitarian Disaster Preparedness and Response, in collaboration with the UN Global Pulse and the Secretary-General’s Innovation Lab. </w:t>
            </w:r>
            <w:r w:rsidRPr="6016B2D3">
              <w:rPr>
                <w:rFonts w:ascii="Calibri" w:hAnsi="Calibri" w:cs="Calibri"/>
                <w:color w:val="000000" w:themeColor="text1"/>
                <w:sz w:val="22"/>
                <w:lang w:val="en-US"/>
              </w:rPr>
              <w:t>At the UN Climate Change Conference (COP29) in Baku, Azerbaijan in November, ITU organized/co-</w:t>
            </w:r>
            <w:proofErr w:type="spellStart"/>
            <w:r w:rsidRPr="6016B2D3">
              <w:rPr>
                <w:rFonts w:ascii="Calibri" w:hAnsi="Calibri" w:cs="Calibri"/>
                <w:color w:val="000000" w:themeColor="text1"/>
                <w:sz w:val="22"/>
                <w:lang w:val="en-US"/>
              </w:rPr>
              <w:t>organised</w:t>
            </w:r>
            <w:proofErr w:type="spellEnd"/>
            <w:r w:rsidR="2FECDDF6" w:rsidRPr="6016B2D3">
              <w:rPr>
                <w:rFonts w:ascii="Calibri" w:hAnsi="Calibri" w:cs="Calibri"/>
                <w:color w:val="000000" w:themeColor="text1"/>
                <w:sz w:val="22"/>
                <w:lang w:val="en-US"/>
              </w:rPr>
              <w:t xml:space="preserve"> </w:t>
            </w:r>
            <w:r w:rsidR="7EE1A200" w:rsidRPr="6016B2D3">
              <w:rPr>
                <w:rFonts w:ascii="Calibri" w:hAnsi="Calibri" w:cs="Calibri"/>
                <w:color w:val="000000" w:themeColor="text1"/>
                <w:sz w:val="22"/>
                <w:lang w:val="en-US"/>
              </w:rPr>
              <w:t>five</w:t>
            </w:r>
            <w:r w:rsidRPr="6016B2D3">
              <w:rPr>
                <w:rFonts w:ascii="Calibri" w:hAnsi="Calibri" w:cs="Calibri"/>
                <w:color w:val="000000" w:themeColor="text1"/>
                <w:sz w:val="22"/>
                <w:lang w:val="en-US"/>
              </w:rPr>
              <w:t xml:space="preserve"> EW4All events and participated in 3 other partner lead events. These were: 1) EW4All Events: Advanced technologies, innovation and digital transformations for Earth observation; 2) High level event convened by the UN Secretary-General on Delivering Early Warnings for All and Addressing Extreme Heat; 3) Presentations of the Tonga and Jamaica Smart Weather App; 4) EW4All Progress and Cross-Learning Event; 5) Scaling-up climate finance for ambitious action on early warning systems for adaptation with a focus on the most vulnerable; 6) EW4All 4th Advisory Panel Meeting; 7) High-level event on Strengthening Climate Information and Multi-Hazard Early Warning Systems for Increased Resilience; and 8) AI in UN EW4All.</w:t>
            </w:r>
          </w:p>
          <w:p w14:paraId="00D75AF0" w14:textId="51D0B0D6" w:rsidR="00371F5F" w:rsidRPr="005B5F6A" w:rsidRDefault="428EF7EA" w:rsidP="003E2518">
            <w:pPr>
              <w:overflowPunct/>
              <w:autoSpaceDE/>
              <w:autoSpaceDN/>
              <w:adjustRightInd/>
              <w:spacing w:after="120"/>
              <w:jc w:val="left"/>
              <w:textAlignment w:val="auto"/>
              <w:rPr>
                <w:rFonts w:ascii="Calibri" w:hAnsi="Calibri" w:cs="Calibri"/>
                <w:b/>
                <w:bCs/>
                <w:color w:val="000000" w:themeColor="text1"/>
                <w:sz w:val="22"/>
                <w:lang w:val="en-US"/>
              </w:rPr>
            </w:pPr>
            <w:r w:rsidRPr="05E1D555">
              <w:rPr>
                <w:rFonts w:ascii="Calibri" w:hAnsi="Calibri" w:cs="Calibri"/>
                <w:b/>
                <w:bCs/>
                <w:color w:val="000000" w:themeColor="text1"/>
                <w:sz w:val="22"/>
                <w:lang w:val="en-US"/>
              </w:rPr>
              <w:t>Emergency Telecommunications</w:t>
            </w:r>
          </w:p>
          <w:p w14:paraId="3490B0CB" w14:textId="63F1D3E1" w:rsidR="00371F5F" w:rsidRPr="00CC0BD7" w:rsidRDefault="22560A51" w:rsidP="003E2518">
            <w:pPr>
              <w:overflowPunct/>
              <w:autoSpaceDE/>
              <w:autoSpaceDN/>
              <w:adjustRightInd/>
              <w:spacing w:after="120"/>
              <w:jc w:val="left"/>
              <w:textAlignment w:val="auto"/>
              <w:rPr>
                <w:rFonts w:eastAsiaTheme="minorEastAsia" w:cstheme="minorBidi"/>
                <w:color w:val="000000" w:themeColor="text1"/>
                <w:sz w:val="22"/>
                <w:lang w:val="en-US"/>
              </w:rPr>
            </w:pPr>
            <w:r w:rsidRPr="6016B2D3">
              <w:rPr>
                <w:rFonts w:ascii="Calibri" w:hAnsi="Calibri" w:cs="Calibri"/>
                <w:color w:val="000000" w:themeColor="text1"/>
                <w:sz w:val="22"/>
                <w:lang w:val="en-US"/>
              </w:rPr>
              <w:t>BDT continues supporting member states with the development and im</w:t>
            </w:r>
            <w:r w:rsidRPr="00CC0BD7">
              <w:rPr>
                <w:rFonts w:eastAsiaTheme="minorEastAsia" w:cstheme="minorBidi"/>
                <w:color w:val="000000" w:themeColor="text1"/>
                <w:sz w:val="22"/>
                <w:lang w:val="en-US"/>
              </w:rPr>
              <w:t xml:space="preserve">plementation of National Emergency Telecommunication Plans (NETPs). BDT provided tailored assistance to finalize the implementation of NETPs for Tanzania, Zimbabwe, Comoros, Libya, and Mauritania. Djibouti's NETP was finalized, while efforts </w:t>
            </w:r>
            <w:r w:rsidR="6E7550DB" w:rsidRPr="00CC0BD7">
              <w:rPr>
                <w:rFonts w:eastAsiaTheme="minorEastAsia" w:cstheme="minorBidi"/>
                <w:color w:val="000000" w:themeColor="text1"/>
                <w:sz w:val="22"/>
                <w:lang w:val="en-US"/>
              </w:rPr>
              <w:t xml:space="preserve">continue </w:t>
            </w:r>
            <w:r w:rsidRPr="00CC0BD7">
              <w:rPr>
                <w:rFonts w:eastAsiaTheme="minorEastAsia" w:cstheme="minorBidi"/>
                <w:color w:val="000000" w:themeColor="text1"/>
                <w:sz w:val="22"/>
                <w:lang w:val="en-US"/>
              </w:rPr>
              <w:t>to complete the NETPs for Gambia, Guinea Bissau and Cape Verde by the end of 2024. The SADC NETP model</w:t>
            </w:r>
            <w:r w:rsidR="000F3886" w:rsidRPr="00CC0BD7">
              <w:rPr>
                <w:rFonts w:eastAsiaTheme="minorEastAsia" w:cstheme="minorBidi"/>
                <w:color w:val="000000" w:themeColor="text1"/>
                <w:sz w:val="22"/>
                <w:lang w:val="en-US"/>
              </w:rPr>
              <w:t>, covering the</w:t>
            </w:r>
            <w:r w:rsidR="79078A94" w:rsidRPr="00CC0BD7">
              <w:rPr>
                <w:rFonts w:eastAsiaTheme="minorEastAsia" w:cstheme="minorBidi"/>
                <w:color w:val="000000" w:themeColor="text1"/>
                <w:sz w:val="22"/>
                <w:lang w:val="en-US"/>
              </w:rPr>
              <w:t xml:space="preserve"> 16</w:t>
            </w:r>
            <w:r w:rsidR="000F3886" w:rsidRPr="00CC0BD7">
              <w:rPr>
                <w:rFonts w:eastAsiaTheme="minorEastAsia" w:cstheme="minorBidi"/>
                <w:color w:val="000000" w:themeColor="text1"/>
                <w:sz w:val="22"/>
                <w:lang w:val="en-US"/>
              </w:rPr>
              <w:t xml:space="preserve"> countries</w:t>
            </w:r>
            <w:r w:rsidR="344F1C3A" w:rsidRPr="00CC0BD7">
              <w:rPr>
                <w:rFonts w:eastAsiaTheme="minorEastAsia" w:cstheme="minorBidi"/>
                <w:color w:val="000000" w:themeColor="text1"/>
                <w:sz w:val="22"/>
                <w:lang w:val="en-US"/>
              </w:rPr>
              <w:t xml:space="preserve"> </w:t>
            </w:r>
            <w:r w:rsidR="344F1C3A" w:rsidRPr="00CC0BD7">
              <w:rPr>
                <w:rFonts w:eastAsiaTheme="minorEastAsia" w:cstheme="minorBidi"/>
                <w:color w:val="1F1F1F"/>
                <w:sz w:val="22"/>
                <w:szCs w:val="20"/>
                <w:lang w:val="en-US"/>
              </w:rPr>
              <w:t>Angola, Botswana, Comoros, Democratic Republic of Congo, Eswatini, Lesotho, Madagascar, Malawi, Mauritius, Mozambique, Namibia, Seychelles, South Africa, United Republic of Tanzania, Zambia and Zimbabwe</w:t>
            </w:r>
            <w:r w:rsidR="344F1C3A" w:rsidRPr="6016B2D3">
              <w:rPr>
                <w:rFonts w:eastAsiaTheme="minorEastAsia" w:cstheme="minorBidi"/>
                <w:color w:val="1F1F1F"/>
                <w:sz w:val="22"/>
                <w:lang w:val="en-US"/>
              </w:rPr>
              <w:t xml:space="preserve">, </w:t>
            </w:r>
            <w:r w:rsidRPr="00CC0BD7">
              <w:rPr>
                <w:rFonts w:eastAsiaTheme="minorEastAsia" w:cstheme="minorBidi"/>
                <w:color w:val="000000" w:themeColor="text1"/>
                <w:sz w:val="22"/>
                <w:lang w:val="en-US"/>
              </w:rPr>
              <w:t xml:space="preserve">was published and released. </w:t>
            </w:r>
          </w:p>
          <w:p w14:paraId="50F1B2C8" w14:textId="6BB24360" w:rsidR="00371F5F" w:rsidRDefault="428EF7EA" w:rsidP="003E2518">
            <w:pPr>
              <w:overflowPunct/>
              <w:autoSpaceDE/>
              <w:autoSpaceDN/>
              <w:adjustRightInd/>
              <w:spacing w:after="120"/>
              <w:jc w:val="left"/>
              <w:textAlignment w:val="auto"/>
              <w:rPr>
                <w:rFonts w:ascii="Calibri" w:hAnsi="Calibri" w:cs="Calibri"/>
                <w:color w:val="000000" w:themeColor="text1"/>
                <w:sz w:val="22"/>
                <w:lang w:val="en-US"/>
              </w:rPr>
            </w:pPr>
            <w:r w:rsidRPr="05E1D555">
              <w:rPr>
                <w:rFonts w:ascii="Calibri" w:hAnsi="Calibri" w:cs="Calibri"/>
                <w:b/>
                <w:bCs/>
                <w:color w:val="000000" w:themeColor="text1"/>
                <w:sz w:val="22"/>
                <w:lang w:val="en-US"/>
              </w:rPr>
              <w:t>In Africa</w:t>
            </w:r>
            <w:r w:rsidRPr="05E1D555">
              <w:rPr>
                <w:rFonts w:ascii="Calibri" w:hAnsi="Calibri" w:cs="Calibri"/>
                <w:color w:val="000000" w:themeColor="text1"/>
                <w:sz w:val="22"/>
                <w:lang w:val="en-US"/>
              </w:rPr>
              <w:t>, the ITU-SADC workshop held in Malawi gathered stakeholders to discuss the best way forward to operationalize the NETP model and provide member states with a regional platform to assess their readiness to use digital technologies to respond to disasters.</w:t>
            </w:r>
          </w:p>
          <w:p w14:paraId="16F5C978" w14:textId="16A60BBD" w:rsidR="007B2601" w:rsidRPr="005B5F6A" w:rsidRDefault="00984151" w:rsidP="003E2518">
            <w:pPr>
              <w:overflowPunct/>
              <w:autoSpaceDE/>
              <w:autoSpaceDN/>
              <w:adjustRightInd/>
              <w:spacing w:after="120"/>
              <w:jc w:val="left"/>
              <w:textAlignment w:val="auto"/>
              <w:rPr>
                <w:rFonts w:ascii="Calibri" w:hAnsi="Calibri" w:cs="Calibri"/>
                <w:color w:val="000000" w:themeColor="text1"/>
                <w:sz w:val="22"/>
                <w:lang w:val="en-US"/>
              </w:rPr>
            </w:pPr>
            <w:r w:rsidRPr="00984151">
              <w:rPr>
                <w:rFonts w:ascii="Calibri" w:hAnsi="Calibri" w:cs="Calibri"/>
                <w:color w:val="000000" w:themeColor="text1"/>
                <w:sz w:val="22"/>
                <w:lang w:val="en-US"/>
              </w:rPr>
              <w:t>ITU Regional Office for Africa and Climate Change and Emergency Telecommunications Division</w:t>
            </w:r>
            <w:r w:rsidR="00CA7A52">
              <w:rPr>
                <w:rFonts w:ascii="Calibri" w:hAnsi="Calibri" w:cs="Calibri"/>
                <w:color w:val="000000" w:themeColor="text1"/>
                <w:sz w:val="22"/>
                <w:lang w:val="en-US"/>
              </w:rPr>
              <w:t xml:space="preserve">, through </w:t>
            </w:r>
            <w:r w:rsidR="00CA7A52" w:rsidRPr="00984151">
              <w:rPr>
                <w:rFonts w:ascii="Calibri" w:hAnsi="Calibri" w:cs="Calibri"/>
                <w:color w:val="000000" w:themeColor="text1"/>
                <w:sz w:val="22"/>
                <w:lang w:val="en-US"/>
              </w:rPr>
              <w:t>Connect2Recover</w:t>
            </w:r>
            <w:r w:rsidR="00CA7A52">
              <w:rPr>
                <w:rFonts w:ascii="Calibri" w:hAnsi="Calibri" w:cs="Calibri"/>
                <w:color w:val="000000" w:themeColor="text1"/>
                <w:sz w:val="22"/>
                <w:lang w:val="en-US"/>
              </w:rPr>
              <w:t xml:space="preserve"> initiative</w:t>
            </w:r>
            <w:r w:rsidR="00CA7A52" w:rsidRPr="00984151">
              <w:rPr>
                <w:rFonts w:ascii="Calibri" w:hAnsi="Calibri" w:cs="Calibri"/>
                <w:color w:val="000000" w:themeColor="text1"/>
                <w:sz w:val="22"/>
                <w:lang w:val="en-US"/>
              </w:rPr>
              <w:t>,</w:t>
            </w:r>
            <w:r w:rsidR="00926804">
              <w:rPr>
                <w:rFonts w:ascii="Calibri" w:hAnsi="Calibri" w:cs="Calibri"/>
                <w:color w:val="000000" w:themeColor="text1"/>
                <w:sz w:val="22"/>
                <w:lang w:val="en-US"/>
              </w:rPr>
              <w:t xml:space="preserve"> </w:t>
            </w:r>
            <w:r w:rsidRPr="00984151">
              <w:rPr>
                <w:rFonts w:ascii="Calibri" w:hAnsi="Calibri" w:cs="Calibri"/>
                <w:color w:val="000000" w:themeColor="text1"/>
                <w:sz w:val="22"/>
                <w:lang w:val="en-US"/>
              </w:rPr>
              <w:t xml:space="preserve">organized a series of </w:t>
            </w:r>
            <w:r w:rsidRPr="005805EF">
              <w:rPr>
                <w:rFonts w:ascii="Calibri" w:hAnsi="Calibri" w:cs="Calibri"/>
                <w:b/>
                <w:bCs/>
                <w:color w:val="000000" w:themeColor="text1"/>
                <w:sz w:val="22"/>
                <w:lang w:val="en-US"/>
              </w:rPr>
              <w:t>National Multistakeholder Workshops on National Emergency Telecommunication Plan (NETP) Development</w:t>
            </w:r>
            <w:r w:rsidRPr="00984151">
              <w:rPr>
                <w:rFonts w:ascii="Calibri" w:hAnsi="Calibri" w:cs="Calibri"/>
                <w:color w:val="000000" w:themeColor="text1"/>
                <w:sz w:val="22"/>
                <w:lang w:val="en-US"/>
              </w:rPr>
              <w:t xml:space="preserve"> across three West African nations - </w:t>
            </w:r>
            <w:r w:rsidRPr="005805EF">
              <w:rPr>
                <w:rFonts w:ascii="Calibri" w:hAnsi="Calibri" w:cs="Calibri"/>
                <w:b/>
                <w:bCs/>
                <w:color w:val="000000" w:themeColor="text1"/>
                <w:sz w:val="22"/>
                <w:lang w:val="en-US"/>
              </w:rPr>
              <w:t>Cabo Verde, The Gambia, and Guinea-Bissau</w:t>
            </w:r>
            <w:r w:rsidRPr="00984151">
              <w:rPr>
                <w:rFonts w:ascii="Calibri" w:hAnsi="Calibri" w:cs="Calibri"/>
                <w:color w:val="000000" w:themeColor="text1"/>
                <w:sz w:val="22"/>
                <w:lang w:val="en-US"/>
              </w:rPr>
              <w:t xml:space="preserve">. The workshops, </w:t>
            </w:r>
            <w:r w:rsidR="00926804">
              <w:rPr>
                <w:rFonts w:ascii="Calibri" w:hAnsi="Calibri" w:cs="Calibri"/>
                <w:color w:val="000000" w:themeColor="text1"/>
                <w:sz w:val="22"/>
                <w:lang w:val="en-US"/>
              </w:rPr>
              <w:t>organized</w:t>
            </w:r>
            <w:r w:rsidRPr="00984151">
              <w:rPr>
                <w:rFonts w:ascii="Calibri" w:hAnsi="Calibri" w:cs="Calibri"/>
                <w:color w:val="000000" w:themeColor="text1"/>
                <w:sz w:val="22"/>
                <w:lang w:val="en-US"/>
              </w:rPr>
              <w:t xml:space="preserve"> in collaboration with each country's regulatory authorities and Ministries of ICT and Digital Economy, aimed to enhance emergency telecommunications preparedness and response capabilities. The Cabo Verde workshop, which attracted 50 participants from ministries and telecommunication operators, resulted in the formation of a dedicated coordination team for NETP implementation. While The Gambia's workshop focused on gathering stakeholder feedback and developing Standard Operating Procedures (SOPs), Guinea-Bissau's session emphasized documenting the NETP framework, identifying responsible entities, and assessing early warning systems. These workshops collectively represent crucial steps toward enabling reliable communications during disaster mitigation, preparedness, response, and recovery phases, particularly in climate change, natural hazards, and pandemics.</w:t>
            </w:r>
          </w:p>
          <w:p w14:paraId="7B11B61A" w14:textId="28C7E6B0" w:rsidR="00371F5F" w:rsidRPr="00CC0BD7" w:rsidRDefault="428EF7EA" w:rsidP="003E2518">
            <w:pPr>
              <w:overflowPunct/>
              <w:autoSpaceDE/>
              <w:autoSpaceDN/>
              <w:adjustRightInd/>
              <w:spacing w:after="120"/>
              <w:jc w:val="left"/>
              <w:textAlignment w:val="auto"/>
              <w:rPr>
                <w:rFonts w:ascii="Calibri" w:hAnsi="Calibri" w:cs="Calibri"/>
                <w:color w:val="000000" w:themeColor="text1"/>
                <w:sz w:val="22"/>
                <w:lang w:val="en-US"/>
              </w:rPr>
            </w:pPr>
            <w:r w:rsidRPr="0AC7967C">
              <w:rPr>
                <w:rFonts w:ascii="Calibri" w:hAnsi="Calibri" w:cs="Calibri"/>
                <w:b/>
                <w:bCs/>
                <w:color w:val="000000" w:themeColor="text1"/>
                <w:sz w:val="22"/>
                <w:lang w:val="en-US"/>
              </w:rPr>
              <w:lastRenderedPageBreak/>
              <w:t>In Arab States</w:t>
            </w:r>
            <w:r w:rsidRPr="0AC7967C">
              <w:rPr>
                <w:rFonts w:ascii="Calibri" w:hAnsi="Calibri" w:cs="Calibri"/>
                <w:color w:val="000000" w:themeColor="text1"/>
                <w:sz w:val="22"/>
                <w:lang w:val="en-US"/>
              </w:rPr>
              <w:t xml:space="preserve">, </w:t>
            </w:r>
            <w:r w:rsidR="3018B0CA" w:rsidRPr="00CC0BD7">
              <w:rPr>
                <w:rFonts w:cs="Calibri"/>
                <w:color w:val="000000" w:themeColor="text1"/>
                <w:sz w:val="22"/>
                <w:lang w:val="en-US"/>
              </w:rPr>
              <w:t>significant strides have been taken in enhancing disaster response capabilities through the implementation of the National Emergency Telecommunications Plan (NETP) and the Early Warning for All (EW4All) initiative.</w:t>
            </w:r>
          </w:p>
          <w:p w14:paraId="04A54CC1" w14:textId="779F679F" w:rsidR="00371F5F" w:rsidRPr="00CC0BD7" w:rsidRDefault="3018B0CA" w:rsidP="003E2518">
            <w:pPr>
              <w:overflowPunct/>
              <w:autoSpaceDE/>
              <w:autoSpaceDN/>
              <w:adjustRightInd/>
              <w:spacing w:after="120"/>
              <w:jc w:val="left"/>
              <w:textAlignment w:val="auto"/>
              <w:rPr>
                <w:rFonts w:ascii="Calibri" w:hAnsi="Calibri" w:cs="Calibri"/>
                <w:color w:val="000000" w:themeColor="text1"/>
                <w:sz w:val="22"/>
                <w:lang w:val="en-US"/>
              </w:rPr>
            </w:pPr>
            <w:r w:rsidRPr="00CC0BD7">
              <w:rPr>
                <w:rFonts w:cs="Calibri"/>
                <w:color w:val="000000" w:themeColor="text1"/>
                <w:sz w:val="22"/>
                <w:lang w:val="en-US"/>
              </w:rPr>
              <w:t xml:space="preserve">Several multi-stakeholder workshops have been organized to facilitate the development and implementation of these initiatives. </w:t>
            </w:r>
          </w:p>
          <w:p w14:paraId="50887028" w14:textId="0990BF49" w:rsidR="00371F5F" w:rsidRPr="00CC0BD7" w:rsidRDefault="3018B0CA" w:rsidP="003E2518">
            <w:pPr>
              <w:overflowPunct/>
              <w:autoSpaceDE/>
              <w:autoSpaceDN/>
              <w:adjustRightInd/>
              <w:spacing w:after="120"/>
              <w:jc w:val="left"/>
              <w:textAlignment w:val="auto"/>
              <w:rPr>
                <w:rFonts w:ascii="Calibri" w:hAnsi="Calibri" w:cs="Calibri"/>
                <w:color w:val="000000" w:themeColor="text1"/>
                <w:sz w:val="22"/>
                <w:lang w:val="en-US"/>
              </w:rPr>
            </w:pPr>
            <w:r w:rsidRPr="00CC0BD7">
              <w:rPr>
                <w:rFonts w:cs="Calibri"/>
                <w:color w:val="000000" w:themeColor="text1"/>
                <w:sz w:val="22"/>
                <w:lang w:val="en-US"/>
              </w:rPr>
              <w:t xml:space="preserve">In Djibouti, </w:t>
            </w:r>
            <w:r w:rsidR="099BFC96" w:rsidRPr="6846C96D">
              <w:rPr>
                <w:rFonts w:cs="Calibri"/>
                <w:color w:val="000000" w:themeColor="text1"/>
                <w:sz w:val="22"/>
                <w:lang w:val="en-US"/>
              </w:rPr>
              <w:t xml:space="preserve">from 7 to 10 of May 2024 </w:t>
            </w:r>
            <w:r w:rsidRPr="00CC0BD7">
              <w:rPr>
                <w:rFonts w:cs="Calibri"/>
                <w:color w:val="000000" w:themeColor="text1"/>
                <w:sz w:val="22"/>
                <w:lang w:val="en-US"/>
              </w:rPr>
              <w:t>a similar workshop w</w:t>
            </w:r>
            <w:r w:rsidR="003A3500">
              <w:rPr>
                <w:rFonts w:cs="Calibri"/>
                <w:color w:val="000000" w:themeColor="text1"/>
                <w:sz w:val="22"/>
                <w:lang w:val="en-US"/>
              </w:rPr>
              <w:t>as</w:t>
            </w:r>
            <w:r w:rsidR="2C8EBC36" w:rsidRPr="6846C96D">
              <w:rPr>
                <w:rFonts w:cs="Calibri"/>
                <w:color w:val="000000" w:themeColor="text1"/>
                <w:sz w:val="22"/>
                <w:lang w:val="en-US"/>
              </w:rPr>
              <w:t xml:space="preserve"> </w:t>
            </w:r>
            <w:r w:rsidRPr="00CC0BD7">
              <w:rPr>
                <w:rFonts w:cs="Calibri"/>
                <w:color w:val="000000" w:themeColor="text1"/>
                <w:sz w:val="22"/>
                <w:lang w:val="en-US"/>
              </w:rPr>
              <w:t>organized to initiate the development of the NETP</w:t>
            </w:r>
            <w:r w:rsidR="69E20E59" w:rsidRPr="6846C96D">
              <w:rPr>
                <w:rFonts w:cs="Calibri"/>
                <w:color w:val="000000" w:themeColor="text1"/>
                <w:sz w:val="22"/>
                <w:lang w:val="en-US"/>
              </w:rPr>
              <w:t xml:space="preserve"> and launch EW4ALL</w:t>
            </w:r>
            <w:r w:rsidRPr="00CC0BD7">
              <w:rPr>
                <w:rFonts w:cs="Calibri"/>
                <w:color w:val="000000" w:themeColor="text1"/>
                <w:sz w:val="22"/>
                <w:lang w:val="en-US"/>
              </w:rPr>
              <w:t>. This collaborative effort aims to strengthen disaster response and emergency communication capabilities in the country.</w:t>
            </w:r>
            <w:r w:rsidR="7836E8AF" w:rsidRPr="6846C96D">
              <w:rPr>
                <w:rFonts w:cs="Calibri"/>
                <w:color w:val="000000" w:themeColor="text1"/>
                <w:sz w:val="22"/>
                <w:lang w:val="en-US"/>
              </w:rPr>
              <w:t xml:space="preserve"> The NETP has been finalized and accepted by the country.</w:t>
            </w:r>
          </w:p>
          <w:p w14:paraId="7A55755C" w14:textId="574D7E33" w:rsidR="00371F5F" w:rsidRPr="00CC0BD7" w:rsidRDefault="211CFF51" w:rsidP="003E2518">
            <w:pPr>
              <w:overflowPunct/>
              <w:autoSpaceDE/>
              <w:autoSpaceDN/>
              <w:adjustRightInd/>
              <w:spacing w:after="120"/>
              <w:jc w:val="left"/>
              <w:textAlignment w:val="auto"/>
              <w:rPr>
                <w:rFonts w:ascii="Calibri" w:hAnsi="Calibri" w:cs="Calibri"/>
                <w:color w:val="000000" w:themeColor="text1"/>
                <w:sz w:val="22"/>
                <w:lang w:val="en-US"/>
              </w:rPr>
            </w:pPr>
            <w:r w:rsidRPr="6846C96D">
              <w:rPr>
                <w:rFonts w:cs="Calibri"/>
                <w:color w:val="000000" w:themeColor="text1"/>
                <w:sz w:val="22"/>
                <w:lang w:val="en-US"/>
              </w:rPr>
              <w:t xml:space="preserve">On 10-12 Sept 2024, a training workshop in Mauritania focused on developing a NETP and establishing a national platform for emergency telecommunications, disaster risk reduction, and a comprehensive alerting system. The NETP is currently under finalization by Mauritania stakeholders. </w:t>
            </w:r>
          </w:p>
          <w:p w14:paraId="125DD96B" w14:textId="3447FD5A" w:rsidR="00371F5F" w:rsidRPr="004E025E" w:rsidRDefault="6846C96D" w:rsidP="003E2518">
            <w:pPr>
              <w:overflowPunct/>
              <w:autoSpaceDE/>
              <w:autoSpaceDN/>
              <w:adjustRightInd/>
              <w:spacing w:after="120"/>
              <w:jc w:val="left"/>
              <w:textAlignment w:val="auto"/>
              <w:rPr>
                <w:rFonts w:ascii="Calibri" w:hAnsi="Calibri" w:cs="Calibri"/>
                <w:color w:val="000000" w:themeColor="text1"/>
                <w:sz w:val="22"/>
                <w:lang w:val="en-US"/>
              </w:rPr>
            </w:pPr>
            <w:r w:rsidRPr="6846C96D">
              <w:rPr>
                <w:rFonts w:cs="Calibri"/>
                <w:color w:val="000000" w:themeColor="text1"/>
                <w:sz w:val="22"/>
                <w:lang w:val="en-US"/>
              </w:rPr>
              <w:t xml:space="preserve">Additionally, In Somalia, from 23 to 27 of Sept 2024 workshop focused on developing a NETP implementation plan, implementing the Common Alerting Protocol (CAP), and raising awareness about Cell Broadcast as an essential component of early warning systems. </w:t>
            </w:r>
          </w:p>
          <w:p w14:paraId="0F22B249" w14:textId="4817CF10" w:rsidR="00371F5F" w:rsidRPr="004E025E" w:rsidRDefault="3018B0CA" w:rsidP="003E2518">
            <w:pPr>
              <w:overflowPunct/>
              <w:autoSpaceDE/>
              <w:autoSpaceDN/>
              <w:adjustRightInd/>
              <w:spacing w:after="120"/>
              <w:jc w:val="left"/>
              <w:textAlignment w:val="auto"/>
              <w:rPr>
                <w:rFonts w:ascii="Calibri" w:hAnsi="Calibri" w:cs="Calibri"/>
                <w:color w:val="000000" w:themeColor="text1"/>
                <w:sz w:val="22"/>
                <w:lang w:val="en-US"/>
              </w:rPr>
            </w:pPr>
            <w:r w:rsidRPr="004E025E">
              <w:rPr>
                <w:rFonts w:cs="Calibri"/>
                <w:color w:val="000000" w:themeColor="text1"/>
                <w:sz w:val="22"/>
                <w:lang w:val="en-US"/>
              </w:rPr>
              <w:t>Finally, a</w:t>
            </w:r>
            <w:r w:rsidR="31358564" w:rsidRPr="6846C96D">
              <w:rPr>
                <w:rFonts w:cs="Calibri"/>
                <w:color w:val="000000" w:themeColor="text1"/>
                <w:sz w:val="22"/>
                <w:lang w:val="en-US"/>
              </w:rPr>
              <w:t xml:space="preserve"> on 3</w:t>
            </w:r>
            <w:r w:rsidR="31358564" w:rsidRPr="6846C96D">
              <w:rPr>
                <w:rFonts w:cs="Calibri"/>
                <w:color w:val="000000" w:themeColor="text1"/>
                <w:sz w:val="22"/>
                <w:vertAlign w:val="superscript"/>
                <w:lang w:val="en-US"/>
              </w:rPr>
              <w:t>rd</w:t>
            </w:r>
            <w:r w:rsidR="31358564" w:rsidRPr="6846C96D">
              <w:rPr>
                <w:rFonts w:cs="Calibri"/>
                <w:color w:val="000000" w:themeColor="text1"/>
                <w:sz w:val="22"/>
                <w:lang w:val="en-US"/>
              </w:rPr>
              <w:t xml:space="preserve"> of Nov 2024, a virtual workshop was conducted for Libya to develop its NETP, which is currently under finalization.</w:t>
            </w:r>
          </w:p>
          <w:p w14:paraId="6BB8086C" w14:textId="7925DAE1" w:rsidR="00371F5F" w:rsidRPr="004E025E" w:rsidRDefault="3018B0CA" w:rsidP="003E2518">
            <w:pPr>
              <w:overflowPunct/>
              <w:autoSpaceDE/>
              <w:autoSpaceDN/>
              <w:adjustRightInd/>
              <w:spacing w:after="120"/>
              <w:jc w:val="left"/>
              <w:textAlignment w:val="auto"/>
              <w:rPr>
                <w:rFonts w:ascii="Calibri" w:hAnsi="Calibri" w:cs="Calibri"/>
                <w:color w:val="000000" w:themeColor="text1"/>
                <w:sz w:val="22"/>
                <w:lang w:val="en-US"/>
              </w:rPr>
            </w:pPr>
            <w:r w:rsidRPr="004E025E">
              <w:rPr>
                <w:rFonts w:cs="Calibri"/>
                <w:color w:val="000000" w:themeColor="text1"/>
                <w:sz w:val="22"/>
                <w:lang w:val="en-US"/>
              </w:rPr>
              <w:t>Through these initiatives, the Arab States region is making substantial progress in building resilient communication systems and improving disaster response efforts.</w:t>
            </w:r>
          </w:p>
          <w:p w14:paraId="4C969960" w14:textId="7BCFC1E3" w:rsidR="00371F5F" w:rsidRPr="005B5F6A" w:rsidRDefault="428EF7EA" w:rsidP="003E2518">
            <w:pPr>
              <w:overflowPunct/>
              <w:autoSpaceDE/>
              <w:autoSpaceDN/>
              <w:adjustRightInd/>
              <w:spacing w:after="120"/>
              <w:jc w:val="left"/>
              <w:textAlignment w:val="auto"/>
              <w:rPr>
                <w:rFonts w:ascii="Calibri" w:hAnsi="Calibri" w:cs="Calibri"/>
                <w:color w:val="000000" w:themeColor="text1"/>
                <w:sz w:val="22"/>
              </w:rPr>
            </w:pPr>
            <w:r w:rsidRPr="05E1D555">
              <w:rPr>
                <w:rFonts w:ascii="Calibri" w:hAnsi="Calibri" w:cs="Calibri"/>
                <w:b/>
                <w:bCs/>
                <w:color w:val="000000" w:themeColor="text1"/>
                <w:sz w:val="22"/>
              </w:rPr>
              <w:t>In the Americas</w:t>
            </w:r>
            <w:r w:rsidRPr="05E1D555">
              <w:rPr>
                <w:rFonts w:ascii="Calibri" w:hAnsi="Calibri" w:cs="Calibri"/>
                <w:color w:val="000000" w:themeColor="text1"/>
                <w:sz w:val="22"/>
              </w:rPr>
              <w:t>, the Caribbean Regional workshop on Strengthening Collaboration for Resilient Connectivity, jointly organized with the Emergency Telecommunications Cluster (ETC) of the World Food Programme (WFP), gathered Caribbean stakeholders to discuss the importance of having clear roles, responsibilities and communication channels to maximize the effectiveness of response efforts through a multi-stakeholder collaborative approach as well as the importance of having in place EWS based on Cell Broadcast that can reach all communities at risk in a timely manner.</w:t>
            </w:r>
          </w:p>
          <w:p w14:paraId="68BA1E81" w14:textId="3C53899D" w:rsidR="00371F5F" w:rsidRPr="005B5F6A" w:rsidRDefault="428EF7EA" w:rsidP="003E2518">
            <w:pPr>
              <w:overflowPunct/>
              <w:autoSpaceDE/>
              <w:autoSpaceDN/>
              <w:adjustRightInd/>
              <w:spacing w:after="120"/>
              <w:jc w:val="left"/>
              <w:textAlignment w:val="auto"/>
              <w:rPr>
                <w:rFonts w:ascii="Calibri" w:hAnsi="Calibri" w:cs="Calibri"/>
                <w:color w:val="000000" w:themeColor="text1"/>
                <w:sz w:val="22"/>
              </w:rPr>
            </w:pPr>
            <w:r w:rsidRPr="05E1D555">
              <w:rPr>
                <w:rFonts w:ascii="Calibri" w:hAnsi="Calibri" w:cs="Calibri"/>
                <w:b/>
                <w:bCs/>
                <w:color w:val="000000" w:themeColor="text1"/>
                <w:sz w:val="22"/>
              </w:rPr>
              <w:t>In Asia and the Pacific</w:t>
            </w:r>
            <w:r w:rsidRPr="05E1D555">
              <w:rPr>
                <w:rFonts w:ascii="Calibri" w:hAnsi="Calibri" w:cs="Calibri"/>
                <w:color w:val="000000" w:themeColor="text1"/>
                <w:sz w:val="22"/>
              </w:rPr>
              <w:t xml:space="preserve">, BDT collaborated with GSMA to organize a workshop on “the role of telecommunications in disaster preparedness, response and recovery”, as part of their Humanitarian Connectivity Charter programme. The workshop aimed at discussing on how to improve mobile-enabled disaster resilience in the country, update the NETP and to test if all plans and national strategies on the use of ICTs for disaster risk reduction are fit for purpose by developing a tabletop simulation exercise. </w:t>
            </w:r>
          </w:p>
          <w:p w14:paraId="7ABCC779" w14:textId="48FF718F" w:rsidR="00371F5F" w:rsidRDefault="428EF7EA" w:rsidP="003E2518">
            <w:pPr>
              <w:overflowPunct/>
              <w:autoSpaceDE/>
              <w:autoSpaceDN/>
              <w:adjustRightInd/>
              <w:spacing w:after="120"/>
              <w:jc w:val="left"/>
              <w:textAlignment w:val="auto"/>
              <w:rPr>
                <w:rFonts w:ascii="Calibri" w:hAnsi="Calibri" w:cs="Calibri"/>
                <w:color w:val="000000" w:themeColor="text1"/>
                <w:sz w:val="22"/>
                <w:lang w:val="en-US"/>
              </w:rPr>
            </w:pPr>
            <w:r w:rsidRPr="05E1D555">
              <w:rPr>
                <w:rFonts w:ascii="Calibri" w:hAnsi="Calibri" w:cs="Calibri"/>
                <w:color w:val="000000" w:themeColor="text1"/>
                <w:sz w:val="22"/>
                <w:lang w:val="en-US"/>
              </w:rPr>
              <w:t>BDT also collaborated with regional stakeholders on initiatives that emphasized preparedness and emergency planning. The inter-agency ICT tabletop simulation exercise in Valencia, Spain, trained staff from the United Nations International Children's Emergency Fund (UNICEF), ITU, ETC, and GSMA on conducting simulations. This training empowered agencies to support countries in designing and executing emergency telecommunications simulations, contributing to more effective emergency response mechanisms.</w:t>
            </w:r>
          </w:p>
          <w:p w14:paraId="57812D44"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lang w:val="en-ID"/>
              </w:rPr>
            </w:pPr>
            <w:r w:rsidRPr="00392CEE">
              <w:rPr>
                <w:rFonts w:ascii="Calibri" w:hAnsi="Calibri" w:cs="Calibri"/>
                <w:b/>
                <w:color w:val="000000" w:themeColor="text1"/>
                <w:sz w:val="22"/>
              </w:rPr>
              <w:t>In the Asia-Pacific</w:t>
            </w:r>
            <w:r w:rsidRPr="00392CEE">
              <w:rPr>
                <w:rFonts w:ascii="Calibri" w:hAnsi="Calibri" w:cs="Calibri"/>
                <w:color w:val="000000" w:themeColor="text1"/>
                <w:sz w:val="22"/>
              </w:rPr>
              <w:t xml:space="preserve">, Solomon Islands, Cambodia and Tonga were assisted to develop roadmaps for </w:t>
            </w:r>
            <w:r w:rsidRPr="00392CEE">
              <w:rPr>
                <w:rFonts w:ascii="Calibri" w:hAnsi="Calibri" w:cs="Calibri"/>
                <w:b/>
                <w:color w:val="000000" w:themeColor="text1"/>
                <w:sz w:val="22"/>
              </w:rPr>
              <w:t>early warning dissemination and communication systems</w:t>
            </w:r>
            <w:r w:rsidRPr="00392CEE">
              <w:rPr>
                <w:rFonts w:ascii="Calibri" w:hAnsi="Calibri" w:cs="Calibri"/>
                <w:color w:val="000000" w:themeColor="text1"/>
                <w:sz w:val="22"/>
              </w:rPr>
              <w:t xml:space="preserve">. Further support was provided to develop project proposals for Fiji and </w:t>
            </w:r>
            <w:r w:rsidRPr="00392CEE">
              <w:rPr>
                <w:rFonts w:ascii="Calibri" w:hAnsi="Calibri" w:cs="Calibri"/>
                <w:color w:val="000000" w:themeColor="text1"/>
                <w:sz w:val="22"/>
              </w:rPr>
              <w:lastRenderedPageBreak/>
              <w:t xml:space="preserve">Cambodia for Green Climate Fund (GCF). Support in roadmap development for Tonga and Solomon Islands is undertaken through </w:t>
            </w:r>
            <w:r w:rsidRPr="00392CEE">
              <w:rPr>
                <w:rFonts w:ascii="Calibri" w:hAnsi="Calibri" w:cs="Calibri"/>
                <w:color w:val="000000" w:themeColor="text1"/>
                <w:sz w:val="22"/>
                <w:lang w:val="en-ID"/>
              </w:rPr>
              <w:t>MIC Japan Phase 2 project on Enhancing Digital infrastructure &amp; affordable access to ICT services in Asia-Pacific</w:t>
            </w:r>
          </w:p>
          <w:p w14:paraId="11B26771"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1</w:t>
            </w:r>
            <w:r w:rsidRPr="00392CEE">
              <w:rPr>
                <w:rFonts w:ascii="Calibri" w:hAnsi="Calibri" w:cs="Calibri"/>
                <w:color w:val="000000" w:themeColor="text1"/>
                <w:sz w:val="22"/>
                <w:vertAlign w:val="superscript"/>
              </w:rPr>
              <w:t>st</w:t>
            </w:r>
            <w:r w:rsidRPr="00392CEE">
              <w:rPr>
                <w:rFonts w:ascii="Calibri" w:hAnsi="Calibri" w:cs="Calibri"/>
                <w:color w:val="000000" w:themeColor="text1"/>
                <w:sz w:val="22"/>
              </w:rPr>
              <w:t xml:space="preserve"> National Inception Workshop on Early Warnings for All (EW4A), 17 July 2024, Tonga. ITU participated in the national inception workshop on Early Warnings for All (EW4A) in Tonga. ITU facilitated stakeholder engagement and an assessment of the current state of warning dissemination. The workshop identified gaps and produced a draft framework aligned with the National MHEWS policy. The framework for all four EW4A pillars will be presented to the cabinet. 50 participants from government institutions, INGOs, and donors attended the workshop, advancing the development of early warning systems in Tonga.</w:t>
            </w:r>
          </w:p>
          <w:p w14:paraId="04371672"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Training Workshop on Inclusive Early Warning Communication, 23-24 July 2024, Malé, Maldives. ITU participated in a training workshop on inclusive early warning communication for the Maldives. The workshop focused on the implementation of CAP, Cell Broadcast, and AI for disaster connectivity mapping. The training was organized by UNDRR and involved collaboration with key stakeholders from the Maldives' government and telecom operators. ITU highlighted the importance of national digital network resilience and partnerships for disaster risk reduction and early warning systems.</w:t>
            </w:r>
          </w:p>
          <w:p w14:paraId="5064D653"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RO-ASP participated in the 8</w:t>
            </w:r>
            <w:r w:rsidRPr="00392CEE">
              <w:rPr>
                <w:rFonts w:ascii="Calibri" w:hAnsi="Calibri" w:cs="Calibri"/>
                <w:color w:val="000000" w:themeColor="text1"/>
                <w:sz w:val="22"/>
                <w:vertAlign w:val="superscript"/>
              </w:rPr>
              <w:t>th</w:t>
            </w:r>
            <w:r w:rsidRPr="00392CEE">
              <w:rPr>
                <w:rFonts w:ascii="Calibri" w:hAnsi="Calibri" w:cs="Calibri"/>
                <w:color w:val="000000" w:themeColor="text1"/>
                <w:sz w:val="22"/>
              </w:rPr>
              <w:t xml:space="preserve"> ABU Media Summit on Climate Action and Disaster Prevention, highlighting ITU's product and services under pillar 3 of Early Warnings for All (EW4A) initiative. The interventions also focussed on usage of AI for Disaster Connectivity Mapping (DCM), including lessons from the Tonga disaster and a pilot project in Fiji. Solutions to help respond to disasters more effectively through AI and other technologies were also shared.</w:t>
            </w:r>
          </w:p>
          <w:p w14:paraId="477F0FDC"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APT Telecommunication/ICT Development Forum (ADF-21), 8 August 2024, Virtual. ITU moderated a session during ADF-21 on the role of ICT in disaster management. The session highlighted ITU’s lead role in pillar 3 of the Early Warnings for All (EW4A) initiative, focusing on utilizing ICT for early warning systems, monitoring, communication, and disaster recovery. The event emphasized the critical importance of ICT in disaster preparedness and management, enhancing global resilience to natural disasters.</w:t>
            </w:r>
          </w:p>
          <w:p w14:paraId="70903F5D"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Workshop on Common Alert Protocol (CAP) and Cell Broadcasting (CB), 1-2 August 2024, Delhi, India. ITU, in partnership with C-DOT, organized a workshop on CAP and CB systems for member states. Experts from Nepal, Bhutan, Bangladesh, Maldives, and India attended, along with integration partners. The workshop-built capacity on policy and technology for early warning systems and included discussions on potential partnerships for disaster management and preparedness across member states.</w:t>
            </w:r>
          </w:p>
          <w:p w14:paraId="68DBC7D2"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ITU presented on its role as the lead of Pillar 3 of the Early Warnings for All (EW4A) initiative, during a session on disaster readiness and critical infrastructure. ITU’s Cell Broadcast tool for message dissemination and alerting under EW4A received positive interest from telecommunications companies and government administrations, contributing to discussions on enhancing disaster resilience and preparedness in the Pacific region.</w:t>
            </w:r>
          </w:p>
          <w:p w14:paraId="528DB900"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lastRenderedPageBreak/>
              <w:t>On 14 November 2024, the ITU Regional Office for Asia and the Pacific participated as the Pillar 3 lead during the 2nd UNESCO-IOC Global Tsunami Symposium, “Two Decades After the 2004 Indian Ocean Tsunami: Reflection and the Way Forward,” held in Banda Aceh, Indonesia. The ITU’s intervention highlighted the use of AI, satellite, and terrestrial mobile solutions, among others, for disseminating early warning information for hazards with low response lead times.</w:t>
            </w:r>
          </w:p>
          <w:p w14:paraId="21FF1C8E"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ITU moderated a session during ADF-21 on the role of ICT in disaster management. The session highlighted ITU’s lead role in pillar 3 of the Early Warnings for All (EW4A) initiative, focusing on utilizing ICT for early warning systems, monitoring, communication, and disaster recovery. The event emphasized the critical importance of ICT in disaster preparedness and management, enhancing global resilience to natural disasters.</w:t>
            </w:r>
          </w:p>
          <w:p w14:paraId="52F7281C"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ITU presented on the importance of connectivity and the role of digitalization in humanitarian assistance during a side event organized by IFRC at the ESCAP Commission Session. The session underlined ITU’s leadership in Pillar 3 of the Early Warnings for All (EW4A) initiative and highlighted the role of connectivity in delivering effective humanitarian services.</w:t>
            </w:r>
          </w:p>
          <w:p w14:paraId="6ECAA0AC"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On 20 July 2024, ITU supported the organization of a national Emergency Telecommunication Cluster (ETC) meeting in Fiji, convened by the Department of Communications after two years. The meeting reviewed a draft National Emergency Telecom Plan and presented 23 action points for consideration. Disaster connectivity maps (DCM) developed by ITU for Fiji during Cyclone Yasa were also discussed. The meeting, attended by 23 participants from 14 organizations, emphasized the role of connectivity in early warnings and disaster risk reduction.</w:t>
            </w:r>
          </w:p>
          <w:p w14:paraId="6E82D2E7"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ITU’s direct country assistance to Tuvalu is ongoing to develop NETP with support from MIC Japan Phase 2 project on Enhancing Digital infrastructure &amp; affordable access to ICT services in Asia-Pacific</w:t>
            </w:r>
          </w:p>
          <w:p w14:paraId="2BE1E1D4"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During Asia-Pacific Ministerial Conference on Disaster Risk Reduction (APMCDRR24) in Manila in Oct 2024, RO-ASP organized a regional Multistakeholder Forum on Leveraging Digital Advancements for Early Warning Dissemination and Communication. The session engaged multi sectoral focal points and partners for implementation of EW4A pillar 3 in ASP. The session was co-organized with GSMA.</w:t>
            </w:r>
          </w:p>
          <w:p w14:paraId="13A149E0" w14:textId="77777777" w:rsidR="00392CEE" w:rsidRPr="00392CEE" w:rsidRDefault="00392CEE" w:rsidP="003E2518">
            <w:pPr>
              <w:numPr>
                <w:ilvl w:val="0"/>
                <w:numId w:val="17"/>
              </w:numPr>
              <w:overflowPunct/>
              <w:autoSpaceDE/>
              <w:autoSpaceDN/>
              <w:adjustRightInd/>
              <w:spacing w:after="120"/>
              <w:jc w:val="left"/>
              <w:textAlignment w:val="auto"/>
              <w:rPr>
                <w:rFonts w:ascii="Calibri" w:hAnsi="Calibri" w:cs="Calibri"/>
                <w:color w:val="000000" w:themeColor="text1"/>
                <w:sz w:val="22"/>
              </w:rPr>
            </w:pPr>
            <w:r w:rsidRPr="00392CEE">
              <w:rPr>
                <w:rFonts w:ascii="Calibri" w:hAnsi="Calibri" w:cs="Calibri"/>
                <w:color w:val="000000" w:themeColor="text1"/>
                <w:sz w:val="22"/>
              </w:rPr>
              <w:t xml:space="preserve">On 27 Nov, RO-ASP organized a National Consultative Workshop on Early Warning for All (EW4ALL) Pillar 3: Warning dissemination and communication in Dhaka Bangladesh. The workshop is supported through Swedish government funds. </w:t>
            </w:r>
          </w:p>
          <w:p w14:paraId="682C77B7" w14:textId="77777777" w:rsidR="005319C0" w:rsidRDefault="005319C0" w:rsidP="003E2518">
            <w:pPr>
              <w:spacing w:after="120"/>
              <w:jc w:val="left"/>
              <w:rPr>
                <w:sz w:val="22"/>
              </w:rPr>
            </w:pPr>
            <w:r w:rsidRPr="00E01E98">
              <w:rPr>
                <w:b/>
                <w:bCs/>
                <w:sz w:val="22"/>
              </w:rPr>
              <w:t xml:space="preserve">In the CIS, </w:t>
            </w:r>
            <w:r w:rsidRPr="00E01E98">
              <w:rPr>
                <w:sz w:val="22"/>
              </w:rPr>
              <w:t xml:space="preserve">a </w:t>
            </w:r>
            <w:r w:rsidRPr="00E01E98">
              <w:rPr>
                <w:b/>
                <w:bCs/>
                <w:sz w:val="22"/>
              </w:rPr>
              <w:t>National Early Warnings for All Roadmap was endorsed in Tajikistan</w:t>
            </w:r>
            <w:r w:rsidRPr="00E01E98">
              <w:rPr>
                <w:sz w:val="22"/>
              </w:rPr>
              <w:t xml:space="preserve"> further cementing the country’s efforts to strengthen its early warnings system and disaster risk reduction measures. Roadmap development was led by the UN Resident Coordinator and the Deputy Prime Minister of the Republic of Tajikistan. ITU and GSMA worked together to build the capacity of regulator and operators on how to communicate and disseminate emergency notifications.</w:t>
            </w:r>
          </w:p>
          <w:p w14:paraId="33B5957C" w14:textId="77777777" w:rsidR="00336FD8" w:rsidRPr="00E01E98" w:rsidRDefault="00336FD8" w:rsidP="003E2518">
            <w:pPr>
              <w:spacing w:after="120"/>
              <w:jc w:val="left"/>
              <w:rPr>
                <w:sz w:val="22"/>
                <w:lang w:val="en-US"/>
              </w:rPr>
            </w:pPr>
          </w:p>
          <w:p w14:paraId="7A6542E6" w14:textId="7C41A427" w:rsidR="421EEFB8" w:rsidRDefault="421EEFB8" w:rsidP="003E2518">
            <w:pPr>
              <w:spacing w:after="120"/>
              <w:jc w:val="left"/>
              <w:rPr>
                <w:rFonts w:ascii="Calibri" w:hAnsi="Calibri" w:cs="Calibri"/>
                <w:color w:val="000000" w:themeColor="text1"/>
                <w:sz w:val="22"/>
                <w:lang w:val="en-US"/>
              </w:rPr>
            </w:pPr>
            <w:r w:rsidRPr="0E59FEC1">
              <w:rPr>
                <w:rFonts w:ascii="Calibri" w:hAnsi="Calibri" w:cs="Calibri"/>
                <w:color w:val="000000" w:themeColor="text1"/>
                <w:sz w:val="22"/>
                <w:lang w:val="en-US"/>
              </w:rPr>
              <w:lastRenderedPageBreak/>
              <w:t>In Europe, a series of initiatives have been undertaken to support countries in transition with their emergency preparedness efforts:</w:t>
            </w:r>
          </w:p>
          <w:p w14:paraId="1D646F9D" w14:textId="1A8F3191" w:rsidR="421EEFB8" w:rsidRDefault="421EEFB8" w:rsidP="003E2518">
            <w:pPr>
              <w:spacing w:after="120"/>
              <w:jc w:val="left"/>
            </w:pPr>
            <w:r w:rsidRPr="0E59FEC1">
              <w:rPr>
                <w:rFonts w:ascii="Calibri" w:hAnsi="Calibri" w:cs="Calibri"/>
                <w:color w:val="000000" w:themeColor="text1"/>
                <w:sz w:val="22"/>
                <w:lang w:val="en-US"/>
              </w:rPr>
              <w:t>Moldova: A feasibility study on the deployment and implementation of a Cell Broadcast Service (CBS) solution for sending alert messages, along with its technical specifications, was endorsed. This endorsement enabled Moldova to secure additional funding and support for the solution's implementation, which is now progressing at the national level.</w:t>
            </w:r>
          </w:p>
          <w:p w14:paraId="23125C3C" w14:textId="699B7913" w:rsidR="421EEFB8" w:rsidRDefault="421EEFB8" w:rsidP="003E2518">
            <w:pPr>
              <w:spacing w:after="120"/>
              <w:jc w:val="left"/>
            </w:pPr>
            <w:r w:rsidRPr="0E59FEC1">
              <w:rPr>
                <w:rFonts w:ascii="Calibri" w:hAnsi="Calibri" w:cs="Calibri"/>
                <w:color w:val="000000" w:themeColor="text1"/>
                <w:sz w:val="22"/>
                <w:lang w:val="en-US"/>
              </w:rPr>
              <w:t>Georgia: The Georgian Government received support through the development of recommendations for a National Emergency Telecommunication Plan. As part of this effort, a document detailing the CBS solution for sending alert messages was added to the existing set of deliverables, enhancing preparedness frameworks.</w:t>
            </w:r>
          </w:p>
          <w:p w14:paraId="7EAAF14C" w14:textId="12EB3A69" w:rsidR="421EEFB8" w:rsidRDefault="421EEFB8" w:rsidP="003E2518">
            <w:pPr>
              <w:spacing w:after="120"/>
              <w:jc w:val="left"/>
            </w:pPr>
            <w:r w:rsidRPr="0E59FEC1">
              <w:rPr>
                <w:rFonts w:ascii="Calibri" w:hAnsi="Calibri" w:cs="Calibri"/>
                <w:color w:val="000000" w:themeColor="text1"/>
                <w:sz w:val="22"/>
                <w:lang w:val="en-US"/>
              </w:rPr>
              <w:t xml:space="preserve">Western Balkans: A closed workshop, titled “Building Resilient Communities: Leveraging Cell Broadcast in the Western Balkans”, was held on 8 July 2024. This </w:t>
            </w:r>
            <w:r w:rsidR="00DE255B" w:rsidRPr="0E59FEC1">
              <w:rPr>
                <w:rFonts w:ascii="Calibri" w:hAnsi="Calibri" w:cs="Calibri"/>
                <w:color w:val="000000" w:themeColor="text1"/>
                <w:sz w:val="22"/>
                <w:lang w:val="en-US"/>
              </w:rPr>
              <w:t>event-initiated</w:t>
            </w:r>
            <w:r w:rsidRPr="0E59FEC1">
              <w:rPr>
                <w:rFonts w:ascii="Calibri" w:hAnsi="Calibri" w:cs="Calibri"/>
                <w:color w:val="000000" w:themeColor="text1"/>
                <w:sz w:val="22"/>
                <w:lang w:val="en-US"/>
              </w:rPr>
              <w:t xml:space="preserve"> dialogue on fostering community resilience and laid the groundwork for streamlined actions towards shaping a subregional initiative.</w:t>
            </w:r>
          </w:p>
          <w:p w14:paraId="1B3C9430" w14:textId="4B8F1BAA" w:rsidR="00371F5F" w:rsidRPr="005B5F6A" w:rsidRDefault="428EF7EA" w:rsidP="003E2518">
            <w:pPr>
              <w:keepNext/>
              <w:overflowPunct/>
              <w:autoSpaceDE/>
              <w:autoSpaceDN/>
              <w:adjustRightInd/>
              <w:spacing w:after="120"/>
              <w:jc w:val="left"/>
              <w:textAlignment w:val="auto"/>
              <w:rPr>
                <w:rFonts w:ascii="Calibri" w:hAnsi="Calibri" w:cs="Calibri"/>
                <w:b/>
                <w:bCs/>
                <w:color w:val="000000" w:themeColor="text1"/>
                <w:sz w:val="22"/>
                <w:lang w:val="en-US"/>
              </w:rPr>
            </w:pPr>
            <w:r w:rsidRPr="05E1D555">
              <w:rPr>
                <w:rFonts w:ascii="Calibri" w:hAnsi="Calibri" w:cs="Calibri"/>
                <w:b/>
                <w:bCs/>
                <w:color w:val="000000" w:themeColor="text1"/>
                <w:sz w:val="22"/>
                <w:lang w:val="en-US"/>
              </w:rPr>
              <w:t>Response Efforts</w:t>
            </w:r>
          </w:p>
          <w:p w14:paraId="43306163" w14:textId="67CB632B" w:rsidR="00371F5F" w:rsidRPr="005B5F6A" w:rsidRDefault="428EF7EA" w:rsidP="003E2518">
            <w:pPr>
              <w:overflowPunct/>
              <w:autoSpaceDE/>
              <w:autoSpaceDN/>
              <w:adjustRightInd/>
              <w:spacing w:after="120"/>
              <w:jc w:val="left"/>
              <w:textAlignment w:val="auto"/>
              <w:rPr>
                <w:rFonts w:ascii="Calibri" w:hAnsi="Calibri" w:cs="Calibri"/>
                <w:color w:val="000000" w:themeColor="text1"/>
                <w:sz w:val="22"/>
                <w:lang w:val="en-US"/>
              </w:rPr>
            </w:pPr>
            <w:r w:rsidRPr="05E1D555">
              <w:rPr>
                <w:rFonts w:ascii="Calibri" w:hAnsi="Calibri" w:cs="Calibri"/>
                <w:b/>
                <w:bCs/>
                <w:color w:val="000000" w:themeColor="text1"/>
                <w:sz w:val="22"/>
                <w:lang w:val="en-US"/>
              </w:rPr>
              <w:t>In the Americas</w:t>
            </w:r>
            <w:r w:rsidRPr="05E1D555">
              <w:rPr>
                <w:rFonts w:ascii="Calibri" w:hAnsi="Calibri" w:cs="Calibri"/>
                <w:color w:val="000000" w:themeColor="text1"/>
                <w:sz w:val="22"/>
                <w:lang w:val="en-US"/>
              </w:rPr>
              <w:t>, the BDT deployed satellite equipment to Jamaica, Grenada, and St. Vincent and the Grenadines in July to support hurricane response efforts, emphasizing ITU’s role in rapid disaster response. The BDT also supported disaster preparedness through a workshop on telecommunications in disaster response and recovery, held in the Caribbean in October 2024. This event allowed Caribbean stakeholders to assess regional gaps, exchange experiences, and develop a roadmap to strengthen emergency telecommunications infrastructure.</w:t>
            </w:r>
          </w:p>
          <w:p w14:paraId="4E675351" w14:textId="21CE7198" w:rsidR="00371F5F" w:rsidRPr="00336FD8" w:rsidRDefault="428EF7EA" w:rsidP="003E2518">
            <w:pPr>
              <w:overflowPunct/>
              <w:autoSpaceDE/>
              <w:autoSpaceDN/>
              <w:adjustRightInd/>
              <w:spacing w:after="120"/>
              <w:jc w:val="left"/>
              <w:textAlignment w:val="auto"/>
              <w:rPr>
                <w:rFonts w:ascii="Calibri" w:hAnsi="Calibri" w:cs="Calibri"/>
                <w:color w:val="000000" w:themeColor="text1"/>
                <w:sz w:val="22"/>
                <w:lang w:val="en-US"/>
              </w:rPr>
            </w:pPr>
            <w:r w:rsidRPr="05E1D555">
              <w:rPr>
                <w:rFonts w:ascii="Calibri" w:hAnsi="Calibri" w:cs="Calibri"/>
                <w:color w:val="000000" w:themeColor="text1"/>
                <w:sz w:val="22"/>
                <w:lang w:val="en-US"/>
              </w:rPr>
              <w:t>BDT finalized the pre-positioning of satellite equipment in all regions. In Dubai, to cover Arab States and Africa; in Zimbabwe to serve the SADC member states; and likewise in Barbados for the Americas and the Caribbean region.</w:t>
            </w:r>
          </w:p>
        </w:tc>
        <w:tc>
          <w:tcPr>
            <w:tcW w:w="2993" w:type="dxa"/>
            <w:shd w:val="clear" w:color="auto" w:fill="auto"/>
          </w:tcPr>
          <w:p w14:paraId="6CF418F3" w14:textId="40DF3ACB" w:rsidR="00371F5F" w:rsidRPr="00CC0BD7" w:rsidRDefault="61D93EA6" w:rsidP="00E237C7">
            <w:pPr>
              <w:tabs>
                <w:tab w:val="clear" w:pos="794"/>
                <w:tab w:val="clear" w:pos="1191"/>
                <w:tab w:val="clear" w:pos="1588"/>
                <w:tab w:val="clear" w:pos="1985"/>
              </w:tabs>
              <w:overflowPunct/>
              <w:autoSpaceDE/>
              <w:autoSpaceDN/>
              <w:adjustRightInd/>
              <w:spacing w:after="120"/>
              <w:jc w:val="left"/>
              <w:textAlignment w:val="auto"/>
              <w:rPr>
                <w:sz w:val="22"/>
              </w:rPr>
            </w:pPr>
            <w:r w:rsidRPr="00CC0BD7">
              <w:rPr>
                <w:b/>
                <w:bCs/>
                <w:color w:val="0070C0"/>
                <w:sz w:val="22"/>
              </w:rPr>
              <w:lastRenderedPageBreak/>
              <w:t>NETPs</w:t>
            </w:r>
          </w:p>
          <w:p w14:paraId="2D7F9B0D" w14:textId="1B83F40E" w:rsidR="00371F5F" w:rsidRPr="00CC0BD7" w:rsidRDefault="7D68CD3D"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rPr>
            </w:pPr>
            <w:r w:rsidRPr="00CC0BD7">
              <w:rPr>
                <w:b/>
                <w:bCs/>
                <w:sz w:val="22"/>
              </w:rPr>
              <w:t xml:space="preserve">Arab States: </w:t>
            </w:r>
            <w:r w:rsidR="19EE3E5E" w:rsidRPr="00CC0BD7">
              <w:rPr>
                <w:sz w:val="22"/>
              </w:rPr>
              <w:t>Libya,</w:t>
            </w:r>
            <w:r w:rsidR="4B2654AC" w:rsidRPr="00CC0BD7">
              <w:rPr>
                <w:sz w:val="22"/>
              </w:rPr>
              <w:t xml:space="preserve"> Mauritania, Comoros and Djibouti</w:t>
            </w:r>
          </w:p>
          <w:p w14:paraId="24AD7E14" w14:textId="3BA445B1" w:rsidR="00371F5F" w:rsidRPr="00CC0BD7" w:rsidRDefault="5054BE34"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rPr>
            </w:pPr>
            <w:r w:rsidRPr="00CC0BD7">
              <w:rPr>
                <w:b/>
                <w:bCs/>
                <w:sz w:val="22"/>
              </w:rPr>
              <w:t>Europe:</w:t>
            </w:r>
            <w:r w:rsidR="0071A8BB" w:rsidRPr="00CC0BD7">
              <w:rPr>
                <w:sz w:val="22"/>
              </w:rPr>
              <w:t xml:space="preserve"> </w:t>
            </w:r>
            <w:r w:rsidR="351085B3" w:rsidRPr="00CC0BD7">
              <w:rPr>
                <w:sz w:val="22"/>
              </w:rPr>
              <w:t>Western Balkan countries</w:t>
            </w:r>
          </w:p>
          <w:p w14:paraId="3A985CD9" w14:textId="64647343" w:rsidR="6FE235BD" w:rsidRPr="005B5F6A" w:rsidRDefault="6FE235BD" w:rsidP="00E237C7">
            <w:pPr>
              <w:tabs>
                <w:tab w:val="clear" w:pos="794"/>
                <w:tab w:val="clear" w:pos="1191"/>
                <w:tab w:val="clear" w:pos="1588"/>
                <w:tab w:val="clear" w:pos="1985"/>
              </w:tabs>
              <w:spacing w:after="120"/>
              <w:jc w:val="left"/>
              <w:rPr>
                <w:b/>
                <w:bCs/>
                <w:color w:val="0070C0"/>
                <w:sz w:val="22"/>
              </w:rPr>
            </w:pPr>
          </w:p>
          <w:p w14:paraId="2B108578" w14:textId="32C2D6F1" w:rsidR="00371F5F" w:rsidRPr="005B5F6A" w:rsidRDefault="10B1D10C"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t>EW4A</w:t>
            </w:r>
            <w:r w:rsidR="5E4E52B2" w:rsidRPr="00F56A31">
              <w:rPr>
                <w:b/>
                <w:bCs/>
                <w:color w:val="0070C0"/>
                <w:sz w:val="22"/>
              </w:rPr>
              <w:t>LL</w:t>
            </w:r>
            <w:r w:rsidRPr="00F56A31">
              <w:rPr>
                <w:b/>
                <w:bCs/>
                <w:color w:val="0070C0"/>
                <w:sz w:val="22"/>
              </w:rPr>
              <w:t>:</w:t>
            </w:r>
          </w:p>
          <w:p w14:paraId="30AD445F" w14:textId="12367CD3" w:rsidR="61F1B841" w:rsidRPr="008E6919" w:rsidRDefault="58634E94" w:rsidP="1AC51624">
            <w:pPr>
              <w:numPr>
                <w:ilvl w:val="1"/>
                <w:numId w:val="12"/>
              </w:numPr>
              <w:tabs>
                <w:tab w:val="clear" w:pos="794"/>
                <w:tab w:val="clear" w:pos="1191"/>
                <w:tab w:val="clear" w:pos="1588"/>
                <w:tab w:val="clear" w:pos="1985"/>
              </w:tabs>
              <w:spacing w:after="120"/>
              <w:ind w:left="361" w:hanging="270"/>
              <w:jc w:val="left"/>
              <w:rPr>
                <w:rFonts w:ascii="Calibri" w:hAnsi="Calibri"/>
                <w:color w:val="000000" w:themeColor="text1"/>
                <w:sz w:val="22"/>
                <w:lang w:val="it-IT"/>
              </w:rPr>
            </w:pPr>
            <w:r w:rsidRPr="1AC51624">
              <w:rPr>
                <w:b/>
                <w:bCs/>
                <w:sz w:val="22"/>
                <w:lang w:val="it-IT"/>
              </w:rPr>
              <w:t xml:space="preserve">Africa: </w:t>
            </w:r>
            <w:r w:rsidR="1FFB2DCF" w:rsidRPr="1AC51624">
              <w:rPr>
                <w:sz w:val="22"/>
                <w:lang w:val="it-IT"/>
              </w:rPr>
              <w:t>L</w:t>
            </w:r>
            <w:r w:rsidR="00AC4C13" w:rsidRPr="1AC51624">
              <w:rPr>
                <w:sz w:val="22"/>
                <w:lang w:val="it-IT"/>
              </w:rPr>
              <w:t>i</w:t>
            </w:r>
            <w:r w:rsidR="1FFB2DCF" w:rsidRPr="1AC51624">
              <w:rPr>
                <w:sz w:val="22"/>
                <w:lang w:val="it-IT"/>
              </w:rPr>
              <w:t>beria, Seychelles,</w:t>
            </w:r>
            <w:r w:rsidR="00A909BD" w:rsidRPr="1AC51624">
              <w:rPr>
                <w:sz w:val="22"/>
                <w:lang w:val="it-IT"/>
              </w:rPr>
              <w:t xml:space="preserve"> </w:t>
            </w:r>
            <w:r w:rsidR="6F6E0CF6" w:rsidRPr="1AC51624">
              <w:rPr>
                <w:rFonts w:ascii="Calibri" w:hAnsi="Calibri" w:cs="Calibri"/>
                <w:color w:val="000000" w:themeColor="text1"/>
                <w:sz w:val="22"/>
                <w:lang w:val="en-US"/>
              </w:rPr>
              <w:t>Mozambique,</w:t>
            </w:r>
          </w:p>
          <w:p w14:paraId="13385FFB" w14:textId="45A551CE" w:rsidR="6FE235BD" w:rsidRPr="00B0443A" w:rsidRDefault="6281C6D3"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rPr>
            </w:pPr>
            <w:r w:rsidRPr="00B0443A">
              <w:rPr>
                <w:b/>
                <w:bCs/>
                <w:sz w:val="22"/>
              </w:rPr>
              <w:t xml:space="preserve">Americas: </w:t>
            </w:r>
          </w:p>
          <w:p w14:paraId="446ED523" w14:textId="5508AFDC" w:rsidR="00371F5F" w:rsidRPr="00CC0BD7" w:rsidRDefault="58F4C347"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rPr>
            </w:pPr>
            <w:r w:rsidRPr="00CC0BD7">
              <w:rPr>
                <w:b/>
                <w:bCs/>
                <w:sz w:val="22"/>
              </w:rPr>
              <w:t>Asia</w:t>
            </w:r>
            <w:r w:rsidR="00EA26FF" w:rsidRPr="00CC0BD7">
              <w:rPr>
                <w:b/>
                <w:bCs/>
                <w:sz w:val="22"/>
              </w:rPr>
              <w:t>-</w:t>
            </w:r>
            <w:r w:rsidRPr="00CC0BD7">
              <w:rPr>
                <w:b/>
                <w:bCs/>
                <w:sz w:val="22"/>
              </w:rPr>
              <w:t xml:space="preserve">Pacific: </w:t>
            </w:r>
            <w:r w:rsidR="44B815CB" w:rsidRPr="00CC0BD7">
              <w:rPr>
                <w:sz w:val="22"/>
              </w:rPr>
              <w:t xml:space="preserve">Bangladesh, </w:t>
            </w:r>
            <w:r w:rsidRPr="00CC0BD7">
              <w:rPr>
                <w:sz w:val="22"/>
              </w:rPr>
              <w:t xml:space="preserve">Cambodia, </w:t>
            </w:r>
            <w:r w:rsidR="22AC2F7E" w:rsidRPr="00CC0BD7">
              <w:rPr>
                <w:sz w:val="22"/>
              </w:rPr>
              <w:t xml:space="preserve">Fiji, </w:t>
            </w:r>
            <w:r w:rsidRPr="00CC0BD7">
              <w:rPr>
                <w:sz w:val="22"/>
              </w:rPr>
              <w:t>Lao</w:t>
            </w:r>
            <w:r w:rsidR="3E4FCD1B" w:rsidRPr="00CC0BD7">
              <w:rPr>
                <w:sz w:val="22"/>
              </w:rPr>
              <w:t xml:space="preserve"> P.D.R.</w:t>
            </w:r>
            <w:r w:rsidR="346D68E1" w:rsidRPr="00CC0BD7">
              <w:rPr>
                <w:sz w:val="22"/>
              </w:rPr>
              <w:t>,</w:t>
            </w:r>
            <w:r w:rsidR="0D69B348" w:rsidRPr="00CC0BD7">
              <w:rPr>
                <w:sz w:val="22"/>
              </w:rPr>
              <w:t xml:space="preserve"> Maldives</w:t>
            </w:r>
            <w:r w:rsidR="74B8C40C" w:rsidRPr="00CC0BD7">
              <w:rPr>
                <w:sz w:val="22"/>
              </w:rPr>
              <w:t xml:space="preserve">, </w:t>
            </w:r>
            <w:r w:rsidR="27C7C670" w:rsidRPr="00CC0BD7">
              <w:rPr>
                <w:sz w:val="22"/>
              </w:rPr>
              <w:t>Nepal</w:t>
            </w:r>
          </w:p>
          <w:p w14:paraId="3CA55F9D" w14:textId="494F62BD" w:rsidR="00371F5F" w:rsidRPr="00CC0BD7" w:rsidRDefault="5054BE34"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rPr>
            </w:pPr>
            <w:r w:rsidRPr="00CC0BD7">
              <w:rPr>
                <w:b/>
                <w:bCs/>
                <w:sz w:val="22"/>
              </w:rPr>
              <w:t xml:space="preserve">Arab States: </w:t>
            </w:r>
            <w:r w:rsidRPr="00CC0BD7">
              <w:rPr>
                <w:sz w:val="22"/>
              </w:rPr>
              <w:t xml:space="preserve">Somalia </w:t>
            </w:r>
          </w:p>
          <w:p w14:paraId="73609CE4" w14:textId="058BC202" w:rsidR="00371F5F" w:rsidRPr="00CC0BD7" w:rsidRDefault="5054BE34"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rPr>
            </w:pPr>
            <w:r w:rsidRPr="00CC0BD7">
              <w:rPr>
                <w:b/>
                <w:bCs/>
                <w:sz w:val="22"/>
              </w:rPr>
              <w:t xml:space="preserve">CIS: </w:t>
            </w:r>
            <w:r w:rsidRPr="00CC0BD7">
              <w:rPr>
                <w:sz w:val="22"/>
              </w:rPr>
              <w:t>Tajikistan</w:t>
            </w:r>
          </w:p>
          <w:p w14:paraId="5C6FBE27" w14:textId="77777777" w:rsidR="00371F5F" w:rsidRPr="00EA0E08" w:rsidRDefault="00371F5F" w:rsidP="00E237C7">
            <w:pPr>
              <w:tabs>
                <w:tab w:val="clear" w:pos="794"/>
                <w:tab w:val="clear" w:pos="1191"/>
                <w:tab w:val="clear" w:pos="1588"/>
                <w:tab w:val="clear" w:pos="1985"/>
              </w:tabs>
              <w:overflowPunct/>
              <w:autoSpaceDE/>
              <w:autoSpaceDN/>
              <w:adjustRightInd/>
              <w:spacing w:after="120"/>
              <w:ind w:left="361"/>
              <w:jc w:val="left"/>
              <w:textAlignment w:val="auto"/>
              <w:rPr>
                <w:b/>
                <w:bCs/>
                <w:sz w:val="22"/>
              </w:rPr>
            </w:pPr>
          </w:p>
          <w:p w14:paraId="45DECA97" w14:textId="77777777" w:rsidR="00371F5F" w:rsidRPr="00EA0E08" w:rsidRDefault="00371F5F"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t>Equipment deployment:</w:t>
            </w:r>
          </w:p>
          <w:p w14:paraId="47411554" w14:textId="253F934A" w:rsidR="00371F5F" w:rsidRPr="00EA0E08" w:rsidRDefault="5054BE34"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b/>
                <w:bCs/>
                <w:sz w:val="22"/>
              </w:rPr>
            </w:pPr>
            <w:r w:rsidRPr="00F56A31">
              <w:rPr>
                <w:b/>
                <w:bCs/>
                <w:sz w:val="22"/>
              </w:rPr>
              <w:lastRenderedPageBreak/>
              <w:t xml:space="preserve">Africa: </w:t>
            </w:r>
            <w:r w:rsidRPr="00F56A31">
              <w:rPr>
                <w:sz w:val="22"/>
              </w:rPr>
              <w:t>Zimbabwe (Hub for SADC countries)</w:t>
            </w:r>
            <w:r w:rsidR="5927D654" w:rsidRPr="00F56A31">
              <w:rPr>
                <w:sz w:val="22"/>
              </w:rPr>
              <w:t>.</w:t>
            </w:r>
          </w:p>
          <w:p w14:paraId="6441F9D7" w14:textId="669C630E" w:rsidR="00371F5F" w:rsidRPr="005805EF" w:rsidRDefault="5054BE34"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b/>
                <w:bCs/>
                <w:sz w:val="22"/>
              </w:rPr>
            </w:pPr>
            <w:r w:rsidRPr="005805EF">
              <w:rPr>
                <w:b/>
                <w:bCs/>
                <w:sz w:val="22"/>
              </w:rPr>
              <w:t xml:space="preserve">Americas: </w:t>
            </w:r>
            <w:r w:rsidRPr="005805EF">
              <w:rPr>
                <w:sz w:val="22"/>
              </w:rPr>
              <w:t>Barbados (to assist the Caribbean region)</w:t>
            </w:r>
            <w:r w:rsidR="00426299">
              <w:rPr>
                <w:sz w:val="22"/>
              </w:rPr>
              <w:t xml:space="preserve">, </w:t>
            </w:r>
            <w:r w:rsidR="7D16849C" w:rsidRPr="005805EF">
              <w:rPr>
                <w:sz w:val="22"/>
              </w:rPr>
              <w:t>Grenada</w:t>
            </w:r>
          </w:p>
          <w:p w14:paraId="21A3738E" w14:textId="502DC105" w:rsidR="00371F5F" w:rsidRPr="00804DC7" w:rsidRDefault="5054BE34"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b/>
                <w:bCs/>
                <w:sz w:val="22"/>
              </w:rPr>
            </w:pPr>
            <w:r w:rsidRPr="00F56A31">
              <w:rPr>
                <w:b/>
                <w:bCs/>
                <w:sz w:val="22"/>
              </w:rPr>
              <w:t xml:space="preserve">Arab States: </w:t>
            </w:r>
            <w:r w:rsidRPr="00F56A31">
              <w:rPr>
                <w:sz w:val="22"/>
              </w:rPr>
              <w:t>Dubai (to assist Arab</w:t>
            </w:r>
            <w:r w:rsidR="47C23BFF" w:rsidRPr="00F56A31">
              <w:rPr>
                <w:sz w:val="22"/>
              </w:rPr>
              <w:t xml:space="preserve"> States,</w:t>
            </w:r>
            <w:r w:rsidRPr="00F56A31">
              <w:rPr>
                <w:sz w:val="22"/>
              </w:rPr>
              <w:t xml:space="preserve"> Africa</w:t>
            </w:r>
            <w:r w:rsidR="06672131" w:rsidRPr="00F56A31">
              <w:rPr>
                <w:sz w:val="22"/>
              </w:rPr>
              <w:t xml:space="preserve">, </w:t>
            </w:r>
            <w:r w:rsidRPr="00F56A31">
              <w:rPr>
                <w:sz w:val="22"/>
              </w:rPr>
              <w:t>Asia</w:t>
            </w:r>
            <w:r w:rsidR="653561A7" w:rsidRPr="00F56A31">
              <w:rPr>
                <w:sz w:val="22"/>
              </w:rPr>
              <w:t xml:space="preserve"> and the</w:t>
            </w:r>
            <w:r w:rsidR="00EA0E08">
              <w:rPr>
                <w:sz w:val="22"/>
              </w:rPr>
              <w:t xml:space="preserve"> </w:t>
            </w:r>
            <w:r w:rsidRPr="00F56A31">
              <w:rPr>
                <w:sz w:val="22"/>
              </w:rPr>
              <w:t>Pacif</w:t>
            </w:r>
            <w:r w:rsidR="252105DB" w:rsidRPr="00F56A31">
              <w:rPr>
                <w:sz w:val="22"/>
              </w:rPr>
              <w:t>ic</w:t>
            </w:r>
            <w:r w:rsidRPr="00F56A31">
              <w:rPr>
                <w:sz w:val="22"/>
              </w:rPr>
              <w:t>)</w:t>
            </w:r>
            <w:r w:rsidR="11562FD3" w:rsidRPr="00F56A31">
              <w:rPr>
                <w:sz w:val="22"/>
              </w:rPr>
              <w:t>.</w:t>
            </w:r>
          </w:p>
        </w:tc>
      </w:tr>
      <w:tr w:rsidR="00371F5F" w:rsidRPr="00F56A31" w14:paraId="63698F1C" w14:textId="77777777" w:rsidTr="1AC51624">
        <w:trPr>
          <w:trHeight w:val="300"/>
        </w:trPr>
        <w:tc>
          <w:tcPr>
            <w:tcW w:w="14868" w:type="dxa"/>
            <w:gridSpan w:val="3"/>
            <w:shd w:val="clear" w:color="auto" w:fill="E5DFEC" w:themeFill="accent4" w:themeFillTint="33"/>
          </w:tcPr>
          <w:p w14:paraId="5F98300B" w14:textId="4F55A5C9" w:rsidR="00CC7F87" w:rsidRPr="00633641" w:rsidRDefault="00CC7F87" w:rsidP="00BE2ADD">
            <w:pPr>
              <w:rPr>
                <w:b/>
                <w:bCs/>
                <w:color w:val="1F497D" w:themeColor="text2"/>
                <w:sz w:val="22"/>
              </w:rPr>
            </w:pPr>
            <w:bookmarkStart w:id="5" w:name="_Hlk162438207"/>
            <w:r w:rsidRPr="00F56A31">
              <w:rPr>
                <w:b/>
                <w:bCs/>
                <w:color w:val="1F497D" w:themeColor="text2"/>
                <w:sz w:val="22"/>
              </w:rPr>
              <w:lastRenderedPageBreak/>
              <w:t xml:space="preserve">Network &amp; Digital Infrastructure </w:t>
            </w:r>
          </w:p>
          <w:p w14:paraId="68DC3852" w14:textId="431D184B" w:rsidR="00371F5F" w:rsidRPr="00633641" w:rsidRDefault="00CC7F87" w:rsidP="00A906B1">
            <w:pPr>
              <w:rPr>
                <w:b/>
                <w:bCs/>
                <w:color w:val="1F497D" w:themeColor="text2"/>
                <w:sz w:val="22"/>
              </w:rPr>
            </w:pPr>
            <w:r w:rsidRPr="00F56A31">
              <w:rPr>
                <w:rFonts w:eastAsia="Times New Roman"/>
                <w:b/>
                <w:bCs/>
                <w:i/>
                <w:iCs/>
                <w:sz w:val="22"/>
              </w:rPr>
              <w:t xml:space="preserve">Outcome: </w:t>
            </w:r>
            <w:r w:rsidR="00C31851" w:rsidRPr="00F56A31">
              <w:rPr>
                <w:rFonts w:eastAsia="Times New Roman"/>
                <w:i/>
                <w:iCs/>
                <w:sz w:val="22"/>
              </w:rPr>
              <w:t>I</w:t>
            </w:r>
            <w:r w:rsidR="00371F5F" w:rsidRPr="00F56A31">
              <w:rPr>
                <w:rFonts w:eastAsia="Times New Roman"/>
                <w:i/>
                <w:iCs/>
                <w:sz w:val="22"/>
              </w:rPr>
              <w:t>mproved telecommunication/ICT infrastructure and service, in particular broadband coverage</w:t>
            </w:r>
          </w:p>
        </w:tc>
      </w:tr>
      <w:bookmarkEnd w:id="5"/>
      <w:tr w:rsidR="00CC7F87" w:rsidRPr="00F56A31" w14:paraId="5159FE4E" w14:textId="77777777" w:rsidTr="1AC51624">
        <w:trPr>
          <w:trHeight w:val="300"/>
        </w:trPr>
        <w:tc>
          <w:tcPr>
            <w:tcW w:w="11875" w:type="dxa"/>
            <w:gridSpan w:val="2"/>
          </w:tcPr>
          <w:p w14:paraId="14CF1C53" w14:textId="74B7AB58" w:rsidR="00CC7F87" w:rsidRPr="00633641" w:rsidDel="00CC7F87" w:rsidRDefault="00CC7F87" w:rsidP="00914EF8">
            <w:pPr>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Outputs</w:t>
            </w:r>
          </w:p>
        </w:tc>
        <w:tc>
          <w:tcPr>
            <w:tcW w:w="2993" w:type="dxa"/>
            <w:shd w:val="clear" w:color="auto" w:fill="auto"/>
          </w:tcPr>
          <w:p w14:paraId="687E5399" w14:textId="784220A5" w:rsidR="00CC7F87" w:rsidRPr="00633641" w:rsidRDefault="00CC7F87" w:rsidP="00914EF8">
            <w:pPr>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Highlights</w:t>
            </w:r>
          </w:p>
        </w:tc>
      </w:tr>
      <w:tr w:rsidR="00CC7F87" w:rsidRPr="00365659" w14:paraId="7E239CCA" w14:textId="77777777" w:rsidTr="1AC51624">
        <w:trPr>
          <w:trHeight w:val="300"/>
        </w:trPr>
        <w:tc>
          <w:tcPr>
            <w:tcW w:w="11875" w:type="dxa"/>
            <w:gridSpan w:val="2"/>
          </w:tcPr>
          <w:p w14:paraId="7B06E276" w14:textId="35408EA4" w:rsidR="00CC7F87" w:rsidRPr="003E2518" w:rsidRDefault="00CC7F87" w:rsidP="003E2518">
            <w:pPr>
              <w:tabs>
                <w:tab w:val="clear" w:pos="794"/>
                <w:tab w:val="clear" w:pos="1191"/>
                <w:tab w:val="clear" w:pos="1588"/>
                <w:tab w:val="clear" w:pos="1985"/>
              </w:tabs>
              <w:overflowPunct/>
              <w:autoSpaceDE/>
              <w:autoSpaceDN/>
              <w:adjustRightInd/>
              <w:spacing w:after="120"/>
              <w:jc w:val="left"/>
              <w:rPr>
                <w:rFonts w:cstheme="minorHAnsi"/>
                <w:sz w:val="22"/>
                <w:lang w:eastAsia="en-GB"/>
              </w:rPr>
            </w:pPr>
            <w:r w:rsidRPr="003E2518">
              <w:rPr>
                <w:rFonts w:cstheme="minorHAnsi"/>
                <w:color w:val="000000" w:themeColor="text1"/>
                <w:sz w:val="22"/>
                <w:lang w:eastAsia="en-GB"/>
              </w:rPr>
              <w:t xml:space="preserve">Through infrastructure mapping and analysis, </w:t>
            </w:r>
            <w:r w:rsidR="00B77F13" w:rsidRPr="003E2518">
              <w:rPr>
                <w:rFonts w:cstheme="minorHAnsi"/>
                <w:color w:val="000000" w:themeColor="text1"/>
                <w:sz w:val="22"/>
                <w:lang w:eastAsia="en-GB"/>
              </w:rPr>
              <w:t>BDT</w:t>
            </w:r>
            <w:r w:rsidRPr="003E2518">
              <w:rPr>
                <w:rFonts w:cstheme="minorHAnsi"/>
                <w:color w:val="000000" w:themeColor="text1"/>
                <w:sz w:val="22"/>
                <w:lang w:eastAsia="en-GB"/>
              </w:rPr>
              <w:t xml:space="preserve"> made significant contributions in various regions </w:t>
            </w:r>
            <w:r w:rsidR="5862E059" w:rsidRPr="003E2518">
              <w:rPr>
                <w:rFonts w:cstheme="minorHAnsi"/>
                <w:color w:val="000000" w:themeColor="text1"/>
                <w:sz w:val="22"/>
                <w:lang w:eastAsia="en-GB"/>
              </w:rPr>
              <w:t xml:space="preserve">that </w:t>
            </w:r>
            <w:r w:rsidR="4A31A15F" w:rsidRPr="003E2518">
              <w:rPr>
                <w:rFonts w:cstheme="minorHAnsi"/>
                <w:color w:val="000000" w:themeColor="text1"/>
                <w:sz w:val="22"/>
                <w:lang w:eastAsia="en-GB"/>
              </w:rPr>
              <w:t xml:space="preserve">have </w:t>
            </w:r>
            <w:r w:rsidRPr="003E2518">
              <w:rPr>
                <w:rFonts w:cstheme="minorHAnsi"/>
                <w:color w:val="000000" w:themeColor="text1"/>
                <w:sz w:val="22"/>
                <w:lang w:eastAsia="en-GB"/>
              </w:rPr>
              <w:t>resulted in</w:t>
            </w:r>
            <w:r w:rsidRPr="003E2518">
              <w:rPr>
                <w:rFonts w:cstheme="minorHAnsi"/>
                <w:b/>
                <w:bCs/>
                <w:color w:val="000000" w:themeColor="text1"/>
                <w:sz w:val="22"/>
                <w:lang w:eastAsia="en-GB"/>
              </w:rPr>
              <w:t xml:space="preserve"> increased awareness of ICT infrastructure gaps in 21 countries</w:t>
            </w:r>
            <w:r w:rsidR="00A6131B" w:rsidRPr="003E2518">
              <w:rPr>
                <w:rFonts w:cstheme="minorHAnsi"/>
                <w:b/>
                <w:bCs/>
                <w:color w:val="000000" w:themeColor="text1"/>
                <w:sz w:val="22"/>
                <w:lang w:eastAsia="en-GB"/>
              </w:rPr>
              <w:t>,</w:t>
            </w:r>
            <w:r w:rsidRPr="003E2518">
              <w:rPr>
                <w:rFonts w:cstheme="minorHAnsi"/>
                <w:b/>
                <w:bCs/>
                <w:color w:val="000000" w:themeColor="text1"/>
                <w:sz w:val="22"/>
                <w:lang w:eastAsia="en-GB"/>
              </w:rPr>
              <w:t xml:space="preserve"> enabling better decision making on broadband coverage and resilience</w:t>
            </w:r>
            <w:r w:rsidRPr="003E2518">
              <w:rPr>
                <w:rFonts w:cstheme="minorHAnsi"/>
                <w:b/>
                <w:bCs/>
                <w:sz w:val="22"/>
                <w:lang w:eastAsia="en-GB"/>
              </w:rPr>
              <w:t>.</w:t>
            </w:r>
            <w:r w:rsidRPr="003E2518">
              <w:rPr>
                <w:rFonts w:cstheme="minorHAnsi"/>
                <w:sz w:val="22"/>
                <w:lang w:eastAsia="en-GB"/>
              </w:rPr>
              <w:t xml:space="preserve"> Data research, collection, and processing of ICT infrastructure data w</w:t>
            </w:r>
            <w:r w:rsidR="00A6131B" w:rsidRPr="003E2518">
              <w:rPr>
                <w:rFonts w:cstheme="minorHAnsi"/>
                <w:sz w:val="22"/>
                <w:lang w:eastAsia="en-GB"/>
              </w:rPr>
              <w:t>as</w:t>
            </w:r>
            <w:r w:rsidRPr="003E2518">
              <w:rPr>
                <w:rFonts w:cstheme="minorHAnsi"/>
                <w:sz w:val="22"/>
                <w:lang w:eastAsia="en-GB"/>
              </w:rPr>
              <w:t xml:space="preserve"> conducted across </w:t>
            </w:r>
            <w:r w:rsidRPr="003E2518">
              <w:rPr>
                <w:rFonts w:cstheme="minorHAnsi"/>
                <w:b/>
                <w:bCs/>
                <w:sz w:val="22"/>
                <w:lang w:eastAsia="en-GB"/>
              </w:rPr>
              <w:t xml:space="preserve">Africa, Americas, </w:t>
            </w:r>
            <w:r w:rsidR="00523378" w:rsidRPr="003E2518">
              <w:rPr>
                <w:rFonts w:cstheme="minorHAnsi"/>
                <w:b/>
                <w:bCs/>
                <w:sz w:val="22"/>
                <w:lang w:eastAsia="en-GB"/>
              </w:rPr>
              <w:t xml:space="preserve">Arab States, </w:t>
            </w:r>
            <w:r w:rsidRPr="003E2518">
              <w:rPr>
                <w:rFonts w:cstheme="minorHAnsi"/>
                <w:b/>
                <w:bCs/>
                <w:sz w:val="22"/>
                <w:lang w:eastAsia="en-GB"/>
              </w:rPr>
              <w:t xml:space="preserve">Asia </w:t>
            </w:r>
            <w:r w:rsidR="0003362A" w:rsidRPr="003E2518">
              <w:rPr>
                <w:rFonts w:cstheme="minorHAnsi"/>
                <w:b/>
                <w:bCs/>
                <w:sz w:val="22"/>
                <w:lang w:eastAsia="en-GB"/>
              </w:rPr>
              <w:t xml:space="preserve">and the </w:t>
            </w:r>
            <w:r w:rsidRPr="003E2518">
              <w:rPr>
                <w:rFonts w:cstheme="minorHAnsi"/>
                <w:b/>
                <w:bCs/>
                <w:sz w:val="22"/>
                <w:lang w:eastAsia="en-GB"/>
              </w:rPr>
              <w:t>Pacific</w:t>
            </w:r>
            <w:r w:rsidR="0003362A" w:rsidRPr="003E2518">
              <w:rPr>
                <w:rFonts w:cstheme="minorHAnsi"/>
                <w:b/>
                <w:bCs/>
                <w:sz w:val="22"/>
                <w:lang w:eastAsia="en-GB"/>
              </w:rPr>
              <w:t>,</w:t>
            </w:r>
            <w:r w:rsidRPr="003E2518">
              <w:rPr>
                <w:rFonts w:cstheme="minorHAnsi"/>
                <w:b/>
                <w:bCs/>
                <w:sz w:val="22"/>
                <w:lang w:eastAsia="en-GB"/>
              </w:rPr>
              <w:t xml:space="preserve"> and </w:t>
            </w:r>
            <w:r w:rsidR="0003362A" w:rsidRPr="003E2518">
              <w:rPr>
                <w:rFonts w:cstheme="minorHAnsi"/>
                <w:b/>
                <w:bCs/>
                <w:sz w:val="22"/>
                <w:lang w:eastAsia="en-GB"/>
              </w:rPr>
              <w:t xml:space="preserve">the </w:t>
            </w:r>
            <w:r w:rsidRPr="003E2518">
              <w:rPr>
                <w:rFonts w:cstheme="minorHAnsi"/>
                <w:b/>
                <w:bCs/>
                <w:sz w:val="22"/>
                <w:lang w:eastAsia="en-GB"/>
              </w:rPr>
              <w:t>CIS</w:t>
            </w:r>
            <w:r w:rsidR="13FC61C9" w:rsidRPr="003E2518">
              <w:rPr>
                <w:rFonts w:cstheme="minorHAnsi"/>
                <w:b/>
                <w:bCs/>
                <w:sz w:val="22"/>
                <w:lang w:eastAsia="en-GB"/>
              </w:rPr>
              <w:t xml:space="preserve"> </w:t>
            </w:r>
            <w:r w:rsidR="2A52189B" w:rsidRPr="003E2518">
              <w:rPr>
                <w:rFonts w:cstheme="minorHAnsi"/>
                <w:b/>
                <w:bCs/>
                <w:sz w:val="22"/>
                <w:lang w:eastAsia="en-GB"/>
              </w:rPr>
              <w:t>regions</w:t>
            </w:r>
            <w:r w:rsidRPr="003E2518">
              <w:rPr>
                <w:rFonts w:cstheme="minorHAnsi"/>
                <w:sz w:val="22"/>
                <w:lang w:eastAsia="en-GB"/>
              </w:rPr>
              <w:t xml:space="preserve">. Connectivity and infrastructure analysis were presented to Member States, with tailored infrastructure maps produced for each of the 21 countries, enhancing global broadband mapping efforts. </w:t>
            </w:r>
          </w:p>
          <w:p w14:paraId="4D1798CE" w14:textId="386D5017" w:rsidR="00CC7F87" w:rsidRPr="003E2518" w:rsidRDefault="001D7C4E" w:rsidP="1EA338BE">
            <w:pPr>
              <w:tabs>
                <w:tab w:val="clear" w:pos="794"/>
                <w:tab w:val="clear" w:pos="1191"/>
                <w:tab w:val="clear" w:pos="1588"/>
                <w:tab w:val="clear" w:pos="1985"/>
              </w:tabs>
              <w:overflowPunct/>
              <w:autoSpaceDE/>
              <w:autoSpaceDN/>
              <w:adjustRightInd/>
              <w:spacing w:after="120"/>
              <w:jc w:val="left"/>
              <w:rPr>
                <w:rFonts w:cstheme="minorBidi"/>
                <w:sz w:val="22"/>
                <w:lang w:eastAsia="en-GB"/>
              </w:rPr>
            </w:pPr>
            <w:r w:rsidRPr="1EA338BE">
              <w:rPr>
                <w:rFonts w:cstheme="minorBidi"/>
                <w:spacing w:val="-2"/>
                <w:sz w:val="22"/>
                <w:lang w:eastAsia="en-GB"/>
              </w:rPr>
              <w:t xml:space="preserve">BDT </w:t>
            </w:r>
            <w:r w:rsidR="00CC7F87" w:rsidRPr="1EA338BE">
              <w:rPr>
                <w:rFonts w:cstheme="minorBidi"/>
                <w:spacing w:val="-2"/>
                <w:sz w:val="22"/>
                <w:lang w:eastAsia="en-GB"/>
              </w:rPr>
              <w:t>delivered capacity-building interventions, including ICT mapping workshops in</w:t>
            </w:r>
            <w:r w:rsidR="00CC7F87" w:rsidRPr="1EA338BE">
              <w:rPr>
                <w:rFonts w:cstheme="minorBidi"/>
                <w:sz w:val="22"/>
                <w:lang w:eastAsia="en-GB"/>
              </w:rPr>
              <w:t xml:space="preserve"> </w:t>
            </w:r>
            <w:r w:rsidR="3121D6D5" w:rsidRPr="1EA338BE">
              <w:rPr>
                <w:rFonts w:cstheme="minorBidi"/>
                <w:color w:val="000000" w:themeColor="text1"/>
                <w:sz w:val="22"/>
                <w:lang w:eastAsia="en-GB"/>
              </w:rPr>
              <w:t>Brazil</w:t>
            </w:r>
            <w:r w:rsidR="00CC7F87" w:rsidRPr="1EA338BE">
              <w:rPr>
                <w:rFonts w:cstheme="minorBidi"/>
                <w:b/>
                <w:bCs/>
                <w:color w:val="000000"/>
                <w:sz w:val="22"/>
                <w:lang w:eastAsia="en-GB"/>
              </w:rPr>
              <w:t>, </w:t>
            </w:r>
            <w:hyperlink r:id="rId27" w:history="1">
              <w:r w:rsidR="04A1A33F" w:rsidRPr="1EA338BE">
                <w:rPr>
                  <w:rFonts w:cstheme="minorBidi"/>
                  <w:b/>
                  <w:bCs/>
                  <w:color w:val="0083B3"/>
                  <w:sz w:val="22"/>
                  <w:u w:val="single"/>
                  <w:lang w:eastAsia="en-GB"/>
                </w:rPr>
                <w:t>Sierra Leone</w:t>
              </w:r>
            </w:hyperlink>
            <w:r w:rsidR="00BB3C1F">
              <w:rPr>
                <w:rFonts w:cstheme="minorBidi"/>
                <w:b/>
                <w:bCs/>
                <w:color w:val="0083B3"/>
                <w:sz w:val="22"/>
                <w:u w:val="single"/>
                <w:lang w:eastAsia="en-GB"/>
              </w:rPr>
              <w:t xml:space="preserve"> </w:t>
            </w:r>
            <w:r w:rsidR="00567884" w:rsidRPr="1EA338BE">
              <w:rPr>
                <w:rFonts w:cstheme="minorBidi"/>
                <w:color w:val="000000"/>
                <w:sz w:val="22"/>
                <w:lang w:eastAsia="en-GB"/>
              </w:rPr>
              <w:t>as part of the ITU-</w:t>
            </w:r>
            <w:r w:rsidR="204F53DC" w:rsidRPr="1EA338BE">
              <w:rPr>
                <w:rFonts w:cstheme="minorBidi"/>
                <w:color w:val="000000"/>
                <w:sz w:val="22"/>
                <w:lang w:eastAsia="en-GB"/>
              </w:rPr>
              <w:t>F</w:t>
            </w:r>
            <w:r w:rsidR="25931C21" w:rsidRPr="1EA338BE">
              <w:rPr>
                <w:rFonts w:cstheme="minorBidi"/>
                <w:color w:val="000000"/>
                <w:sz w:val="22"/>
                <w:lang w:eastAsia="en-GB"/>
              </w:rPr>
              <w:t>oreign, Commonwealth and Development Office</w:t>
            </w:r>
            <w:r w:rsidR="61DEAF45" w:rsidRPr="1EA338BE">
              <w:rPr>
                <w:rFonts w:cstheme="minorBidi"/>
                <w:color w:val="000000"/>
                <w:sz w:val="22"/>
                <w:lang w:eastAsia="en-GB"/>
              </w:rPr>
              <w:t xml:space="preserve"> </w:t>
            </w:r>
            <w:r w:rsidR="2656EBCF" w:rsidRPr="1EA338BE">
              <w:rPr>
                <w:rFonts w:cstheme="minorBidi"/>
                <w:color w:val="000000"/>
                <w:sz w:val="22"/>
                <w:lang w:eastAsia="en-GB"/>
              </w:rPr>
              <w:t>(</w:t>
            </w:r>
            <w:r w:rsidR="00567884" w:rsidRPr="1EA338BE">
              <w:rPr>
                <w:rFonts w:cstheme="minorBidi"/>
                <w:color w:val="000000"/>
                <w:sz w:val="22"/>
                <w:lang w:eastAsia="en-GB"/>
              </w:rPr>
              <w:t>FCDO</w:t>
            </w:r>
            <w:r w:rsidR="2656EBCF" w:rsidRPr="1EA338BE">
              <w:rPr>
                <w:rFonts w:cstheme="minorBidi"/>
                <w:color w:val="000000"/>
                <w:sz w:val="22"/>
                <w:lang w:eastAsia="en-GB"/>
              </w:rPr>
              <w:t>)</w:t>
            </w:r>
            <w:r w:rsidR="00567884" w:rsidRPr="1EA338BE">
              <w:rPr>
                <w:rFonts w:cstheme="minorBidi"/>
                <w:color w:val="000000"/>
                <w:sz w:val="22"/>
                <w:lang w:eastAsia="en-GB"/>
              </w:rPr>
              <w:t xml:space="preserve"> project</w:t>
            </w:r>
            <w:r w:rsidR="009D0602" w:rsidRPr="1EA338BE">
              <w:rPr>
                <w:rFonts w:cstheme="minorBidi"/>
                <w:color w:val="000000"/>
                <w:sz w:val="22"/>
                <w:lang w:eastAsia="en-GB"/>
              </w:rPr>
              <w:t>,</w:t>
            </w:r>
            <w:r w:rsidR="00CC7F87" w:rsidRPr="1EA338BE">
              <w:rPr>
                <w:rFonts w:cstheme="minorBidi"/>
                <w:sz w:val="22"/>
                <w:lang w:eastAsia="en-GB"/>
              </w:rPr>
              <w:t xml:space="preserve"> resulting in </w:t>
            </w:r>
            <w:r w:rsidR="00CC7F87" w:rsidRPr="1EA338BE">
              <w:rPr>
                <w:rFonts w:cstheme="minorBidi"/>
                <w:b/>
                <w:bCs/>
                <w:sz w:val="22"/>
                <w:lang w:eastAsia="en-GB"/>
              </w:rPr>
              <w:t xml:space="preserve">enhanced </w:t>
            </w:r>
            <w:r w:rsidR="00CC7F87" w:rsidRPr="1EA338BE">
              <w:rPr>
                <w:rFonts w:cstheme="minorBidi"/>
                <w:b/>
                <w:bCs/>
                <w:color w:val="000000"/>
                <w:sz w:val="22"/>
                <w:lang w:eastAsia="en-GB"/>
              </w:rPr>
              <w:t xml:space="preserve">capacity </w:t>
            </w:r>
            <w:r w:rsidR="00934635" w:rsidRPr="1EA338BE">
              <w:rPr>
                <w:rFonts w:cstheme="minorBidi"/>
                <w:b/>
                <w:bCs/>
                <w:color w:val="000000"/>
                <w:sz w:val="22"/>
                <w:lang w:eastAsia="en-GB"/>
              </w:rPr>
              <w:t>in those</w:t>
            </w:r>
            <w:r w:rsidR="00CC7F87" w:rsidRPr="1EA338BE">
              <w:rPr>
                <w:rFonts w:cstheme="minorBidi"/>
                <w:b/>
                <w:bCs/>
                <w:color w:val="000000"/>
                <w:sz w:val="22"/>
                <w:lang w:eastAsia="en-GB"/>
              </w:rPr>
              <w:t xml:space="preserve"> countries to </w:t>
            </w:r>
            <w:r w:rsidR="00CC7F87" w:rsidRPr="1EA338BE">
              <w:rPr>
                <w:rFonts w:cstheme="minorBidi"/>
                <w:b/>
                <w:bCs/>
                <w:color w:val="000000"/>
                <w:sz w:val="22"/>
                <w:lang w:eastAsia="en-GB"/>
              </w:rPr>
              <w:lastRenderedPageBreak/>
              <w:t xml:space="preserve">expand connectivity to rural and underserved areas. </w:t>
            </w:r>
            <w:r w:rsidR="00CC7F87" w:rsidRPr="1EA338BE">
              <w:rPr>
                <w:rFonts w:cstheme="minorBidi"/>
                <w:sz w:val="22"/>
                <w:lang w:eastAsia="en-GB"/>
              </w:rPr>
              <w:t xml:space="preserve">Further, </w:t>
            </w:r>
            <w:r w:rsidR="00FA7274" w:rsidRPr="1EA338BE">
              <w:rPr>
                <w:rFonts w:cstheme="minorBidi"/>
                <w:sz w:val="22"/>
                <w:lang w:eastAsia="en-GB"/>
              </w:rPr>
              <w:t>through the ITU-FCDO project</w:t>
            </w:r>
            <w:r w:rsidR="00920CD9" w:rsidRPr="1EA338BE">
              <w:rPr>
                <w:rFonts w:cstheme="minorBidi"/>
                <w:sz w:val="22"/>
                <w:lang w:eastAsia="en-GB"/>
              </w:rPr>
              <w:t>,</w:t>
            </w:r>
            <w:r w:rsidR="00FA7274" w:rsidRPr="1EA338BE">
              <w:rPr>
                <w:rFonts w:cstheme="minorBidi"/>
                <w:sz w:val="22"/>
                <w:lang w:eastAsia="en-GB"/>
              </w:rPr>
              <w:t xml:space="preserve"> </w:t>
            </w:r>
            <w:r w:rsidR="00CC7F87" w:rsidRPr="1EA338BE">
              <w:rPr>
                <w:rFonts w:cstheme="minorBidi"/>
                <w:sz w:val="22"/>
                <w:lang w:eastAsia="en-GB"/>
              </w:rPr>
              <w:t>a self-paced training</w:t>
            </w:r>
            <w:r w:rsidR="00BF4E69" w:rsidRPr="1EA338BE">
              <w:rPr>
                <w:rFonts w:cstheme="minorBidi"/>
                <w:sz w:val="22"/>
                <w:lang w:eastAsia="en-GB"/>
              </w:rPr>
              <w:t xml:space="preserve"> </w:t>
            </w:r>
            <w:r w:rsidR="00CC7F87" w:rsidRPr="1EA338BE">
              <w:rPr>
                <w:rFonts w:cstheme="minorBidi"/>
                <w:sz w:val="22"/>
                <w:lang w:eastAsia="en-GB"/>
              </w:rPr>
              <w:t xml:space="preserve">on </w:t>
            </w:r>
            <w:hyperlink r:id="rId28" w:history="1">
              <w:r w:rsidR="00CC7F87" w:rsidRPr="1EA338BE">
                <w:rPr>
                  <w:rFonts w:cstheme="minorBidi"/>
                  <w:color w:val="0563C1"/>
                  <w:sz w:val="22"/>
                  <w:u w:val="single"/>
                  <w:lang w:eastAsia="en-GB"/>
                </w:rPr>
                <w:t>Infrastructure mapping and planning</w:t>
              </w:r>
            </w:hyperlink>
            <w:r w:rsidR="00CC7F87" w:rsidRPr="1EA338BE">
              <w:rPr>
                <w:rFonts w:cstheme="minorBidi"/>
                <w:sz w:val="22"/>
                <w:lang w:eastAsia="en-GB"/>
              </w:rPr>
              <w:t xml:space="preserve"> was launched through</w:t>
            </w:r>
            <w:r w:rsidR="00A6131B" w:rsidRPr="1EA338BE">
              <w:rPr>
                <w:rFonts w:cstheme="minorBidi"/>
                <w:sz w:val="22"/>
                <w:lang w:eastAsia="en-GB"/>
              </w:rPr>
              <w:t xml:space="preserve"> the</w:t>
            </w:r>
            <w:r w:rsidR="00CC7F87" w:rsidRPr="1EA338BE">
              <w:rPr>
                <w:rFonts w:cstheme="minorBidi"/>
                <w:sz w:val="22"/>
                <w:lang w:eastAsia="en-GB"/>
              </w:rPr>
              <w:t xml:space="preserve"> ITU Academy, attracting 440 ICT professionals.</w:t>
            </w:r>
          </w:p>
          <w:p w14:paraId="1A3E64B2" w14:textId="419F355E" w:rsidR="4431D850" w:rsidRPr="003E2518" w:rsidRDefault="4431D850" w:rsidP="003E2518">
            <w:pPr>
              <w:pStyle w:val="ListParagraph"/>
              <w:numPr>
                <w:ilvl w:val="0"/>
                <w:numId w:val="17"/>
              </w:numPr>
              <w:spacing w:after="120"/>
              <w:contextualSpacing w:val="0"/>
              <w:jc w:val="left"/>
              <w:rPr>
                <w:rFonts w:eastAsiaTheme="minorEastAsia" w:cstheme="minorHAnsi"/>
                <w:sz w:val="22"/>
              </w:rPr>
            </w:pPr>
            <w:r w:rsidRPr="003E2518">
              <w:rPr>
                <w:rFonts w:eastAsiaTheme="minorEastAsia" w:cstheme="minorHAnsi"/>
                <w:b/>
                <w:bCs/>
                <w:sz w:val="22"/>
              </w:rPr>
              <w:t xml:space="preserve">Africa </w:t>
            </w:r>
            <w:r w:rsidRPr="003E2518">
              <w:rPr>
                <w:rFonts w:eastAsiaTheme="minorEastAsia" w:cstheme="minorHAnsi"/>
                <w:sz w:val="22"/>
              </w:rPr>
              <w:t>launched</w:t>
            </w:r>
            <w:r w:rsidR="518FC9B3" w:rsidRPr="003E2518">
              <w:rPr>
                <w:rFonts w:eastAsiaTheme="minorEastAsia" w:cstheme="minorHAnsi"/>
                <w:b/>
                <w:bCs/>
                <w:sz w:val="22"/>
              </w:rPr>
              <w:t xml:space="preserve"> </w:t>
            </w:r>
            <w:r w:rsidR="518FC9B3" w:rsidRPr="003E2518">
              <w:rPr>
                <w:rFonts w:eastAsiaTheme="minorEastAsia" w:cstheme="minorHAnsi"/>
                <w:sz w:val="22"/>
              </w:rPr>
              <w:t>in cooperation with the ITU Office for Europe</w:t>
            </w:r>
            <w:r w:rsidRPr="003E2518">
              <w:rPr>
                <w:rFonts w:eastAsiaTheme="minorEastAsia" w:cstheme="minorHAnsi"/>
                <w:sz w:val="22"/>
              </w:rPr>
              <w:t>, the Africa Broadband Mapping Systems pro</w:t>
            </w:r>
            <w:r w:rsidR="28F813A2" w:rsidRPr="003E2518">
              <w:rPr>
                <w:rFonts w:eastAsiaTheme="minorEastAsia" w:cstheme="minorHAnsi"/>
                <w:sz w:val="22"/>
              </w:rPr>
              <w:t>j</w:t>
            </w:r>
            <w:r w:rsidRPr="003E2518">
              <w:rPr>
                <w:rFonts w:eastAsiaTheme="minorEastAsia" w:cstheme="minorHAnsi"/>
                <w:sz w:val="22"/>
              </w:rPr>
              <w:t>e</w:t>
            </w:r>
            <w:r w:rsidR="28F813A2" w:rsidRPr="003E2518">
              <w:rPr>
                <w:rFonts w:eastAsiaTheme="minorEastAsia" w:cstheme="minorHAnsi"/>
                <w:sz w:val="22"/>
              </w:rPr>
              <w:t>ct</w:t>
            </w:r>
            <w:r w:rsidRPr="003E2518">
              <w:rPr>
                <w:rFonts w:eastAsiaTheme="minorEastAsia" w:cstheme="minorHAnsi"/>
                <w:sz w:val="22"/>
              </w:rPr>
              <w:t xml:space="preserve">, supported by the European Commission, which aims to </w:t>
            </w:r>
            <w:r w:rsidR="40EAEB6B" w:rsidRPr="003E2518">
              <w:rPr>
                <w:rFonts w:eastAsiaTheme="minorEastAsia" w:cstheme="minorHAnsi"/>
                <w:sz w:val="22"/>
              </w:rPr>
              <w:t>assist</w:t>
            </w:r>
            <w:r w:rsidRPr="003E2518">
              <w:rPr>
                <w:rFonts w:eastAsiaTheme="minorEastAsia" w:cstheme="minorHAnsi"/>
                <w:sz w:val="22"/>
              </w:rPr>
              <w:t xml:space="preserve"> countries in establishing and enhancing their infrastructure mapping systems to encourage investment and digital transformation across Africa. With a budget of €15 million over four years, the project will initially benefit 11 countries: Benin, Botswana, Burundi, Côte d'Ivoire, Ethiopia, Kenya, Malawi, Nigeria, Uganda, Zambia, and Zimbabwe.</w:t>
            </w:r>
          </w:p>
          <w:p w14:paraId="060CB784" w14:textId="420FC1AF" w:rsidR="500D4D9E" w:rsidRPr="003E2518" w:rsidRDefault="4E2BDC79" w:rsidP="003E2518">
            <w:pPr>
              <w:spacing w:after="120"/>
              <w:ind w:left="690"/>
              <w:jc w:val="left"/>
              <w:rPr>
                <w:rFonts w:eastAsia="Aptos" w:cstheme="minorHAnsi"/>
                <w:sz w:val="22"/>
              </w:rPr>
            </w:pPr>
            <w:r w:rsidRPr="003E2518">
              <w:rPr>
                <w:rFonts w:eastAsia="Aptos" w:cstheme="minorHAnsi"/>
                <w:sz w:val="22"/>
              </w:rPr>
              <w:t>In view of enhancing collaboration with regional regulatory associations on common areas of interest, ITU and the West African Telecommunications Regulators Assembly (WATRA) signed a joint letter to support concrete collaboration and joint advocacy on the gathering and management of infrastructure data and mapping for decision-making towards affordable connectivity for all. The collaboration will continue to explore the sharing of information on available resources to build capacity on infrastructure and broadband mapping and conduct as needed joint training to member states. A joint technical workshop was held during the WATRA Infrastructure Development Working Group meeting in the Gambia in June 2024.</w:t>
            </w:r>
          </w:p>
          <w:p w14:paraId="5BCE2F19" w14:textId="46E5DF7C" w:rsidR="0D11AFB2" w:rsidRPr="003E2518" w:rsidRDefault="16FDCE8E" w:rsidP="003E2518">
            <w:pPr>
              <w:pStyle w:val="ListParagraph"/>
              <w:numPr>
                <w:ilvl w:val="0"/>
                <w:numId w:val="17"/>
              </w:numPr>
              <w:spacing w:after="120"/>
              <w:contextualSpacing w:val="0"/>
              <w:jc w:val="left"/>
              <w:rPr>
                <w:rFonts w:eastAsia="Aptos" w:cstheme="minorHAnsi"/>
                <w:sz w:val="22"/>
              </w:rPr>
            </w:pPr>
            <w:r w:rsidRPr="003E2518">
              <w:rPr>
                <w:rFonts w:cstheme="minorHAnsi"/>
                <w:b/>
                <w:bCs/>
                <w:sz w:val="22"/>
                <w:lang w:eastAsia="en-GB"/>
              </w:rPr>
              <w:t>In the Arab States,</w:t>
            </w:r>
            <w:r w:rsidRPr="003E2518">
              <w:rPr>
                <w:rFonts w:cstheme="minorHAnsi"/>
                <w:sz w:val="22"/>
                <w:lang w:eastAsia="en-GB"/>
              </w:rPr>
              <w:t xml:space="preserve"> t</w:t>
            </w:r>
            <w:r w:rsidRPr="003E2518">
              <w:rPr>
                <w:rFonts w:eastAsia="Aptos" w:cstheme="minorHAnsi"/>
                <w:sz w:val="22"/>
              </w:rPr>
              <w:t xml:space="preserve">he ITU Regional Workshop Towards Universal and Meaningful Connectivity for the Arab Region was organized by the ITU Telecommunication Development Bureau (BDT), in collaboration with Algérie </w:t>
            </w:r>
            <w:proofErr w:type="spellStart"/>
            <w:r w:rsidRPr="003E2518">
              <w:rPr>
                <w:rFonts w:eastAsia="Aptos" w:cstheme="minorHAnsi"/>
                <w:sz w:val="22"/>
              </w:rPr>
              <w:t>Télécom</w:t>
            </w:r>
            <w:proofErr w:type="spellEnd"/>
            <w:r w:rsidRPr="003E2518">
              <w:rPr>
                <w:rFonts w:eastAsia="Aptos" w:cstheme="minorHAnsi"/>
                <w:sz w:val="22"/>
              </w:rPr>
              <w:t>, under the high patronage of the Ministry of Post and Telecommunications from 11–12 November 2024 in Algiers. The workshop brought together 278 participants (24% female), including high-level representatives, from a wide array of stakeholders, including policymakers, regulators, private sector leaders, academia, and regional and international organizations to address infrastructure development and the pressing challenges and opportunities in achieving universal and meaningful connectivity across the Arab region. The event fostered knowledge sharing, explored collaborative solutions, highlighted innovative approaches, promoted broadband mapping and multistakeholder collaboration to foster digital transformation through evidence-based data and multistakeholder engagement. This workshop set the stage for impactful partnerships and actionable strategies to advance and promote sustainable universal and meaningful connectivity across the region.</w:t>
            </w:r>
          </w:p>
          <w:p w14:paraId="35BA87D3" w14:textId="2C4E8CC2" w:rsidR="007158F5" w:rsidRPr="003E2518" w:rsidRDefault="00CC7F87" w:rsidP="003E2518">
            <w:pPr>
              <w:pStyle w:val="ListParagraph"/>
              <w:numPr>
                <w:ilvl w:val="0"/>
                <w:numId w:val="17"/>
              </w:numPr>
              <w:overflowPunct/>
              <w:autoSpaceDE/>
              <w:autoSpaceDN/>
              <w:adjustRightInd/>
              <w:spacing w:after="120"/>
              <w:contextualSpacing w:val="0"/>
              <w:jc w:val="left"/>
              <w:rPr>
                <w:rFonts w:cstheme="minorHAnsi"/>
                <w:sz w:val="22"/>
                <w:lang w:eastAsia="en-GB"/>
              </w:rPr>
            </w:pPr>
            <w:r w:rsidRPr="003E2518">
              <w:rPr>
                <w:rFonts w:cstheme="minorHAnsi"/>
                <w:b/>
                <w:bCs/>
                <w:sz w:val="22"/>
                <w:lang w:eastAsia="en-GB"/>
              </w:rPr>
              <w:t xml:space="preserve">In </w:t>
            </w:r>
            <w:r w:rsidR="1547FDFE" w:rsidRPr="003E2518">
              <w:rPr>
                <w:rFonts w:cstheme="minorHAnsi"/>
                <w:b/>
                <w:bCs/>
                <w:sz w:val="22"/>
                <w:lang w:eastAsia="en-GB"/>
              </w:rPr>
              <w:t xml:space="preserve">the </w:t>
            </w:r>
            <w:r w:rsidRPr="003E2518">
              <w:rPr>
                <w:rFonts w:cstheme="minorHAnsi"/>
                <w:b/>
                <w:bCs/>
                <w:sz w:val="22"/>
                <w:lang w:eastAsia="en-GB"/>
              </w:rPr>
              <w:t>Asia</w:t>
            </w:r>
            <w:r w:rsidR="003C533B" w:rsidRPr="003E2518">
              <w:rPr>
                <w:rFonts w:cstheme="minorHAnsi"/>
                <w:b/>
                <w:bCs/>
                <w:sz w:val="22"/>
                <w:lang w:eastAsia="en-GB"/>
              </w:rPr>
              <w:t>-</w:t>
            </w:r>
            <w:r w:rsidRPr="003E2518">
              <w:rPr>
                <w:rFonts w:cstheme="minorHAnsi"/>
                <w:b/>
                <w:bCs/>
                <w:sz w:val="22"/>
                <w:lang w:eastAsia="en-GB"/>
              </w:rPr>
              <w:t xml:space="preserve">Pacific </w:t>
            </w:r>
          </w:p>
          <w:p w14:paraId="5B7D7D50" w14:textId="7777777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With support from Department of Infrastructure, Transport, Regional Development, Communications and the Arts (DIRDCA) of Australia, a Masterclass on inclusive and resilient Broadcasting development was organized by RO-ASP during 19</w:t>
            </w:r>
            <w:r w:rsidRPr="003E2518">
              <w:rPr>
                <w:rFonts w:cstheme="minorHAnsi"/>
                <w:sz w:val="22"/>
                <w:vertAlign w:val="superscript"/>
                <w:lang w:eastAsia="en-GB"/>
              </w:rPr>
              <w:t>th</w:t>
            </w:r>
            <w:r w:rsidRPr="003E2518">
              <w:rPr>
                <w:rFonts w:cstheme="minorHAnsi"/>
                <w:sz w:val="22"/>
                <w:lang w:eastAsia="en-GB"/>
              </w:rPr>
              <w:t xml:space="preserve"> Asia Media Summit 2024. The event was hosted by AIBD. The event encouraged adoption of new technologies and strategies in production, distribution and other broadcasting departments for sustainable development.</w:t>
            </w:r>
          </w:p>
          <w:p w14:paraId="783D5C25" w14:textId="7777777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 xml:space="preserve">ITU Workshop on National Tables of Frequency Allocation (NTFA) for </w:t>
            </w:r>
            <w:proofErr w:type="gramStart"/>
            <w:r w:rsidRPr="003E2518">
              <w:rPr>
                <w:rFonts w:cstheme="minorHAnsi"/>
                <w:sz w:val="22"/>
                <w:lang w:eastAsia="en-GB"/>
              </w:rPr>
              <w:t>Region</w:t>
            </w:r>
            <w:proofErr w:type="gramEnd"/>
            <w:r w:rsidRPr="003E2518">
              <w:rPr>
                <w:rFonts w:cstheme="minorHAnsi"/>
                <w:sz w:val="22"/>
                <w:lang w:eastAsia="en-GB"/>
              </w:rPr>
              <w:t xml:space="preserve"> 3 (RR), 28-31 May 2024, Shanghai, People's Republic of China. The workshop gathered 70 participants from 10 countries to discuss regional frequency allocation challenges. The key outcome was a commitment to harmonize national frequency allocation tables, which will enhance </w:t>
            </w:r>
            <w:r w:rsidRPr="003E2518">
              <w:rPr>
                <w:rFonts w:cstheme="minorHAnsi"/>
                <w:sz w:val="22"/>
                <w:lang w:eastAsia="en-GB"/>
              </w:rPr>
              <w:lastRenderedPageBreak/>
              <w:t xml:space="preserve">cross-border connectivity in </w:t>
            </w:r>
            <w:proofErr w:type="gramStart"/>
            <w:r w:rsidRPr="003E2518">
              <w:rPr>
                <w:rFonts w:cstheme="minorHAnsi"/>
                <w:sz w:val="22"/>
                <w:lang w:eastAsia="en-GB"/>
              </w:rPr>
              <w:t>Region</w:t>
            </w:r>
            <w:proofErr w:type="gramEnd"/>
            <w:r w:rsidRPr="003E2518">
              <w:rPr>
                <w:rFonts w:cstheme="minorHAnsi"/>
                <w:sz w:val="22"/>
                <w:lang w:eastAsia="en-GB"/>
              </w:rPr>
              <w:t xml:space="preserve"> 3, benefiting over 500 million users by 2030. RO-ASP Ensured that the work of BDT on NATIONAL spectrum Management is well represented by highlighting the SMS4DC as key national SM automation tool, sharing the key activities of RO-ASP and direct country assistances on national spectrum management and RF monitoring issues.</w:t>
            </w:r>
          </w:p>
          <w:p w14:paraId="650501D5" w14:textId="073DD443" w:rsidR="00B8485E" w:rsidRPr="003E2518" w:rsidRDefault="006615ED" w:rsidP="003E2518">
            <w:pPr>
              <w:pStyle w:val="ListParagraph"/>
              <w:spacing w:after="120"/>
              <w:contextualSpacing w:val="0"/>
              <w:jc w:val="left"/>
              <w:rPr>
                <w:rFonts w:cstheme="minorHAnsi"/>
                <w:sz w:val="22"/>
                <w:lang w:eastAsia="en-GB"/>
              </w:rPr>
            </w:pPr>
            <w:r w:rsidRPr="003E2518">
              <w:rPr>
                <w:rFonts w:cstheme="minorHAnsi"/>
                <w:sz w:val="22"/>
                <w:lang w:eastAsia="en-GB"/>
              </w:rPr>
              <w:t>Converged Telecommunications Policy &amp; Regulations (C</w:t>
            </w:r>
            <w:r w:rsidR="009C0992" w:rsidRPr="003E2518">
              <w:rPr>
                <w:rFonts w:cstheme="minorHAnsi"/>
                <w:sz w:val="22"/>
                <w:lang w:eastAsia="en-GB"/>
              </w:rPr>
              <w:t>TPR</w:t>
            </w:r>
            <w:r w:rsidRPr="003E2518">
              <w:rPr>
                <w:rFonts w:cstheme="minorHAnsi"/>
                <w:sz w:val="22"/>
                <w:lang w:eastAsia="en-GB"/>
              </w:rPr>
              <w:t xml:space="preserve">) Master Class, </w:t>
            </w:r>
            <w:r w:rsidR="00B8485E" w:rsidRPr="003E2518">
              <w:rPr>
                <w:rFonts w:cstheme="minorHAnsi"/>
                <w:sz w:val="22"/>
                <w:lang w:eastAsia="en-GB"/>
              </w:rPr>
              <w:t>12-16 August 2024, Cyberjaya, Malaysia. ITU participated in the CTPR Master Class organized by MMU Cyberjaya, MCMC, and GSMA. The ITU emphasized infrastructure sharing, particularly active sharing, to efficiently use spectrum resources and increase affordability of mobile services. Spectrum identified for IMT post WRC-23 was also discussed. The event gathered telecom regulators and policy experts to improve connectivity across ASEAN countries.</w:t>
            </w:r>
          </w:p>
          <w:p w14:paraId="0C24351A" w14:textId="7777777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Spectrum Management System Training for Developing Countries (SMS4DC), 29 April - 2 May 2024, Vanuatu. ITU organized a training on SMS4DC during the 28th PITA Annual General Meeting in Vanuatu. Participants from 10 Pacific Small Island Developing States (SIDS) received training on automating spectrum management processes. Positive feedback was received, and participants enhanced their technical capacity to manage spectrum efficiently using SMS4DC.</w:t>
            </w:r>
          </w:p>
          <w:p w14:paraId="6415EF6C" w14:textId="7777777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Syniverse APAC Users' Group Meeting, 8-9 May 2024, Bangkok, Thailand. ITU presented at the Syniverse APAC Users' Group Meeting, discussing the key enablers for 5G rollout in Asia and the Pacific, with data analysis and experience shared from the region. The event was organized by Syniverse Technologies (China) Limited, a new ITU-D sector member. ITU highlighted the importance of using statistical data to guide 5G adoption and regulatory decisions.</w:t>
            </w:r>
          </w:p>
          <w:p w14:paraId="388EFF4A" w14:textId="7777777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Asia-Pacific ICT Summit, 14 August 2024, Bangkok, Thailand. ITU delivered a keynote speech at the Asia-Pacific ICT Summit, hosted by Huawei and GSMA, which gathered 2,500 industry experts. ITU presented key findings from the 5G Enabler Report, discussing critical factors influencing 5G development in the Asia-Pacific region. The session strengthened collaboration between ITU and Huawei in supporting digital transformation across the region. Huawei expressed gratitude for ITU's expertise in advancing digital transformation initiatives.</w:t>
            </w:r>
          </w:p>
          <w:p w14:paraId="60E499CA" w14:textId="7777777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 xml:space="preserve">AIBD Strategic Team Meeting, 14 March 2024, Virtual. ITU participated as an advisor in the AIBD Strategic Team Meeting, which brought together broadcasters and partners from Asia-Pacific. Discussions focused on reviewing activities and projects executed by AIBD and setting future initiatives. ITU’s involvement emphasized collaboration in the broadcasting sector to enhance digital transformation and </w:t>
            </w:r>
            <w:proofErr w:type="gramStart"/>
            <w:r w:rsidRPr="003E2518">
              <w:rPr>
                <w:rFonts w:cstheme="minorHAnsi"/>
                <w:sz w:val="22"/>
                <w:lang w:eastAsia="en-GB"/>
              </w:rPr>
              <w:t>policy-making</w:t>
            </w:r>
            <w:proofErr w:type="gramEnd"/>
            <w:r w:rsidRPr="003E2518">
              <w:rPr>
                <w:rFonts w:cstheme="minorHAnsi"/>
                <w:sz w:val="22"/>
                <w:lang w:eastAsia="en-GB"/>
              </w:rPr>
              <w:t xml:space="preserve"> across the region.</w:t>
            </w:r>
          </w:p>
          <w:p w14:paraId="3CECC767" w14:textId="45097DF1"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 xml:space="preserve">From 1-2 October 2024, building on the impactful collaboration of 2023, the International Telecommunication Union (ITU) and International Think Tank for Landlocked Developing Countries (ITTLLDC) co-organized the seminar in Ulaanbaatar Mongolia, with support from Department of Infrastructure, Transport, Regional Development, Communications and the Arts (DIRDCA) of Australia, to highlight and discuss how satellite and space services can support affordable, resilient and universal connectivity. The event included 10 country case studies and sessions related to national satellite regulations and space policies. Around 50 Participants from over 15 countries joined the event physically. The session also featured a P2C </w:t>
            </w:r>
            <w:r w:rsidRPr="003E2518">
              <w:rPr>
                <w:rFonts w:cstheme="minorHAnsi"/>
                <w:sz w:val="22"/>
                <w:lang w:eastAsia="en-GB"/>
              </w:rPr>
              <w:lastRenderedPageBreak/>
              <w:t>segment where, for the first time, new pledges from Mongolian entities were presented. Connectivity and satellite-related pledges were also highlighted for delegates and countries to express interest, to help facilitate potential matchmaking among the speakers and attendees.</w:t>
            </w:r>
          </w:p>
          <w:p w14:paraId="62AA9F45" w14:textId="67E272D5"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 xml:space="preserve">Upon invitation from the Malaysian Communications &amp; Multimedia Commission, the ITU Regional Office for Asia and the Pacific joined the </w:t>
            </w:r>
            <w:r w:rsidR="009C0992" w:rsidRPr="003E2518">
              <w:rPr>
                <w:rFonts w:cstheme="minorHAnsi"/>
                <w:sz w:val="22"/>
                <w:lang w:eastAsia="en-GB"/>
              </w:rPr>
              <w:t xml:space="preserve">Digital Outlook Series 2024 themed “Orbiting Innovations: Unveiling the Future of Satellite Communications” </w:t>
            </w:r>
            <w:r w:rsidRPr="003E2518">
              <w:rPr>
                <w:rFonts w:cstheme="minorHAnsi"/>
                <w:sz w:val="22"/>
                <w:lang w:eastAsia="en-GB"/>
              </w:rPr>
              <w:t>on 29 October 2024. The intervention from ITU was on international regulatory mechanisms for satellite communication that included the WRC-23 decisions and Agenda items for WRC-27 related to satellite communication including NGSO, NTN and HIBS. The key outcomes of the ITU-ITTLLDC 2024 event related to National space policy and regulations were also shared as part of the session outcomes.</w:t>
            </w:r>
          </w:p>
          <w:p w14:paraId="46AD06A3" w14:textId="7777777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On 31 October 2024, as a trusted advisor, ITU was invited to join the concluding workshop on the ASEAN project on Advanced Spectrum Monitoring Guidance on Mobile Broadband Technology for ASEAN Member States (Mon MBT) initiated by Indonesia in 2022. ITU presented the latest trends in RF monitoring including the use of AI, deep learning-based analytics, cloud and crowd-based monitoring amongst others. ITU also presented on ITU recommendations related to developing regional agreements to mitigate cross border RF interference issues. The outcomes of the workshop and project will be presented to TELMIN for developing the ASEAN 2025 ICT development framework.</w:t>
            </w:r>
          </w:p>
          <w:p w14:paraId="76E47C9E" w14:textId="6E2ECCC7" w:rsidR="00B8485E" w:rsidRPr="003E2518" w:rsidRDefault="00B8485E" w:rsidP="003E2518">
            <w:pPr>
              <w:pStyle w:val="ListParagraph"/>
              <w:spacing w:after="120"/>
              <w:contextualSpacing w:val="0"/>
              <w:jc w:val="left"/>
              <w:rPr>
                <w:rFonts w:cstheme="minorHAnsi"/>
                <w:sz w:val="22"/>
                <w:lang w:eastAsia="en-GB"/>
              </w:rPr>
            </w:pPr>
            <w:r w:rsidRPr="003E2518">
              <w:rPr>
                <w:rFonts w:cstheme="minorHAnsi"/>
                <w:sz w:val="22"/>
                <w:lang w:eastAsia="en-GB"/>
              </w:rPr>
              <w:t xml:space="preserve">To achieve objective of ASP Regional Initiative 3 and especially the expected result 6, RO-ASP supported BR in organizing </w:t>
            </w:r>
            <w:hyperlink r:id="rId29" w:history="1">
              <w:r w:rsidRPr="003E2518">
                <w:rPr>
                  <w:rStyle w:val="Hyperlink"/>
                  <w:rFonts w:cstheme="minorHAnsi"/>
                  <w:sz w:val="22"/>
                  <w:lang w:eastAsia="en-GB"/>
                </w:rPr>
                <w:t>Regional Radio Seminar for Asia and the Pacific in Sep 2024 in Samoa</w:t>
              </w:r>
            </w:hyperlink>
            <w:r w:rsidRPr="003E2518">
              <w:rPr>
                <w:rFonts w:cstheme="minorHAnsi"/>
                <w:sz w:val="22"/>
                <w:lang w:eastAsia="en-GB"/>
              </w:rPr>
              <w:t>. In addition to support in organization, RO-ASP highlighted the ITU role in EW4A and Emergency Telecom, shared best practices based on the assistances provided by RO-ASP on Analog to Digital transition and assisted in understanding the nature of assistances BDT can provide under national spectrum management including automation through SMS4DC.</w:t>
            </w:r>
          </w:p>
          <w:p w14:paraId="405C621C" w14:textId="5712A3D5" w:rsidR="00284EE8" w:rsidRPr="003E2518" w:rsidRDefault="00284EE8" w:rsidP="003E2518">
            <w:pPr>
              <w:pStyle w:val="ListParagraph"/>
              <w:numPr>
                <w:ilvl w:val="0"/>
                <w:numId w:val="17"/>
              </w:numPr>
              <w:overflowPunct/>
              <w:autoSpaceDE/>
              <w:autoSpaceDN/>
              <w:adjustRightInd/>
              <w:spacing w:after="120"/>
              <w:contextualSpacing w:val="0"/>
              <w:jc w:val="left"/>
              <w:rPr>
                <w:rFonts w:cstheme="minorHAnsi"/>
                <w:sz w:val="22"/>
                <w:lang w:eastAsia="en-GB"/>
              </w:rPr>
            </w:pPr>
            <w:r w:rsidRPr="003E2518">
              <w:rPr>
                <w:rFonts w:cstheme="minorHAnsi"/>
                <w:b/>
                <w:bCs/>
                <w:sz w:val="22"/>
                <w:lang w:eastAsia="en-GB"/>
              </w:rPr>
              <w:t>In the CIS</w:t>
            </w:r>
            <w:r w:rsidRPr="003E2518">
              <w:rPr>
                <w:rFonts w:cstheme="minorHAnsi"/>
                <w:sz w:val="22"/>
                <w:lang w:eastAsia="en-GB"/>
              </w:rPr>
              <w:t xml:space="preserve">, </w:t>
            </w:r>
            <w:r w:rsidRPr="003E2518">
              <w:rPr>
                <w:rFonts w:cstheme="minorHAnsi"/>
                <w:b/>
                <w:bCs/>
                <w:sz w:val="22"/>
                <w:lang w:eastAsia="en-GB"/>
              </w:rPr>
              <w:t>the capacity of Member States to manage spectrum was enhanced</w:t>
            </w:r>
            <w:r w:rsidRPr="003E2518">
              <w:rPr>
                <w:rFonts w:cstheme="minorHAnsi"/>
                <w:sz w:val="22"/>
                <w:lang w:eastAsia="en-GB"/>
              </w:rPr>
              <w:t xml:space="preserve"> through the first global </w:t>
            </w:r>
            <w:r w:rsidRPr="003E2518">
              <w:rPr>
                <w:rFonts w:cstheme="minorHAnsi"/>
                <w:sz w:val="22"/>
              </w:rPr>
              <w:t>ITU/WMO Regional Seminar "Earth observations for Sustainable Development Goals: technologies, spectrum, applications, impacts"</w:t>
            </w:r>
            <w:r w:rsidRPr="003E2518">
              <w:rPr>
                <w:rFonts w:cstheme="minorHAnsi"/>
                <w:sz w:val="22"/>
                <w:lang w:eastAsia="en-GB"/>
              </w:rPr>
              <w:t>. The seminar was attended by over 100 specialists and was organized back-to-back with the meeting of the working groups of ITU-R Study Group 7 in Almaty, Kazakhstan.</w:t>
            </w:r>
          </w:p>
          <w:p w14:paraId="53BB74C9" w14:textId="77777777" w:rsidR="00284EE8" w:rsidRPr="003E2518" w:rsidRDefault="00284EE8" w:rsidP="003E2518">
            <w:pPr>
              <w:pStyle w:val="ListParagraph"/>
              <w:overflowPunct/>
              <w:autoSpaceDE/>
              <w:autoSpaceDN/>
              <w:adjustRightInd/>
              <w:spacing w:after="120"/>
              <w:contextualSpacing w:val="0"/>
              <w:jc w:val="left"/>
              <w:rPr>
                <w:rFonts w:cstheme="minorHAnsi"/>
                <w:sz w:val="22"/>
                <w:lang w:eastAsia="en-GB"/>
              </w:rPr>
            </w:pPr>
            <w:r w:rsidRPr="003E2518">
              <w:rPr>
                <w:rFonts w:cstheme="minorHAnsi"/>
                <w:sz w:val="22"/>
                <w:lang w:eastAsia="en-GB"/>
              </w:rPr>
              <w:t xml:space="preserve">Following the demand from Member-States ITU has started development of a </w:t>
            </w:r>
            <w:r w:rsidRPr="003E2518">
              <w:rPr>
                <w:rFonts w:cstheme="minorHAnsi"/>
                <w:b/>
                <w:bCs/>
                <w:sz w:val="22"/>
                <w:lang w:eastAsia="en-GB"/>
              </w:rPr>
              <w:t xml:space="preserve">capacity building programme titled “Future of Connectivity”. </w:t>
            </w:r>
            <w:r w:rsidRPr="003E2518">
              <w:rPr>
                <w:rFonts w:cstheme="minorHAnsi"/>
                <w:sz w:val="22"/>
                <w:lang w:eastAsia="en-GB"/>
              </w:rPr>
              <w:t>2024</w:t>
            </w:r>
            <w:r w:rsidRPr="003E2518">
              <w:rPr>
                <w:rFonts w:cstheme="minorHAnsi"/>
                <w:b/>
                <w:bCs/>
                <w:sz w:val="22"/>
                <w:lang w:eastAsia="en-GB"/>
              </w:rPr>
              <w:t xml:space="preserve"> </w:t>
            </w:r>
            <w:r w:rsidRPr="003E2518">
              <w:rPr>
                <w:rFonts w:cstheme="minorHAnsi"/>
                <w:sz w:val="22"/>
                <w:lang w:eastAsia="en-GB"/>
              </w:rPr>
              <w:t>included in-depth consultations with stakeholders in the region and preparation of training materials. Country trainings are planned for 2025.</w:t>
            </w:r>
          </w:p>
          <w:p w14:paraId="2B70CE74" w14:textId="19AB111F" w:rsidR="00256047" w:rsidRPr="003E2518" w:rsidRDefault="008213EA" w:rsidP="003E2518">
            <w:pPr>
              <w:pStyle w:val="ListParagraph"/>
              <w:overflowPunct/>
              <w:autoSpaceDE/>
              <w:autoSpaceDN/>
              <w:adjustRightInd/>
              <w:spacing w:after="120"/>
              <w:contextualSpacing w:val="0"/>
              <w:jc w:val="left"/>
              <w:rPr>
                <w:rFonts w:cstheme="minorHAnsi"/>
                <w:sz w:val="22"/>
                <w:lang w:eastAsia="en-GB"/>
              </w:rPr>
            </w:pPr>
            <w:r w:rsidRPr="003E2518">
              <w:rPr>
                <w:rFonts w:cstheme="minorHAnsi"/>
                <w:b/>
                <w:bCs/>
                <w:sz w:val="22"/>
                <w:lang w:val="en-US" w:eastAsia="en-GB"/>
              </w:rPr>
              <w:t xml:space="preserve">A roundtable on </w:t>
            </w:r>
            <w:r w:rsidRPr="003E2518">
              <w:rPr>
                <w:rFonts w:cstheme="minorHAnsi"/>
                <w:b/>
                <w:bCs/>
                <w:sz w:val="22"/>
                <w:lang w:eastAsia="en-GB"/>
              </w:rPr>
              <w:t>VoLTE (Voice over LTE)</w:t>
            </w:r>
            <w:r w:rsidRPr="003E2518">
              <w:rPr>
                <w:rFonts w:cstheme="minorHAnsi"/>
                <w:b/>
                <w:bCs/>
                <w:sz w:val="22"/>
                <w:lang w:val="en-US" w:eastAsia="en-GB"/>
              </w:rPr>
              <w:t xml:space="preserve"> was organized in Tashkent, Uzbekistan</w:t>
            </w:r>
            <w:r w:rsidRPr="003E2518">
              <w:rPr>
                <w:rFonts w:cstheme="minorHAnsi"/>
                <w:sz w:val="22"/>
                <w:lang w:val="en-US" w:eastAsia="en-GB"/>
              </w:rPr>
              <w:t xml:space="preserve">. </w:t>
            </w:r>
            <w:r w:rsidR="00256047" w:rsidRPr="003E2518">
              <w:rPr>
                <w:rFonts w:cstheme="minorHAnsi"/>
                <w:sz w:val="22"/>
                <w:lang w:eastAsia="en-GB"/>
              </w:rPr>
              <w:t xml:space="preserve">During the roundtable, operators provided updates on the </w:t>
            </w:r>
            <w:proofErr w:type="gramStart"/>
            <w:r w:rsidR="00256047" w:rsidRPr="003E2518">
              <w:rPr>
                <w:rFonts w:cstheme="minorHAnsi"/>
                <w:sz w:val="22"/>
                <w:lang w:eastAsia="en-GB"/>
              </w:rPr>
              <w:t>current status</w:t>
            </w:r>
            <w:proofErr w:type="gramEnd"/>
            <w:r w:rsidR="00256047" w:rsidRPr="003E2518">
              <w:rPr>
                <w:rFonts w:cstheme="minorHAnsi"/>
                <w:sz w:val="22"/>
                <w:lang w:eastAsia="en-GB"/>
              </w:rPr>
              <w:t xml:space="preserve"> of </w:t>
            </w:r>
            <w:r w:rsidRPr="003E2518">
              <w:rPr>
                <w:rFonts w:cstheme="minorHAnsi"/>
                <w:sz w:val="22"/>
                <w:lang w:eastAsia="en-GB"/>
              </w:rPr>
              <w:t xml:space="preserve">VoLTE </w:t>
            </w:r>
            <w:r w:rsidR="00256047" w:rsidRPr="003E2518">
              <w:rPr>
                <w:rFonts w:cstheme="minorHAnsi"/>
                <w:sz w:val="22"/>
                <w:lang w:eastAsia="en-GB"/>
              </w:rPr>
              <w:t>services and discussed the introduction of new Voice over Wi-Fi (VoWiFi) services to the market. The meeting also addressed technical aspects and implementation strategies for roaming models in VoLTE, focusing on S8 Home Routing (S8HR) and Local Breakout (LBO).</w:t>
            </w:r>
          </w:p>
          <w:p w14:paraId="46E3E69F" w14:textId="77777777" w:rsidR="00135027" w:rsidRPr="003E2518" w:rsidRDefault="15A9DDF7" w:rsidP="003E2518">
            <w:pPr>
              <w:pStyle w:val="ListParagraph"/>
              <w:numPr>
                <w:ilvl w:val="0"/>
                <w:numId w:val="17"/>
              </w:numPr>
              <w:spacing w:after="120"/>
              <w:contextualSpacing w:val="0"/>
              <w:jc w:val="left"/>
              <w:rPr>
                <w:rFonts w:cstheme="minorHAnsi"/>
                <w:sz w:val="22"/>
                <w:lang w:eastAsia="en-GB"/>
              </w:rPr>
            </w:pPr>
            <w:r w:rsidRPr="003E2518">
              <w:rPr>
                <w:rFonts w:cstheme="minorHAnsi"/>
                <w:b/>
                <w:bCs/>
                <w:sz w:val="22"/>
                <w:lang w:eastAsia="en-GB"/>
              </w:rPr>
              <w:lastRenderedPageBreak/>
              <w:t>In the Americas,</w:t>
            </w:r>
            <w:r w:rsidRPr="003E2518">
              <w:rPr>
                <w:rFonts w:cstheme="minorHAnsi"/>
                <w:sz w:val="22"/>
                <w:lang w:eastAsia="en-GB"/>
              </w:rPr>
              <w:t xml:space="preserve"> as part of the Giga school connectivity programme,</w:t>
            </w:r>
            <w:r w:rsidR="4A733A76" w:rsidRPr="003E2518">
              <w:rPr>
                <w:rFonts w:cstheme="minorHAnsi"/>
                <w:sz w:val="22"/>
                <w:lang w:eastAsia="en-GB"/>
              </w:rPr>
              <w:t xml:space="preserve"> enhanced</w:t>
            </w:r>
            <w:r w:rsidRPr="003E2518">
              <w:rPr>
                <w:rFonts w:cstheme="minorHAnsi"/>
                <w:sz w:val="22"/>
                <w:lang w:eastAsia="en-GB"/>
              </w:rPr>
              <w:t xml:space="preserve"> schooling mapping w</w:t>
            </w:r>
            <w:r w:rsidR="6F87EDE0" w:rsidRPr="003E2518">
              <w:rPr>
                <w:rFonts w:cstheme="minorHAnsi"/>
                <w:sz w:val="22"/>
                <w:lang w:eastAsia="en-GB"/>
              </w:rPr>
              <w:t>ere</w:t>
            </w:r>
            <w:r w:rsidRPr="003E2518">
              <w:rPr>
                <w:rFonts w:cstheme="minorHAnsi"/>
                <w:sz w:val="22"/>
                <w:lang w:eastAsia="en-GB"/>
              </w:rPr>
              <w:t xml:space="preserve"> explored in Trinidad and Tobago, Belize</w:t>
            </w:r>
            <w:r w:rsidR="12970729" w:rsidRPr="003E2518">
              <w:rPr>
                <w:rFonts w:cstheme="minorHAnsi"/>
                <w:sz w:val="22"/>
                <w:lang w:eastAsia="en-GB"/>
              </w:rPr>
              <w:t xml:space="preserve">, Suriname and </w:t>
            </w:r>
            <w:r w:rsidR="00360762" w:rsidRPr="003E2518">
              <w:rPr>
                <w:rFonts w:cstheme="minorHAnsi"/>
                <w:sz w:val="22"/>
                <w:lang w:eastAsia="en-GB"/>
              </w:rPr>
              <w:t>m</w:t>
            </w:r>
            <w:r w:rsidR="12970729" w:rsidRPr="003E2518">
              <w:rPr>
                <w:rFonts w:cstheme="minorHAnsi"/>
                <w:sz w:val="22"/>
                <w:lang w:eastAsia="en-GB"/>
              </w:rPr>
              <w:t>embers of the OECS.</w:t>
            </w:r>
            <w:r w:rsidR="00135027" w:rsidRPr="003E2518">
              <w:rPr>
                <w:rFonts w:cstheme="minorHAnsi"/>
                <w:sz w:val="22"/>
                <w:lang w:eastAsia="en-GB"/>
              </w:rPr>
              <w:t xml:space="preserve"> </w:t>
            </w:r>
          </w:p>
          <w:p w14:paraId="1027806D" w14:textId="77777777" w:rsidR="00135027" w:rsidRPr="003E2518" w:rsidRDefault="00135027" w:rsidP="003E2518">
            <w:pPr>
              <w:pStyle w:val="ListParagraph"/>
              <w:spacing w:after="120"/>
              <w:contextualSpacing w:val="0"/>
              <w:jc w:val="left"/>
              <w:rPr>
                <w:rFonts w:cstheme="minorHAnsi"/>
                <w:sz w:val="22"/>
                <w:lang w:eastAsia="en-GB"/>
              </w:rPr>
            </w:pPr>
          </w:p>
          <w:p w14:paraId="3A6DCE14" w14:textId="5972BD08" w:rsidR="15A9DDF7" w:rsidRPr="003E2518" w:rsidRDefault="00135027" w:rsidP="003E2518">
            <w:pPr>
              <w:pStyle w:val="ListParagraph"/>
              <w:spacing w:after="120"/>
              <w:contextualSpacing w:val="0"/>
              <w:jc w:val="left"/>
              <w:rPr>
                <w:rFonts w:cstheme="minorHAnsi"/>
                <w:sz w:val="22"/>
                <w:lang w:eastAsia="en-GB"/>
              </w:rPr>
            </w:pPr>
            <w:r w:rsidRPr="003E2518">
              <w:rPr>
                <w:rFonts w:cstheme="minorHAnsi"/>
                <w:sz w:val="22"/>
              </w:rPr>
              <w:t>A national training workshop on ITU broadband maps and geographic information systems was held in Uruguay.</w:t>
            </w:r>
          </w:p>
          <w:p w14:paraId="6C72DC49" w14:textId="2D066ADD" w:rsidR="00CC7F87" w:rsidRPr="003E2518" w:rsidRDefault="00C2176B" w:rsidP="003E2518">
            <w:pPr>
              <w:pStyle w:val="ListParagraph"/>
              <w:overflowPunct/>
              <w:autoSpaceDE/>
              <w:autoSpaceDN/>
              <w:adjustRightInd/>
              <w:spacing w:after="120"/>
              <w:contextualSpacing w:val="0"/>
              <w:jc w:val="left"/>
              <w:rPr>
                <w:rFonts w:cstheme="minorHAnsi"/>
                <w:sz w:val="22"/>
              </w:rPr>
            </w:pPr>
            <w:r w:rsidRPr="003E2518">
              <w:rPr>
                <w:rFonts w:cstheme="minorHAnsi"/>
                <w:sz w:val="22"/>
              </w:rPr>
              <w:t xml:space="preserve">In this context a series of online workshops were held followed by the </w:t>
            </w:r>
            <w:r w:rsidR="0049465D" w:rsidRPr="003E2518">
              <w:rPr>
                <w:rFonts w:cstheme="minorHAnsi"/>
                <w:sz w:val="22"/>
              </w:rPr>
              <w:t>ITU</w:t>
            </w:r>
            <w:r w:rsidR="00B44AFD" w:rsidRPr="003E2518">
              <w:rPr>
                <w:rFonts w:cstheme="minorHAnsi"/>
                <w:sz w:val="22"/>
              </w:rPr>
              <w:t xml:space="preserve">-EC TAIEX workshop </w:t>
            </w:r>
            <w:r w:rsidR="00E515DF" w:rsidRPr="003E2518">
              <w:rPr>
                <w:rFonts w:cstheme="minorHAnsi"/>
                <w:sz w:val="22"/>
              </w:rPr>
              <w:t xml:space="preserve">on 5G implementation </w:t>
            </w:r>
            <w:r w:rsidRPr="003E2518">
              <w:rPr>
                <w:rFonts w:cstheme="minorHAnsi"/>
                <w:sz w:val="22"/>
              </w:rPr>
              <w:t xml:space="preserve">held </w:t>
            </w:r>
            <w:r w:rsidR="00E515DF" w:rsidRPr="003E2518">
              <w:rPr>
                <w:rFonts w:cstheme="minorHAnsi"/>
                <w:sz w:val="22"/>
              </w:rPr>
              <w:t>from 16 to 18 December</w:t>
            </w:r>
            <w:r w:rsidR="00E17036" w:rsidRPr="003E2518">
              <w:rPr>
                <w:rFonts w:cstheme="minorHAnsi"/>
                <w:sz w:val="22"/>
              </w:rPr>
              <w:t xml:space="preserve"> 2024 in Warsaw, Poland</w:t>
            </w:r>
            <w:r w:rsidRPr="003E2518">
              <w:rPr>
                <w:rFonts w:cstheme="minorHAnsi"/>
                <w:sz w:val="22"/>
              </w:rPr>
              <w:t>.</w:t>
            </w:r>
            <w:r w:rsidR="00E515DF" w:rsidRPr="003E2518">
              <w:rPr>
                <w:rFonts w:cstheme="minorHAnsi"/>
                <w:sz w:val="22"/>
              </w:rPr>
              <w:t xml:space="preserve"> </w:t>
            </w:r>
          </w:p>
          <w:p w14:paraId="0F0EE01F" w14:textId="628D6198" w:rsidR="4771B225" w:rsidRPr="003E2518" w:rsidRDefault="7A58B662" w:rsidP="003E2518">
            <w:pPr>
              <w:pStyle w:val="ListParagraph"/>
              <w:spacing w:after="120"/>
              <w:contextualSpacing w:val="0"/>
              <w:jc w:val="left"/>
              <w:rPr>
                <w:rFonts w:cstheme="minorHAnsi"/>
                <w:sz w:val="22"/>
              </w:rPr>
            </w:pPr>
            <w:r w:rsidRPr="003E2518">
              <w:rPr>
                <w:rFonts w:cstheme="minorHAnsi"/>
                <w:sz w:val="22"/>
              </w:rPr>
              <w:t>Assi</w:t>
            </w:r>
            <w:r w:rsidR="51431706" w:rsidRPr="003E2518">
              <w:rPr>
                <w:rFonts w:cstheme="minorHAnsi"/>
                <w:sz w:val="22"/>
              </w:rPr>
              <w:t>s</w:t>
            </w:r>
            <w:r w:rsidRPr="003E2518">
              <w:rPr>
                <w:rFonts w:cstheme="minorHAnsi"/>
                <w:sz w:val="22"/>
              </w:rPr>
              <w:t>tance to Mon</w:t>
            </w:r>
            <w:r w:rsidR="68DD597F" w:rsidRPr="003E2518">
              <w:rPr>
                <w:rFonts w:cstheme="minorHAnsi"/>
                <w:sz w:val="22"/>
              </w:rPr>
              <w:t>t</w:t>
            </w:r>
            <w:r w:rsidRPr="003E2518">
              <w:rPr>
                <w:rFonts w:cstheme="minorHAnsi"/>
                <w:sz w:val="22"/>
              </w:rPr>
              <w:t>en</w:t>
            </w:r>
            <w:r w:rsidR="45D06AC2" w:rsidRPr="003E2518">
              <w:rPr>
                <w:rFonts w:cstheme="minorHAnsi"/>
                <w:sz w:val="22"/>
              </w:rPr>
              <w:t>e</w:t>
            </w:r>
            <w:r w:rsidRPr="003E2518">
              <w:rPr>
                <w:rFonts w:cstheme="minorHAnsi"/>
                <w:sz w:val="22"/>
              </w:rPr>
              <w:t xml:space="preserve">gro was also provided </w:t>
            </w:r>
            <w:r w:rsidR="2FFB16BD" w:rsidRPr="003E2518">
              <w:rPr>
                <w:rFonts w:cstheme="minorHAnsi"/>
                <w:sz w:val="22"/>
              </w:rPr>
              <w:t xml:space="preserve">through the </w:t>
            </w:r>
            <w:r w:rsidR="64CDD429" w:rsidRPr="003E2518">
              <w:rPr>
                <w:rFonts w:cstheme="minorHAnsi"/>
                <w:sz w:val="22"/>
              </w:rPr>
              <w:t xml:space="preserve">production </w:t>
            </w:r>
            <w:r w:rsidR="2FFB16BD" w:rsidRPr="003E2518">
              <w:rPr>
                <w:rFonts w:cstheme="minorHAnsi"/>
                <w:sz w:val="22"/>
              </w:rPr>
              <w:t>of a</w:t>
            </w:r>
            <w:r w:rsidRPr="003E2518">
              <w:rPr>
                <w:rFonts w:cstheme="minorHAnsi"/>
                <w:sz w:val="22"/>
              </w:rPr>
              <w:t xml:space="preserve"> </w:t>
            </w:r>
            <w:r w:rsidR="57C5D288" w:rsidRPr="003E2518">
              <w:rPr>
                <w:rFonts w:cstheme="minorHAnsi"/>
                <w:sz w:val="22"/>
              </w:rPr>
              <w:t>N</w:t>
            </w:r>
            <w:r w:rsidRPr="003E2518">
              <w:rPr>
                <w:rFonts w:cstheme="minorHAnsi"/>
                <w:sz w:val="22"/>
              </w:rPr>
              <w:t xml:space="preserve">ational </w:t>
            </w:r>
            <w:r w:rsidR="226EB05D" w:rsidRPr="003E2518">
              <w:rPr>
                <w:rFonts w:cstheme="minorHAnsi"/>
                <w:sz w:val="22"/>
              </w:rPr>
              <w:t>P</w:t>
            </w:r>
            <w:r w:rsidRPr="003E2518">
              <w:rPr>
                <w:rFonts w:cstheme="minorHAnsi"/>
                <w:sz w:val="22"/>
              </w:rPr>
              <w:t xml:space="preserve">lan for the </w:t>
            </w:r>
            <w:r w:rsidR="2BE80152" w:rsidRPr="003E2518">
              <w:rPr>
                <w:rFonts w:cstheme="minorHAnsi"/>
                <w:sz w:val="22"/>
              </w:rPr>
              <w:t>De</w:t>
            </w:r>
            <w:r w:rsidR="4E8A29E6" w:rsidRPr="003E2518">
              <w:rPr>
                <w:rFonts w:cstheme="minorHAnsi"/>
                <w:sz w:val="22"/>
              </w:rPr>
              <w:t>v</w:t>
            </w:r>
            <w:r w:rsidR="2BE80152" w:rsidRPr="003E2518">
              <w:rPr>
                <w:rFonts w:cstheme="minorHAnsi"/>
                <w:sz w:val="22"/>
              </w:rPr>
              <w:t>el</w:t>
            </w:r>
            <w:r w:rsidR="7F585EDD" w:rsidRPr="003E2518">
              <w:rPr>
                <w:rFonts w:cstheme="minorHAnsi"/>
                <w:sz w:val="22"/>
              </w:rPr>
              <w:t>o</w:t>
            </w:r>
            <w:r w:rsidR="2BE80152" w:rsidRPr="003E2518">
              <w:rPr>
                <w:rFonts w:cstheme="minorHAnsi"/>
                <w:sz w:val="22"/>
              </w:rPr>
              <w:t>pment of Networks for Broadband Internet Access. The Plan was officially presented to the Ministry of Economic Development last Septem</w:t>
            </w:r>
            <w:r w:rsidR="3830E09E" w:rsidRPr="003E2518">
              <w:rPr>
                <w:rFonts w:cstheme="minorHAnsi"/>
                <w:sz w:val="22"/>
              </w:rPr>
              <w:t>ber</w:t>
            </w:r>
            <w:r w:rsidR="76EDC2A3" w:rsidRPr="003E2518">
              <w:rPr>
                <w:rFonts w:cstheme="minorHAnsi"/>
                <w:sz w:val="22"/>
              </w:rPr>
              <w:t xml:space="preserve">, outlining the strategic vision, the objectives and the </w:t>
            </w:r>
            <w:r w:rsidR="5190528B" w:rsidRPr="003E2518">
              <w:rPr>
                <w:rFonts w:cstheme="minorHAnsi"/>
                <w:sz w:val="22"/>
              </w:rPr>
              <w:t>expected outcomes.</w:t>
            </w:r>
            <w:r w:rsidR="1686D3F9" w:rsidRPr="003E2518">
              <w:rPr>
                <w:rFonts w:cstheme="minorHAnsi"/>
                <w:sz w:val="22"/>
              </w:rPr>
              <w:t xml:space="preserve"> Developed </w:t>
            </w:r>
            <w:proofErr w:type="gramStart"/>
            <w:r w:rsidR="1686D3F9" w:rsidRPr="003E2518">
              <w:rPr>
                <w:rFonts w:cstheme="minorHAnsi"/>
                <w:sz w:val="22"/>
              </w:rPr>
              <w:t>on the basis of</w:t>
            </w:r>
            <w:proofErr w:type="gramEnd"/>
            <w:r w:rsidR="1686D3F9" w:rsidRPr="003E2518">
              <w:rPr>
                <w:rFonts w:cstheme="minorHAnsi"/>
                <w:sz w:val="22"/>
              </w:rPr>
              <w:t xml:space="preserve"> research and stakeholder consultations,</w:t>
            </w:r>
            <w:r w:rsidR="56697CE4" w:rsidRPr="003E2518">
              <w:rPr>
                <w:rFonts w:cstheme="minorHAnsi"/>
                <w:sz w:val="22"/>
              </w:rPr>
              <w:t xml:space="preserve"> </w:t>
            </w:r>
            <w:r w:rsidR="28F81138" w:rsidRPr="003E2518">
              <w:rPr>
                <w:rFonts w:cstheme="minorHAnsi"/>
                <w:sz w:val="22"/>
              </w:rPr>
              <w:t>t</w:t>
            </w:r>
            <w:r w:rsidR="56697CE4" w:rsidRPr="003E2518">
              <w:rPr>
                <w:rFonts w:cstheme="minorHAnsi"/>
                <w:sz w:val="22"/>
              </w:rPr>
              <w:t>he National Plan focuse</w:t>
            </w:r>
            <w:r w:rsidR="5B5C433F" w:rsidRPr="003E2518">
              <w:rPr>
                <w:rFonts w:cstheme="minorHAnsi"/>
                <w:sz w:val="22"/>
              </w:rPr>
              <w:t>s</w:t>
            </w:r>
            <w:r w:rsidR="56697CE4" w:rsidRPr="003E2518">
              <w:rPr>
                <w:rFonts w:cstheme="minorHAnsi"/>
                <w:sz w:val="22"/>
              </w:rPr>
              <w:t xml:space="preserve"> </w:t>
            </w:r>
            <w:r w:rsidR="7CA70FD5" w:rsidRPr="003E2518">
              <w:rPr>
                <w:rFonts w:cstheme="minorHAnsi"/>
                <w:sz w:val="22"/>
              </w:rPr>
              <w:t xml:space="preserve">on </w:t>
            </w:r>
            <w:r w:rsidR="56697CE4" w:rsidRPr="003E2518">
              <w:rPr>
                <w:rFonts w:cstheme="minorHAnsi"/>
                <w:sz w:val="22"/>
              </w:rPr>
              <w:t>the objective of expanding high-capacity broadband internet access across the country</w:t>
            </w:r>
            <w:r w:rsidR="4692AA7A" w:rsidRPr="003E2518">
              <w:rPr>
                <w:rFonts w:cstheme="minorHAnsi"/>
                <w:sz w:val="22"/>
              </w:rPr>
              <w:t xml:space="preserve"> </w:t>
            </w:r>
            <w:r w:rsidR="56697CE4" w:rsidRPr="003E2518">
              <w:rPr>
                <w:rFonts w:cstheme="minorHAnsi"/>
                <w:sz w:val="22"/>
              </w:rPr>
              <w:t xml:space="preserve">from 2025 to 2029, </w:t>
            </w:r>
            <w:r w:rsidR="0A13F831" w:rsidRPr="003E2518">
              <w:rPr>
                <w:rFonts w:cstheme="minorHAnsi"/>
                <w:sz w:val="22"/>
              </w:rPr>
              <w:t>while taking into account</w:t>
            </w:r>
            <w:r w:rsidR="56697CE4" w:rsidRPr="003E2518">
              <w:rPr>
                <w:rFonts w:cstheme="minorHAnsi"/>
                <w:sz w:val="22"/>
              </w:rPr>
              <w:t xml:space="preserve"> infrastructure modernization, regulatory alignment, investment facilitation</w:t>
            </w:r>
            <w:r w:rsidR="7C1D17A9" w:rsidRPr="003E2518">
              <w:rPr>
                <w:rFonts w:cstheme="minorHAnsi"/>
                <w:sz w:val="22"/>
              </w:rPr>
              <w:t>, as well as the necessity to connect rural and underserved areas.</w:t>
            </w:r>
            <w:r w:rsidR="00A909BD" w:rsidRPr="003E2518">
              <w:rPr>
                <w:rFonts w:cstheme="minorHAnsi"/>
                <w:sz w:val="22"/>
              </w:rPr>
              <w:t xml:space="preserve"> </w:t>
            </w:r>
          </w:p>
          <w:p w14:paraId="635D6664" w14:textId="77777777" w:rsidR="00CC7F87" w:rsidRPr="003E2518" w:rsidRDefault="00CC7F87" w:rsidP="003E2518">
            <w:pPr>
              <w:tabs>
                <w:tab w:val="clear" w:pos="794"/>
                <w:tab w:val="clear" w:pos="1191"/>
                <w:tab w:val="clear" w:pos="1588"/>
                <w:tab w:val="clear" w:pos="1985"/>
              </w:tabs>
              <w:overflowPunct/>
              <w:autoSpaceDE/>
              <w:autoSpaceDN/>
              <w:adjustRightInd/>
              <w:spacing w:after="120"/>
              <w:jc w:val="left"/>
              <w:textAlignment w:val="auto"/>
              <w:rPr>
                <w:rFonts w:cstheme="minorHAnsi"/>
                <w:sz w:val="22"/>
              </w:rPr>
            </w:pPr>
          </w:p>
        </w:tc>
        <w:tc>
          <w:tcPr>
            <w:tcW w:w="2993" w:type="dxa"/>
            <w:shd w:val="clear" w:color="auto" w:fill="auto"/>
          </w:tcPr>
          <w:p w14:paraId="112E07B0" w14:textId="77777777" w:rsidR="00CC7F87" w:rsidRPr="00633641" w:rsidRDefault="00CC7F87"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lastRenderedPageBreak/>
              <w:t>Broadband Maps:</w:t>
            </w:r>
          </w:p>
          <w:p w14:paraId="7F0B2534" w14:textId="0EB251BB" w:rsidR="0037777E" w:rsidRPr="00633641" w:rsidRDefault="0037777E"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lang w:val="en-US"/>
              </w:rPr>
            </w:pPr>
            <w:proofErr w:type="spellStart"/>
            <w:r w:rsidRPr="00814CFC">
              <w:rPr>
                <w:b/>
                <w:sz w:val="22"/>
                <w:lang w:val="es-ES"/>
              </w:rPr>
              <w:t>Americas</w:t>
            </w:r>
            <w:proofErr w:type="spellEnd"/>
            <w:r w:rsidRPr="00814CFC">
              <w:rPr>
                <w:b/>
                <w:sz w:val="22"/>
                <w:lang w:val="es-ES"/>
              </w:rPr>
              <w:t xml:space="preserve">: </w:t>
            </w:r>
            <w:r w:rsidR="0B3F8CA8" w:rsidRPr="78EDB0BB">
              <w:rPr>
                <w:sz w:val="22"/>
                <w:lang w:val="en-US"/>
              </w:rPr>
              <w:t>Uruguay</w:t>
            </w:r>
          </w:p>
          <w:p w14:paraId="15BDABBB" w14:textId="01E771B7" w:rsidR="1273F1FC" w:rsidRPr="00633641" w:rsidRDefault="7E1706DF" w:rsidP="00E237C7">
            <w:pPr>
              <w:numPr>
                <w:ilvl w:val="1"/>
                <w:numId w:val="12"/>
              </w:numPr>
              <w:tabs>
                <w:tab w:val="clear" w:pos="794"/>
                <w:tab w:val="clear" w:pos="1191"/>
                <w:tab w:val="clear" w:pos="1588"/>
                <w:tab w:val="clear" w:pos="1985"/>
              </w:tabs>
              <w:overflowPunct/>
              <w:autoSpaceDE/>
              <w:autoSpaceDN/>
              <w:adjustRightInd/>
              <w:spacing w:after="120"/>
              <w:ind w:left="361" w:hanging="270"/>
              <w:jc w:val="left"/>
              <w:textAlignment w:val="auto"/>
              <w:rPr>
                <w:sz w:val="22"/>
              </w:rPr>
            </w:pPr>
            <w:r w:rsidRPr="00633641">
              <w:rPr>
                <w:rFonts w:ascii="Calibri" w:hAnsi="Calibri"/>
                <w:b/>
                <w:bCs/>
                <w:sz w:val="22"/>
              </w:rPr>
              <w:t>Arab States:</w:t>
            </w:r>
            <w:r w:rsidR="00AA32F5">
              <w:rPr>
                <w:rFonts w:ascii="Calibri" w:hAnsi="Calibri"/>
                <w:b/>
                <w:bCs/>
                <w:sz w:val="22"/>
              </w:rPr>
              <w:t xml:space="preserve"> </w:t>
            </w:r>
            <w:r w:rsidR="00AA32F5" w:rsidRPr="00DA0C7F">
              <w:rPr>
                <w:rFonts w:ascii="Calibri" w:hAnsi="Calibri"/>
                <w:sz w:val="22"/>
              </w:rPr>
              <w:t>Algeria</w:t>
            </w:r>
          </w:p>
          <w:p w14:paraId="1C8D91EB" w14:textId="090837B4" w:rsidR="00CC7F87" w:rsidRPr="00703E27" w:rsidRDefault="077A8707" w:rsidP="00703E27">
            <w:pPr>
              <w:numPr>
                <w:ilvl w:val="1"/>
                <w:numId w:val="12"/>
              </w:numPr>
              <w:tabs>
                <w:tab w:val="clear" w:pos="794"/>
                <w:tab w:val="clear" w:pos="1191"/>
                <w:tab w:val="clear" w:pos="1588"/>
                <w:tab w:val="clear" w:pos="1985"/>
              </w:tabs>
              <w:overflowPunct/>
              <w:autoSpaceDE/>
              <w:autoSpaceDN/>
              <w:adjustRightInd/>
              <w:spacing w:after="120"/>
              <w:jc w:val="left"/>
              <w:textAlignment w:val="auto"/>
              <w:rPr>
                <w:sz w:val="22"/>
                <w:lang w:val="pt-PT"/>
              </w:rPr>
            </w:pPr>
            <w:r w:rsidRPr="00703E27">
              <w:rPr>
                <w:b/>
                <w:bCs/>
                <w:sz w:val="22"/>
                <w:lang w:val="pt-PT"/>
              </w:rPr>
              <w:t>Europe:</w:t>
            </w:r>
            <w:r w:rsidR="7FDD9626" w:rsidRPr="00703E27">
              <w:rPr>
                <w:sz w:val="22"/>
                <w:lang w:val="pt-PT"/>
              </w:rPr>
              <w:t xml:space="preserve"> Moldova, Armenia, France, Italy, Portugal, Romania, Cyprus, Croatia, Slovenia,</w:t>
            </w:r>
            <w:r w:rsidR="00C016D2" w:rsidRPr="00703E27">
              <w:rPr>
                <w:sz w:val="22"/>
                <w:lang w:val="pt-PT"/>
              </w:rPr>
              <w:t xml:space="preserve"> </w:t>
            </w:r>
            <w:r w:rsidR="7FDD9626" w:rsidRPr="00703E27">
              <w:rPr>
                <w:sz w:val="22"/>
                <w:lang w:val="pt-PT"/>
              </w:rPr>
              <w:t>Lithuania</w:t>
            </w:r>
          </w:p>
        </w:tc>
      </w:tr>
      <w:tr w:rsidR="00CC7F87" w:rsidRPr="00F56A31" w14:paraId="49086839" w14:textId="77777777" w:rsidTr="1AC51624">
        <w:trPr>
          <w:trHeight w:val="355"/>
        </w:trPr>
        <w:tc>
          <w:tcPr>
            <w:tcW w:w="2785" w:type="dxa"/>
            <w:shd w:val="clear" w:color="auto" w:fill="auto"/>
          </w:tcPr>
          <w:p w14:paraId="3742E8F8" w14:textId="028F16D4" w:rsidR="00CC7F87" w:rsidRPr="008A384E" w:rsidRDefault="00CC7F87" w:rsidP="00CC7F87">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lastRenderedPageBreak/>
              <w:t xml:space="preserve">Contributing to SDG Targets </w:t>
            </w:r>
          </w:p>
        </w:tc>
        <w:tc>
          <w:tcPr>
            <w:tcW w:w="12083" w:type="dxa"/>
            <w:gridSpan w:val="2"/>
            <w:shd w:val="clear" w:color="auto" w:fill="auto"/>
          </w:tcPr>
          <w:p w14:paraId="1CF0480A" w14:textId="2A25ADF3" w:rsidR="00CC7F87" w:rsidRPr="008A384E" w:rsidRDefault="000D659A" w:rsidP="000D659A">
            <w:pPr>
              <w:tabs>
                <w:tab w:val="clear" w:pos="794"/>
                <w:tab w:val="clear" w:pos="1191"/>
                <w:tab w:val="clear" w:pos="1588"/>
                <w:tab w:val="clear" w:pos="1985"/>
                <w:tab w:val="left" w:pos="10335"/>
              </w:tabs>
              <w:overflowPunct/>
              <w:autoSpaceDE/>
              <w:autoSpaceDN/>
              <w:adjustRightInd/>
              <w:spacing w:before="0"/>
              <w:textAlignment w:val="auto"/>
              <w:rPr>
                <w:sz w:val="22"/>
              </w:rPr>
            </w:pPr>
            <w:r w:rsidRPr="00F56A31">
              <w:rPr>
                <w:sz w:val="22"/>
              </w:rPr>
              <w:t>SDGs 1, 3, 4, 5, 8, 9, 10, 11, 16, 17</w:t>
            </w:r>
          </w:p>
        </w:tc>
      </w:tr>
      <w:tr w:rsidR="00DE684D" w:rsidRPr="00F56A31" w14:paraId="36422E22" w14:textId="77777777" w:rsidTr="1AC51624">
        <w:trPr>
          <w:trHeight w:val="300"/>
        </w:trPr>
        <w:tc>
          <w:tcPr>
            <w:tcW w:w="2785" w:type="dxa"/>
          </w:tcPr>
          <w:p w14:paraId="62931C36" w14:textId="77777777"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 xml:space="preserve">WSIS Action </w:t>
            </w:r>
          </w:p>
        </w:tc>
        <w:tc>
          <w:tcPr>
            <w:tcW w:w="12083" w:type="dxa"/>
            <w:gridSpan w:val="2"/>
          </w:tcPr>
          <w:p w14:paraId="73C3B6A1" w14:textId="60940874"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C1, C2, C3, C4, C5, C6, C7, C11</w:t>
            </w:r>
          </w:p>
        </w:tc>
      </w:tr>
      <w:tr w:rsidR="00DE684D" w:rsidRPr="00F56A31" w14:paraId="28016810" w14:textId="77777777" w:rsidTr="1AC51624">
        <w:trPr>
          <w:trHeight w:val="300"/>
        </w:trPr>
        <w:tc>
          <w:tcPr>
            <w:tcW w:w="2785" w:type="dxa"/>
          </w:tcPr>
          <w:p w14:paraId="23F09AB5" w14:textId="77777777"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 xml:space="preserve">Resolutions: </w:t>
            </w:r>
          </w:p>
        </w:tc>
        <w:tc>
          <w:tcPr>
            <w:tcW w:w="12083" w:type="dxa"/>
            <w:gridSpan w:val="2"/>
          </w:tcPr>
          <w:p w14:paraId="22015407" w14:textId="2A152182"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PP 136; WTDC 34, 43, 66; WRC 646, 647; SGQ 1/1, 3/1, 5/1, 4/2</w:t>
            </w:r>
          </w:p>
        </w:tc>
      </w:tr>
    </w:tbl>
    <w:p w14:paraId="203E6493" w14:textId="77777777" w:rsidR="00371F5F" w:rsidRPr="00F56A31" w:rsidRDefault="00371F5F" w:rsidP="00E80210"/>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5"/>
        <w:gridCol w:w="9060"/>
        <w:gridCol w:w="3034"/>
      </w:tblGrid>
      <w:tr w:rsidR="00A77297" w:rsidRPr="00F56A31" w14:paraId="30F1FA65" w14:textId="77777777" w:rsidTr="1FE19569">
        <w:tc>
          <w:tcPr>
            <w:tcW w:w="14879" w:type="dxa"/>
            <w:gridSpan w:val="3"/>
            <w:tcBorders>
              <w:bottom w:val="dotted" w:sz="4" w:space="0" w:color="0070C0"/>
            </w:tcBorders>
            <w:shd w:val="clear" w:color="auto" w:fill="365F91" w:themeFill="accent1" w:themeFillShade="BF"/>
          </w:tcPr>
          <w:p w14:paraId="7D8D4890" w14:textId="77777777" w:rsidR="00A77297" w:rsidRPr="008A384E" w:rsidRDefault="00A77297" w:rsidP="00612F5B">
            <w:pPr>
              <w:keepNext/>
              <w:jc w:val="center"/>
              <w:rPr>
                <w:b/>
                <w:bCs/>
                <w:color w:val="FFFFFF" w:themeColor="background1"/>
                <w:sz w:val="22"/>
              </w:rPr>
            </w:pPr>
            <w:r w:rsidRPr="00F56A31">
              <w:rPr>
                <w:b/>
                <w:bCs/>
                <w:color w:val="FFFFFF" w:themeColor="background1"/>
                <w:sz w:val="22"/>
              </w:rPr>
              <w:t>ITU-D Priority 2: Digital Transformation</w:t>
            </w:r>
          </w:p>
          <w:p w14:paraId="3025B087" w14:textId="77777777" w:rsidR="00A77297" w:rsidRPr="008A384E" w:rsidRDefault="00A77297" w:rsidP="00612F5B">
            <w:pPr>
              <w:keepNext/>
              <w:jc w:val="center"/>
              <w:rPr>
                <w:b/>
                <w:bCs/>
                <w:i/>
                <w:iCs/>
                <w:color w:val="FFFFFF" w:themeColor="background1"/>
                <w:sz w:val="22"/>
              </w:rPr>
            </w:pPr>
            <w:r w:rsidRPr="00F56A31">
              <w:rPr>
                <w:b/>
                <w:bCs/>
                <w:i/>
                <w:iCs/>
                <w:color w:val="FFFFFF" w:themeColor="background1"/>
                <w:sz w:val="22"/>
              </w:rPr>
              <w:t>Accelerating digital transformation through ICT entrepreneurship and increased ICT innovation in the ICT ecosystem</w:t>
            </w:r>
          </w:p>
        </w:tc>
      </w:tr>
      <w:tr w:rsidR="003174A9" w:rsidRPr="00F56A31" w14:paraId="78C0EB50" w14:textId="77777777" w:rsidTr="1FE19569">
        <w:tc>
          <w:tcPr>
            <w:tcW w:w="14879" w:type="dxa"/>
            <w:gridSpan w:val="3"/>
            <w:shd w:val="clear" w:color="auto" w:fill="E5DFEC" w:themeFill="accent4" w:themeFillTint="33"/>
          </w:tcPr>
          <w:p w14:paraId="4FE2D578" w14:textId="6A077DC1" w:rsidR="003174A9" w:rsidRPr="008A384E" w:rsidRDefault="003174A9" w:rsidP="00612F5B">
            <w:pPr>
              <w:keepNext/>
              <w:jc w:val="left"/>
              <w:rPr>
                <w:b/>
                <w:bCs/>
                <w:color w:val="1F497D" w:themeColor="text2"/>
                <w:sz w:val="22"/>
              </w:rPr>
            </w:pPr>
            <w:r w:rsidRPr="00F56A31">
              <w:rPr>
                <w:b/>
                <w:bCs/>
                <w:color w:val="1F497D" w:themeColor="text2"/>
                <w:sz w:val="22"/>
              </w:rPr>
              <w:t>Digital innovation ecosystem</w:t>
            </w:r>
          </w:p>
          <w:p w14:paraId="199B600F" w14:textId="1BF82316" w:rsidR="003174A9" w:rsidRPr="008A384E" w:rsidRDefault="003174A9" w:rsidP="00612F5B">
            <w:pPr>
              <w:keepNext/>
              <w:rPr>
                <w:i/>
                <w:iCs/>
                <w:sz w:val="22"/>
              </w:rPr>
            </w:pPr>
            <w:r w:rsidRPr="00F56A31">
              <w:rPr>
                <w:rFonts w:eastAsiaTheme="minorEastAsia"/>
                <w:b/>
                <w:bCs/>
                <w:i/>
                <w:iCs/>
                <w:color w:val="000000" w:themeColor="text1"/>
                <w:sz w:val="22"/>
              </w:rPr>
              <w:t xml:space="preserve">Outcome: </w:t>
            </w:r>
            <w:r w:rsidR="00C31851" w:rsidRPr="00F56A31">
              <w:rPr>
                <w:rFonts w:eastAsiaTheme="minorEastAsia"/>
                <w:i/>
                <w:iCs/>
                <w:color w:val="000000" w:themeColor="text1"/>
                <w:sz w:val="22"/>
              </w:rPr>
              <w:t>E</w:t>
            </w:r>
            <w:r w:rsidRPr="00F56A31">
              <w:rPr>
                <w:rFonts w:eastAsiaTheme="minorEastAsia"/>
                <w:i/>
                <w:iCs/>
                <w:color w:val="000000" w:themeColor="text1"/>
                <w:sz w:val="22"/>
              </w:rPr>
              <w:t>nhanced human and institutional capacity of the ITU membership in telecommunications/ICTs to foster digital transformation</w:t>
            </w:r>
          </w:p>
        </w:tc>
      </w:tr>
      <w:tr w:rsidR="00EF4564" w:rsidRPr="00F56A31" w14:paraId="5CD6D78B" w14:textId="77777777" w:rsidTr="1FE19569">
        <w:tc>
          <w:tcPr>
            <w:tcW w:w="11845" w:type="dxa"/>
            <w:gridSpan w:val="2"/>
            <w:shd w:val="clear" w:color="auto" w:fill="auto"/>
          </w:tcPr>
          <w:p w14:paraId="46C272DA" w14:textId="7DC32F7F"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w:t>
            </w:r>
          </w:p>
        </w:tc>
        <w:tc>
          <w:tcPr>
            <w:tcW w:w="3034" w:type="dxa"/>
            <w:shd w:val="clear" w:color="auto" w:fill="auto"/>
          </w:tcPr>
          <w:p w14:paraId="5350C65E" w14:textId="40A1F524"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Highlights</w:t>
            </w:r>
          </w:p>
        </w:tc>
      </w:tr>
      <w:tr w:rsidR="003174A9" w:rsidRPr="00F56A31" w14:paraId="04AFDB55" w14:textId="77777777" w:rsidTr="1FE19569">
        <w:tc>
          <w:tcPr>
            <w:tcW w:w="11845" w:type="dxa"/>
            <w:gridSpan w:val="2"/>
            <w:vMerge w:val="restart"/>
          </w:tcPr>
          <w:p w14:paraId="6252DABC" w14:textId="78F602F3" w:rsidR="003174A9" w:rsidRPr="008A384E" w:rsidRDefault="00735FCB" w:rsidP="003E2518">
            <w:pPr>
              <w:spacing w:after="120"/>
              <w:jc w:val="left"/>
              <w:rPr>
                <w:sz w:val="22"/>
              </w:rPr>
            </w:pPr>
            <w:r w:rsidRPr="003522E0">
              <w:rPr>
                <w:sz w:val="22"/>
              </w:rPr>
              <w:t>BDT</w:t>
            </w:r>
            <w:r w:rsidR="002E7DDB">
              <w:rPr>
                <w:sz w:val="22"/>
              </w:rPr>
              <w:t xml:space="preserve"> </w:t>
            </w:r>
            <w:r w:rsidR="003174A9" w:rsidRPr="00F56A31">
              <w:rPr>
                <w:sz w:val="22"/>
              </w:rPr>
              <w:t>continued to support Member States</w:t>
            </w:r>
            <w:r w:rsidR="00FB31E0" w:rsidRPr="00F56A31">
              <w:rPr>
                <w:sz w:val="22"/>
              </w:rPr>
              <w:t xml:space="preserve"> to</w:t>
            </w:r>
            <w:r w:rsidR="003174A9" w:rsidRPr="00F56A31">
              <w:rPr>
                <w:sz w:val="22"/>
              </w:rPr>
              <w:t xml:space="preserve"> </w:t>
            </w:r>
            <w:r w:rsidR="003174A9" w:rsidRPr="00F56A31">
              <w:rPr>
                <w:b/>
                <w:bCs/>
                <w:sz w:val="22"/>
              </w:rPr>
              <w:t>accelerate digital transformation</w:t>
            </w:r>
            <w:r w:rsidR="003174A9" w:rsidRPr="00F56A31">
              <w:rPr>
                <w:sz w:val="22"/>
              </w:rPr>
              <w:t xml:space="preserve"> endeavours, providing policy framework tools, capacity development interventions, technical assistance</w:t>
            </w:r>
            <w:r w:rsidR="00FB31E0" w:rsidRPr="00F56A31">
              <w:rPr>
                <w:sz w:val="22"/>
              </w:rPr>
              <w:t>,</w:t>
            </w:r>
            <w:r w:rsidR="003174A9" w:rsidRPr="00F56A31">
              <w:rPr>
                <w:sz w:val="22"/>
              </w:rPr>
              <w:t xml:space="preserve"> and implementing projects to foster innovation. </w:t>
            </w:r>
          </w:p>
          <w:p w14:paraId="62ADD355" w14:textId="77777777" w:rsidR="00AF527B" w:rsidRPr="00003751" w:rsidRDefault="00AF527B" w:rsidP="003E2518">
            <w:pPr>
              <w:spacing w:after="120"/>
              <w:jc w:val="left"/>
              <w:rPr>
                <w:sz w:val="22"/>
              </w:rPr>
            </w:pPr>
            <w:r w:rsidRPr="00003751">
              <w:rPr>
                <w:b/>
                <w:bCs/>
                <w:sz w:val="22"/>
              </w:rPr>
              <w:t xml:space="preserve">In the CIS </w:t>
            </w:r>
            <w:r w:rsidRPr="00003751">
              <w:rPr>
                <w:sz w:val="22"/>
              </w:rPr>
              <w:t>in May 2024</w:t>
            </w:r>
            <w:r>
              <w:rPr>
                <w:sz w:val="22"/>
              </w:rPr>
              <w:t xml:space="preserve"> </w:t>
            </w:r>
            <w:r w:rsidRPr="00003751">
              <w:rPr>
                <w:sz w:val="22"/>
              </w:rPr>
              <w:t xml:space="preserve">ITU organized an </w:t>
            </w:r>
            <w:proofErr w:type="spellStart"/>
            <w:r w:rsidRPr="002847E8">
              <w:rPr>
                <w:b/>
                <w:sz w:val="22"/>
              </w:rPr>
              <w:t>Ideathon</w:t>
            </w:r>
            <w:proofErr w:type="spellEnd"/>
            <w:r w:rsidRPr="002847E8">
              <w:rPr>
                <w:b/>
                <w:sz w:val="22"/>
              </w:rPr>
              <w:t xml:space="preserve"> focused on startup creation for students and young professionals in Khujand, Tajikistan.</w:t>
            </w:r>
            <w:r>
              <w:rPr>
                <w:b/>
                <w:sz w:val="22"/>
              </w:rPr>
              <w:t xml:space="preserve"> </w:t>
            </w:r>
            <w:r w:rsidRPr="00003751">
              <w:rPr>
                <w:sz w:val="22"/>
              </w:rPr>
              <w:t xml:space="preserve">Over two days, participants received intensive training on idea generation, building business models, crafting compelling pitches, engaging with investors, and connecting with their target audiences. Experts from Kazakhstan, Uzbekistan, and Tajikistan shared insights into the startup ecosystems in their respective countries, highlighting opportunities for new ventures at </w:t>
            </w:r>
            <w:r w:rsidRPr="00003751">
              <w:rPr>
                <w:sz w:val="22"/>
              </w:rPr>
              <w:lastRenderedPageBreak/>
              <w:t>various stages, from ideation to having a minimum viable product (MVP) and initial users.</w:t>
            </w:r>
            <w:r>
              <w:rPr>
                <w:sz w:val="22"/>
              </w:rPr>
              <w:t xml:space="preserve"> </w:t>
            </w:r>
            <w:r w:rsidRPr="00003751">
              <w:rPr>
                <w:sz w:val="22"/>
              </w:rPr>
              <w:t>On the second day, participants presented their ideas during a pitching session. Six teams showcased their business concepts to a panel of judges and fellow attendees. In total, more than 30 young innovators from Tajikistan took part in the event.</w:t>
            </w:r>
          </w:p>
          <w:p w14:paraId="41914EA7" w14:textId="77777777" w:rsidR="00AF527B" w:rsidRPr="00003751" w:rsidRDefault="00AF527B" w:rsidP="003E2518">
            <w:pPr>
              <w:spacing w:after="120"/>
              <w:jc w:val="left"/>
              <w:rPr>
                <w:sz w:val="22"/>
              </w:rPr>
            </w:pPr>
            <w:r w:rsidRPr="00003751">
              <w:rPr>
                <w:b/>
                <w:sz w:val="22"/>
              </w:rPr>
              <w:t>A</w:t>
            </w:r>
            <w:r w:rsidRPr="002847E8">
              <w:rPr>
                <w:b/>
                <w:sz w:val="22"/>
              </w:rPr>
              <w:t xml:space="preserve"> hackathon focused on creating smart city startups was held for students from technical universities </w:t>
            </w:r>
            <w:r w:rsidRPr="00003751">
              <w:rPr>
                <w:b/>
                <w:sz w:val="22"/>
              </w:rPr>
              <w:t>in</w:t>
            </w:r>
            <w:r w:rsidRPr="002847E8">
              <w:rPr>
                <w:b/>
                <w:sz w:val="22"/>
              </w:rPr>
              <w:t xml:space="preserve"> Belarus.</w:t>
            </w:r>
            <w:r>
              <w:rPr>
                <w:b/>
                <w:sz w:val="22"/>
              </w:rPr>
              <w:t xml:space="preserve"> </w:t>
            </w:r>
            <w:r w:rsidRPr="00003751">
              <w:rPr>
                <w:sz w:val="22"/>
              </w:rPr>
              <w:t>The hackathon featured training sessions with expert speakers, personalized consultations with mentors, and culminated in a pitching event where participants presented their startup ideas. A total of 107 students from six Belarusian universities and one Russian university participated.</w:t>
            </w:r>
          </w:p>
          <w:p w14:paraId="44C75472" w14:textId="231009EA" w:rsidR="03113251" w:rsidRDefault="58D3A379" w:rsidP="003E2518">
            <w:pPr>
              <w:spacing w:after="120"/>
              <w:jc w:val="left"/>
              <w:rPr>
                <w:sz w:val="22"/>
              </w:rPr>
            </w:pPr>
            <w:r w:rsidRPr="43671151">
              <w:rPr>
                <w:sz w:val="22"/>
              </w:rPr>
              <w:t xml:space="preserve">In the Arab States, </w:t>
            </w:r>
            <w:r w:rsidRPr="5DEF43BC">
              <w:rPr>
                <w:sz w:val="22"/>
              </w:rPr>
              <w:t xml:space="preserve">the Digital </w:t>
            </w:r>
            <w:r w:rsidRPr="7636A7D4">
              <w:rPr>
                <w:sz w:val="22"/>
              </w:rPr>
              <w:t xml:space="preserve">Innovation Profile for Bahrain was </w:t>
            </w:r>
            <w:r w:rsidRPr="4FCE44EF">
              <w:rPr>
                <w:sz w:val="22"/>
              </w:rPr>
              <w:t xml:space="preserve">finalized in which </w:t>
            </w:r>
            <w:r w:rsidRPr="708BC3C6">
              <w:rPr>
                <w:sz w:val="22"/>
              </w:rPr>
              <w:t>a full</w:t>
            </w:r>
            <w:r w:rsidRPr="780E6421">
              <w:rPr>
                <w:sz w:val="22"/>
              </w:rPr>
              <w:t xml:space="preserve"> assessment of the ecosystem was developed </w:t>
            </w:r>
            <w:r w:rsidR="25FED03C" w:rsidRPr="780E6421">
              <w:rPr>
                <w:sz w:val="22"/>
              </w:rPr>
              <w:t xml:space="preserve">and </w:t>
            </w:r>
            <w:r w:rsidR="25FED03C" w:rsidRPr="40C061AF">
              <w:rPr>
                <w:sz w:val="22"/>
              </w:rPr>
              <w:t xml:space="preserve">key recommendations to take the </w:t>
            </w:r>
            <w:r w:rsidR="25FED03C" w:rsidRPr="082BF4FD">
              <w:rPr>
                <w:sz w:val="22"/>
              </w:rPr>
              <w:t>ecosystem to the next level were presented.</w:t>
            </w:r>
            <w:r w:rsidR="00A909BD">
              <w:rPr>
                <w:sz w:val="22"/>
              </w:rPr>
              <w:t xml:space="preserve"> </w:t>
            </w:r>
            <w:r w:rsidR="25FED03C" w:rsidRPr="082BF4FD">
              <w:rPr>
                <w:sz w:val="22"/>
              </w:rPr>
              <w:t xml:space="preserve">Moreover, Digital Innovation </w:t>
            </w:r>
            <w:r w:rsidR="25FED03C" w:rsidRPr="78E6B6A5">
              <w:rPr>
                <w:sz w:val="22"/>
              </w:rPr>
              <w:t xml:space="preserve">Profiles for </w:t>
            </w:r>
            <w:r w:rsidR="25FED03C" w:rsidRPr="256EA6F4">
              <w:rPr>
                <w:sz w:val="22"/>
              </w:rPr>
              <w:t xml:space="preserve">Qatar and Jordan have </w:t>
            </w:r>
            <w:r w:rsidR="25FED03C" w:rsidRPr="107AE4AC">
              <w:rPr>
                <w:sz w:val="22"/>
              </w:rPr>
              <w:t>currently being developed and expected to be completed</w:t>
            </w:r>
            <w:r w:rsidR="25FED03C" w:rsidRPr="63D440AE">
              <w:rPr>
                <w:sz w:val="22"/>
              </w:rPr>
              <w:t xml:space="preserve"> in Q1 and </w:t>
            </w:r>
            <w:r w:rsidR="66BB3029" w:rsidRPr="63D440AE">
              <w:rPr>
                <w:sz w:val="22"/>
              </w:rPr>
              <w:t>Q2 of 2025 respectively</w:t>
            </w:r>
            <w:r w:rsidR="66BB3029" w:rsidRPr="3A748A51">
              <w:rPr>
                <w:sz w:val="22"/>
              </w:rPr>
              <w:t xml:space="preserve">. </w:t>
            </w:r>
            <w:r w:rsidR="66BB3029" w:rsidRPr="06B1FB23">
              <w:rPr>
                <w:sz w:val="22"/>
              </w:rPr>
              <w:t xml:space="preserve">Furthermore, an in-Kind contribution was signed with TDRA, UAE </w:t>
            </w:r>
            <w:r w:rsidR="66BB3029" w:rsidRPr="1205CD0F">
              <w:rPr>
                <w:sz w:val="22"/>
              </w:rPr>
              <w:t xml:space="preserve">on </w:t>
            </w:r>
            <w:proofErr w:type="spellStart"/>
            <w:r w:rsidR="66BB3029" w:rsidRPr="1205CD0F">
              <w:rPr>
                <w:sz w:val="22"/>
              </w:rPr>
              <w:t>iCodi</w:t>
            </w:r>
            <w:proofErr w:type="spellEnd"/>
            <w:r w:rsidR="66BB3029" w:rsidRPr="1205CD0F">
              <w:rPr>
                <w:sz w:val="22"/>
              </w:rPr>
              <w:t xml:space="preserve"> with the </w:t>
            </w:r>
            <w:r w:rsidR="66BB3029" w:rsidRPr="44C793E7">
              <w:rPr>
                <w:sz w:val="22"/>
              </w:rPr>
              <w:t xml:space="preserve">objective of organizing one global and one regional workshop annually for the coming 2 years </w:t>
            </w:r>
            <w:r w:rsidR="66BB3029" w:rsidRPr="7A3920AB">
              <w:rPr>
                <w:sz w:val="22"/>
              </w:rPr>
              <w:t>to foster ideation and innovation.</w:t>
            </w:r>
            <w:r w:rsidR="00A909BD">
              <w:rPr>
                <w:sz w:val="22"/>
              </w:rPr>
              <w:t xml:space="preserve"> </w:t>
            </w:r>
          </w:p>
          <w:p w14:paraId="28487C1E" w14:textId="0A8C9AEE" w:rsidR="003174A9" w:rsidRPr="00252021" w:rsidRDefault="378FA8C0" w:rsidP="003E2518">
            <w:pPr>
              <w:spacing w:after="120"/>
              <w:jc w:val="left"/>
              <w:rPr>
                <w:rFonts w:ascii="Calibri" w:hAnsi="Calibri" w:cs="Calibri"/>
                <w:sz w:val="22"/>
              </w:rPr>
            </w:pPr>
            <w:r w:rsidRPr="00252021">
              <w:rPr>
                <w:b/>
                <w:bCs/>
                <w:sz w:val="22"/>
              </w:rPr>
              <w:t>In Europe,</w:t>
            </w:r>
            <w:r w:rsidRPr="00252021">
              <w:rPr>
                <w:sz w:val="22"/>
              </w:rPr>
              <w:t xml:space="preserve"> </w:t>
            </w:r>
            <w:r w:rsidR="00616610">
              <w:rPr>
                <w:rFonts w:ascii="Calibri" w:hAnsi="Calibri" w:cs="Calibri"/>
                <w:sz w:val="22"/>
              </w:rPr>
              <w:t>t</w:t>
            </w:r>
            <w:r w:rsidR="2B8193DC" w:rsidRPr="00252021">
              <w:rPr>
                <w:rFonts w:ascii="Calibri" w:hAnsi="Calibri" w:cs="Calibri"/>
                <w:sz w:val="22"/>
              </w:rPr>
              <w:t>o best support Albania in the advancement</w:t>
            </w:r>
            <w:r w:rsidR="0A375B00" w:rsidRPr="00252021">
              <w:rPr>
                <w:rFonts w:ascii="Calibri" w:hAnsi="Calibri" w:cs="Calibri"/>
                <w:sz w:val="22"/>
              </w:rPr>
              <w:t xml:space="preserve"> of</w:t>
            </w:r>
            <w:r w:rsidR="2B8193DC" w:rsidRPr="00252021">
              <w:rPr>
                <w:rFonts w:ascii="Calibri" w:hAnsi="Calibri" w:cs="Calibri"/>
                <w:sz w:val="22"/>
              </w:rPr>
              <w:t xml:space="preserve"> digital innovation</w:t>
            </w:r>
            <w:r w:rsidR="74EC9F73" w:rsidRPr="00252021">
              <w:rPr>
                <w:rFonts w:ascii="Calibri" w:hAnsi="Calibri" w:cs="Calibri"/>
                <w:sz w:val="22"/>
              </w:rPr>
              <w:t>,</w:t>
            </w:r>
            <w:r w:rsidR="2B8193DC" w:rsidRPr="00252021">
              <w:rPr>
                <w:rFonts w:ascii="Calibri" w:hAnsi="Calibri" w:cs="Calibri"/>
                <w:sz w:val="22"/>
              </w:rPr>
              <w:t xml:space="preserve"> a report on the impl</w:t>
            </w:r>
            <w:r w:rsidR="7D4E53C7" w:rsidRPr="00252021">
              <w:rPr>
                <w:rFonts w:ascii="Calibri" w:hAnsi="Calibri" w:cs="Calibri"/>
                <w:sz w:val="22"/>
              </w:rPr>
              <w:t>e</w:t>
            </w:r>
            <w:r w:rsidR="2B8193DC" w:rsidRPr="00252021">
              <w:rPr>
                <w:rFonts w:ascii="Calibri" w:hAnsi="Calibri" w:cs="Calibri"/>
                <w:sz w:val="22"/>
              </w:rPr>
              <w:t>mentation</w:t>
            </w:r>
            <w:r w:rsidR="3A4281E4" w:rsidRPr="00252021">
              <w:rPr>
                <w:rFonts w:ascii="Calibri" w:hAnsi="Calibri" w:cs="Calibri"/>
                <w:sz w:val="22"/>
              </w:rPr>
              <w:t xml:space="preserve"> of the Digital Innovation Profile</w:t>
            </w:r>
            <w:r w:rsidR="2B8193DC" w:rsidRPr="00252021">
              <w:rPr>
                <w:rFonts w:ascii="Calibri" w:hAnsi="Calibri" w:cs="Calibri"/>
                <w:sz w:val="22"/>
              </w:rPr>
              <w:t xml:space="preserve"> is also being finalized</w:t>
            </w:r>
            <w:r w:rsidR="7BB1422F" w:rsidRPr="00252021">
              <w:rPr>
                <w:rFonts w:ascii="Calibri" w:hAnsi="Calibri" w:cs="Calibri"/>
                <w:sz w:val="22"/>
              </w:rPr>
              <w:t xml:space="preserve"> with a particular focus on practical suggestions for the alignment of the D</w:t>
            </w:r>
            <w:r w:rsidR="47119CB7" w:rsidRPr="00252021">
              <w:rPr>
                <w:rFonts w:ascii="Calibri" w:hAnsi="Calibri" w:cs="Calibri"/>
                <w:sz w:val="22"/>
              </w:rPr>
              <w:t>igital Innovation Profile with the Smart Specialization Strategy of the country</w:t>
            </w:r>
            <w:r w:rsidR="1BAAF232" w:rsidRPr="00252021">
              <w:rPr>
                <w:rFonts w:ascii="Calibri" w:hAnsi="Calibri" w:cs="Calibri"/>
                <w:sz w:val="22"/>
              </w:rPr>
              <w:t xml:space="preserve"> and the country’s Reform Agenda 2024-2027.</w:t>
            </w:r>
          </w:p>
          <w:p w14:paraId="17C0316E" w14:textId="53F6AD08" w:rsidR="26313FBE" w:rsidRPr="00252021" w:rsidRDefault="04056FF6" w:rsidP="003E2518">
            <w:pPr>
              <w:spacing w:after="120"/>
              <w:jc w:val="left"/>
              <w:rPr>
                <w:rFonts w:ascii="Calibri" w:hAnsi="Calibri" w:cs="Calibri"/>
                <w:sz w:val="22"/>
              </w:rPr>
            </w:pPr>
            <w:r w:rsidRPr="00252021">
              <w:rPr>
                <w:rFonts w:ascii="Calibri" w:hAnsi="Calibri" w:cs="Calibri"/>
                <w:sz w:val="22"/>
              </w:rPr>
              <w:t xml:space="preserve">To support Malta’s innovation ecosystem a report titled </w:t>
            </w:r>
            <w:r w:rsidRPr="00252021">
              <w:rPr>
                <w:rFonts w:ascii="Calibri" w:hAnsi="Calibri" w:cs="Calibri"/>
                <w:i/>
                <w:iCs/>
                <w:sz w:val="22"/>
              </w:rPr>
              <w:t>Malta’s Innovation Landscape: Best Practices and Future Directions</w:t>
            </w:r>
            <w:r w:rsidR="511762B7" w:rsidRPr="00252021">
              <w:rPr>
                <w:rFonts w:ascii="Calibri" w:hAnsi="Calibri" w:cs="Calibri"/>
                <w:i/>
                <w:iCs/>
                <w:sz w:val="22"/>
              </w:rPr>
              <w:t xml:space="preserve">, </w:t>
            </w:r>
            <w:r w:rsidR="511762B7" w:rsidRPr="00252021">
              <w:rPr>
                <w:rFonts w:ascii="Calibri" w:hAnsi="Calibri" w:cs="Calibri"/>
                <w:sz w:val="22"/>
              </w:rPr>
              <w:t>prepared in conjunction with the Global Innovation Forum 2024</w:t>
            </w:r>
            <w:r w:rsidR="511762B7" w:rsidRPr="00252021">
              <w:rPr>
                <w:rFonts w:ascii="Calibri" w:hAnsi="Calibri" w:cs="Calibri"/>
                <w:i/>
                <w:iCs/>
                <w:sz w:val="22"/>
              </w:rPr>
              <w:t xml:space="preserve">, </w:t>
            </w:r>
            <w:r w:rsidRPr="00252021">
              <w:rPr>
                <w:rFonts w:ascii="Calibri" w:hAnsi="Calibri" w:cs="Calibri"/>
                <w:sz w:val="22"/>
              </w:rPr>
              <w:t>is being finalized.</w:t>
            </w:r>
            <w:r w:rsidRPr="00252021">
              <w:rPr>
                <w:rFonts w:ascii="Calibri" w:hAnsi="Calibri" w:cs="Calibri"/>
                <w:i/>
                <w:iCs/>
                <w:sz w:val="22"/>
              </w:rPr>
              <w:t xml:space="preserve"> </w:t>
            </w:r>
            <w:r w:rsidRPr="00252021">
              <w:rPr>
                <w:rFonts w:ascii="Calibri" w:hAnsi="Calibri" w:cs="Calibri"/>
                <w:sz w:val="22"/>
              </w:rPr>
              <w:t>The report focuses on the Malta Economic Vision 2031, detailing its alignment with national and regional priorities and its focus on innovation, economic growth, sustainability, and agility. The report also delves into best practices within Malta’s innovation ecosystem, analysing contributions from six critical stakeholder groups: the public sector, private sector, financial institutions, academia, entrepreneurial support networks, and entrepreneurs. Finally, the report provides insights into Malta’s future direction, offering inspiration for other nations to craft competitive and resilient ecosystems capable of achieving global influence.</w:t>
            </w:r>
          </w:p>
          <w:p w14:paraId="73B060BF" w14:textId="762006B2" w:rsidR="003174A9" w:rsidRPr="00252021" w:rsidRDefault="147FF787" w:rsidP="1AC51624">
            <w:pPr>
              <w:spacing w:after="120"/>
              <w:jc w:val="left"/>
              <w:rPr>
                <w:sz w:val="22"/>
              </w:rPr>
            </w:pPr>
            <w:r w:rsidRPr="1AC51624">
              <w:rPr>
                <w:sz w:val="22"/>
              </w:rPr>
              <w:t>The Global Innovation Forum (GIF) 2024 was held in Valletta, Malta from 23 to 30 October. The theme o</w:t>
            </w:r>
            <w:r w:rsidR="25318C86" w:rsidRPr="1AC51624">
              <w:rPr>
                <w:sz w:val="22"/>
              </w:rPr>
              <w:t xml:space="preserve">f the Forum was “Shaping our Digital Futures for Prosperity and Well-Being for All” and it allowed knowledge sharing, networking and promotion of </w:t>
            </w:r>
            <w:r w:rsidR="6951AFBE" w:rsidRPr="1AC51624">
              <w:rPr>
                <w:sz w:val="22"/>
              </w:rPr>
              <w:t xml:space="preserve">innovation. The Forum provided an important platform to </w:t>
            </w:r>
            <w:r w:rsidR="37CAE5B9" w:rsidRPr="1AC51624">
              <w:rPr>
                <w:sz w:val="22"/>
              </w:rPr>
              <w:t>bridge the digital inno</w:t>
            </w:r>
            <w:r w:rsidR="7EA8962E" w:rsidRPr="1AC51624">
              <w:rPr>
                <w:sz w:val="22"/>
              </w:rPr>
              <w:t>v</w:t>
            </w:r>
            <w:r w:rsidR="37CAE5B9" w:rsidRPr="1AC51624">
              <w:rPr>
                <w:sz w:val="22"/>
              </w:rPr>
              <w:t>ation ga</w:t>
            </w:r>
            <w:r w:rsidR="0CB3BB18" w:rsidRPr="1AC51624">
              <w:rPr>
                <w:sz w:val="22"/>
              </w:rPr>
              <w:t>p</w:t>
            </w:r>
            <w:r w:rsidR="37CAE5B9" w:rsidRPr="1AC51624">
              <w:rPr>
                <w:sz w:val="22"/>
              </w:rPr>
              <w:t xml:space="preserve"> by various means</w:t>
            </w:r>
            <w:r w:rsidR="733A2763" w:rsidRPr="1AC51624">
              <w:rPr>
                <w:sz w:val="22"/>
              </w:rPr>
              <w:t>,</w:t>
            </w:r>
            <w:r w:rsidR="37CAE5B9" w:rsidRPr="1AC51624">
              <w:rPr>
                <w:sz w:val="22"/>
              </w:rPr>
              <w:t xml:space="preserve"> among which knowledge sharing on policy acceleration and </w:t>
            </w:r>
            <w:r w:rsidR="3660F7A5" w:rsidRPr="1AC51624">
              <w:rPr>
                <w:sz w:val="22"/>
              </w:rPr>
              <w:t>stakeholders’</w:t>
            </w:r>
            <w:r w:rsidR="37CAE5B9" w:rsidRPr="1AC51624">
              <w:rPr>
                <w:sz w:val="22"/>
              </w:rPr>
              <w:t xml:space="preserve"> empowerment. </w:t>
            </w:r>
            <w:r w:rsidR="7E73AE17" w:rsidRPr="1AC51624">
              <w:rPr>
                <w:sz w:val="22"/>
              </w:rPr>
              <w:t>The Forum</w:t>
            </w:r>
            <w:r w:rsidR="7DB7B23D" w:rsidRPr="1AC51624">
              <w:rPr>
                <w:sz w:val="22"/>
              </w:rPr>
              <w:t xml:space="preserve"> was opened by the President of Malta and</w:t>
            </w:r>
            <w:r w:rsidR="37CAE5B9" w:rsidRPr="1AC51624">
              <w:rPr>
                <w:sz w:val="22"/>
              </w:rPr>
              <w:t xml:space="preserve"> hosted participan</w:t>
            </w:r>
            <w:r w:rsidR="6BD88623" w:rsidRPr="1AC51624">
              <w:rPr>
                <w:sz w:val="22"/>
              </w:rPr>
              <w:t xml:space="preserve">ts from </w:t>
            </w:r>
            <w:r w:rsidR="303B4E7F" w:rsidRPr="1AC51624">
              <w:rPr>
                <w:sz w:val="22"/>
              </w:rPr>
              <w:t xml:space="preserve">multiple organisations and countries, including high-level </w:t>
            </w:r>
            <w:r w:rsidR="4037D4CA" w:rsidRPr="1AC51624">
              <w:rPr>
                <w:sz w:val="22"/>
              </w:rPr>
              <w:t>representatives</w:t>
            </w:r>
            <w:r w:rsidR="303B4E7F" w:rsidRPr="1AC51624">
              <w:rPr>
                <w:sz w:val="22"/>
              </w:rPr>
              <w:t xml:space="preserve"> of numerous go</w:t>
            </w:r>
            <w:r w:rsidR="67774B7D" w:rsidRPr="1AC51624">
              <w:rPr>
                <w:sz w:val="22"/>
              </w:rPr>
              <w:t>v</w:t>
            </w:r>
            <w:r w:rsidR="303B4E7F" w:rsidRPr="1AC51624">
              <w:rPr>
                <w:sz w:val="22"/>
              </w:rPr>
              <w:t>ernments.</w:t>
            </w:r>
          </w:p>
          <w:p w14:paraId="58B82DFA" w14:textId="1BB4CB2A" w:rsidR="003174A9" w:rsidRPr="00252021" w:rsidRDefault="5F64B943" w:rsidP="1AC51624">
            <w:pPr>
              <w:spacing w:after="120"/>
              <w:jc w:val="left"/>
              <w:rPr>
                <w:sz w:val="22"/>
              </w:rPr>
            </w:pPr>
            <w:r w:rsidRPr="1AC51624">
              <w:rPr>
                <w:sz w:val="22"/>
              </w:rPr>
              <w:t xml:space="preserve">In Africa, </w:t>
            </w:r>
            <w:r w:rsidR="7897C792" w:rsidRPr="1AC51624">
              <w:rPr>
                <w:sz w:val="22"/>
              </w:rPr>
              <w:t xml:space="preserve">ITU organized a Co-Creation and Validation Workshop on Zimbabwe’s Innovation Ecosystem as a well a </w:t>
            </w:r>
            <w:r w:rsidR="60877036" w:rsidRPr="1AC51624">
              <w:rPr>
                <w:sz w:val="22"/>
              </w:rPr>
              <w:t>stakeholder's</w:t>
            </w:r>
            <w:r w:rsidR="7897C792" w:rsidRPr="1AC51624">
              <w:rPr>
                <w:sz w:val="22"/>
              </w:rPr>
              <w:t xml:space="preserve"> engagement in</w:t>
            </w:r>
            <w:r w:rsidR="3152FDE0" w:rsidRPr="1AC51624">
              <w:rPr>
                <w:sz w:val="22"/>
              </w:rPr>
              <w:t xml:space="preserve"> </w:t>
            </w:r>
            <w:r w:rsidR="7897C792" w:rsidRPr="1AC51624">
              <w:rPr>
                <w:sz w:val="22"/>
              </w:rPr>
              <w:t>September 2024.</w:t>
            </w:r>
          </w:p>
          <w:p w14:paraId="1A39147A" w14:textId="01E2C827" w:rsidR="003174A9" w:rsidRPr="00252021" w:rsidRDefault="433B556D" w:rsidP="1FE19569">
            <w:pPr>
              <w:spacing w:after="120"/>
              <w:jc w:val="left"/>
              <w:rPr>
                <w:sz w:val="22"/>
              </w:rPr>
            </w:pPr>
            <w:r w:rsidRPr="1FE19569">
              <w:rPr>
                <w:sz w:val="22"/>
              </w:rPr>
              <w:t xml:space="preserve">Through the </w:t>
            </w:r>
            <w:r w:rsidR="0D0C2A1C" w:rsidRPr="1FE19569">
              <w:rPr>
                <w:sz w:val="22"/>
              </w:rPr>
              <w:t>ITU Acceleration</w:t>
            </w:r>
            <w:r w:rsidR="7897C792" w:rsidRPr="1FE19569">
              <w:rPr>
                <w:sz w:val="22"/>
              </w:rPr>
              <w:t xml:space="preserve"> Centre</w:t>
            </w:r>
            <w:r w:rsidR="0C0B06C7" w:rsidRPr="1FE19569">
              <w:rPr>
                <w:sz w:val="22"/>
              </w:rPr>
              <w:t xml:space="preserve">, </w:t>
            </w:r>
            <w:r w:rsidR="12C29CC7" w:rsidRPr="1FE19569">
              <w:rPr>
                <w:sz w:val="22"/>
              </w:rPr>
              <w:t>a training o</w:t>
            </w:r>
            <w:r w:rsidR="63CCC2F1" w:rsidRPr="1FE19569">
              <w:rPr>
                <w:sz w:val="22"/>
              </w:rPr>
              <w:t>n</w:t>
            </w:r>
            <w:r w:rsidR="12C29CC7" w:rsidRPr="1FE19569">
              <w:rPr>
                <w:sz w:val="22"/>
              </w:rPr>
              <w:t xml:space="preserve"> </w:t>
            </w:r>
            <w:r w:rsidR="7897C792" w:rsidRPr="1FE19569">
              <w:rPr>
                <w:sz w:val="22"/>
              </w:rPr>
              <w:t>Design</w:t>
            </w:r>
            <w:r w:rsidR="623EFEF1" w:rsidRPr="1FE19569">
              <w:rPr>
                <w:sz w:val="22"/>
              </w:rPr>
              <w:t>,</w:t>
            </w:r>
            <w:r w:rsidR="7897C792" w:rsidRPr="1FE19569">
              <w:rPr>
                <w:sz w:val="22"/>
              </w:rPr>
              <w:t xml:space="preserve"> Validation and Ecosystem Initiatives Development Service for Cross-cutting Digital Transformation in </w:t>
            </w:r>
            <w:r w:rsidR="051DE48A" w:rsidRPr="1FE19569">
              <w:rPr>
                <w:sz w:val="22"/>
              </w:rPr>
              <w:t>Malawi</w:t>
            </w:r>
            <w:r w:rsidR="581AFBA9" w:rsidRPr="1FE19569">
              <w:rPr>
                <w:sz w:val="22"/>
              </w:rPr>
              <w:t xml:space="preserve"> was delivered</w:t>
            </w:r>
            <w:r w:rsidR="051DE48A" w:rsidRPr="1FE19569">
              <w:rPr>
                <w:sz w:val="22"/>
              </w:rPr>
              <w:t>.</w:t>
            </w:r>
            <w:r w:rsidR="7897C792" w:rsidRPr="1FE19569">
              <w:rPr>
                <w:sz w:val="22"/>
              </w:rPr>
              <w:t xml:space="preserve"> The blueprint for the Centre has been discussed </w:t>
            </w:r>
            <w:r w:rsidR="69B97A1D" w:rsidRPr="1FE19569">
              <w:rPr>
                <w:sz w:val="22"/>
              </w:rPr>
              <w:t>in</w:t>
            </w:r>
            <w:r w:rsidR="7897C792" w:rsidRPr="1FE19569">
              <w:rPr>
                <w:sz w:val="22"/>
              </w:rPr>
              <w:t xml:space="preserve"> collaborating with ecosystem stakeholders to establish its vision, mission, service delivery model, business strategy, human resources, partnerships, </w:t>
            </w:r>
            <w:r w:rsidR="7897C792" w:rsidRPr="1FE19569">
              <w:rPr>
                <w:sz w:val="22"/>
              </w:rPr>
              <w:lastRenderedPageBreak/>
              <w:t xml:space="preserve">resource mobilization, and governance frameworks. </w:t>
            </w:r>
            <w:r w:rsidR="7746BE4E" w:rsidRPr="1FE19569">
              <w:rPr>
                <w:sz w:val="22"/>
              </w:rPr>
              <w:t xml:space="preserve">Design and validation of </w:t>
            </w:r>
            <w:r w:rsidR="5C818AA5" w:rsidRPr="1FE19569">
              <w:rPr>
                <w:sz w:val="22"/>
              </w:rPr>
              <w:t>ITU Acceleration Centre was also conducted in Tanzania and Zambia.</w:t>
            </w:r>
          </w:p>
          <w:p w14:paraId="2F4207A1" w14:textId="371221A4" w:rsidR="003174A9" w:rsidRPr="00252021" w:rsidRDefault="2C3E8A50" w:rsidP="003908D3">
            <w:pPr>
              <w:spacing w:after="120"/>
              <w:jc w:val="left"/>
              <w:rPr>
                <w:sz w:val="22"/>
              </w:rPr>
            </w:pPr>
            <w:r w:rsidRPr="1FE19569">
              <w:rPr>
                <w:sz w:val="22"/>
              </w:rPr>
              <w:t xml:space="preserve">Also, </w:t>
            </w:r>
            <w:r w:rsidR="234C2874" w:rsidRPr="1FE19569">
              <w:rPr>
                <w:sz w:val="22"/>
              </w:rPr>
              <w:t xml:space="preserve">in collaboration with BDT, </w:t>
            </w:r>
            <w:r w:rsidR="0C04AE63" w:rsidRPr="1FE19569">
              <w:rPr>
                <w:sz w:val="22"/>
              </w:rPr>
              <w:t>Gabon officially</w:t>
            </w:r>
            <w:r w:rsidR="7897C792" w:rsidRPr="1FE19569">
              <w:rPr>
                <w:sz w:val="22"/>
              </w:rPr>
              <w:t xml:space="preserve"> launched the digital transformation </w:t>
            </w:r>
            <w:proofErr w:type="spellStart"/>
            <w:r w:rsidR="7897C792" w:rsidRPr="1FE19569">
              <w:rPr>
                <w:sz w:val="22"/>
              </w:rPr>
              <w:t>Center</w:t>
            </w:r>
            <w:proofErr w:type="spellEnd"/>
            <w:r w:rsidR="7897C792" w:rsidRPr="1FE19569">
              <w:rPr>
                <w:sz w:val="22"/>
              </w:rPr>
              <w:t xml:space="preserve"> programme in September 2024. </w:t>
            </w:r>
            <w:r w:rsidR="10DA5515" w:rsidRPr="1FE19569">
              <w:rPr>
                <w:sz w:val="22"/>
              </w:rPr>
              <w:t>ITU in partnership with UNFPA Benin were successfully co-designed and formalized t</w:t>
            </w:r>
            <w:r w:rsidR="7897C792" w:rsidRPr="1FE19569">
              <w:rPr>
                <w:sz w:val="22"/>
              </w:rPr>
              <w:t>he implementation roadmap and next steps for the project “Develop and nurture sustainable digital innovation ecosystems that accelerate youth resilience and empowerment in Benin with a robust gender approach</w:t>
            </w:r>
            <w:r w:rsidR="4A8AD4DD" w:rsidRPr="1FE19569">
              <w:rPr>
                <w:sz w:val="22"/>
              </w:rPr>
              <w:t>.</w:t>
            </w:r>
            <w:r w:rsidR="7897C792" w:rsidRPr="1FE19569">
              <w:rPr>
                <w:sz w:val="22"/>
              </w:rPr>
              <w:t xml:space="preserve">”  The standard operating procedures toolkit </w:t>
            </w:r>
            <w:r w:rsidR="7548A74D" w:rsidRPr="1FE19569">
              <w:rPr>
                <w:sz w:val="22"/>
              </w:rPr>
              <w:t>has</w:t>
            </w:r>
            <w:r w:rsidR="7897C792" w:rsidRPr="1FE19569">
              <w:rPr>
                <w:sz w:val="22"/>
              </w:rPr>
              <w:t xml:space="preserve"> be</w:t>
            </w:r>
            <w:r w:rsidR="200CB761" w:rsidRPr="1FE19569">
              <w:rPr>
                <w:sz w:val="22"/>
              </w:rPr>
              <w:t>en</w:t>
            </w:r>
            <w:r w:rsidR="7897C792" w:rsidRPr="1FE19569">
              <w:rPr>
                <w:sz w:val="22"/>
              </w:rPr>
              <w:t xml:space="preserve"> approved</w:t>
            </w:r>
            <w:r w:rsidR="49FE6D25" w:rsidRPr="1FE19569">
              <w:rPr>
                <w:sz w:val="22"/>
              </w:rPr>
              <w:t>.</w:t>
            </w:r>
          </w:p>
        </w:tc>
        <w:tc>
          <w:tcPr>
            <w:tcW w:w="3034" w:type="dxa"/>
          </w:tcPr>
          <w:p w14:paraId="132B718D" w14:textId="331E8E20" w:rsidR="003174A9" w:rsidRPr="008A384E" w:rsidRDefault="003174A9" w:rsidP="003E2518">
            <w:pPr>
              <w:spacing w:after="120"/>
              <w:jc w:val="left"/>
              <w:rPr>
                <w:rFonts w:ascii="Calibri" w:hAnsi="Calibri"/>
                <w:b/>
                <w:bCs/>
                <w:color w:val="0070C0"/>
                <w:sz w:val="22"/>
              </w:rPr>
            </w:pPr>
          </w:p>
        </w:tc>
      </w:tr>
      <w:tr w:rsidR="003174A9" w:rsidRPr="00F56A31" w14:paraId="06DF2B55" w14:textId="77777777" w:rsidTr="1FE19569">
        <w:tc>
          <w:tcPr>
            <w:tcW w:w="11845" w:type="dxa"/>
            <w:gridSpan w:val="2"/>
            <w:vMerge/>
          </w:tcPr>
          <w:p w14:paraId="51F7ECAB" w14:textId="18E0FB5B" w:rsidR="003174A9" w:rsidRPr="008A384E" w:rsidRDefault="003174A9" w:rsidP="00C036EC">
            <w:pPr>
              <w:rPr>
                <w:sz w:val="22"/>
              </w:rPr>
            </w:pPr>
          </w:p>
        </w:tc>
        <w:tc>
          <w:tcPr>
            <w:tcW w:w="3034" w:type="dxa"/>
            <w:tcBorders>
              <w:bottom w:val="dotted" w:sz="4" w:space="0" w:color="0070C0"/>
            </w:tcBorders>
            <w:shd w:val="clear" w:color="auto" w:fill="auto"/>
          </w:tcPr>
          <w:p w14:paraId="2F3F38BC" w14:textId="479592FC" w:rsidR="003174A9" w:rsidRPr="008A384E" w:rsidRDefault="4AF9D5E7" w:rsidP="00E237C7">
            <w:pPr>
              <w:tabs>
                <w:tab w:val="clear" w:pos="794"/>
                <w:tab w:val="clear" w:pos="1191"/>
                <w:tab w:val="clear" w:pos="1588"/>
                <w:tab w:val="clear" w:pos="1985"/>
              </w:tabs>
              <w:overflowPunct/>
              <w:autoSpaceDE/>
              <w:autoSpaceDN/>
              <w:adjustRightInd/>
              <w:spacing w:after="120"/>
              <w:jc w:val="left"/>
              <w:textAlignment w:val="auto"/>
              <w:rPr>
                <w:rFonts w:ascii="Calibri" w:hAnsi="Calibri"/>
                <w:b/>
                <w:bCs/>
                <w:color w:val="0070C0"/>
                <w:sz w:val="22"/>
              </w:rPr>
            </w:pPr>
            <w:r w:rsidRPr="00F56A31">
              <w:rPr>
                <w:rFonts w:ascii="Calibri" w:hAnsi="Calibri"/>
                <w:b/>
                <w:bCs/>
                <w:color w:val="0070C0"/>
                <w:sz w:val="22"/>
              </w:rPr>
              <w:t xml:space="preserve">National </w:t>
            </w:r>
            <w:r w:rsidR="18A2CFD3" w:rsidRPr="00F56A31">
              <w:rPr>
                <w:rFonts w:ascii="Calibri" w:hAnsi="Calibri"/>
                <w:b/>
                <w:bCs/>
                <w:color w:val="0070C0"/>
                <w:sz w:val="22"/>
              </w:rPr>
              <w:t>S</w:t>
            </w:r>
            <w:r w:rsidRPr="00F56A31">
              <w:rPr>
                <w:rFonts w:ascii="Calibri" w:hAnsi="Calibri"/>
                <w:b/>
                <w:bCs/>
                <w:color w:val="0070C0"/>
                <w:sz w:val="22"/>
              </w:rPr>
              <w:t>trategies and Digital Innovation Profiles:</w:t>
            </w:r>
          </w:p>
          <w:p w14:paraId="1A03D6FB" w14:textId="5418B823" w:rsidR="003174A9" w:rsidRPr="008A384E" w:rsidRDefault="003174A9"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b/>
                <w:bCs/>
                <w:sz w:val="22"/>
              </w:rPr>
            </w:pPr>
            <w:r w:rsidRPr="00F56A31">
              <w:rPr>
                <w:rFonts w:ascii="Calibri" w:hAnsi="Calibri"/>
                <w:b/>
                <w:bCs/>
                <w:sz w:val="22"/>
              </w:rPr>
              <w:t xml:space="preserve">Africa: </w:t>
            </w:r>
            <w:r w:rsidR="3E9744C3" w:rsidRPr="3CB9BEBA">
              <w:rPr>
                <w:rFonts w:ascii="Calibri" w:hAnsi="Calibri"/>
                <w:sz w:val="22"/>
              </w:rPr>
              <w:t>Zambia</w:t>
            </w:r>
          </w:p>
          <w:p w14:paraId="760A82BD" w14:textId="0F326159" w:rsidR="003174A9" w:rsidRPr="00DF0071" w:rsidRDefault="003174A9"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b/>
                <w:bCs/>
                <w:sz w:val="22"/>
              </w:rPr>
            </w:pPr>
            <w:r w:rsidRPr="00DF0071">
              <w:rPr>
                <w:b/>
                <w:bCs/>
                <w:sz w:val="22"/>
              </w:rPr>
              <w:lastRenderedPageBreak/>
              <w:t xml:space="preserve">Arab States: </w:t>
            </w:r>
            <w:r w:rsidR="00616E5C">
              <w:rPr>
                <w:b/>
                <w:bCs/>
                <w:sz w:val="22"/>
              </w:rPr>
              <w:t xml:space="preserve">Bahrain, </w:t>
            </w:r>
            <w:r w:rsidR="21637892" w:rsidRPr="00DF0071">
              <w:rPr>
                <w:sz w:val="22"/>
              </w:rPr>
              <w:t>Qatar, Jordan</w:t>
            </w:r>
            <w:r w:rsidR="201F0C2D" w:rsidRPr="00DF0071">
              <w:rPr>
                <w:sz w:val="22"/>
              </w:rPr>
              <w:t>, UAE</w:t>
            </w:r>
          </w:p>
          <w:p w14:paraId="0C467ABC" w14:textId="00D27561" w:rsidR="003174A9" w:rsidRPr="008A384E" w:rsidRDefault="003174A9" w:rsidP="00E237C7">
            <w:pPr>
              <w:pStyle w:val="ListParagraph"/>
              <w:numPr>
                <w:ilvl w:val="0"/>
                <w:numId w:val="18"/>
              </w:numPr>
              <w:overflowPunct/>
              <w:autoSpaceDE/>
              <w:autoSpaceDN/>
              <w:adjustRightInd/>
              <w:spacing w:after="120"/>
              <w:ind w:left="361" w:hanging="270"/>
              <w:contextualSpacing w:val="0"/>
              <w:jc w:val="left"/>
              <w:textAlignment w:val="auto"/>
              <w:rPr>
                <w:sz w:val="22"/>
              </w:rPr>
            </w:pPr>
            <w:r w:rsidRPr="00F56A31">
              <w:rPr>
                <w:rFonts w:ascii="Calibri" w:hAnsi="Calibri"/>
                <w:b/>
                <w:bCs/>
                <w:sz w:val="22"/>
              </w:rPr>
              <w:t>Europe:</w:t>
            </w:r>
            <w:r w:rsidR="5502C08E" w:rsidRPr="0AA2A4FE">
              <w:rPr>
                <w:rFonts w:ascii="Calibri" w:hAnsi="Calibri"/>
                <w:sz w:val="22"/>
              </w:rPr>
              <w:t xml:space="preserve"> Malta</w:t>
            </w:r>
          </w:p>
        </w:tc>
      </w:tr>
      <w:tr w:rsidR="00A77297" w:rsidRPr="00F56A31" w14:paraId="77E43CBC" w14:textId="77777777" w:rsidTr="1FE19569">
        <w:tc>
          <w:tcPr>
            <w:tcW w:w="14879" w:type="dxa"/>
            <w:gridSpan w:val="3"/>
            <w:shd w:val="clear" w:color="auto" w:fill="E5DFEC" w:themeFill="accent4" w:themeFillTint="33"/>
          </w:tcPr>
          <w:p w14:paraId="33AC94C5" w14:textId="77777777" w:rsidR="003174A9" w:rsidRPr="008A384E" w:rsidRDefault="003174A9" w:rsidP="00A906B1">
            <w:pPr>
              <w:jc w:val="left"/>
              <w:rPr>
                <w:sz w:val="22"/>
                <w:lang w:eastAsia="zh-CN"/>
              </w:rPr>
            </w:pPr>
            <w:r w:rsidRPr="00F56A31">
              <w:rPr>
                <w:b/>
                <w:bCs/>
                <w:color w:val="1F497D" w:themeColor="text2"/>
                <w:sz w:val="22"/>
              </w:rPr>
              <w:lastRenderedPageBreak/>
              <w:t>Digital services and applications</w:t>
            </w:r>
          </w:p>
          <w:p w14:paraId="3A8E15B9" w14:textId="6A1F508E" w:rsidR="00A77297" w:rsidRPr="008A384E" w:rsidRDefault="003174A9" w:rsidP="00A906B1">
            <w:pPr>
              <w:jc w:val="left"/>
              <w:rPr>
                <w:b/>
                <w:bCs/>
                <w:sz w:val="22"/>
              </w:rPr>
            </w:pPr>
            <w:r w:rsidRPr="00F56A31">
              <w:rPr>
                <w:rFonts w:eastAsiaTheme="minorEastAsia"/>
                <w:b/>
                <w:bCs/>
                <w:i/>
                <w:iCs/>
                <w:color w:val="000000" w:themeColor="text1"/>
                <w:sz w:val="22"/>
              </w:rPr>
              <w:t xml:space="preserve">Outcome: </w:t>
            </w:r>
            <w:r w:rsidR="00A77297" w:rsidRPr="00F56A31">
              <w:rPr>
                <w:rFonts w:eastAsiaTheme="minorEastAsia"/>
                <w:i/>
                <w:iCs/>
                <w:color w:val="000000" w:themeColor="text1"/>
                <w:sz w:val="22"/>
              </w:rPr>
              <w:t>Enhanced capacity of the ITU membership to accelerate digital transformation and sustainable economic and social development by leveraging and using new and emerging telecommunications/ICTs and services</w:t>
            </w:r>
          </w:p>
        </w:tc>
      </w:tr>
      <w:tr w:rsidR="00A77297" w:rsidRPr="00F56A31" w14:paraId="63EAA306" w14:textId="77777777" w:rsidTr="1FE19569">
        <w:tc>
          <w:tcPr>
            <w:tcW w:w="11845" w:type="dxa"/>
            <w:gridSpan w:val="2"/>
          </w:tcPr>
          <w:p w14:paraId="06FC90CE" w14:textId="14F9DC1E" w:rsidR="000B3913" w:rsidRPr="003E2518" w:rsidRDefault="00B77F13" w:rsidP="003E2518">
            <w:pPr>
              <w:spacing w:after="120"/>
              <w:jc w:val="left"/>
              <w:rPr>
                <w:rFonts w:eastAsiaTheme="minorEastAsia"/>
                <w:sz w:val="22"/>
                <w:highlight w:val="cyan"/>
              </w:rPr>
            </w:pPr>
            <w:r w:rsidRPr="003E2518">
              <w:rPr>
                <w:sz w:val="22"/>
              </w:rPr>
              <w:t xml:space="preserve">BDT </w:t>
            </w:r>
            <w:r w:rsidR="00A77297" w:rsidRPr="003E2518">
              <w:rPr>
                <w:sz w:val="22"/>
              </w:rPr>
              <w:t xml:space="preserve">continued to support Member States </w:t>
            </w:r>
            <w:r w:rsidR="002A0848" w:rsidRPr="003E2518">
              <w:rPr>
                <w:sz w:val="22"/>
              </w:rPr>
              <w:t xml:space="preserve">in </w:t>
            </w:r>
            <w:r w:rsidR="00A77297" w:rsidRPr="003E2518">
              <w:rPr>
                <w:sz w:val="22"/>
              </w:rPr>
              <w:t>develop</w:t>
            </w:r>
            <w:r w:rsidR="002A0848" w:rsidRPr="003E2518">
              <w:rPr>
                <w:sz w:val="22"/>
              </w:rPr>
              <w:t>ing</w:t>
            </w:r>
            <w:r w:rsidR="00A77297" w:rsidRPr="003E2518">
              <w:rPr>
                <w:sz w:val="22"/>
              </w:rPr>
              <w:t xml:space="preserve"> and promot</w:t>
            </w:r>
            <w:r w:rsidR="002A0848" w:rsidRPr="003E2518">
              <w:rPr>
                <w:sz w:val="22"/>
              </w:rPr>
              <w:t>ing</w:t>
            </w:r>
            <w:r w:rsidR="00A77297" w:rsidRPr="003E2518">
              <w:rPr>
                <w:sz w:val="22"/>
              </w:rPr>
              <w:t xml:space="preserve"> </w:t>
            </w:r>
            <w:proofErr w:type="gramStart"/>
            <w:r w:rsidR="00A77297" w:rsidRPr="003E2518">
              <w:rPr>
                <w:sz w:val="22"/>
              </w:rPr>
              <w:t>digitally-enabled</w:t>
            </w:r>
            <w:proofErr w:type="gramEnd"/>
            <w:r w:rsidR="00A77297" w:rsidRPr="003E2518">
              <w:rPr>
                <w:sz w:val="22"/>
              </w:rPr>
              <w:t xml:space="preserve"> solutions to address sustainable development needs: </w:t>
            </w:r>
          </w:p>
          <w:p w14:paraId="4761E84D" w14:textId="45B90850" w:rsidR="00DE6237" w:rsidRPr="003E2518" w:rsidRDefault="72166FA4" w:rsidP="003E2518">
            <w:pPr>
              <w:pStyle w:val="ListParagraph"/>
              <w:numPr>
                <w:ilvl w:val="0"/>
                <w:numId w:val="19"/>
              </w:numPr>
              <w:shd w:val="clear" w:color="auto" w:fill="FFFFFF" w:themeFill="background1"/>
              <w:spacing w:after="120"/>
              <w:ind w:right="-20"/>
              <w:contextualSpacing w:val="0"/>
              <w:jc w:val="left"/>
              <w:rPr>
                <w:rFonts w:eastAsiaTheme="minorEastAsia"/>
                <w:sz w:val="22"/>
              </w:rPr>
            </w:pPr>
            <w:r w:rsidRPr="003E2518">
              <w:rPr>
                <w:b/>
                <w:bCs/>
                <w:sz w:val="22"/>
              </w:rPr>
              <w:t xml:space="preserve">In the Arab </w:t>
            </w:r>
            <w:r w:rsidR="31C529EB" w:rsidRPr="003E2518">
              <w:rPr>
                <w:b/>
                <w:bCs/>
                <w:sz w:val="22"/>
              </w:rPr>
              <w:t>States</w:t>
            </w:r>
            <w:r w:rsidRPr="003E2518">
              <w:rPr>
                <w:b/>
                <w:bCs/>
                <w:sz w:val="22"/>
              </w:rPr>
              <w:t>,</w:t>
            </w:r>
            <w:r w:rsidR="00C43DE2" w:rsidRPr="003E2518">
              <w:rPr>
                <w:b/>
                <w:bCs/>
                <w:sz w:val="22"/>
              </w:rPr>
              <w:t xml:space="preserve"> </w:t>
            </w:r>
            <w:r w:rsidR="3DC20070" w:rsidRPr="003E2518">
              <w:rPr>
                <w:rFonts w:eastAsia="SimSun" w:cs="Times New Roman"/>
                <w:sz w:val="22"/>
              </w:rPr>
              <w:t>a national forum on 5G</w:t>
            </w:r>
            <w:r w:rsidR="7526800C" w:rsidRPr="003E2518">
              <w:rPr>
                <w:rFonts w:eastAsia="SimSun" w:cs="Times New Roman"/>
                <w:sz w:val="22"/>
              </w:rPr>
              <w:t xml:space="preserve"> </w:t>
            </w:r>
            <w:r w:rsidR="7526800C" w:rsidRPr="003E2518">
              <w:rPr>
                <w:sz w:val="22"/>
              </w:rPr>
              <w:t>and Beyond: Enabling Smart Sustainable Cities and Communities, scheduled for 10-11 December 2024 at Smart Village, Egypt, aims to drive actionable outcomes by convening global experts, policymakers, industry leaders, and stakeholders. The forum will focus on harnessing the transformative potential of 5G and emerging technologies to advance smart and sustainable urban development, fostering collaboration and innovation for a connected future.</w:t>
            </w:r>
          </w:p>
          <w:p w14:paraId="07A09F95" w14:textId="7508AB80" w:rsidR="00A77297" w:rsidRPr="003E2518" w:rsidRDefault="2DF169E2" w:rsidP="003E2518">
            <w:pPr>
              <w:pStyle w:val="ListParagraph"/>
              <w:spacing w:after="120"/>
              <w:ind w:right="-20"/>
              <w:contextualSpacing w:val="0"/>
              <w:jc w:val="left"/>
              <w:rPr>
                <w:sz w:val="22"/>
              </w:rPr>
            </w:pPr>
            <w:r w:rsidRPr="003E2518">
              <w:rPr>
                <w:rFonts w:ascii="Calibri" w:eastAsia="Calibri" w:hAnsi="Calibri" w:cs="Calibri"/>
                <w:sz w:val="22"/>
              </w:rPr>
              <w:t xml:space="preserve">In Jordan, an assessment study for the enabling environment for immersive technologies was developed in </w:t>
            </w:r>
            <w:r w:rsidR="00E32AD5" w:rsidRPr="003E2518">
              <w:rPr>
                <w:rFonts w:ascii="Calibri" w:eastAsia="Calibri" w:hAnsi="Calibri" w:cs="Calibri"/>
                <w:sz w:val="22"/>
              </w:rPr>
              <w:t>partnership</w:t>
            </w:r>
            <w:r w:rsidRPr="003E2518">
              <w:rPr>
                <w:rFonts w:ascii="Calibri" w:eastAsia="Calibri" w:hAnsi="Calibri" w:cs="Calibri"/>
                <w:sz w:val="22"/>
              </w:rPr>
              <w:t xml:space="preserve"> with the Ministry of Digital Economy and </w:t>
            </w:r>
            <w:proofErr w:type="spellStart"/>
            <w:r w:rsidRPr="003E2518">
              <w:rPr>
                <w:rFonts w:ascii="Calibri" w:eastAsia="Calibri" w:hAnsi="Calibri" w:cs="Calibri"/>
                <w:sz w:val="22"/>
              </w:rPr>
              <w:t>Entreneurship</w:t>
            </w:r>
            <w:proofErr w:type="spellEnd"/>
            <w:r w:rsidRPr="003E2518">
              <w:rPr>
                <w:rFonts w:ascii="Calibri" w:eastAsia="Calibri" w:hAnsi="Calibri" w:cs="Calibri"/>
                <w:sz w:val="22"/>
              </w:rPr>
              <w:t xml:space="preserve"> and UNESCWA. The study </w:t>
            </w:r>
            <w:r w:rsidR="42B4DC49" w:rsidRPr="003E2518">
              <w:rPr>
                <w:rFonts w:ascii="Calibri" w:eastAsia="Calibri" w:hAnsi="Calibri" w:cs="Calibri"/>
                <w:sz w:val="22"/>
              </w:rPr>
              <w:t xml:space="preserve">aimed to identify the strengths, weaknesses, opportunities and threats for the ecosystem with the objective of creating new jobs in this </w:t>
            </w:r>
            <w:r w:rsidR="00C43DE2" w:rsidRPr="003E2518">
              <w:rPr>
                <w:rFonts w:ascii="Calibri" w:eastAsia="Calibri" w:hAnsi="Calibri" w:cs="Calibri"/>
                <w:sz w:val="22"/>
              </w:rPr>
              <w:t>up-and-coming</w:t>
            </w:r>
            <w:r w:rsidR="42B4DC49" w:rsidRPr="003E2518">
              <w:rPr>
                <w:rFonts w:ascii="Calibri" w:eastAsia="Calibri" w:hAnsi="Calibri" w:cs="Calibri"/>
                <w:sz w:val="22"/>
              </w:rPr>
              <w:t xml:space="preserve"> sector and present recommendations in that regard.</w:t>
            </w:r>
          </w:p>
          <w:p w14:paraId="0EDA45F3" w14:textId="03D15D4E" w:rsidR="000E6745" w:rsidRPr="003E2518" w:rsidRDefault="696BE2B1" w:rsidP="003E2518">
            <w:pPr>
              <w:pStyle w:val="ListParagraph"/>
              <w:numPr>
                <w:ilvl w:val="0"/>
                <w:numId w:val="20"/>
              </w:numPr>
              <w:overflowPunct/>
              <w:autoSpaceDE/>
              <w:autoSpaceDN/>
              <w:adjustRightInd/>
              <w:spacing w:after="120"/>
              <w:contextualSpacing w:val="0"/>
              <w:jc w:val="left"/>
              <w:textAlignment w:val="auto"/>
              <w:rPr>
                <w:rFonts w:cstheme="minorHAnsi"/>
                <w:sz w:val="22"/>
              </w:rPr>
            </w:pPr>
            <w:r w:rsidRPr="003E2518">
              <w:rPr>
                <w:b/>
                <w:bCs/>
                <w:sz w:val="22"/>
              </w:rPr>
              <w:t>In Africa</w:t>
            </w:r>
            <w:r w:rsidRPr="003E2518">
              <w:rPr>
                <w:sz w:val="22"/>
              </w:rPr>
              <w:t>,</w:t>
            </w:r>
            <w:r w:rsidR="000E6745" w:rsidRPr="003E2518">
              <w:rPr>
                <w:sz w:val="22"/>
              </w:rPr>
              <w:t xml:space="preserve"> The ITU Regional Office for Africa (ROA) and the Digital Services and Applications division have engaged in strategic consultations with several countries in West Africa, including Guinea-Bissau, The Gambia, Guinea, Senegal, and Nigeria. These discussions are supported by World Bank-funded projects aimed at adopting the </w:t>
            </w:r>
            <w:proofErr w:type="spellStart"/>
            <w:r w:rsidR="000E6745" w:rsidRPr="003E2518">
              <w:rPr>
                <w:sz w:val="22"/>
              </w:rPr>
              <w:t>GovStack</w:t>
            </w:r>
            <w:proofErr w:type="spellEnd"/>
            <w:r w:rsidR="000E6745" w:rsidRPr="003E2518">
              <w:rPr>
                <w:sz w:val="22"/>
              </w:rPr>
              <w:t xml:space="preserve"> approach and the Public Administration Ecosystem Reference Architecture (PAERA) to facilitate the coordinated and efficient digitalization of public and government services. The consultations covered several important aspects, including the development of interoperability frameworks, the implementation of enterprise architecture, the technical specifications for service bus/data exchange platforms, and comprehensive capacity-building programs. Central to these conversations was the </w:t>
            </w:r>
            <w:proofErr w:type="spellStart"/>
            <w:r w:rsidR="000E6745" w:rsidRPr="003E2518">
              <w:rPr>
                <w:sz w:val="22"/>
              </w:rPr>
              <w:t>GovStack</w:t>
            </w:r>
            <w:proofErr w:type="spellEnd"/>
            <w:r w:rsidR="000E6745" w:rsidRPr="003E2518">
              <w:rPr>
                <w:sz w:val="22"/>
              </w:rPr>
              <w:t xml:space="preserve"> vision of accelerating digital transformation through reusable and interoperable digital building blocks. This approach aims to reduce costs, simplify solution architectures, and shorten the time required to implement digitalization programs. The initiative emphasizes sustainable adoption through targeted change management at both governmental and public </w:t>
            </w:r>
            <w:r w:rsidR="000E6745" w:rsidRPr="003E2518">
              <w:rPr>
                <w:rFonts w:cstheme="minorHAnsi"/>
                <w:sz w:val="22"/>
              </w:rPr>
              <w:t>administration levels.</w:t>
            </w:r>
          </w:p>
          <w:p w14:paraId="2851FB43" w14:textId="40D42535" w:rsidR="0080317F" w:rsidRPr="003E2518" w:rsidRDefault="4775A711" w:rsidP="003E2518">
            <w:pPr>
              <w:pStyle w:val="ListParagraph"/>
              <w:overflowPunct/>
              <w:autoSpaceDE/>
              <w:autoSpaceDN/>
              <w:adjustRightInd/>
              <w:spacing w:after="120"/>
              <w:contextualSpacing w:val="0"/>
              <w:jc w:val="left"/>
              <w:textAlignment w:val="auto"/>
              <w:rPr>
                <w:rFonts w:cstheme="minorHAnsi"/>
                <w:sz w:val="22"/>
              </w:rPr>
            </w:pPr>
            <w:r w:rsidRPr="003E2518">
              <w:rPr>
                <w:rFonts w:cstheme="minorHAnsi"/>
                <w:sz w:val="22"/>
              </w:rPr>
              <w:lastRenderedPageBreak/>
              <w:t xml:space="preserve">Other African countries have continued to explore Digital Public Infrastructure in their context with the </w:t>
            </w:r>
            <w:proofErr w:type="spellStart"/>
            <w:r w:rsidRPr="003E2518">
              <w:rPr>
                <w:rFonts w:cstheme="minorHAnsi"/>
                <w:sz w:val="22"/>
              </w:rPr>
              <w:t>Gov</w:t>
            </w:r>
            <w:r w:rsidR="684F0C64" w:rsidRPr="003E2518">
              <w:rPr>
                <w:rFonts w:cstheme="minorHAnsi"/>
                <w:sz w:val="22"/>
              </w:rPr>
              <w:t>Stack</w:t>
            </w:r>
            <w:proofErr w:type="spellEnd"/>
            <w:r w:rsidR="684F0C64" w:rsidRPr="003E2518">
              <w:rPr>
                <w:rFonts w:cstheme="minorHAnsi"/>
                <w:sz w:val="22"/>
              </w:rPr>
              <w:t xml:space="preserve"> resources and lesson learned as a guide.</w:t>
            </w:r>
          </w:p>
          <w:p w14:paraId="4A97B4B8" w14:textId="6E585A46" w:rsidR="0080317F" w:rsidRPr="003E2518" w:rsidRDefault="45BD8360" w:rsidP="003E2518">
            <w:pPr>
              <w:pStyle w:val="ListParagraph"/>
              <w:numPr>
                <w:ilvl w:val="0"/>
                <w:numId w:val="20"/>
              </w:numPr>
              <w:overflowPunct/>
              <w:autoSpaceDE/>
              <w:autoSpaceDN/>
              <w:adjustRightInd/>
              <w:spacing w:after="120"/>
              <w:contextualSpacing w:val="0"/>
              <w:jc w:val="left"/>
              <w:textAlignment w:val="auto"/>
              <w:rPr>
                <w:rFonts w:cstheme="minorHAnsi"/>
                <w:sz w:val="22"/>
              </w:rPr>
            </w:pPr>
            <w:r w:rsidRPr="003E2518">
              <w:rPr>
                <w:rFonts w:eastAsia="Calibri" w:cstheme="minorHAnsi"/>
                <w:b/>
                <w:bCs/>
                <w:sz w:val="22"/>
              </w:rPr>
              <w:t>In</w:t>
            </w:r>
            <w:r w:rsidRPr="003E2518">
              <w:rPr>
                <w:rFonts w:cstheme="minorHAnsi"/>
                <w:b/>
                <w:bCs/>
                <w:sz w:val="22"/>
              </w:rPr>
              <w:t xml:space="preserve"> the Americas,</w:t>
            </w:r>
            <w:r w:rsidRPr="003E2518">
              <w:rPr>
                <w:rFonts w:cstheme="minorHAnsi"/>
                <w:sz w:val="22"/>
              </w:rPr>
              <w:t xml:space="preserve"> </w:t>
            </w:r>
            <w:r w:rsidR="004D0CEF" w:rsidRPr="003E2518">
              <w:rPr>
                <w:rFonts w:cstheme="minorHAnsi"/>
                <w:sz w:val="22"/>
              </w:rPr>
              <w:t>u</w:t>
            </w:r>
            <w:r w:rsidR="4BC07705" w:rsidRPr="003E2518">
              <w:rPr>
                <w:rFonts w:cstheme="minorHAnsi"/>
                <w:sz w:val="22"/>
              </w:rPr>
              <w:t xml:space="preserve">nder a UN </w:t>
            </w:r>
            <w:r w:rsidR="4B3EF474" w:rsidRPr="003E2518">
              <w:rPr>
                <w:rFonts w:cstheme="minorHAnsi"/>
                <w:sz w:val="22"/>
              </w:rPr>
              <w:t>J</w:t>
            </w:r>
            <w:r w:rsidR="4BC07705" w:rsidRPr="003E2518">
              <w:rPr>
                <w:rFonts w:cstheme="minorHAnsi"/>
                <w:sz w:val="22"/>
              </w:rPr>
              <w:t xml:space="preserve">oint </w:t>
            </w:r>
            <w:r w:rsidR="694899B4" w:rsidRPr="003E2518">
              <w:rPr>
                <w:rFonts w:cstheme="minorHAnsi"/>
                <w:sz w:val="22"/>
              </w:rPr>
              <w:t>P</w:t>
            </w:r>
            <w:r w:rsidR="4BC07705" w:rsidRPr="003E2518">
              <w:rPr>
                <w:rFonts w:cstheme="minorHAnsi"/>
                <w:sz w:val="22"/>
              </w:rPr>
              <w:t xml:space="preserve">rogramme – Innovative Finance for Unserved Groups, the ITU in collaboration </w:t>
            </w:r>
            <w:r w:rsidR="26A999DC" w:rsidRPr="003E2518">
              <w:rPr>
                <w:rFonts w:cstheme="minorHAnsi"/>
                <w:sz w:val="22"/>
              </w:rPr>
              <w:t xml:space="preserve">with the governments of Antigua and Barbuda and St. Lucia developed </w:t>
            </w:r>
            <w:r w:rsidR="215DD290" w:rsidRPr="003E2518">
              <w:rPr>
                <w:rFonts w:cstheme="minorHAnsi"/>
                <w:sz w:val="22"/>
              </w:rPr>
              <w:t>is</w:t>
            </w:r>
            <w:r w:rsidR="7DAA545A" w:rsidRPr="003E2518">
              <w:rPr>
                <w:rFonts w:cstheme="minorHAnsi"/>
                <w:sz w:val="22"/>
              </w:rPr>
              <w:t xml:space="preserve"> bolster</w:t>
            </w:r>
            <w:r w:rsidR="6B0C86A0" w:rsidRPr="003E2518">
              <w:rPr>
                <w:rFonts w:cstheme="minorHAnsi"/>
                <w:sz w:val="22"/>
              </w:rPr>
              <w:t>ing</w:t>
            </w:r>
            <w:r w:rsidR="7DAA545A" w:rsidRPr="003E2518">
              <w:rPr>
                <w:rFonts w:cstheme="minorHAnsi"/>
                <w:sz w:val="22"/>
              </w:rPr>
              <w:t xml:space="preserve"> the digital financial services (DFS) ecosystem through a comprehensive approach encompassing policy, regulatory, and cybersecurity aspects. Over 65 people from the D</w:t>
            </w:r>
            <w:r w:rsidR="6471D405" w:rsidRPr="003E2518">
              <w:rPr>
                <w:rFonts w:cstheme="minorHAnsi"/>
                <w:sz w:val="22"/>
              </w:rPr>
              <w:t xml:space="preserve">FS </w:t>
            </w:r>
            <w:r w:rsidR="7DAA545A" w:rsidRPr="003E2518">
              <w:rPr>
                <w:rFonts w:cstheme="minorHAnsi"/>
                <w:sz w:val="22"/>
              </w:rPr>
              <w:t xml:space="preserve">community </w:t>
            </w:r>
            <w:r w:rsidR="3EAC4A81" w:rsidRPr="003E2518">
              <w:rPr>
                <w:rFonts w:cstheme="minorHAnsi"/>
                <w:sz w:val="22"/>
              </w:rPr>
              <w:t xml:space="preserve">in these countries </w:t>
            </w:r>
            <w:r w:rsidR="7DAA545A" w:rsidRPr="003E2518">
              <w:rPr>
                <w:rFonts w:cstheme="minorHAnsi"/>
                <w:sz w:val="22"/>
              </w:rPr>
              <w:t xml:space="preserve">were exposed to the </w:t>
            </w:r>
            <w:r w:rsidR="2C90C3A6" w:rsidRPr="003E2518">
              <w:rPr>
                <w:rFonts w:cstheme="minorHAnsi"/>
                <w:sz w:val="22"/>
              </w:rPr>
              <w:t xml:space="preserve">DFS </w:t>
            </w:r>
            <w:r w:rsidR="7DAA545A" w:rsidRPr="003E2518">
              <w:rPr>
                <w:rFonts w:cstheme="minorHAnsi"/>
                <w:sz w:val="22"/>
              </w:rPr>
              <w:t xml:space="preserve">mobile security </w:t>
            </w:r>
            <w:r w:rsidR="644B5DA4" w:rsidRPr="003E2518">
              <w:rPr>
                <w:rFonts w:cstheme="minorHAnsi"/>
                <w:sz w:val="22"/>
              </w:rPr>
              <w:t>toolkit</w:t>
            </w:r>
            <w:r w:rsidR="3588DBD9" w:rsidRPr="003E2518">
              <w:rPr>
                <w:rFonts w:cstheme="minorHAnsi"/>
                <w:sz w:val="22"/>
              </w:rPr>
              <w:t xml:space="preserve"> and</w:t>
            </w:r>
            <w:r w:rsidR="0ED68A3D" w:rsidRPr="003E2518">
              <w:rPr>
                <w:rFonts w:cstheme="minorHAnsi"/>
                <w:sz w:val="22"/>
              </w:rPr>
              <w:t xml:space="preserve"> </w:t>
            </w:r>
            <w:r w:rsidR="5582647F" w:rsidRPr="003E2518">
              <w:rPr>
                <w:rFonts w:cstheme="minorHAnsi"/>
                <w:sz w:val="22"/>
              </w:rPr>
              <w:t>recommendations,</w:t>
            </w:r>
            <w:r w:rsidR="6E314331" w:rsidRPr="003E2518">
              <w:rPr>
                <w:rFonts w:cstheme="minorHAnsi"/>
                <w:sz w:val="22"/>
              </w:rPr>
              <w:t xml:space="preserve"> and more than 15 people are trained </w:t>
            </w:r>
            <w:r w:rsidR="6A26F5E8" w:rsidRPr="003E2518">
              <w:rPr>
                <w:rFonts w:cstheme="minorHAnsi"/>
                <w:sz w:val="22"/>
              </w:rPr>
              <w:t xml:space="preserve">in the clinic to </w:t>
            </w:r>
            <w:r w:rsidR="6E314331" w:rsidRPr="003E2518">
              <w:rPr>
                <w:rFonts w:cstheme="minorHAnsi"/>
                <w:sz w:val="22"/>
              </w:rPr>
              <w:t>conduct mobile security</w:t>
            </w:r>
            <w:r w:rsidR="155A6CCC" w:rsidRPr="003E2518">
              <w:rPr>
                <w:rFonts w:cstheme="minorHAnsi"/>
                <w:sz w:val="22"/>
              </w:rPr>
              <w:t xml:space="preserve"> - </w:t>
            </w:r>
            <w:r w:rsidR="6E314331" w:rsidRPr="003E2518">
              <w:rPr>
                <w:rFonts w:cstheme="minorHAnsi"/>
                <w:sz w:val="22"/>
              </w:rPr>
              <w:t xml:space="preserve">including audits of the mobile </w:t>
            </w:r>
            <w:r w:rsidR="3D479C20" w:rsidRPr="003E2518">
              <w:rPr>
                <w:rFonts w:cstheme="minorHAnsi"/>
                <w:sz w:val="22"/>
              </w:rPr>
              <w:t>payments'</w:t>
            </w:r>
            <w:r w:rsidR="6E314331" w:rsidRPr="003E2518">
              <w:rPr>
                <w:rFonts w:cstheme="minorHAnsi"/>
                <w:sz w:val="22"/>
              </w:rPr>
              <w:t xml:space="preserve"> apps</w:t>
            </w:r>
            <w:r w:rsidR="207BDBBA" w:rsidRPr="003E2518">
              <w:rPr>
                <w:rFonts w:cstheme="minorHAnsi"/>
                <w:sz w:val="22"/>
              </w:rPr>
              <w:t xml:space="preserve"> and infrastructure.</w:t>
            </w:r>
          </w:p>
          <w:p w14:paraId="727D0E76" w14:textId="4600429A" w:rsidR="4A7CDC75" w:rsidRPr="003E2518" w:rsidRDefault="3E6D1F17" w:rsidP="003E2518">
            <w:pPr>
              <w:pStyle w:val="ListParagraph"/>
              <w:numPr>
                <w:ilvl w:val="0"/>
                <w:numId w:val="8"/>
              </w:numPr>
              <w:spacing w:after="120"/>
              <w:ind w:left="720" w:hanging="270"/>
              <w:contextualSpacing w:val="0"/>
              <w:jc w:val="left"/>
              <w:rPr>
                <w:rFonts w:ascii="Calibri" w:eastAsia="Calibri" w:hAnsi="Calibri" w:cs="Calibri"/>
                <w:sz w:val="22"/>
              </w:rPr>
            </w:pPr>
            <w:r w:rsidRPr="003E2518">
              <w:rPr>
                <w:b/>
                <w:bCs/>
                <w:sz w:val="22"/>
              </w:rPr>
              <w:t>In the Asia-Pacific</w:t>
            </w:r>
            <w:r w:rsidRPr="003E2518">
              <w:rPr>
                <w:sz w:val="22"/>
              </w:rPr>
              <w:t>,</w:t>
            </w:r>
            <w:r w:rsidR="006032A7" w:rsidRPr="003E2518">
              <w:rPr>
                <w:sz w:val="22"/>
              </w:rPr>
              <w:t xml:space="preserve"> </w:t>
            </w:r>
            <w:r w:rsidRPr="003E2518">
              <w:rPr>
                <w:rFonts w:ascii="Calibri" w:eastAsia="Calibri" w:hAnsi="Calibri" w:cs="Calibri"/>
                <w:sz w:val="22"/>
              </w:rPr>
              <w:t>The Smart Islands and Smart Villages initiatives, along with the EU STREIT programme, have trained over 2000 community members across the Pacific in essential digital skills, transforming lives and communities in 2024. Over 1623 participants from the Pacific gained critical skills, unlocking new opportunities in education, agriculture, and the economy as part of SVSI. Additionally, the EU STREIT PNG project empowered over 450 people in Papua New Guinea with digital tools to enhance livelihoods in agriculture and fisheries. These accomplishments in 2024 were made possible through collaboration with the Smart Islands communities, Pacific governments, national stakeholders, UN agencies, the Joint SDG Fund, the European Union, the Asian Development Bank,</w:t>
            </w:r>
            <w:r w:rsidR="1CBEFACA" w:rsidRPr="003E2518">
              <w:rPr>
                <w:rFonts w:ascii="Calibri" w:eastAsia="Calibri" w:hAnsi="Calibri" w:cs="Calibri"/>
                <w:sz w:val="22"/>
              </w:rPr>
              <w:t xml:space="preserve"> </w:t>
            </w:r>
            <w:r w:rsidRPr="003E2518">
              <w:rPr>
                <w:rFonts w:ascii="Calibri" w:eastAsia="Calibri" w:hAnsi="Calibri" w:cs="Calibri"/>
                <w:sz w:val="22"/>
              </w:rPr>
              <w:t xml:space="preserve">academia, and civil society partners, demonstrating the power of collective action to bring digital transformation to rural and remote Pacific communities. Smart Village Pakistan continued to be rolled out beyond </w:t>
            </w:r>
            <w:proofErr w:type="spellStart"/>
            <w:r w:rsidRPr="003E2518">
              <w:rPr>
                <w:rFonts w:ascii="Calibri" w:eastAsia="Calibri" w:hAnsi="Calibri" w:cs="Calibri"/>
                <w:sz w:val="22"/>
              </w:rPr>
              <w:t>Gokina</w:t>
            </w:r>
            <w:proofErr w:type="spellEnd"/>
            <w:r w:rsidRPr="003E2518">
              <w:rPr>
                <w:rFonts w:ascii="Calibri" w:eastAsia="Calibri" w:hAnsi="Calibri" w:cs="Calibri"/>
                <w:sz w:val="22"/>
              </w:rPr>
              <w:t xml:space="preserve"> to </w:t>
            </w:r>
            <w:proofErr w:type="spellStart"/>
            <w:r w:rsidRPr="003E2518">
              <w:rPr>
                <w:rFonts w:ascii="Calibri" w:eastAsia="Calibri" w:hAnsi="Calibri" w:cs="Calibri"/>
                <w:sz w:val="22"/>
              </w:rPr>
              <w:t>Sambriyal</w:t>
            </w:r>
            <w:proofErr w:type="spellEnd"/>
            <w:r w:rsidRPr="003E2518">
              <w:rPr>
                <w:rFonts w:ascii="Calibri" w:eastAsia="Calibri" w:hAnsi="Calibri" w:cs="Calibri"/>
                <w:sz w:val="22"/>
              </w:rPr>
              <w:t xml:space="preserve"> and Swabi villages through digital services and skills. In 2024, 65 number of participants raised their skills.</w:t>
            </w:r>
          </w:p>
          <w:p w14:paraId="77F95995" w14:textId="3670096C" w:rsidR="4A7CDC75" w:rsidRPr="003E2518" w:rsidRDefault="4A7CDC75" w:rsidP="003E2518">
            <w:pPr>
              <w:spacing w:after="120"/>
              <w:ind w:left="720" w:hanging="120"/>
              <w:jc w:val="left"/>
              <w:rPr>
                <w:rFonts w:ascii="Calibri" w:eastAsia="Calibri" w:hAnsi="Calibri" w:cs="Calibri"/>
                <w:sz w:val="22"/>
              </w:rPr>
            </w:pPr>
            <w:r w:rsidRPr="003E2518">
              <w:rPr>
                <w:rFonts w:ascii="Calibri" w:eastAsia="Calibri" w:hAnsi="Calibri" w:cs="Calibri"/>
                <w:sz w:val="22"/>
                <w:lang w:val="en-US"/>
              </w:rPr>
              <w:t xml:space="preserve"> </w:t>
            </w:r>
            <w:r w:rsidRPr="003E2518">
              <w:rPr>
                <w:rFonts w:ascii="Calibri" w:eastAsia="Calibri" w:hAnsi="Calibri" w:cs="Calibri"/>
                <w:sz w:val="22"/>
              </w:rPr>
              <w:t xml:space="preserve">In 2024, more than 800 participants raised awareness and skills on adopting whole-of-government approach using </w:t>
            </w:r>
            <w:proofErr w:type="spellStart"/>
            <w:r w:rsidRPr="003E2518">
              <w:rPr>
                <w:rFonts w:ascii="Calibri" w:eastAsia="Calibri" w:hAnsi="Calibri" w:cs="Calibri"/>
                <w:sz w:val="22"/>
              </w:rPr>
              <w:t>GovStack</w:t>
            </w:r>
            <w:proofErr w:type="spellEnd"/>
            <w:r w:rsidRPr="003E2518">
              <w:rPr>
                <w:rFonts w:ascii="Calibri" w:eastAsia="Calibri" w:hAnsi="Calibri" w:cs="Calibri"/>
                <w:sz w:val="22"/>
              </w:rPr>
              <w:t xml:space="preserve"> through online and offline trainings and workshops (Bangladesh (June), ASEAN (17-19 Sep online), ASEAN Brunei Darussalam (9-10 Oct.), (Cambodia (11-12 March and 19-21 Nov), Laos (6-10 May), Nepal (17 May), Papua New Guinea (1-3 Oct.). Dedicated assistances were provided to Bangladesh, Cambodia, Laos, and Papua New Guinea on developing their capacity to implement </w:t>
            </w:r>
            <w:proofErr w:type="spellStart"/>
            <w:r w:rsidRPr="003E2518">
              <w:rPr>
                <w:rFonts w:ascii="Calibri" w:eastAsia="Calibri" w:hAnsi="Calibri" w:cs="Calibri"/>
                <w:sz w:val="22"/>
              </w:rPr>
              <w:t>GovStack</w:t>
            </w:r>
            <w:proofErr w:type="spellEnd"/>
            <w:r w:rsidRPr="003E2518">
              <w:rPr>
                <w:rFonts w:ascii="Calibri" w:eastAsia="Calibri" w:hAnsi="Calibri" w:cs="Calibri"/>
                <w:sz w:val="22"/>
              </w:rPr>
              <w:t xml:space="preserve"> including online and physical missions. ITU collaborated (ongoing) with ASEAN Secretariat towards development of an ASEAN-wide technical framework for whole-of- government.</w:t>
            </w:r>
          </w:p>
          <w:p w14:paraId="79E1FECA" w14:textId="505F7452" w:rsidR="4A7CDC75" w:rsidRPr="003E2518" w:rsidRDefault="4A7CDC75" w:rsidP="003E2518">
            <w:pPr>
              <w:spacing w:after="120"/>
              <w:ind w:left="720"/>
              <w:jc w:val="left"/>
              <w:rPr>
                <w:rFonts w:ascii="Calibri" w:eastAsia="Calibri" w:hAnsi="Calibri" w:cs="Calibri"/>
                <w:sz w:val="22"/>
              </w:rPr>
            </w:pPr>
            <w:r w:rsidRPr="003E2518">
              <w:rPr>
                <w:rFonts w:ascii="Calibri" w:eastAsia="Calibri" w:hAnsi="Calibri" w:cs="Calibri"/>
                <w:sz w:val="22"/>
              </w:rPr>
              <w:t xml:space="preserve">The year also witnessed increasing adoption and demand for </w:t>
            </w:r>
            <w:proofErr w:type="spellStart"/>
            <w:r w:rsidRPr="003E2518">
              <w:rPr>
                <w:rFonts w:ascii="Calibri" w:eastAsia="Calibri" w:hAnsi="Calibri" w:cs="Calibri"/>
                <w:sz w:val="22"/>
              </w:rPr>
              <w:t>GovStack</w:t>
            </w:r>
            <w:proofErr w:type="spellEnd"/>
            <w:r w:rsidRPr="003E2518">
              <w:rPr>
                <w:rFonts w:ascii="Calibri" w:eastAsia="Calibri" w:hAnsi="Calibri" w:cs="Calibri"/>
                <w:sz w:val="22"/>
              </w:rPr>
              <w:t xml:space="preserve"> related assistances including its incorporation in national plans of Papua New Guinea and Vanuatu and requests submitted by Members to the ITU. In addition, ITU supported Laos to develop the scope of the activity of the Prime Minister Office (PMO) Dashboard.</w:t>
            </w:r>
          </w:p>
          <w:p w14:paraId="45A4EBD1" w14:textId="2A9A8FD1" w:rsidR="4A7CDC75" w:rsidRPr="003E2518" w:rsidRDefault="4A7CDC75" w:rsidP="003E2518">
            <w:pPr>
              <w:spacing w:after="120"/>
              <w:ind w:left="720"/>
              <w:jc w:val="left"/>
              <w:rPr>
                <w:rFonts w:ascii="Calibri" w:eastAsia="Calibri" w:hAnsi="Calibri" w:cs="Calibri"/>
                <w:sz w:val="22"/>
                <w:lang w:val="en-US"/>
              </w:rPr>
            </w:pPr>
            <w:proofErr w:type="spellStart"/>
            <w:r w:rsidRPr="003E2518">
              <w:rPr>
                <w:rFonts w:ascii="Calibri" w:eastAsia="Calibri" w:hAnsi="Calibri" w:cs="Calibri"/>
                <w:sz w:val="22"/>
              </w:rPr>
              <w:t>GovStack</w:t>
            </w:r>
            <w:proofErr w:type="spellEnd"/>
            <w:r w:rsidRPr="003E2518">
              <w:rPr>
                <w:rFonts w:ascii="Calibri" w:eastAsia="Calibri" w:hAnsi="Calibri" w:cs="Calibri"/>
                <w:sz w:val="22"/>
              </w:rPr>
              <w:t xml:space="preserve"> has also been supported by the DITRDCA, Australia (7RAS 23072) and GIZ projects</w:t>
            </w:r>
            <w:r w:rsidRPr="003E2518">
              <w:rPr>
                <w:rFonts w:ascii="Calibri" w:eastAsia="Calibri" w:hAnsi="Calibri" w:cs="Calibri"/>
                <w:sz w:val="22"/>
                <w:lang w:val="en-US"/>
              </w:rPr>
              <w:t>.</w:t>
            </w:r>
          </w:p>
          <w:p w14:paraId="0961789D" w14:textId="699BFAF4" w:rsidR="002420E4" w:rsidRPr="003E2518" w:rsidRDefault="4A7CDC75" w:rsidP="003E2518">
            <w:pPr>
              <w:spacing w:after="120"/>
              <w:ind w:left="720"/>
              <w:jc w:val="left"/>
              <w:rPr>
                <w:rFonts w:ascii="Calibri" w:eastAsia="Calibri" w:hAnsi="Calibri" w:cs="Calibri"/>
                <w:sz w:val="22"/>
                <w:lang w:val="en-US"/>
              </w:rPr>
            </w:pPr>
            <w:r w:rsidRPr="003E2518">
              <w:rPr>
                <w:rFonts w:ascii="Calibri" w:eastAsia="Calibri" w:hAnsi="Calibri" w:cs="Calibri"/>
                <w:sz w:val="22"/>
                <w:lang w:val="en-US"/>
              </w:rPr>
              <w:t>G</w:t>
            </w:r>
            <w:r w:rsidR="001B7E04" w:rsidRPr="003E2518">
              <w:rPr>
                <w:rFonts w:ascii="Calibri" w:eastAsia="Calibri" w:hAnsi="Calibri" w:cs="Calibri"/>
                <w:sz w:val="22"/>
                <w:lang w:val="en-US"/>
              </w:rPr>
              <w:t xml:space="preserve">irls in </w:t>
            </w:r>
            <w:r w:rsidRPr="003E2518">
              <w:rPr>
                <w:rFonts w:ascii="Calibri" w:eastAsia="Calibri" w:hAnsi="Calibri" w:cs="Calibri"/>
                <w:sz w:val="22"/>
                <w:lang w:val="en-US"/>
              </w:rPr>
              <w:t xml:space="preserve">ICT Training ITU Area office for South Asia and Innovation Centre Delhi provided number of targeted trainings in partnership with several stakeholders across India from May-July as part of Girls in ICT Day India celebration which was attended by more than 1000 participants. It aimed at increasing the involvement of Indian women in ICT, harnessing the role of ICTs to advance gender equality, and empowering women to actively participate in building an inclusive and </w:t>
            </w:r>
            <w:r w:rsidRPr="003E2518">
              <w:rPr>
                <w:rFonts w:ascii="Calibri" w:eastAsia="Calibri" w:hAnsi="Calibri" w:cs="Calibri"/>
                <w:sz w:val="22"/>
                <w:lang w:val="en-US"/>
              </w:rPr>
              <w:lastRenderedPageBreak/>
              <w:t xml:space="preserve">sustainable digital future. In partnership with Centre </w:t>
            </w:r>
            <w:r w:rsidR="00D06C83" w:rsidRPr="003E2518">
              <w:rPr>
                <w:rFonts w:ascii="Calibri" w:eastAsia="Calibri" w:hAnsi="Calibri" w:cs="Calibri"/>
                <w:sz w:val="22"/>
                <w:lang w:val="en-US"/>
              </w:rPr>
              <w:t>f</w:t>
            </w:r>
            <w:r w:rsidRPr="003E2518">
              <w:rPr>
                <w:rFonts w:ascii="Calibri" w:eastAsia="Calibri" w:hAnsi="Calibri" w:cs="Calibri"/>
                <w:sz w:val="22"/>
                <w:lang w:val="en-US"/>
              </w:rPr>
              <w:t xml:space="preserve">or Development </w:t>
            </w:r>
            <w:r w:rsidR="00D06C83" w:rsidRPr="003E2518">
              <w:rPr>
                <w:rFonts w:ascii="Calibri" w:eastAsia="Calibri" w:hAnsi="Calibri" w:cs="Calibri"/>
                <w:sz w:val="22"/>
                <w:lang w:val="en-US"/>
              </w:rPr>
              <w:t>o</w:t>
            </w:r>
            <w:r w:rsidRPr="003E2518">
              <w:rPr>
                <w:rFonts w:ascii="Calibri" w:eastAsia="Calibri" w:hAnsi="Calibri" w:cs="Calibri"/>
                <w:sz w:val="22"/>
                <w:lang w:val="en-US"/>
              </w:rPr>
              <w:t>f Telematics (C-DOT), training workshops empowered students across India with coding skills in Python and Java, culminating in a national coding challenge. The winners were celebrated at the closing ceremony.</w:t>
            </w:r>
          </w:p>
          <w:p w14:paraId="5FF1CEEE" w14:textId="7E61122D" w:rsidR="4A7CDC75" w:rsidRPr="003E2518" w:rsidRDefault="4A7CDC75" w:rsidP="003E2518">
            <w:pPr>
              <w:spacing w:after="120"/>
              <w:ind w:left="720"/>
              <w:jc w:val="left"/>
              <w:rPr>
                <w:rFonts w:ascii="Calibri" w:eastAsia="Calibri" w:hAnsi="Calibri" w:cs="Calibri"/>
                <w:sz w:val="22"/>
                <w:lang w:val="en-US"/>
              </w:rPr>
            </w:pPr>
            <w:r w:rsidRPr="003E2518">
              <w:rPr>
                <w:rFonts w:ascii="Calibri" w:eastAsia="Calibri" w:hAnsi="Calibri" w:cs="Calibri"/>
                <w:sz w:val="22"/>
                <w:lang w:val="en-US"/>
              </w:rPr>
              <w:t xml:space="preserve">Through the ITU Area office for South Asia and Innovation Centre Delhi a </w:t>
            </w:r>
            <w:proofErr w:type="spellStart"/>
            <w:r w:rsidRPr="003E2518">
              <w:rPr>
                <w:rFonts w:ascii="Calibri" w:eastAsia="Calibri" w:hAnsi="Calibri" w:cs="Calibri"/>
                <w:sz w:val="22"/>
                <w:lang w:val="en-US"/>
              </w:rPr>
              <w:t>Govstack</w:t>
            </w:r>
            <w:proofErr w:type="spellEnd"/>
            <w:r w:rsidRPr="003E2518">
              <w:rPr>
                <w:rFonts w:ascii="Calibri" w:eastAsia="Calibri" w:hAnsi="Calibri" w:cs="Calibri"/>
                <w:sz w:val="22"/>
                <w:lang w:val="en-US"/>
              </w:rPr>
              <w:t xml:space="preserve"> workshop on Whole of Government Digital Transformation Leveraging </w:t>
            </w:r>
            <w:proofErr w:type="spellStart"/>
            <w:r w:rsidRPr="003E2518">
              <w:rPr>
                <w:rFonts w:ascii="Calibri" w:eastAsia="Calibri" w:hAnsi="Calibri" w:cs="Calibri"/>
                <w:sz w:val="22"/>
                <w:lang w:val="en-US"/>
              </w:rPr>
              <w:t>Govstack</w:t>
            </w:r>
            <w:proofErr w:type="spellEnd"/>
            <w:r w:rsidRPr="003E2518">
              <w:rPr>
                <w:rFonts w:ascii="Calibri" w:eastAsia="Calibri" w:hAnsi="Calibri" w:cs="Calibri"/>
                <w:sz w:val="22"/>
                <w:lang w:val="en-US"/>
              </w:rPr>
              <w:t xml:space="preserve"> was delivered in Bangladesh on 26-27 June. The workshop brought together relevant stakeholders from Bangladesh and explored latest discussions on digital governance, global trends and local innovations for secure interoperable digital infrastructure.</w:t>
            </w:r>
          </w:p>
          <w:p w14:paraId="0FCBA9F8" w14:textId="38A7ADAE" w:rsidR="00A77297" w:rsidRPr="003E2518" w:rsidRDefault="6626019E" w:rsidP="00703E27">
            <w:pPr>
              <w:numPr>
                <w:ilvl w:val="0"/>
                <w:numId w:val="20"/>
              </w:numPr>
              <w:spacing w:after="120"/>
              <w:jc w:val="left"/>
              <w:rPr>
                <w:sz w:val="22"/>
              </w:rPr>
            </w:pPr>
            <w:r w:rsidRPr="1EA338BE">
              <w:rPr>
                <w:rFonts w:ascii="Calibri" w:eastAsia="Calibri" w:hAnsi="Calibri" w:cs="Calibri"/>
                <w:b/>
                <w:bCs/>
                <w:sz w:val="22"/>
              </w:rPr>
              <w:t xml:space="preserve">In </w:t>
            </w:r>
            <w:r w:rsidR="1DB5E416" w:rsidRPr="1EA338BE">
              <w:rPr>
                <w:rFonts w:ascii="Calibri" w:eastAsia="Calibri" w:hAnsi="Calibri" w:cs="Calibri"/>
                <w:b/>
                <w:bCs/>
                <w:sz w:val="22"/>
              </w:rPr>
              <w:t>Europe</w:t>
            </w:r>
            <w:r w:rsidR="1DB5E416" w:rsidRPr="1EA338BE">
              <w:rPr>
                <w:rFonts w:ascii="Calibri" w:eastAsia="Calibri" w:hAnsi="Calibri" w:cs="Calibri"/>
                <w:sz w:val="22"/>
              </w:rPr>
              <w:t xml:space="preserve">, </w:t>
            </w:r>
            <w:r w:rsidRPr="1EA338BE">
              <w:rPr>
                <w:rFonts w:ascii="Calibri" w:eastAsia="Calibri" w:hAnsi="Calibri" w:cs="Calibri"/>
                <w:sz w:val="22"/>
              </w:rPr>
              <w:t xml:space="preserve">the adoption of the building block approach </w:t>
            </w:r>
            <w:r w:rsidR="24FF412E" w:rsidRPr="1EA338BE">
              <w:rPr>
                <w:rFonts w:ascii="Calibri" w:eastAsia="Calibri" w:hAnsi="Calibri" w:cs="Calibri"/>
                <w:sz w:val="22"/>
              </w:rPr>
              <w:t xml:space="preserve">is </w:t>
            </w:r>
            <w:r w:rsidRPr="1EA338BE">
              <w:rPr>
                <w:rFonts w:ascii="Calibri" w:eastAsia="Calibri" w:hAnsi="Calibri" w:cs="Calibri"/>
                <w:sz w:val="22"/>
              </w:rPr>
              <w:t xml:space="preserve">facilitated though strategic partnerships with UN agencies under the </w:t>
            </w:r>
            <w:r w:rsidR="763E1BD3" w:rsidRPr="1EA338BE">
              <w:rPr>
                <w:rFonts w:ascii="Calibri" w:eastAsia="Calibri" w:hAnsi="Calibri" w:cs="Calibri"/>
                <w:sz w:val="22"/>
              </w:rPr>
              <w:t>three</w:t>
            </w:r>
            <w:r w:rsidRPr="1EA338BE">
              <w:rPr>
                <w:rFonts w:ascii="Calibri" w:eastAsia="Calibri" w:hAnsi="Calibri" w:cs="Calibri"/>
                <w:sz w:val="22"/>
              </w:rPr>
              <w:t xml:space="preserve"> projects of the Digital Window of Joint SDG Fund</w:t>
            </w:r>
            <w:r w:rsidR="2687EC10" w:rsidRPr="1EA338BE">
              <w:rPr>
                <w:rFonts w:ascii="Calibri" w:eastAsia="Calibri" w:hAnsi="Calibri" w:cs="Calibri"/>
                <w:sz w:val="22"/>
              </w:rPr>
              <w:t xml:space="preserve"> targeting Albania, Montenegro and Serbia</w:t>
            </w:r>
            <w:r w:rsidR="1D0AF6E1" w:rsidRPr="1EA338BE">
              <w:rPr>
                <w:rFonts w:ascii="Calibri" w:eastAsia="Calibri" w:hAnsi="Calibri" w:cs="Calibri"/>
                <w:sz w:val="22"/>
              </w:rPr>
              <w:t xml:space="preserve">. </w:t>
            </w:r>
          </w:p>
          <w:p w14:paraId="11621D9D" w14:textId="67EEED97" w:rsidR="00A77297" w:rsidRPr="003E2518" w:rsidRDefault="663BCA57" w:rsidP="003E2518">
            <w:pPr>
              <w:pStyle w:val="ListParagraph"/>
              <w:shd w:val="clear" w:color="auto" w:fill="FFFFFF" w:themeFill="background1"/>
              <w:spacing w:after="120"/>
              <w:ind w:right="-20"/>
              <w:contextualSpacing w:val="0"/>
              <w:jc w:val="left"/>
              <w:rPr>
                <w:sz w:val="22"/>
              </w:rPr>
            </w:pPr>
            <w:r w:rsidRPr="003E2518">
              <w:rPr>
                <w:sz w:val="22"/>
              </w:rPr>
              <w:t>The project kick-off event, held on 8 November 2024</w:t>
            </w:r>
            <w:r w:rsidR="009B2DBD" w:rsidRPr="003E2518">
              <w:rPr>
                <w:sz w:val="22"/>
              </w:rPr>
              <w:t xml:space="preserve"> in Albania</w:t>
            </w:r>
            <w:r w:rsidRPr="003E2518">
              <w:rPr>
                <w:sz w:val="22"/>
              </w:rPr>
              <w:t xml:space="preserve">, brought together key partners essential for achieving the desired impact. Furthermore, project partners were successfully embarked </w:t>
            </w:r>
            <w:r w:rsidR="4E6EC36D" w:rsidRPr="003E2518">
              <w:rPr>
                <w:sz w:val="22"/>
              </w:rPr>
              <w:t>upon</w:t>
            </w:r>
            <w:r w:rsidRPr="003E2518">
              <w:rPr>
                <w:sz w:val="22"/>
              </w:rPr>
              <w:t xml:space="preserve"> the </w:t>
            </w:r>
            <w:proofErr w:type="spellStart"/>
            <w:r w:rsidRPr="003E2518">
              <w:rPr>
                <w:sz w:val="22"/>
              </w:rPr>
              <w:t>GovStack</w:t>
            </w:r>
            <w:proofErr w:type="spellEnd"/>
            <w:r w:rsidRPr="003E2518">
              <w:rPr>
                <w:sz w:val="22"/>
              </w:rPr>
              <w:t xml:space="preserve"> Architects Program, ensuring alignment with the core values and principles that will guide the project's implementation phases.</w:t>
            </w:r>
          </w:p>
          <w:p w14:paraId="0960D737" w14:textId="46F6F3E9" w:rsidR="00A77297" w:rsidRPr="003E2518" w:rsidRDefault="00AA2591" w:rsidP="003E2518">
            <w:pPr>
              <w:pStyle w:val="ListParagraph"/>
              <w:shd w:val="clear" w:color="auto" w:fill="FFFFFF" w:themeFill="background1"/>
              <w:spacing w:after="120"/>
              <w:ind w:right="-20"/>
              <w:contextualSpacing w:val="0"/>
              <w:jc w:val="left"/>
              <w:rPr>
                <w:sz w:val="22"/>
              </w:rPr>
            </w:pPr>
            <w:r w:rsidRPr="003E2518">
              <w:rPr>
                <w:sz w:val="22"/>
              </w:rPr>
              <w:t>I</w:t>
            </w:r>
            <w:r w:rsidR="00A77297" w:rsidRPr="003E2518">
              <w:rPr>
                <w:sz w:val="22"/>
              </w:rPr>
              <w:t xml:space="preserve">n Serbia, the </w:t>
            </w:r>
            <w:r w:rsidR="608EDD83" w:rsidRPr="003E2518">
              <w:rPr>
                <w:b/>
                <w:bCs/>
                <w:sz w:val="22"/>
              </w:rPr>
              <w:t>"Digital Service Design Hub – Clicking Together with Citizens"</w:t>
            </w:r>
            <w:r w:rsidR="608EDD83" w:rsidRPr="003E2518">
              <w:rPr>
                <w:sz w:val="22"/>
              </w:rPr>
              <w:t xml:space="preserve"> project </w:t>
            </w:r>
            <w:r w:rsidR="5FC60F80" w:rsidRPr="003E2518">
              <w:rPr>
                <w:sz w:val="22"/>
              </w:rPr>
              <w:t xml:space="preserve">was kicked off jointly with partners on 31.10.24. </w:t>
            </w:r>
            <w:r w:rsidR="72D22840" w:rsidRPr="003E2518">
              <w:rPr>
                <w:sz w:val="22"/>
              </w:rPr>
              <w:t xml:space="preserve">As a knowledge partner, ITU provided all the necessary information and tools for </w:t>
            </w:r>
            <w:r w:rsidR="00A77297" w:rsidRPr="003E2518">
              <w:rPr>
                <w:sz w:val="22"/>
              </w:rPr>
              <w:t>enhancing public services through user-centric design</w:t>
            </w:r>
            <w:r w:rsidR="008E0BA8" w:rsidRPr="003E2518">
              <w:rPr>
                <w:sz w:val="22"/>
              </w:rPr>
              <w:t xml:space="preserve"> and</w:t>
            </w:r>
            <w:r w:rsidR="00A77297" w:rsidRPr="003E2518">
              <w:rPr>
                <w:sz w:val="22"/>
              </w:rPr>
              <w:t xml:space="preserve"> </w:t>
            </w:r>
            <w:r w:rsidR="008E0BA8" w:rsidRPr="003E2518">
              <w:rPr>
                <w:sz w:val="22"/>
              </w:rPr>
              <w:t xml:space="preserve">is </w:t>
            </w:r>
            <w:r w:rsidR="00A77297" w:rsidRPr="003E2518">
              <w:rPr>
                <w:sz w:val="22"/>
              </w:rPr>
              <w:t xml:space="preserve">leveraging the country's expertise to drive technological transformation. </w:t>
            </w:r>
            <w:r w:rsidR="6BE31032" w:rsidRPr="003E2518">
              <w:rPr>
                <w:sz w:val="22"/>
              </w:rPr>
              <w:t xml:space="preserve">In this sense, partners benefitted from the </w:t>
            </w:r>
            <w:proofErr w:type="spellStart"/>
            <w:r w:rsidR="6BE31032" w:rsidRPr="003E2518">
              <w:rPr>
                <w:sz w:val="22"/>
              </w:rPr>
              <w:t>GovStack</w:t>
            </w:r>
            <w:proofErr w:type="spellEnd"/>
            <w:r w:rsidR="6BE31032" w:rsidRPr="003E2518">
              <w:rPr>
                <w:sz w:val="22"/>
              </w:rPr>
              <w:t xml:space="preserve"> introductory </w:t>
            </w:r>
            <w:r w:rsidR="4E589A67" w:rsidRPr="003E2518">
              <w:rPr>
                <w:sz w:val="22"/>
              </w:rPr>
              <w:t>workshop and</w:t>
            </w:r>
            <w:r w:rsidR="6BE31032" w:rsidRPr="003E2518">
              <w:rPr>
                <w:sz w:val="22"/>
              </w:rPr>
              <w:t xml:space="preserve"> the toolbox with resources', playbooks, list of events, etc. for </w:t>
            </w:r>
            <w:r w:rsidR="4405B7ED" w:rsidRPr="003E2518">
              <w:rPr>
                <w:sz w:val="22"/>
              </w:rPr>
              <w:t>Building</w:t>
            </w:r>
            <w:r w:rsidR="1D9995F7" w:rsidRPr="003E2518">
              <w:rPr>
                <w:sz w:val="22"/>
              </w:rPr>
              <w:t xml:space="preserve"> </w:t>
            </w:r>
            <w:r w:rsidR="6BE31032" w:rsidRPr="003E2518">
              <w:rPr>
                <w:sz w:val="22"/>
              </w:rPr>
              <w:t>B</w:t>
            </w:r>
            <w:r w:rsidR="0B92ED44" w:rsidRPr="003E2518">
              <w:rPr>
                <w:sz w:val="22"/>
              </w:rPr>
              <w:t>lock</w:t>
            </w:r>
            <w:r w:rsidR="6BE31032" w:rsidRPr="003E2518">
              <w:rPr>
                <w:sz w:val="22"/>
              </w:rPr>
              <w:t xml:space="preserve"> approach rollout. </w:t>
            </w:r>
          </w:p>
          <w:p w14:paraId="56EC2D58" w14:textId="08472779" w:rsidR="00A77297" w:rsidRPr="003E2518" w:rsidRDefault="608A468C" w:rsidP="003E2518">
            <w:pPr>
              <w:pStyle w:val="ListParagraph"/>
              <w:shd w:val="clear" w:color="auto" w:fill="FFFFFF" w:themeFill="background1"/>
              <w:spacing w:after="120"/>
              <w:ind w:right="-20"/>
              <w:contextualSpacing w:val="0"/>
              <w:jc w:val="left"/>
              <w:rPr>
                <w:sz w:val="22"/>
              </w:rPr>
            </w:pPr>
            <w:r w:rsidRPr="003E2518">
              <w:rPr>
                <w:sz w:val="22"/>
              </w:rPr>
              <w:t>T</w:t>
            </w:r>
            <w:r w:rsidR="002A0848" w:rsidRPr="003E2518">
              <w:rPr>
                <w:sz w:val="22"/>
              </w:rPr>
              <w:t>he</w:t>
            </w:r>
            <w:r w:rsidR="359F1570" w:rsidRPr="003E2518">
              <w:rPr>
                <w:sz w:val="22"/>
              </w:rPr>
              <w:t xml:space="preserve"> </w:t>
            </w:r>
            <w:r w:rsidR="359F1570" w:rsidRPr="003E2518">
              <w:rPr>
                <w:b/>
                <w:bCs/>
                <w:sz w:val="22"/>
              </w:rPr>
              <w:t xml:space="preserve">“Digital Transformation of Local Self-Governments </w:t>
            </w:r>
            <w:r w:rsidR="00A77297" w:rsidRPr="003E2518">
              <w:rPr>
                <w:b/>
                <w:bCs/>
                <w:sz w:val="22"/>
              </w:rPr>
              <w:t>in Montenegro</w:t>
            </w:r>
            <w:r w:rsidR="48EAD17F" w:rsidRPr="003E2518">
              <w:rPr>
                <w:b/>
                <w:bCs/>
                <w:sz w:val="22"/>
              </w:rPr>
              <w:t>”</w:t>
            </w:r>
            <w:r w:rsidR="48EAD17F" w:rsidRPr="003E2518">
              <w:rPr>
                <w:sz w:val="22"/>
              </w:rPr>
              <w:t xml:space="preserve"> project</w:t>
            </w:r>
            <w:r w:rsidR="00A77297" w:rsidRPr="003E2518">
              <w:rPr>
                <w:sz w:val="22"/>
              </w:rPr>
              <w:t xml:space="preserve"> </w:t>
            </w:r>
            <w:r w:rsidR="4829B7D4" w:rsidRPr="003E2518">
              <w:rPr>
                <w:sz w:val="22"/>
              </w:rPr>
              <w:t xml:space="preserve">was kicked off on 13.12.24 and aims </w:t>
            </w:r>
            <w:r w:rsidR="3AB2F1C4" w:rsidRPr="003E2518">
              <w:rPr>
                <w:sz w:val="22"/>
              </w:rPr>
              <w:t>to</w:t>
            </w:r>
            <w:r w:rsidR="00A77297" w:rsidRPr="003E2518">
              <w:rPr>
                <w:sz w:val="22"/>
              </w:rPr>
              <w:t xml:space="preserve"> support local government digitalization and establishing local </w:t>
            </w:r>
            <w:proofErr w:type="spellStart"/>
            <w:r w:rsidR="00A77297" w:rsidRPr="003E2518">
              <w:rPr>
                <w:sz w:val="22"/>
              </w:rPr>
              <w:t>eGovernance</w:t>
            </w:r>
            <w:proofErr w:type="spellEnd"/>
            <w:r w:rsidR="00A77297" w:rsidRPr="003E2518">
              <w:rPr>
                <w:sz w:val="22"/>
              </w:rPr>
              <w:t>, laying the foundation for the Smart Sustainable Cities framework.</w:t>
            </w:r>
            <w:r w:rsidR="4A5831B7" w:rsidRPr="003E2518">
              <w:rPr>
                <w:sz w:val="22"/>
              </w:rPr>
              <w:t xml:space="preserve"> ITU is responsible for the capacity building of six local administrations to develop cost-efficient and user-friendly services using the </w:t>
            </w:r>
            <w:proofErr w:type="spellStart"/>
            <w:r w:rsidR="4A5831B7" w:rsidRPr="003E2518">
              <w:rPr>
                <w:sz w:val="22"/>
              </w:rPr>
              <w:t>GovStack</w:t>
            </w:r>
            <w:proofErr w:type="spellEnd"/>
            <w:r w:rsidR="4A5831B7" w:rsidRPr="003E2518">
              <w:rPr>
                <w:sz w:val="22"/>
              </w:rPr>
              <w:t xml:space="preserve"> approach. This will be achieved through a series of online and onsite activities, resulting in the development of 3 service prototypes.</w:t>
            </w:r>
          </w:p>
        </w:tc>
        <w:tc>
          <w:tcPr>
            <w:tcW w:w="3034" w:type="dxa"/>
            <w:shd w:val="clear" w:color="auto" w:fill="auto"/>
          </w:tcPr>
          <w:p w14:paraId="30F9381E" w14:textId="77777777" w:rsidR="00CF199A" w:rsidRPr="00C518CB" w:rsidRDefault="00CF199A">
            <w:pPr>
              <w:rPr>
                <w:sz w:val="22"/>
              </w:rPr>
            </w:pPr>
          </w:p>
        </w:tc>
      </w:tr>
      <w:tr w:rsidR="00A77297" w:rsidRPr="00F56A31" w14:paraId="5010022F" w14:textId="77777777" w:rsidTr="1FE19569">
        <w:trPr>
          <w:trHeight w:val="463"/>
        </w:trPr>
        <w:tc>
          <w:tcPr>
            <w:tcW w:w="2785" w:type="dxa"/>
            <w:shd w:val="clear" w:color="auto" w:fill="FFFFFF" w:themeFill="background1"/>
          </w:tcPr>
          <w:p w14:paraId="3B7D0C00" w14:textId="77777777" w:rsidR="00A77297" w:rsidRPr="008A384E" w:rsidRDefault="00A77297">
            <w:pPr>
              <w:rPr>
                <w:b/>
                <w:bCs/>
                <w:sz w:val="22"/>
              </w:rPr>
            </w:pPr>
            <w:r w:rsidRPr="00F56A31">
              <w:rPr>
                <w:b/>
                <w:bCs/>
                <w:sz w:val="22"/>
              </w:rPr>
              <w:lastRenderedPageBreak/>
              <w:t xml:space="preserve">Contributing to SDG Targets </w:t>
            </w:r>
          </w:p>
        </w:tc>
        <w:tc>
          <w:tcPr>
            <w:tcW w:w="12094" w:type="dxa"/>
            <w:gridSpan w:val="2"/>
            <w:shd w:val="clear" w:color="auto" w:fill="FFFFFF" w:themeFill="background1"/>
          </w:tcPr>
          <w:p w14:paraId="47422847" w14:textId="7CF42771" w:rsidR="00A77297" w:rsidRPr="008A384E" w:rsidRDefault="009C6678" w:rsidP="009C6678">
            <w:pPr>
              <w:tabs>
                <w:tab w:val="left" w:pos="10335"/>
              </w:tabs>
              <w:jc w:val="left"/>
              <w:rPr>
                <w:sz w:val="22"/>
              </w:rPr>
            </w:pPr>
            <w:r w:rsidRPr="00F56A31">
              <w:rPr>
                <w:sz w:val="22"/>
              </w:rPr>
              <w:t>SDGs 1, 3, 4, 5, 8, 9, 10, 11, 16, 17</w:t>
            </w:r>
          </w:p>
        </w:tc>
      </w:tr>
      <w:tr w:rsidR="00A77297" w:rsidRPr="00F56A31" w14:paraId="740662FB" w14:textId="77777777" w:rsidTr="1FE19569">
        <w:tc>
          <w:tcPr>
            <w:tcW w:w="2785" w:type="dxa"/>
          </w:tcPr>
          <w:p w14:paraId="1130AF7A" w14:textId="77777777" w:rsidR="00A77297" w:rsidRPr="008A384E" w:rsidRDefault="00A77297">
            <w:pPr>
              <w:rPr>
                <w:b/>
                <w:bCs/>
                <w:sz w:val="22"/>
              </w:rPr>
            </w:pPr>
            <w:r w:rsidRPr="00F56A31">
              <w:rPr>
                <w:b/>
                <w:bCs/>
                <w:sz w:val="22"/>
              </w:rPr>
              <w:t xml:space="preserve">WSIS Action </w:t>
            </w:r>
          </w:p>
        </w:tc>
        <w:tc>
          <w:tcPr>
            <w:tcW w:w="12094" w:type="dxa"/>
            <w:gridSpan w:val="2"/>
          </w:tcPr>
          <w:p w14:paraId="0FB37E71" w14:textId="0332C8F9" w:rsidR="00A77297" w:rsidRPr="008A384E" w:rsidRDefault="00987F27">
            <w:pPr>
              <w:rPr>
                <w:rFonts w:ascii="Calibri" w:eastAsia="Calibri" w:hAnsi="Calibri" w:cs="Calibri"/>
                <w:sz w:val="22"/>
              </w:rPr>
            </w:pPr>
            <w:r w:rsidRPr="00F56A31">
              <w:rPr>
                <w:sz w:val="22"/>
              </w:rPr>
              <w:t>C1, C2, C3, C4, C5, C6, C7, C11</w:t>
            </w:r>
          </w:p>
        </w:tc>
      </w:tr>
      <w:tr w:rsidR="00A77297" w:rsidRPr="00F56A31" w14:paraId="7F7FB49A" w14:textId="77777777" w:rsidTr="1FE19569">
        <w:tc>
          <w:tcPr>
            <w:tcW w:w="2785" w:type="dxa"/>
          </w:tcPr>
          <w:p w14:paraId="34101E49" w14:textId="77777777" w:rsidR="00A77297" w:rsidRPr="008A384E" w:rsidRDefault="00A77297">
            <w:pPr>
              <w:rPr>
                <w:b/>
                <w:bCs/>
                <w:sz w:val="22"/>
              </w:rPr>
            </w:pPr>
            <w:r w:rsidRPr="00F56A31">
              <w:rPr>
                <w:b/>
                <w:bCs/>
                <w:sz w:val="22"/>
              </w:rPr>
              <w:t xml:space="preserve">Resolutions: </w:t>
            </w:r>
          </w:p>
        </w:tc>
        <w:tc>
          <w:tcPr>
            <w:tcW w:w="12094" w:type="dxa"/>
            <w:gridSpan w:val="2"/>
          </w:tcPr>
          <w:p w14:paraId="232C8F3C" w14:textId="7FC86843" w:rsidR="00A77297" w:rsidRPr="008A384E" w:rsidRDefault="006410C6">
            <w:pPr>
              <w:rPr>
                <w:sz w:val="22"/>
              </w:rPr>
            </w:pPr>
            <w:r w:rsidRPr="00F56A31">
              <w:rPr>
                <w:sz w:val="22"/>
              </w:rPr>
              <w:t>PP 205; WTDC 16, 30, 37, 85, 90; SGQ 2/1, 4/1, 1/2, 2/2</w:t>
            </w:r>
          </w:p>
        </w:tc>
      </w:tr>
    </w:tbl>
    <w:p w14:paraId="23E39698" w14:textId="77777777" w:rsidR="00804DC7" w:rsidRDefault="00804DC7">
      <w:r>
        <w:br w:type="page"/>
      </w:r>
    </w:p>
    <w:tbl>
      <w:tblPr>
        <w:tblStyle w:val="TableGrid4"/>
        <w:tblW w:w="14131"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5940"/>
        <w:gridCol w:w="5858"/>
        <w:gridCol w:w="2333"/>
      </w:tblGrid>
      <w:tr w:rsidR="000F7243" w:rsidRPr="002E2099" w14:paraId="254A1916" w14:textId="77777777" w:rsidTr="7F043A75">
        <w:trPr>
          <w:trHeight w:val="300"/>
        </w:trPr>
        <w:tc>
          <w:tcPr>
            <w:tcW w:w="14131" w:type="dxa"/>
            <w:gridSpan w:val="3"/>
            <w:shd w:val="clear" w:color="auto" w:fill="2F5496"/>
          </w:tcPr>
          <w:p w14:paraId="0FF81C8F" w14:textId="12FA3583" w:rsidR="00244DEB" w:rsidRPr="002E2099" w:rsidRDefault="00244DEB" w:rsidP="00612F5B">
            <w:pPr>
              <w:keepNext/>
              <w:jc w:val="center"/>
              <w:rPr>
                <w:b/>
                <w:bCs/>
                <w:color w:val="FFFFFF" w:themeColor="background1"/>
                <w:sz w:val="22"/>
              </w:rPr>
            </w:pPr>
            <w:r w:rsidRPr="002E2099">
              <w:rPr>
                <w:b/>
                <w:bCs/>
                <w:color w:val="FFFFFF" w:themeColor="background1"/>
                <w:sz w:val="22"/>
              </w:rPr>
              <w:lastRenderedPageBreak/>
              <w:t>ITU-D Priority 3: Enabling Policy and Regulatory Environment</w:t>
            </w:r>
          </w:p>
          <w:p w14:paraId="3C6C6421" w14:textId="77777777" w:rsidR="00244DEB" w:rsidRPr="002E2099" w:rsidRDefault="00244DEB" w:rsidP="00612F5B">
            <w:pPr>
              <w:keepNext/>
              <w:jc w:val="center"/>
              <w:rPr>
                <w:b/>
                <w:bCs/>
                <w:i/>
                <w:iCs/>
                <w:color w:val="FFFFFF" w:themeColor="background1"/>
                <w:sz w:val="22"/>
              </w:rPr>
            </w:pPr>
            <w:r w:rsidRPr="002E2099">
              <w:rPr>
                <w:b/>
                <w:bCs/>
                <w:i/>
                <w:iCs/>
                <w:color w:val="FFFFFF" w:themeColor="background1"/>
                <w:sz w:val="22"/>
              </w:rPr>
              <w:t>Promoting an enabling policy and regulatory environment conducive to sustainable telecommunication/ICT</w:t>
            </w:r>
          </w:p>
        </w:tc>
      </w:tr>
      <w:tr w:rsidR="000F7243" w:rsidRPr="00F56A31" w14:paraId="7C65487D" w14:textId="77777777" w:rsidTr="7F043A75">
        <w:trPr>
          <w:trHeight w:val="300"/>
        </w:trPr>
        <w:tc>
          <w:tcPr>
            <w:tcW w:w="14131" w:type="dxa"/>
            <w:gridSpan w:val="3"/>
            <w:shd w:val="clear" w:color="auto" w:fill="E5DFEC" w:themeFill="accent4" w:themeFillTint="33"/>
          </w:tcPr>
          <w:p w14:paraId="5B8468C2" w14:textId="77777777" w:rsidR="00CC7F87" w:rsidRPr="008A384E" w:rsidRDefault="00CC7F87" w:rsidP="00612F5B">
            <w:pPr>
              <w:keepNext/>
              <w:rPr>
                <w:b/>
                <w:bCs/>
                <w:color w:val="1F497D" w:themeColor="text2"/>
                <w:sz w:val="22"/>
              </w:rPr>
            </w:pPr>
            <w:r w:rsidRPr="00F56A31">
              <w:rPr>
                <w:b/>
                <w:bCs/>
                <w:color w:val="1F497D" w:themeColor="text2"/>
                <w:sz w:val="22"/>
              </w:rPr>
              <w:t xml:space="preserve">Capacity Development </w:t>
            </w:r>
          </w:p>
          <w:p w14:paraId="74F1D42A" w14:textId="02BF7414" w:rsidR="00244DEB" w:rsidRPr="008A384E" w:rsidRDefault="00CC7F87" w:rsidP="00612F5B">
            <w:pPr>
              <w:keepNext/>
              <w:tabs>
                <w:tab w:val="clear" w:pos="794"/>
                <w:tab w:val="clear" w:pos="1191"/>
                <w:tab w:val="clear" w:pos="1588"/>
                <w:tab w:val="clear" w:pos="1985"/>
              </w:tabs>
              <w:overflowPunct/>
              <w:autoSpaceDE/>
              <w:autoSpaceDN/>
              <w:adjustRightInd/>
              <w:spacing w:before="0"/>
              <w:jc w:val="left"/>
              <w:textAlignment w:val="auto"/>
              <w:rPr>
                <w:b/>
                <w:bCs/>
                <w:color w:val="FFFFFF"/>
                <w:sz w:val="22"/>
              </w:rPr>
            </w:pPr>
            <w:r w:rsidRPr="00F56A31">
              <w:rPr>
                <w:b/>
                <w:bCs/>
                <w:i/>
                <w:iCs/>
                <w:sz w:val="22"/>
              </w:rPr>
              <w:t xml:space="preserve">Outcome: </w:t>
            </w:r>
            <w:r w:rsidR="00244DEB" w:rsidRPr="00F56A31">
              <w:rPr>
                <w:i/>
                <w:iCs/>
                <w:sz w:val="22"/>
              </w:rPr>
              <w:t>Improved human and institutional capacity of the ITU membership in telecommunications/ICTs to tap into the full potential of the digital economy and society</w:t>
            </w:r>
          </w:p>
        </w:tc>
      </w:tr>
      <w:tr w:rsidR="000F7243" w:rsidRPr="00F56A31" w14:paraId="1082DA1E" w14:textId="77777777" w:rsidTr="7F043A75">
        <w:trPr>
          <w:trHeight w:val="300"/>
        </w:trPr>
        <w:tc>
          <w:tcPr>
            <w:tcW w:w="11798" w:type="dxa"/>
            <w:gridSpan w:val="2"/>
            <w:tcBorders>
              <w:top w:val="dotted" w:sz="4" w:space="0" w:color="0070C0"/>
              <w:left w:val="dotted" w:sz="4" w:space="0" w:color="0070C0"/>
              <w:bottom w:val="dotted" w:sz="4" w:space="0" w:color="0070C0"/>
              <w:right w:val="dotted" w:sz="4" w:space="0" w:color="0070C0"/>
            </w:tcBorders>
            <w:shd w:val="clear" w:color="auto" w:fill="auto"/>
          </w:tcPr>
          <w:p w14:paraId="134D013A" w14:textId="25EF3810"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Output</w:t>
            </w:r>
          </w:p>
        </w:tc>
        <w:tc>
          <w:tcPr>
            <w:tcW w:w="2333" w:type="dxa"/>
            <w:tcBorders>
              <w:top w:val="dotted" w:sz="4" w:space="0" w:color="0070C0"/>
              <w:left w:val="dotted" w:sz="4" w:space="0" w:color="0070C0"/>
              <w:bottom w:val="dotted" w:sz="4" w:space="0" w:color="0070C0"/>
              <w:right w:val="dotted" w:sz="4" w:space="0" w:color="0070C0"/>
            </w:tcBorders>
            <w:shd w:val="clear" w:color="auto" w:fill="auto"/>
          </w:tcPr>
          <w:p w14:paraId="3FBB5399" w14:textId="42230427"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Highlights</w:t>
            </w:r>
          </w:p>
        </w:tc>
      </w:tr>
      <w:tr w:rsidR="000F7243" w:rsidRPr="00F56A31" w14:paraId="1A5489B4" w14:textId="77777777" w:rsidTr="7F043A75">
        <w:trPr>
          <w:trHeight w:val="300"/>
        </w:trPr>
        <w:tc>
          <w:tcPr>
            <w:tcW w:w="11798" w:type="dxa"/>
            <w:gridSpan w:val="2"/>
            <w:vMerge w:val="restart"/>
            <w:tcBorders>
              <w:top w:val="dotted" w:sz="4" w:space="0" w:color="0070C0"/>
              <w:left w:val="dotted" w:sz="4" w:space="0" w:color="0070C0"/>
              <w:bottom w:val="dotted" w:sz="4" w:space="0" w:color="0070C0"/>
              <w:right w:val="dotted" w:sz="4" w:space="0" w:color="0070C0"/>
            </w:tcBorders>
          </w:tcPr>
          <w:p w14:paraId="49BB3753" w14:textId="4005B344" w:rsidR="00CC7F87" w:rsidRPr="003E2518" w:rsidRDefault="005A3D85" w:rsidP="7104E0E6">
            <w:pPr>
              <w:tabs>
                <w:tab w:val="clear" w:pos="794"/>
                <w:tab w:val="clear" w:pos="1191"/>
                <w:tab w:val="clear" w:pos="1588"/>
                <w:tab w:val="clear" w:pos="1985"/>
              </w:tabs>
              <w:overflowPunct/>
              <w:autoSpaceDE/>
              <w:autoSpaceDN/>
              <w:adjustRightInd/>
              <w:spacing w:after="120"/>
              <w:jc w:val="left"/>
              <w:textAlignment w:val="auto"/>
              <w:rPr>
                <w:rFonts w:cstheme="minorBidi"/>
                <w:sz w:val="22"/>
              </w:rPr>
            </w:pPr>
            <w:r w:rsidRPr="7104E0E6">
              <w:rPr>
                <w:rFonts w:eastAsia="Times New Roman" w:cstheme="minorBidi"/>
                <w:sz w:val="22"/>
              </w:rPr>
              <w:t>ITU is committed to enhancing both human and institutional capacity within its membership, prioritizing the delivery of high-quality training programmes. In this context, training courses were conducted through the</w:t>
            </w:r>
            <w:r w:rsidRPr="7104E0E6">
              <w:rPr>
                <w:rStyle w:val="xnormaltextrun"/>
                <w:rFonts w:cstheme="minorBidi"/>
                <w:color w:val="242424"/>
                <w:sz w:val="22"/>
                <w:bdr w:val="none" w:sz="0" w:space="0" w:color="auto" w:frame="1"/>
                <w:shd w:val="clear" w:color="auto" w:fill="FFFFFF"/>
              </w:rPr>
              <w:t> </w:t>
            </w:r>
            <w:hyperlink r:id="rId30" w:history="1">
              <w:r w:rsidRPr="7104E0E6">
                <w:rPr>
                  <w:rStyle w:val="xfindhit"/>
                  <w:rFonts w:cstheme="minorBidi"/>
                  <w:b/>
                  <w:bCs/>
                  <w:color w:val="0000FF"/>
                  <w:sz w:val="22"/>
                  <w:u w:val="single"/>
                  <w:bdr w:val="none" w:sz="0" w:space="0" w:color="auto" w:frame="1"/>
                  <w:shd w:val="clear" w:color="auto" w:fill="FFFFFF"/>
                </w:rPr>
                <w:t>ITU Academy</w:t>
              </w:r>
            </w:hyperlink>
            <w:r w:rsidRPr="7104E0E6">
              <w:rPr>
                <w:rStyle w:val="xnormaltextrun"/>
                <w:rFonts w:cstheme="minorBidi"/>
                <w:color w:val="242424"/>
                <w:sz w:val="22"/>
                <w:bdr w:val="none" w:sz="0" w:space="0" w:color="auto" w:frame="1"/>
                <w:shd w:val="clear" w:color="auto" w:fill="FFFFFF"/>
              </w:rPr>
              <w:t> and the </w:t>
            </w:r>
            <w:hyperlink r:id="rId31" w:history="1">
              <w:r w:rsidRPr="7104E0E6">
                <w:rPr>
                  <w:rStyle w:val="xfindhit"/>
                  <w:rFonts w:cstheme="minorBidi"/>
                  <w:b/>
                  <w:bCs/>
                  <w:color w:val="0000FF"/>
                  <w:sz w:val="22"/>
                  <w:u w:val="single"/>
                  <w:bdr w:val="none" w:sz="0" w:space="0" w:color="auto" w:frame="1"/>
                  <w:shd w:val="clear" w:color="auto" w:fill="FFFFFF"/>
                </w:rPr>
                <w:t>ITU Academy </w:t>
              </w:r>
              <w:r w:rsidRPr="7104E0E6">
                <w:rPr>
                  <w:rStyle w:val="xfindhit"/>
                  <w:rFonts w:cstheme="minorBidi"/>
                  <w:b/>
                  <w:bCs/>
                  <w:color w:val="0000FF"/>
                  <w:sz w:val="22"/>
                  <w:u w:val="single"/>
                </w:rPr>
                <w:t>Training Centres</w:t>
              </w:r>
            </w:hyperlink>
            <w:r w:rsidRPr="7104E0E6">
              <w:rPr>
                <w:rStyle w:val="xnormaltextrun"/>
                <w:rFonts w:cstheme="minorBidi"/>
                <w:b/>
                <w:bCs/>
                <w:sz w:val="22"/>
                <w:bdr w:val="none" w:sz="0" w:space="0" w:color="auto" w:frame="1"/>
                <w:shd w:val="clear" w:color="auto" w:fill="FFFFFF"/>
              </w:rPr>
              <w:t> (ATCs</w:t>
            </w:r>
            <w:r w:rsidRPr="7104E0E6">
              <w:rPr>
                <w:rStyle w:val="xnormaltextrun"/>
                <w:rFonts w:cstheme="minorBidi"/>
                <w:b/>
                <w:bCs/>
                <w:sz w:val="22"/>
                <w:bdr w:val="none" w:sz="0" w:space="0" w:color="auto" w:frame="1"/>
              </w:rPr>
              <w:t>),</w:t>
            </w:r>
            <w:r w:rsidRPr="7104E0E6">
              <w:rPr>
                <w:rStyle w:val="xnormaltextrun"/>
                <w:rFonts w:cstheme="minorBidi"/>
                <w:sz w:val="22"/>
                <w:bdr w:val="none" w:sz="0" w:space="0" w:color="auto" w:frame="1"/>
              </w:rPr>
              <w:t xml:space="preserve"> with the aim of making a meaningful impact for ITU membership. From </w:t>
            </w:r>
            <w:r w:rsidR="004F2199" w:rsidRPr="7104E0E6">
              <w:rPr>
                <w:rStyle w:val="xnormaltextrun"/>
                <w:rFonts w:cstheme="minorBidi"/>
                <w:sz w:val="22"/>
              </w:rPr>
              <w:t>May 2024</w:t>
            </w:r>
            <w:r w:rsidRPr="7104E0E6">
              <w:rPr>
                <w:rStyle w:val="xnormaltextrun"/>
                <w:rFonts w:cstheme="minorBidi"/>
                <w:sz w:val="22"/>
                <w:bdr w:val="none" w:sz="0" w:space="0" w:color="auto" w:frame="1"/>
              </w:rPr>
              <w:t xml:space="preserve"> to </w:t>
            </w:r>
            <w:r w:rsidR="003A0C9C" w:rsidRPr="7104E0E6">
              <w:rPr>
                <w:rStyle w:val="xnormaltextrun"/>
                <w:rFonts w:cstheme="minorBidi"/>
                <w:sz w:val="22"/>
              </w:rPr>
              <w:t>December</w:t>
            </w:r>
            <w:r w:rsidRPr="7104E0E6">
              <w:rPr>
                <w:rStyle w:val="xnormaltextrun"/>
                <w:rFonts w:cstheme="minorBidi"/>
                <w:sz w:val="22"/>
                <w:bdr w:val="none" w:sz="0" w:space="0" w:color="auto" w:frame="1"/>
              </w:rPr>
              <w:t> 2024,</w:t>
            </w:r>
            <w:r w:rsidRPr="7104E0E6">
              <w:rPr>
                <w:rStyle w:val="xnormaltextrun"/>
                <w:rFonts w:cstheme="minorBidi"/>
                <w:color w:val="242424"/>
                <w:sz w:val="22"/>
                <w:bdr w:val="none" w:sz="0" w:space="0" w:color="auto" w:frame="1"/>
              </w:rPr>
              <w:t xml:space="preserve"> the </w:t>
            </w:r>
            <w:hyperlink r:id="rId32" w:history="1">
              <w:r w:rsidRPr="7104E0E6">
                <w:rPr>
                  <w:rStyle w:val="xfindhit"/>
                  <w:rFonts w:cstheme="minorBidi"/>
                  <w:color w:val="0000FF"/>
                  <w:sz w:val="22"/>
                  <w:u w:val="single"/>
                  <w:bdr w:val="none" w:sz="0" w:space="0" w:color="auto" w:frame="1"/>
                </w:rPr>
                <w:t>ITU Academy</w:t>
              </w:r>
            </w:hyperlink>
            <w:r w:rsidRPr="7104E0E6">
              <w:rPr>
                <w:rStyle w:val="xnormaltextrun"/>
                <w:rFonts w:cstheme="minorBidi"/>
                <w:color w:val="242424"/>
                <w:sz w:val="22"/>
                <w:bdr w:val="none" w:sz="0" w:space="0" w:color="auto" w:frame="1"/>
              </w:rPr>
              <w:t> </w:t>
            </w:r>
            <w:r w:rsidRPr="7104E0E6">
              <w:rPr>
                <w:rFonts w:eastAsia="Times New Roman" w:cstheme="minorBidi"/>
                <w:sz w:val="22"/>
              </w:rPr>
              <w:t>registered </w:t>
            </w:r>
            <w:r w:rsidR="5597DD65" w:rsidRPr="7104E0E6">
              <w:rPr>
                <w:rFonts w:eastAsia="Times New Roman" w:cstheme="minorBidi"/>
                <w:b/>
                <w:bCs/>
                <w:sz w:val="22"/>
              </w:rPr>
              <w:t>9,500</w:t>
            </w:r>
            <w:r w:rsidRPr="7104E0E6">
              <w:rPr>
                <w:rFonts w:eastAsia="Times New Roman" w:cstheme="minorBidi"/>
                <w:b/>
                <w:bCs/>
                <w:sz w:val="22"/>
              </w:rPr>
              <w:t> additional users, bringing the total number of learners to over </w:t>
            </w:r>
            <w:r w:rsidR="00767AD6" w:rsidRPr="7104E0E6">
              <w:rPr>
                <w:rFonts w:eastAsia="Times New Roman" w:cstheme="minorBidi"/>
                <w:b/>
                <w:bCs/>
                <w:sz w:val="22"/>
              </w:rPr>
              <w:t>5</w:t>
            </w:r>
            <w:r w:rsidR="6CC806A0" w:rsidRPr="7104E0E6">
              <w:rPr>
                <w:rFonts w:eastAsia="Times New Roman" w:cstheme="minorBidi"/>
                <w:b/>
                <w:bCs/>
                <w:sz w:val="22"/>
              </w:rPr>
              <w:t>8</w:t>
            </w:r>
            <w:r w:rsidR="00767AD6" w:rsidRPr="7104E0E6">
              <w:rPr>
                <w:rFonts w:eastAsia="Times New Roman" w:cstheme="minorBidi"/>
                <w:b/>
                <w:bCs/>
                <w:sz w:val="22"/>
              </w:rPr>
              <w:t>,</w:t>
            </w:r>
            <w:r w:rsidR="7BF1A276" w:rsidRPr="7104E0E6">
              <w:rPr>
                <w:rFonts w:eastAsia="Times New Roman" w:cstheme="minorBidi"/>
                <w:b/>
                <w:bCs/>
                <w:sz w:val="22"/>
              </w:rPr>
              <w:t>4</w:t>
            </w:r>
            <w:r w:rsidR="00767AD6" w:rsidRPr="7104E0E6">
              <w:rPr>
                <w:rFonts w:eastAsia="Times New Roman" w:cstheme="minorBidi"/>
                <w:b/>
                <w:bCs/>
                <w:sz w:val="22"/>
              </w:rPr>
              <w:t>00</w:t>
            </w:r>
            <w:r w:rsidRPr="7104E0E6">
              <w:rPr>
                <w:rFonts w:eastAsia="Times New Roman" w:cstheme="minorBidi"/>
                <w:b/>
                <w:bCs/>
                <w:sz w:val="22"/>
              </w:rPr>
              <w:t>, from all Member States</w:t>
            </w:r>
            <w:r w:rsidRPr="7104E0E6">
              <w:rPr>
                <w:rFonts w:eastAsia="Times New Roman" w:cstheme="minorBidi"/>
                <w:sz w:val="22"/>
              </w:rPr>
              <w:t>, with more than 70 per cent coming from developing countries. During this period, over </w:t>
            </w:r>
            <w:r w:rsidR="00954FFE" w:rsidRPr="7104E0E6">
              <w:rPr>
                <w:rFonts w:eastAsia="Times New Roman" w:cstheme="minorBidi"/>
                <w:sz w:val="22"/>
              </w:rPr>
              <w:t>79</w:t>
            </w:r>
            <w:r w:rsidR="003A0C9C" w:rsidRPr="7104E0E6">
              <w:rPr>
                <w:rFonts w:eastAsia="Times New Roman" w:cstheme="minorBidi"/>
                <w:sz w:val="22"/>
              </w:rPr>
              <w:t> </w:t>
            </w:r>
            <w:r w:rsidRPr="7104E0E6">
              <w:rPr>
                <w:rFonts w:eastAsia="Times New Roman" w:cstheme="minorBidi"/>
                <w:sz w:val="22"/>
              </w:rPr>
              <w:t>courses were delivered via the platform to over </w:t>
            </w:r>
            <w:r w:rsidR="009F1CAA" w:rsidRPr="7104E0E6">
              <w:rPr>
                <w:rFonts w:eastAsia="Times New Roman" w:cstheme="minorBidi"/>
                <w:sz w:val="22"/>
              </w:rPr>
              <w:t>1</w:t>
            </w:r>
            <w:r w:rsidR="589C97EB" w:rsidRPr="7104E0E6">
              <w:rPr>
                <w:rFonts w:eastAsia="Times New Roman" w:cstheme="minorBidi"/>
                <w:sz w:val="22"/>
              </w:rPr>
              <w:t>3,000</w:t>
            </w:r>
            <w:r w:rsidR="003A0C9C" w:rsidRPr="7104E0E6">
              <w:rPr>
                <w:rFonts w:eastAsia="Times New Roman" w:cstheme="minorBidi"/>
                <w:sz w:val="22"/>
              </w:rPr>
              <w:t> </w:t>
            </w:r>
            <w:r w:rsidRPr="7104E0E6">
              <w:rPr>
                <w:rFonts w:eastAsia="Times New Roman" w:cstheme="minorBidi"/>
                <w:sz w:val="22"/>
              </w:rPr>
              <w:t>registered course participants, of which over </w:t>
            </w:r>
            <w:r w:rsidR="691CEE09" w:rsidRPr="7104E0E6">
              <w:rPr>
                <w:rFonts w:eastAsia="Times New Roman" w:cstheme="minorBidi"/>
                <w:sz w:val="22"/>
              </w:rPr>
              <w:t>5</w:t>
            </w:r>
            <w:r w:rsidR="007F0108" w:rsidRPr="7104E0E6">
              <w:rPr>
                <w:rFonts w:eastAsia="Times New Roman" w:cstheme="minorBidi"/>
                <w:sz w:val="22"/>
              </w:rPr>
              <w:t>,</w:t>
            </w:r>
            <w:r w:rsidR="2317CD8E" w:rsidRPr="7104E0E6">
              <w:rPr>
                <w:rFonts w:eastAsia="Times New Roman" w:cstheme="minorBidi"/>
                <w:sz w:val="22"/>
              </w:rPr>
              <w:t>4</w:t>
            </w:r>
            <w:r w:rsidR="007F0108" w:rsidRPr="7104E0E6">
              <w:rPr>
                <w:rFonts w:eastAsia="Times New Roman" w:cstheme="minorBidi"/>
                <w:sz w:val="22"/>
              </w:rPr>
              <w:t>00</w:t>
            </w:r>
            <w:r w:rsidR="003A0C9C" w:rsidRPr="7104E0E6">
              <w:rPr>
                <w:rFonts w:eastAsia="Times New Roman" w:cstheme="minorBidi"/>
                <w:sz w:val="22"/>
              </w:rPr>
              <w:t> </w:t>
            </w:r>
            <w:r w:rsidRPr="7104E0E6">
              <w:rPr>
                <w:rFonts w:eastAsia="Times New Roman" w:cstheme="minorBidi"/>
                <w:sz w:val="22"/>
              </w:rPr>
              <w:t>had completed their courses by </w:t>
            </w:r>
            <w:r w:rsidR="0E9EFECE" w:rsidRPr="7104E0E6">
              <w:rPr>
                <w:rFonts w:eastAsia="Times New Roman" w:cstheme="minorBidi"/>
                <w:sz w:val="22"/>
              </w:rPr>
              <w:t>December</w:t>
            </w:r>
            <w:r w:rsidR="003A0C9C" w:rsidRPr="7104E0E6">
              <w:rPr>
                <w:rFonts w:eastAsia="Times New Roman" w:cstheme="minorBidi"/>
                <w:sz w:val="22"/>
              </w:rPr>
              <w:t> </w:t>
            </w:r>
            <w:proofErr w:type="gramStart"/>
            <w:r w:rsidRPr="7104E0E6">
              <w:rPr>
                <w:rFonts w:eastAsia="Times New Roman" w:cstheme="minorBidi"/>
                <w:sz w:val="22"/>
              </w:rPr>
              <w:t>2024 .</w:t>
            </w:r>
            <w:proofErr w:type="gramEnd"/>
            <w:r w:rsidRPr="7104E0E6">
              <w:rPr>
                <w:rFonts w:eastAsia="Times New Roman" w:cstheme="minorBidi"/>
                <w:sz w:val="22"/>
              </w:rPr>
              <w:t xml:space="preserve"> Over </w:t>
            </w:r>
            <w:r w:rsidR="00477076" w:rsidRPr="7104E0E6">
              <w:rPr>
                <w:rFonts w:eastAsia="Times New Roman" w:cstheme="minorBidi"/>
                <w:sz w:val="22"/>
              </w:rPr>
              <w:t>1,000</w:t>
            </w:r>
            <w:r w:rsidR="003A0C9C" w:rsidRPr="7104E0E6">
              <w:rPr>
                <w:rFonts w:eastAsia="Times New Roman" w:cstheme="minorBidi"/>
                <w:sz w:val="22"/>
              </w:rPr>
              <w:t> </w:t>
            </w:r>
            <w:r w:rsidRPr="7104E0E6">
              <w:rPr>
                <w:rFonts w:eastAsia="Times New Roman" w:cstheme="minorBidi"/>
                <w:sz w:val="22"/>
              </w:rPr>
              <w:t>participants also completed course evaluation surveys and </w:t>
            </w:r>
            <w:r w:rsidR="5220D32C" w:rsidRPr="7104E0E6">
              <w:rPr>
                <w:rFonts w:eastAsia="Times New Roman" w:cstheme="minorBidi"/>
                <w:sz w:val="22"/>
              </w:rPr>
              <w:t>9</w:t>
            </w:r>
            <w:r w:rsidR="00477076" w:rsidRPr="7104E0E6">
              <w:rPr>
                <w:rFonts w:eastAsia="Times New Roman" w:cstheme="minorBidi"/>
                <w:sz w:val="22"/>
              </w:rPr>
              <w:t>5</w:t>
            </w:r>
            <w:r w:rsidRPr="7104E0E6">
              <w:rPr>
                <w:rFonts w:eastAsia="Times New Roman" w:cstheme="minorBidi"/>
                <w:sz w:val="22"/>
              </w:rPr>
              <w:t> per cent reported that they were satisfied or very satisfied with their experience.</w:t>
            </w:r>
            <w:r w:rsidRPr="7104E0E6">
              <w:rPr>
                <w:rStyle w:val="xeop"/>
                <w:rFonts w:cstheme="minorBidi"/>
                <w:color w:val="242424"/>
                <w:sz w:val="22"/>
                <w:bdr w:val="none" w:sz="0" w:space="0" w:color="auto" w:frame="1"/>
                <w:shd w:val="clear" w:color="auto" w:fill="FFFFFF"/>
              </w:rPr>
              <w:t> </w:t>
            </w:r>
          </w:p>
          <w:p w14:paraId="6D3B9085" w14:textId="294E1666" w:rsidR="005A3D85" w:rsidRPr="003E2518" w:rsidRDefault="001F17F0" w:rsidP="7104E0E6">
            <w:pPr>
              <w:tabs>
                <w:tab w:val="clear" w:pos="794"/>
                <w:tab w:val="clear" w:pos="1191"/>
                <w:tab w:val="clear" w:pos="1588"/>
                <w:tab w:val="clear" w:pos="1985"/>
              </w:tabs>
              <w:overflowPunct/>
              <w:autoSpaceDE/>
              <w:autoSpaceDN/>
              <w:adjustRightInd/>
              <w:spacing w:after="120"/>
              <w:jc w:val="left"/>
              <w:textAlignment w:val="auto"/>
              <w:rPr>
                <w:rStyle w:val="xnormaltextrun"/>
                <w:rFonts w:cstheme="minorBidi"/>
                <w:sz w:val="22"/>
                <w:bdr w:val="none" w:sz="0" w:space="0" w:color="auto" w:frame="1"/>
                <w:shd w:val="clear" w:color="auto" w:fill="FFFFFF"/>
              </w:rPr>
            </w:pPr>
            <w:r w:rsidRPr="7104E0E6">
              <w:rPr>
                <w:rStyle w:val="xnormaltextrun"/>
                <w:rFonts w:cstheme="minorBidi"/>
                <w:sz w:val="22"/>
                <w:bdr w:val="none" w:sz="0" w:space="0" w:color="auto" w:frame="1"/>
                <w:shd w:val="clear" w:color="auto" w:fill="FFFFFF"/>
              </w:rPr>
              <w:t xml:space="preserve">During the </w:t>
            </w:r>
            <w:r w:rsidR="00C74F13" w:rsidRPr="7104E0E6">
              <w:rPr>
                <w:rStyle w:val="xnormaltextrun"/>
                <w:rFonts w:cstheme="minorBidi"/>
                <w:sz w:val="22"/>
                <w:bdr w:val="none" w:sz="0" w:space="0" w:color="auto" w:frame="1"/>
                <w:shd w:val="clear" w:color="auto" w:fill="FFFFFF"/>
              </w:rPr>
              <w:t xml:space="preserve">second </w:t>
            </w:r>
            <w:r w:rsidRPr="7104E0E6">
              <w:rPr>
                <w:rStyle w:val="xnormaltextrun"/>
                <w:rFonts w:cstheme="minorBidi"/>
                <w:sz w:val="22"/>
                <w:bdr w:val="none" w:sz="0" w:space="0" w:color="auto" w:frame="1"/>
                <w:shd w:val="clear" w:color="auto" w:fill="FFFFFF"/>
              </w:rPr>
              <w:t xml:space="preserve">year of implementation, </w:t>
            </w:r>
            <w:r w:rsidR="00FF5896" w:rsidRPr="7104E0E6">
              <w:rPr>
                <w:rStyle w:val="xnormaltextrun"/>
                <w:rFonts w:cstheme="minorBidi"/>
                <w:sz w:val="22"/>
                <w:bdr w:val="none" w:sz="0" w:space="0" w:color="auto" w:frame="1"/>
                <w:shd w:val="clear" w:color="auto" w:fill="FFFFFF"/>
              </w:rPr>
              <w:t xml:space="preserve">for the same </w:t>
            </w:r>
            <w:proofErr w:type="gramStart"/>
            <w:r w:rsidR="00FF5896" w:rsidRPr="7104E0E6">
              <w:rPr>
                <w:rStyle w:val="xnormaltextrun"/>
                <w:rFonts w:cstheme="minorBidi"/>
                <w:sz w:val="22"/>
                <w:bdr w:val="none" w:sz="0" w:space="0" w:color="auto" w:frame="1"/>
                <w:shd w:val="clear" w:color="auto" w:fill="FFFFFF"/>
              </w:rPr>
              <w:t>time period</w:t>
            </w:r>
            <w:proofErr w:type="gramEnd"/>
            <w:r w:rsidR="00FF0F8A" w:rsidRPr="7104E0E6">
              <w:rPr>
                <w:rStyle w:val="xnormaltextrun"/>
                <w:rFonts w:cstheme="minorBidi"/>
                <w:sz w:val="22"/>
                <w:bdr w:val="none" w:sz="0" w:space="0" w:color="auto" w:frame="1"/>
                <w:shd w:val="clear" w:color="auto" w:fill="FFFFFF"/>
              </w:rPr>
              <w:t xml:space="preserve"> (</w:t>
            </w:r>
            <w:r w:rsidR="00131452" w:rsidRPr="7104E0E6">
              <w:rPr>
                <w:rStyle w:val="xnormaltextrun"/>
                <w:rFonts w:cstheme="minorBidi"/>
                <w:sz w:val="22"/>
                <w:bdr w:val="none" w:sz="0" w:space="0" w:color="auto" w:frame="1"/>
                <w:shd w:val="clear" w:color="auto" w:fill="FFFFFF"/>
              </w:rPr>
              <w:t>Ma</w:t>
            </w:r>
            <w:r w:rsidR="008245B3" w:rsidRPr="7104E0E6">
              <w:rPr>
                <w:rStyle w:val="xnormaltextrun"/>
                <w:rFonts w:cstheme="minorBidi"/>
                <w:sz w:val="22"/>
                <w:bdr w:val="none" w:sz="0" w:space="0" w:color="auto" w:frame="1"/>
                <w:shd w:val="clear" w:color="auto" w:fill="FFFFFF"/>
              </w:rPr>
              <w:t xml:space="preserve">y </w:t>
            </w:r>
            <w:r w:rsidR="00712C0A" w:rsidRPr="7104E0E6">
              <w:rPr>
                <w:rStyle w:val="xnormaltextrun"/>
                <w:rFonts w:cstheme="minorBidi"/>
                <w:sz w:val="22"/>
                <w:bdr w:val="none" w:sz="0" w:space="0" w:color="auto" w:frame="1"/>
                <w:shd w:val="clear" w:color="auto" w:fill="FFFFFF"/>
              </w:rPr>
              <w:t>-December 20</w:t>
            </w:r>
            <w:r w:rsidR="00A95368" w:rsidRPr="7104E0E6">
              <w:rPr>
                <w:rStyle w:val="xnormaltextrun"/>
                <w:rFonts w:cstheme="minorBidi"/>
                <w:sz w:val="22"/>
                <w:bdr w:val="none" w:sz="0" w:space="0" w:color="auto" w:frame="1"/>
                <w:shd w:val="clear" w:color="auto" w:fill="FFFFFF"/>
              </w:rPr>
              <w:t xml:space="preserve">24) </w:t>
            </w:r>
            <w:r w:rsidRPr="7104E0E6">
              <w:rPr>
                <w:rStyle w:val="xnormaltextrun"/>
                <w:rFonts w:cstheme="minorBidi"/>
                <w:sz w:val="22"/>
                <w:bdr w:val="none" w:sz="0" w:space="0" w:color="auto" w:frame="1"/>
              </w:rPr>
              <w:t xml:space="preserve">the </w:t>
            </w:r>
            <w:r w:rsidRPr="7104E0E6">
              <w:rPr>
                <w:rStyle w:val="xnormaltextrun"/>
                <w:rFonts w:cstheme="minorBidi"/>
                <w:b/>
                <w:bCs/>
                <w:sz w:val="22"/>
                <w:bdr w:val="none" w:sz="0" w:space="0" w:color="auto" w:frame="1"/>
              </w:rPr>
              <w:t xml:space="preserve">ATCs delivered </w:t>
            </w:r>
            <w:r w:rsidR="00AF0188" w:rsidRPr="7104E0E6">
              <w:rPr>
                <w:rStyle w:val="xnormaltextrun"/>
                <w:rFonts w:cstheme="minorBidi"/>
                <w:b/>
                <w:bCs/>
                <w:sz w:val="22"/>
                <w:bdr w:val="none" w:sz="0" w:space="0" w:color="auto" w:frame="1"/>
              </w:rPr>
              <w:t>67</w:t>
            </w:r>
            <w:r w:rsidR="002404E0" w:rsidRPr="7104E0E6">
              <w:rPr>
                <w:rStyle w:val="xnormaltextrun"/>
                <w:rFonts w:cstheme="minorBidi"/>
                <w:b/>
                <w:bCs/>
                <w:sz w:val="22"/>
                <w:bdr w:val="none" w:sz="0" w:space="0" w:color="auto" w:frame="1"/>
              </w:rPr>
              <w:t xml:space="preserve"> </w:t>
            </w:r>
            <w:r w:rsidRPr="7104E0E6">
              <w:rPr>
                <w:rStyle w:val="xnormaltextrun"/>
                <w:rFonts w:cstheme="minorBidi"/>
                <w:b/>
                <w:bCs/>
                <w:sz w:val="22"/>
                <w:bdr w:val="none" w:sz="0" w:space="0" w:color="auto" w:frame="1"/>
              </w:rPr>
              <w:t xml:space="preserve">courses attracting </w:t>
            </w:r>
            <w:r w:rsidR="00DD67A1" w:rsidRPr="7104E0E6">
              <w:rPr>
                <w:rStyle w:val="xnormaltextrun"/>
                <w:rFonts w:cstheme="minorBidi"/>
                <w:b/>
                <w:bCs/>
                <w:sz w:val="22"/>
                <w:bdr w:val="none" w:sz="0" w:space="0" w:color="auto" w:frame="1"/>
              </w:rPr>
              <w:t xml:space="preserve">over </w:t>
            </w:r>
            <w:r w:rsidR="006B0930" w:rsidRPr="7104E0E6">
              <w:rPr>
                <w:rStyle w:val="xnormaltextrun"/>
                <w:rFonts w:cstheme="minorBidi"/>
                <w:b/>
                <w:bCs/>
                <w:sz w:val="22"/>
                <w:bdr w:val="none" w:sz="0" w:space="0" w:color="auto" w:frame="1"/>
              </w:rPr>
              <w:t>2,</w:t>
            </w:r>
            <w:r w:rsidR="5BFD20BE" w:rsidRPr="7104E0E6">
              <w:rPr>
                <w:rStyle w:val="xnormaltextrun"/>
                <w:rFonts w:cstheme="minorBidi"/>
                <w:b/>
                <w:bCs/>
                <w:sz w:val="22"/>
                <w:bdr w:val="none" w:sz="0" w:space="0" w:color="auto" w:frame="1"/>
              </w:rPr>
              <w:t>6</w:t>
            </w:r>
            <w:r w:rsidR="006B0930" w:rsidRPr="7104E0E6">
              <w:rPr>
                <w:rStyle w:val="xnormaltextrun"/>
                <w:rFonts w:cstheme="minorBidi"/>
                <w:b/>
                <w:bCs/>
                <w:sz w:val="22"/>
                <w:bdr w:val="none" w:sz="0" w:space="0" w:color="auto" w:frame="1"/>
              </w:rPr>
              <w:t xml:space="preserve">00 </w:t>
            </w:r>
            <w:r w:rsidRPr="7104E0E6">
              <w:rPr>
                <w:rStyle w:val="xnormaltextrun"/>
                <w:rFonts w:cstheme="minorBidi"/>
                <w:b/>
                <w:bCs/>
                <w:sz w:val="22"/>
                <w:bdr w:val="none" w:sz="0" w:space="0" w:color="auto" w:frame="1"/>
              </w:rPr>
              <w:t>registrations</w:t>
            </w:r>
            <w:r w:rsidRPr="7104E0E6">
              <w:rPr>
                <w:rStyle w:val="xnormaltextrun"/>
                <w:rFonts w:cstheme="minorBidi"/>
                <w:sz w:val="22"/>
                <w:bdr w:val="none" w:sz="0" w:space="0" w:color="auto" w:frame="1"/>
              </w:rPr>
              <w:t>, with</w:t>
            </w:r>
            <w:r w:rsidR="00BB3C1F">
              <w:rPr>
                <w:rStyle w:val="xnormaltextrun"/>
                <w:rFonts w:cstheme="minorBidi"/>
                <w:sz w:val="22"/>
                <w:bdr w:val="none" w:sz="0" w:space="0" w:color="auto" w:frame="1"/>
              </w:rPr>
              <w:t xml:space="preserve"> </w:t>
            </w:r>
            <w:r w:rsidR="65CE3958" w:rsidRPr="7104E0E6">
              <w:rPr>
                <w:rStyle w:val="xnormaltextrun"/>
                <w:rFonts w:cstheme="minorBidi"/>
                <w:sz w:val="22"/>
                <w:bdr w:val="none" w:sz="0" w:space="0" w:color="auto" w:frame="1"/>
              </w:rPr>
              <w:t>over</w:t>
            </w:r>
            <w:r w:rsidR="00271EC5" w:rsidRPr="7104E0E6">
              <w:rPr>
                <w:rStyle w:val="xnormaltextrun"/>
                <w:rFonts w:cstheme="minorBidi"/>
                <w:sz w:val="22"/>
                <w:bdr w:val="none" w:sz="0" w:space="0" w:color="auto" w:frame="1"/>
              </w:rPr>
              <w:t xml:space="preserve"> </w:t>
            </w:r>
            <w:r w:rsidR="001319F9" w:rsidRPr="7104E0E6">
              <w:rPr>
                <w:rStyle w:val="xnormaltextrun"/>
                <w:rFonts w:cstheme="minorBidi"/>
                <w:sz w:val="22"/>
                <w:bdr w:val="none" w:sz="0" w:space="0" w:color="auto" w:frame="1"/>
              </w:rPr>
              <w:t>1,</w:t>
            </w:r>
            <w:r w:rsidR="5C075ADE" w:rsidRPr="7104E0E6">
              <w:rPr>
                <w:rStyle w:val="xnormaltextrun"/>
                <w:rFonts w:cstheme="minorBidi"/>
                <w:sz w:val="22"/>
                <w:bdr w:val="none" w:sz="0" w:space="0" w:color="auto" w:frame="1"/>
              </w:rPr>
              <w:t>1</w:t>
            </w:r>
            <w:r w:rsidR="001A13A4" w:rsidRPr="7104E0E6">
              <w:rPr>
                <w:rStyle w:val="xnormaltextrun"/>
                <w:rFonts w:cstheme="minorBidi"/>
                <w:sz w:val="22"/>
                <w:bdr w:val="none" w:sz="0" w:space="0" w:color="auto" w:frame="1"/>
              </w:rPr>
              <w:t xml:space="preserve">00 </w:t>
            </w:r>
            <w:r w:rsidRPr="7104E0E6">
              <w:rPr>
                <w:rStyle w:val="xnormaltextrun"/>
                <w:rFonts w:cstheme="minorBidi"/>
                <w:sz w:val="22"/>
                <w:bdr w:val="none" w:sz="0" w:space="0" w:color="auto" w:frame="1"/>
              </w:rPr>
              <w:t xml:space="preserve">course completions by </w:t>
            </w:r>
            <w:r w:rsidR="0C827912" w:rsidRPr="7104E0E6">
              <w:rPr>
                <w:rStyle w:val="xnormaltextrun"/>
                <w:rFonts w:cstheme="minorBidi"/>
                <w:sz w:val="22"/>
                <w:bdr w:val="none" w:sz="0" w:space="0" w:color="auto" w:frame="1"/>
              </w:rPr>
              <w:t>December</w:t>
            </w:r>
            <w:r w:rsidRPr="7104E0E6">
              <w:rPr>
                <w:rStyle w:val="xnormaltextrun"/>
                <w:rFonts w:cstheme="minorBidi"/>
                <w:sz w:val="22"/>
                <w:bdr w:val="none" w:sz="0" w:space="0" w:color="auto" w:frame="1"/>
              </w:rPr>
              <w:t xml:space="preserve"> 2024. In 2024, BDT organized several training sessions on how to conduct engaging online training, aimed at the instructors of the 1</w:t>
            </w:r>
            <w:r w:rsidR="08B355A7" w:rsidRPr="7104E0E6">
              <w:rPr>
                <w:rStyle w:val="xnormaltextrun"/>
                <w:rFonts w:cstheme="minorBidi"/>
                <w:sz w:val="22"/>
                <w:bdr w:val="none" w:sz="0" w:space="0" w:color="auto" w:frame="1"/>
              </w:rPr>
              <w:t>4</w:t>
            </w:r>
            <w:r w:rsidRPr="7104E0E6">
              <w:rPr>
                <w:rStyle w:val="xnormaltextrun"/>
                <w:rFonts w:cstheme="minorBidi"/>
                <w:sz w:val="22"/>
                <w:bdr w:val="none" w:sz="0" w:space="0" w:color="auto" w:frame="1"/>
              </w:rPr>
              <w:t xml:space="preserve"> ATCs. The goal of the initiative was to impact the quality of the training courses, by improving facilitation, virtual delivery skills and by allowing for exchanges of best practices among the participating institutions. During the </w:t>
            </w:r>
            <w:hyperlink r:id="rId33" w:history="1">
              <w:r w:rsidR="009D47F1" w:rsidRPr="7104E0E6">
                <w:rPr>
                  <w:rStyle w:val="Hyperlink"/>
                  <w:rFonts w:cstheme="minorBidi"/>
                  <w:sz w:val="22"/>
                </w:rPr>
                <w:t xml:space="preserve">second </w:t>
              </w:r>
              <w:r w:rsidRPr="7104E0E6">
                <w:rPr>
                  <w:rStyle w:val="Hyperlink"/>
                  <w:rFonts w:cstheme="minorBidi"/>
                  <w:sz w:val="22"/>
                </w:rPr>
                <w:t>global annual meeting of the ATCs</w:t>
              </w:r>
            </w:hyperlink>
            <w:r w:rsidRPr="7104E0E6">
              <w:rPr>
                <w:rStyle w:val="Hyperlink"/>
                <w:rFonts w:cstheme="minorBidi"/>
                <w:sz w:val="22"/>
              </w:rPr>
              <w:t>,</w:t>
            </w:r>
            <w:r w:rsidRPr="7104E0E6">
              <w:rPr>
                <w:rStyle w:val="xnormaltextrun"/>
                <w:rFonts w:cstheme="minorBidi"/>
                <w:color w:val="0563C1"/>
                <w:sz w:val="22"/>
                <w:bdr w:val="none" w:sz="0" w:space="0" w:color="auto" w:frame="1"/>
              </w:rPr>
              <w:t xml:space="preserve"> </w:t>
            </w:r>
            <w:r w:rsidRPr="7104E0E6">
              <w:rPr>
                <w:rStyle w:val="xnormaltextrun"/>
                <w:rFonts w:cstheme="minorBidi"/>
                <w:sz w:val="22"/>
                <w:bdr w:val="none" w:sz="0" w:space="0" w:color="auto" w:frame="1"/>
              </w:rPr>
              <w:t>representatives from all 1</w:t>
            </w:r>
            <w:r w:rsidR="00765886" w:rsidRPr="7104E0E6">
              <w:rPr>
                <w:rStyle w:val="xnormaltextrun"/>
                <w:rFonts w:cstheme="minorBidi"/>
                <w:sz w:val="22"/>
                <w:bdr w:val="none" w:sz="0" w:space="0" w:color="auto" w:frame="1"/>
              </w:rPr>
              <w:t>4</w:t>
            </w:r>
            <w:r w:rsidRPr="7104E0E6">
              <w:rPr>
                <w:rStyle w:val="xnormaltextrun"/>
                <w:rFonts w:cstheme="minorBidi"/>
                <w:sz w:val="22"/>
                <w:bdr w:val="none" w:sz="0" w:space="0" w:color="auto" w:frame="1"/>
              </w:rPr>
              <w:t xml:space="preserve"> ATCs convened to </w:t>
            </w:r>
            <w:r w:rsidR="005176B2" w:rsidRPr="7104E0E6">
              <w:rPr>
                <w:rStyle w:val="xnormaltextrun"/>
                <w:rFonts w:cstheme="minorBidi"/>
                <w:sz w:val="22"/>
                <w:bdr w:val="none" w:sz="0" w:space="0" w:color="auto" w:frame="1"/>
              </w:rPr>
              <w:t xml:space="preserve">build on lessons learned and share best practices on training course management and scale-up, further align on optimal approaches regarding training quality, delivery methodology and impact measurement </w:t>
            </w:r>
            <w:r w:rsidR="0028361D" w:rsidRPr="7104E0E6">
              <w:rPr>
                <w:rStyle w:val="xnormaltextrun"/>
                <w:rFonts w:cstheme="minorBidi"/>
                <w:sz w:val="22"/>
                <w:bdr w:val="none" w:sz="0" w:space="0" w:color="auto" w:frame="1"/>
              </w:rPr>
              <w:t>as well as consolidate collaborations with the programme’s participating institutions</w:t>
            </w:r>
            <w:r w:rsidRPr="7104E0E6">
              <w:rPr>
                <w:rStyle w:val="xnormaltextrun"/>
                <w:rFonts w:cstheme="minorBidi"/>
                <w:sz w:val="22"/>
                <w:bdr w:val="none" w:sz="0" w:space="0" w:color="auto" w:frame="1"/>
              </w:rPr>
              <w:t>.</w:t>
            </w:r>
            <w:r w:rsidRPr="7104E0E6">
              <w:rPr>
                <w:rStyle w:val="xnormaltextrun"/>
                <w:rFonts w:cstheme="minorBidi"/>
                <w:sz w:val="22"/>
                <w:bdr w:val="none" w:sz="0" w:space="0" w:color="auto" w:frame="1"/>
                <w:shd w:val="clear" w:color="auto" w:fill="FFFFFF"/>
              </w:rPr>
              <w:t> </w:t>
            </w:r>
          </w:p>
          <w:p w14:paraId="3A66C7A4" w14:textId="77777777" w:rsidR="001E0143" w:rsidRPr="003E2518" w:rsidRDefault="00771C38" w:rsidP="003E2518">
            <w:pPr>
              <w:tabs>
                <w:tab w:val="clear" w:pos="794"/>
                <w:tab w:val="clear" w:pos="1191"/>
                <w:tab w:val="clear" w:pos="1588"/>
                <w:tab w:val="clear" w:pos="1985"/>
              </w:tabs>
              <w:overflowPunct/>
              <w:autoSpaceDE/>
              <w:autoSpaceDN/>
              <w:adjustRightInd/>
              <w:spacing w:after="120"/>
              <w:jc w:val="left"/>
              <w:textAlignment w:val="auto"/>
              <w:rPr>
                <w:rFonts w:cstheme="minorHAnsi"/>
                <w:sz w:val="22"/>
              </w:rPr>
            </w:pPr>
            <w:r w:rsidRPr="003E2518">
              <w:rPr>
                <w:rFonts w:cstheme="minorHAnsi"/>
                <w:sz w:val="22"/>
              </w:rPr>
              <w:t xml:space="preserve">At the beginning of 2024, </w:t>
            </w:r>
            <w:r w:rsidR="001E0143" w:rsidRPr="003E2518">
              <w:rPr>
                <w:rFonts w:cstheme="minorHAnsi"/>
                <w:sz w:val="22"/>
              </w:rPr>
              <w:t xml:space="preserve">ITU, in collaboration with UNDP, started implementation of a </w:t>
            </w:r>
            <w:r w:rsidR="001E0143" w:rsidRPr="003E2518">
              <w:rPr>
                <w:rFonts w:cstheme="minorHAnsi"/>
                <w:b/>
                <w:sz w:val="22"/>
              </w:rPr>
              <w:t>new project on “Capacity Development for Digital Transformation”.</w:t>
            </w:r>
            <w:r w:rsidR="001E0143" w:rsidRPr="003E2518">
              <w:rPr>
                <w:rFonts w:cstheme="minorHAnsi"/>
                <w:sz w:val="22"/>
              </w:rPr>
              <w:t xml:space="preserve"> The project is funded by the Global Gateway initiative of the European Commission over a period of 4 years. The project supports the delivery of training to policy makers and government officials through the ITU Academy platform.</w:t>
            </w:r>
          </w:p>
          <w:p w14:paraId="2960E70F" w14:textId="3E1E78AA" w:rsidR="00771C38" w:rsidRPr="003E2518" w:rsidRDefault="001E0143" w:rsidP="6F3B7E30">
            <w:pPr>
              <w:tabs>
                <w:tab w:val="clear" w:pos="794"/>
                <w:tab w:val="clear" w:pos="1191"/>
                <w:tab w:val="clear" w:pos="1588"/>
                <w:tab w:val="clear" w:pos="1985"/>
              </w:tabs>
              <w:overflowPunct/>
              <w:autoSpaceDE/>
              <w:autoSpaceDN/>
              <w:adjustRightInd/>
              <w:spacing w:after="120"/>
              <w:jc w:val="left"/>
              <w:textAlignment w:val="auto"/>
              <w:rPr>
                <w:rFonts w:cstheme="minorBidi"/>
                <w:sz w:val="22"/>
              </w:rPr>
            </w:pPr>
            <w:r w:rsidRPr="6F3B7E30">
              <w:rPr>
                <w:rFonts w:cstheme="minorBidi"/>
                <w:sz w:val="22"/>
              </w:rPr>
              <w:t>During its first year of implementation,</w:t>
            </w:r>
            <w:r w:rsidR="5CEAC669" w:rsidRPr="6F3B7E30">
              <w:rPr>
                <w:rFonts w:cstheme="minorBidi"/>
                <w:sz w:val="22"/>
              </w:rPr>
              <w:t>22</w:t>
            </w:r>
            <w:r w:rsidRPr="6F3B7E30">
              <w:rPr>
                <w:rFonts w:cstheme="minorBidi"/>
                <w:sz w:val="22"/>
              </w:rPr>
              <w:t xml:space="preserve"> courses in both face-to-face (F2F)</w:t>
            </w:r>
            <w:r w:rsidR="07DA4C94" w:rsidRPr="6F3B7E30">
              <w:rPr>
                <w:rFonts w:cstheme="minorBidi"/>
                <w:sz w:val="22"/>
              </w:rPr>
              <w:t>,</w:t>
            </w:r>
            <w:r w:rsidRPr="6F3B7E30">
              <w:rPr>
                <w:rFonts w:cstheme="minorBidi"/>
                <w:sz w:val="22"/>
              </w:rPr>
              <w:t xml:space="preserve"> online</w:t>
            </w:r>
            <w:r w:rsidR="4A64372F" w:rsidRPr="6F3B7E30">
              <w:rPr>
                <w:rFonts w:cstheme="minorBidi"/>
                <w:sz w:val="22"/>
              </w:rPr>
              <w:t xml:space="preserve"> instructor-led </w:t>
            </w:r>
            <w:r w:rsidR="45FBCBDD" w:rsidRPr="6F3B7E30">
              <w:rPr>
                <w:rFonts w:cstheme="minorBidi"/>
                <w:sz w:val="22"/>
              </w:rPr>
              <w:t xml:space="preserve">and self-paced </w:t>
            </w:r>
            <w:r w:rsidRPr="6F3B7E30">
              <w:rPr>
                <w:rFonts w:cstheme="minorBidi"/>
                <w:sz w:val="22"/>
              </w:rPr>
              <w:t>modality were completed.</w:t>
            </w:r>
            <w:r w:rsidR="00817D51" w:rsidRPr="6F3B7E30">
              <w:rPr>
                <w:rFonts w:cstheme="minorBidi"/>
                <w:sz w:val="22"/>
              </w:rPr>
              <w:t xml:space="preserve"> </w:t>
            </w:r>
            <w:r w:rsidR="5F85A594" w:rsidRPr="6F3B7E30">
              <w:rPr>
                <w:rFonts w:cstheme="minorBidi"/>
                <w:sz w:val="22"/>
              </w:rPr>
              <w:t>1249</w:t>
            </w:r>
            <w:r w:rsidR="00817D51" w:rsidRPr="6F3B7E30">
              <w:rPr>
                <w:rFonts w:cstheme="minorBidi"/>
                <w:sz w:val="22"/>
              </w:rPr>
              <w:t xml:space="preserve"> participants, coming from</w:t>
            </w:r>
            <w:r w:rsidR="651C0850" w:rsidRPr="6F3B7E30">
              <w:rPr>
                <w:rFonts w:cstheme="minorBidi"/>
                <w:sz w:val="22"/>
              </w:rPr>
              <w:t>152</w:t>
            </w:r>
            <w:r w:rsidR="00817D51" w:rsidRPr="6F3B7E30">
              <w:rPr>
                <w:rFonts w:cstheme="minorBidi"/>
                <w:sz w:val="22"/>
              </w:rPr>
              <w:t xml:space="preserve"> (mostly developing) countries, were trained, with a 96% participants’ satisfaction rate.</w:t>
            </w:r>
          </w:p>
          <w:p w14:paraId="51CBF807" w14:textId="596DD711" w:rsidR="009226A7" w:rsidRPr="003E2518" w:rsidRDefault="009226A7" w:rsidP="003E2518">
            <w:p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cstheme="minorHAnsi"/>
                <w:sz w:val="22"/>
              </w:rPr>
            </w:pPr>
            <w:r w:rsidRPr="003E2518">
              <w:rPr>
                <w:rFonts w:cstheme="minorHAnsi"/>
                <w:sz w:val="22"/>
              </w:rPr>
              <w:t xml:space="preserve">In collaboration with </w:t>
            </w:r>
            <w:r w:rsidRPr="003E2518">
              <w:rPr>
                <w:rFonts w:cstheme="minorHAnsi"/>
                <w:b/>
                <w:bCs/>
                <w:sz w:val="22"/>
              </w:rPr>
              <w:t>Cisco</w:t>
            </w:r>
            <w:r w:rsidRPr="003E2518">
              <w:rPr>
                <w:rFonts w:cstheme="minorHAnsi"/>
                <w:sz w:val="22"/>
              </w:rPr>
              <w:t xml:space="preserve">, the </w:t>
            </w:r>
            <w:hyperlink r:id="rId34" w:history="1">
              <w:hyperlink r:id="rId35">
                <w:r w:rsidRPr="003E2518">
                  <w:rPr>
                    <w:rStyle w:val="Hyperlink"/>
                    <w:rFonts w:cstheme="minorHAnsi"/>
                    <w:b/>
                    <w:sz w:val="22"/>
                  </w:rPr>
                  <w:t>Digital Transformation Centres (DTC) initiative</w:t>
                </w:r>
                <w:r w:rsidRPr="003E2518">
                  <w:rPr>
                    <w:rStyle w:val="Hyperlink"/>
                    <w:rFonts w:cstheme="minorHAnsi"/>
                    <w:sz w:val="22"/>
                  </w:rPr>
                  <w:t xml:space="preserve"> </w:t>
                </w:r>
              </w:hyperlink>
            </w:hyperlink>
            <w:r w:rsidR="7176D6CB" w:rsidRPr="003E2518">
              <w:rPr>
                <w:rFonts w:cstheme="minorHAnsi"/>
                <w:sz w:val="22"/>
              </w:rPr>
              <w:t xml:space="preserve">is continuing to </w:t>
            </w:r>
            <w:r w:rsidRPr="003E2518">
              <w:rPr>
                <w:rFonts w:cstheme="minorHAnsi"/>
                <w:sz w:val="22"/>
              </w:rPr>
              <w:t>expand a</w:t>
            </w:r>
            <w:r w:rsidR="7BDD7539" w:rsidRPr="003E2518">
              <w:rPr>
                <w:rFonts w:cstheme="minorHAnsi"/>
                <w:sz w:val="22"/>
              </w:rPr>
              <w:t>ctivities with ongoing support to DTCs.</w:t>
            </w:r>
            <w:r w:rsidR="009D1C3E" w:rsidRPr="003E2518">
              <w:rPr>
                <w:rFonts w:cstheme="minorHAnsi"/>
                <w:sz w:val="22"/>
              </w:rPr>
              <w:t xml:space="preserve"> </w:t>
            </w:r>
            <w:r w:rsidR="006625EB" w:rsidRPr="003E2518">
              <w:rPr>
                <w:rFonts w:cstheme="minorHAnsi"/>
                <w:sz w:val="22"/>
              </w:rPr>
              <w:t>Since</w:t>
            </w:r>
            <w:r w:rsidR="1A5DA08D" w:rsidRPr="003E2518">
              <w:rPr>
                <w:rFonts w:cstheme="minorHAnsi"/>
                <w:sz w:val="22"/>
              </w:rPr>
              <w:t xml:space="preserve"> the start of the DTC initiative,</w:t>
            </w:r>
            <w:r w:rsidRPr="003E2518">
              <w:rPr>
                <w:rFonts w:cstheme="minorHAnsi"/>
                <w:sz w:val="22"/>
              </w:rPr>
              <w:t xml:space="preserve"> the total number of course participants trained in basic and intermediate digital skills </w:t>
            </w:r>
            <w:r w:rsidR="085449AC" w:rsidRPr="003E2518">
              <w:rPr>
                <w:rFonts w:cstheme="minorHAnsi"/>
                <w:sz w:val="22"/>
              </w:rPr>
              <w:t>is</w:t>
            </w:r>
            <w:r w:rsidR="3E42CFDA" w:rsidRPr="003E2518">
              <w:rPr>
                <w:rFonts w:cstheme="minorHAnsi"/>
                <w:sz w:val="22"/>
              </w:rPr>
              <w:t xml:space="preserve"> </w:t>
            </w:r>
            <w:r w:rsidR="0F2779FD" w:rsidRPr="003E2518">
              <w:rPr>
                <w:rFonts w:cstheme="minorHAnsi"/>
                <w:sz w:val="22"/>
              </w:rPr>
              <w:t>389,390</w:t>
            </w:r>
            <w:r w:rsidRPr="003E2518">
              <w:rPr>
                <w:rFonts w:cstheme="minorHAnsi"/>
                <w:sz w:val="22"/>
              </w:rPr>
              <w:t xml:space="preserve">, of which </w:t>
            </w:r>
            <w:r w:rsidR="1F4993D1" w:rsidRPr="003E2518">
              <w:rPr>
                <w:rFonts w:cstheme="minorHAnsi"/>
                <w:sz w:val="22"/>
              </w:rPr>
              <w:t>5</w:t>
            </w:r>
            <w:r w:rsidR="5036C63F" w:rsidRPr="003E2518">
              <w:rPr>
                <w:rFonts w:cstheme="minorHAnsi"/>
                <w:sz w:val="22"/>
              </w:rPr>
              <w:t>5</w:t>
            </w:r>
            <w:r w:rsidRPr="003E2518">
              <w:rPr>
                <w:rFonts w:cstheme="minorHAnsi"/>
                <w:sz w:val="22"/>
              </w:rPr>
              <w:t xml:space="preserve"> per cent were female. </w:t>
            </w:r>
          </w:p>
          <w:p w14:paraId="61ACB255" w14:textId="29FE3280" w:rsidR="00CC7F87" w:rsidRPr="003E2518" w:rsidRDefault="3FAC4379" w:rsidP="003E2518">
            <w:p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cstheme="minorHAnsi"/>
                <w:sz w:val="22"/>
              </w:rPr>
            </w:pPr>
            <w:r w:rsidRPr="003E2518">
              <w:rPr>
                <w:rFonts w:cstheme="minorHAnsi"/>
                <w:sz w:val="22"/>
              </w:rPr>
              <w:lastRenderedPageBreak/>
              <w:t xml:space="preserve">Through the </w:t>
            </w:r>
            <w:r w:rsidR="00B247A3" w:rsidRPr="003E2518">
              <w:rPr>
                <w:rFonts w:cstheme="minorHAnsi"/>
                <w:sz w:val="22"/>
              </w:rPr>
              <w:t>p</w:t>
            </w:r>
            <w:r w:rsidRPr="003E2518">
              <w:rPr>
                <w:rFonts w:cstheme="minorHAnsi"/>
                <w:sz w:val="22"/>
              </w:rPr>
              <w:t>roject “Boosting Digital Skill</w:t>
            </w:r>
            <w:r w:rsidR="17C894B3" w:rsidRPr="003E2518">
              <w:rPr>
                <w:rFonts w:cstheme="minorHAnsi"/>
                <w:sz w:val="22"/>
              </w:rPr>
              <w:t>s through Digital Transformation Centres</w:t>
            </w:r>
            <w:r w:rsidRPr="003E2518">
              <w:rPr>
                <w:rFonts w:cstheme="minorHAnsi"/>
                <w:sz w:val="22"/>
              </w:rPr>
              <w:t xml:space="preserve">”, </w:t>
            </w:r>
            <w:r w:rsidR="000D6571" w:rsidRPr="003E2518">
              <w:rPr>
                <w:rFonts w:cstheme="minorHAnsi"/>
                <w:sz w:val="22"/>
              </w:rPr>
              <w:t xml:space="preserve">BDT </w:t>
            </w:r>
            <w:r w:rsidRPr="003E2518">
              <w:rPr>
                <w:rFonts w:cstheme="minorHAnsi"/>
                <w:sz w:val="22"/>
              </w:rPr>
              <w:t>and</w:t>
            </w:r>
            <w:r w:rsidRPr="003E2518">
              <w:rPr>
                <w:rFonts w:cstheme="minorHAnsi"/>
                <w:b/>
                <w:bCs/>
                <w:sz w:val="22"/>
              </w:rPr>
              <w:t xml:space="preserve"> the </w:t>
            </w:r>
            <w:r w:rsidR="680FD085" w:rsidRPr="003E2518">
              <w:rPr>
                <w:rFonts w:cstheme="minorHAnsi"/>
                <w:b/>
                <w:bCs/>
                <w:sz w:val="22"/>
              </w:rPr>
              <w:t>Norwegian Gover</w:t>
            </w:r>
            <w:r w:rsidR="5AB6063B" w:rsidRPr="003E2518">
              <w:rPr>
                <w:rFonts w:cstheme="minorHAnsi"/>
                <w:b/>
                <w:bCs/>
                <w:sz w:val="22"/>
              </w:rPr>
              <w:t>n</w:t>
            </w:r>
            <w:r w:rsidR="680FD085" w:rsidRPr="003E2518">
              <w:rPr>
                <w:rFonts w:cstheme="minorHAnsi"/>
                <w:b/>
                <w:bCs/>
                <w:sz w:val="22"/>
              </w:rPr>
              <w:t xml:space="preserve">ment </w:t>
            </w:r>
            <w:r w:rsidR="6419762D" w:rsidRPr="003E2518">
              <w:rPr>
                <w:rFonts w:cstheme="minorHAnsi"/>
                <w:sz w:val="22"/>
              </w:rPr>
              <w:t xml:space="preserve">supported </w:t>
            </w:r>
            <w:r w:rsidRPr="003E2518">
              <w:rPr>
                <w:rFonts w:cstheme="minorHAnsi"/>
                <w:sz w:val="22"/>
              </w:rPr>
              <w:t>the DTC activities</w:t>
            </w:r>
            <w:r w:rsidR="006B6554" w:rsidRPr="003E2518">
              <w:rPr>
                <w:rFonts w:cstheme="minorHAnsi"/>
                <w:sz w:val="22"/>
              </w:rPr>
              <w:t xml:space="preserve">, </w:t>
            </w:r>
            <w:proofErr w:type="gramStart"/>
            <w:r w:rsidR="006B6554" w:rsidRPr="003E2518">
              <w:rPr>
                <w:rFonts w:cstheme="minorHAnsi"/>
                <w:sz w:val="22"/>
              </w:rPr>
              <w:t>in particular</w:t>
            </w:r>
            <w:r w:rsidRPr="003E2518">
              <w:rPr>
                <w:rFonts w:cstheme="minorHAnsi"/>
                <w:sz w:val="22"/>
              </w:rPr>
              <w:t xml:space="preserve"> in</w:t>
            </w:r>
            <w:proofErr w:type="gramEnd"/>
            <w:r w:rsidRPr="003E2518">
              <w:rPr>
                <w:rFonts w:cstheme="minorHAnsi"/>
                <w:sz w:val="22"/>
              </w:rPr>
              <w:t xml:space="preserve"> Ghana, </w:t>
            </w:r>
            <w:r w:rsidR="13377A9D" w:rsidRPr="003E2518">
              <w:rPr>
                <w:rFonts w:cstheme="minorHAnsi"/>
                <w:sz w:val="22"/>
              </w:rPr>
              <w:t xml:space="preserve">providing training to </w:t>
            </w:r>
            <w:r w:rsidRPr="003E2518">
              <w:rPr>
                <w:rFonts w:cstheme="minorHAnsi"/>
                <w:sz w:val="22"/>
              </w:rPr>
              <w:t xml:space="preserve">over </w:t>
            </w:r>
            <w:r w:rsidR="05F9509F" w:rsidRPr="003E2518">
              <w:rPr>
                <w:rFonts w:cstheme="minorHAnsi"/>
                <w:sz w:val="22"/>
              </w:rPr>
              <w:t>22,</w:t>
            </w:r>
            <w:r w:rsidRPr="003E2518">
              <w:rPr>
                <w:rFonts w:cstheme="minorHAnsi"/>
                <w:sz w:val="22"/>
              </w:rPr>
              <w:t>000 citizens of which 68</w:t>
            </w:r>
            <w:r w:rsidR="4AF4AB65" w:rsidRPr="003E2518">
              <w:rPr>
                <w:rFonts w:cstheme="minorHAnsi"/>
                <w:sz w:val="22"/>
              </w:rPr>
              <w:t xml:space="preserve"> per cent</w:t>
            </w:r>
            <w:r w:rsidRPr="003E2518">
              <w:rPr>
                <w:rFonts w:cstheme="minorHAnsi"/>
                <w:sz w:val="22"/>
              </w:rPr>
              <w:t xml:space="preserve"> are women</w:t>
            </w:r>
            <w:r w:rsidR="3A0F30BE" w:rsidRPr="003E2518">
              <w:rPr>
                <w:rFonts w:cstheme="minorHAnsi"/>
                <w:sz w:val="22"/>
              </w:rPr>
              <w:t xml:space="preserve"> throughout the three-year project</w:t>
            </w:r>
            <w:r w:rsidRPr="003E2518">
              <w:rPr>
                <w:rFonts w:cstheme="minorHAnsi"/>
                <w:sz w:val="22"/>
              </w:rPr>
              <w:t xml:space="preserve">. </w:t>
            </w:r>
            <w:r w:rsidR="6D8ADBA2" w:rsidRPr="003E2518">
              <w:rPr>
                <w:rFonts w:cstheme="minorHAnsi"/>
                <w:sz w:val="22"/>
              </w:rPr>
              <w:t>The DTC in Ghana exceeded almost every target set for the project and impacted the lives of citizens across all 16 regions in the country.</w:t>
            </w:r>
            <w:r w:rsidR="00A909BD" w:rsidRPr="003E2518">
              <w:rPr>
                <w:rFonts w:cstheme="minorHAnsi"/>
                <w:sz w:val="22"/>
              </w:rPr>
              <w:t xml:space="preserve"> </w:t>
            </w:r>
            <w:r w:rsidR="6D8ADBA2" w:rsidRPr="003E2518">
              <w:rPr>
                <w:rFonts w:cstheme="minorHAnsi"/>
                <w:sz w:val="22"/>
              </w:rPr>
              <w:t xml:space="preserve">This project closed </w:t>
            </w:r>
            <w:r w:rsidR="001B797B" w:rsidRPr="003E2518">
              <w:rPr>
                <w:rFonts w:cstheme="minorHAnsi"/>
                <w:sz w:val="22"/>
              </w:rPr>
              <w:t xml:space="preserve">in </w:t>
            </w:r>
            <w:r w:rsidR="6D8ADBA2" w:rsidRPr="003E2518">
              <w:rPr>
                <w:rFonts w:cstheme="minorHAnsi"/>
                <w:sz w:val="22"/>
              </w:rPr>
              <w:t>Septem</w:t>
            </w:r>
            <w:r w:rsidR="7CEFA086" w:rsidRPr="003E2518">
              <w:rPr>
                <w:rFonts w:cstheme="minorHAnsi"/>
                <w:sz w:val="22"/>
              </w:rPr>
              <w:t xml:space="preserve">ber 2024. </w:t>
            </w:r>
            <w:r w:rsidRPr="003E2518">
              <w:rPr>
                <w:rFonts w:cstheme="minorHAnsi"/>
                <w:sz w:val="22"/>
              </w:rPr>
              <w:t xml:space="preserve">ITU received new funding from </w:t>
            </w:r>
            <w:r w:rsidR="00C70F08" w:rsidRPr="003E2518">
              <w:rPr>
                <w:rFonts w:cstheme="minorHAnsi"/>
                <w:sz w:val="22"/>
              </w:rPr>
              <w:t xml:space="preserve">the Norwegian Government at the start of this year </w:t>
            </w:r>
            <w:r w:rsidRPr="003E2518">
              <w:rPr>
                <w:rFonts w:cstheme="minorHAnsi"/>
                <w:sz w:val="22"/>
              </w:rPr>
              <w:t xml:space="preserve">to support the global DTC </w:t>
            </w:r>
            <w:r w:rsidR="29BC52FB" w:rsidRPr="003E2518">
              <w:rPr>
                <w:rFonts w:cstheme="minorHAnsi"/>
                <w:sz w:val="22"/>
              </w:rPr>
              <w:t>Initiative</w:t>
            </w:r>
            <w:r w:rsidRPr="003E2518">
              <w:rPr>
                <w:rFonts w:cstheme="minorHAnsi"/>
                <w:sz w:val="22"/>
              </w:rPr>
              <w:t xml:space="preserve"> </w:t>
            </w:r>
            <w:r w:rsidR="4FD568D4" w:rsidRPr="003E2518">
              <w:rPr>
                <w:rFonts w:cstheme="minorHAnsi"/>
                <w:sz w:val="22"/>
              </w:rPr>
              <w:t>until the end of 2025</w:t>
            </w:r>
            <w:r w:rsidRPr="003E2518">
              <w:rPr>
                <w:rFonts w:cstheme="minorHAnsi"/>
                <w:sz w:val="22"/>
              </w:rPr>
              <w:t xml:space="preserve">. </w:t>
            </w:r>
          </w:p>
          <w:p w14:paraId="3FF5AAC8" w14:textId="742866C9" w:rsidR="00CC7F87" w:rsidRPr="003E2518" w:rsidRDefault="00CC7F87" w:rsidP="7F043A75">
            <w:pPr>
              <w:tabs>
                <w:tab w:val="clear" w:pos="794"/>
                <w:tab w:val="clear" w:pos="1191"/>
                <w:tab w:val="clear" w:pos="1588"/>
                <w:tab w:val="clear" w:pos="1985"/>
                <w:tab w:val="left" w:pos="1134"/>
                <w:tab w:val="left" w:pos="1871"/>
                <w:tab w:val="left" w:pos="2268"/>
              </w:tabs>
              <w:spacing w:after="120"/>
              <w:jc w:val="left"/>
              <w:rPr>
                <w:rFonts w:cstheme="minorBidi"/>
                <w:sz w:val="22"/>
              </w:rPr>
            </w:pPr>
            <w:r w:rsidRPr="7F043A75">
              <w:rPr>
                <w:rFonts w:cstheme="minorBidi"/>
                <w:sz w:val="22"/>
              </w:rPr>
              <w:t xml:space="preserve">ITU and DTCI partners supported </w:t>
            </w:r>
            <w:r w:rsidR="41E261A4" w:rsidRPr="7F043A75">
              <w:rPr>
                <w:rFonts w:cstheme="minorBidi"/>
                <w:sz w:val="22"/>
              </w:rPr>
              <w:t>four</w:t>
            </w:r>
            <w:r w:rsidRPr="7F043A75">
              <w:rPr>
                <w:rFonts w:cstheme="minorBidi"/>
                <w:sz w:val="22"/>
              </w:rPr>
              <w:t xml:space="preserve"> DTCs in </w:t>
            </w:r>
            <w:r w:rsidR="72160CD9" w:rsidRPr="7F043A75">
              <w:rPr>
                <w:rFonts w:cstheme="minorBidi"/>
                <w:sz w:val="22"/>
              </w:rPr>
              <w:t>t</w:t>
            </w:r>
            <w:r w:rsidR="1F27461F" w:rsidRPr="7F043A75">
              <w:rPr>
                <w:rFonts w:cstheme="minorBidi"/>
                <w:sz w:val="22"/>
              </w:rPr>
              <w:t>he Democratic Republic of Congo, Pakistan, the Philippines and Senegal</w:t>
            </w:r>
            <w:r w:rsidRPr="7F043A75">
              <w:rPr>
                <w:rFonts w:cstheme="minorBidi"/>
                <w:b/>
                <w:bCs/>
                <w:sz w:val="22"/>
              </w:rPr>
              <w:t xml:space="preserve"> </w:t>
            </w:r>
            <w:r w:rsidRPr="7F043A75">
              <w:rPr>
                <w:rFonts w:cstheme="minorBidi"/>
                <w:sz w:val="22"/>
              </w:rPr>
              <w:t xml:space="preserve">in </w:t>
            </w:r>
            <w:r w:rsidRPr="7F043A75">
              <w:rPr>
                <w:rFonts w:cstheme="minorBidi"/>
                <w:b/>
                <w:bCs/>
                <w:sz w:val="22"/>
              </w:rPr>
              <w:t>building their institutional capacities through train-the-trainer interventions,</w:t>
            </w:r>
            <w:r w:rsidRPr="7F043A75">
              <w:rPr>
                <w:rFonts w:cstheme="minorBidi"/>
                <w:sz w:val="22"/>
              </w:rPr>
              <w:t xml:space="preserve"> reaching </w:t>
            </w:r>
            <w:r w:rsidR="378ADFEF" w:rsidRPr="7F043A75">
              <w:rPr>
                <w:rFonts w:cstheme="minorBidi"/>
                <w:sz w:val="22"/>
              </w:rPr>
              <w:t>136</w:t>
            </w:r>
            <w:r w:rsidRPr="7F043A75">
              <w:rPr>
                <w:rFonts w:cstheme="minorBidi"/>
                <w:sz w:val="22"/>
              </w:rPr>
              <w:t xml:space="preserve"> trainers (</w:t>
            </w:r>
            <w:r w:rsidR="72C27A6E" w:rsidRPr="7F043A75">
              <w:rPr>
                <w:rFonts w:cstheme="minorBidi"/>
                <w:sz w:val="22"/>
              </w:rPr>
              <w:t>5</w:t>
            </w:r>
            <w:r w:rsidRPr="7F043A75">
              <w:rPr>
                <w:rFonts w:cstheme="minorBidi"/>
                <w:sz w:val="22"/>
              </w:rPr>
              <w:t>1 female</w:t>
            </w:r>
            <w:r w:rsidR="11C0CD19" w:rsidRPr="7F043A75">
              <w:rPr>
                <w:rFonts w:cstheme="minorBidi"/>
                <w:sz w:val="22"/>
              </w:rPr>
              <w:t>)</w:t>
            </w:r>
            <w:r w:rsidR="7CA015B3" w:rsidRPr="7F043A75">
              <w:rPr>
                <w:rFonts w:cstheme="minorBidi"/>
                <w:sz w:val="22"/>
              </w:rPr>
              <w:t xml:space="preserve">. The DTC in Pakistan was supported to train visually impaired trainers along with sighted trainers on the </w:t>
            </w:r>
            <w:r w:rsidR="7CA015B3" w:rsidRPr="7F043A75">
              <w:rPr>
                <w:rFonts w:cstheme="minorBidi"/>
                <w:b/>
                <w:bCs/>
                <w:sz w:val="22"/>
              </w:rPr>
              <w:t>''Introduction to Computer Basics for Visually Impaired Persons</w:t>
            </w:r>
            <w:r w:rsidR="7CA015B3" w:rsidRPr="7F043A75">
              <w:rPr>
                <w:rFonts w:cstheme="minorBidi"/>
                <w:sz w:val="22"/>
              </w:rPr>
              <w:t>''</w:t>
            </w:r>
            <w:r w:rsidR="11C0CD19" w:rsidRPr="7F043A75">
              <w:rPr>
                <w:rFonts w:cstheme="minorBidi"/>
                <w:sz w:val="22"/>
              </w:rPr>
              <w:t>,</w:t>
            </w:r>
            <w:r w:rsidRPr="7F043A75">
              <w:rPr>
                <w:rFonts w:cstheme="minorBidi"/>
                <w:sz w:val="22"/>
              </w:rPr>
              <w:t xml:space="preserve"> </w:t>
            </w:r>
            <w:r w:rsidR="6B16718D" w:rsidRPr="7F043A75">
              <w:rPr>
                <w:rFonts w:cstheme="minorBidi"/>
                <w:sz w:val="22"/>
              </w:rPr>
              <w:t xml:space="preserve">bringing the total number of DTCs who have completed the </w:t>
            </w:r>
            <w:r w:rsidR="07D96E26" w:rsidRPr="7F043A75">
              <w:rPr>
                <w:rFonts w:cstheme="minorBidi"/>
                <w:sz w:val="22"/>
              </w:rPr>
              <w:t>training</w:t>
            </w:r>
            <w:r w:rsidR="6B16718D" w:rsidRPr="7F043A75">
              <w:rPr>
                <w:rFonts w:cstheme="minorBidi"/>
                <w:sz w:val="22"/>
              </w:rPr>
              <w:t xml:space="preserve"> to </w:t>
            </w:r>
            <w:r w:rsidR="46064BE6" w:rsidRPr="7F043A75">
              <w:rPr>
                <w:rFonts w:cstheme="minorBidi"/>
                <w:sz w:val="22"/>
              </w:rPr>
              <w:t>four (</w:t>
            </w:r>
            <w:r w:rsidR="6B16718D" w:rsidRPr="7F043A75">
              <w:rPr>
                <w:rFonts w:cstheme="minorBidi"/>
                <w:sz w:val="22"/>
              </w:rPr>
              <w:t>4</w:t>
            </w:r>
            <w:r w:rsidR="48C06D96" w:rsidRPr="7F043A75">
              <w:rPr>
                <w:rFonts w:cstheme="minorBidi"/>
                <w:sz w:val="22"/>
              </w:rPr>
              <w:t>)</w:t>
            </w:r>
            <w:r w:rsidR="6B16718D" w:rsidRPr="7F043A75">
              <w:rPr>
                <w:rFonts w:cstheme="minorBidi"/>
                <w:sz w:val="22"/>
              </w:rPr>
              <w:t xml:space="preserve"> DTCs. </w:t>
            </w:r>
            <w:r w:rsidR="59FFC935" w:rsidRPr="7F043A75">
              <w:rPr>
                <w:rFonts w:cstheme="minorBidi"/>
                <w:sz w:val="22"/>
              </w:rPr>
              <w:t>T</w:t>
            </w:r>
            <w:r w:rsidR="71052F69" w:rsidRPr="7F043A75">
              <w:rPr>
                <w:rFonts w:cstheme="minorBidi"/>
                <w:sz w:val="22"/>
              </w:rPr>
              <w:t>he DTC in Senegal</w:t>
            </w:r>
            <w:r w:rsidR="11C0CD19" w:rsidRPr="7F043A75">
              <w:rPr>
                <w:rFonts w:cstheme="minorBidi"/>
                <w:sz w:val="22"/>
              </w:rPr>
              <w:t xml:space="preserve"> conduct</w:t>
            </w:r>
            <w:r w:rsidR="266DBF81" w:rsidRPr="7F043A75">
              <w:rPr>
                <w:rFonts w:cstheme="minorBidi"/>
                <w:sz w:val="22"/>
              </w:rPr>
              <w:t>ed</w:t>
            </w:r>
            <w:r w:rsidR="08893118" w:rsidRPr="7F043A75">
              <w:rPr>
                <w:rFonts w:cstheme="minorBidi"/>
                <w:sz w:val="22"/>
              </w:rPr>
              <w:t xml:space="preserve"> </w:t>
            </w:r>
            <w:r w:rsidR="2A7DF7FB" w:rsidRPr="7F043A75">
              <w:rPr>
                <w:rFonts w:cstheme="minorBidi"/>
                <w:sz w:val="22"/>
              </w:rPr>
              <w:t>community outreach activities</w:t>
            </w:r>
            <w:r w:rsidR="15A12344" w:rsidRPr="7F043A75">
              <w:rPr>
                <w:rFonts w:cstheme="minorBidi"/>
                <w:sz w:val="22"/>
              </w:rPr>
              <w:t xml:space="preserve"> to create greater awareness o</w:t>
            </w:r>
            <w:r w:rsidR="4EEF3EDA" w:rsidRPr="7F043A75">
              <w:rPr>
                <w:rFonts w:cstheme="minorBidi"/>
                <w:sz w:val="22"/>
              </w:rPr>
              <w:t>n</w:t>
            </w:r>
            <w:r w:rsidR="15A12344" w:rsidRPr="7F043A75">
              <w:rPr>
                <w:rFonts w:cstheme="minorBidi"/>
                <w:sz w:val="22"/>
              </w:rPr>
              <w:t xml:space="preserve"> the importance of digital skills, including for per</w:t>
            </w:r>
            <w:r w:rsidR="5624CAAD" w:rsidRPr="7F043A75">
              <w:rPr>
                <w:rFonts w:cstheme="minorBidi"/>
                <w:sz w:val="22"/>
              </w:rPr>
              <w:t>sons with visual impairments</w:t>
            </w:r>
            <w:r w:rsidR="2A7DF7FB" w:rsidRPr="7F043A75">
              <w:rPr>
                <w:rFonts w:cstheme="minorBidi"/>
                <w:sz w:val="22"/>
              </w:rPr>
              <w:t xml:space="preserve">. </w:t>
            </w:r>
            <w:r w:rsidR="33E912C1" w:rsidRPr="7F043A75">
              <w:rPr>
                <w:rFonts w:cstheme="minorBidi"/>
                <w:sz w:val="22"/>
              </w:rPr>
              <w:t xml:space="preserve">DTCs in the following </w:t>
            </w:r>
            <w:r w:rsidR="11AD3545" w:rsidRPr="7F043A75">
              <w:rPr>
                <w:rFonts w:cstheme="minorBidi"/>
                <w:sz w:val="22"/>
              </w:rPr>
              <w:t>six</w:t>
            </w:r>
            <w:r w:rsidR="3B56973E" w:rsidRPr="7F043A75">
              <w:rPr>
                <w:rFonts w:cstheme="minorBidi"/>
                <w:sz w:val="22"/>
              </w:rPr>
              <w:t xml:space="preserve"> (</w:t>
            </w:r>
            <w:r w:rsidR="59D145C8" w:rsidRPr="7F043A75">
              <w:rPr>
                <w:rFonts w:cstheme="minorBidi"/>
                <w:sz w:val="22"/>
              </w:rPr>
              <w:t>6</w:t>
            </w:r>
            <w:r w:rsidR="3B56973E" w:rsidRPr="7F043A75">
              <w:rPr>
                <w:rFonts w:cstheme="minorBidi"/>
                <w:sz w:val="22"/>
              </w:rPr>
              <w:t xml:space="preserve">) </w:t>
            </w:r>
            <w:r w:rsidR="33E912C1" w:rsidRPr="7F043A75">
              <w:rPr>
                <w:rFonts w:cstheme="minorBidi"/>
                <w:sz w:val="22"/>
              </w:rPr>
              <w:t>countries, C</w:t>
            </w:r>
            <w:r w:rsidR="08893118" w:rsidRPr="7F043A75">
              <w:rPr>
                <w:rFonts w:cstheme="minorBidi"/>
                <w:sz w:val="22"/>
              </w:rPr>
              <w:t>ô</w:t>
            </w:r>
            <w:r w:rsidR="33E912C1" w:rsidRPr="7F043A75">
              <w:rPr>
                <w:rFonts w:cstheme="minorBidi"/>
                <w:sz w:val="22"/>
              </w:rPr>
              <w:t xml:space="preserve">te d'Ivoire, </w:t>
            </w:r>
            <w:r w:rsidR="123D19FB" w:rsidRPr="7F043A75">
              <w:rPr>
                <w:rFonts w:cstheme="minorBidi"/>
                <w:sz w:val="22"/>
              </w:rPr>
              <w:t xml:space="preserve">the Dominican Republic, </w:t>
            </w:r>
            <w:r w:rsidR="33E912C1" w:rsidRPr="7F043A75">
              <w:rPr>
                <w:rFonts w:cstheme="minorBidi"/>
                <w:sz w:val="22"/>
              </w:rPr>
              <w:t xml:space="preserve">Pakistan, the Philippines, Senegal and Zambia received support to train underserved communities on basic </w:t>
            </w:r>
            <w:r w:rsidR="56AFD6C8" w:rsidRPr="7F043A75">
              <w:rPr>
                <w:rFonts w:cstheme="minorBidi"/>
                <w:sz w:val="22"/>
              </w:rPr>
              <w:t>and</w:t>
            </w:r>
            <w:r w:rsidR="69A49F69" w:rsidRPr="7F043A75">
              <w:rPr>
                <w:rFonts w:cstheme="minorBidi"/>
                <w:sz w:val="22"/>
              </w:rPr>
              <w:t xml:space="preserve"> </w:t>
            </w:r>
            <w:r w:rsidR="56AFD6C8" w:rsidRPr="7F043A75">
              <w:rPr>
                <w:rFonts w:cstheme="minorBidi"/>
                <w:sz w:val="22"/>
              </w:rPr>
              <w:t xml:space="preserve">intermediate </w:t>
            </w:r>
            <w:r w:rsidR="33E912C1" w:rsidRPr="7F043A75">
              <w:rPr>
                <w:rFonts w:cstheme="minorBidi"/>
                <w:sz w:val="22"/>
              </w:rPr>
              <w:t xml:space="preserve">digital skills. </w:t>
            </w:r>
          </w:p>
          <w:p w14:paraId="7A6FAF18" w14:textId="338B9722" w:rsidR="000053F4" w:rsidRPr="003E2518" w:rsidRDefault="000053F4" w:rsidP="003E2518">
            <w:p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cstheme="minorHAnsi"/>
                <w:sz w:val="22"/>
              </w:rPr>
            </w:pPr>
            <w:r w:rsidRPr="003E2518">
              <w:rPr>
                <w:rFonts w:cstheme="minorHAnsi"/>
                <w:sz w:val="22"/>
              </w:rPr>
              <w:t xml:space="preserve">The </w:t>
            </w:r>
            <w:hyperlink r:id="rId36" w:history="1">
              <w:r w:rsidRPr="003E2518">
                <w:rPr>
                  <w:rStyle w:val="Hyperlink"/>
                  <w:rFonts w:cstheme="minorHAnsi"/>
                  <w:b/>
                  <w:sz w:val="22"/>
                </w:rPr>
                <w:t>ITU Digital Skills Foru</w:t>
              </w:r>
              <w:r w:rsidR="006D1537" w:rsidRPr="003E2518">
                <w:rPr>
                  <w:rStyle w:val="Hyperlink"/>
                  <w:rFonts w:cstheme="minorHAnsi"/>
                  <w:b/>
                  <w:sz w:val="22"/>
                </w:rPr>
                <w:t>m</w:t>
              </w:r>
            </w:hyperlink>
            <w:r w:rsidR="006D1537" w:rsidRPr="003E2518">
              <w:rPr>
                <w:rFonts w:cstheme="minorHAnsi"/>
                <w:b/>
                <w:sz w:val="22"/>
              </w:rPr>
              <w:t>,</w:t>
            </w:r>
            <w:r w:rsidR="006D1537" w:rsidRPr="003E2518">
              <w:rPr>
                <w:rFonts w:cstheme="minorHAnsi"/>
                <w:sz w:val="22"/>
              </w:rPr>
              <w:t xml:space="preserve"> which took place in Bahrain in September 2024</w:t>
            </w:r>
            <w:r w:rsidR="0042164A" w:rsidRPr="003E2518">
              <w:rPr>
                <w:rFonts w:cstheme="minorHAnsi"/>
                <w:sz w:val="22"/>
              </w:rPr>
              <w:t xml:space="preserve"> under the theme “</w:t>
            </w:r>
            <w:r w:rsidR="0042164A" w:rsidRPr="003E2518">
              <w:rPr>
                <w:rFonts w:cstheme="minorHAnsi"/>
                <w:b/>
                <w:sz w:val="22"/>
              </w:rPr>
              <w:t>Developing skills for digital transformation</w:t>
            </w:r>
            <w:r w:rsidR="00B6070C" w:rsidRPr="003E2518">
              <w:rPr>
                <w:rFonts w:cstheme="minorHAnsi"/>
                <w:sz w:val="22"/>
              </w:rPr>
              <w:t xml:space="preserve">”, brought together over 700 </w:t>
            </w:r>
            <w:r w:rsidR="0065049F" w:rsidRPr="003E2518">
              <w:rPr>
                <w:rFonts w:cstheme="minorHAnsi"/>
                <w:sz w:val="22"/>
              </w:rPr>
              <w:t>participants</w:t>
            </w:r>
            <w:r w:rsidR="00B6070C" w:rsidRPr="003E2518">
              <w:rPr>
                <w:rFonts w:cstheme="minorHAnsi"/>
                <w:sz w:val="22"/>
              </w:rPr>
              <w:t xml:space="preserve"> from 66 countries</w:t>
            </w:r>
            <w:r w:rsidR="0065049F" w:rsidRPr="003E2518">
              <w:rPr>
                <w:rFonts w:cstheme="minorHAnsi"/>
                <w:sz w:val="22"/>
              </w:rPr>
              <w:t xml:space="preserve"> representing different stakeholder groups. </w:t>
            </w:r>
            <w:r w:rsidR="0070205C" w:rsidRPr="003E2518">
              <w:rPr>
                <w:rFonts w:cstheme="minorHAnsi"/>
                <w:sz w:val="22"/>
              </w:rPr>
              <w:t>The Forum addressed key issues related to the digital skills gap and how to address it, ranging from bridging the digital skills divide, digital skills for jobs and the impact of AI, to cybersecurity and online safety skills. The key outcomes of the Forum, along with recommendations on how to tackle the emerging skills gap, are included in the Chair’s summary report.</w:t>
            </w:r>
          </w:p>
          <w:p w14:paraId="4B22427C" w14:textId="08ADDC41" w:rsidR="005672FE" w:rsidRPr="003E2518" w:rsidRDefault="005672FE" w:rsidP="003E2518">
            <w:p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Times New Roman" w:cstheme="minorHAnsi"/>
                <w:sz w:val="22"/>
              </w:rPr>
            </w:pPr>
            <w:r w:rsidRPr="003E2518">
              <w:rPr>
                <w:rFonts w:eastAsia="Times New Roman" w:cstheme="minorHAnsi"/>
                <w:sz w:val="22"/>
              </w:rPr>
              <w:t xml:space="preserve">The </w:t>
            </w:r>
            <w:hyperlink r:id="rId37" w:history="1">
              <w:r w:rsidRPr="003E2518">
                <w:rPr>
                  <w:rStyle w:val="Hyperlink"/>
                  <w:rFonts w:eastAsia="Times New Roman" w:cstheme="minorHAnsi"/>
                  <w:b/>
                  <w:sz w:val="22"/>
                </w:rPr>
                <w:t>ITU Digital Skills Toolkit 2024</w:t>
              </w:r>
            </w:hyperlink>
            <w:r w:rsidR="00812365" w:rsidRPr="003E2518">
              <w:rPr>
                <w:rFonts w:eastAsia="Times New Roman" w:cstheme="minorHAnsi"/>
                <w:b/>
                <w:sz w:val="22"/>
              </w:rPr>
              <w:t>,</w:t>
            </w:r>
            <w:r w:rsidR="00812365" w:rsidRPr="003E2518">
              <w:rPr>
                <w:rFonts w:eastAsia="Times New Roman" w:cstheme="minorHAnsi"/>
                <w:sz w:val="22"/>
              </w:rPr>
              <w:t xml:space="preserve"> which</w:t>
            </w:r>
            <w:r w:rsidRPr="003E2518">
              <w:rPr>
                <w:rFonts w:eastAsia="Times New Roman" w:cstheme="minorHAnsi"/>
                <w:sz w:val="22"/>
              </w:rPr>
              <w:t xml:space="preserve"> was launched in September</w:t>
            </w:r>
            <w:r w:rsidR="00812365" w:rsidRPr="003E2518">
              <w:rPr>
                <w:rFonts w:eastAsia="Times New Roman" w:cstheme="minorHAnsi"/>
                <w:sz w:val="22"/>
              </w:rPr>
              <w:t xml:space="preserve">, </w:t>
            </w:r>
            <w:r w:rsidR="005F4A19" w:rsidRPr="003E2518">
              <w:rPr>
                <w:rFonts w:eastAsia="Times New Roman" w:cstheme="minorHAnsi"/>
                <w:sz w:val="22"/>
              </w:rPr>
              <w:t xml:space="preserve">offers a comprehensive, </w:t>
            </w:r>
            <w:r w:rsidR="005F4A19" w:rsidRPr="003E2518">
              <w:rPr>
                <w:rFonts w:eastAsia="Times New Roman" w:cstheme="minorHAnsi"/>
                <w:b/>
                <w:sz w:val="22"/>
              </w:rPr>
              <w:t>step-by-step guide to support the ITU membership to create effective national digital skills strategies</w:t>
            </w:r>
            <w:r w:rsidR="005F4A19" w:rsidRPr="003E2518">
              <w:rPr>
                <w:rFonts w:eastAsia="Times New Roman" w:cstheme="minorHAnsi"/>
                <w:sz w:val="22"/>
              </w:rPr>
              <w:t xml:space="preserve"> and policies. It is a thorough update of the previous 2018 version and include three parts: </w:t>
            </w:r>
            <w:r w:rsidR="00C20139" w:rsidRPr="003E2518">
              <w:rPr>
                <w:rFonts w:eastAsia="Times New Roman" w:cstheme="minorHAnsi"/>
                <w:sz w:val="22"/>
              </w:rPr>
              <w:t xml:space="preserve">Part 1 focuses on understanding digital skills, covering digital skills frameworks and concepts, Part 2 </w:t>
            </w:r>
            <w:r w:rsidR="00AD4A3E" w:rsidRPr="003E2518">
              <w:rPr>
                <w:rFonts w:eastAsia="Times New Roman" w:cstheme="minorHAnsi"/>
                <w:sz w:val="22"/>
              </w:rPr>
              <w:t>p</w:t>
            </w:r>
            <w:r w:rsidR="00C20139" w:rsidRPr="003E2518">
              <w:rPr>
                <w:rFonts w:eastAsia="Times New Roman" w:cstheme="minorHAnsi"/>
                <w:sz w:val="22"/>
              </w:rPr>
              <w:t>rovides a detailed roadmap for creating a national digital skills strategy</w:t>
            </w:r>
            <w:r w:rsidR="00AD4A3E" w:rsidRPr="003E2518">
              <w:rPr>
                <w:rFonts w:eastAsia="Times New Roman" w:cstheme="minorHAnsi"/>
                <w:sz w:val="22"/>
              </w:rPr>
              <w:t xml:space="preserve"> and </w:t>
            </w:r>
            <w:r w:rsidR="00C20139" w:rsidRPr="003E2518">
              <w:rPr>
                <w:rFonts w:eastAsia="Times New Roman" w:cstheme="minorHAnsi"/>
                <w:sz w:val="22"/>
              </w:rPr>
              <w:t>Part 3 offers numerous examples of digital skills strategies and programmes from around the world.</w:t>
            </w:r>
          </w:p>
          <w:p w14:paraId="123D8EAA" w14:textId="27AEAF58" w:rsidR="00D54641" w:rsidRPr="003E2518" w:rsidRDefault="71501C80" w:rsidP="003E2518">
            <w:pPr>
              <w:pStyle w:val="ListParagraph"/>
              <w:numPr>
                <w:ilvl w:val="0"/>
                <w:numId w:val="20"/>
              </w:numPr>
              <w:spacing w:after="120"/>
              <w:contextualSpacing w:val="0"/>
              <w:jc w:val="left"/>
              <w:rPr>
                <w:rFonts w:cstheme="minorHAnsi"/>
                <w:sz w:val="22"/>
              </w:rPr>
            </w:pPr>
            <w:r w:rsidRPr="003E2518">
              <w:rPr>
                <w:rFonts w:eastAsia="Times New Roman" w:cstheme="minorHAnsi"/>
                <w:b/>
                <w:bCs/>
                <w:sz w:val="22"/>
              </w:rPr>
              <w:t>In Africa</w:t>
            </w:r>
            <w:r w:rsidRPr="003E2518">
              <w:rPr>
                <w:rFonts w:eastAsia="Times New Roman" w:cstheme="minorHAnsi"/>
                <w:sz w:val="22"/>
              </w:rPr>
              <w:t xml:space="preserve">: </w:t>
            </w:r>
            <w:r w:rsidR="3A89ED13" w:rsidRPr="003E2518">
              <w:rPr>
                <w:rFonts w:eastAsia="Aptos" w:cstheme="minorHAnsi"/>
                <w:sz w:val="22"/>
              </w:rPr>
              <w:t xml:space="preserve">ITU implemented a series of digital skills training programs through the Digital Transformation </w:t>
            </w:r>
            <w:proofErr w:type="spellStart"/>
            <w:r w:rsidR="3A89ED13" w:rsidRPr="003E2518">
              <w:rPr>
                <w:rFonts w:eastAsia="Aptos" w:cstheme="minorHAnsi"/>
                <w:sz w:val="22"/>
              </w:rPr>
              <w:t>Centers</w:t>
            </w:r>
            <w:proofErr w:type="spellEnd"/>
            <w:r w:rsidR="3A89ED13" w:rsidRPr="003E2518">
              <w:rPr>
                <w:rFonts w:eastAsia="Aptos" w:cstheme="minorHAnsi"/>
                <w:sz w:val="22"/>
              </w:rPr>
              <w:t xml:space="preserve"> (DTC) in the African region to empower youth, bridge the gender digital divide and digital skills gap, and foster local digital skills development ecosystems in rural and hard to reach communities. 270 beneficiaries were trained in Democratic Republic of Congo, Zambia, and Cote d'Ivoire</w:t>
            </w:r>
            <w:r w:rsidR="6887CBF1" w:rsidRPr="003E2518">
              <w:rPr>
                <w:rFonts w:eastAsia="Aptos" w:cstheme="minorHAnsi"/>
                <w:sz w:val="22"/>
              </w:rPr>
              <w:t xml:space="preserve">. Within the framework of AGCCI, ITU </w:t>
            </w:r>
            <w:proofErr w:type="gramStart"/>
            <w:r w:rsidR="6887CBF1" w:rsidRPr="003E2518">
              <w:rPr>
                <w:rFonts w:eastAsia="Aptos" w:cstheme="minorHAnsi"/>
                <w:sz w:val="22"/>
              </w:rPr>
              <w:t>in an effort to</w:t>
            </w:r>
            <w:proofErr w:type="gramEnd"/>
            <w:r w:rsidR="6887CBF1" w:rsidRPr="003E2518">
              <w:rPr>
                <w:rFonts w:eastAsia="Aptos" w:cstheme="minorHAnsi"/>
                <w:sz w:val="22"/>
              </w:rPr>
              <w:t xml:space="preserve"> scale up the initiative has updated the self-paced course available in the ITU Academy, with six modules and sub-modules on both technical skills and soft skills in English, French and Portuguese for increased outreach.</w:t>
            </w:r>
            <w:r w:rsidR="4DDEFA1C" w:rsidRPr="003E2518">
              <w:rPr>
                <w:rFonts w:eastAsia="Aptos" w:cstheme="minorHAnsi"/>
                <w:sz w:val="22"/>
              </w:rPr>
              <w:t xml:space="preserve"> Guided by the ITU Digital Skills Assessment Guidebook, the new Toolkit and related resources, national digital skills asses</w:t>
            </w:r>
            <w:r w:rsidR="4DBA937D" w:rsidRPr="003E2518">
              <w:rPr>
                <w:rFonts w:eastAsia="Aptos" w:cstheme="minorHAnsi"/>
                <w:sz w:val="22"/>
              </w:rPr>
              <w:t>sment was completed in Uganda and launched in Sout Sudan.</w:t>
            </w:r>
          </w:p>
          <w:p w14:paraId="1278555F" w14:textId="4CFC3038" w:rsidR="001C0AD5" w:rsidRPr="003E2518" w:rsidRDefault="31C05275" w:rsidP="008E6919">
            <w:pPr>
              <w:pStyle w:val="ListParagraph"/>
              <w:spacing w:after="120"/>
              <w:jc w:val="left"/>
              <w:rPr>
                <w:rFonts w:eastAsia="Aptos" w:cstheme="minorBidi"/>
                <w:sz w:val="22"/>
              </w:rPr>
            </w:pPr>
            <w:r w:rsidRPr="1FE19569">
              <w:rPr>
                <w:rFonts w:eastAsia="Aptos" w:cstheme="minorBidi"/>
                <w:sz w:val="22"/>
              </w:rPr>
              <w:t xml:space="preserve">The </w:t>
            </w:r>
            <w:r w:rsidRPr="1FE19569">
              <w:rPr>
                <w:rFonts w:eastAsia="Aptos" w:cstheme="minorBidi"/>
                <w:b/>
                <w:bCs/>
                <w:sz w:val="22"/>
              </w:rPr>
              <w:t>ITU ROA</w:t>
            </w:r>
            <w:r w:rsidRPr="1FE19569">
              <w:rPr>
                <w:rFonts w:eastAsia="Aptos" w:cstheme="minorBidi"/>
                <w:sz w:val="22"/>
              </w:rPr>
              <w:t xml:space="preserve"> supported the development of digital skills through </w:t>
            </w:r>
            <w:r w:rsidRPr="1FE19569">
              <w:rPr>
                <w:rFonts w:eastAsia="Aptos" w:cstheme="minorBidi"/>
                <w:b/>
                <w:bCs/>
                <w:sz w:val="22"/>
              </w:rPr>
              <w:t xml:space="preserve">Digital Transformation Centres (DTCs) </w:t>
            </w:r>
            <w:proofErr w:type="gramStart"/>
            <w:r w:rsidRPr="1FE19569">
              <w:rPr>
                <w:rFonts w:eastAsia="Aptos" w:cstheme="minorBidi"/>
                <w:b/>
                <w:bCs/>
                <w:sz w:val="22"/>
              </w:rPr>
              <w:t>in  Sierra</w:t>
            </w:r>
            <w:proofErr w:type="gramEnd"/>
            <w:r w:rsidRPr="1FE19569">
              <w:rPr>
                <w:rFonts w:eastAsia="Aptos" w:cstheme="minorBidi"/>
                <w:b/>
                <w:bCs/>
                <w:sz w:val="22"/>
              </w:rPr>
              <w:t xml:space="preserve"> Leone</w:t>
            </w:r>
            <w:r w:rsidRPr="1FE19569">
              <w:rPr>
                <w:rFonts w:eastAsia="Aptos" w:cstheme="minorBidi"/>
                <w:sz w:val="22"/>
              </w:rPr>
              <w:t xml:space="preserve">. The program successfully provided basic and intermediate digital skills training to </w:t>
            </w:r>
            <w:r w:rsidRPr="1FE19569">
              <w:rPr>
                <w:rFonts w:eastAsia="Aptos" w:cstheme="minorBidi"/>
                <w:b/>
                <w:bCs/>
                <w:sz w:val="22"/>
              </w:rPr>
              <w:t>480 young boys and girls from marginalized communities</w:t>
            </w:r>
            <w:r w:rsidRPr="1FE19569">
              <w:rPr>
                <w:rFonts w:eastAsia="Aptos" w:cstheme="minorBidi"/>
                <w:sz w:val="22"/>
              </w:rPr>
              <w:t xml:space="preserve"> by partnering with an NGO that operates a network of well-equipped training </w:t>
            </w:r>
            <w:proofErr w:type="spellStart"/>
            <w:r w:rsidRPr="1FE19569">
              <w:rPr>
                <w:rFonts w:eastAsia="Aptos" w:cstheme="minorBidi"/>
                <w:sz w:val="22"/>
              </w:rPr>
              <w:t>centers</w:t>
            </w:r>
            <w:proofErr w:type="spellEnd"/>
            <w:r w:rsidRPr="1FE19569">
              <w:rPr>
                <w:rFonts w:eastAsia="Aptos" w:cstheme="minorBidi"/>
                <w:sz w:val="22"/>
              </w:rPr>
              <w:t xml:space="preserve"> in both </w:t>
            </w:r>
            <w:r w:rsidRPr="1FE19569">
              <w:rPr>
                <w:rFonts w:eastAsia="Aptos" w:cstheme="minorBidi"/>
                <w:sz w:val="22"/>
              </w:rPr>
              <w:lastRenderedPageBreak/>
              <w:t>countries. Key achievements include a significant increase in digital literacy among youth participants, with at least 80% demonstrating proficiency in basic to intermediate digital skills. These skills included computer usage, internet navigation, and standard software applications. The program's success was enhanced by two key components: awareness campaigns aimed at the community and local administration, as well as a Training of Trainers (</w:t>
            </w:r>
            <w:proofErr w:type="spellStart"/>
            <w:r w:rsidRPr="1FE19569">
              <w:rPr>
                <w:rFonts w:eastAsia="Aptos" w:cstheme="minorBidi"/>
                <w:sz w:val="22"/>
              </w:rPr>
              <w:t>ToT</w:t>
            </w:r>
            <w:proofErr w:type="spellEnd"/>
            <w:r w:rsidRPr="1FE19569">
              <w:rPr>
                <w:rFonts w:eastAsia="Aptos" w:cstheme="minorBidi"/>
                <w:sz w:val="22"/>
              </w:rPr>
              <w:t xml:space="preserve">) approach. The </w:t>
            </w:r>
            <w:proofErr w:type="spellStart"/>
            <w:r w:rsidRPr="1FE19569">
              <w:rPr>
                <w:rFonts w:eastAsia="Aptos" w:cstheme="minorBidi"/>
                <w:sz w:val="22"/>
              </w:rPr>
              <w:t>ToT</w:t>
            </w:r>
            <w:proofErr w:type="spellEnd"/>
            <w:r w:rsidRPr="1FE19569">
              <w:rPr>
                <w:rFonts w:eastAsia="Aptos" w:cstheme="minorBidi"/>
                <w:sz w:val="22"/>
              </w:rPr>
              <w:t xml:space="preserve"> methodology was particularly effective in ensuring long-term sustainability by building local capacity for ongoing knowledge transfer.</w:t>
            </w:r>
          </w:p>
          <w:p w14:paraId="7EBE58BF" w14:textId="28A86290" w:rsidR="00E6526C" w:rsidRPr="003E2518" w:rsidRDefault="00CC7F87" w:rsidP="003E2518">
            <w:pPr>
              <w:pStyle w:val="ListParagraph"/>
              <w:numPr>
                <w:ilvl w:val="0"/>
                <w:numId w:val="20"/>
              </w:numPr>
              <w:overflowPunct/>
              <w:autoSpaceDE/>
              <w:autoSpaceDN/>
              <w:adjustRightInd/>
              <w:spacing w:after="120"/>
              <w:contextualSpacing w:val="0"/>
              <w:jc w:val="left"/>
              <w:textAlignment w:val="auto"/>
              <w:rPr>
                <w:rFonts w:eastAsia="Times New Roman" w:cstheme="minorHAnsi"/>
                <w:sz w:val="22"/>
              </w:rPr>
            </w:pPr>
            <w:r w:rsidRPr="003E2518">
              <w:rPr>
                <w:rFonts w:eastAsia="Times New Roman" w:cstheme="minorHAnsi"/>
                <w:b/>
                <w:bCs/>
                <w:sz w:val="22"/>
              </w:rPr>
              <w:t>In the</w:t>
            </w:r>
            <w:r w:rsidRPr="003E2518">
              <w:rPr>
                <w:rFonts w:eastAsia="Times New Roman" w:cstheme="minorHAnsi"/>
                <w:sz w:val="22"/>
              </w:rPr>
              <w:t xml:space="preserve"> </w:t>
            </w:r>
            <w:r w:rsidRPr="003E2518">
              <w:rPr>
                <w:rFonts w:eastAsia="Times New Roman" w:cstheme="minorHAnsi"/>
                <w:b/>
                <w:bCs/>
                <w:sz w:val="22"/>
              </w:rPr>
              <w:t xml:space="preserve">Americas: </w:t>
            </w:r>
            <w:r w:rsidRPr="003E2518">
              <w:rPr>
                <w:rFonts w:cstheme="minorHAnsi"/>
                <w:sz w:val="22"/>
              </w:rPr>
              <w:t xml:space="preserve">Strengthened capacity of small entrepreneurs through the delivery of </w:t>
            </w:r>
            <w:r w:rsidR="1731A722" w:rsidRPr="003E2518">
              <w:rPr>
                <w:rFonts w:cstheme="minorHAnsi"/>
                <w:sz w:val="22"/>
              </w:rPr>
              <w:t xml:space="preserve">Workshop on Digital Transformation within the framework of Digital KIT Initiative for </w:t>
            </w:r>
            <w:r w:rsidR="091DFA3C" w:rsidRPr="003E2518">
              <w:rPr>
                <w:rFonts w:cstheme="minorHAnsi"/>
                <w:sz w:val="22"/>
              </w:rPr>
              <w:t>Entrepreneurs</w:t>
            </w:r>
            <w:r w:rsidR="1731A722" w:rsidRPr="003E2518">
              <w:rPr>
                <w:rFonts w:cstheme="minorHAnsi"/>
                <w:sz w:val="22"/>
              </w:rPr>
              <w:t xml:space="preserve">, Micro </w:t>
            </w:r>
            <w:r w:rsidR="3C0E3854" w:rsidRPr="003E2518">
              <w:rPr>
                <w:rFonts w:cstheme="minorHAnsi"/>
                <w:sz w:val="22"/>
              </w:rPr>
              <w:t>an</w:t>
            </w:r>
            <w:r w:rsidR="6F8B6BEA" w:rsidRPr="003E2518">
              <w:rPr>
                <w:rFonts w:cstheme="minorHAnsi"/>
                <w:sz w:val="22"/>
              </w:rPr>
              <w:t>d</w:t>
            </w:r>
            <w:r w:rsidR="1731A722" w:rsidRPr="003E2518">
              <w:rPr>
                <w:rFonts w:cstheme="minorHAnsi"/>
                <w:sz w:val="22"/>
              </w:rPr>
              <w:t xml:space="preserve"> Small busi</w:t>
            </w:r>
            <w:r w:rsidR="41167298" w:rsidRPr="003E2518">
              <w:rPr>
                <w:rFonts w:cstheme="minorHAnsi"/>
                <w:sz w:val="22"/>
              </w:rPr>
              <w:t>ness</w:t>
            </w:r>
            <w:r w:rsidRPr="003E2518">
              <w:rPr>
                <w:rFonts w:cstheme="minorHAnsi"/>
                <w:sz w:val="22"/>
              </w:rPr>
              <w:t xml:space="preserve">, which benefited </w:t>
            </w:r>
            <w:r w:rsidR="3740CBF6" w:rsidRPr="003E2518">
              <w:rPr>
                <w:rFonts w:cstheme="minorHAnsi"/>
                <w:sz w:val="22"/>
              </w:rPr>
              <w:t>206</w:t>
            </w:r>
            <w:r w:rsidR="20D0060C" w:rsidRPr="003E2518">
              <w:rPr>
                <w:rFonts w:cstheme="minorHAnsi"/>
                <w:sz w:val="22"/>
              </w:rPr>
              <w:t xml:space="preserve"> </w:t>
            </w:r>
            <w:r w:rsidR="05B0C83A" w:rsidRPr="003E2518">
              <w:rPr>
                <w:rFonts w:eastAsia="Times New Roman" w:cstheme="minorHAnsi"/>
                <w:sz w:val="22"/>
              </w:rPr>
              <w:t>small entrepreneurs from Latin America</w:t>
            </w:r>
            <w:r w:rsidRPr="003E2518">
              <w:rPr>
                <w:rFonts w:eastAsia="Times New Roman" w:cstheme="minorHAnsi"/>
                <w:sz w:val="22"/>
              </w:rPr>
              <w:t xml:space="preserve"> from </w:t>
            </w:r>
            <w:r w:rsidR="6FDEBF23" w:rsidRPr="003E2518">
              <w:rPr>
                <w:rFonts w:eastAsia="Times New Roman" w:cstheme="minorHAnsi"/>
                <w:b/>
                <w:bCs/>
                <w:sz w:val="22"/>
              </w:rPr>
              <w:t xml:space="preserve">Cuba, Honduras, </w:t>
            </w:r>
            <w:r w:rsidR="5051F312" w:rsidRPr="003E2518">
              <w:rPr>
                <w:rFonts w:eastAsia="Times New Roman" w:cstheme="minorHAnsi"/>
                <w:b/>
                <w:bCs/>
                <w:sz w:val="22"/>
              </w:rPr>
              <w:t>Paraguay</w:t>
            </w:r>
            <w:r w:rsidR="2F757154" w:rsidRPr="003E2518">
              <w:rPr>
                <w:rFonts w:eastAsia="Times New Roman" w:cstheme="minorHAnsi"/>
                <w:b/>
                <w:bCs/>
                <w:sz w:val="22"/>
              </w:rPr>
              <w:t xml:space="preserve"> and Uruguay</w:t>
            </w:r>
            <w:r w:rsidR="2F757154" w:rsidRPr="003E2518">
              <w:rPr>
                <w:rFonts w:eastAsia="Times New Roman" w:cstheme="minorHAnsi"/>
                <w:sz w:val="22"/>
              </w:rPr>
              <w:t>.</w:t>
            </w:r>
            <w:r w:rsidRPr="003E2518">
              <w:rPr>
                <w:rFonts w:eastAsia="Times New Roman" w:cstheme="minorHAnsi"/>
                <w:sz w:val="22"/>
              </w:rPr>
              <w:t xml:space="preserve"> These activities are part of the </w:t>
            </w:r>
            <w:hyperlink r:id="rId38">
              <w:r w:rsidRPr="003E2518">
                <w:rPr>
                  <w:rFonts w:eastAsia="Times New Roman" w:cstheme="minorHAnsi"/>
                  <w:color w:val="0563C1"/>
                  <w:sz w:val="22"/>
                  <w:u w:val="single"/>
                </w:rPr>
                <w:t>Digital KIT Initiative</w:t>
              </w:r>
            </w:hyperlink>
            <w:r w:rsidRPr="003E2518">
              <w:rPr>
                <w:rFonts w:eastAsia="Times New Roman" w:cstheme="minorHAnsi"/>
                <w:sz w:val="22"/>
              </w:rPr>
              <w:t xml:space="preserve"> for digital transformation</w:t>
            </w:r>
            <w:r w:rsidR="101B0E3B" w:rsidRPr="003E2518">
              <w:rPr>
                <w:rFonts w:eastAsia="Times New Roman" w:cstheme="minorHAnsi"/>
                <w:sz w:val="22"/>
              </w:rPr>
              <w:t xml:space="preserve"> and</w:t>
            </w:r>
            <w:r w:rsidR="00A909BD" w:rsidRPr="003E2518">
              <w:rPr>
                <w:rFonts w:eastAsia="Times New Roman" w:cstheme="minorHAnsi"/>
                <w:sz w:val="22"/>
              </w:rPr>
              <w:t xml:space="preserve"> </w:t>
            </w:r>
            <w:r w:rsidRPr="003E2518">
              <w:rPr>
                <w:rFonts w:eastAsia="Times New Roman" w:cstheme="minorHAnsi"/>
                <w:sz w:val="22"/>
              </w:rPr>
              <w:t xml:space="preserve">is currently implemented under the </w:t>
            </w:r>
            <w:r w:rsidRPr="003E2518">
              <w:rPr>
                <w:rFonts w:cstheme="minorHAnsi"/>
                <w:b/>
                <w:bCs/>
                <w:sz w:val="22"/>
              </w:rPr>
              <w:t>ITU-Huawei project</w:t>
            </w:r>
            <w:r w:rsidRPr="003E2518">
              <w:rPr>
                <w:rFonts w:eastAsia="Times New Roman" w:cstheme="minorHAnsi"/>
                <w:sz w:val="22"/>
              </w:rPr>
              <w:t xml:space="preserve"> in support of the </w:t>
            </w:r>
            <w:r w:rsidR="00E6526C" w:rsidRPr="003E2518">
              <w:rPr>
                <w:rFonts w:eastAsia="Times New Roman" w:cstheme="minorHAnsi"/>
                <w:sz w:val="22"/>
              </w:rPr>
              <w:t>R</w:t>
            </w:r>
            <w:r w:rsidRPr="003E2518">
              <w:rPr>
                <w:rFonts w:eastAsia="Times New Roman" w:cstheme="minorHAnsi"/>
                <w:sz w:val="22"/>
              </w:rPr>
              <w:t xml:space="preserve">egional </w:t>
            </w:r>
            <w:r w:rsidR="00E6526C" w:rsidRPr="003E2518">
              <w:rPr>
                <w:rFonts w:eastAsia="Times New Roman" w:cstheme="minorHAnsi"/>
                <w:sz w:val="22"/>
              </w:rPr>
              <w:t>I</w:t>
            </w:r>
            <w:r w:rsidRPr="003E2518">
              <w:rPr>
                <w:rFonts w:eastAsia="Times New Roman" w:cstheme="minorHAnsi"/>
                <w:sz w:val="22"/>
              </w:rPr>
              <w:t xml:space="preserve">nitiatives </w:t>
            </w:r>
            <w:r w:rsidR="00BE3779" w:rsidRPr="003E2518">
              <w:rPr>
                <w:rFonts w:eastAsia="Times New Roman" w:cstheme="minorHAnsi"/>
                <w:sz w:val="22"/>
              </w:rPr>
              <w:t>for</w:t>
            </w:r>
            <w:r w:rsidRPr="003E2518">
              <w:rPr>
                <w:rFonts w:eastAsia="Times New Roman" w:cstheme="minorHAnsi"/>
                <w:sz w:val="22"/>
              </w:rPr>
              <w:t xml:space="preserve"> the Americas. </w:t>
            </w:r>
          </w:p>
          <w:p w14:paraId="2A68AE87" w14:textId="0B21D486" w:rsidR="00CC7F87" w:rsidRPr="003E2518" w:rsidRDefault="000D6571" w:rsidP="003E2518">
            <w:pPr>
              <w:tabs>
                <w:tab w:val="clear" w:pos="794"/>
                <w:tab w:val="clear" w:pos="1191"/>
                <w:tab w:val="clear" w:pos="1588"/>
                <w:tab w:val="clear" w:pos="1985"/>
              </w:tabs>
              <w:overflowPunct/>
              <w:autoSpaceDE/>
              <w:autoSpaceDN/>
              <w:adjustRightInd/>
              <w:spacing w:after="120"/>
              <w:ind w:left="703"/>
              <w:jc w:val="left"/>
              <w:textAlignment w:val="auto"/>
              <w:rPr>
                <w:rFonts w:eastAsia="Times New Roman" w:cstheme="minorHAnsi"/>
                <w:sz w:val="22"/>
              </w:rPr>
            </w:pPr>
            <w:r w:rsidRPr="003E2518">
              <w:rPr>
                <w:rFonts w:eastAsia="Times New Roman" w:cstheme="minorHAnsi"/>
                <w:sz w:val="22"/>
              </w:rPr>
              <w:t xml:space="preserve">BDT </w:t>
            </w:r>
            <w:r w:rsidR="00BE3779" w:rsidRPr="003E2518">
              <w:rPr>
                <w:rFonts w:eastAsia="Times New Roman" w:cstheme="minorHAnsi"/>
                <w:sz w:val="22"/>
              </w:rPr>
              <w:t>also e</w:t>
            </w:r>
            <w:r w:rsidR="00CC7F87" w:rsidRPr="003E2518">
              <w:rPr>
                <w:rFonts w:eastAsia="Times New Roman" w:cstheme="minorHAnsi"/>
                <w:sz w:val="22"/>
              </w:rPr>
              <w:t xml:space="preserve">nhanced </w:t>
            </w:r>
            <w:r w:rsidR="00CC7F87" w:rsidRPr="003E2518">
              <w:rPr>
                <w:rFonts w:eastAsia="Times New Roman" w:cstheme="minorHAnsi"/>
                <w:b/>
                <w:bCs/>
                <w:sz w:val="22"/>
              </w:rPr>
              <w:t>project management skills of indigenous people and rural communities</w:t>
            </w:r>
            <w:r w:rsidR="00CC7F87" w:rsidRPr="003E2518">
              <w:rPr>
                <w:rFonts w:eastAsia="Times New Roman" w:cstheme="minorHAnsi"/>
                <w:sz w:val="22"/>
              </w:rPr>
              <w:t xml:space="preserve"> through a five-module online training </w:t>
            </w:r>
            <w:r w:rsidR="397D2377" w:rsidRPr="003E2518">
              <w:rPr>
                <w:rFonts w:eastAsia="Times New Roman" w:cstheme="minorHAnsi"/>
                <w:sz w:val="22"/>
              </w:rPr>
              <w:t>i</w:t>
            </w:r>
            <w:r w:rsidR="001B44A4" w:rsidRPr="003E2518">
              <w:rPr>
                <w:rFonts w:eastAsia="Times New Roman" w:cstheme="minorHAnsi"/>
                <w:sz w:val="22"/>
              </w:rPr>
              <w:t>n</w:t>
            </w:r>
            <w:r w:rsidR="00CC7F87" w:rsidRPr="003E2518">
              <w:rPr>
                <w:rFonts w:eastAsia="Times New Roman" w:cstheme="minorHAnsi"/>
                <w:sz w:val="22"/>
              </w:rPr>
              <w:t xml:space="preserve"> ITU Academy</w:t>
            </w:r>
            <w:r w:rsidR="397D2377" w:rsidRPr="003E2518">
              <w:rPr>
                <w:rFonts w:eastAsia="Times New Roman" w:cstheme="minorHAnsi"/>
                <w:sz w:val="22"/>
              </w:rPr>
              <w:t xml:space="preserve">, including a </w:t>
            </w:r>
            <w:r w:rsidR="68F8CEA2" w:rsidRPr="003E2518">
              <w:rPr>
                <w:rFonts w:eastAsia="Times New Roman" w:cstheme="minorHAnsi"/>
                <w:sz w:val="22"/>
              </w:rPr>
              <w:t>bootcamp</w:t>
            </w:r>
            <w:r w:rsidR="3BCBFF56" w:rsidRPr="003E2518">
              <w:rPr>
                <w:rFonts w:eastAsia="Times New Roman" w:cstheme="minorHAnsi"/>
                <w:sz w:val="22"/>
              </w:rPr>
              <w:t xml:space="preserve"> on community network </w:t>
            </w:r>
            <w:r w:rsidR="68F8CEA2" w:rsidRPr="003E2518">
              <w:rPr>
                <w:rFonts w:eastAsia="Times New Roman" w:cstheme="minorHAnsi"/>
                <w:sz w:val="22"/>
              </w:rPr>
              <w:t>held in Guatemala</w:t>
            </w:r>
            <w:r w:rsidR="196FDA89" w:rsidRPr="003E2518">
              <w:rPr>
                <w:rFonts w:eastAsia="Times New Roman" w:cstheme="minorHAnsi"/>
                <w:sz w:val="22"/>
              </w:rPr>
              <w:t>,</w:t>
            </w:r>
            <w:r w:rsidR="00BE3779" w:rsidRPr="003E2518">
              <w:rPr>
                <w:rFonts w:eastAsia="Times New Roman" w:cstheme="minorHAnsi"/>
                <w:sz w:val="22"/>
              </w:rPr>
              <w:t xml:space="preserve"> and </w:t>
            </w:r>
            <w:r w:rsidR="00BE3779" w:rsidRPr="003E2518">
              <w:rPr>
                <w:rFonts w:eastAsia="Times New Roman" w:cstheme="minorHAnsi"/>
                <w:b/>
                <w:bCs/>
                <w:sz w:val="22"/>
              </w:rPr>
              <w:t>i</w:t>
            </w:r>
            <w:r w:rsidR="00CC7F87" w:rsidRPr="003E2518">
              <w:rPr>
                <w:rFonts w:eastAsia="Times New Roman" w:cstheme="minorHAnsi"/>
                <w:b/>
                <w:bCs/>
                <w:sz w:val="22"/>
              </w:rPr>
              <w:t xml:space="preserve">mproved knowledge </w:t>
            </w:r>
            <w:r w:rsidR="00BE3779" w:rsidRPr="003E2518">
              <w:rPr>
                <w:rFonts w:eastAsia="Times New Roman" w:cstheme="minorHAnsi"/>
                <w:b/>
                <w:bCs/>
                <w:sz w:val="22"/>
              </w:rPr>
              <w:t xml:space="preserve">in the field of </w:t>
            </w:r>
            <w:r w:rsidR="00CC7F87" w:rsidRPr="003E2518">
              <w:rPr>
                <w:rFonts w:eastAsia="Times New Roman" w:cstheme="minorHAnsi"/>
                <w:b/>
                <w:bCs/>
                <w:sz w:val="22"/>
              </w:rPr>
              <w:t>ICT Accessibility</w:t>
            </w:r>
            <w:r w:rsidR="00CC7F87" w:rsidRPr="003E2518">
              <w:rPr>
                <w:rFonts w:eastAsia="Times New Roman" w:cstheme="minorHAnsi"/>
                <w:sz w:val="22"/>
              </w:rPr>
              <w:t xml:space="preserve"> through the </w:t>
            </w:r>
            <w:r w:rsidR="00700484" w:rsidRPr="003E2518">
              <w:rPr>
                <w:rFonts w:eastAsia="Times New Roman" w:cstheme="minorHAnsi"/>
                <w:sz w:val="22"/>
              </w:rPr>
              <w:t>e</w:t>
            </w:r>
            <w:r w:rsidR="00CC7F87" w:rsidRPr="003E2518">
              <w:rPr>
                <w:rFonts w:eastAsia="Times New Roman" w:cstheme="minorHAnsi"/>
                <w:sz w:val="22"/>
              </w:rPr>
              <w:t xml:space="preserve">xecutive </w:t>
            </w:r>
            <w:r w:rsidR="00700484" w:rsidRPr="003E2518">
              <w:rPr>
                <w:rFonts w:eastAsia="Times New Roman" w:cstheme="minorHAnsi"/>
                <w:sz w:val="22"/>
              </w:rPr>
              <w:t>t</w:t>
            </w:r>
            <w:r w:rsidR="00CC7F87" w:rsidRPr="003E2518">
              <w:rPr>
                <w:rFonts w:eastAsia="Times New Roman" w:cstheme="minorHAnsi"/>
                <w:sz w:val="22"/>
              </w:rPr>
              <w:t>raining delivered during</w:t>
            </w:r>
            <w:r w:rsidR="00BE3779" w:rsidRPr="003E2518">
              <w:rPr>
                <w:rFonts w:eastAsia="Times New Roman" w:cstheme="minorHAnsi"/>
                <w:sz w:val="22"/>
              </w:rPr>
              <w:t xml:space="preserve"> the </w:t>
            </w:r>
            <w:r w:rsidR="00CC7F87" w:rsidRPr="003E2518">
              <w:rPr>
                <w:rFonts w:eastAsia="Times New Roman" w:cstheme="minorHAnsi"/>
                <w:sz w:val="22"/>
              </w:rPr>
              <w:t>Accessible Americas</w:t>
            </w:r>
            <w:r w:rsidR="00BE3779" w:rsidRPr="003E2518">
              <w:rPr>
                <w:rFonts w:eastAsia="Times New Roman" w:cstheme="minorHAnsi"/>
                <w:sz w:val="22"/>
              </w:rPr>
              <w:t xml:space="preserve"> </w:t>
            </w:r>
            <w:r w:rsidR="3CE3EAF2" w:rsidRPr="003E2518">
              <w:rPr>
                <w:rFonts w:eastAsia="Times New Roman" w:cstheme="minorHAnsi"/>
                <w:sz w:val="22"/>
              </w:rPr>
              <w:t xml:space="preserve">2024: ICT for ALL </w:t>
            </w:r>
            <w:r w:rsidR="00BE3779" w:rsidRPr="003E2518">
              <w:rPr>
                <w:rFonts w:eastAsia="Times New Roman" w:cstheme="minorHAnsi"/>
                <w:sz w:val="22"/>
              </w:rPr>
              <w:t>(</w:t>
            </w:r>
            <w:r w:rsidR="0F3A5E53" w:rsidRPr="003E2518">
              <w:rPr>
                <w:rFonts w:eastAsia="Times New Roman" w:cstheme="minorHAnsi"/>
                <w:sz w:val="22"/>
              </w:rPr>
              <w:t xml:space="preserve">Mexico City, 12-14 </w:t>
            </w:r>
            <w:r w:rsidR="00BE3779" w:rsidRPr="003E2518">
              <w:rPr>
                <w:rFonts w:eastAsia="Times New Roman" w:cstheme="minorHAnsi"/>
                <w:sz w:val="22"/>
              </w:rPr>
              <w:t xml:space="preserve">November </w:t>
            </w:r>
            <w:r w:rsidR="571FA915" w:rsidRPr="003E2518">
              <w:rPr>
                <w:rFonts w:eastAsia="Times New Roman" w:cstheme="minorHAnsi"/>
                <w:sz w:val="22"/>
              </w:rPr>
              <w:t>2024</w:t>
            </w:r>
            <w:r w:rsidR="00BE3779" w:rsidRPr="003E2518">
              <w:rPr>
                <w:rFonts w:eastAsia="Times New Roman" w:cstheme="minorHAnsi"/>
                <w:sz w:val="22"/>
              </w:rPr>
              <w:t>)</w:t>
            </w:r>
            <w:r w:rsidR="00CC7F87" w:rsidRPr="003E2518">
              <w:rPr>
                <w:rFonts w:eastAsia="Times New Roman" w:cstheme="minorHAnsi"/>
                <w:sz w:val="22"/>
              </w:rPr>
              <w:t>.</w:t>
            </w:r>
          </w:p>
          <w:p w14:paraId="25A0C18F" w14:textId="381859FF" w:rsidR="6BCD8E6F" w:rsidRPr="003E2518" w:rsidRDefault="33DAAE0B" w:rsidP="003E2518">
            <w:pPr>
              <w:pStyle w:val="ListParagraph"/>
              <w:spacing w:after="120"/>
              <w:contextualSpacing w:val="0"/>
              <w:jc w:val="left"/>
              <w:rPr>
                <w:rFonts w:cstheme="minorHAnsi"/>
                <w:sz w:val="22"/>
              </w:rPr>
            </w:pPr>
            <w:r w:rsidRPr="003E2518">
              <w:rPr>
                <w:rFonts w:cstheme="minorHAnsi"/>
                <w:sz w:val="22"/>
              </w:rPr>
              <w:t xml:space="preserve">The ITU has worked on ais finalizing with the local regulator, TATT, and Ministry of Digital Transformation in Trinidad and Tobago a digital skills project to start in 2025. This is to support the Ministry’s efforts to strengthen the capacity of both the horizontal and vertical impacts of digital transformation and equip individuals with the basic, intermediate and advanced digital skills necessary to </w:t>
            </w:r>
            <w:r w:rsidR="009C6887" w:rsidRPr="003E2518">
              <w:rPr>
                <w:rFonts w:cstheme="minorHAnsi"/>
                <w:sz w:val="22"/>
              </w:rPr>
              <w:t>fulfil</w:t>
            </w:r>
            <w:r w:rsidRPr="003E2518">
              <w:rPr>
                <w:rFonts w:cstheme="minorHAnsi"/>
                <w:sz w:val="22"/>
              </w:rPr>
              <w:t xml:space="preserve"> the current and future trends in the digital economy. The project is expected to train 40 mentors and benefit 10,000 individuals (50% male and 50% female</w:t>
            </w:r>
            <w:r w:rsidR="001D16B7" w:rsidRPr="003E2518">
              <w:rPr>
                <w:rFonts w:cstheme="minorHAnsi"/>
                <w:sz w:val="22"/>
              </w:rPr>
              <w:t>).</w:t>
            </w:r>
          </w:p>
          <w:p w14:paraId="0BB0B12E" w14:textId="45843C11" w:rsidR="001D16B7" w:rsidRPr="003E2518" w:rsidRDefault="224B662D" w:rsidP="003E2518">
            <w:pPr>
              <w:pStyle w:val="pf0"/>
              <w:numPr>
                <w:ilvl w:val="0"/>
                <w:numId w:val="20"/>
              </w:numPr>
              <w:tabs>
                <w:tab w:val="left" w:pos="1134"/>
                <w:tab w:val="left" w:pos="1871"/>
                <w:tab w:val="left" w:pos="2268"/>
              </w:tabs>
              <w:spacing w:before="120" w:beforeAutospacing="0" w:after="120" w:afterAutospacing="0"/>
              <w:rPr>
                <w:rFonts w:asciiTheme="minorHAnsi" w:hAnsiTheme="minorHAnsi" w:cstheme="minorHAnsi"/>
                <w:sz w:val="22"/>
                <w:szCs w:val="22"/>
              </w:rPr>
            </w:pPr>
            <w:r w:rsidRPr="003E2518">
              <w:rPr>
                <w:rFonts w:asciiTheme="minorHAnsi" w:hAnsiTheme="minorHAnsi" w:cstheme="minorHAnsi"/>
                <w:b/>
                <w:bCs/>
                <w:sz w:val="22"/>
                <w:szCs w:val="22"/>
              </w:rPr>
              <w:t xml:space="preserve">In the Arab </w:t>
            </w:r>
            <w:r w:rsidR="2E4E7507" w:rsidRPr="003E2518">
              <w:rPr>
                <w:rFonts w:asciiTheme="minorHAnsi" w:hAnsiTheme="minorHAnsi" w:cstheme="minorHAnsi"/>
                <w:b/>
                <w:bCs/>
                <w:sz w:val="22"/>
                <w:szCs w:val="22"/>
              </w:rPr>
              <w:t>States</w:t>
            </w:r>
            <w:r w:rsidRPr="003E2518">
              <w:rPr>
                <w:rFonts w:asciiTheme="minorHAnsi" w:hAnsiTheme="minorHAnsi" w:cstheme="minorHAnsi"/>
                <w:b/>
                <w:bCs/>
                <w:sz w:val="22"/>
                <w:szCs w:val="22"/>
              </w:rPr>
              <w:t>:</w:t>
            </w:r>
            <w:r w:rsidR="03ED0296" w:rsidRPr="003E2518">
              <w:rPr>
                <w:rFonts w:asciiTheme="minorHAnsi" w:hAnsiTheme="minorHAnsi" w:cstheme="minorHAnsi"/>
                <w:b/>
                <w:bCs/>
                <w:sz w:val="22"/>
                <w:szCs w:val="22"/>
              </w:rPr>
              <w:t xml:space="preserve"> </w:t>
            </w:r>
          </w:p>
          <w:p w14:paraId="74DED2E2" w14:textId="3B59AD0C" w:rsidR="45E2DDF2" w:rsidRPr="003E2518" w:rsidRDefault="45E2DDF2" w:rsidP="003E2518">
            <w:pPr>
              <w:spacing w:after="120"/>
              <w:ind w:left="705"/>
              <w:jc w:val="left"/>
              <w:rPr>
                <w:rFonts w:cstheme="minorHAnsi"/>
                <w:sz w:val="22"/>
              </w:rPr>
            </w:pPr>
            <w:r w:rsidRPr="003E2518">
              <w:rPr>
                <w:rFonts w:eastAsia="Times New Roman" w:cstheme="minorHAnsi"/>
                <w:sz w:val="22"/>
              </w:rPr>
              <w:t xml:space="preserve">In addition, in Tunisia, </w:t>
            </w:r>
            <w:r w:rsidR="4FCF3A3B" w:rsidRPr="003E2518">
              <w:rPr>
                <w:rFonts w:eastAsia="Times New Roman" w:cstheme="minorHAnsi"/>
                <w:sz w:val="22"/>
              </w:rPr>
              <w:t>t</w:t>
            </w:r>
            <w:r w:rsidR="30F467EB" w:rsidRPr="003E2518">
              <w:rPr>
                <w:rFonts w:cstheme="minorHAnsi"/>
                <w:sz w:val="22"/>
              </w:rPr>
              <w:t xml:space="preserve">he collaborative project, </w:t>
            </w:r>
            <w:r w:rsidR="1D32EB02" w:rsidRPr="003E2518">
              <w:rPr>
                <w:rFonts w:cstheme="minorHAnsi"/>
                <w:sz w:val="22"/>
              </w:rPr>
              <w:t>in</w:t>
            </w:r>
            <w:r w:rsidR="30F467EB" w:rsidRPr="003E2518">
              <w:rPr>
                <w:rFonts w:cstheme="minorHAnsi"/>
                <w:sz w:val="22"/>
              </w:rPr>
              <w:t xml:space="preserve"> partnership </w:t>
            </w:r>
            <w:r w:rsidR="6DEFCF31" w:rsidRPr="003E2518">
              <w:rPr>
                <w:rFonts w:cstheme="minorHAnsi"/>
                <w:sz w:val="22"/>
              </w:rPr>
              <w:t xml:space="preserve">with </w:t>
            </w:r>
            <w:r w:rsidR="30F467EB" w:rsidRPr="003E2518">
              <w:rPr>
                <w:rFonts w:cstheme="minorHAnsi"/>
                <w:sz w:val="22"/>
              </w:rPr>
              <w:t xml:space="preserve">the Deutsche Gesellschaft für Internationale Zusammenarbeit (GIZ), </w:t>
            </w:r>
            <w:r w:rsidR="59CF934A" w:rsidRPr="003E2518">
              <w:rPr>
                <w:rFonts w:cstheme="minorHAnsi"/>
                <w:sz w:val="22"/>
              </w:rPr>
              <w:t xml:space="preserve">that </w:t>
            </w:r>
            <w:r w:rsidR="30F467EB" w:rsidRPr="003E2518">
              <w:rPr>
                <w:rFonts w:cstheme="minorHAnsi"/>
                <w:sz w:val="22"/>
              </w:rPr>
              <w:t>aimed to expedite the digital transformation in Tunisia</w:t>
            </w:r>
            <w:r w:rsidR="7962DED9" w:rsidRPr="003E2518">
              <w:rPr>
                <w:rFonts w:cstheme="minorHAnsi"/>
                <w:sz w:val="22"/>
              </w:rPr>
              <w:t xml:space="preserve"> was completed.</w:t>
            </w:r>
            <w:r w:rsidR="30F467EB" w:rsidRPr="003E2518">
              <w:rPr>
                <w:rFonts w:cstheme="minorHAnsi"/>
                <w:sz w:val="22"/>
              </w:rPr>
              <w:t xml:space="preserve"> The overarching objective is to bolster government initiatives in two strategic domains: digital capacity development and infrastructure enhancement.</w:t>
            </w:r>
          </w:p>
          <w:p w14:paraId="3567C466" w14:textId="31686682" w:rsidR="30F467EB" w:rsidRPr="003E2518" w:rsidRDefault="30F467EB" w:rsidP="003E2518">
            <w:pPr>
              <w:spacing w:after="120"/>
              <w:ind w:left="705"/>
              <w:jc w:val="left"/>
              <w:rPr>
                <w:rFonts w:cstheme="minorHAnsi"/>
                <w:sz w:val="22"/>
              </w:rPr>
            </w:pPr>
            <w:r w:rsidRPr="003E2518">
              <w:rPr>
                <w:rFonts w:cstheme="minorHAnsi"/>
                <w:sz w:val="22"/>
              </w:rPr>
              <w:t>Through close collaboration with all project stakeholders, ITU successfully achieved the project goal by training 217 p</w:t>
            </w:r>
            <w:r w:rsidR="2B3B185A" w:rsidRPr="003E2518">
              <w:rPr>
                <w:rFonts w:cstheme="minorHAnsi"/>
                <w:sz w:val="22"/>
              </w:rPr>
              <w:t>ublic sector employees</w:t>
            </w:r>
            <w:r w:rsidRPr="003E2518">
              <w:rPr>
                <w:rFonts w:cstheme="minorHAnsi"/>
                <w:sz w:val="22"/>
              </w:rPr>
              <w:t xml:space="preserve"> in ITU Academy courses.</w:t>
            </w:r>
          </w:p>
          <w:p w14:paraId="7DC5DCEF" w14:textId="363F2A62" w:rsidR="002A0848" w:rsidRPr="003E2518" w:rsidRDefault="00E64566" w:rsidP="003E2518">
            <w:pPr>
              <w:tabs>
                <w:tab w:val="clear" w:pos="794"/>
                <w:tab w:val="clear" w:pos="1191"/>
                <w:tab w:val="clear" w:pos="1588"/>
                <w:tab w:val="clear" w:pos="1985"/>
                <w:tab w:val="left" w:pos="1134"/>
                <w:tab w:val="left" w:pos="1871"/>
                <w:tab w:val="left" w:pos="2268"/>
              </w:tabs>
              <w:overflowPunct/>
              <w:autoSpaceDE/>
              <w:autoSpaceDN/>
              <w:adjustRightInd/>
              <w:spacing w:after="120"/>
              <w:ind w:left="703"/>
              <w:jc w:val="left"/>
              <w:textAlignment w:val="auto"/>
              <w:rPr>
                <w:rFonts w:cstheme="minorHAnsi"/>
                <w:sz w:val="22"/>
              </w:rPr>
            </w:pPr>
            <w:r w:rsidRPr="003E2518">
              <w:rPr>
                <w:rFonts w:cstheme="minorHAnsi"/>
                <w:sz w:val="22"/>
              </w:rPr>
              <w:t xml:space="preserve">ITU and the United Nations High Commissioner for Refugees (UNHCR) collaborated to conduct a comprehensive digital skills assessment for refugees in India, focusing on identifying digital literacy gaps to enhance their inclusion and engagement through the Digital Gateway platform. This initiative addresses the needs of over 47,000 refugees and asylum seekers registered by UNHCR in India. </w:t>
            </w:r>
            <w:r w:rsidR="009C6887" w:rsidRPr="003E2518">
              <w:rPr>
                <w:rFonts w:cstheme="minorHAnsi"/>
                <w:sz w:val="22"/>
              </w:rPr>
              <w:t>This two-phase study</w:t>
            </w:r>
            <w:r w:rsidRPr="003E2518">
              <w:rPr>
                <w:rFonts w:cstheme="minorHAnsi"/>
                <w:sz w:val="22"/>
              </w:rPr>
              <w:t xml:space="preserve"> involved methodology development tailored to the unique context of refugees, ensuring alignment with global best practices and ethical standards. The assessment aims to bridge </w:t>
            </w:r>
            <w:r w:rsidRPr="003E2518">
              <w:rPr>
                <w:rFonts w:cstheme="minorHAnsi"/>
                <w:sz w:val="22"/>
              </w:rPr>
              <w:lastRenderedPageBreak/>
              <w:t>digital divides and support refugee empowerment through improved access to digital tools and skills. This collaboration reflects ITU's commitment to inclusive digital transformation and advancing the Sustainable Development Goals.</w:t>
            </w:r>
          </w:p>
          <w:p w14:paraId="549ADFB7" w14:textId="2CDF30E1" w:rsidR="00212AFF" w:rsidRPr="003E2518" w:rsidRDefault="6D2C85B4" w:rsidP="003E2518">
            <w:pPr>
              <w:pStyle w:val="ListParagraph"/>
              <w:numPr>
                <w:ilvl w:val="0"/>
                <w:numId w:val="20"/>
              </w:numPr>
              <w:overflowPunct/>
              <w:autoSpaceDE/>
              <w:autoSpaceDN/>
              <w:adjustRightInd/>
              <w:spacing w:after="120"/>
              <w:contextualSpacing w:val="0"/>
              <w:jc w:val="left"/>
              <w:textAlignment w:val="auto"/>
              <w:rPr>
                <w:rFonts w:eastAsia="Times New Roman" w:cstheme="minorHAnsi"/>
                <w:sz w:val="22"/>
              </w:rPr>
            </w:pPr>
            <w:r w:rsidRPr="003E2518">
              <w:rPr>
                <w:rFonts w:eastAsiaTheme="minorEastAsia" w:cstheme="minorHAnsi"/>
                <w:b/>
                <w:bCs/>
                <w:sz w:val="22"/>
              </w:rPr>
              <w:t>In Europe:</w:t>
            </w:r>
            <w:r w:rsidRPr="003E2518">
              <w:rPr>
                <w:rFonts w:eastAsiaTheme="minorEastAsia" w:cstheme="minorHAnsi"/>
                <w:sz w:val="22"/>
              </w:rPr>
              <w:t xml:space="preserve"> </w:t>
            </w:r>
            <w:r w:rsidR="1CCC38F5" w:rsidRPr="003E2518">
              <w:rPr>
                <w:rFonts w:eastAsiaTheme="minorEastAsia" w:cstheme="minorHAnsi"/>
                <w:sz w:val="22"/>
              </w:rPr>
              <w:t xml:space="preserve">The </w:t>
            </w:r>
            <w:r w:rsidR="3AF3FA5A" w:rsidRPr="003E2518">
              <w:rPr>
                <w:rFonts w:eastAsiaTheme="minorEastAsia" w:cstheme="minorHAnsi"/>
                <w:sz w:val="22"/>
              </w:rPr>
              <w:t>negotiations</w:t>
            </w:r>
            <w:r w:rsidR="1CCC38F5" w:rsidRPr="003E2518">
              <w:rPr>
                <w:rFonts w:eastAsiaTheme="minorEastAsia" w:cstheme="minorHAnsi"/>
                <w:sz w:val="22"/>
              </w:rPr>
              <w:t xml:space="preserve"> with UN partners resulted in the </w:t>
            </w:r>
            <w:r w:rsidR="3F9F4C9D" w:rsidRPr="003E2518">
              <w:rPr>
                <w:rFonts w:eastAsiaTheme="minorEastAsia" w:cstheme="minorHAnsi"/>
                <w:sz w:val="22"/>
              </w:rPr>
              <w:t>D</w:t>
            </w:r>
            <w:r w:rsidR="2F3F23C7" w:rsidRPr="003E2518">
              <w:rPr>
                <w:rFonts w:eastAsiaTheme="minorEastAsia" w:cstheme="minorHAnsi"/>
                <w:sz w:val="22"/>
              </w:rPr>
              <w:t xml:space="preserve">igital </w:t>
            </w:r>
            <w:r w:rsidR="11A7193E" w:rsidRPr="003E2518">
              <w:rPr>
                <w:rFonts w:eastAsiaTheme="minorEastAsia" w:cstheme="minorHAnsi"/>
                <w:sz w:val="22"/>
              </w:rPr>
              <w:t>L</w:t>
            </w:r>
            <w:r w:rsidR="2F3F23C7" w:rsidRPr="003E2518">
              <w:rPr>
                <w:rFonts w:eastAsiaTheme="minorEastAsia" w:cstheme="minorHAnsi"/>
                <w:sz w:val="22"/>
              </w:rPr>
              <w:t xml:space="preserve">iteracy </w:t>
            </w:r>
            <w:r w:rsidR="10C06397" w:rsidRPr="003E2518">
              <w:rPr>
                <w:rFonts w:eastAsiaTheme="minorEastAsia" w:cstheme="minorHAnsi"/>
                <w:sz w:val="22"/>
              </w:rPr>
              <w:t>A</w:t>
            </w:r>
            <w:r w:rsidR="2F3F23C7" w:rsidRPr="003E2518">
              <w:rPr>
                <w:rFonts w:eastAsiaTheme="minorEastAsia" w:cstheme="minorHAnsi"/>
                <w:sz w:val="22"/>
              </w:rPr>
              <w:t xml:space="preserve">ssessment of </w:t>
            </w:r>
            <w:r w:rsidR="4F4122DD" w:rsidRPr="003E2518">
              <w:rPr>
                <w:rFonts w:eastAsiaTheme="minorEastAsia" w:cstheme="minorHAnsi"/>
                <w:sz w:val="22"/>
              </w:rPr>
              <w:t xml:space="preserve">the </w:t>
            </w:r>
            <w:r w:rsidR="27C612F3" w:rsidRPr="003E2518">
              <w:rPr>
                <w:rFonts w:eastAsiaTheme="minorEastAsia" w:cstheme="minorHAnsi"/>
                <w:sz w:val="22"/>
              </w:rPr>
              <w:t>A</w:t>
            </w:r>
            <w:r w:rsidR="2F3F23C7" w:rsidRPr="003E2518">
              <w:rPr>
                <w:rFonts w:eastAsiaTheme="minorEastAsia" w:cstheme="minorHAnsi"/>
                <w:sz w:val="22"/>
              </w:rPr>
              <w:t xml:space="preserve">dult </w:t>
            </w:r>
            <w:r w:rsidR="69026C5B" w:rsidRPr="003E2518">
              <w:rPr>
                <w:rFonts w:eastAsiaTheme="minorEastAsia" w:cstheme="minorHAnsi"/>
                <w:sz w:val="22"/>
              </w:rPr>
              <w:t>P</w:t>
            </w:r>
            <w:r w:rsidR="2F3F23C7" w:rsidRPr="003E2518">
              <w:rPr>
                <w:rFonts w:eastAsiaTheme="minorEastAsia" w:cstheme="minorHAnsi"/>
                <w:sz w:val="22"/>
              </w:rPr>
              <w:t>opulation</w:t>
            </w:r>
            <w:r w:rsidR="300F1D32" w:rsidRPr="003E2518">
              <w:rPr>
                <w:rFonts w:eastAsiaTheme="minorEastAsia" w:cstheme="minorHAnsi"/>
                <w:sz w:val="22"/>
              </w:rPr>
              <w:t xml:space="preserve"> to be jointly conducted with ILO</w:t>
            </w:r>
            <w:r w:rsidR="0888779A" w:rsidRPr="003E2518">
              <w:rPr>
                <w:rFonts w:eastAsiaTheme="minorEastAsia" w:cstheme="minorHAnsi"/>
                <w:sz w:val="22"/>
              </w:rPr>
              <w:t xml:space="preserve"> in Moldova. </w:t>
            </w:r>
            <w:r w:rsidR="11F9C652" w:rsidRPr="003E2518">
              <w:rPr>
                <w:rFonts w:eastAsiaTheme="minorEastAsia" w:cstheme="minorHAnsi"/>
                <w:sz w:val="22"/>
              </w:rPr>
              <w:t xml:space="preserve">The UN-to-UN agreement is currently on the final stage of preparation, setting the framework for </w:t>
            </w:r>
            <w:r w:rsidR="31C16E75" w:rsidRPr="003E2518">
              <w:rPr>
                <w:rFonts w:eastAsiaTheme="minorEastAsia" w:cstheme="minorHAnsi"/>
                <w:color w:val="242424"/>
                <w:sz w:val="22"/>
                <w:lang w:val="en-US"/>
              </w:rPr>
              <w:t xml:space="preserve">join action </w:t>
            </w:r>
            <w:r w:rsidR="5874168A" w:rsidRPr="003E2518">
              <w:rPr>
                <w:rFonts w:eastAsiaTheme="minorEastAsia" w:cstheme="minorHAnsi"/>
                <w:color w:val="242424"/>
                <w:sz w:val="22"/>
                <w:lang w:val="en-US"/>
              </w:rPr>
              <w:t>with</w:t>
            </w:r>
            <w:r w:rsidR="31C16E75" w:rsidRPr="003E2518">
              <w:rPr>
                <w:rFonts w:eastAsiaTheme="minorEastAsia" w:cstheme="minorHAnsi"/>
                <w:color w:val="242424"/>
                <w:sz w:val="22"/>
                <w:lang w:val="en-US"/>
              </w:rPr>
              <w:t xml:space="preserve"> </w:t>
            </w:r>
            <w:r w:rsidR="31C16E75" w:rsidRPr="003E2518">
              <w:rPr>
                <w:rFonts w:eastAsiaTheme="minorEastAsia" w:cstheme="minorHAnsi"/>
                <w:color w:val="000000" w:themeColor="text1"/>
                <w:sz w:val="22"/>
                <w:lang w:val="en-US"/>
              </w:rPr>
              <w:t>ILO Moldova</w:t>
            </w:r>
            <w:r w:rsidR="31C16E75" w:rsidRPr="003E2518">
              <w:rPr>
                <w:rFonts w:eastAsiaTheme="minorEastAsia" w:cstheme="minorHAnsi"/>
                <w:color w:val="242424"/>
                <w:sz w:val="22"/>
                <w:lang w:val="en-US"/>
              </w:rPr>
              <w:t xml:space="preserve"> </w:t>
            </w:r>
            <w:r w:rsidR="31C16E75" w:rsidRPr="003E2518">
              <w:rPr>
                <w:rFonts w:eastAsiaTheme="minorEastAsia" w:cstheme="minorHAnsi"/>
                <w:color w:val="000000" w:themeColor="text1"/>
                <w:sz w:val="22"/>
                <w:lang w:val="en-US"/>
              </w:rPr>
              <w:t xml:space="preserve">under their </w:t>
            </w:r>
            <w:r w:rsidR="31C16E75" w:rsidRPr="003E2518">
              <w:rPr>
                <w:rFonts w:eastAsiaTheme="minorEastAsia" w:cstheme="minorHAnsi"/>
                <w:color w:val="000000" w:themeColor="text1"/>
                <w:sz w:val="22"/>
              </w:rPr>
              <w:t xml:space="preserve">project “Inclusive and productive employment in Moldova” </w:t>
            </w:r>
            <w:r w:rsidR="4C535DA4" w:rsidRPr="003E2518">
              <w:rPr>
                <w:rFonts w:eastAsiaTheme="minorEastAsia" w:cstheme="minorHAnsi"/>
                <w:color w:val="000000" w:themeColor="text1"/>
                <w:sz w:val="22"/>
              </w:rPr>
              <w:t xml:space="preserve">currently ongoing in the country. </w:t>
            </w:r>
            <w:r w:rsidR="0DAD28C1" w:rsidRPr="003E2518">
              <w:rPr>
                <w:rFonts w:eastAsiaTheme="minorEastAsia" w:cstheme="minorHAnsi"/>
                <w:color w:val="000000" w:themeColor="text1"/>
                <w:sz w:val="22"/>
              </w:rPr>
              <w:t>The project</w:t>
            </w:r>
            <w:r w:rsidR="00E07AD7" w:rsidRPr="003E2518">
              <w:rPr>
                <w:rFonts w:eastAsiaTheme="minorEastAsia" w:cstheme="minorHAnsi"/>
                <w:color w:val="000000" w:themeColor="text1"/>
                <w:sz w:val="22"/>
              </w:rPr>
              <w:t xml:space="preserve"> </w:t>
            </w:r>
            <w:r w:rsidR="0888779A" w:rsidRPr="003E2518">
              <w:rPr>
                <w:rFonts w:eastAsiaTheme="minorEastAsia" w:cstheme="minorHAnsi"/>
                <w:color w:val="000000" w:themeColor="text1"/>
                <w:sz w:val="22"/>
              </w:rPr>
              <w:t>aim</w:t>
            </w:r>
            <w:r w:rsidR="6C9ECA56" w:rsidRPr="003E2518">
              <w:rPr>
                <w:rFonts w:eastAsiaTheme="minorEastAsia" w:cstheme="minorHAnsi"/>
                <w:color w:val="000000" w:themeColor="text1"/>
                <w:sz w:val="22"/>
              </w:rPr>
              <w:t>s</w:t>
            </w:r>
            <w:r w:rsidR="0DAD28C1" w:rsidRPr="003E2518">
              <w:rPr>
                <w:rFonts w:eastAsiaTheme="minorEastAsia" w:cstheme="minorHAnsi"/>
                <w:color w:val="000000" w:themeColor="text1"/>
                <w:sz w:val="22"/>
              </w:rPr>
              <w:t xml:space="preserve"> to assess digital literacy levels among adults</w:t>
            </w:r>
            <w:r w:rsidR="3C389B4A" w:rsidRPr="003E2518">
              <w:rPr>
                <w:rFonts w:eastAsiaTheme="minorEastAsia" w:cstheme="minorHAnsi"/>
                <w:color w:val="000000" w:themeColor="text1"/>
                <w:sz w:val="22"/>
              </w:rPr>
              <w:t xml:space="preserve"> aged 45+ from rural areas</w:t>
            </w:r>
            <w:r w:rsidR="0888779A" w:rsidRPr="003E2518">
              <w:rPr>
                <w:rFonts w:eastAsiaTheme="minorEastAsia" w:cstheme="minorHAnsi"/>
                <w:color w:val="000000" w:themeColor="text1"/>
                <w:sz w:val="22"/>
              </w:rPr>
              <w:t>,</w:t>
            </w:r>
            <w:r w:rsidR="2DD8DDC4" w:rsidRPr="003E2518">
              <w:rPr>
                <w:rFonts w:eastAsiaTheme="minorEastAsia" w:cstheme="minorHAnsi"/>
                <w:color w:val="000000" w:themeColor="text1"/>
                <w:sz w:val="22"/>
              </w:rPr>
              <w:t xml:space="preserve"> with a particular focus on women and </w:t>
            </w:r>
            <w:r w:rsidR="00E07AD7" w:rsidRPr="003E2518">
              <w:rPr>
                <w:rFonts w:eastAsiaTheme="minorEastAsia" w:cstheme="minorHAnsi"/>
                <w:color w:val="000000" w:themeColor="text1"/>
                <w:sz w:val="22"/>
              </w:rPr>
              <w:t>disadvantaged</w:t>
            </w:r>
            <w:r w:rsidR="2DD8DDC4" w:rsidRPr="003E2518">
              <w:rPr>
                <w:rFonts w:eastAsiaTheme="minorEastAsia" w:cstheme="minorHAnsi"/>
                <w:color w:val="000000" w:themeColor="text1"/>
                <w:sz w:val="22"/>
              </w:rPr>
              <w:t xml:space="preserve"> groups</w:t>
            </w:r>
            <w:r w:rsidR="0DAD28C1" w:rsidRPr="003E2518">
              <w:rPr>
                <w:rFonts w:eastAsiaTheme="minorEastAsia" w:cstheme="minorHAnsi"/>
                <w:color w:val="000000" w:themeColor="text1"/>
                <w:sz w:val="22"/>
              </w:rPr>
              <w:t>, identifying skill gaps that affect employment. The goal is to improve employability by addressing these gaps and providing insights into necessary technological skills.</w:t>
            </w:r>
          </w:p>
        </w:tc>
        <w:tc>
          <w:tcPr>
            <w:tcW w:w="2333" w:type="dxa"/>
            <w:tcBorders>
              <w:top w:val="dotted" w:sz="4" w:space="0" w:color="0070C0"/>
              <w:left w:val="dotted" w:sz="4" w:space="0" w:color="0070C0"/>
              <w:bottom w:val="dotted" w:sz="4" w:space="0" w:color="0070C0"/>
              <w:right w:val="dotted" w:sz="4" w:space="0" w:color="0070C0"/>
            </w:tcBorders>
          </w:tcPr>
          <w:p w14:paraId="54855682" w14:textId="57FA3363" w:rsidR="00CC7F87" w:rsidRPr="008A384E" w:rsidRDefault="00A10837" w:rsidP="00A10837">
            <w:pPr>
              <w:tabs>
                <w:tab w:val="clear" w:pos="794"/>
                <w:tab w:val="clear" w:pos="1191"/>
                <w:tab w:val="clear" w:pos="1588"/>
                <w:tab w:val="clear" w:pos="1985"/>
              </w:tabs>
              <w:overflowPunct/>
              <w:autoSpaceDE/>
              <w:autoSpaceDN/>
              <w:adjustRightInd/>
              <w:jc w:val="left"/>
              <w:textAlignment w:val="auto"/>
              <w:rPr>
                <w:b/>
                <w:bCs/>
                <w:color w:val="0070C0"/>
                <w:sz w:val="22"/>
              </w:rPr>
            </w:pPr>
            <w:r w:rsidRPr="00F56A31">
              <w:rPr>
                <w:b/>
                <w:bCs/>
                <w:color w:val="0070C0"/>
                <w:sz w:val="22"/>
              </w:rPr>
              <w:lastRenderedPageBreak/>
              <w:t>Capacity development:</w:t>
            </w:r>
          </w:p>
        </w:tc>
      </w:tr>
      <w:tr w:rsidR="000F7243" w:rsidRPr="00F56A31" w14:paraId="1595B5B0" w14:textId="77777777" w:rsidTr="7F043A75">
        <w:trPr>
          <w:trHeight w:val="300"/>
        </w:trPr>
        <w:tc>
          <w:tcPr>
            <w:tcW w:w="11798" w:type="dxa"/>
            <w:gridSpan w:val="2"/>
            <w:vMerge/>
          </w:tcPr>
          <w:p w14:paraId="50F7D561" w14:textId="3236681A" w:rsidR="00CC7F87" w:rsidRPr="008A384E" w:rsidRDefault="00CC7F87" w:rsidP="00F2699F">
            <w:pPr>
              <w:numPr>
                <w:ilvl w:val="0"/>
                <w:numId w:val="21"/>
              </w:num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cs="Calibri"/>
                <w:sz w:val="22"/>
              </w:rPr>
            </w:pPr>
          </w:p>
        </w:tc>
        <w:tc>
          <w:tcPr>
            <w:tcW w:w="2333" w:type="dxa"/>
            <w:tcBorders>
              <w:top w:val="dotted" w:sz="4" w:space="0" w:color="0070C0"/>
              <w:left w:val="dotted" w:sz="4" w:space="0" w:color="0070C0"/>
              <w:bottom w:val="dotted" w:sz="4" w:space="0" w:color="0070C0"/>
              <w:right w:val="dotted" w:sz="4" w:space="0" w:color="0070C0"/>
            </w:tcBorders>
            <w:shd w:val="clear" w:color="auto" w:fill="auto"/>
          </w:tcPr>
          <w:p w14:paraId="3F04C6C7" w14:textId="77777777" w:rsidR="00CC7F87" w:rsidRPr="008A384E" w:rsidRDefault="00CC7F87"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t>ITU Academy:</w:t>
            </w:r>
          </w:p>
          <w:p w14:paraId="0758DAF0" w14:textId="3049B364" w:rsidR="00CC7F87" w:rsidRPr="008A384E" w:rsidRDefault="5EA2FC81"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29F57436">
              <w:rPr>
                <w:sz w:val="22"/>
              </w:rPr>
              <w:t>9</w:t>
            </w:r>
            <w:r w:rsidR="005C610E" w:rsidRPr="29F57436">
              <w:rPr>
                <w:sz w:val="22"/>
              </w:rPr>
              <w:t>’</w:t>
            </w:r>
            <w:r w:rsidR="7A24FC5F" w:rsidRPr="29F57436">
              <w:rPr>
                <w:sz w:val="22"/>
              </w:rPr>
              <w:t>5</w:t>
            </w:r>
            <w:r w:rsidR="005C610E" w:rsidRPr="29F57436">
              <w:rPr>
                <w:sz w:val="22"/>
              </w:rPr>
              <w:t>30</w:t>
            </w:r>
            <w:r w:rsidR="00CC7F87" w:rsidRPr="00F56A31">
              <w:rPr>
                <w:sz w:val="22"/>
              </w:rPr>
              <w:t xml:space="preserve"> new users</w:t>
            </w:r>
            <w:r w:rsidR="00D927E2" w:rsidRPr="00F56A31">
              <w:rPr>
                <w:sz w:val="22"/>
              </w:rPr>
              <w:t>.</w:t>
            </w:r>
            <w:r w:rsidR="00CC7F87" w:rsidRPr="00F56A31">
              <w:rPr>
                <w:sz w:val="22"/>
              </w:rPr>
              <w:t xml:space="preserve"> </w:t>
            </w:r>
          </w:p>
          <w:p w14:paraId="76D3CFB3" w14:textId="02FACCFB" w:rsidR="00CC7F87" w:rsidRPr="008A384E" w:rsidRDefault="002F541D"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Pr>
                <w:sz w:val="22"/>
              </w:rPr>
              <w:t>79</w:t>
            </w:r>
            <w:r w:rsidR="00CC7F87" w:rsidRPr="00F56A31">
              <w:rPr>
                <w:sz w:val="22"/>
              </w:rPr>
              <w:t xml:space="preserve"> courses delivered.</w:t>
            </w:r>
          </w:p>
          <w:p w14:paraId="36D3EDCE" w14:textId="6A9662C4" w:rsidR="00CC7F87" w:rsidRPr="008A384E"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1</w:t>
            </w:r>
            <w:r w:rsidR="00382E6B">
              <w:rPr>
                <w:sz w:val="22"/>
              </w:rPr>
              <w:t>4</w:t>
            </w:r>
            <w:r w:rsidRPr="00F56A31">
              <w:rPr>
                <w:sz w:val="22"/>
              </w:rPr>
              <w:t xml:space="preserve"> ATCs delivering high-quality courses in all regions.</w:t>
            </w:r>
          </w:p>
          <w:p w14:paraId="7B56C156" w14:textId="77777777" w:rsidR="00CC7F87" w:rsidRPr="008A384E"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All ITU Member States benefited from training courses.</w:t>
            </w:r>
          </w:p>
          <w:p w14:paraId="4A4407B6" w14:textId="77777777" w:rsidR="00CC7F87" w:rsidRPr="008A384E"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High-level of satisfaction from participants.</w:t>
            </w:r>
          </w:p>
          <w:p w14:paraId="2EE8BA8B" w14:textId="6CA1B10C" w:rsidR="00CC7F87" w:rsidRPr="008A384E" w:rsidRDefault="00CC7F87" w:rsidP="00E237C7">
            <w:pPr>
              <w:tabs>
                <w:tab w:val="clear" w:pos="794"/>
                <w:tab w:val="clear" w:pos="1191"/>
                <w:tab w:val="clear" w:pos="1588"/>
                <w:tab w:val="clear" w:pos="1985"/>
              </w:tabs>
              <w:overflowPunct/>
              <w:autoSpaceDE/>
              <w:autoSpaceDN/>
              <w:adjustRightInd/>
              <w:spacing w:after="120"/>
              <w:jc w:val="left"/>
              <w:textAlignment w:val="auto"/>
              <w:rPr>
                <w:sz w:val="22"/>
              </w:rPr>
            </w:pPr>
          </w:p>
          <w:p w14:paraId="35A4AC1E" w14:textId="77777777" w:rsidR="003A7B30" w:rsidRPr="008A384E" w:rsidRDefault="003A7B30"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t xml:space="preserve">ATCs: </w:t>
            </w:r>
          </w:p>
          <w:p w14:paraId="0A37580A" w14:textId="5FF2ACE6" w:rsidR="003A7B30" w:rsidRPr="008A384E" w:rsidRDefault="003A7B30"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1</w:t>
            </w:r>
            <w:r w:rsidR="00382E6B">
              <w:rPr>
                <w:sz w:val="22"/>
              </w:rPr>
              <w:t>4</w:t>
            </w:r>
            <w:r w:rsidRPr="00F56A31">
              <w:rPr>
                <w:sz w:val="22"/>
              </w:rPr>
              <w:t xml:space="preserve"> entities from all regions.</w:t>
            </w:r>
          </w:p>
          <w:p w14:paraId="3F63D1DC" w14:textId="7D861272" w:rsidR="00C91430" w:rsidRPr="008A384E" w:rsidRDefault="00721F30"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C97288">
              <w:rPr>
                <w:sz w:val="22"/>
              </w:rPr>
              <w:t xml:space="preserve">2,465 </w:t>
            </w:r>
            <w:r w:rsidRPr="00F56A31">
              <w:rPr>
                <w:sz w:val="22"/>
              </w:rPr>
              <w:t>participants in</w:t>
            </w:r>
            <w:r>
              <w:rPr>
                <w:sz w:val="22"/>
              </w:rPr>
              <w:t xml:space="preserve"> </w:t>
            </w:r>
            <w:r w:rsidRPr="00C97288">
              <w:rPr>
                <w:sz w:val="22"/>
              </w:rPr>
              <w:t>67 training</w:t>
            </w:r>
            <w:r>
              <w:rPr>
                <w:sz w:val="22"/>
              </w:rPr>
              <w:t xml:space="preserve"> course</w:t>
            </w:r>
            <w:r w:rsidRPr="00C97288">
              <w:rPr>
                <w:sz w:val="22"/>
              </w:rPr>
              <w:t xml:space="preserve">s </w:t>
            </w:r>
            <w:r w:rsidRPr="00F56A31">
              <w:rPr>
                <w:sz w:val="22"/>
              </w:rPr>
              <w:t xml:space="preserve">enhancing </w:t>
            </w:r>
            <w:r w:rsidRPr="00F56A31">
              <w:rPr>
                <w:sz w:val="22"/>
              </w:rPr>
              <w:lastRenderedPageBreak/>
              <w:t xml:space="preserve">digital skills in </w:t>
            </w:r>
            <w:r w:rsidRPr="00C97288">
              <w:rPr>
                <w:sz w:val="22"/>
              </w:rPr>
              <w:t>the following topics:</w:t>
            </w:r>
          </w:p>
          <w:p w14:paraId="16D284D8" w14:textId="5982540E" w:rsidR="003A7B30" w:rsidRPr="008A384E" w:rsidRDefault="0032524D" w:rsidP="00E237C7">
            <w:pPr>
              <w:numPr>
                <w:ilvl w:val="0"/>
                <w:numId w:val="23"/>
              </w:numPr>
              <w:tabs>
                <w:tab w:val="clear" w:pos="794"/>
                <w:tab w:val="clear" w:pos="1191"/>
                <w:tab w:val="clear" w:pos="1588"/>
                <w:tab w:val="clear" w:pos="1985"/>
              </w:tabs>
              <w:overflowPunct/>
              <w:autoSpaceDE/>
              <w:autoSpaceDN/>
              <w:adjustRightInd/>
              <w:spacing w:after="120"/>
              <w:jc w:val="left"/>
              <w:textAlignment w:val="auto"/>
              <w:rPr>
                <w:sz w:val="22"/>
              </w:rPr>
            </w:pPr>
            <w:r>
              <w:rPr>
                <w:sz w:val="22"/>
              </w:rPr>
              <w:t>p</w:t>
            </w:r>
            <w:r w:rsidR="003A7B30" w:rsidRPr="00F56A31">
              <w:rPr>
                <w:sz w:val="22"/>
              </w:rPr>
              <w:t xml:space="preserve">olicy and </w:t>
            </w:r>
            <w:proofErr w:type="gramStart"/>
            <w:r w:rsidR="003A7B30" w:rsidRPr="00F56A31">
              <w:rPr>
                <w:sz w:val="22"/>
              </w:rPr>
              <w:t>regulation;</w:t>
            </w:r>
            <w:proofErr w:type="gramEnd"/>
          </w:p>
          <w:p w14:paraId="253F087E" w14:textId="77777777" w:rsidR="003A7B30" w:rsidRPr="008A384E" w:rsidRDefault="003A7B30" w:rsidP="00E237C7">
            <w:pPr>
              <w:numPr>
                <w:ilvl w:val="0"/>
                <w:numId w:val="23"/>
              </w:numPr>
              <w:tabs>
                <w:tab w:val="clear" w:pos="794"/>
                <w:tab w:val="clear" w:pos="1191"/>
                <w:tab w:val="clear" w:pos="1588"/>
                <w:tab w:val="clear" w:pos="1985"/>
              </w:tabs>
              <w:overflowPunct/>
              <w:autoSpaceDE/>
              <w:autoSpaceDN/>
              <w:adjustRightInd/>
              <w:spacing w:after="120"/>
              <w:jc w:val="left"/>
              <w:textAlignment w:val="auto"/>
              <w:rPr>
                <w:sz w:val="22"/>
              </w:rPr>
            </w:pPr>
            <w:r w:rsidRPr="00F56A31">
              <w:rPr>
                <w:sz w:val="22"/>
              </w:rPr>
              <w:t xml:space="preserve">network and </w:t>
            </w:r>
            <w:proofErr w:type="gramStart"/>
            <w:r w:rsidRPr="00F56A31">
              <w:rPr>
                <w:sz w:val="22"/>
              </w:rPr>
              <w:t>infrastructure;</w:t>
            </w:r>
            <w:proofErr w:type="gramEnd"/>
          </w:p>
          <w:p w14:paraId="7E35A22F" w14:textId="77777777" w:rsidR="003A7B30" w:rsidRPr="008A384E" w:rsidRDefault="003A7B30" w:rsidP="00E237C7">
            <w:pPr>
              <w:numPr>
                <w:ilvl w:val="0"/>
                <w:numId w:val="23"/>
              </w:numPr>
              <w:tabs>
                <w:tab w:val="clear" w:pos="794"/>
                <w:tab w:val="clear" w:pos="1191"/>
                <w:tab w:val="clear" w:pos="1588"/>
                <w:tab w:val="clear" w:pos="1985"/>
              </w:tabs>
              <w:overflowPunct/>
              <w:autoSpaceDE/>
              <w:autoSpaceDN/>
              <w:adjustRightInd/>
              <w:spacing w:after="120"/>
              <w:jc w:val="left"/>
              <w:textAlignment w:val="auto"/>
              <w:rPr>
                <w:sz w:val="22"/>
              </w:rPr>
            </w:pPr>
            <w:r w:rsidRPr="00F56A31">
              <w:rPr>
                <w:sz w:val="22"/>
              </w:rPr>
              <w:t xml:space="preserve">spectrum </w:t>
            </w:r>
            <w:proofErr w:type="gramStart"/>
            <w:r w:rsidRPr="00F56A31">
              <w:rPr>
                <w:sz w:val="22"/>
              </w:rPr>
              <w:t>management;</w:t>
            </w:r>
            <w:proofErr w:type="gramEnd"/>
          </w:p>
          <w:p w14:paraId="6A9BF229" w14:textId="77777777" w:rsidR="003A7B30" w:rsidRPr="008A384E" w:rsidRDefault="003A7B30" w:rsidP="00E237C7">
            <w:pPr>
              <w:numPr>
                <w:ilvl w:val="0"/>
                <w:numId w:val="23"/>
              </w:numPr>
              <w:tabs>
                <w:tab w:val="clear" w:pos="794"/>
                <w:tab w:val="clear" w:pos="1191"/>
                <w:tab w:val="clear" w:pos="1588"/>
                <w:tab w:val="clear" w:pos="1985"/>
              </w:tabs>
              <w:overflowPunct/>
              <w:autoSpaceDE/>
              <w:autoSpaceDN/>
              <w:adjustRightInd/>
              <w:spacing w:after="120"/>
              <w:jc w:val="left"/>
              <w:textAlignment w:val="auto"/>
              <w:rPr>
                <w:sz w:val="22"/>
              </w:rPr>
            </w:pPr>
            <w:proofErr w:type="gramStart"/>
            <w:r w:rsidRPr="00F56A31">
              <w:rPr>
                <w:sz w:val="22"/>
              </w:rPr>
              <w:t>cybersecurity;</w:t>
            </w:r>
            <w:proofErr w:type="gramEnd"/>
          </w:p>
          <w:p w14:paraId="7BA6104B" w14:textId="77777777" w:rsidR="003A7B30" w:rsidRPr="008A384E" w:rsidRDefault="003A7B30" w:rsidP="00E237C7">
            <w:pPr>
              <w:numPr>
                <w:ilvl w:val="0"/>
                <w:numId w:val="23"/>
              </w:numPr>
              <w:tabs>
                <w:tab w:val="clear" w:pos="794"/>
                <w:tab w:val="clear" w:pos="1191"/>
                <w:tab w:val="clear" w:pos="1588"/>
                <w:tab w:val="clear" w:pos="1985"/>
              </w:tabs>
              <w:overflowPunct/>
              <w:autoSpaceDE/>
              <w:autoSpaceDN/>
              <w:adjustRightInd/>
              <w:spacing w:after="120"/>
              <w:jc w:val="left"/>
              <w:textAlignment w:val="auto"/>
              <w:rPr>
                <w:sz w:val="22"/>
              </w:rPr>
            </w:pPr>
            <w:r w:rsidRPr="00F56A31">
              <w:rPr>
                <w:sz w:val="22"/>
              </w:rPr>
              <w:t xml:space="preserve">digital </w:t>
            </w:r>
            <w:proofErr w:type="gramStart"/>
            <w:r w:rsidRPr="00F56A31">
              <w:rPr>
                <w:sz w:val="22"/>
              </w:rPr>
              <w:t>inclusion;</w:t>
            </w:r>
            <w:proofErr w:type="gramEnd"/>
          </w:p>
          <w:p w14:paraId="2CCC01B0" w14:textId="77777777" w:rsidR="003A7B30" w:rsidRPr="008A384E" w:rsidRDefault="003A7B30" w:rsidP="00E237C7">
            <w:pPr>
              <w:numPr>
                <w:ilvl w:val="0"/>
                <w:numId w:val="23"/>
              </w:numPr>
              <w:tabs>
                <w:tab w:val="clear" w:pos="794"/>
                <w:tab w:val="clear" w:pos="1191"/>
                <w:tab w:val="clear" w:pos="1588"/>
                <w:tab w:val="clear" w:pos="1985"/>
              </w:tabs>
              <w:overflowPunct/>
              <w:autoSpaceDE/>
              <w:autoSpaceDN/>
              <w:adjustRightInd/>
              <w:spacing w:after="120"/>
              <w:jc w:val="left"/>
              <w:textAlignment w:val="auto"/>
              <w:rPr>
                <w:sz w:val="22"/>
              </w:rPr>
            </w:pPr>
            <w:r w:rsidRPr="00F56A31">
              <w:rPr>
                <w:sz w:val="22"/>
              </w:rPr>
              <w:t>digital services.</w:t>
            </w:r>
          </w:p>
          <w:p w14:paraId="20BAB454" w14:textId="77777777" w:rsidR="003A7B30" w:rsidRDefault="003A7B30"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p>
          <w:p w14:paraId="31492FC7" w14:textId="49BE3316" w:rsidR="00CC7F87" w:rsidRPr="008A384E" w:rsidRDefault="00CC7F87"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t>DTCs:</w:t>
            </w:r>
          </w:p>
          <w:p w14:paraId="18382490" w14:textId="4FF4FC65" w:rsidR="00CC7F87" w:rsidRPr="00EB75F0" w:rsidRDefault="77A7B5E6"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6520FC9B">
              <w:rPr>
                <w:sz w:val="22"/>
              </w:rPr>
              <w:t>136</w:t>
            </w:r>
            <w:r w:rsidR="00965246">
              <w:rPr>
                <w:sz w:val="22"/>
              </w:rPr>
              <w:t xml:space="preserve"> </w:t>
            </w:r>
            <w:r w:rsidR="00CC7F87" w:rsidRPr="3CFA4864">
              <w:rPr>
                <w:sz w:val="22"/>
              </w:rPr>
              <w:t>courses delivered within 14 DTCs from all regions.</w:t>
            </w:r>
          </w:p>
          <w:p w14:paraId="3CDF7078" w14:textId="7643F93B" w:rsidR="00CC7F87" w:rsidRPr="00EB75F0" w:rsidRDefault="00916F1B"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Pr>
                <w:sz w:val="22"/>
              </w:rPr>
              <w:t>28,287</w:t>
            </w:r>
            <w:r w:rsidR="003E1796">
              <w:rPr>
                <w:sz w:val="22"/>
              </w:rPr>
              <w:t xml:space="preserve"> (56 per cent women) </w:t>
            </w:r>
            <w:r w:rsidR="00CC7F87" w:rsidRPr="00EB75F0">
              <w:rPr>
                <w:sz w:val="22"/>
              </w:rPr>
              <w:t xml:space="preserve">participants </w:t>
            </w:r>
            <w:r w:rsidR="00965246">
              <w:rPr>
                <w:sz w:val="22"/>
              </w:rPr>
              <w:t>in DTC courses</w:t>
            </w:r>
            <w:r w:rsidR="00CC7F87" w:rsidRPr="00EB75F0">
              <w:rPr>
                <w:sz w:val="22"/>
              </w:rPr>
              <w:t xml:space="preserve"> benefiting learners from rural and remote communities.</w:t>
            </w:r>
          </w:p>
          <w:p w14:paraId="62EA825C" w14:textId="77777777" w:rsidR="00CC7F87" w:rsidRPr="008A384E" w:rsidRDefault="00CC7F87" w:rsidP="00E237C7">
            <w:pPr>
              <w:tabs>
                <w:tab w:val="clear" w:pos="794"/>
                <w:tab w:val="clear" w:pos="1191"/>
                <w:tab w:val="clear" w:pos="1588"/>
                <w:tab w:val="clear" w:pos="1985"/>
              </w:tabs>
              <w:overflowPunct/>
              <w:autoSpaceDE/>
              <w:autoSpaceDN/>
              <w:adjustRightInd/>
              <w:spacing w:after="120"/>
              <w:ind w:left="72"/>
              <w:jc w:val="left"/>
              <w:textAlignment w:val="auto"/>
              <w:rPr>
                <w:b/>
                <w:bCs/>
                <w:sz w:val="22"/>
              </w:rPr>
            </w:pPr>
          </w:p>
          <w:p w14:paraId="2D53168B" w14:textId="77777777" w:rsidR="00CC7F87" w:rsidRDefault="00CC7F87"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t>Digital skills development impacting</w:t>
            </w:r>
          </w:p>
          <w:p w14:paraId="67948AC4" w14:textId="25E604DC" w:rsidR="00CC7F87" w:rsidRPr="008A384E"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lastRenderedPageBreak/>
              <w:t>ICT professionals</w:t>
            </w:r>
            <w:r w:rsidR="00727D39" w:rsidRPr="00F56A31">
              <w:rPr>
                <w:sz w:val="22"/>
              </w:rPr>
              <w:t>.</w:t>
            </w:r>
          </w:p>
          <w:p w14:paraId="489C6ADA" w14:textId="1A1C6FE7" w:rsidR="00CC7F87" w:rsidRPr="008A384E"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Indigenous people and remote communities</w:t>
            </w:r>
            <w:r w:rsidR="00727D39" w:rsidRPr="00F56A31">
              <w:rPr>
                <w:sz w:val="22"/>
              </w:rPr>
              <w:t>.</w:t>
            </w:r>
          </w:p>
          <w:p w14:paraId="33BC0B62" w14:textId="1B850E24" w:rsidR="00CC7F87" w:rsidRPr="008A384E"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Women and girls</w:t>
            </w:r>
            <w:r w:rsidR="00727D39" w:rsidRPr="00F56A31">
              <w:rPr>
                <w:sz w:val="22"/>
              </w:rPr>
              <w:t>.</w:t>
            </w:r>
          </w:p>
          <w:p w14:paraId="500D6E71" w14:textId="5AB92A6E" w:rsidR="00CC7F87" w:rsidRPr="008A384E"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Youth</w:t>
            </w:r>
            <w:r w:rsidR="00727D39" w:rsidRPr="00F56A31">
              <w:rPr>
                <w:sz w:val="22"/>
              </w:rPr>
              <w:t>.</w:t>
            </w:r>
          </w:p>
          <w:p w14:paraId="767FB434" w14:textId="3AB2ACFA" w:rsidR="00CC7F87" w:rsidRPr="00804DC7" w:rsidRDefault="00CC7F8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 xml:space="preserve">Persons with </w:t>
            </w:r>
            <w:r w:rsidR="00727D39" w:rsidRPr="00F56A31">
              <w:rPr>
                <w:sz w:val="22"/>
              </w:rPr>
              <w:t>disabilities.</w:t>
            </w:r>
          </w:p>
          <w:p w14:paraId="35479115" w14:textId="481D1AB3" w:rsidR="00CC7F87" w:rsidRPr="00804DC7" w:rsidRDefault="59E047F8"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E70C135">
              <w:rPr>
                <w:sz w:val="22"/>
              </w:rPr>
              <w:t xml:space="preserve">Small entrepreneurs </w:t>
            </w:r>
          </w:p>
        </w:tc>
      </w:tr>
      <w:tr w:rsidR="000F7243" w:rsidRPr="00F56A31" w14:paraId="4A0A6FA5" w14:textId="77777777" w:rsidTr="7F043A75">
        <w:trPr>
          <w:trHeight w:val="300"/>
        </w:trPr>
        <w:tc>
          <w:tcPr>
            <w:tcW w:w="14131" w:type="dxa"/>
            <w:gridSpan w:val="3"/>
            <w:shd w:val="clear" w:color="auto" w:fill="E5DFEC" w:themeFill="accent4" w:themeFillTint="33"/>
          </w:tcPr>
          <w:p w14:paraId="2B67D95C" w14:textId="60635E4B" w:rsidR="00244DEB" w:rsidRPr="008A384E" w:rsidRDefault="00DC3170" w:rsidP="00DF0071">
            <w:pPr>
              <w:keepNext/>
              <w:tabs>
                <w:tab w:val="clear" w:pos="794"/>
                <w:tab w:val="clear" w:pos="1191"/>
                <w:tab w:val="clear" w:pos="1588"/>
                <w:tab w:val="clear" w:pos="1985"/>
              </w:tabs>
              <w:overflowPunct/>
              <w:autoSpaceDE/>
              <w:autoSpaceDN/>
              <w:adjustRightInd/>
              <w:spacing w:after="120"/>
              <w:textAlignment w:val="auto"/>
              <w:rPr>
                <w:rFonts w:cstheme="minorHAnsi"/>
                <w:b/>
                <w:bCs/>
                <w:i/>
                <w:iCs/>
                <w:color w:val="000000"/>
                <w:sz w:val="22"/>
              </w:rPr>
            </w:pPr>
            <w:r w:rsidRPr="00F56A31">
              <w:rPr>
                <w:b/>
                <w:bCs/>
                <w:i/>
                <w:iCs/>
                <w:sz w:val="22"/>
              </w:rPr>
              <w:lastRenderedPageBreak/>
              <w:t xml:space="preserve">Outcome: </w:t>
            </w:r>
            <w:r w:rsidR="00244DEB" w:rsidRPr="00F56A31">
              <w:rPr>
                <w:rFonts w:cstheme="minorHAnsi"/>
                <w:i/>
                <w:iCs/>
                <w:color w:val="000000"/>
                <w:sz w:val="22"/>
              </w:rPr>
              <w:t>Strengthened capacity of Member States to enhance their telecommunication/ICT policy, legal and regulatory frameworks conducive to sustainable development and digital transformation.</w:t>
            </w:r>
          </w:p>
        </w:tc>
      </w:tr>
      <w:tr w:rsidR="000F7243" w:rsidRPr="00F56A31" w14:paraId="2892EDA5" w14:textId="77777777" w:rsidTr="7F043A75">
        <w:trPr>
          <w:trHeight w:val="300"/>
        </w:trPr>
        <w:tc>
          <w:tcPr>
            <w:tcW w:w="11798" w:type="dxa"/>
            <w:gridSpan w:val="2"/>
            <w:tcBorders>
              <w:top w:val="dotted" w:sz="4" w:space="0" w:color="0070C0"/>
              <w:left w:val="dotted" w:sz="4" w:space="0" w:color="0070C0"/>
              <w:bottom w:val="dotted" w:sz="4" w:space="0" w:color="0070C0"/>
              <w:right w:val="dotted" w:sz="4" w:space="0" w:color="0070C0"/>
            </w:tcBorders>
          </w:tcPr>
          <w:p w14:paraId="0D69E2E3" w14:textId="7C1FD613" w:rsidR="00244DEB" w:rsidRPr="00457727" w:rsidRDefault="603C7E0A" w:rsidP="003E2518">
            <w:pPr>
              <w:spacing w:after="120"/>
              <w:jc w:val="left"/>
              <w:rPr>
                <w:rFonts w:cstheme="minorHAnsi"/>
                <w:b/>
                <w:bCs/>
                <w:color w:val="1F497D" w:themeColor="text2"/>
                <w:sz w:val="22"/>
              </w:rPr>
            </w:pPr>
            <w:r w:rsidRPr="00457727">
              <w:rPr>
                <w:rFonts w:cstheme="minorHAnsi"/>
                <w:b/>
                <w:bCs/>
                <w:color w:val="1F497D" w:themeColor="text2"/>
                <w:sz w:val="22"/>
              </w:rPr>
              <w:t xml:space="preserve">Policy </w:t>
            </w:r>
            <w:r w:rsidR="1340FF66" w:rsidRPr="00457727">
              <w:rPr>
                <w:rFonts w:cstheme="minorHAnsi"/>
                <w:b/>
                <w:bCs/>
                <w:color w:val="1F497D" w:themeColor="text2"/>
                <w:sz w:val="22"/>
              </w:rPr>
              <w:t>and</w:t>
            </w:r>
            <w:r w:rsidRPr="00457727">
              <w:rPr>
                <w:rFonts w:cstheme="minorHAnsi"/>
                <w:b/>
                <w:bCs/>
                <w:color w:val="1F497D" w:themeColor="text2"/>
                <w:sz w:val="22"/>
              </w:rPr>
              <w:t xml:space="preserve"> </w:t>
            </w:r>
            <w:r w:rsidR="006E2B89" w:rsidRPr="00457727">
              <w:rPr>
                <w:rFonts w:cstheme="minorHAnsi"/>
                <w:b/>
                <w:bCs/>
                <w:color w:val="1F497D" w:themeColor="text2"/>
                <w:sz w:val="22"/>
              </w:rPr>
              <w:t>r</w:t>
            </w:r>
            <w:r w:rsidRPr="00457727">
              <w:rPr>
                <w:rFonts w:cstheme="minorHAnsi"/>
                <w:b/>
                <w:bCs/>
                <w:color w:val="1F497D" w:themeColor="text2"/>
                <w:sz w:val="22"/>
              </w:rPr>
              <w:t xml:space="preserve">egulation </w:t>
            </w:r>
          </w:p>
          <w:p w14:paraId="3E46E597" w14:textId="6C64A3EA" w:rsidR="00244DEB" w:rsidRPr="00457727" w:rsidRDefault="00244DEB" w:rsidP="003E2518">
            <w:pPr>
              <w:tabs>
                <w:tab w:val="clear" w:pos="794"/>
                <w:tab w:val="clear" w:pos="1191"/>
                <w:tab w:val="clear" w:pos="1588"/>
                <w:tab w:val="clear" w:pos="1985"/>
              </w:tabs>
              <w:overflowPunct/>
              <w:autoSpaceDE/>
              <w:autoSpaceDN/>
              <w:adjustRightInd/>
              <w:spacing w:after="120"/>
              <w:jc w:val="left"/>
              <w:textAlignment w:val="auto"/>
              <w:rPr>
                <w:rFonts w:cstheme="minorHAnsi"/>
                <w:b/>
                <w:bCs/>
                <w:sz w:val="22"/>
              </w:rPr>
            </w:pPr>
            <w:r w:rsidRPr="00457727">
              <w:rPr>
                <w:rFonts w:cstheme="minorHAnsi"/>
                <w:b/>
                <w:bCs/>
                <w:sz w:val="22"/>
              </w:rPr>
              <w:t>Enhanced capacity of the ITU membership to improve policy, legal and regulatory frameworks</w:t>
            </w:r>
          </w:p>
          <w:p w14:paraId="53F870CA" w14:textId="565B3F89" w:rsidR="00244DEB" w:rsidRPr="00DA0C7F" w:rsidRDefault="00244DEB" w:rsidP="003E2518">
            <w:pPr>
              <w:shd w:val="clear" w:color="auto" w:fill="FFFFFF" w:themeFill="background1"/>
              <w:tabs>
                <w:tab w:val="clear" w:pos="794"/>
                <w:tab w:val="clear" w:pos="1191"/>
                <w:tab w:val="clear" w:pos="1588"/>
                <w:tab w:val="clear" w:pos="1985"/>
              </w:tabs>
              <w:overflowPunct/>
              <w:autoSpaceDE/>
              <w:autoSpaceDN/>
              <w:adjustRightInd/>
              <w:spacing w:after="120"/>
              <w:jc w:val="left"/>
              <w:textAlignment w:val="auto"/>
              <w:rPr>
                <w:rFonts w:cstheme="minorHAnsi"/>
                <w:color w:val="000000"/>
                <w:sz w:val="22"/>
              </w:rPr>
            </w:pPr>
            <w:r w:rsidRPr="00DA0C7F">
              <w:rPr>
                <w:rFonts w:cstheme="minorHAnsi"/>
                <w:color w:val="000000" w:themeColor="text1"/>
                <w:sz w:val="22"/>
              </w:rPr>
              <w:t>As part of global activities, the following products were delivered in 202</w:t>
            </w:r>
            <w:r w:rsidR="7C37133A" w:rsidRPr="00DA0C7F">
              <w:rPr>
                <w:rFonts w:cstheme="minorHAnsi"/>
                <w:color w:val="000000" w:themeColor="text1"/>
                <w:sz w:val="22"/>
              </w:rPr>
              <w:t>4</w:t>
            </w:r>
            <w:r w:rsidRPr="00DA0C7F">
              <w:rPr>
                <w:rFonts w:cstheme="minorHAnsi"/>
                <w:color w:val="000000" w:themeColor="text1"/>
                <w:sz w:val="22"/>
              </w:rPr>
              <w:t xml:space="preserve">: </w:t>
            </w:r>
          </w:p>
          <w:p w14:paraId="7D0BE506" w14:textId="137C929B" w:rsidR="00244DEB" w:rsidRPr="00457727" w:rsidRDefault="7877ADC5" w:rsidP="003E2518">
            <w:pPr>
              <w:numPr>
                <w:ilvl w:val="0"/>
                <w:numId w:val="25"/>
              </w:numPr>
              <w:shd w:val="clear" w:color="auto" w:fill="FFFFFF" w:themeFill="background1"/>
              <w:tabs>
                <w:tab w:val="clear" w:pos="794"/>
                <w:tab w:val="clear" w:pos="1191"/>
                <w:tab w:val="clear" w:pos="1588"/>
                <w:tab w:val="clear" w:pos="1985"/>
              </w:tabs>
              <w:overflowPunct/>
              <w:autoSpaceDE/>
              <w:autoSpaceDN/>
              <w:adjustRightInd/>
              <w:spacing w:after="120"/>
              <w:jc w:val="left"/>
              <w:textAlignment w:val="auto"/>
              <w:rPr>
                <w:rFonts w:cstheme="minorHAnsi"/>
                <w:color w:val="000000"/>
                <w:sz w:val="22"/>
              </w:rPr>
            </w:pPr>
            <w:r w:rsidRPr="00457727">
              <w:rPr>
                <w:rFonts w:eastAsia="Times New Roman" w:cstheme="minorHAnsi"/>
                <w:sz w:val="22"/>
              </w:rPr>
              <w:t>Two</w:t>
            </w:r>
            <w:r w:rsidR="1F86B414" w:rsidRPr="00457727">
              <w:rPr>
                <w:rFonts w:eastAsia="Times New Roman" w:cstheme="minorHAnsi"/>
                <w:sz w:val="22"/>
              </w:rPr>
              <w:t xml:space="preserve"> </w:t>
            </w:r>
            <w:r w:rsidR="2B1C045B" w:rsidRPr="00457727">
              <w:rPr>
                <w:rFonts w:eastAsia="Times New Roman" w:cstheme="minorHAnsi"/>
                <w:sz w:val="22"/>
              </w:rPr>
              <w:t xml:space="preserve">new studies of the </w:t>
            </w:r>
            <w:hyperlink r:id="rId39">
              <w:r w:rsidR="2B1C045B" w:rsidRPr="00457727">
                <w:rPr>
                  <w:rFonts w:eastAsia="Times New Roman" w:cstheme="minorHAnsi"/>
                  <w:color w:val="0563C1"/>
                  <w:sz w:val="22"/>
                  <w:u w:val="single"/>
                </w:rPr>
                <w:t>series of collaborative digital regulation country reviews</w:t>
              </w:r>
            </w:hyperlink>
            <w:r w:rsidR="2B1C045B" w:rsidRPr="00457727">
              <w:rPr>
                <w:rFonts w:cstheme="minorHAnsi"/>
                <w:color w:val="0563C1"/>
                <w:sz w:val="22"/>
                <w:u w:val="single"/>
              </w:rPr>
              <w:t xml:space="preserve"> </w:t>
            </w:r>
            <w:r w:rsidR="2B1C045B" w:rsidRPr="00457727">
              <w:rPr>
                <w:rFonts w:eastAsia="Times New Roman" w:cstheme="minorHAnsi"/>
                <w:sz w:val="22"/>
              </w:rPr>
              <w:t xml:space="preserve">were </w:t>
            </w:r>
            <w:r w:rsidR="17A0CFD3" w:rsidRPr="00457727">
              <w:rPr>
                <w:rFonts w:eastAsia="Times New Roman" w:cstheme="minorHAnsi"/>
                <w:sz w:val="22"/>
              </w:rPr>
              <w:t>underway</w:t>
            </w:r>
            <w:r w:rsidR="2B1C045B" w:rsidRPr="00457727">
              <w:rPr>
                <w:rFonts w:eastAsia="Times New Roman" w:cstheme="minorHAnsi"/>
                <w:sz w:val="22"/>
              </w:rPr>
              <w:t xml:space="preserve"> in the period: </w:t>
            </w:r>
            <w:r w:rsidR="25042F4A" w:rsidRPr="00457727">
              <w:rPr>
                <w:rFonts w:eastAsia="Times New Roman" w:cstheme="minorHAnsi"/>
                <w:sz w:val="22"/>
              </w:rPr>
              <w:t>Qatar and Oman</w:t>
            </w:r>
            <w:r w:rsidR="00827F34" w:rsidRPr="00457727">
              <w:rPr>
                <w:rFonts w:eastAsia="Times New Roman" w:cstheme="minorHAnsi"/>
                <w:sz w:val="22"/>
              </w:rPr>
              <w:t xml:space="preserve"> </w:t>
            </w:r>
            <w:r w:rsidR="6B4918B6" w:rsidRPr="00457727">
              <w:rPr>
                <w:rFonts w:eastAsia="Times New Roman" w:cstheme="minorHAnsi"/>
                <w:sz w:val="22"/>
              </w:rPr>
              <w:t xml:space="preserve">and </w:t>
            </w:r>
            <w:r w:rsidR="00270DAF">
              <w:rPr>
                <w:rFonts w:eastAsia="Times New Roman" w:cstheme="minorHAnsi"/>
                <w:sz w:val="22"/>
              </w:rPr>
              <w:t>one was</w:t>
            </w:r>
            <w:r w:rsidR="6B4918B6" w:rsidRPr="00457727">
              <w:rPr>
                <w:rFonts w:eastAsia="Times New Roman" w:cstheme="minorHAnsi"/>
                <w:sz w:val="22"/>
              </w:rPr>
              <w:t xml:space="preserve"> published, </w:t>
            </w:r>
            <w:r w:rsidR="46095F14" w:rsidRPr="00457727">
              <w:rPr>
                <w:rFonts w:eastAsia="Times New Roman" w:cstheme="minorHAnsi"/>
                <w:sz w:val="22"/>
              </w:rPr>
              <w:t>South Africa</w:t>
            </w:r>
            <w:r w:rsidR="2B1C045B" w:rsidRPr="00457727">
              <w:rPr>
                <w:rFonts w:eastAsia="Times New Roman" w:cstheme="minorHAnsi"/>
                <w:sz w:val="22"/>
              </w:rPr>
              <w:t xml:space="preserve"> under </w:t>
            </w:r>
            <w:r w:rsidR="00390645" w:rsidRPr="00457727">
              <w:rPr>
                <w:rFonts w:eastAsia="Times New Roman" w:cstheme="minorHAnsi"/>
                <w:sz w:val="22"/>
              </w:rPr>
              <w:t xml:space="preserve">the </w:t>
            </w:r>
            <w:r w:rsidR="2B1C045B" w:rsidRPr="00457727">
              <w:rPr>
                <w:rFonts w:eastAsia="Times New Roman" w:cstheme="minorHAnsi"/>
                <w:sz w:val="22"/>
              </w:rPr>
              <w:t xml:space="preserve">ITU-FCDO project. All country reviews follow a standard methodology </w:t>
            </w:r>
            <w:r w:rsidR="2B1C045B" w:rsidRPr="00457727">
              <w:rPr>
                <w:rFonts w:cstheme="minorHAnsi"/>
                <w:sz w:val="22"/>
              </w:rPr>
              <w:t>and put forward a set of actionable recommendations</w:t>
            </w:r>
            <w:r w:rsidR="00C13344" w:rsidRPr="00457727">
              <w:rPr>
                <w:rFonts w:cstheme="minorHAnsi"/>
                <w:sz w:val="22"/>
              </w:rPr>
              <w:t xml:space="preserve"> </w:t>
            </w:r>
            <w:r w:rsidR="007F53CE" w:rsidRPr="00457727">
              <w:rPr>
                <w:rFonts w:eastAsia="Times New Roman" w:cstheme="minorHAnsi"/>
                <w:sz w:val="22"/>
              </w:rPr>
              <w:t>on developing a better understanding of the role and impact of collaboration and collaborative governance, and the use of new tools for regulating ICT and digital markets</w:t>
            </w:r>
            <w:r w:rsidR="00280FE5" w:rsidRPr="00457727">
              <w:rPr>
                <w:rFonts w:eastAsia="Times New Roman" w:cstheme="minorHAnsi"/>
                <w:color w:val="000000" w:themeColor="text1"/>
                <w:sz w:val="22"/>
              </w:rPr>
              <w:t>.</w:t>
            </w:r>
          </w:p>
          <w:p w14:paraId="4C5E09BF" w14:textId="2B6CD607" w:rsidR="00244DEB" w:rsidRPr="00457727" w:rsidRDefault="2B1C045B" w:rsidP="003E2518">
            <w:pPr>
              <w:numPr>
                <w:ilvl w:val="0"/>
                <w:numId w:val="25"/>
              </w:numPr>
              <w:shd w:val="clear" w:color="auto" w:fill="FFFFFF" w:themeFill="background1"/>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Times New Roman" w:cstheme="minorHAnsi"/>
                <w:sz w:val="22"/>
              </w:rPr>
            </w:pPr>
            <w:r w:rsidRPr="00457727">
              <w:rPr>
                <w:rFonts w:eastAsia="Times New Roman" w:cstheme="minorHAnsi"/>
                <w:sz w:val="22"/>
              </w:rPr>
              <w:t>GSR-2</w:t>
            </w:r>
            <w:r w:rsidR="4191C45F" w:rsidRPr="00457727">
              <w:rPr>
                <w:rFonts w:eastAsia="Times New Roman" w:cstheme="minorHAnsi"/>
                <w:sz w:val="22"/>
              </w:rPr>
              <w:t>4</w:t>
            </w:r>
            <w:r w:rsidRPr="00457727">
              <w:rPr>
                <w:rFonts w:eastAsia="Times New Roman" w:cstheme="minorHAnsi"/>
                <w:sz w:val="22"/>
              </w:rPr>
              <w:t xml:space="preserve"> Best Practice Guidelines were adopted and shared on</w:t>
            </w:r>
            <w:r w:rsidR="0A178141" w:rsidRPr="00457727">
              <w:rPr>
                <w:rFonts w:eastAsia="Times New Roman" w:cstheme="minorHAnsi"/>
                <w:sz w:val="22"/>
              </w:rPr>
              <w:t xml:space="preserve"> </w:t>
            </w:r>
            <w:r w:rsidRPr="00457727">
              <w:rPr>
                <w:rFonts w:eastAsia="Times New Roman" w:cstheme="minorHAnsi"/>
                <w:sz w:val="22"/>
              </w:rPr>
              <w:t>“</w:t>
            </w:r>
            <w:r w:rsidR="164D71F5" w:rsidRPr="00457727">
              <w:rPr>
                <w:rFonts w:eastAsia="Times New Roman" w:cstheme="minorHAnsi"/>
                <w:sz w:val="22"/>
              </w:rPr>
              <w:t>Charting the course of transformative technologies for positive impact</w:t>
            </w:r>
            <w:r w:rsidRPr="00457727">
              <w:rPr>
                <w:rFonts w:eastAsia="Times New Roman" w:cstheme="minorHAnsi"/>
                <w:sz w:val="22"/>
              </w:rPr>
              <w:t>”.</w:t>
            </w:r>
          </w:p>
          <w:p w14:paraId="4EA8B3E3" w14:textId="2D110D97" w:rsidR="00244DEB" w:rsidRDefault="345C87CC" w:rsidP="003E2518">
            <w:pPr>
              <w:numPr>
                <w:ilvl w:val="0"/>
                <w:numId w:val="25"/>
              </w:numPr>
              <w:shd w:val="clear" w:color="auto" w:fill="FFFFFF" w:themeFill="background1"/>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SimSun" w:cstheme="minorHAnsi"/>
                <w:sz w:val="22"/>
              </w:rPr>
            </w:pPr>
            <w:r w:rsidRPr="00457727">
              <w:rPr>
                <w:rFonts w:eastAsia="Times New Roman" w:cstheme="minorHAnsi"/>
                <w:sz w:val="22"/>
              </w:rPr>
              <w:t>Two</w:t>
            </w:r>
            <w:r w:rsidR="4D36CD0B" w:rsidRPr="00457727">
              <w:rPr>
                <w:rFonts w:eastAsia="Times New Roman" w:cstheme="minorHAnsi"/>
                <w:sz w:val="22"/>
              </w:rPr>
              <w:t xml:space="preserve"> new papers and articles were published </w:t>
            </w:r>
            <w:r w:rsidR="7D9C5AB1" w:rsidRPr="00457727">
              <w:rPr>
                <w:rFonts w:eastAsia="Times New Roman" w:cstheme="minorHAnsi"/>
                <w:sz w:val="22"/>
              </w:rPr>
              <w:t xml:space="preserve">since May 2024, </w:t>
            </w:r>
            <w:r w:rsidR="4D36CD0B" w:rsidRPr="00457727">
              <w:rPr>
                <w:rFonts w:eastAsia="Times New Roman" w:cstheme="minorHAnsi"/>
                <w:sz w:val="22"/>
              </w:rPr>
              <w:t>on the Digital Regulation Platform</w:t>
            </w:r>
            <w:r w:rsidR="46B9847F" w:rsidRPr="00457727">
              <w:rPr>
                <w:rFonts w:eastAsia="Times New Roman" w:cstheme="minorHAnsi"/>
                <w:sz w:val="22"/>
              </w:rPr>
              <w:t xml:space="preserve"> aimed at</w:t>
            </w:r>
            <w:r w:rsidR="4D36CD0B" w:rsidRPr="00457727">
              <w:rPr>
                <w:rFonts w:eastAsia="Times New Roman" w:cstheme="minorHAnsi"/>
                <w:sz w:val="22"/>
              </w:rPr>
              <w:t xml:space="preserve"> </w:t>
            </w:r>
            <w:r w:rsidR="46B9847F" w:rsidRPr="00457727">
              <w:rPr>
                <w:rFonts w:eastAsia="Times New Roman" w:cstheme="minorHAnsi"/>
                <w:sz w:val="22"/>
              </w:rPr>
              <w:t>improving the</w:t>
            </w:r>
            <w:r w:rsidR="4D36CD0B" w:rsidRPr="00457727">
              <w:rPr>
                <w:rFonts w:eastAsia="Times New Roman" w:cstheme="minorHAnsi"/>
                <w:sz w:val="22"/>
              </w:rPr>
              <w:t xml:space="preserve"> human and</w:t>
            </w:r>
            <w:r w:rsidR="06667536" w:rsidRPr="00457727">
              <w:rPr>
                <w:rFonts w:eastAsia="Times New Roman" w:cstheme="minorHAnsi"/>
                <w:sz w:val="22"/>
              </w:rPr>
              <w:t xml:space="preserve"> </w:t>
            </w:r>
            <w:r w:rsidR="4D36CD0B" w:rsidRPr="00457727">
              <w:rPr>
                <w:rFonts w:eastAsia="Times New Roman" w:cstheme="minorHAnsi"/>
                <w:sz w:val="22"/>
              </w:rPr>
              <w:t>institutional capacity of the ITU membership</w:t>
            </w:r>
            <w:r w:rsidR="600A2638" w:rsidRPr="00457727">
              <w:rPr>
                <w:rFonts w:eastAsia="Times New Roman" w:cstheme="minorHAnsi"/>
                <w:sz w:val="22"/>
              </w:rPr>
              <w:t>, t</w:t>
            </w:r>
            <w:r w:rsidR="3AEDF396" w:rsidRPr="00457727">
              <w:rPr>
                <w:rFonts w:eastAsia="Times New Roman" w:cstheme="minorHAnsi"/>
                <w:sz w:val="22"/>
              </w:rPr>
              <w:t xml:space="preserve">hese cover navigating data governance, </w:t>
            </w:r>
            <w:r w:rsidR="387C2FD7" w:rsidRPr="00457727">
              <w:rPr>
                <w:rFonts w:eastAsia="Times New Roman" w:cstheme="minorHAnsi"/>
                <w:sz w:val="22"/>
              </w:rPr>
              <w:t>t</w:t>
            </w:r>
            <w:r w:rsidR="3AEDF396" w:rsidRPr="00457727">
              <w:rPr>
                <w:rFonts w:eastAsia="Times New Roman" w:cstheme="minorHAnsi"/>
                <w:sz w:val="22"/>
              </w:rPr>
              <w:t>ransformative technologies (AI) challenges and principles of regulation</w:t>
            </w:r>
            <w:r w:rsidR="1FF29ADB" w:rsidRPr="00457727">
              <w:rPr>
                <w:rFonts w:eastAsia="Times New Roman" w:cstheme="minorHAnsi"/>
                <w:sz w:val="22"/>
              </w:rPr>
              <w:t xml:space="preserve">, and </w:t>
            </w:r>
            <w:r w:rsidR="18D9B3FD" w:rsidRPr="00457727">
              <w:rPr>
                <w:rFonts w:eastAsia="Times New Roman" w:cstheme="minorHAnsi"/>
                <w:sz w:val="22"/>
              </w:rPr>
              <w:t xml:space="preserve">one is being finalized focusing on </w:t>
            </w:r>
            <w:r w:rsidR="20190B0E" w:rsidRPr="00457727">
              <w:rPr>
                <w:rFonts w:eastAsia="SimSun" w:cstheme="minorHAnsi"/>
                <w:sz w:val="22"/>
              </w:rPr>
              <w:t xml:space="preserve">a guide for incorporating </w:t>
            </w:r>
            <w:r w:rsidR="00E17FB3" w:rsidRPr="00457727">
              <w:rPr>
                <w:rFonts w:eastAsia="SimSun" w:cstheme="minorHAnsi"/>
                <w:sz w:val="22"/>
              </w:rPr>
              <w:t>E</w:t>
            </w:r>
            <w:r w:rsidR="007F4D7D" w:rsidRPr="00457727">
              <w:rPr>
                <w:rFonts w:eastAsia="SimSun" w:cstheme="minorHAnsi"/>
                <w:sz w:val="22"/>
              </w:rPr>
              <w:t xml:space="preserve">nvironmental, </w:t>
            </w:r>
            <w:r w:rsidR="00E17FB3" w:rsidRPr="00457727">
              <w:rPr>
                <w:rFonts w:eastAsia="SimSun" w:cstheme="minorHAnsi"/>
                <w:sz w:val="22"/>
              </w:rPr>
              <w:t>S</w:t>
            </w:r>
            <w:r w:rsidR="007F4D7D" w:rsidRPr="00457727">
              <w:rPr>
                <w:rFonts w:eastAsia="SimSun" w:cstheme="minorHAnsi"/>
                <w:sz w:val="22"/>
              </w:rPr>
              <w:t xml:space="preserve">ocial, and </w:t>
            </w:r>
            <w:r w:rsidR="00E17FB3" w:rsidRPr="00457727">
              <w:rPr>
                <w:rFonts w:eastAsia="SimSun" w:cstheme="minorHAnsi"/>
                <w:sz w:val="22"/>
              </w:rPr>
              <w:t>G</w:t>
            </w:r>
            <w:r w:rsidR="007F4D7D" w:rsidRPr="00457727">
              <w:rPr>
                <w:rFonts w:eastAsia="SimSun" w:cstheme="minorHAnsi"/>
                <w:sz w:val="22"/>
              </w:rPr>
              <w:t xml:space="preserve">overnance </w:t>
            </w:r>
            <w:r w:rsidR="00E17FB3" w:rsidRPr="00457727">
              <w:rPr>
                <w:rFonts w:eastAsia="SimSun" w:cstheme="minorHAnsi"/>
                <w:sz w:val="22"/>
              </w:rPr>
              <w:t>(</w:t>
            </w:r>
            <w:r w:rsidR="20190B0E" w:rsidRPr="00457727">
              <w:rPr>
                <w:rFonts w:eastAsia="SimSun" w:cstheme="minorHAnsi"/>
                <w:sz w:val="22"/>
              </w:rPr>
              <w:t>ESG</w:t>
            </w:r>
            <w:r w:rsidR="00E17FB3" w:rsidRPr="00457727">
              <w:rPr>
                <w:rFonts w:eastAsia="SimSun" w:cstheme="minorHAnsi"/>
                <w:sz w:val="22"/>
              </w:rPr>
              <w:t>)</w:t>
            </w:r>
            <w:r w:rsidR="20190B0E" w:rsidRPr="00457727">
              <w:rPr>
                <w:rFonts w:eastAsia="SimSun" w:cstheme="minorHAnsi"/>
                <w:sz w:val="22"/>
              </w:rPr>
              <w:t xml:space="preserve"> into policy making and regulation for compliance. </w:t>
            </w:r>
            <w:r w:rsidR="518BDEDE" w:rsidRPr="00457727">
              <w:rPr>
                <w:rFonts w:eastAsia="SimSun" w:cstheme="minorHAnsi"/>
                <w:sz w:val="22"/>
              </w:rPr>
              <w:t>Two modules are being reviewed and articles updated: spectrum management and access for all, under the</w:t>
            </w:r>
            <w:r w:rsidR="518BDEDE" w:rsidRPr="00457727">
              <w:rPr>
                <w:rFonts w:cstheme="minorHAnsi"/>
                <w:sz w:val="22"/>
                <w:lang w:val="en-US"/>
              </w:rPr>
              <w:t xml:space="preserve"> </w:t>
            </w:r>
            <w:r w:rsidR="527D5634" w:rsidRPr="00457727">
              <w:rPr>
                <w:rFonts w:cstheme="minorHAnsi"/>
                <w:sz w:val="22"/>
                <w:lang w:val="en-US"/>
              </w:rPr>
              <w:t>ITU</w:t>
            </w:r>
            <w:r w:rsidR="006A6E0E">
              <w:rPr>
                <w:rFonts w:cstheme="minorHAnsi"/>
                <w:sz w:val="22"/>
                <w:lang w:val="en-US"/>
              </w:rPr>
              <w:t>-EU</w:t>
            </w:r>
            <w:r w:rsidR="527D5634" w:rsidRPr="00457727">
              <w:rPr>
                <w:rFonts w:cstheme="minorHAnsi"/>
                <w:sz w:val="22"/>
                <w:lang w:val="en-US"/>
              </w:rPr>
              <w:t xml:space="preserve"> project in Central Africa</w:t>
            </w:r>
            <w:r w:rsidR="006A6E0E">
              <w:rPr>
                <w:rFonts w:cstheme="minorHAnsi"/>
                <w:sz w:val="22"/>
                <w:lang w:val="en-US"/>
              </w:rPr>
              <w:t xml:space="preserve"> supported by the EU Delegation in the Democratic Republic of Congo (COFED)</w:t>
            </w:r>
            <w:r w:rsidR="518BDEDE" w:rsidRPr="00457727">
              <w:rPr>
                <w:rFonts w:eastAsia="SimSun" w:cstheme="minorHAnsi"/>
                <w:sz w:val="22"/>
              </w:rPr>
              <w:t>.</w:t>
            </w:r>
          </w:p>
          <w:p w14:paraId="78234193" w14:textId="4361AF72" w:rsidR="00BE53BB" w:rsidRPr="00457727" w:rsidRDefault="001C3E79" w:rsidP="003E2518">
            <w:pPr>
              <w:numPr>
                <w:ilvl w:val="0"/>
                <w:numId w:val="25"/>
              </w:numPr>
              <w:shd w:val="clear" w:color="auto" w:fill="FFFFFF" w:themeFill="background1"/>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SimSun" w:cstheme="minorHAnsi"/>
                <w:sz w:val="22"/>
              </w:rPr>
            </w:pPr>
            <w:r w:rsidRPr="00B47CE5">
              <w:rPr>
                <w:sz w:val="22"/>
              </w:rPr>
              <w:t xml:space="preserve">Following BDT’s engagement in SIDS 4, a </w:t>
            </w:r>
            <w:hyperlink r:id="rId40" w:anchor="p=1" w:history="1">
              <w:r w:rsidRPr="00EF7A46">
                <w:rPr>
                  <w:rStyle w:val="Hyperlink"/>
                  <w:rFonts w:eastAsia="SimSun"/>
                  <w:sz w:val="22"/>
                </w:rPr>
                <w:t>10-step plan for accelerating digital transformation in SIDS</w:t>
              </w:r>
            </w:hyperlink>
            <w:r w:rsidRPr="00B47CE5">
              <w:rPr>
                <w:sz w:val="22"/>
              </w:rPr>
              <w:t xml:space="preserve"> was prepared outlining the key action areas in which ITU can support SIDS in accelerating the implementation of the Antiqua and Barbuda Agenda for SIDS.</w:t>
            </w:r>
          </w:p>
          <w:p w14:paraId="7E2CD920" w14:textId="0567FDDC" w:rsidR="00244DEB" w:rsidRPr="009A1B13" w:rsidRDefault="72EC0F14" w:rsidP="003E2518">
            <w:pPr>
              <w:pStyle w:val="ListParagraph"/>
              <w:numPr>
                <w:ilvl w:val="0"/>
                <w:numId w:val="20"/>
              </w:numPr>
              <w:spacing w:after="120"/>
              <w:contextualSpacing w:val="0"/>
              <w:jc w:val="left"/>
              <w:rPr>
                <w:rFonts w:eastAsia="Aptos" w:cstheme="minorHAnsi"/>
                <w:sz w:val="22"/>
              </w:rPr>
            </w:pPr>
            <w:r w:rsidRPr="00457727">
              <w:rPr>
                <w:rFonts w:cstheme="minorHAnsi"/>
                <w:b/>
                <w:bCs/>
                <w:sz w:val="22"/>
              </w:rPr>
              <w:t>In Africa</w:t>
            </w:r>
            <w:r w:rsidRPr="00457727">
              <w:rPr>
                <w:rFonts w:cstheme="minorHAnsi"/>
                <w:sz w:val="22"/>
              </w:rPr>
              <w:t>,</w:t>
            </w:r>
            <w:r w:rsidR="2194E934" w:rsidRPr="00457727">
              <w:rPr>
                <w:rFonts w:eastAsia="Times New Roman" w:cstheme="minorHAnsi"/>
                <w:sz w:val="22"/>
              </w:rPr>
              <w:t xml:space="preserve"> </w:t>
            </w:r>
            <w:r w:rsidR="28B2C85B" w:rsidRPr="00457727">
              <w:rPr>
                <w:rFonts w:eastAsia="Times New Roman" w:cstheme="minorHAnsi"/>
                <w:sz w:val="22"/>
              </w:rPr>
              <w:t>under the EC-COFED-ITU project in Central Africa</w:t>
            </w:r>
            <w:r w:rsidR="2194E934" w:rsidRPr="00457727">
              <w:rPr>
                <w:rFonts w:eastAsia="Times New Roman" w:cstheme="minorHAnsi"/>
                <w:sz w:val="22"/>
              </w:rPr>
              <w:t xml:space="preserve"> through the Program for the Governance of Regional and National Infrastructures (PAGIRN), ITU is implementing the Benchmarking of ICT in Central Africa project to enhance ICT </w:t>
            </w:r>
            <w:r w:rsidR="2194E934" w:rsidRPr="00457727">
              <w:rPr>
                <w:rFonts w:eastAsia="Times New Roman" w:cstheme="minorHAnsi"/>
                <w:sz w:val="22"/>
              </w:rPr>
              <w:lastRenderedPageBreak/>
              <w:t xml:space="preserve">governance in the Central Africa region and promote evidence-based policy making. The assessment of ICT policy and regulatory frameworks across the 11 ECCAS countries (Economic Community of Central African States) was completed. It aimed to evaluate their effectiveness, identify gaps, and highlight areas for improvement. The focus was on understanding how these frameworks support digital transformation, collaborative regulation, and universal access to services, as well as their alignment with international best practices. Key findings </w:t>
            </w:r>
            <w:r w:rsidR="5886D923" w:rsidRPr="00457727">
              <w:rPr>
                <w:rFonts w:eastAsia="Times New Roman" w:cstheme="minorHAnsi"/>
                <w:sz w:val="22"/>
              </w:rPr>
              <w:t>were</w:t>
            </w:r>
            <w:r w:rsidR="2194E934" w:rsidRPr="00457727">
              <w:rPr>
                <w:rFonts w:eastAsia="Times New Roman" w:cstheme="minorHAnsi"/>
                <w:sz w:val="22"/>
              </w:rPr>
              <w:t xml:space="preserve"> presented to stakeholders online in early October 2024, followed by an in-person workshop in Equatorial Guinea in November 2024 to discuss recommendations and roadmaps.</w:t>
            </w:r>
            <w:r w:rsidR="29494732" w:rsidRPr="00457727">
              <w:rPr>
                <w:rFonts w:eastAsia="Times New Roman" w:cstheme="minorHAnsi"/>
                <w:sz w:val="22"/>
              </w:rPr>
              <w:t xml:space="preserve"> Technical assistance was provided to Lesotho and South Sudan in developing their </w:t>
            </w:r>
            <w:r w:rsidR="29494732" w:rsidRPr="009A1B13">
              <w:rPr>
                <w:rFonts w:eastAsia="Times New Roman" w:cstheme="minorHAnsi"/>
                <w:sz w:val="22"/>
              </w:rPr>
              <w:t>national digital transformation strategies</w:t>
            </w:r>
            <w:r w:rsidR="244F832B" w:rsidRPr="009A1B13">
              <w:rPr>
                <w:rFonts w:eastAsia="Times New Roman" w:cstheme="minorHAnsi"/>
                <w:sz w:val="22"/>
              </w:rPr>
              <w:t xml:space="preserve"> and to CRASA in reviewing and updating the</w:t>
            </w:r>
            <w:r w:rsidR="6F78C5D8" w:rsidRPr="009A1B13">
              <w:rPr>
                <w:rFonts w:eastAsia="Times New Roman" w:cstheme="minorHAnsi"/>
                <w:sz w:val="22"/>
              </w:rPr>
              <w:t xml:space="preserve"> SADC</w:t>
            </w:r>
            <w:r w:rsidR="244F832B" w:rsidRPr="009A1B13">
              <w:rPr>
                <w:rFonts w:eastAsia="Times New Roman" w:cstheme="minorHAnsi"/>
                <w:sz w:val="22"/>
              </w:rPr>
              <w:t xml:space="preserve"> </w:t>
            </w:r>
            <w:r w:rsidR="007AFEB9" w:rsidRPr="009A1B13">
              <w:rPr>
                <w:rFonts w:eastAsia="Times New Roman" w:cstheme="minorHAnsi"/>
                <w:sz w:val="22"/>
              </w:rPr>
              <w:t xml:space="preserve">Toolkit on </w:t>
            </w:r>
            <w:r w:rsidR="244F832B" w:rsidRPr="009A1B13">
              <w:rPr>
                <w:rFonts w:eastAsia="Times New Roman" w:cstheme="minorHAnsi"/>
                <w:sz w:val="22"/>
              </w:rPr>
              <w:t>Universal</w:t>
            </w:r>
            <w:r w:rsidR="73720EEF" w:rsidRPr="009A1B13">
              <w:rPr>
                <w:rFonts w:eastAsia="Times New Roman" w:cstheme="minorHAnsi"/>
                <w:sz w:val="22"/>
              </w:rPr>
              <w:t xml:space="preserve"> Access Fund</w:t>
            </w:r>
            <w:r w:rsidR="58D456F5" w:rsidRPr="009A1B13">
              <w:rPr>
                <w:rFonts w:eastAsia="Times New Roman" w:cstheme="minorHAnsi"/>
                <w:sz w:val="22"/>
              </w:rPr>
              <w:t>ing</w:t>
            </w:r>
            <w:r w:rsidR="6644E064" w:rsidRPr="009A1B13">
              <w:rPr>
                <w:rFonts w:eastAsia="Times New Roman" w:cstheme="minorHAnsi"/>
                <w:sz w:val="22"/>
              </w:rPr>
              <w:t>, under the ITU-FCDO project</w:t>
            </w:r>
            <w:r w:rsidR="007B6E79" w:rsidRPr="009A1B13">
              <w:rPr>
                <w:rFonts w:eastAsia="Times New Roman" w:cstheme="minorHAnsi"/>
                <w:sz w:val="22"/>
              </w:rPr>
              <w:t>.</w:t>
            </w:r>
          </w:p>
          <w:p w14:paraId="2A3630DA" w14:textId="2B2FC93A" w:rsidR="00FC408C" w:rsidRPr="009A1B13" w:rsidRDefault="00FC408C">
            <w:pPr>
              <w:pStyle w:val="ListParagraph"/>
              <w:numPr>
                <w:ilvl w:val="0"/>
                <w:numId w:val="20"/>
              </w:numPr>
              <w:overflowPunct/>
              <w:autoSpaceDE/>
              <w:autoSpaceDN/>
              <w:adjustRightInd/>
              <w:spacing w:after="120"/>
              <w:contextualSpacing w:val="0"/>
              <w:jc w:val="left"/>
              <w:textAlignment w:val="auto"/>
              <w:rPr>
                <w:rFonts w:eastAsia="Times New Roman" w:cstheme="minorHAnsi"/>
                <w:sz w:val="22"/>
              </w:rPr>
            </w:pPr>
            <w:r w:rsidRPr="009A1B13">
              <w:rPr>
                <w:rFonts w:eastAsia="Times New Roman" w:cstheme="minorHAnsi"/>
                <w:b/>
                <w:bCs/>
                <w:sz w:val="22"/>
              </w:rPr>
              <w:t>In the Americas</w:t>
            </w:r>
            <w:r w:rsidR="009A1B13" w:rsidRPr="009A1B13">
              <w:rPr>
                <w:rFonts w:eastAsia="Times New Roman" w:cstheme="minorHAnsi"/>
                <w:b/>
                <w:bCs/>
                <w:sz w:val="22"/>
              </w:rPr>
              <w:t xml:space="preserve">, </w:t>
            </w:r>
            <w:r w:rsidR="009A1B13" w:rsidRPr="009A1B13">
              <w:rPr>
                <w:rFonts w:eastAsia="Times New Roman" w:cstheme="minorHAnsi"/>
                <w:sz w:val="22"/>
              </w:rPr>
              <w:t>t</w:t>
            </w:r>
            <w:r w:rsidR="754B1652" w:rsidRPr="009A1B13">
              <w:rPr>
                <w:rFonts w:cstheme="minorHAnsi"/>
                <w:sz w:val="22"/>
              </w:rPr>
              <w:t>echnical assistance was provided to the Government of Honduras within the framework of the ICT legal framework modernization project, being implemented in the first year of the project signed with CONATEL, the telecommunications regulatory authority. On the other hand, an initial diagnosis of the legal and regulatory framework for telecommunications was delivered to the Government of Panama, as a basis for the modernization of the sectoral law in the country.</w:t>
            </w:r>
          </w:p>
          <w:p w14:paraId="4C33067E" w14:textId="1D36352C" w:rsidR="00FC408C" w:rsidRPr="00457727" w:rsidRDefault="7B9D8218" w:rsidP="003E2518">
            <w:pPr>
              <w:pStyle w:val="ListParagraph"/>
              <w:spacing w:after="120"/>
              <w:contextualSpacing w:val="0"/>
              <w:jc w:val="left"/>
              <w:rPr>
                <w:rFonts w:eastAsia="Times New Roman" w:cstheme="minorHAnsi"/>
                <w:sz w:val="22"/>
              </w:rPr>
            </w:pPr>
            <w:r w:rsidRPr="00457727">
              <w:rPr>
                <w:rFonts w:eastAsia="Times New Roman" w:cstheme="minorHAnsi"/>
                <w:sz w:val="22"/>
              </w:rPr>
              <w:t xml:space="preserve">In </w:t>
            </w:r>
            <w:r w:rsidR="0474450D" w:rsidRPr="00457727">
              <w:rPr>
                <w:rFonts w:eastAsia="Times New Roman" w:cstheme="minorHAnsi"/>
                <w:sz w:val="22"/>
              </w:rPr>
              <w:t>St Kitts and Nevis and Dominica</w:t>
            </w:r>
            <w:r w:rsidRPr="00457727">
              <w:rPr>
                <w:rFonts w:eastAsia="Times New Roman" w:cstheme="minorHAnsi"/>
                <w:sz w:val="22"/>
              </w:rPr>
              <w:t xml:space="preserve">, </w:t>
            </w:r>
            <w:r w:rsidR="3EC5D96D" w:rsidRPr="00457727">
              <w:rPr>
                <w:rFonts w:eastAsia="Times New Roman" w:cstheme="minorHAnsi"/>
                <w:sz w:val="22"/>
              </w:rPr>
              <w:t xml:space="preserve">assessment was done on </w:t>
            </w:r>
            <w:r w:rsidRPr="00457727">
              <w:rPr>
                <w:rFonts w:eastAsia="Times New Roman" w:cstheme="minorHAnsi"/>
                <w:sz w:val="22"/>
              </w:rPr>
              <w:t>the Development of the Electronic Identification (E-ID) Policy and Legislation Framework strengthened skills of policy and regulation development</w:t>
            </w:r>
            <w:r w:rsidR="6E733D00" w:rsidRPr="00457727">
              <w:rPr>
                <w:rFonts w:eastAsia="Times New Roman" w:cstheme="minorHAnsi"/>
                <w:sz w:val="22"/>
              </w:rPr>
              <w:t xml:space="preserve">. This will </w:t>
            </w:r>
            <w:r w:rsidRPr="00457727">
              <w:rPr>
                <w:rFonts w:eastAsia="Times New Roman" w:cstheme="minorHAnsi"/>
                <w:sz w:val="22"/>
              </w:rPr>
              <w:t>contribut</w:t>
            </w:r>
            <w:r w:rsidR="002A7395" w:rsidRPr="00457727">
              <w:rPr>
                <w:rFonts w:eastAsia="Times New Roman" w:cstheme="minorHAnsi"/>
                <w:sz w:val="22"/>
              </w:rPr>
              <w:t>e</w:t>
            </w:r>
            <w:r w:rsidR="000B7DD2" w:rsidRPr="00457727">
              <w:rPr>
                <w:rFonts w:eastAsia="Times New Roman" w:cstheme="minorHAnsi"/>
                <w:sz w:val="22"/>
              </w:rPr>
              <w:t xml:space="preserve"> </w:t>
            </w:r>
            <w:r w:rsidRPr="00457727">
              <w:rPr>
                <w:rFonts w:eastAsia="Times New Roman" w:cstheme="minorHAnsi"/>
                <w:sz w:val="22"/>
              </w:rPr>
              <w:t xml:space="preserve">to more people having access and greater confidence in the use of online application and using digital services. </w:t>
            </w:r>
          </w:p>
          <w:p w14:paraId="4BB79865" w14:textId="6AED2CA5" w:rsidR="0070332D" w:rsidRPr="00457727" w:rsidRDefault="005543ED" w:rsidP="003E2518">
            <w:pPr>
              <w:pStyle w:val="ListParagraph"/>
              <w:numPr>
                <w:ilvl w:val="0"/>
                <w:numId w:val="20"/>
              </w:numPr>
              <w:shd w:val="clear" w:color="auto" w:fill="FFFFFF" w:themeFill="background1"/>
              <w:spacing w:after="120"/>
              <w:contextualSpacing w:val="0"/>
              <w:jc w:val="left"/>
              <w:rPr>
                <w:rFonts w:cstheme="minorHAnsi"/>
                <w:color w:val="000000" w:themeColor="text1"/>
                <w:sz w:val="22"/>
              </w:rPr>
            </w:pPr>
            <w:r w:rsidRPr="00457727">
              <w:rPr>
                <w:rFonts w:cstheme="minorHAnsi"/>
                <w:b/>
                <w:bCs/>
                <w:color w:val="000000" w:themeColor="text1"/>
                <w:sz w:val="22"/>
              </w:rPr>
              <w:t>In the Arab States</w:t>
            </w:r>
            <w:r w:rsidRPr="00457727">
              <w:rPr>
                <w:rFonts w:eastAsia="SimSun" w:cstheme="minorHAnsi"/>
                <w:color w:val="000000" w:themeColor="text1"/>
                <w:sz w:val="22"/>
              </w:rPr>
              <w:t xml:space="preserve"> </w:t>
            </w:r>
            <w:r w:rsidR="56488BB0" w:rsidRPr="00457727">
              <w:rPr>
                <w:rFonts w:eastAsia="SimSun" w:cstheme="minorHAnsi"/>
                <w:color w:val="000000" w:themeColor="text1"/>
                <w:sz w:val="22"/>
              </w:rPr>
              <w:t xml:space="preserve">BDT provided technical assistance to Syria and finalized the reports for the second phase of the ICTs market review and analysis, as well as </w:t>
            </w:r>
            <w:r w:rsidR="28AAB3AE" w:rsidRPr="00457727">
              <w:rPr>
                <w:rFonts w:eastAsia="SimSun" w:cstheme="minorHAnsi"/>
                <w:color w:val="000000" w:themeColor="text1"/>
                <w:sz w:val="22"/>
              </w:rPr>
              <w:t>develop</w:t>
            </w:r>
            <w:r w:rsidR="1F5CCCF5" w:rsidRPr="00457727">
              <w:rPr>
                <w:rFonts w:eastAsia="SimSun" w:cstheme="minorHAnsi"/>
                <w:color w:val="000000" w:themeColor="text1"/>
                <w:sz w:val="22"/>
              </w:rPr>
              <w:t>ed</w:t>
            </w:r>
            <w:r w:rsidR="28AAB3AE" w:rsidRPr="00457727">
              <w:rPr>
                <w:rFonts w:eastAsia="SimSun" w:cstheme="minorHAnsi"/>
                <w:color w:val="000000" w:themeColor="text1"/>
                <w:sz w:val="22"/>
              </w:rPr>
              <w:t xml:space="preserve"> a</w:t>
            </w:r>
            <w:r w:rsidR="56488BB0" w:rsidRPr="00457727">
              <w:rPr>
                <w:rFonts w:eastAsia="SimSun" w:cstheme="minorHAnsi"/>
                <w:color w:val="000000" w:themeColor="text1"/>
                <w:sz w:val="22"/>
              </w:rPr>
              <w:t xml:space="preserve"> pricing regulatory framework for </w:t>
            </w:r>
            <w:proofErr w:type="spellStart"/>
            <w:r w:rsidR="56488BB0" w:rsidRPr="00457727">
              <w:rPr>
                <w:rFonts w:eastAsia="SimSun" w:cstheme="minorHAnsi"/>
                <w:color w:val="000000" w:themeColor="text1"/>
                <w:sz w:val="22"/>
              </w:rPr>
              <w:t>SyTPRA</w:t>
            </w:r>
            <w:proofErr w:type="spellEnd"/>
            <w:r w:rsidR="56488BB0" w:rsidRPr="00457727">
              <w:rPr>
                <w:rFonts w:eastAsia="SimSun" w:cstheme="minorHAnsi"/>
                <w:color w:val="000000" w:themeColor="text1"/>
                <w:sz w:val="22"/>
              </w:rPr>
              <w:t xml:space="preserve">. This phase </w:t>
            </w:r>
            <w:r w:rsidR="57CAA1D1" w:rsidRPr="00457727">
              <w:rPr>
                <w:rFonts w:eastAsia="SimSun" w:cstheme="minorHAnsi"/>
                <w:color w:val="000000" w:themeColor="text1"/>
                <w:sz w:val="22"/>
              </w:rPr>
              <w:t xml:space="preserve">was </w:t>
            </w:r>
            <w:r w:rsidR="56488BB0" w:rsidRPr="00457727">
              <w:rPr>
                <w:rFonts w:eastAsia="SimSun" w:cstheme="minorHAnsi"/>
                <w:color w:val="000000" w:themeColor="text1"/>
                <w:sz w:val="22"/>
              </w:rPr>
              <w:t>aims to support the Ministry and the Syrian regulator in the consultation process for finalizing the outcomes of the market review and analysis, and in developing a recommendation report for the ICT services pricing regulatory framework.</w:t>
            </w:r>
          </w:p>
          <w:p w14:paraId="2C34D1B9" w14:textId="69662D24" w:rsidR="00FC408C" w:rsidRPr="00457727" w:rsidRDefault="630C6CC2" w:rsidP="003E2518">
            <w:pPr>
              <w:pStyle w:val="ListParagraph"/>
              <w:numPr>
                <w:ilvl w:val="0"/>
                <w:numId w:val="20"/>
              </w:numPr>
              <w:spacing w:after="120"/>
              <w:contextualSpacing w:val="0"/>
              <w:jc w:val="left"/>
              <w:rPr>
                <w:rFonts w:cstheme="minorHAnsi"/>
                <w:b/>
                <w:bCs/>
                <w:sz w:val="22"/>
              </w:rPr>
            </w:pPr>
            <w:r w:rsidRPr="00457727">
              <w:rPr>
                <w:rFonts w:cstheme="minorHAnsi"/>
                <w:b/>
                <w:bCs/>
                <w:sz w:val="22"/>
              </w:rPr>
              <w:t xml:space="preserve">In </w:t>
            </w:r>
            <w:r w:rsidR="00CE6447" w:rsidRPr="00457727">
              <w:rPr>
                <w:rFonts w:cstheme="minorHAnsi"/>
                <w:b/>
                <w:bCs/>
                <w:sz w:val="22"/>
              </w:rPr>
              <w:t xml:space="preserve">the </w:t>
            </w:r>
            <w:r w:rsidRPr="00457727">
              <w:rPr>
                <w:rFonts w:cstheme="minorHAnsi"/>
                <w:b/>
                <w:bCs/>
                <w:sz w:val="22"/>
              </w:rPr>
              <w:t>Asia-Pacific</w:t>
            </w:r>
            <w:r w:rsidRPr="00457727">
              <w:rPr>
                <w:rFonts w:cstheme="minorHAnsi"/>
                <w:sz w:val="22"/>
              </w:rPr>
              <w:t>,</w:t>
            </w:r>
            <w:r w:rsidR="52130EC0" w:rsidRPr="00457727">
              <w:rPr>
                <w:rFonts w:cstheme="minorHAnsi"/>
                <w:sz w:val="22"/>
              </w:rPr>
              <w:t xml:space="preserve"> </w:t>
            </w:r>
            <w:r w:rsidR="00186B51" w:rsidRPr="00457727">
              <w:rPr>
                <w:rFonts w:cstheme="minorHAnsi"/>
                <w:sz w:val="22"/>
              </w:rPr>
              <w:t>s</w:t>
            </w:r>
            <w:r w:rsidRPr="00457727">
              <w:rPr>
                <w:rFonts w:cstheme="minorHAnsi"/>
                <w:sz w:val="22"/>
              </w:rPr>
              <w:t xml:space="preserve">trengthened engagement with ASEAN was pursued through the Priority Cooperation Areas (PCA) Framework, which involved developing a reference framework for engagement with ASEAN </w:t>
            </w:r>
            <w:r w:rsidR="003B53D2" w:rsidRPr="00457727">
              <w:rPr>
                <w:rFonts w:cstheme="minorHAnsi"/>
                <w:sz w:val="22"/>
              </w:rPr>
              <w:t>membership</w:t>
            </w:r>
            <w:r w:rsidRPr="00457727">
              <w:rPr>
                <w:rFonts w:cstheme="minorHAnsi"/>
                <w:sz w:val="22"/>
              </w:rPr>
              <w:t xml:space="preserve">, covering </w:t>
            </w:r>
            <w:r w:rsidR="133DB475" w:rsidRPr="00457727">
              <w:rPr>
                <w:rFonts w:cstheme="minorHAnsi"/>
                <w:sz w:val="22"/>
              </w:rPr>
              <w:t xml:space="preserve">key </w:t>
            </w:r>
            <w:r w:rsidR="005745AC" w:rsidRPr="00457727">
              <w:rPr>
                <w:rFonts w:cstheme="minorHAnsi"/>
                <w:sz w:val="22"/>
              </w:rPr>
              <w:t>BDT</w:t>
            </w:r>
            <w:r w:rsidRPr="00457727">
              <w:rPr>
                <w:rFonts w:cstheme="minorHAnsi"/>
                <w:sz w:val="22"/>
              </w:rPr>
              <w:t xml:space="preserve"> products and services. </w:t>
            </w:r>
            <w:r w:rsidR="005745AC" w:rsidRPr="00457727">
              <w:rPr>
                <w:rFonts w:cstheme="minorHAnsi"/>
                <w:sz w:val="22"/>
              </w:rPr>
              <w:t>BDT</w:t>
            </w:r>
            <w:r w:rsidRPr="00457727">
              <w:rPr>
                <w:rFonts w:cstheme="minorHAnsi"/>
                <w:sz w:val="22"/>
              </w:rPr>
              <w:t xml:space="preserve"> also provided </w:t>
            </w:r>
            <w:r w:rsidRPr="00457727">
              <w:rPr>
                <w:rFonts w:cstheme="minorHAnsi"/>
                <w:b/>
                <w:bCs/>
                <w:sz w:val="22"/>
              </w:rPr>
              <w:t xml:space="preserve">technical assistance for developing </w:t>
            </w:r>
            <w:r w:rsidR="003B53D2" w:rsidRPr="00457727">
              <w:rPr>
                <w:rFonts w:cstheme="minorHAnsi"/>
                <w:b/>
                <w:bCs/>
                <w:sz w:val="22"/>
              </w:rPr>
              <w:t>u</w:t>
            </w:r>
            <w:r w:rsidRPr="00457727">
              <w:rPr>
                <w:rFonts w:cstheme="minorHAnsi"/>
                <w:b/>
                <w:bCs/>
                <w:sz w:val="22"/>
              </w:rPr>
              <w:t xml:space="preserve">niversal </w:t>
            </w:r>
            <w:r w:rsidR="003B53D2" w:rsidRPr="00457727">
              <w:rPr>
                <w:rFonts w:cstheme="minorHAnsi"/>
                <w:b/>
                <w:bCs/>
                <w:sz w:val="22"/>
              </w:rPr>
              <w:t>s</w:t>
            </w:r>
            <w:r w:rsidRPr="00457727">
              <w:rPr>
                <w:rFonts w:cstheme="minorHAnsi"/>
                <w:b/>
                <w:bCs/>
                <w:sz w:val="22"/>
              </w:rPr>
              <w:t xml:space="preserve">ervice </w:t>
            </w:r>
            <w:r w:rsidR="003B53D2" w:rsidRPr="00457727">
              <w:rPr>
                <w:rFonts w:cstheme="minorHAnsi"/>
                <w:b/>
                <w:bCs/>
                <w:sz w:val="22"/>
              </w:rPr>
              <w:t>p</w:t>
            </w:r>
            <w:r w:rsidRPr="00457727">
              <w:rPr>
                <w:rFonts w:cstheme="minorHAnsi"/>
                <w:b/>
                <w:bCs/>
                <w:sz w:val="22"/>
              </w:rPr>
              <w:t xml:space="preserve">olicy and </w:t>
            </w:r>
            <w:r w:rsidR="003B53D2" w:rsidRPr="00457727">
              <w:rPr>
                <w:rFonts w:cstheme="minorHAnsi"/>
                <w:b/>
                <w:bCs/>
                <w:sz w:val="22"/>
              </w:rPr>
              <w:t>i</w:t>
            </w:r>
            <w:r w:rsidRPr="00457727">
              <w:rPr>
                <w:rFonts w:cstheme="minorHAnsi"/>
                <w:b/>
                <w:bCs/>
                <w:sz w:val="22"/>
              </w:rPr>
              <w:t xml:space="preserve">nfrastructure </w:t>
            </w:r>
            <w:r w:rsidR="003B53D2" w:rsidRPr="00457727">
              <w:rPr>
                <w:rFonts w:cstheme="minorHAnsi"/>
                <w:b/>
                <w:bCs/>
                <w:sz w:val="22"/>
              </w:rPr>
              <w:t>s</w:t>
            </w:r>
            <w:r w:rsidRPr="00457727">
              <w:rPr>
                <w:rFonts w:cstheme="minorHAnsi"/>
                <w:b/>
                <w:bCs/>
                <w:sz w:val="22"/>
              </w:rPr>
              <w:t xml:space="preserve">haring </w:t>
            </w:r>
            <w:r w:rsidR="003B53D2" w:rsidRPr="00457727">
              <w:rPr>
                <w:rFonts w:cstheme="minorHAnsi"/>
                <w:b/>
                <w:bCs/>
                <w:sz w:val="22"/>
              </w:rPr>
              <w:t>p</w:t>
            </w:r>
            <w:r w:rsidRPr="00457727">
              <w:rPr>
                <w:rFonts w:cstheme="minorHAnsi"/>
                <w:b/>
                <w:bCs/>
                <w:sz w:val="22"/>
              </w:rPr>
              <w:t>olicy</w:t>
            </w:r>
            <w:r w:rsidRPr="00457727">
              <w:rPr>
                <w:rFonts w:cstheme="minorHAnsi"/>
                <w:sz w:val="22"/>
              </w:rPr>
              <w:t xml:space="preserve">, with activities in progress for </w:t>
            </w:r>
            <w:r w:rsidR="003B53D2" w:rsidRPr="00457727">
              <w:rPr>
                <w:rFonts w:cstheme="minorHAnsi"/>
                <w:sz w:val="22"/>
              </w:rPr>
              <w:t xml:space="preserve">Tonga </w:t>
            </w:r>
            <w:r w:rsidRPr="00457727">
              <w:rPr>
                <w:rFonts w:cstheme="minorHAnsi"/>
                <w:sz w:val="22"/>
              </w:rPr>
              <w:t>and</w:t>
            </w:r>
            <w:r w:rsidR="003B53D2" w:rsidRPr="00457727">
              <w:rPr>
                <w:rFonts w:cstheme="minorHAnsi"/>
                <w:sz w:val="22"/>
              </w:rPr>
              <w:t xml:space="preserve"> Vanuatu</w:t>
            </w:r>
            <w:r w:rsidRPr="00457727">
              <w:rPr>
                <w:rFonts w:cstheme="minorHAnsi"/>
                <w:sz w:val="22"/>
              </w:rPr>
              <w:t xml:space="preserve">, aiming to enhance connectivity in rural and remote areas. To further support Member States, a </w:t>
            </w:r>
            <w:r w:rsidR="00745869" w:rsidRPr="00457727">
              <w:rPr>
                <w:rFonts w:cstheme="minorHAnsi"/>
                <w:sz w:val="22"/>
              </w:rPr>
              <w:t>p</w:t>
            </w:r>
            <w:r w:rsidRPr="00457727">
              <w:rPr>
                <w:rFonts w:cstheme="minorHAnsi"/>
                <w:sz w:val="22"/>
              </w:rPr>
              <w:t xml:space="preserve">olicy and </w:t>
            </w:r>
            <w:r w:rsidR="00745869" w:rsidRPr="00457727">
              <w:rPr>
                <w:rFonts w:cstheme="minorHAnsi"/>
                <w:sz w:val="22"/>
              </w:rPr>
              <w:t>r</w:t>
            </w:r>
            <w:r w:rsidRPr="00457727">
              <w:rPr>
                <w:rFonts w:cstheme="minorHAnsi"/>
                <w:sz w:val="22"/>
              </w:rPr>
              <w:t xml:space="preserve">egulation repository is being developed in </w:t>
            </w:r>
            <w:r w:rsidR="00745869" w:rsidRPr="00457727">
              <w:rPr>
                <w:rFonts w:cstheme="minorHAnsi"/>
                <w:sz w:val="22"/>
              </w:rPr>
              <w:t xml:space="preserve">the </w:t>
            </w:r>
            <w:r w:rsidRPr="00457727">
              <w:rPr>
                <w:rFonts w:cstheme="minorHAnsi"/>
                <w:sz w:val="22"/>
              </w:rPr>
              <w:t xml:space="preserve">Asia-Pacific, enabling Member States to </w:t>
            </w:r>
            <w:r w:rsidR="00745869" w:rsidRPr="00457727">
              <w:rPr>
                <w:rFonts w:cstheme="minorHAnsi"/>
                <w:sz w:val="22"/>
              </w:rPr>
              <w:t xml:space="preserve">easily </w:t>
            </w:r>
            <w:r w:rsidRPr="00457727">
              <w:rPr>
                <w:rFonts w:cstheme="minorHAnsi"/>
                <w:sz w:val="22"/>
              </w:rPr>
              <w:t>refer to policy practices of countries in the region.</w:t>
            </w:r>
          </w:p>
          <w:p w14:paraId="7FEDA6CF" w14:textId="77777777" w:rsidR="000D57A6" w:rsidRPr="00457727" w:rsidRDefault="000D57A6" w:rsidP="003E2518">
            <w:pPr>
              <w:pStyle w:val="ListParagraph"/>
              <w:numPr>
                <w:ilvl w:val="0"/>
                <w:numId w:val="20"/>
              </w:numPr>
              <w:spacing w:after="120"/>
              <w:contextualSpacing w:val="0"/>
              <w:jc w:val="left"/>
              <w:rPr>
                <w:rFonts w:cstheme="minorHAnsi"/>
                <w:b/>
                <w:sz w:val="22"/>
              </w:rPr>
            </w:pPr>
            <w:r w:rsidRPr="00457727">
              <w:rPr>
                <w:rFonts w:eastAsia="Times New Roman" w:cstheme="minorHAnsi"/>
                <w:sz w:val="22"/>
                <w:lang w:eastAsia="en-GB" w:bidi="th-TH"/>
              </w:rPr>
              <w:t>ITU Area Office and Innovation Centre, 31 July 2024, Delhi, India ITU hosted a consultation meeting with member states (India, Nepal, Bhutan, Bangladesh, Maldives) and other stakeholders to discuss its work and future activities. The meeting facilitated discussions on cooperation opportunities in innovation, with takeaways utilized for planning upcoming activities of the Innovation Centre in India. ITU and its partners explored new ways to enhance digital innovation across the region.</w:t>
            </w:r>
          </w:p>
          <w:p w14:paraId="75FA498E" w14:textId="13C55815" w:rsidR="00244DEB" w:rsidRPr="00457727" w:rsidRDefault="00244DEB" w:rsidP="003E2518">
            <w:pPr>
              <w:tabs>
                <w:tab w:val="clear" w:pos="794"/>
                <w:tab w:val="clear" w:pos="1191"/>
                <w:tab w:val="clear" w:pos="1588"/>
                <w:tab w:val="clear" w:pos="1985"/>
              </w:tabs>
              <w:overflowPunct/>
              <w:autoSpaceDE/>
              <w:autoSpaceDN/>
              <w:adjustRightInd/>
              <w:spacing w:after="120"/>
              <w:jc w:val="left"/>
              <w:textAlignment w:val="auto"/>
              <w:rPr>
                <w:rFonts w:eastAsia="Times New Roman" w:cstheme="minorHAnsi"/>
                <w:b/>
                <w:bCs/>
                <w:sz w:val="22"/>
              </w:rPr>
            </w:pPr>
            <w:r w:rsidRPr="00DA0C7F">
              <w:rPr>
                <w:rFonts w:eastAsia="Times New Roman" w:cstheme="minorHAnsi"/>
                <w:sz w:val="22"/>
              </w:rPr>
              <w:lastRenderedPageBreak/>
              <w:t>The</w:t>
            </w:r>
            <w:r w:rsidR="00BC7925" w:rsidRPr="00DA0C7F">
              <w:rPr>
                <w:rFonts w:eastAsia="Times New Roman" w:cstheme="minorHAnsi"/>
                <w:sz w:val="22"/>
              </w:rPr>
              <w:t>se</w:t>
            </w:r>
            <w:r w:rsidRPr="00DA0C7F">
              <w:rPr>
                <w:rFonts w:eastAsia="Times New Roman" w:cstheme="minorHAnsi"/>
                <w:sz w:val="22"/>
              </w:rPr>
              <w:t xml:space="preserve"> </w:t>
            </w:r>
            <w:r w:rsidR="00BC7925" w:rsidRPr="00DA0C7F">
              <w:rPr>
                <w:rFonts w:eastAsia="Times New Roman" w:cstheme="minorHAnsi"/>
                <w:sz w:val="22"/>
              </w:rPr>
              <w:t>actions</w:t>
            </w:r>
            <w:r w:rsidRPr="00DA0C7F">
              <w:rPr>
                <w:rFonts w:eastAsia="Times New Roman" w:cstheme="minorHAnsi"/>
                <w:sz w:val="22"/>
              </w:rPr>
              <w:t xml:space="preserve"> resulted in</w:t>
            </w:r>
            <w:r w:rsidRPr="00457727">
              <w:rPr>
                <w:rFonts w:eastAsia="Times New Roman" w:cstheme="minorHAnsi"/>
                <w:b/>
                <w:bCs/>
                <w:sz w:val="22"/>
              </w:rPr>
              <w:t xml:space="preserve"> increased awareness and access to tools to help membership understand the fast-moving landscape and address new challenges in the digital ecosystem, incentivize investment, and enable stronger market growth.</w:t>
            </w:r>
          </w:p>
          <w:p w14:paraId="6A32D9ED" w14:textId="7469FAFE" w:rsidR="00244DEB" w:rsidRPr="00457727" w:rsidRDefault="603C7E0A" w:rsidP="003E2518">
            <w:pPr>
              <w:tabs>
                <w:tab w:val="clear" w:pos="794"/>
                <w:tab w:val="clear" w:pos="1191"/>
                <w:tab w:val="clear" w:pos="1588"/>
                <w:tab w:val="clear" w:pos="1985"/>
              </w:tabs>
              <w:overflowPunct/>
              <w:autoSpaceDE/>
              <w:autoSpaceDN/>
              <w:adjustRightInd/>
              <w:spacing w:after="120"/>
              <w:jc w:val="left"/>
              <w:textAlignment w:val="auto"/>
              <w:rPr>
                <w:rFonts w:cstheme="minorHAnsi"/>
                <w:b/>
                <w:bCs/>
                <w:sz w:val="22"/>
              </w:rPr>
            </w:pPr>
            <w:r w:rsidRPr="00457727">
              <w:rPr>
                <w:rFonts w:cstheme="minorHAnsi"/>
                <w:b/>
                <w:bCs/>
                <w:sz w:val="22"/>
              </w:rPr>
              <w:t xml:space="preserve">Improved </w:t>
            </w:r>
            <w:r w:rsidR="4951086C" w:rsidRPr="00457727">
              <w:rPr>
                <w:rFonts w:cstheme="minorHAnsi"/>
                <w:b/>
                <w:bCs/>
                <w:sz w:val="22"/>
              </w:rPr>
              <w:t>p</w:t>
            </w:r>
            <w:r w:rsidRPr="00457727">
              <w:rPr>
                <w:rFonts w:cstheme="minorHAnsi"/>
                <w:b/>
                <w:bCs/>
                <w:sz w:val="22"/>
              </w:rPr>
              <w:t xml:space="preserve">rovision of </w:t>
            </w:r>
            <w:r w:rsidR="679819F0" w:rsidRPr="00457727">
              <w:rPr>
                <w:rFonts w:cstheme="minorHAnsi"/>
                <w:b/>
                <w:bCs/>
                <w:sz w:val="22"/>
              </w:rPr>
              <w:t xml:space="preserve">regulatory </w:t>
            </w:r>
            <w:r w:rsidR="11188559" w:rsidRPr="00457727">
              <w:rPr>
                <w:rFonts w:cstheme="minorHAnsi"/>
                <w:b/>
                <w:bCs/>
                <w:sz w:val="22"/>
              </w:rPr>
              <w:t xml:space="preserve">and economic </w:t>
            </w:r>
            <w:r w:rsidRPr="00457727">
              <w:rPr>
                <w:rFonts w:cstheme="minorHAnsi"/>
                <w:b/>
                <w:bCs/>
                <w:sz w:val="22"/>
              </w:rPr>
              <w:t>data and statistics</w:t>
            </w:r>
            <w:r w:rsidR="002E1D0F" w:rsidRPr="00457727">
              <w:rPr>
                <w:rFonts w:cstheme="minorHAnsi"/>
                <w:b/>
                <w:bCs/>
                <w:sz w:val="22"/>
              </w:rPr>
              <w:t>:</w:t>
            </w:r>
          </w:p>
          <w:p w14:paraId="7EF9789A" w14:textId="5A6CCE71" w:rsidR="00244DEB" w:rsidRPr="00457727" w:rsidRDefault="0099690F" w:rsidP="003E2518">
            <w:pPr>
              <w:pStyle w:val="ListParagraph"/>
              <w:numPr>
                <w:ilvl w:val="0"/>
                <w:numId w:val="27"/>
              </w:numPr>
              <w:shd w:val="clear" w:color="auto" w:fill="FFFFFF" w:themeFill="background1"/>
              <w:overflowPunct/>
              <w:autoSpaceDE/>
              <w:autoSpaceDN/>
              <w:adjustRightInd/>
              <w:spacing w:after="120"/>
              <w:contextualSpacing w:val="0"/>
              <w:jc w:val="left"/>
              <w:textAlignment w:val="auto"/>
              <w:rPr>
                <w:rFonts w:eastAsia="Times New Roman" w:cstheme="minorHAnsi"/>
                <w:sz w:val="22"/>
              </w:rPr>
            </w:pPr>
            <w:r>
              <w:rPr>
                <w:rFonts w:eastAsia="Times New Roman" w:cstheme="minorHAnsi"/>
                <w:sz w:val="22"/>
              </w:rPr>
              <w:t>Regulatory and Tariff surveys were sent to membership in 2024, with d</w:t>
            </w:r>
            <w:r w:rsidR="0095153C">
              <w:rPr>
                <w:rFonts w:eastAsia="Times New Roman" w:cstheme="minorHAnsi"/>
                <w:sz w:val="22"/>
              </w:rPr>
              <w:t xml:space="preserve">ata </w:t>
            </w:r>
            <w:r>
              <w:rPr>
                <w:rFonts w:eastAsia="Times New Roman" w:cstheme="minorHAnsi"/>
                <w:sz w:val="22"/>
              </w:rPr>
              <w:t>being</w:t>
            </w:r>
            <w:r w:rsidR="0095153C">
              <w:rPr>
                <w:rFonts w:eastAsia="Times New Roman" w:cstheme="minorHAnsi"/>
                <w:sz w:val="22"/>
              </w:rPr>
              <w:t xml:space="preserve"> received </w:t>
            </w:r>
            <w:r>
              <w:rPr>
                <w:rFonts w:eastAsia="Times New Roman" w:cstheme="minorHAnsi"/>
                <w:sz w:val="22"/>
              </w:rPr>
              <w:t xml:space="preserve">and </w:t>
            </w:r>
            <w:proofErr w:type="spellStart"/>
            <w:r>
              <w:rPr>
                <w:rFonts w:eastAsia="Times New Roman" w:cstheme="minorHAnsi"/>
                <w:sz w:val="22"/>
              </w:rPr>
              <w:t>analyzed</w:t>
            </w:r>
            <w:proofErr w:type="spellEnd"/>
            <w:r>
              <w:rPr>
                <w:rFonts w:eastAsia="Times New Roman" w:cstheme="minorHAnsi"/>
                <w:sz w:val="22"/>
              </w:rPr>
              <w:t xml:space="preserve"> </w:t>
            </w:r>
            <w:r w:rsidR="00EB6442">
              <w:rPr>
                <w:rFonts w:eastAsia="Times New Roman" w:cstheme="minorHAnsi"/>
                <w:sz w:val="22"/>
              </w:rPr>
              <w:t xml:space="preserve">for integration into the </w:t>
            </w:r>
            <w:hyperlink r:id="rId41" w:history="1">
              <w:r w:rsidR="00EB6442" w:rsidRPr="0099690F">
                <w:rPr>
                  <w:rStyle w:val="Hyperlink"/>
                  <w:rFonts w:eastAsia="Times New Roman" w:cstheme="minorHAnsi"/>
                  <w:kern w:val="0"/>
                  <w:sz w:val="22"/>
                  <w:szCs w:val="20"/>
                  <w14:ligatures w14:val="none"/>
                </w:rPr>
                <w:t xml:space="preserve">ICT </w:t>
              </w:r>
              <w:r w:rsidR="00EB6442" w:rsidRPr="0099690F">
                <w:rPr>
                  <w:rStyle w:val="Hyperlink"/>
                  <w:rFonts w:eastAsia="Times New Roman" w:cstheme="minorHAnsi"/>
                  <w:sz w:val="22"/>
                </w:rPr>
                <w:t>Regulatory Tracker</w:t>
              </w:r>
            </w:hyperlink>
            <w:r w:rsidR="00EB6442">
              <w:rPr>
                <w:rFonts w:eastAsia="Times New Roman" w:cstheme="minorHAnsi"/>
                <w:sz w:val="22"/>
              </w:rPr>
              <w:t xml:space="preserve"> and </w:t>
            </w:r>
            <w:hyperlink r:id="rId42" w:history="1">
              <w:r w:rsidR="00EB6442" w:rsidRPr="006965B0">
                <w:rPr>
                  <w:rStyle w:val="Hyperlink"/>
                  <w:rFonts w:eastAsia="Times New Roman" w:cstheme="minorHAnsi"/>
                  <w:kern w:val="0"/>
                  <w:sz w:val="22"/>
                  <w:szCs w:val="20"/>
                  <w14:ligatures w14:val="none"/>
                </w:rPr>
                <w:t>ITU D</w:t>
              </w:r>
              <w:r w:rsidR="00EB6442" w:rsidRPr="006965B0">
                <w:rPr>
                  <w:rStyle w:val="Hyperlink"/>
                  <w:rFonts w:eastAsia="Times New Roman" w:cstheme="minorHAnsi"/>
                  <w:sz w:val="22"/>
                </w:rPr>
                <w:t>ata Hub</w:t>
              </w:r>
            </w:hyperlink>
            <w:r w:rsidRPr="006965B0">
              <w:rPr>
                <w:rFonts w:eastAsia="Times New Roman" w:cstheme="minorHAnsi"/>
                <w:sz w:val="22"/>
              </w:rPr>
              <w:t xml:space="preserve"> and publication in early 2025</w:t>
            </w:r>
            <w:r w:rsidR="00EB6442" w:rsidRPr="006965B0">
              <w:rPr>
                <w:rFonts w:eastAsia="Times New Roman" w:cstheme="minorHAnsi"/>
                <w:sz w:val="22"/>
              </w:rPr>
              <w:t xml:space="preserve">. </w:t>
            </w:r>
            <w:r w:rsidR="7AC264F0" w:rsidRPr="006965B0">
              <w:rPr>
                <w:rFonts w:eastAsia="Times New Roman" w:cstheme="minorHAnsi"/>
                <w:sz w:val="22"/>
              </w:rPr>
              <w:t xml:space="preserve">The visualization tools on the </w:t>
            </w:r>
            <w:hyperlink r:id="rId43">
              <w:r w:rsidR="7AC264F0" w:rsidRPr="006965B0">
                <w:rPr>
                  <w:rFonts w:eastAsia="Times New Roman" w:cstheme="minorHAnsi"/>
                  <w:color w:val="0563C1"/>
                  <w:sz w:val="22"/>
                  <w:u w:val="single"/>
                </w:rPr>
                <w:t>G5 Accelerator platform</w:t>
              </w:r>
            </w:hyperlink>
            <w:r w:rsidR="7AC264F0" w:rsidRPr="006965B0">
              <w:rPr>
                <w:rFonts w:eastAsia="Times New Roman" w:cstheme="minorHAnsi"/>
                <w:sz w:val="22"/>
              </w:rPr>
              <w:t xml:space="preserve"> allow for a customized</w:t>
            </w:r>
            <w:r w:rsidR="7AC264F0" w:rsidRPr="00457727">
              <w:rPr>
                <w:rFonts w:eastAsia="Times New Roman" w:cstheme="minorHAnsi"/>
                <w:sz w:val="22"/>
              </w:rPr>
              <w:t xml:space="preserve"> analysis and deep dive into the data on 54 indicators by region or country.</w:t>
            </w:r>
          </w:p>
          <w:p w14:paraId="3AA85373" w14:textId="77777777" w:rsidR="00244DEB" w:rsidRPr="00457727" w:rsidRDefault="7AC264F0" w:rsidP="003E2518">
            <w:pPr>
              <w:pStyle w:val="ListParagraph"/>
              <w:numPr>
                <w:ilvl w:val="0"/>
                <w:numId w:val="27"/>
              </w:numPr>
              <w:shd w:val="clear" w:color="auto" w:fill="FFFFFF" w:themeFill="background1"/>
              <w:overflowPunct/>
              <w:autoSpaceDE/>
              <w:autoSpaceDN/>
              <w:adjustRightInd/>
              <w:spacing w:after="120"/>
              <w:contextualSpacing w:val="0"/>
              <w:jc w:val="left"/>
              <w:textAlignment w:val="auto"/>
              <w:rPr>
                <w:rFonts w:eastAsia="Times New Roman" w:cstheme="minorHAnsi"/>
                <w:sz w:val="22"/>
              </w:rPr>
            </w:pPr>
            <w:r w:rsidRPr="00457727">
              <w:rPr>
                <w:rFonts w:eastAsia="Times New Roman" w:cstheme="minorHAnsi"/>
                <w:sz w:val="22"/>
              </w:rPr>
              <w:t>Econometric research and analysis include studies and recommendations on affordability for ICT adoption across the globe.</w:t>
            </w:r>
          </w:p>
          <w:p w14:paraId="66963C8A" w14:textId="15339B18" w:rsidR="00244DEB" w:rsidRPr="00457727" w:rsidRDefault="00244DEB" w:rsidP="003E2518">
            <w:pPr>
              <w:tabs>
                <w:tab w:val="clear" w:pos="794"/>
                <w:tab w:val="clear" w:pos="1191"/>
                <w:tab w:val="clear" w:pos="1588"/>
                <w:tab w:val="clear" w:pos="1985"/>
              </w:tabs>
              <w:overflowPunct/>
              <w:autoSpaceDE/>
              <w:autoSpaceDN/>
              <w:adjustRightInd/>
              <w:spacing w:after="120"/>
              <w:jc w:val="left"/>
              <w:textAlignment w:val="auto"/>
              <w:rPr>
                <w:rFonts w:eastAsia="Times New Roman" w:cstheme="minorHAnsi"/>
                <w:b/>
                <w:bCs/>
                <w:sz w:val="22"/>
              </w:rPr>
            </w:pPr>
            <w:r w:rsidRPr="00457727">
              <w:rPr>
                <w:rFonts w:eastAsia="Times New Roman" w:cstheme="minorHAnsi"/>
                <w:b/>
                <w:bCs/>
                <w:sz w:val="22"/>
              </w:rPr>
              <w:t xml:space="preserve">The above resulted in increased awareness and access to </w:t>
            </w:r>
            <w:r w:rsidR="4B8990F7" w:rsidRPr="00457727">
              <w:rPr>
                <w:rFonts w:eastAsia="Times New Roman" w:cstheme="minorHAnsi"/>
                <w:b/>
                <w:bCs/>
                <w:sz w:val="22"/>
              </w:rPr>
              <w:t xml:space="preserve">regulatory and economic </w:t>
            </w:r>
            <w:r w:rsidR="2B1C045B" w:rsidRPr="00457727">
              <w:rPr>
                <w:rFonts w:eastAsia="Times New Roman" w:cstheme="minorHAnsi"/>
                <w:b/>
                <w:bCs/>
                <w:sz w:val="22"/>
              </w:rPr>
              <w:t>data</w:t>
            </w:r>
            <w:r w:rsidRPr="00457727">
              <w:rPr>
                <w:rFonts w:eastAsia="Times New Roman" w:cstheme="minorHAnsi"/>
                <w:b/>
                <w:bCs/>
                <w:sz w:val="22"/>
              </w:rPr>
              <w:t xml:space="preserve"> and analysis to support evidence-based decision</w:t>
            </w:r>
            <w:r w:rsidR="002A0848" w:rsidRPr="00457727">
              <w:rPr>
                <w:rFonts w:eastAsia="Times New Roman" w:cstheme="minorHAnsi"/>
                <w:b/>
                <w:bCs/>
                <w:sz w:val="22"/>
              </w:rPr>
              <w:t>-</w:t>
            </w:r>
            <w:r w:rsidRPr="00457727">
              <w:rPr>
                <w:rFonts w:eastAsia="Times New Roman" w:cstheme="minorHAnsi"/>
                <w:b/>
                <w:bCs/>
                <w:sz w:val="22"/>
              </w:rPr>
              <w:t>making.</w:t>
            </w:r>
          </w:p>
          <w:p w14:paraId="2E26610A" w14:textId="77777777" w:rsidR="00244DEB" w:rsidRPr="00457727" w:rsidRDefault="00244DEB" w:rsidP="003E2518">
            <w:pPr>
              <w:tabs>
                <w:tab w:val="clear" w:pos="794"/>
                <w:tab w:val="clear" w:pos="1191"/>
                <w:tab w:val="clear" w:pos="1588"/>
                <w:tab w:val="clear" w:pos="1985"/>
              </w:tabs>
              <w:overflowPunct/>
              <w:autoSpaceDE/>
              <w:autoSpaceDN/>
              <w:adjustRightInd/>
              <w:spacing w:after="120"/>
              <w:jc w:val="left"/>
              <w:textAlignment w:val="auto"/>
              <w:rPr>
                <w:rFonts w:cstheme="minorHAnsi"/>
                <w:b/>
                <w:bCs/>
                <w:sz w:val="22"/>
              </w:rPr>
            </w:pPr>
            <w:r w:rsidRPr="00457727">
              <w:rPr>
                <w:rFonts w:cstheme="minorHAnsi"/>
                <w:b/>
                <w:bCs/>
                <w:sz w:val="22"/>
              </w:rPr>
              <w:t xml:space="preserve">Strengthened capacity of individuals and entities: </w:t>
            </w:r>
          </w:p>
          <w:p w14:paraId="6C09DE67" w14:textId="597FCED4" w:rsidR="00244DEB" w:rsidRPr="00457727" w:rsidRDefault="702E866E" w:rsidP="003E2518">
            <w:pPr>
              <w:pStyle w:val="ListParagraph"/>
              <w:numPr>
                <w:ilvl w:val="0"/>
                <w:numId w:val="26"/>
              </w:numPr>
              <w:shd w:val="clear" w:color="auto" w:fill="FFFFFF" w:themeFill="background1"/>
              <w:overflowPunct/>
              <w:autoSpaceDE/>
              <w:autoSpaceDN/>
              <w:adjustRightInd/>
              <w:spacing w:after="120"/>
              <w:contextualSpacing w:val="0"/>
              <w:jc w:val="left"/>
              <w:textAlignment w:val="auto"/>
              <w:rPr>
                <w:rFonts w:eastAsia="Times New Roman" w:cstheme="minorHAnsi"/>
                <w:sz w:val="22"/>
              </w:rPr>
            </w:pPr>
            <w:r w:rsidRPr="00457727">
              <w:rPr>
                <w:rFonts w:eastAsia="Times New Roman" w:cstheme="minorHAnsi"/>
                <w:b/>
                <w:bCs/>
                <w:sz w:val="22"/>
              </w:rPr>
              <w:t>In Africa</w:t>
            </w:r>
            <w:r w:rsidRPr="00457727">
              <w:rPr>
                <w:rFonts w:eastAsia="Times New Roman" w:cstheme="minorHAnsi"/>
                <w:sz w:val="22"/>
              </w:rPr>
              <w:t xml:space="preserve">, </w:t>
            </w:r>
            <w:r w:rsidR="7CD91B3E" w:rsidRPr="00457727">
              <w:rPr>
                <w:rFonts w:eastAsia="Times New Roman" w:cstheme="minorHAnsi"/>
                <w:sz w:val="22"/>
              </w:rPr>
              <w:t>the</w:t>
            </w:r>
            <w:r w:rsidR="00244DEB" w:rsidRPr="00457727">
              <w:rPr>
                <w:rFonts w:eastAsia="Times New Roman" w:cstheme="minorHAnsi"/>
                <w:sz w:val="22"/>
              </w:rPr>
              <w:t xml:space="preserve"> </w:t>
            </w:r>
            <w:r w:rsidR="00E92870" w:rsidRPr="00457727">
              <w:rPr>
                <w:rFonts w:eastAsia="Times New Roman" w:cstheme="minorHAnsi"/>
                <w:b/>
                <w:bCs/>
                <w:sz w:val="22"/>
              </w:rPr>
              <w:t>d</w:t>
            </w:r>
            <w:r w:rsidR="00244DEB" w:rsidRPr="00457727">
              <w:rPr>
                <w:rFonts w:eastAsia="Times New Roman" w:cstheme="minorHAnsi"/>
                <w:b/>
                <w:bCs/>
                <w:sz w:val="22"/>
              </w:rPr>
              <w:t xml:space="preserve">igital </w:t>
            </w:r>
            <w:r w:rsidR="00E92870" w:rsidRPr="00457727">
              <w:rPr>
                <w:rFonts w:eastAsia="Times New Roman" w:cstheme="minorHAnsi"/>
                <w:b/>
                <w:bCs/>
                <w:sz w:val="22"/>
              </w:rPr>
              <w:t>r</w:t>
            </w:r>
            <w:r w:rsidR="00244DEB" w:rsidRPr="00457727">
              <w:rPr>
                <w:rFonts w:eastAsia="Times New Roman" w:cstheme="minorHAnsi"/>
                <w:b/>
                <w:bCs/>
                <w:sz w:val="22"/>
              </w:rPr>
              <w:t xml:space="preserve">egulation </w:t>
            </w:r>
            <w:r w:rsidR="00D00280" w:rsidRPr="00457727">
              <w:rPr>
                <w:rFonts w:eastAsia="Times New Roman" w:cstheme="minorHAnsi"/>
                <w:b/>
                <w:bCs/>
                <w:sz w:val="22"/>
              </w:rPr>
              <w:t xml:space="preserve">training </w:t>
            </w:r>
            <w:r w:rsidR="253EBAF8" w:rsidRPr="00457727">
              <w:rPr>
                <w:rFonts w:eastAsia="Times New Roman" w:cstheme="minorHAnsi"/>
                <w:b/>
                <w:bCs/>
                <w:sz w:val="22"/>
              </w:rPr>
              <w:t xml:space="preserve">for the Africa region </w:t>
            </w:r>
            <w:r w:rsidR="3385B87D" w:rsidRPr="00457727">
              <w:rPr>
                <w:rFonts w:eastAsia="Times New Roman" w:cstheme="minorHAnsi"/>
                <w:sz w:val="22"/>
              </w:rPr>
              <w:t>was</w:t>
            </w:r>
            <w:r w:rsidR="4D36CD0B" w:rsidRPr="00457727">
              <w:rPr>
                <w:rFonts w:eastAsia="Times New Roman" w:cstheme="minorHAnsi"/>
                <w:sz w:val="22"/>
              </w:rPr>
              <w:t xml:space="preserve"> </w:t>
            </w:r>
            <w:r w:rsidR="58951D1E" w:rsidRPr="00457727">
              <w:rPr>
                <w:rFonts w:eastAsia="Times New Roman" w:cstheme="minorHAnsi"/>
                <w:sz w:val="22"/>
              </w:rPr>
              <w:t>organized in collaboration with</w:t>
            </w:r>
            <w:r w:rsidR="00045F8A" w:rsidRPr="00457727">
              <w:rPr>
                <w:rFonts w:eastAsia="Times New Roman" w:cstheme="minorHAnsi"/>
                <w:sz w:val="22"/>
              </w:rPr>
              <w:t xml:space="preserve"> Communications, Space &amp; Technology Commission</w:t>
            </w:r>
            <w:r w:rsidR="58951D1E" w:rsidRPr="00457727">
              <w:rPr>
                <w:rFonts w:eastAsia="Times New Roman" w:cstheme="minorHAnsi"/>
                <w:sz w:val="22"/>
              </w:rPr>
              <w:t xml:space="preserve"> </w:t>
            </w:r>
            <w:r w:rsidR="00045F8A" w:rsidRPr="00457727">
              <w:rPr>
                <w:rFonts w:eastAsia="Times New Roman" w:cstheme="minorHAnsi"/>
                <w:sz w:val="22"/>
              </w:rPr>
              <w:t>(</w:t>
            </w:r>
            <w:r w:rsidR="5A95D0A8" w:rsidRPr="00457727">
              <w:rPr>
                <w:rFonts w:eastAsia="Times New Roman" w:cstheme="minorHAnsi"/>
                <w:sz w:val="22"/>
              </w:rPr>
              <w:t>CST</w:t>
            </w:r>
            <w:r w:rsidR="00045F8A" w:rsidRPr="00457727">
              <w:rPr>
                <w:rFonts w:eastAsia="Times New Roman" w:cstheme="minorHAnsi"/>
                <w:sz w:val="22"/>
              </w:rPr>
              <w:t>)</w:t>
            </w:r>
            <w:r w:rsidR="5A95D0A8" w:rsidRPr="00457727">
              <w:rPr>
                <w:rFonts w:eastAsia="Times New Roman" w:cstheme="minorHAnsi"/>
                <w:sz w:val="22"/>
              </w:rPr>
              <w:t xml:space="preserve"> Saudi Arabia, </w:t>
            </w:r>
            <w:r w:rsidR="58951D1E" w:rsidRPr="00457727">
              <w:rPr>
                <w:rFonts w:eastAsia="Times New Roman" w:cstheme="minorHAnsi"/>
                <w:sz w:val="22"/>
              </w:rPr>
              <w:t>the Islamic Development Bank (</w:t>
            </w:r>
            <w:proofErr w:type="spellStart"/>
            <w:r w:rsidR="58951D1E" w:rsidRPr="00457727">
              <w:rPr>
                <w:rFonts w:eastAsia="Times New Roman" w:cstheme="minorHAnsi"/>
                <w:sz w:val="22"/>
              </w:rPr>
              <w:t>IsDB</w:t>
            </w:r>
            <w:proofErr w:type="spellEnd"/>
            <w:r w:rsidR="58951D1E" w:rsidRPr="00457727">
              <w:rPr>
                <w:rFonts w:eastAsia="Times New Roman" w:cstheme="minorHAnsi"/>
                <w:sz w:val="22"/>
              </w:rPr>
              <w:t xml:space="preserve">), the ITU FCDO project, </w:t>
            </w:r>
            <w:proofErr w:type="spellStart"/>
            <w:r w:rsidR="412D6638" w:rsidRPr="00457727">
              <w:rPr>
                <w:rFonts w:eastAsia="Times New Roman" w:cstheme="minorHAnsi"/>
                <w:sz w:val="22"/>
              </w:rPr>
              <w:t>ia.</w:t>
            </w:r>
            <w:proofErr w:type="spellEnd"/>
            <w:r w:rsidR="412D6638" w:rsidRPr="00457727">
              <w:rPr>
                <w:rFonts w:eastAsia="Times New Roman" w:cstheme="minorHAnsi"/>
                <w:sz w:val="22"/>
              </w:rPr>
              <w:t xml:space="preserve"> The training was</w:t>
            </w:r>
            <w:r w:rsidR="00244DEB" w:rsidRPr="00457727">
              <w:rPr>
                <w:rFonts w:eastAsia="Times New Roman" w:cstheme="minorHAnsi"/>
                <w:sz w:val="22"/>
              </w:rPr>
              <w:t xml:space="preserve"> delivered </w:t>
            </w:r>
            <w:r w:rsidR="13FA7711" w:rsidRPr="00457727">
              <w:rPr>
                <w:rFonts w:eastAsia="Times New Roman" w:cstheme="minorHAnsi"/>
                <w:sz w:val="22"/>
              </w:rPr>
              <w:t>in two phases, online (12 and 14 No</w:t>
            </w:r>
            <w:r w:rsidR="3C147F5F" w:rsidRPr="00457727">
              <w:rPr>
                <w:rFonts w:eastAsia="Times New Roman" w:cstheme="minorHAnsi"/>
                <w:sz w:val="22"/>
              </w:rPr>
              <w:t xml:space="preserve">vember) </w:t>
            </w:r>
            <w:r w:rsidR="13FA7711" w:rsidRPr="00457727">
              <w:rPr>
                <w:rFonts w:eastAsia="Times New Roman" w:cstheme="minorHAnsi"/>
                <w:sz w:val="22"/>
              </w:rPr>
              <w:t>and in-person (</w:t>
            </w:r>
            <w:r w:rsidR="5CD398F2" w:rsidRPr="00457727">
              <w:rPr>
                <w:rFonts w:eastAsia="Times New Roman" w:cstheme="minorHAnsi"/>
                <w:sz w:val="22"/>
              </w:rPr>
              <w:t>18-20 November</w:t>
            </w:r>
            <w:r w:rsidR="50445AFC" w:rsidRPr="00457727">
              <w:rPr>
                <w:rFonts w:eastAsia="Times New Roman" w:cstheme="minorHAnsi"/>
                <w:sz w:val="22"/>
              </w:rPr>
              <w:t>)</w:t>
            </w:r>
            <w:r w:rsidR="5CD398F2" w:rsidRPr="00457727">
              <w:rPr>
                <w:rFonts w:eastAsia="Times New Roman" w:cstheme="minorHAnsi"/>
                <w:sz w:val="22"/>
              </w:rPr>
              <w:t xml:space="preserve">, </w:t>
            </w:r>
            <w:r w:rsidR="13FA7711" w:rsidRPr="00457727">
              <w:rPr>
                <w:rFonts w:eastAsia="Times New Roman" w:cstheme="minorHAnsi"/>
                <w:sz w:val="22"/>
              </w:rPr>
              <w:t>in Abuja, Nigeria</w:t>
            </w:r>
            <w:r w:rsidR="28F8B035" w:rsidRPr="00457727">
              <w:rPr>
                <w:rFonts w:eastAsia="Times New Roman" w:cstheme="minorHAnsi"/>
                <w:sz w:val="22"/>
              </w:rPr>
              <w:t>, hosted by NCC, Nigeria</w:t>
            </w:r>
            <w:r w:rsidR="13FA7711" w:rsidRPr="00457727">
              <w:rPr>
                <w:rFonts w:eastAsia="Times New Roman" w:cstheme="minorHAnsi"/>
                <w:sz w:val="22"/>
              </w:rPr>
              <w:t>)</w:t>
            </w:r>
            <w:r w:rsidR="6B4008BB" w:rsidRPr="00457727">
              <w:rPr>
                <w:rFonts w:eastAsia="Times New Roman" w:cstheme="minorHAnsi"/>
                <w:sz w:val="22"/>
              </w:rPr>
              <w:t xml:space="preserve">. Focusing </w:t>
            </w:r>
            <w:r w:rsidR="00244DEB" w:rsidRPr="00457727">
              <w:rPr>
                <w:rFonts w:eastAsia="Times New Roman" w:cstheme="minorHAnsi"/>
                <w:sz w:val="22"/>
              </w:rPr>
              <w:t xml:space="preserve">on </w:t>
            </w:r>
            <w:r w:rsidR="125DE00B" w:rsidRPr="00457727">
              <w:rPr>
                <w:rFonts w:cstheme="minorHAnsi"/>
                <w:sz w:val="22"/>
                <w:lang w:val="en-US"/>
              </w:rPr>
              <w:t xml:space="preserve">digital transformation strategies, regulatory governance, evidence-based decision-making, regulatory sandboxes, competition and economics (market analysis), infrastructure sharing, and universal access and service financing efficiency, the </w:t>
            </w:r>
            <w:r w:rsidR="5F964F29" w:rsidRPr="00457727">
              <w:rPr>
                <w:rFonts w:cstheme="minorHAnsi"/>
                <w:sz w:val="22"/>
                <w:lang w:val="en-US"/>
              </w:rPr>
              <w:t xml:space="preserve">two-phase </w:t>
            </w:r>
            <w:r w:rsidR="125DE00B" w:rsidRPr="00457727">
              <w:rPr>
                <w:rFonts w:cstheme="minorHAnsi"/>
                <w:sz w:val="22"/>
                <w:lang w:val="en-US"/>
              </w:rPr>
              <w:t xml:space="preserve">training attracted </w:t>
            </w:r>
            <w:r w:rsidR="49A7469B" w:rsidRPr="00457727">
              <w:rPr>
                <w:rFonts w:eastAsia="Times New Roman" w:cstheme="minorHAnsi"/>
                <w:sz w:val="22"/>
              </w:rPr>
              <w:t>4</w:t>
            </w:r>
            <w:r w:rsidR="13066C0C" w:rsidRPr="00457727">
              <w:rPr>
                <w:rFonts w:eastAsia="Times New Roman" w:cstheme="minorHAnsi"/>
                <w:sz w:val="22"/>
              </w:rPr>
              <w:t>4</w:t>
            </w:r>
            <w:r w:rsidR="00244DEB" w:rsidRPr="00457727">
              <w:rPr>
                <w:rFonts w:eastAsia="Times New Roman" w:cstheme="minorHAnsi"/>
                <w:sz w:val="22"/>
              </w:rPr>
              <w:t xml:space="preserve"> participants</w:t>
            </w:r>
            <w:r w:rsidR="007B74D4" w:rsidRPr="00457727">
              <w:rPr>
                <w:rFonts w:eastAsia="Times New Roman" w:cstheme="minorHAnsi"/>
                <w:sz w:val="22"/>
              </w:rPr>
              <w:t xml:space="preserve">, </w:t>
            </w:r>
            <w:r w:rsidR="004E4F54" w:rsidRPr="00457727">
              <w:rPr>
                <w:rFonts w:eastAsia="Times New Roman" w:cstheme="minorHAnsi"/>
                <w:sz w:val="22"/>
              </w:rPr>
              <w:t xml:space="preserve">32% women </w:t>
            </w:r>
            <w:r w:rsidR="00244DEB" w:rsidRPr="00457727">
              <w:rPr>
                <w:rFonts w:eastAsia="Times New Roman" w:cstheme="minorHAnsi"/>
                <w:sz w:val="22"/>
              </w:rPr>
              <w:t xml:space="preserve">from </w:t>
            </w:r>
            <w:r w:rsidR="0E50BAFC" w:rsidRPr="00457727">
              <w:rPr>
                <w:rFonts w:eastAsia="Times New Roman" w:cstheme="minorHAnsi"/>
                <w:sz w:val="22"/>
              </w:rPr>
              <w:t>1</w:t>
            </w:r>
            <w:r w:rsidR="34F5EB8B" w:rsidRPr="00457727">
              <w:rPr>
                <w:rFonts w:eastAsia="Times New Roman" w:cstheme="minorHAnsi"/>
                <w:sz w:val="22"/>
              </w:rPr>
              <w:t>6</w:t>
            </w:r>
            <w:r w:rsidR="4B388D26" w:rsidRPr="00457727">
              <w:rPr>
                <w:rFonts w:eastAsia="Times New Roman" w:cstheme="minorHAnsi"/>
                <w:sz w:val="22"/>
              </w:rPr>
              <w:t xml:space="preserve"> </w:t>
            </w:r>
            <w:r w:rsidR="00244DEB" w:rsidRPr="00457727">
              <w:rPr>
                <w:rFonts w:eastAsia="Times New Roman" w:cstheme="minorHAnsi"/>
                <w:sz w:val="22"/>
              </w:rPr>
              <w:t xml:space="preserve">countries, among which </w:t>
            </w:r>
            <w:r w:rsidR="7707DE51" w:rsidRPr="00457727">
              <w:rPr>
                <w:rFonts w:eastAsia="Times New Roman" w:cstheme="minorHAnsi"/>
                <w:sz w:val="22"/>
              </w:rPr>
              <w:t xml:space="preserve">39 </w:t>
            </w:r>
            <w:r w:rsidR="00244DEB" w:rsidRPr="00457727">
              <w:rPr>
                <w:rFonts w:eastAsia="Times New Roman" w:cstheme="minorHAnsi"/>
                <w:sz w:val="22"/>
              </w:rPr>
              <w:t>received a certificate.</w:t>
            </w:r>
            <w:r w:rsidR="0083159C" w:rsidRPr="00457727">
              <w:rPr>
                <w:rFonts w:eastAsia="Times New Roman" w:cstheme="minorHAnsi"/>
                <w:sz w:val="22"/>
              </w:rPr>
              <w:t xml:space="preserve"> </w:t>
            </w:r>
          </w:p>
          <w:p w14:paraId="2EDD557A" w14:textId="18753731" w:rsidR="00447A4B" w:rsidRPr="00457727" w:rsidRDefault="00ED414E" w:rsidP="00703E27">
            <w:pPr>
              <w:pStyle w:val="ListParagraph"/>
              <w:numPr>
                <w:ilvl w:val="0"/>
                <w:numId w:val="26"/>
              </w:numPr>
              <w:shd w:val="clear" w:color="auto" w:fill="FFFFFF" w:themeFill="background1"/>
              <w:overflowPunct/>
              <w:autoSpaceDE/>
              <w:autoSpaceDN/>
              <w:adjustRightInd/>
              <w:spacing w:after="120"/>
              <w:contextualSpacing w:val="0"/>
              <w:jc w:val="left"/>
              <w:textAlignment w:val="auto"/>
              <w:rPr>
                <w:rFonts w:eastAsia="Times New Roman" w:cstheme="minorHAnsi"/>
                <w:sz w:val="22"/>
              </w:rPr>
            </w:pPr>
            <w:r>
              <w:rPr>
                <w:rFonts w:eastAsia="Times New Roman" w:cstheme="minorHAnsi"/>
                <w:sz w:val="22"/>
              </w:rPr>
              <w:t xml:space="preserve">In </w:t>
            </w:r>
            <w:r w:rsidRPr="00703E27">
              <w:rPr>
                <w:rFonts w:eastAsia="Times New Roman" w:cstheme="minorHAnsi"/>
                <w:b/>
                <w:bCs/>
                <w:sz w:val="22"/>
              </w:rPr>
              <w:t>Asia</w:t>
            </w:r>
            <w:r>
              <w:rPr>
                <w:rFonts w:eastAsia="Times New Roman" w:cstheme="minorHAnsi"/>
                <w:sz w:val="22"/>
              </w:rPr>
              <w:t xml:space="preserve"> and the Pacific, t</w:t>
            </w:r>
            <w:r w:rsidR="34FDD1A8" w:rsidRPr="00457727">
              <w:rPr>
                <w:rFonts w:eastAsia="Times New Roman" w:cstheme="minorHAnsi"/>
                <w:sz w:val="22"/>
              </w:rPr>
              <w:t>he IMDA Executive Training</w:t>
            </w:r>
            <w:r w:rsidR="0A4C86BC" w:rsidRPr="00457727">
              <w:rPr>
                <w:rFonts w:eastAsia="Times New Roman" w:cstheme="minorHAnsi"/>
                <w:sz w:val="22"/>
              </w:rPr>
              <w:t xml:space="preserve"> for small nations (Digital FOSS</w:t>
            </w:r>
            <w:r w:rsidR="1059B5CE" w:rsidRPr="00457727">
              <w:rPr>
                <w:rFonts w:eastAsia="Times New Roman" w:cstheme="minorHAnsi"/>
                <w:sz w:val="22"/>
              </w:rPr>
              <w:t>)</w:t>
            </w:r>
            <w:r w:rsidR="0409783C" w:rsidRPr="00457727">
              <w:rPr>
                <w:rFonts w:eastAsia="Times New Roman" w:cstheme="minorHAnsi"/>
                <w:sz w:val="22"/>
              </w:rPr>
              <w:t xml:space="preserve"> on pioneering digital futures</w:t>
            </w:r>
            <w:r w:rsidR="34FDD1A8" w:rsidRPr="00457727">
              <w:rPr>
                <w:rFonts w:eastAsia="Times New Roman" w:cstheme="minorHAnsi"/>
                <w:sz w:val="22"/>
              </w:rPr>
              <w:t xml:space="preserve">, held </w:t>
            </w:r>
            <w:r w:rsidR="7F39D698" w:rsidRPr="00457727">
              <w:rPr>
                <w:rFonts w:eastAsia="Times New Roman" w:cstheme="minorHAnsi"/>
                <w:sz w:val="22"/>
              </w:rPr>
              <w:t xml:space="preserve">in Singapore </w:t>
            </w:r>
            <w:r w:rsidR="5A1E9AFF" w:rsidRPr="00457727">
              <w:rPr>
                <w:rFonts w:eastAsia="Times New Roman" w:cstheme="minorHAnsi"/>
                <w:sz w:val="22"/>
              </w:rPr>
              <w:t>in November 2024</w:t>
            </w:r>
            <w:r w:rsidR="34FDD1A8" w:rsidRPr="00457727">
              <w:rPr>
                <w:rFonts w:eastAsia="Times New Roman" w:cstheme="minorHAnsi"/>
                <w:sz w:val="22"/>
              </w:rPr>
              <w:t xml:space="preserve">, highlighted the commitment to digital transformation in </w:t>
            </w:r>
            <w:r w:rsidR="5447AA5A" w:rsidRPr="00457727">
              <w:rPr>
                <w:rFonts w:eastAsia="Times New Roman" w:cstheme="minorHAnsi"/>
                <w:sz w:val="22"/>
              </w:rPr>
              <w:t>s</w:t>
            </w:r>
            <w:r w:rsidR="34FDD1A8" w:rsidRPr="00457727">
              <w:rPr>
                <w:rFonts w:eastAsia="Times New Roman" w:cstheme="minorHAnsi"/>
                <w:sz w:val="22"/>
              </w:rPr>
              <w:t xml:space="preserve">mall States, aligning with the </w:t>
            </w:r>
            <w:r w:rsidR="59596E7B" w:rsidRPr="00457727">
              <w:rPr>
                <w:rFonts w:eastAsia="Times New Roman" w:cstheme="minorHAnsi"/>
                <w:b/>
                <w:bCs/>
                <w:sz w:val="22"/>
              </w:rPr>
              <w:t xml:space="preserve">Partner2Connect Digital Coalition </w:t>
            </w:r>
            <w:r w:rsidR="048076F9" w:rsidRPr="00457727">
              <w:rPr>
                <w:rFonts w:eastAsia="Times New Roman" w:cstheme="minorHAnsi"/>
                <w:b/>
                <w:bCs/>
                <w:sz w:val="22"/>
              </w:rPr>
              <w:t>(P2C)</w:t>
            </w:r>
            <w:r w:rsidR="34FDD1A8" w:rsidRPr="00457727">
              <w:rPr>
                <w:rFonts w:eastAsia="Times New Roman" w:cstheme="minorHAnsi"/>
                <w:sz w:val="22"/>
              </w:rPr>
              <w:t xml:space="preserve"> </w:t>
            </w:r>
            <w:r w:rsidR="103BDB11" w:rsidRPr="00457727">
              <w:rPr>
                <w:rFonts w:eastAsia="Times New Roman" w:cstheme="minorHAnsi"/>
                <w:sz w:val="22"/>
              </w:rPr>
              <w:t>i</w:t>
            </w:r>
            <w:r w:rsidR="34FDD1A8" w:rsidRPr="00457727">
              <w:rPr>
                <w:rFonts w:eastAsia="Times New Roman" w:cstheme="minorHAnsi"/>
                <w:sz w:val="22"/>
              </w:rPr>
              <w:t>nitiative and benefiting members globally</w:t>
            </w:r>
            <w:r w:rsidR="60308CD6" w:rsidRPr="00457727">
              <w:rPr>
                <w:rFonts w:eastAsia="Times New Roman" w:cstheme="minorHAnsi"/>
                <w:sz w:val="22"/>
              </w:rPr>
              <w:t xml:space="preserve">. </w:t>
            </w:r>
            <w:r w:rsidR="34FDD1A8" w:rsidRPr="00457727">
              <w:rPr>
                <w:rFonts w:eastAsia="Times New Roman" w:cstheme="minorHAnsi"/>
                <w:sz w:val="22"/>
              </w:rPr>
              <w:t xml:space="preserve">The training built the capacity of </w:t>
            </w:r>
            <w:r w:rsidR="00C740B3" w:rsidRPr="00457727">
              <w:rPr>
                <w:rFonts w:eastAsia="Times New Roman" w:cstheme="minorHAnsi"/>
                <w:sz w:val="22"/>
              </w:rPr>
              <w:t>policymakers</w:t>
            </w:r>
            <w:r w:rsidR="34FDD1A8" w:rsidRPr="00457727">
              <w:rPr>
                <w:rFonts w:eastAsia="Times New Roman" w:cstheme="minorHAnsi"/>
                <w:sz w:val="22"/>
              </w:rPr>
              <w:t xml:space="preserve"> and regulators from small states in digital regulation and included </w:t>
            </w:r>
            <w:r w:rsidR="3B4136B9" w:rsidRPr="00457727">
              <w:rPr>
                <w:rFonts w:eastAsia="Times New Roman" w:cstheme="minorHAnsi"/>
                <w:sz w:val="22"/>
              </w:rPr>
              <w:t>2</w:t>
            </w:r>
            <w:r w:rsidR="2889DB3A" w:rsidRPr="00457727">
              <w:rPr>
                <w:rFonts w:eastAsia="Times New Roman" w:cstheme="minorHAnsi"/>
                <w:sz w:val="22"/>
              </w:rPr>
              <w:t>5</w:t>
            </w:r>
            <w:r w:rsidR="34FDD1A8" w:rsidRPr="00457727">
              <w:rPr>
                <w:rFonts w:eastAsia="Times New Roman" w:cstheme="minorHAnsi"/>
                <w:sz w:val="22"/>
              </w:rPr>
              <w:t xml:space="preserve"> participants</w:t>
            </w:r>
            <w:r w:rsidR="19CB58AE" w:rsidRPr="00457727">
              <w:rPr>
                <w:rFonts w:eastAsia="Times New Roman" w:cstheme="minorHAnsi"/>
                <w:sz w:val="22"/>
              </w:rPr>
              <w:t>, each</w:t>
            </w:r>
            <w:r w:rsidR="0EFE14D9" w:rsidRPr="00457727">
              <w:rPr>
                <w:rFonts w:eastAsia="Times New Roman" w:cstheme="minorHAnsi"/>
                <w:sz w:val="22"/>
              </w:rPr>
              <w:t xml:space="preserve"> from </w:t>
            </w:r>
            <w:r w:rsidR="19CB58AE" w:rsidRPr="00457727">
              <w:rPr>
                <w:rFonts w:eastAsia="Times New Roman" w:cstheme="minorHAnsi"/>
                <w:sz w:val="22"/>
              </w:rPr>
              <w:t>a different country</w:t>
            </w:r>
            <w:r w:rsidR="34FDD1A8" w:rsidRPr="00457727">
              <w:rPr>
                <w:rFonts w:eastAsia="Times New Roman" w:cstheme="minorHAnsi"/>
                <w:sz w:val="22"/>
              </w:rPr>
              <w:t>.</w:t>
            </w:r>
            <w:r w:rsidR="5BA6AE50" w:rsidRPr="00457727">
              <w:rPr>
                <w:rFonts w:eastAsia="Times New Roman" w:cstheme="minorHAnsi"/>
                <w:sz w:val="22"/>
              </w:rPr>
              <w:t xml:space="preserve"> </w:t>
            </w:r>
          </w:p>
          <w:p w14:paraId="2CC09399" w14:textId="328DBBF7" w:rsidR="00244DEB" w:rsidRPr="00457727" w:rsidRDefault="019CF4E2" w:rsidP="003E2518">
            <w:pPr>
              <w:pStyle w:val="ListParagraph"/>
              <w:numPr>
                <w:ilvl w:val="0"/>
                <w:numId w:val="20"/>
              </w:numPr>
              <w:shd w:val="clear" w:color="auto" w:fill="FFFFFF" w:themeFill="background1"/>
              <w:overflowPunct/>
              <w:autoSpaceDE/>
              <w:autoSpaceDN/>
              <w:adjustRightInd/>
              <w:spacing w:after="120"/>
              <w:contextualSpacing w:val="0"/>
              <w:jc w:val="left"/>
              <w:textAlignment w:val="auto"/>
              <w:rPr>
                <w:rFonts w:eastAsia="Times New Roman" w:cstheme="minorHAnsi"/>
                <w:sz w:val="22"/>
              </w:rPr>
            </w:pPr>
            <w:r w:rsidRPr="00457727">
              <w:rPr>
                <w:rFonts w:eastAsia="Times New Roman" w:cstheme="minorHAnsi"/>
                <w:b/>
                <w:bCs/>
                <w:sz w:val="22"/>
              </w:rPr>
              <w:t xml:space="preserve">In </w:t>
            </w:r>
            <w:r w:rsidR="17398D93" w:rsidRPr="00457727">
              <w:rPr>
                <w:rFonts w:eastAsia="Times New Roman" w:cstheme="minorHAnsi"/>
                <w:b/>
                <w:bCs/>
                <w:sz w:val="22"/>
              </w:rPr>
              <w:t xml:space="preserve">the </w:t>
            </w:r>
            <w:r w:rsidR="419F4BBD" w:rsidRPr="00457727">
              <w:rPr>
                <w:rFonts w:eastAsia="Times New Roman" w:cstheme="minorHAnsi"/>
                <w:b/>
                <w:bCs/>
                <w:sz w:val="22"/>
              </w:rPr>
              <w:t>Americas</w:t>
            </w:r>
            <w:r w:rsidRPr="00457727">
              <w:rPr>
                <w:rFonts w:eastAsia="Times New Roman" w:cstheme="minorHAnsi"/>
                <w:sz w:val="22"/>
              </w:rPr>
              <w:t xml:space="preserve">, </w:t>
            </w:r>
            <w:r w:rsidR="005745AC" w:rsidRPr="00457727">
              <w:rPr>
                <w:rFonts w:eastAsia="Times New Roman" w:cstheme="minorHAnsi"/>
                <w:sz w:val="22"/>
              </w:rPr>
              <w:t>BDT</w:t>
            </w:r>
            <w:r w:rsidRPr="00457727">
              <w:rPr>
                <w:rFonts w:eastAsia="Times New Roman" w:cstheme="minorHAnsi"/>
                <w:sz w:val="22"/>
              </w:rPr>
              <w:t xml:space="preserve"> provided </w:t>
            </w:r>
            <w:r w:rsidR="6AB42950" w:rsidRPr="00457727">
              <w:rPr>
                <w:rFonts w:eastAsia="Times New Roman" w:cstheme="minorHAnsi"/>
                <w:sz w:val="22"/>
              </w:rPr>
              <w:t xml:space="preserve">technical assistance to Nicaragua on Regulatory Innovation and Regulatory Sandboxes, </w:t>
            </w:r>
            <w:r w:rsidR="5F7B2E07" w:rsidRPr="00457727">
              <w:rPr>
                <w:rFonts w:eastAsia="Times New Roman" w:cstheme="minorHAnsi"/>
                <w:sz w:val="22"/>
              </w:rPr>
              <w:t>in addition delivered a technical document and regulation proposal.</w:t>
            </w:r>
            <w:r w:rsidRPr="00457727">
              <w:rPr>
                <w:rFonts w:eastAsia="Times New Roman" w:cstheme="minorHAnsi"/>
                <w:sz w:val="22"/>
              </w:rPr>
              <w:t xml:space="preserve"> In Haiti, </w:t>
            </w:r>
            <w:r w:rsidR="001D4E72" w:rsidRPr="00457727">
              <w:rPr>
                <w:rFonts w:eastAsia="Times New Roman" w:cstheme="minorHAnsi"/>
                <w:sz w:val="22"/>
              </w:rPr>
              <w:t xml:space="preserve">a </w:t>
            </w:r>
            <w:r w:rsidR="001D4E72" w:rsidRPr="00457727">
              <w:rPr>
                <w:rFonts w:eastAsia="Times New Roman" w:cstheme="minorHAnsi"/>
                <w:b/>
                <w:bCs/>
                <w:sz w:val="22"/>
              </w:rPr>
              <w:t>n</w:t>
            </w:r>
            <w:r w:rsidRPr="00457727">
              <w:rPr>
                <w:rFonts w:eastAsia="Times New Roman" w:cstheme="minorHAnsi"/>
                <w:b/>
                <w:bCs/>
                <w:sz w:val="22"/>
              </w:rPr>
              <w:t xml:space="preserve">etwork </w:t>
            </w:r>
            <w:r w:rsidR="001D4E72" w:rsidRPr="00457727">
              <w:rPr>
                <w:rFonts w:eastAsia="Times New Roman" w:cstheme="minorHAnsi"/>
                <w:b/>
                <w:bCs/>
                <w:sz w:val="22"/>
              </w:rPr>
              <w:t>r</w:t>
            </w:r>
            <w:r w:rsidRPr="00457727">
              <w:rPr>
                <w:rFonts w:eastAsia="Times New Roman" w:cstheme="minorHAnsi"/>
                <w:b/>
                <w:bCs/>
                <w:sz w:val="22"/>
              </w:rPr>
              <w:t xml:space="preserve">esilience </w:t>
            </w:r>
            <w:r w:rsidR="001D4E72" w:rsidRPr="00457727">
              <w:rPr>
                <w:rFonts w:eastAsia="Times New Roman" w:cstheme="minorHAnsi"/>
                <w:b/>
                <w:bCs/>
                <w:sz w:val="22"/>
              </w:rPr>
              <w:t>a</w:t>
            </w:r>
            <w:r w:rsidRPr="00457727">
              <w:rPr>
                <w:rFonts w:eastAsia="Times New Roman" w:cstheme="minorHAnsi"/>
                <w:b/>
                <w:bCs/>
                <w:sz w:val="22"/>
              </w:rPr>
              <w:t>ssessment</w:t>
            </w:r>
            <w:r w:rsidR="7175AEDA" w:rsidRPr="00457727">
              <w:rPr>
                <w:rFonts w:eastAsia="Times New Roman" w:cstheme="minorHAnsi"/>
                <w:sz w:val="22"/>
              </w:rPr>
              <w:t>, supported by C2R,</w:t>
            </w:r>
            <w:r w:rsidRPr="00457727">
              <w:rPr>
                <w:rFonts w:eastAsia="Times New Roman" w:cstheme="minorHAnsi"/>
                <w:sz w:val="22"/>
              </w:rPr>
              <w:t xml:space="preserve"> strengthened the skills of the trained participants to develop new policies and regulations and make better decisions on disaster risk management and better use of digital services.</w:t>
            </w:r>
          </w:p>
          <w:p w14:paraId="447D7EB9" w14:textId="4F577C28" w:rsidR="00244DEB" w:rsidRPr="00457727" w:rsidRDefault="12A308B4" w:rsidP="003E2518">
            <w:pPr>
              <w:pStyle w:val="ListParagraph"/>
              <w:numPr>
                <w:ilvl w:val="0"/>
                <w:numId w:val="20"/>
              </w:numPr>
              <w:shd w:val="clear" w:color="auto" w:fill="FFFFFF" w:themeFill="background1"/>
              <w:overflowPunct/>
              <w:autoSpaceDE/>
              <w:autoSpaceDN/>
              <w:adjustRightInd/>
              <w:spacing w:after="120"/>
              <w:contextualSpacing w:val="0"/>
              <w:jc w:val="left"/>
              <w:textAlignment w:val="auto"/>
              <w:rPr>
                <w:rFonts w:eastAsia="SimSun" w:cstheme="minorHAnsi"/>
                <w:color w:val="000000" w:themeColor="text1"/>
                <w:sz w:val="22"/>
              </w:rPr>
            </w:pPr>
            <w:r w:rsidRPr="00457727">
              <w:rPr>
                <w:rFonts w:cstheme="minorHAnsi"/>
                <w:color w:val="000000" w:themeColor="text1"/>
                <w:sz w:val="22"/>
              </w:rPr>
              <w:t>I</w:t>
            </w:r>
            <w:r w:rsidR="56EF3B3D" w:rsidRPr="00457727">
              <w:rPr>
                <w:rFonts w:cstheme="minorHAnsi"/>
                <w:color w:val="000000" w:themeColor="text1"/>
                <w:sz w:val="22"/>
              </w:rPr>
              <w:t>n</w:t>
            </w:r>
            <w:r w:rsidR="20D48E59" w:rsidRPr="00457727">
              <w:rPr>
                <w:rFonts w:cstheme="minorHAnsi"/>
                <w:color w:val="000000" w:themeColor="text1"/>
                <w:sz w:val="22"/>
              </w:rPr>
              <w:t xml:space="preserve"> the </w:t>
            </w:r>
            <w:r w:rsidR="20D48E59" w:rsidRPr="00703E27">
              <w:rPr>
                <w:rFonts w:cstheme="minorHAnsi"/>
                <w:b/>
                <w:bCs/>
                <w:color w:val="000000" w:themeColor="text1"/>
                <w:sz w:val="22"/>
              </w:rPr>
              <w:t>Arab States</w:t>
            </w:r>
            <w:r w:rsidR="20D48E59" w:rsidRPr="00457727">
              <w:rPr>
                <w:rFonts w:cstheme="minorHAnsi"/>
                <w:color w:val="000000" w:themeColor="text1"/>
                <w:sz w:val="22"/>
              </w:rPr>
              <w:t>, in</w:t>
            </w:r>
            <w:r w:rsidR="6B995809" w:rsidRPr="00457727">
              <w:rPr>
                <w:rFonts w:cstheme="minorHAnsi"/>
                <w:color w:val="000000" w:themeColor="text1"/>
                <w:sz w:val="22"/>
              </w:rPr>
              <w:t xml:space="preserve"> 2024, </w:t>
            </w:r>
            <w:r w:rsidR="3D9CAB9A" w:rsidRPr="00457727">
              <w:rPr>
                <w:rFonts w:cstheme="minorHAnsi"/>
                <w:color w:val="000000" w:themeColor="text1"/>
                <w:sz w:val="22"/>
              </w:rPr>
              <w:t>ITU, in collaboration with Oman's Telecommunications Regulatory Authority (TRA) and Qatar's Communications Regulatory Authority (CRA), organized national workshop</w:t>
            </w:r>
            <w:r w:rsidR="0016738E">
              <w:rPr>
                <w:rFonts w:cstheme="minorHAnsi"/>
                <w:color w:val="000000" w:themeColor="text1"/>
                <w:sz w:val="22"/>
              </w:rPr>
              <w:t>s</w:t>
            </w:r>
            <w:r w:rsidR="3D9CAB9A" w:rsidRPr="00457727">
              <w:rPr>
                <w:rFonts w:cstheme="minorHAnsi"/>
                <w:color w:val="000000" w:themeColor="text1"/>
                <w:sz w:val="22"/>
              </w:rPr>
              <w:t xml:space="preserve"> on Collaborative Digital Regulation</w:t>
            </w:r>
            <w:r w:rsidR="66CEED05" w:rsidRPr="00457727">
              <w:rPr>
                <w:rFonts w:cstheme="minorHAnsi"/>
                <w:color w:val="000000" w:themeColor="text1"/>
                <w:sz w:val="22"/>
              </w:rPr>
              <w:t xml:space="preserve"> on 21 Feb and 24 July 2024 respectively</w:t>
            </w:r>
            <w:r w:rsidR="3D9CAB9A" w:rsidRPr="00457727">
              <w:rPr>
                <w:rFonts w:cstheme="minorHAnsi"/>
                <w:color w:val="000000" w:themeColor="text1"/>
                <w:sz w:val="22"/>
              </w:rPr>
              <w:t>. The workshop</w:t>
            </w:r>
            <w:r w:rsidR="06653B3B" w:rsidRPr="00457727">
              <w:rPr>
                <w:rFonts w:eastAsia="SimSun" w:cstheme="minorHAnsi"/>
                <w:color w:val="000000" w:themeColor="text1"/>
                <w:sz w:val="22"/>
              </w:rPr>
              <w:t>s</w:t>
            </w:r>
            <w:r w:rsidR="3D9CAB9A" w:rsidRPr="00457727">
              <w:rPr>
                <w:rFonts w:cstheme="minorHAnsi"/>
                <w:color w:val="000000" w:themeColor="text1"/>
                <w:sz w:val="22"/>
              </w:rPr>
              <w:t xml:space="preserve"> aim</w:t>
            </w:r>
            <w:r w:rsidR="228400C9" w:rsidRPr="00457727">
              <w:rPr>
                <w:rFonts w:eastAsia="SimSun" w:cstheme="minorHAnsi"/>
                <w:color w:val="000000" w:themeColor="text1"/>
                <w:sz w:val="22"/>
              </w:rPr>
              <w:t xml:space="preserve"> t</w:t>
            </w:r>
            <w:r w:rsidR="3D9CAB9A" w:rsidRPr="00457727">
              <w:rPr>
                <w:rFonts w:cstheme="minorHAnsi"/>
                <w:color w:val="000000" w:themeColor="text1"/>
                <w:sz w:val="22"/>
              </w:rPr>
              <w:t xml:space="preserve">o build the capacity of staff by equipping them with the tools necessary for effective collaborative regulation. </w:t>
            </w:r>
            <w:r w:rsidR="7D1267B7" w:rsidRPr="00457727">
              <w:rPr>
                <w:rFonts w:cstheme="minorHAnsi"/>
                <w:color w:val="000000" w:themeColor="text1"/>
                <w:sz w:val="22"/>
              </w:rPr>
              <w:t>Furthermore, o</w:t>
            </w:r>
            <w:r w:rsidR="55F5C1DC" w:rsidRPr="00457727">
              <w:rPr>
                <w:rFonts w:cstheme="minorHAnsi"/>
                <w:color w:val="000000" w:themeColor="text1"/>
                <w:sz w:val="22"/>
              </w:rPr>
              <w:t>n October 28 and November 26</w:t>
            </w:r>
            <w:r w:rsidR="001E666B" w:rsidRPr="00457727">
              <w:rPr>
                <w:rFonts w:cstheme="minorHAnsi"/>
                <w:color w:val="000000" w:themeColor="text1"/>
                <w:sz w:val="22"/>
              </w:rPr>
              <w:t xml:space="preserve">, </w:t>
            </w:r>
            <w:r w:rsidR="1DA38A6A" w:rsidRPr="00457727">
              <w:rPr>
                <w:rFonts w:cstheme="minorHAnsi"/>
                <w:color w:val="000000" w:themeColor="text1"/>
                <w:sz w:val="22"/>
              </w:rPr>
              <w:t>2024</w:t>
            </w:r>
            <w:r w:rsidR="55F5C1DC" w:rsidRPr="00457727">
              <w:rPr>
                <w:rFonts w:cstheme="minorHAnsi"/>
                <w:color w:val="000000" w:themeColor="text1"/>
                <w:sz w:val="22"/>
              </w:rPr>
              <w:t xml:space="preserve">, ITU organized </w:t>
            </w:r>
            <w:r w:rsidR="55F5C1DC" w:rsidRPr="00457727">
              <w:rPr>
                <w:rFonts w:cstheme="minorHAnsi"/>
                <w:color w:val="000000" w:themeColor="text1"/>
                <w:sz w:val="22"/>
              </w:rPr>
              <w:lastRenderedPageBreak/>
              <w:t xml:space="preserve">virtual national multi-stakeholder workshops on </w:t>
            </w:r>
            <w:r w:rsidR="0FBB512A" w:rsidRPr="00457727">
              <w:rPr>
                <w:rFonts w:cstheme="minorHAnsi"/>
                <w:color w:val="000000" w:themeColor="text1"/>
                <w:sz w:val="22"/>
              </w:rPr>
              <w:t>ICTs market review, analysis and price regulation</w:t>
            </w:r>
            <w:r w:rsidR="55F5C1DC" w:rsidRPr="00457727">
              <w:rPr>
                <w:rFonts w:cstheme="minorHAnsi"/>
                <w:color w:val="000000" w:themeColor="text1"/>
                <w:sz w:val="22"/>
              </w:rPr>
              <w:t xml:space="preserve">, which were attended by all MNOs and ISPs operating in Syria, as well as representatives from the Ministry and </w:t>
            </w:r>
            <w:proofErr w:type="spellStart"/>
            <w:r w:rsidR="55F5C1DC" w:rsidRPr="00457727">
              <w:rPr>
                <w:rFonts w:cstheme="minorHAnsi"/>
                <w:color w:val="000000" w:themeColor="text1"/>
                <w:sz w:val="22"/>
              </w:rPr>
              <w:t>SyTPRA</w:t>
            </w:r>
            <w:proofErr w:type="spellEnd"/>
            <w:r w:rsidR="55F5C1DC" w:rsidRPr="00457727">
              <w:rPr>
                <w:rFonts w:cstheme="minorHAnsi"/>
                <w:color w:val="000000" w:themeColor="text1"/>
                <w:sz w:val="22"/>
              </w:rPr>
              <w:t>.</w:t>
            </w:r>
          </w:p>
          <w:p w14:paraId="4B83ED5D" w14:textId="32D92756" w:rsidR="25491E66" w:rsidRPr="00457727" w:rsidRDefault="1E4842E8" w:rsidP="00703E27">
            <w:pPr>
              <w:numPr>
                <w:ilvl w:val="0"/>
                <w:numId w:val="20"/>
              </w:numPr>
              <w:shd w:val="clear" w:color="auto" w:fill="FFFFFF" w:themeFill="background1"/>
              <w:spacing w:after="120"/>
              <w:jc w:val="left"/>
              <w:rPr>
                <w:rFonts w:cstheme="minorBidi"/>
                <w:sz w:val="22"/>
              </w:rPr>
            </w:pPr>
            <w:r w:rsidRPr="1EA338BE">
              <w:rPr>
                <w:rFonts w:cstheme="minorBidi"/>
                <w:b/>
                <w:bCs/>
                <w:sz w:val="22"/>
              </w:rPr>
              <w:t>In</w:t>
            </w:r>
            <w:r w:rsidRPr="1EA338BE">
              <w:rPr>
                <w:rFonts w:cstheme="minorBidi"/>
                <w:sz w:val="22"/>
              </w:rPr>
              <w:t xml:space="preserve"> </w:t>
            </w:r>
            <w:r w:rsidRPr="1EA338BE">
              <w:rPr>
                <w:rFonts w:cstheme="minorBidi"/>
                <w:b/>
                <w:bCs/>
                <w:sz w:val="22"/>
              </w:rPr>
              <w:t>Europe</w:t>
            </w:r>
            <w:r w:rsidRPr="1EA338BE">
              <w:rPr>
                <w:rFonts w:cstheme="minorBidi"/>
                <w:sz w:val="22"/>
              </w:rPr>
              <w:t xml:space="preserve">, aligned with the aspiration of bridging the digital regulatory gap, the </w:t>
            </w:r>
            <w:r w:rsidRPr="1EA338BE">
              <w:rPr>
                <w:rFonts w:cstheme="minorBidi"/>
                <w:b/>
                <w:bCs/>
                <w:sz w:val="22"/>
              </w:rPr>
              <w:t>ITU-EMERG-EaPeReg Digital Transformation Regulation Training</w:t>
            </w:r>
            <w:r w:rsidRPr="1EA338BE">
              <w:rPr>
                <w:rFonts w:cstheme="minorBidi"/>
                <w:sz w:val="22"/>
              </w:rPr>
              <w:t xml:space="preserve"> </w:t>
            </w:r>
            <w:r w:rsidR="204C526C" w:rsidRPr="1EA338BE">
              <w:rPr>
                <w:rFonts w:cstheme="minorBidi"/>
                <w:sz w:val="22"/>
              </w:rPr>
              <w:t>held</w:t>
            </w:r>
            <w:r w:rsidRPr="1EA338BE">
              <w:rPr>
                <w:rFonts w:cstheme="minorBidi"/>
                <w:sz w:val="22"/>
              </w:rPr>
              <w:t xml:space="preserve"> between 10 April to 30 May 2024, </w:t>
            </w:r>
            <w:r w:rsidR="1948B873" w:rsidRPr="1EA338BE">
              <w:rPr>
                <w:rFonts w:cstheme="minorBidi"/>
                <w:sz w:val="22"/>
              </w:rPr>
              <w:t>deepen</w:t>
            </w:r>
            <w:r w:rsidR="5F6F0BB5" w:rsidRPr="1EA338BE">
              <w:rPr>
                <w:rFonts w:cstheme="minorBidi"/>
                <w:sz w:val="22"/>
              </w:rPr>
              <w:t>ed</w:t>
            </w:r>
            <w:r w:rsidRPr="1EA338BE">
              <w:rPr>
                <w:rFonts w:cstheme="minorBidi"/>
                <w:sz w:val="22"/>
              </w:rPr>
              <w:t xml:space="preserve"> </w:t>
            </w:r>
            <w:r w:rsidR="3D56F7E6" w:rsidRPr="1EA338BE">
              <w:rPr>
                <w:rFonts w:cstheme="minorBidi"/>
                <w:sz w:val="22"/>
              </w:rPr>
              <w:t xml:space="preserve">the </w:t>
            </w:r>
            <w:r w:rsidRPr="1EA338BE">
              <w:rPr>
                <w:rFonts w:cstheme="minorBidi"/>
                <w:sz w:val="22"/>
              </w:rPr>
              <w:t xml:space="preserve">understanding of professionals in the field of digital regulation strategies, evidence-based decision-making, and the latest regulatory developments. The online </w:t>
            </w:r>
            <w:r w:rsidR="617657D8" w:rsidRPr="1EA338BE">
              <w:rPr>
                <w:rFonts w:cstheme="minorBidi"/>
                <w:sz w:val="22"/>
              </w:rPr>
              <w:t>instruct</w:t>
            </w:r>
            <w:r w:rsidR="29DF6ADB" w:rsidRPr="1EA338BE">
              <w:rPr>
                <w:rFonts w:cstheme="minorBidi"/>
                <w:sz w:val="22"/>
              </w:rPr>
              <w:t>ion</w:t>
            </w:r>
            <w:r w:rsidRPr="1EA338BE">
              <w:rPr>
                <w:rFonts w:cstheme="minorBidi"/>
                <w:sz w:val="22"/>
              </w:rPr>
              <w:t xml:space="preserve"> was open to European and global participation</w:t>
            </w:r>
            <w:r w:rsidR="1FA04837" w:rsidRPr="1EA338BE">
              <w:rPr>
                <w:rFonts w:cstheme="minorBidi"/>
                <w:sz w:val="22"/>
              </w:rPr>
              <w:t xml:space="preserve"> and </w:t>
            </w:r>
            <w:r w:rsidR="2C2ACC74" w:rsidRPr="1EA338BE">
              <w:rPr>
                <w:rFonts w:cstheme="minorBidi"/>
                <w:sz w:val="22"/>
              </w:rPr>
              <w:t>attracted 139 participants from 57 countries. 98 participants received a certificate.</w:t>
            </w:r>
            <w:r w:rsidR="02FA78D1" w:rsidRPr="1EA338BE">
              <w:rPr>
                <w:rFonts w:cstheme="minorBidi"/>
                <w:sz w:val="22"/>
              </w:rPr>
              <w:t xml:space="preserve"> </w:t>
            </w:r>
          </w:p>
          <w:p w14:paraId="605753C7" w14:textId="77777777" w:rsidR="00244DEB" w:rsidRPr="00457727" w:rsidRDefault="00244DEB" w:rsidP="003E2518">
            <w:pPr>
              <w:tabs>
                <w:tab w:val="clear" w:pos="794"/>
                <w:tab w:val="clear" w:pos="1191"/>
                <w:tab w:val="clear" w:pos="1588"/>
                <w:tab w:val="clear" w:pos="1985"/>
              </w:tabs>
              <w:overflowPunct/>
              <w:autoSpaceDE/>
              <w:autoSpaceDN/>
              <w:adjustRightInd/>
              <w:spacing w:after="120"/>
              <w:jc w:val="left"/>
              <w:textAlignment w:val="auto"/>
              <w:rPr>
                <w:rFonts w:eastAsia="Times New Roman" w:cstheme="minorHAnsi"/>
                <w:b/>
                <w:bCs/>
                <w:sz w:val="22"/>
              </w:rPr>
            </w:pPr>
            <w:r w:rsidRPr="00457727">
              <w:rPr>
                <w:rFonts w:eastAsia="Times New Roman" w:cstheme="minorHAnsi"/>
                <w:b/>
                <w:bCs/>
                <w:sz w:val="22"/>
              </w:rPr>
              <w:t>The above resulted in strengthened knowledge exchange and capacity to address the challenges and opportunities of digital transformation.</w:t>
            </w:r>
          </w:p>
          <w:p w14:paraId="5D471F1A" w14:textId="685C7E96" w:rsidR="00244DEB" w:rsidRPr="00457727" w:rsidRDefault="00244DEB" w:rsidP="003E2518">
            <w:pPr>
              <w:tabs>
                <w:tab w:val="clear" w:pos="794"/>
                <w:tab w:val="clear" w:pos="1191"/>
                <w:tab w:val="clear" w:pos="1588"/>
                <w:tab w:val="clear" w:pos="1985"/>
              </w:tabs>
              <w:overflowPunct/>
              <w:autoSpaceDE/>
              <w:autoSpaceDN/>
              <w:adjustRightInd/>
              <w:spacing w:after="120"/>
              <w:jc w:val="left"/>
              <w:textAlignment w:val="auto"/>
              <w:rPr>
                <w:rFonts w:cstheme="minorHAnsi"/>
                <w:b/>
                <w:sz w:val="22"/>
              </w:rPr>
            </w:pPr>
            <w:r w:rsidRPr="00457727">
              <w:rPr>
                <w:rFonts w:cstheme="minorHAnsi"/>
                <w:b/>
                <w:bCs/>
                <w:sz w:val="22"/>
              </w:rPr>
              <w:t>Provision of technical assistance:</w:t>
            </w:r>
          </w:p>
          <w:p w14:paraId="4F43D988" w14:textId="7DFA56ED" w:rsidR="00244DEB" w:rsidRPr="00457727" w:rsidRDefault="6A06FE22" w:rsidP="003E2518">
            <w:pPr>
              <w:pStyle w:val="ListParagraph"/>
              <w:numPr>
                <w:ilvl w:val="0"/>
                <w:numId w:val="20"/>
              </w:numPr>
              <w:shd w:val="clear" w:color="auto" w:fill="FFFFFF" w:themeFill="background1"/>
              <w:overflowPunct/>
              <w:autoSpaceDE/>
              <w:autoSpaceDN/>
              <w:adjustRightInd/>
              <w:spacing w:after="120"/>
              <w:contextualSpacing w:val="0"/>
              <w:jc w:val="left"/>
              <w:textAlignment w:val="auto"/>
              <w:rPr>
                <w:rFonts w:cstheme="minorHAnsi"/>
                <w:sz w:val="22"/>
              </w:rPr>
            </w:pPr>
            <w:r w:rsidRPr="00457727">
              <w:rPr>
                <w:rFonts w:cstheme="minorHAnsi"/>
                <w:b/>
                <w:bCs/>
                <w:color w:val="000000" w:themeColor="text1"/>
                <w:sz w:val="22"/>
              </w:rPr>
              <w:t>In Africa</w:t>
            </w:r>
            <w:r w:rsidRPr="00457727">
              <w:rPr>
                <w:rFonts w:cstheme="minorHAnsi"/>
                <w:color w:val="000000" w:themeColor="text1"/>
                <w:sz w:val="22"/>
              </w:rPr>
              <w:t>,</w:t>
            </w:r>
            <w:r w:rsidR="26BB2811" w:rsidRPr="00457727">
              <w:rPr>
                <w:rFonts w:cstheme="minorHAnsi"/>
                <w:sz w:val="22"/>
              </w:rPr>
              <w:t xml:space="preserve"> Technical assistance was provided for a range of technical priorities identified by the Government, spanning from the development of policy guidance on last-mile connectivity,</w:t>
            </w:r>
            <w:r w:rsidR="00A909BD" w:rsidRPr="00457727">
              <w:rPr>
                <w:rFonts w:cstheme="minorHAnsi"/>
                <w:sz w:val="22"/>
              </w:rPr>
              <w:t xml:space="preserve"> </w:t>
            </w:r>
            <w:r w:rsidR="26BB2811" w:rsidRPr="00457727">
              <w:rPr>
                <w:rFonts w:cstheme="minorHAnsi"/>
                <w:sz w:val="22"/>
              </w:rPr>
              <w:t>big data application and use,</w:t>
            </w:r>
            <w:r w:rsidR="00A909BD" w:rsidRPr="00457727">
              <w:rPr>
                <w:rFonts w:cstheme="minorHAnsi"/>
                <w:sz w:val="22"/>
              </w:rPr>
              <w:t xml:space="preserve"> </w:t>
            </w:r>
            <w:r w:rsidR="26BB2811" w:rsidRPr="00457727">
              <w:rPr>
                <w:rFonts w:cstheme="minorHAnsi"/>
                <w:sz w:val="22"/>
              </w:rPr>
              <w:t>to developing</w:t>
            </w:r>
            <w:r w:rsidR="00A909BD" w:rsidRPr="00457727">
              <w:rPr>
                <w:rFonts w:cstheme="minorHAnsi"/>
                <w:sz w:val="22"/>
              </w:rPr>
              <w:t xml:space="preserve"> </w:t>
            </w:r>
            <w:r w:rsidR="26BB2811" w:rsidRPr="00457727">
              <w:rPr>
                <w:rFonts w:cstheme="minorHAnsi"/>
                <w:sz w:val="22"/>
              </w:rPr>
              <w:t xml:space="preserve">a strategy for 5G roll out and green data </w:t>
            </w:r>
            <w:proofErr w:type="spellStart"/>
            <w:r w:rsidR="26BB2811" w:rsidRPr="00457727">
              <w:rPr>
                <w:rFonts w:cstheme="minorHAnsi"/>
                <w:sz w:val="22"/>
              </w:rPr>
              <w:t>centers</w:t>
            </w:r>
            <w:proofErr w:type="spellEnd"/>
            <w:r w:rsidR="26BB2811" w:rsidRPr="00457727">
              <w:rPr>
                <w:rFonts w:cstheme="minorHAnsi"/>
                <w:sz w:val="22"/>
              </w:rPr>
              <w:t xml:space="preserve"> in Uganda under the digital transformation project jointly carried out by the Government of Uganda and ITU, and financially supported by China’s Global Development and South-South Cooperation Assistance Fund. Three test pilots to support the implementation of associated recommendations were also undertaken. Technical assistance </w:t>
            </w:r>
            <w:r w:rsidR="1144C3D0" w:rsidRPr="00457727">
              <w:rPr>
                <w:rFonts w:cstheme="minorHAnsi"/>
                <w:sz w:val="22"/>
              </w:rPr>
              <w:t>has</w:t>
            </w:r>
            <w:r w:rsidR="26BB2811" w:rsidRPr="00457727">
              <w:rPr>
                <w:rFonts w:cstheme="minorHAnsi"/>
                <w:sz w:val="22"/>
              </w:rPr>
              <w:t xml:space="preserve"> provided to Namibia on the development of a national ICT policy and to Lesotho on the development of a digital transformation strategy. Technical assistance was further provided to CRASA on the update of their Universal service toolkit under the ITU-FCDO project.</w:t>
            </w:r>
          </w:p>
          <w:p w14:paraId="1024B984" w14:textId="1BA27B1A" w:rsidR="00244DEB" w:rsidRPr="00457727" w:rsidRDefault="00244DEB" w:rsidP="003E2518">
            <w:pPr>
              <w:shd w:val="clear" w:color="auto" w:fill="FFFFFF" w:themeFill="background1"/>
              <w:overflowPunct/>
              <w:autoSpaceDE/>
              <w:autoSpaceDN/>
              <w:adjustRightInd/>
              <w:spacing w:after="120"/>
              <w:jc w:val="left"/>
              <w:textAlignment w:val="auto"/>
              <w:rPr>
                <w:rFonts w:cstheme="minorHAnsi"/>
                <w:b/>
                <w:bCs/>
                <w:sz w:val="22"/>
              </w:rPr>
            </w:pPr>
            <w:r w:rsidRPr="00457727">
              <w:rPr>
                <w:rFonts w:cstheme="minorHAnsi"/>
                <w:b/>
                <w:bCs/>
                <w:sz w:val="22"/>
              </w:rPr>
              <w:t>Convening platforms</w:t>
            </w:r>
          </w:p>
          <w:p w14:paraId="41ED539B" w14:textId="6A42F441" w:rsidR="00244DEB" w:rsidRPr="00457727" w:rsidRDefault="48F6C9D1" w:rsidP="003E2518">
            <w:pPr>
              <w:pStyle w:val="ListParagraph"/>
              <w:numPr>
                <w:ilvl w:val="0"/>
                <w:numId w:val="20"/>
              </w:numPr>
              <w:shd w:val="clear" w:color="auto" w:fill="FFFFFF" w:themeFill="background1"/>
              <w:spacing w:after="120"/>
              <w:contextualSpacing w:val="0"/>
              <w:jc w:val="left"/>
              <w:rPr>
                <w:rFonts w:cstheme="minorHAnsi"/>
                <w:color w:val="000000" w:themeColor="text1"/>
                <w:sz w:val="22"/>
              </w:rPr>
            </w:pPr>
            <w:r w:rsidRPr="00457727">
              <w:rPr>
                <w:rFonts w:cstheme="minorHAnsi"/>
                <w:b/>
                <w:bCs/>
                <w:color w:val="000000" w:themeColor="text1"/>
                <w:sz w:val="22"/>
              </w:rPr>
              <w:t>Globally</w:t>
            </w:r>
            <w:r w:rsidRPr="00457727">
              <w:rPr>
                <w:rFonts w:cstheme="minorHAnsi"/>
                <w:color w:val="000000" w:themeColor="text1"/>
                <w:sz w:val="22"/>
              </w:rPr>
              <w:t xml:space="preserve">, the </w:t>
            </w:r>
            <w:hyperlink r:id="rId44" w:history="1">
              <w:r w:rsidRPr="00D74F18">
                <w:rPr>
                  <w:rStyle w:val="Hyperlink"/>
                  <w:rFonts w:eastAsia="SimSun" w:cstheme="minorHAnsi"/>
                  <w:kern w:val="0"/>
                  <w:sz w:val="22"/>
                  <w:szCs w:val="20"/>
                  <w14:ligatures w14:val="none"/>
                </w:rPr>
                <w:t>Global Symposium for Regulators 202</w:t>
              </w:r>
              <w:r w:rsidR="12C521B2" w:rsidRPr="00D74F18">
                <w:rPr>
                  <w:rStyle w:val="Hyperlink"/>
                  <w:rFonts w:cstheme="minorHAnsi"/>
                  <w:sz w:val="22"/>
                </w:rPr>
                <w:t>4</w:t>
              </w:r>
            </w:hyperlink>
            <w:r w:rsidRPr="00457727">
              <w:rPr>
                <w:rFonts w:cstheme="minorHAnsi"/>
                <w:color w:val="000000" w:themeColor="text1"/>
                <w:sz w:val="22"/>
              </w:rPr>
              <w:t xml:space="preserve"> (GSR</w:t>
            </w:r>
            <w:r w:rsidR="71A3A989" w:rsidRPr="00457727">
              <w:rPr>
                <w:rFonts w:cstheme="minorHAnsi"/>
                <w:color w:val="000000" w:themeColor="text1"/>
                <w:sz w:val="22"/>
              </w:rPr>
              <w:t>-</w:t>
            </w:r>
            <w:r w:rsidRPr="00457727">
              <w:rPr>
                <w:rFonts w:cstheme="minorHAnsi"/>
                <w:color w:val="000000" w:themeColor="text1"/>
                <w:sz w:val="22"/>
              </w:rPr>
              <w:t>2</w:t>
            </w:r>
            <w:r w:rsidR="036E605D" w:rsidRPr="00457727">
              <w:rPr>
                <w:rFonts w:cstheme="minorHAnsi"/>
                <w:color w:val="000000" w:themeColor="text1"/>
                <w:sz w:val="22"/>
              </w:rPr>
              <w:t>4</w:t>
            </w:r>
            <w:r w:rsidRPr="00457727">
              <w:rPr>
                <w:rFonts w:cstheme="minorHAnsi"/>
                <w:color w:val="000000" w:themeColor="text1"/>
                <w:sz w:val="22"/>
              </w:rPr>
              <w:t xml:space="preserve">) </w:t>
            </w:r>
            <w:r w:rsidR="0BB2EA90" w:rsidRPr="00457727">
              <w:rPr>
                <w:rFonts w:cstheme="minorHAnsi"/>
                <w:color w:val="000000" w:themeColor="text1"/>
                <w:sz w:val="22"/>
              </w:rPr>
              <w:t xml:space="preserve">which took place from 1 to 4 July 2024 under the theme Regulation for </w:t>
            </w:r>
            <w:r w:rsidR="00DE46FD">
              <w:rPr>
                <w:rFonts w:cstheme="minorHAnsi"/>
                <w:color w:val="000000" w:themeColor="text1"/>
                <w:sz w:val="22"/>
              </w:rPr>
              <w:t>I</w:t>
            </w:r>
            <w:r w:rsidR="0BB2EA90" w:rsidRPr="00457727">
              <w:rPr>
                <w:rFonts w:cstheme="minorHAnsi"/>
                <w:color w:val="000000" w:themeColor="text1"/>
                <w:sz w:val="22"/>
              </w:rPr>
              <w:t>mpact</w:t>
            </w:r>
            <w:r w:rsidRPr="00457727">
              <w:rPr>
                <w:rFonts w:cstheme="minorHAnsi"/>
                <w:color w:val="000000" w:themeColor="text1"/>
                <w:sz w:val="22"/>
              </w:rPr>
              <w:t xml:space="preserve"> attracted over </w:t>
            </w:r>
            <w:r w:rsidR="379BFBC8" w:rsidRPr="00457727">
              <w:rPr>
                <w:rFonts w:cstheme="minorHAnsi"/>
                <w:color w:val="000000" w:themeColor="text1"/>
                <w:sz w:val="22"/>
              </w:rPr>
              <w:t>60</w:t>
            </w:r>
            <w:r w:rsidR="5715D58B" w:rsidRPr="00457727">
              <w:rPr>
                <w:rFonts w:cstheme="minorHAnsi"/>
                <w:color w:val="000000" w:themeColor="text1"/>
                <w:sz w:val="22"/>
              </w:rPr>
              <w:t>0</w:t>
            </w:r>
            <w:r w:rsidRPr="00457727">
              <w:rPr>
                <w:rFonts w:cstheme="minorHAnsi"/>
                <w:color w:val="000000" w:themeColor="text1"/>
                <w:sz w:val="22"/>
              </w:rPr>
              <w:t xml:space="preserve"> participants </w:t>
            </w:r>
            <w:r w:rsidR="15E9A05F" w:rsidRPr="00457727">
              <w:rPr>
                <w:rFonts w:cstheme="minorHAnsi"/>
                <w:color w:val="000000" w:themeColor="text1"/>
                <w:sz w:val="22"/>
              </w:rPr>
              <w:t xml:space="preserve">from over </w:t>
            </w:r>
            <w:r w:rsidR="06EE9A4D" w:rsidRPr="00457727">
              <w:rPr>
                <w:rFonts w:cstheme="minorHAnsi"/>
                <w:color w:val="000000" w:themeColor="text1"/>
                <w:sz w:val="22"/>
              </w:rPr>
              <w:t>75</w:t>
            </w:r>
            <w:r w:rsidR="15E9A05F" w:rsidRPr="00457727">
              <w:rPr>
                <w:rFonts w:cstheme="minorHAnsi"/>
                <w:color w:val="000000" w:themeColor="text1"/>
                <w:sz w:val="22"/>
              </w:rPr>
              <w:t xml:space="preserve"> countries </w:t>
            </w:r>
            <w:r w:rsidRPr="00457727">
              <w:rPr>
                <w:rFonts w:cstheme="minorHAnsi"/>
                <w:color w:val="000000" w:themeColor="text1"/>
                <w:sz w:val="22"/>
              </w:rPr>
              <w:t xml:space="preserve">including </w:t>
            </w:r>
            <w:r w:rsidR="775EF9BE" w:rsidRPr="00457727">
              <w:rPr>
                <w:rFonts w:cstheme="minorHAnsi"/>
                <w:color w:val="000000" w:themeColor="text1"/>
                <w:sz w:val="22"/>
              </w:rPr>
              <w:t>g</w:t>
            </w:r>
            <w:r w:rsidRPr="00457727">
              <w:rPr>
                <w:rFonts w:cstheme="minorHAnsi"/>
                <w:color w:val="000000" w:themeColor="text1"/>
                <w:sz w:val="22"/>
              </w:rPr>
              <w:t xml:space="preserve">overnment </w:t>
            </w:r>
            <w:r w:rsidR="775EF9BE" w:rsidRPr="00457727">
              <w:rPr>
                <w:rFonts w:cstheme="minorHAnsi"/>
                <w:color w:val="000000" w:themeColor="text1"/>
                <w:sz w:val="22"/>
              </w:rPr>
              <w:t>m</w:t>
            </w:r>
            <w:r w:rsidRPr="00457727">
              <w:rPr>
                <w:rFonts w:cstheme="minorHAnsi"/>
                <w:color w:val="000000" w:themeColor="text1"/>
                <w:sz w:val="22"/>
              </w:rPr>
              <w:t xml:space="preserve">inisters, </w:t>
            </w:r>
            <w:r w:rsidR="775EF9BE" w:rsidRPr="00457727">
              <w:rPr>
                <w:rFonts w:cstheme="minorHAnsi"/>
                <w:color w:val="000000" w:themeColor="text1"/>
                <w:sz w:val="22"/>
              </w:rPr>
              <w:t>h</w:t>
            </w:r>
            <w:r w:rsidRPr="00457727">
              <w:rPr>
                <w:rFonts w:cstheme="minorHAnsi"/>
                <w:color w:val="000000" w:themeColor="text1"/>
                <w:sz w:val="22"/>
              </w:rPr>
              <w:t xml:space="preserve">eads of </w:t>
            </w:r>
            <w:r w:rsidR="775EF9BE" w:rsidRPr="00457727">
              <w:rPr>
                <w:rFonts w:cstheme="minorHAnsi"/>
                <w:color w:val="000000" w:themeColor="text1"/>
                <w:sz w:val="22"/>
              </w:rPr>
              <w:t>r</w:t>
            </w:r>
            <w:r w:rsidRPr="00457727">
              <w:rPr>
                <w:rFonts w:cstheme="minorHAnsi"/>
                <w:color w:val="000000" w:themeColor="text1"/>
                <w:sz w:val="22"/>
              </w:rPr>
              <w:t>egulatory</w:t>
            </w:r>
            <w:r w:rsidR="775EF9BE" w:rsidRPr="00457727">
              <w:rPr>
                <w:rFonts w:cstheme="minorHAnsi"/>
                <w:color w:val="000000" w:themeColor="text1"/>
                <w:sz w:val="22"/>
              </w:rPr>
              <w:t xml:space="preserve"> a</w:t>
            </w:r>
            <w:r w:rsidRPr="00457727">
              <w:rPr>
                <w:rFonts w:cstheme="minorHAnsi"/>
                <w:color w:val="000000" w:themeColor="text1"/>
                <w:sz w:val="22"/>
              </w:rPr>
              <w:t>uthorities</w:t>
            </w:r>
            <w:r w:rsidR="4996B155" w:rsidRPr="00457727">
              <w:rPr>
                <w:rFonts w:cstheme="minorHAnsi"/>
                <w:color w:val="000000" w:themeColor="text1"/>
                <w:sz w:val="22"/>
              </w:rPr>
              <w:t>,</w:t>
            </w:r>
            <w:r w:rsidRPr="00457727">
              <w:rPr>
                <w:rFonts w:cstheme="minorHAnsi"/>
                <w:color w:val="000000" w:themeColor="text1"/>
                <w:sz w:val="22"/>
              </w:rPr>
              <w:t xml:space="preserve"> and </w:t>
            </w:r>
            <w:r w:rsidR="1C8850E1" w:rsidRPr="00457727">
              <w:rPr>
                <w:rFonts w:cstheme="minorHAnsi"/>
                <w:color w:val="000000" w:themeColor="text1"/>
                <w:sz w:val="22"/>
              </w:rPr>
              <w:t xml:space="preserve">chief </w:t>
            </w:r>
            <w:r w:rsidRPr="00457727">
              <w:rPr>
                <w:rFonts w:cstheme="minorHAnsi"/>
                <w:color w:val="000000" w:themeColor="text1"/>
                <w:sz w:val="22"/>
              </w:rPr>
              <w:t xml:space="preserve">executives </w:t>
            </w:r>
            <w:r w:rsidR="1C8850E1" w:rsidRPr="00457727">
              <w:rPr>
                <w:rFonts w:cstheme="minorHAnsi"/>
                <w:color w:val="000000" w:themeColor="text1"/>
                <w:sz w:val="22"/>
              </w:rPr>
              <w:t>from industry</w:t>
            </w:r>
            <w:r w:rsidRPr="00457727">
              <w:rPr>
                <w:rFonts w:cstheme="minorHAnsi"/>
                <w:color w:val="000000" w:themeColor="text1"/>
                <w:sz w:val="22"/>
              </w:rPr>
              <w:t>.</w:t>
            </w:r>
            <w:r w:rsidR="00A909BD" w:rsidRPr="00457727">
              <w:rPr>
                <w:rFonts w:cstheme="minorHAnsi"/>
                <w:color w:val="000000" w:themeColor="text1"/>
                <w:sz w:val="22"/>
              </w:rPr>
              <w:t xml:space="preserve"> </w:t>
            </w:r>
            <w:r w:rsidR="0ABF3EC1" w:rsidRPr="00457727">
              <w:rPr>
                <w:rFonts w:cstheme="minorHAnsi"/>
                <w:color w:val="000000" w:themeColor="text1"/>
                <w:sz w:val="22"/>
              </w:rPr>
              <w:t>GSR-24 featured</w:t>
            </w:r>
            <w:r w:rsidR="00D74F18">
              <w:rPr>
                <w:rFonts w:cstheme="minorHAnsi"/>
                <w:color w:val="000000" w:themeColor="text1"/>
                <w:sz w:val="22"/>
              </w:rPr>
              <w:t xml:space="preserve"> topical</w:t>
            </w:r>
            <w:r w:rsidR="0ABF3EC1" w:rsidRPr="00457727">
              <w:rPr>
                <w:rFonts w:cstheme="minorHAnsi"/>
                <w:color w:val="000000" w:themeColor="text1"/>
                <w:sz w:val="22"/>
              </w:rPr>
              <w:t xml:space="preserve"> thematic sessions bringing together regulators, policy makers and digital stakeholders from around the world and providing a global platform for knowledge exchange.</w:t>
            </w:r>
            <w:r w:rsidR="65583FD6" w:rsidRPr="00457727">
              <w:rPr>
                <w:rFonts w:cstheme="minorHAnsi"/>
                <w:color w:val="000000" w:themeColor="text1"/>
                <w:sz w:val="22"/>
              </w:rPr>
              <w:t xml:space="preserve"> </w:t>
            </w:r>
            <w:r w:rsidR="38147CBD" w:rsidRPr="00457727">
              <w:rPr>
                <w:rFonts w:cstheme="minorHAnsi"/>
                <w:color w:val="000000" w:themeColor="text1"/>
                <w:sz w:val="22"/>
              </w:rPr>
              <w:t xml:space="preserve">Two special events were held on Tools for sustainable space and </w:t>
            </w:r>
            <w:r w:rsidR="5B124D97" w:rsidRPr="00457727">
              <w:rPr>
                <w:rFonts w:cstheme="minorHAnsi"/>
                <w:color w:val="000000" w:themeColor="text1"/>
                <w:sz w:val="22"/>
              </w:rPr>
              <w:t>AI and robotics in action respectively, fostering knowledge sharing and dialogue on emerging issues.</w:t>
            </w:r>
            <w:r w:rsidR="38147CBD" w:rsidRPr="00457727">
              <w:rPr>
                <w:rFonts w:cstheme="minorHAnsi"/>
                <w:color w:val="000000" w:themeColor="text1"/>
                <w:sz w:val="22"/>
              </w:rPr>
              <w:t xml:space="preserve"> </w:t>
            </w:r>
            <w:r w:rsidR="7BEBD424" w:rsidRPr="00457727">
              <w:rPr>
                <w:rFonts w:cstheme="minorHAnsi"/>
                <w:color w:val="000000" w:themeColor="text1"/>
                <w:sz w:val="22"/>
              </w:rPr>
              <w:t>GSR-24 p</w:t>
            </w:r>
            <w:r w:rsidR="1E3C3A58" w:rsidRPr="00457727">
              <w:rPr>
                <w:rFonts w:eastAsia="SimSun" w:cstheme="minorHAnsi"/>
                <w:color w:val="000000" w:themeColor="text1"/>
                <w:sz w:val="22"/>
              </w:rPr>
              <w:t>re</w:t>
            </w:r>
            <w:r w:rsidR="5CFCCA4E" w:rsidRPr="00457727">
              <w:rPr>
                <w:rFonts w:eastAsia="SimSun" w:cstheme="minorHAnsi"/>
                <w:color w:val="000000" w:themeColor="text1"/>
                <w:sz w:val="22"/>
              </w:rPr>
              <w:t>-events included t</w:t>
            </w:r>
            <w:r w:rsidR="21AFCEA4" w:rsidRPr="00457727">
              <w:rPr>
                <w:rFonts w:cstheme="minorHAnsi"/>
                <w:color w:val="000000" w:themeColor="text1"/>
                <w:sz w:val="22"/>
              </w:rPr>
              <w:t>he Regional Regulatory Associations (RA) and Digital Regulation Network (DRN) meeting and the Heads of Regulators' Executive Roundtable</w:t>
            </w:r>
            <w:r w:rsidR="5F89FEAA" w:rsidRPr="00457727">
              <w:rPr>
                <w:rFonts w:eastAsia="SimSun" w:cstheme="minorHAnsi"/>
                <w:color w:val="000000" w:themeColor="text1"/>
                <w:sz w:val="22"/>
              </w:rPr>
              <w:t xml:space="preserve">, the IAGDI-CRO </w:t>
            </w:r>
            <w:r w:rsidR="2536437E" w:rsidRPr="00457727">
              <w:rPr>
                <w:rFonts w:eastAsia="SimSun" w:cstheme="minorHAnsi"/>
                <w:color w:val="000000" w:themeColor="text1"/>
                <w:sz w:val="22"/>
              </w:rPr>
              <w:t>and a</w:t>
            </w:r>
            <w:r w:rsidR="2536437E" w:rsidRPr="00457727">
              <w:rPr>
                <w:rFonts w:cstheme="minorHAnsi"/>
                <w:color w:val="000000" w:themeColor="text1"/>
                <w:sz w:val="22"/>
              </w:rPr>
              <w:t xml:space="preserve"> session of Network of Women (</w:t>
            </w:r>
            <w:proofErr w:type="spellStart"/>
            <w:r w:rsidR="2536437E" w:rsidRPr="00457727">
              <w:rPr>
                <w:rFonts w:cstheme="minorHAnsi"/>
                <w:color w:val="000000" w:themeColor="text1"/>
                <w:sz w:val="22"/>
              </w:rPr>
              <w:t>NoW</w:t>
            </w:r>
            <w:proofErr w:type="spellEnd"/>
            <w:r w:rsidR="2536437E" w:rsidRPr="00457727">
              <w:rPr>
                <w:rFonts w:cstheme="minorHAnsi"/>
                <w:color w:val="000000" w:themeColor="text1"/>
                <w:sz w:val="22"/>
              </w:rPr>
              <w:t>) in ITU's Telecommunication Development Sector</w:t>
            </w:r>
            <w:r w:rsidR="13EE3298" w:rsidRPr="00457727">
              <w:rPr>
                <w:rFonts w:eastAsia="SimSun" w:cstheme="minorHAnsi"/>
                <w:color w:val="000000" w:themeColor="text1"/>
                <w:sz w:val="22"/>
              </w:rPr>
              <w:t>.</w:t>
            </w:r>
            <w:r w:rsidR="6B8676E6" w:rsidRPr="00457727">
              <w:rPr>
                <w:rFonts w:cstheme="minorHAnsi"/>
                <w:sz w:val="22"/>
              </w:rPr>
              <w:t xml:space="preserve"> </w:t>
            </w:r>
          </w:p>
          <w:p w14:paraId="080755DA" w14:textId="77777777" w:rsidR="00D80900" w:rsidRPr="00457727" w:rsidRDefault="00D80900" w:rsidP="00703E27">
            <w:pPr>
              <w:pStyle w:val="ListParagraph"/>
              <w:numPr>
                <w:ilvl w:val="0"/>
                <w:numId w:val="20"/>
              </w:numPr>
              <w:shd w:val="clear" w:color="auto" w:fill="FFFFFF" w:themeFill="background1"/>
              <w:overflowPunct/>
              <w:autoSpaceDE/>
              <w:autoSpaceDN/>
              <w:adjustRightInd/>
              <w:spacing w:after="120"/>
              <w:contextualSpacing w:val="0"/>
              <w:jc w:val="left"/>
              <w:textAlignment w:val="auto"/>
              <w:rPr>
                <w:rFonts w:cstheme="minorHAnsi"/>
                <w:color w:val="000000" w:themeColor="text1"/>
                <w:sz w:val="22"/>
              </w:rPr>
            </w:pPr>
            <w:r w:rsidRPr="00D80900">
              <w:rPr>
                <w:rFonts w:cstheme="minorHAnsi"/>
                <w:color w:val="000000" w:themeColor="text1"/>
                <w:sz w:val="22"/>
              </w:rPr>
              <w:t>As part</w:t>
            </w:r>
            <w:r w:rsidRPr="00457727">
              <w:rPr>
                <w:rFonts w:cstheme="minorHAnsi"/>
                <w:color w:val="000000" w:themeColor="text1"/>
                <w:sz w:val="22"/>
              </w:rPr>
              <w:t xml:space="preserve"> of the World Summit on the Information Society (WSIS)+20 Forum High-Level Event 2024, this year’s interactive session of Action Line C6 (Enabling Environment) focused on the theme of “Collaboration for Impact.” The session aimed to facilitate a discussion with Regional Regulatory Associations (RAs) and their members to address critical questions that ICT stakeholders face in adopting transformative technologies for greater impact. </w:t>
            </w:r>
          </w:p>
          <w:p w14:paraId="001ED73F" w14:textId="323056C3" w:rsidR="00196F87" w:rsidRPr="00457727" w:rsidRDefault="00244DEB" w:rsidP="003E2518">
            <w:pPr>
              <w:pStyle w:val="ListParagraph"/>
              <w:numPr>
                <w:ilvl w:val="0"/>
                <w:numId w:val="20"/>
              </w:numPr>
              <w:shd w:val="clear" w:color="auto" w:fill="FFFFFF" w:themeFill="background1"/>
              <w:overflowPunct/>
              <w:autoSpaceDE/>
              <w:autoSpaceDN/>
              <w:adjustRightInd/>
              <w:spacing w:after="120"/>
              <w:contextualSpacing w:val="0"/>
              <w:jc w:val="left"/>
              <w:textAlignment w:val="auto"/>
              <w:rPr>
                <w:rFonts w:eastAsia="Times New Roman" w:cstheme="minorHAnsi"/>
                <w:color w:val="000000" w:themeColor="text1"/>
                <w:sz w:val="22"/>
              </w:rPr>
            </w:pPr>
            <w:r w:rsidRPr="00457727">
              <w:rPr>
                <w:rFonts w:cstheme="minorHAnsi"/>
                <w:b/>
                <w:bCs/>
                <w:color w:val="000000" w:themeColor="text1"/>
                <w:sz w:val="22"/>
              </w:rPr>
              <w:lastRenderedPageBreak/>
              <w:t>In the Americas</w:t>
            </w:r>
            <w:r w:rsidRPr="00457727">
              <w:rPr>
                <w:rFonts w:cstheme="minorHAnsi"/>
                <w:color w:val="000000" w:themeColor="text1"/>
                <w:sz w:val="22"/>
              </w:rPr>
              <w:t xml:space="preserve">, </w:t>
            </w:r>
            <w:r w:rsidR="00780A7B" w:rsidRPr="00457727">
              <w:rPr>
                <w:rFonts w:cstheme="minorHAnsi"/>
                <w:color w:val="000000" w:themeColor="text1"/>
                <w:sz w:val="22"/>
              </w:rPr>
              <w:t>t</w:t>
            </w:r>
            <w:r w:rsidRPr="00457727">
              <w:rPr>
                <w:rFonts w:cstheme="minorHAnsi"/>
                <w:color w:val="000000" w:themeColor="text1"/>
                <w:sz w:val="22"/>
              </w:rPr>
              <w:t>he ITU Policy and Economics Colloquium (IPEC-2</w:t>
            </w:r>
            <w:r w:rsidR="3EB73CF8" w:rsidRPr="00457727">
              <w:rPr>
                <w:rFonts w:cstheme="minorHAnsi"/>
                <w:color w:val="000000" w:themeColor="text1"/>
                <w:sz w:val="22"/>
              </w:rPr>
              <w:t>4</w:t>
            </w:r>
            <w:r w:rsidRPr="00457727">
              <w:rPr>
                <w:rFonts w:cstheme="minorHAnsi"/>
                <w:color w:val="000000" w:themeColor="text1"/>
                <w:sz w:val="22"/>
              </w:rPr>
              <w:t xml:space="preserve">) </w:t>
            </w:r>
            <w:r w:rsidR="0038063C" w:rsidRPr="00457727">
              <w:rPr>
                <w:rFonts w:cstheme="minorHAnsi"/>
                <w:color w:val="000000" w:themeColor="text1"/>
                <w:sz w:val="22"/>
              </w:rPr>
              <w:t xml:space="preserve">was held in Peru from 2-6 September </w:t>
            </w:r>
            <w:r w:rsidR="00B173AA" w:rsidRPr="00457727">
              <w:rPr>
                <w:rFonts w:cstheme="minorHAnsi"/>
                <w:sz w:val="22"/>
              </w:rPr>
              <w:t>on financing gaps to secure investments and achieve inclusive and sustainable digital development in the Americas region</w:t>
            </w:r>
            <w:r w:rsidR="00B173AA" w:rsidRPr="00457727">
              <w:rPr>
                <w:rFonts w:cstheme="minorHAnsi"/>
                <w:color w:val="000000" w:themeColor="text1"/>
                <w:sz w:val="22"/>
              </w:rPr>
              <w:t xml:space="preserve"> </w:t>
            </w:r>
            <w:r w:rsidR="0038063C" w:rsidRPr="00457727">
              <w:rPr>
                <w:rFonts w:cstheme="minorHAnsi"/>
                <w:color w:val="000000" w:themeColor="text1"/>
                <w:sz w:val="22"/>
              </w:rPr>
              <w:t xml:space="preserve">and </w:t>
            </w:r>
            <w:r w:rsidRPr="00457727">
              <w:rPr>
                <w:rFonts w:cstheme="minorHAnsi"/>
                <w:color w:val="000000" w:themeColor="text1"/>
                <w:sz w:val="22"/>
              </w:rPr>
              <w:t>attracted over 1</w:t>
            </w:r>
            <w:r w:rsidR="2679AF20" w:rsidRPr="00457727">
              <w:rPr>
                <w:rFonts w:cstheme="minorHAnsi"/>
                <w:color w:val="000000" w:themeColor="text1"/>
                <w:sz w:val="22"/>
              </w:rPr>
              <w:t>50</w:t>
            </w:r>
            <w:r w:rsidRPr="00457727">
              <w:rPr>
                <w:rFonts w:cstheme="minorHAnsi"/>
                <w:color w:val="000000" w:themeColor="text1"/>
                <w:sz w:val="22"/>
              </w:rPr>
              <w:t xml:space="preserve"> delegates from </w:t>
            </w:r>
            <w:r w:rsidR="7E169178" w:rsidRPr="00457727">
              <w:rPr>
                <w:rFonts w:cstheme="minorHAnsi"/>
                <w:color w:val="000000" w:themeColor="text1"/>
                <w:sz w:val="22"/>
              </w:rPr>
              <w:t>2</w:t>
            </w:r>
            <w:r w:rsidRPr="00457727">
              <w:rPr>
                <w:rFonts w:cstheme="minorHAnsi"/>
                <w:color w:val="000000" w:themeColor="text1"/>
                <w:sz w:val="22"/>
              </w:rPr>
              <w:t xml:space="preserve">1 countries </w:t>
            </w:r>
            <w:r w:rsidR="7670BD4E" w:rsidRPr="00457727">
              <w:rPr>
                <w:rFonts w:eastAsiaTheme="minorEastAsia" w:cstheme="minorHAnsi"/>
                <w:color w:val="000000" w:themeColor="text1"/>
                <w:sz w:val="22"/>
              </w:rPr>
              <w:t>(Americas: Argentina, Bahamas, Brazil, Colombia, Costa Rica, Cuba, Dominican Republic, Ecuador, Haiti, Honduras, Mexico, Paraguay, Peru, Saint Lucia, Suriname, Trinidad and Tobago and Uruguay. Other regions: India, Russia, Spain and South Africa)</w:t>
            </w:r>
            <w:r w:rsidR="00B173AA" w:rsidRPr="00457727">
              <w:rPr>
                <w:rFonts w:eastAsiaTheme="minorEastAsia" w:cstheme="minorHAnsi"/>
                <w:color w:val="000000" w:themeColor="text1"/>
                <w:sz w:val="22"/>
              </w:rPr>
              <w:t>.</w:t>
            </w:r>
            <w:r w:rsidR="003F6E25" w:rsidRPr="00457727">
              <w:rPr>
                <w:rFonts w:eastAsiaTheme="minorEastAsia" w:cstheme="minorHAnsi"/>
                <w:color w:val="000000" w:themeColor="text1"/>
                <w:sz w:val="22"/>
              </w:rPr>
              <w:t xml:space="preserve"> </w:t>
            </w:r>
            <w:r w:rsidR="00B173AA" w:rsidRPr="00457727">
              <w:rPr>
                <w:rFonts w:cstheme="minorHAnsi"/>
                <w:sz w:val="22"/>
              </w:rPr>
              <w:t xml:space="preserve">The event </w:t>
            </w:r>
            <w:r w:rsidR="00710D08" w:rsidRPr="00457727">
              <w:rPr>
                <w:rFonts w:cstheme="minorHAnsi"/>
                <w:color w:val="000000" w:themeColor="text1"/>
                <w:sz w:val="22"/>
              </w:rPr>
              <w:t xml:space="preserve">included the following events: ITU-D Regional Economic Dialogue (RED) </w:t>
            </w:r>
            <w:r w:rsidR="003C6FA2" w:rsidRPr="00457727">
              <w:rPr>
                <w:rFonts w:cstheme="minorHAnsi"/>
                <w:color w:val="000000" w:themeColor="text1"/>
                <w:sz w:val="22"/>
              </w:rPr>
              <w:t xml:space="preserve">which </w:t>
            </w:r>
            <w:r w:rsidR="00B14881" w:rsidRPr="00457727">
              <w:rPr>
                <w:rFonts w:cstheme="minorHAnsi"/>
                <w:color w:val="000000" w:themeColor="text1"/>
                <w:sz w:val="22"/>
              </w:rPr>
              <w:t xml:space="preserve">included </w:t>
            </w:r>
            <w:r w:rsidR="00710D08" w:rsidRPr="00457727">
              <w:rPr>
                <w:rFonts w:cstheme="minorHAnsi"/>
                <w:color w:val="000000" w:themeColor="text1"/>
                <w:sz w:val="22"/>
              </w:rPr>
              <w:t xml:space="preserve">a </w:t>
            </w:r>
            <w:r w:rsidR="00B14881" w:rsidRPr="00457727">
              <w:rPr>
                <w:rFonts w:cstheme="minorHAnsi"/>
                <w:color w:val="000000" w:themeColor="text1"/>
                <w:sz w:val="22"/>
              </w:rPr>
              <w:t>dedicated</w:t>
            </w:r>
            <w:r w:rsidR="00710D08" w:rsidRPr="00457727">
              <w:rPr>
                <w:rFonts w:cstheme="minorHAnsi"/>
                <w:color w:val="000000" w:themeColor="text1"/>
                <w:sz w:val="22"/>
              </w:rPr>
              <w:t xml:space="preserve"> session on ITU-D Study Group 1 Question 4/1: Economic aspects of national telecommunications/ICT); ITU-R Economic aspects of spectrum management workshop; Meeting of ITU-T Study Group 5 Regional Group for Latin America (SG5RG-LATAM) and event related to Environment, Climate Change and Circular Economy; Meeting of ITU-T Study Group 3 Regional Group for Latin America and the Caribbean (SG3RG-LAC); </w:t>
            </w:r>
            <w:r w:rsidR="00B14881" w:rsidRPr="00457727">
              <w:rPr>
                <w:rFonts w:cstheme="minorHAnsi"/>
                <w:color w:val="000000" w:themeColor="text1"/>
                <w:sz w:val="22"/>
              </w:rPr>
              <w:t xml:space="preserve">and the </w:t>
            </w:r>
            <w:r w:rsidR="00710D08" w:rsidRPr="00457727">
              <w:rPr>
                <w:rFonts w:cstheme="minorHAnsi"/>
                <w:color w:val="000000" w:themeColor="text1"/>
                <w:sz w:val="22"/>
              </w:rPr>
              <w:t>ITU-D Colloquium on New Technologies and the Internet ITEC-24</w:t>
            </w:r>
            <w:r w:rsidR="00DD42A3" w:rsidRPr="00457727">
              <w:rPr>
                <w:rFonts w:cstheme="minorHAnsi"/>
                <w:color w:val="000000" w:themeColor="text1"/>
                <w:sz w:val="22"/>
              </w:rPr>
              <w:t xml:space="preserve">. </w:t>
            </w:r>
            <w:r w:rsidR="0038063C" w:rsidRPr="00457727">
              <w:rPr>
                <w:rFonts w:cstheme="minorHAnsi"/>
                <w:color w:val="000000" w:themeColor="text1"/>
                <w:sz w:val="22"/>
              </w:rPr>
              <w:t>T</w:t>
            </w:r>
            <w:r w:rsidRPr="00457727">
              <w:rPr>
                <w:rFonts w:cstheme="minorHAnsi"/>
                <w:color w:val="000000" w:themeColor="text1"/>
                <w:sz w:val="22"/>
              </w:rPr>
              <w:t>he Regional Economic Dialogue (RED-AMS)</w:t>
            </w:r>
            <w:r w:rsidR="11D4A1D0" w:rsidRPr="00457727">
              <w:rPr>
                <w:rFonts w:eastAsia="Times New Roman" w:cstheme="minorHAnsi"/>
                <w:color w:val="000000" w:themeColor="text1"/>
                <w:sz w:val="22"/>
              </w:rPr>
              <w:t xml:space="preserve"> </w:t>
            </w:r>
            <w:r w:rsidR="11D4A1D0" w:rsidRPr="00457727">
              <w:rPr>
                <w:rFonts w:eastAsiaTheme="minorEastAsia" w:cstheme="minorHAnsi"/>
                <w:color w:val="000000" w:themeColor="text1"/>
                <w:sz w:val="22"/>
              </w:rPr>
              <w:t>discuss</w:t>
            </w:r>
            <w:r w:rsidR="00DD42A3" w:rsidRPr="00457727">
              <w:rPr>
                <w:rFonts w:eastAsiaTheme="minorEastAsia" w:cstheme="minorHAnsi"/>
                <w:color w:val="000000" w:themeColor="text1"/>
                <w:sz w:val="22"/>
              </w:rPr>
              <w:t>ed</w:t>
            </w:r>
            <w:r w:rsidR="11D4A1D0" w:rsidRPr="00457727">
              <w:rPr>
                <w:rFonts w:eastAsiaTheme="minorEastAsia" w:cstheme="minorHAnsi"/>
                <w:color w:val="000000" w:themeColor="text1"/>
                <w:sz w:val="22"/>
              </w:rPr>
              <w:t xml:space="preserve"> existing good practices in economic policies and </w:t>
            </w:r>
            <w:r w:rsidR="00EA044D" w:rsidRPr="00457727">
              <w:rPr>
                <w:rFonts w:eastAsiaTheme="minorEastAsia" w:cstheme="minorHAnsi"/>
                <w:color w:val="000000" w:themeColor="text1"/>
                <w:sz w:val="22"/>
              </w:rPr>
              <w:t>regulation and</w:t>
            </w:r>
            <w:r w:rsidR="00DD42A3" w:rsidRPr="00457727">
              <w:rPr>
                <w:rFonts w:eastAsiaTheme="minorEastAsia" w:cstheme="minorHAnsi"/>
                <w:color w:val="000000" w:themeColor="text1"/>
                <w:sz w:val="22"/>
              </w:rPr>
              <w:t xml:space="preserve"> included</w:t>
            </w:r>
            <w:r w:rsidR="11D4A1D0" w:rsidRPr="00457727">
              <w:rPr>
                <w:rFonts w:eastAsiaTheme="minorEastAsia" w:cstheme="minorHAnsi"/>
                <w:color w:val="000000" w:themeColor="text1"/>
                <w:sz w:val="22"/>
              </w:rPr>
              <w:t xml:space="preserve"> an assessment of ICT infrastructure and services requirements and financing mechanisms and investment in the Americas. A specific session </w:t>
            </w:r>
            <w:r w:rsidR="00DD42A3" w:rsidRPr="00457727">
              <w:rPr>
                <w:rFonts w:eastAsiaTheme="minorEastAsia" w:cstheme="minorHAnsi"/>
                <w:color w:val="000000" w:themeColor="text1"/>
                <w:sz w:val="22"/>
              </w:rPr>
              <w:t xml:space="preserve">was held </w:t>
            </w:r>
            <w:r w:rsidR="11D4A1D0" w:rsidRPr="00457727">
              <w:rPr>
                <w:rFonts w:eastAsiaTheme="minorEastAsia" w:cstheme="minorHAnsi"/>
                <w:color w:val="000000" w:themeColor="text1"/>
                <w:sz w:val="22"/>
              </w:rPr>
              <w:t xml:space="preserve">on advances </w:t>
            </w:r>
            <w:r w:rsidR="00922910" w:rsidRPr="00457727">
              <w:rPr>
                <w:rFonts w:eastAsiaTheme="minorEastAsia" w:cstheme="minorHAnsi"/>
                <w:color w:val="000000" w:themeColor="text1"/>
                <w:sz w:val="22"/>
              </w:rPr>
              <w:t xml:space="preserve">and different practices in the region on </w:t>
            </w:r>
            <w:r w:rsidR="11D4A1D0" w:rsidRPr="00457727">
              <w:rPr>
                <w:rFonts w:eastAsiaTheme="minorEastAsia" w:cstheme="minorHAnsi"/>
                <w:color w:val="000000" w:themeColor="text1"/>
                <w:sz w:val="22"/>
              </w:rPr>
              <w:t xml:space="preserve">regulatory costing and pricing strategies. </w:t>
            </w:r>
            <w:r w:rsidR="001C5489" w:rsidRPr="00457727">
              <w:rPr>
                <w:rFonts w:eastAsiaTheme="minorEastAsia" w:cstheme="minorHAnsi"/>
                <w:color w:val="000000" w:themeColor="text1"/>
                <w:sz w:val="22"/>
              </w:rPr>
              <w:t>A</w:t>
            </w:r>
            <w:r w:rsidR="11D4A1D0" w:rsidRPr="00457727">
              <w:rPr>
                <w:rFonts w:eastAsiaTheme="minorEastAsia" w:cstheme="minorHAnsi"/>
                <w:color w:val="000000" w:themeColor="text1"/>
                <w:sz w:val="22"/>
              </w:rPr>
              <w:t xml:space="preserve"> specific session with Regional Regulatory Association </w:t>
            </w:r>
            <w:r w:rsidR="00922910" w:rsidRPr="00457727">
              <w:rPr>
                <w:rFonts w:eastAsiaTheme="minorEastAsia" w:cstheme="minorHAnsi"/>
                <w:color w:val="000000" w:themeColor="text1"/>
                <w:sz w:val="22"/>
              </w:rPr>
              <w:t xml:space="preserve">focused </w:t>
            </w:r>
            <w:r w:rsidR="11D4A1D0" w:rsidRPr="00457727">
              <w:rPr>
                <w:rFonts w:eastAsiaTheme="minorEastAsia" w:cstheme="minorHAnsi"/>
                <w:color w:val="000000" w:themeColor="text1"/>
                <w:sz w:val="22"/>
              </w:rPr>
              <w:t xml:space="preserve">on maximizing the digital opportunities in the Americas Region - the role of governments, regulators and Regional Regulatory Associations </w:t>
            </w:r>
            <w:r w:rsidR="00FC5C44" w:rsidRPr="00457727">
              <w:rPr>
                <w:rFonts w:eastAsiaTheme="minorEastAsia" w:cstheme="minorHAnsi"/>
                <w:color w:val="000000" w:themeColor="text1"/>
                <w:sz w:val="22"/>
              </w:rPr>
              <w:t>(RAs)</w:t>
            </w:r>
            <w:r w:rsidR="11D4A1D0" w:rsidRPr="00457727">
              <w:rPr>
                <w:rFonts w:eastAsiaTheme="minorEastAsia" w:cstheme="minorHAnsi"/>
                <w:color w:val="000000" w:themeColor="text1"/>
                <w:sz w:val="22"/>
              </w:rPr>
              <w:t xml:space="preserve"> </w:t>
            </w:r>
            <w:r w:rsidR="003054AE" w:rsidRPr="00457727">
              <w:rPr>
                <w:rFonts w:eastAsiaTheme="minorEastAsia" w:cstheme="minorHAnsi"/>
                <w:color w:val="000000" w:themeColor="text1"/>
                <w:sz w:val="22"/>
              </w:rPr>
              <w:t xml:space="preserve">for </w:t>
            </w:r>
            <w:r w:rsidR="11D4A1D0" w:rsidRPr="00457727">
              <w:rPr>
                <w:rFonts w:eastAsiaTheme="minorEastAsia" w:cstheme="minorHAnsi"/>
                <w:color w:val="000000" w:themeColor="text1"/>
                <w:sz w:val="22"/>
              </w:rPr>
              <w:t>coherent approach</w:t>
            </w:r>
            <w:r w:rsidR="00922910" w:rsidRPr="00457727">
              <w:rPr>
                <w:rFonts w:eastAsiaTheme="minorEastAsia" w:cstheme="minorHAnsi"/>
                <w:color w:val="000000" w:themeColor="text1"/>
                <w:sz w:val="22"/>
              </w:rPr>
              <w:t>es</w:t>
            </w:r>
            <w:r w:rsidR="11D4A1D0" w:rsidRPr="00457727">
              <w:rPr>
                <w:rFonts w:eastAsiaTheme="minorEastAsia" w:cstheme="minorHAnsi"/>
                <w:color w:val="000000" w:themeColor="text1"/>
                <w:sz w:val="22"/>
              </w:rPr>
              <w:t xml:space="preserve"> to complex challenges. These sessions focused on the main activities that RAs are implementing and how the </w:t>
            </w:r>
            <w:r w:rsidR="00FC5C44" w:rsidRPr="00457727">
              <w:rPr>
                <w:rFonts w:eastAsiaTheme="minorEastAsia" w:cstheme="minorHAnsi"/>
                <w:color w:val="000000" w:themeColor="text1"/>
                <w:sz w:val="22"/>
              </w:rPr>
              <w:t>Digital Regulation Network (</w:t>
            </w:r>
            <w:r w:rsidR="11D4A1D0" w:rsidRPr="00457727">
              <w:rPr>
                <w:rFonts w:eastAsiaTheme="minorEastAsia" w:cstheme="minorHAnsi"/>
                <w:color w:val="000000" w:themeColor="text1"/>
                <w:sz w:val="22"/>
              </w:rPr>
              <w:t>DRN</w:t>
            </w:r>
            <w:r w:rsidR="00FC5C44" w:rsidRPr="00457727">
              <w:rPr>
                <w:rFonts w:eastAsiaTheme="minorEastAsia" w:cstheme="minorHAnsi"/>
                <w:color w:val="000000" w:themeColor="text1"/>
                <w:sz w:val="22"/>
              </w:rPr>
              <w:t>)</w:t>
            </w:r>
            <w:r w:rsidR="11D4A1D0" w:rsidRPr="00457727">
              <w:rPr>
                <w:rFonts w:eastAsiaTheme="minorEastAsia" w:cstheme="minorHAnsi"/>
                <w:color w:val="000000" w:themeColor="text1"/>
                <w:sz w:val="22"/>
              </w:rPr>
              <w:t xml:space="preserve"> initiative could support them.</w:t>
            </w:r>
            <w:r w:rsidR="00D9769D">
              <w:rPr>
                <w:rFonts w:eastAsiaTheme="minorEastAsia" w:cstheme="minorHAnsi"/>
                <w:color w:val="000000" w:themeColor="text1"/>
                <w:sz w:val="22"/>
              </w:rPr>
              <w:t xml:space="preserve"> A </w:t>
            </w:r>
            <w:hyperlink r:id="rId45" w:history="1">
              <w:r w:rsidR="00D9769D">
                <w:rPr>
                  <w:rStyle w:val="Hyperlink"/>
                  <w:rFonts w:eastAsiaTheme="minorEastAsia" w:cstheme="minorHAnsi"/>
                  <w:sz w:val="22"/>
                </w:rPr>
                <w:t>r</w:t>
              </w:r>
              <w:r w:rsidR="00D9769D" w:rsidRPr="00AC7ABA">
                <w:rPr>
                  <w:rStyle w:val="Hyperlink"/>
                  <w:rFonts w:eastAsiaTheme="minorEastAsia" w:cstheme="minorHAnsi"/>
                  <w:sz w:val="22"/>
                </w:rPr>
                <w:t xml:space="preserve">egional </w:t>
              </w:r>
              <w:r w:rsidR="00D9769D">
                <w:rPr>
                  <w:rStyle w:val="Hyperlink"/>
                  <w:rFonts w:eastAsiaTheme="minorEastAsia" w:cstheme="minorHAnsi"/>
                  <w:sz w:val="22"/>
                </w:rPr>
                <w:t>w</w:t>
              </w:r>
              <w:r w:rsidR="00D9769D" w:rsidRPr="00AC7ABA">
                <w:rPr>
                  <w:rStyle w:val="Hyperlink"/>
                  <w:rFonts w:eastAsiaTheme="minorEastAsia" w:cstheme="minorHAnsi"/>
                  <w:sz w:val="22"/>
                </w:rPr>
                <w:t>orkshop on Increasing Consumer Awareness: Mechanisms to promote informed Consumer Decision Making</w:t>
              </w:r>
            </w:hyperlink>
            <w:r w:rsidR="00D9769D" w:rsidRPr="00AC7ABA">
              <w:rPr>
                <w:rFonts w:eastAsiaTheme="minorEastAsia" w:cstheme="minorHAnsi"/>
                <w:color w:val="000000" w:themeColor="text1"/>
                <w:sz w:val="22"/>
              </w:rPr>
              <w:t> (18-20 June</w:t>
            </w:r>
            <w:r w:rsidR="00D9769D">
              <w:rPr>
                <w:rFonts w:eastAsiaTheme="minorEastAsia" w:cstheme="minorHAnsi"/>
                <w:color w:val="000000" w:themeColor="text1"/>
                <w:sz w:val="22"/>
              </w:rPr>
              <w:t xml:space="preserve"> 2024</w:t>
            </w:r>
            <w:r w:rsidR="00D9769D" w:rsidRPr="00AC7ABA">
              <w:rPr>
                <w:rFonts w:eastAsiaTheme="minorEastAsia" w:cstheme="minorHAnsi"/>
                <w:color w:val="000000" w:themeColor="text1"/>
                <w:sz w:val="22"/>
              </w:rPr>
              <w:t>) hosted by ANATEL</w:t>
            </w:r>
            <w:r w:rsidR="006A73D6">
              <w:rPr>
                <w:rFonts w:eastAsiaTheme="minorEastAsia" w:cstheme="minorHAnsi"/>
                <w:color w:val="000000" w:themeColor="text1"/>
                <w:sz w:val="22"/>
              </w:rPr>
              <w:t>, was</w:t>
            </w:r>
            <w:r w:rsidR="00D9769D" w:rsidRPr="00AC7ABA">
              <w:rPr>
                <w:rFonts w:eastAsiaTheme="minorEastAsia" w:cstheme="minorHAnsi"/>
                <w:color w:val="000000" w:themeColor="text1"/>
                <w:sz w:val="22"/>
              </w:rPr>
              <w:t xml:space="preserve"> successfully held in Brasilia, Brazil</w:t>
            </w:r>
            <w:r w:rsidR="00D9769D">
              <w:rPr>
                <w:rFonts w:eastAsiaTheme="minorEastAsia" w:cstheme="minorHAnsi"/>
                <w:color w:val="000000" w:themeColor="text1"/>
                <w:sz w:val="22"/>
              </w:rPr>
              <w:t xml:space="preserve"> with 7 sessions led by ITU-D Study Group 1 Question 6/1 and 1 session led by ITU-D Study Group 2 Question 3/2.</w:t>
            </w:r>
          </w:p>
          <w:p w14:paraId="1F1A52D6" w14:textId="3C356EB3" w:rsidR="3D731894" w:rsidRPr="00457727" w:rsidRDefault="3D731894" w:rsidP="003E2518">
            <w:pPr>
              <w:pStyle w:val="ListParagraph"/>
              <w:numPr>
                <w:ilvl w:val="0"/>
                <w:numId w:val="20"/>
              </w:numPr>
              <w:shd w:val="clear" w:color="auto" w:fill="FFFFFF" w:themeFill="background1"/>
              <w:spacing w:after="120"/>
              <w:contextualSpacing w:val="0"/>
              <w:jc w:val="left"/>
              <w:rPr>
                <w:rFonts w:cstheme="minorHAnsi"/>
                <w:color w:val="000000" w:themeColor="text1"/>
                <w:sz w:val="22"/>
              </w:rPr>
            </w:pPr>
            <w:r w:rsidRPr="00457727">
              <w:rPr>
                <w:rFonts w:cstheme="minorHAnsi"/>
                <w:b/>
                <w:bCs/>
                <w:color w:val="000000" w:themeColor="text1"/>
                <w:sz w:val="22"/>
              </w:rPr>
              <w:t>In Europe</w:t>
            </w:r>
            <w:r w:rsidRPr="00457727">
              <w:rPr>
                <w:rFonts w:cstheme="minorHAnsi"/>
                <w:color w:val="000000" w:themeColor="text1"/>
                <w:sz w:val="22"/>
              </w:rPr>
              <w:t>,</w:t>
            </w:r>
            <w:r w:rsidR="009B3811" w:rsidRPr="00457727">
              <w:rPr>
                <w:rFonts w:cstheme="minorHAnsi"/>
                <w:color w:val="000000" w:themeColor="text1"/>
                <w:sz w:val="22"/>
              </w:rPr>
              <w:t xml:space="preserve"> </w:t>
            </w:r>
            <w:r w:rsidR="742DD6FF" w:rsidRPr="00457727">
              <w:rPr>
                <w:rFonts w:cstheme="minorHAnsi"/>
                <w:color w:val="000000" w:themeColor="text1"/>
                <w:sz w:val="22"/>
              </w:rPr>
              <w:t>the International Regulatory Conference (IRC) 2024 was held in North Macedonia in May. The</w:t>
            </w:r>
            <w:r w:rsidR="440900AA" w:rsidRPr="00457727">
              <w:rPr>
                <w:rFonts w:cstheme="minorHAnsi"/>
                <w:color w:val="000000" w:themeColor="text1"/>
                <w:sz w:val="22"/>
              </w:rPr>
              <w:t xml:space="preserve"> event titled “Bridging the Gap – Enter the New Era”, provided a platform to di</w:t>
            </w:r>
            <w:r w:rsidR="03ABB630" w:rsidRPr="00457727">
              <w:rPr>
                <w:rFonts w:cstheme="minorHAnsi"/>
                <w:color w:val="000000" w:themeColor="text1"/>
                <w:sz w:val="22"/>
              </w:rPr>
              <w:t>s</w:t>
            </w:r>
            <w:r w:rsidR="440900AA" w:rsidRPr="00457727">
              <w:rPr>
                <w:rFonts w:cstheme="minorHAnsi"/>
                <w:color w:val="000000" w:themeColor="text1"/>
                <w:sz w:val="22"/>
              </w:rPr>
              <w:t xml:space="preserve">cuss about </w:t>
            </w:r>
            <w:r w:rsidR="6B610215" w:rsidRPr="00457727">
              <w:rPr>
                <w:rFonts w:cstheme="minorHAnsi"/>
                <w:color w:val="000000" w:themeColor="text1"/>
                <w:sz w:val="22"/>
              </w:rPr>
              <w:t>electronic communications, bridging the gap with the technology, and connecting societies and economies.</w:t>
            </w:r>
            <w:r w:rsidR="3506639C" w:rsidRPr="00457727">
              <w:rPr>
                <w:rFonts w:cstheme="minorHAnsi"/>
                <w:color w:val="000000" w:themeColor="text1"/>
                <w:sz w:val="22"/>
              </w:rPr>
              <w:t xml:space="preserve"> The event hosted three panels dedicated to Spectrum Management and Monitoring, Cyber security and Regulatory and Broadband issues.</w:t>
            </w:r>
          </w:p>
          <w:p w14:paraId="0D78DE1E" w14:textId="60246E06" w:rsidR="77203166" w:rsidRPr="00457727" w:rsidRDefault="005144B9" w:rsidP="003E2518">
            <w:pPr>
              <w:pStyle w:val="ListParagraph"/>
              <w:numPr>
                <w:ilvl w:val="0"/>
                <w:numId w:val="20"/>
              </w:numPr>
              <w:shd w:val="clear" w:color="auto" w:fill="FFFFFF" w:themeFill="background1"/>
              <w:spacing w:after="120"/>
              <w:contextualSpacing w:val="0"/>
              <w:jc w:val="left"/>
              <w:rPr>
                <w:rFonts w:cstheme="minorHAnsi"/>
                <w:color w:val="000000" w:themeColor="text1"/>
                <w:sz w:val="22"/>
              </w:rPr>
            </w:pPr>
            <w:r w:rsidRPr="00457727">
              <w:rPr>
                <w:rFonts w:cstheme="minorHAnsi"/>
                <w:color w:val="000000" w:themeColor="text1"/>
                <w:sz w:val="22"/>
              </w:rPr>
              <w:t>T</w:t>
            </w:r>
            <w:r w:rsidR="77203166" w:rsidRPr="00457727">
              <w:rPr>
                <w:rFonts w:cstheme="minorHAnsi"/>
                <w:color w:val="000000" w:themeColor="text1"/>
                <w:sz w:val="22"/>
              </w:rPr>
              <w:t>he</w:t>
            </w:r>
            <w:r w:rsidR="3D731894" w:rsidRPr="00457727">
              <w:rPr>
                <w:rFonts w:cstheme="minorHAnsi"/>
                <w:color w:val="000000" w:themeColor="text1"/>
                <w:sz w:val="22"/>
              </w:rPr>
              <w:t xml:space="preserve"> ITU-EKIP Regional Regulatory Forum was held</w:t>
            </w:r>
            <w:r w:rsidR="1773915D" w:rsidRPr="00457727">
              <w:rPr>
                <w:rFonts w:cstheme="minorHAnsi"/>
                <w:color w:val="000000" w:themeColor="text1"/>
                <w:sz w:val="22"/>
              </w:rPr>
              <w:t xml:space="preserve"> in September</w:t>
            </w:r>
            <w:r w:rsidR="581A073F" w:rsidRPr="00457727">
              <w:rPr>
                <w:rFonts w:cstheme="minorHAnsi"/>
                <w:color w:val="000000" w:themeColor="text1"/>
                <w:sz w:val="22"/>
              </w:rPr>
              <w:t xml:space="preserve"> in </w:t>
            </w:r>
            <w:proofErr w:type="spellStart"/>
            <w:r w:rsidR="581A073F" w:rsidRPr="00457727">
              <w:rPr>
                <w:rFonts w:cstheme="minorHAnsi"/>
                <w:color w:val="000000" w:themeColor="text1"/>
                <w:sz w:val="22"/>
              </w:rPr>
              <w:t>Budva</w:t>
            </w:r>
            <w:proofErr w:type="spellEnd"/>
            <w:r w:rsidR="581A073F" w:rsidRPr="00457727">
              <w:rPr>
                <w:rFonts w:cstheme="minorHAnsi"/>
                <w:color w:val="000000" w:themeColor="text1"/>
                <w:sz w:val="22"/>
              </w:rPr>
              <w:t>, Montenegro</w:t>
            </w:r>
            <w:r w:rsidR="3D731894" w:rsidRPr="00457727">
              <w:rPr>
                <w:rFonts w:cstheme="minorHAnsi"/>
                <w:color w:val="000000" w:themeColor="text1"/>
                <w:sz w:val="22"/>
              </w:rPr>
              <w:t xml:space="preserve">, offering a platform for over </w:t>
            </w:r>
            <w:r w:rsidR="564BBFE5" w:rsidRPr="00457727">
              <w:rPr>
                <w:rFonts w:cstheme="minorHAnsi"/>
                <w:color w:val="000000" w:themeColor="text1"/>
                <w:sz w:val="22"/>
              </w:rPr>
              <w:t>1</w:t>
            </w:r>
            <w:r w:rsidR="75EA1F2E" w:rsidRPr="00457727">
              <w:rPr>
                <w:rFonts w:cstheme="minorHAnsi"/>
                <w:color w:val="000000" w:themeColor="text1"/>
                <w:sz w:val="22"/>
              </w:rPr>
              <w:t>5</w:t>
            </w:r>
            <w:r w:rsidR="564BBFE5" w:rsidRPr="00457727">
              <w:rPr>
                <w:rFonts w:cstheme="minorHAnsi"/>
                <w:color w:val="000000" w:themeColor="text1"/>
                <w:sz w:val="22"/>
              </w:rPr>
              <w:t>0</w:t>
            </w:r>
            <w:r w:rsidR="09732DAD" w:rsidRPr="00457727">
              <w:rPr>
                <w:rFonts w:cstheme="minorHAnsi"/>
                <w:color w:val="000000" w:themeColor="text1"/>
                <w:sz w:val="22"/>
              </w:rPr>
              <w:t xml:space="preserve"> </w:t>
            </w:r>
            <w:r w:rsidR="7C78E3F6" w:rsidRPr="00457727">
              <w:rPr>
                <w:rFonts w:cstheme="minorHAnsi"/>
                <w:color w:val="000000" w:themeColor="text1"/>
                <w:sz w:val="22"/>
              </w:rPr>
              <w:t>regulatory experts</w:t>
            </w:r>
            <w:r w:rsidR="3D731894" w:rsidRPr="00457727">
              <w:rPr>
                <w:rFonts w:cstheme="minorHAnsi"/>
                <w:color w:val="000000" w:themeColor="text1"/>
                <w:sz w:val="22"/>
              </w:rPr>
              <w:t xml:space="preserve"> from over </w:t>
            </w:r>
            <w:r w:rsidR="0A46F6A0" w:rsidRPr="00457727">
              <w:rPr>
                <w:rFonts w:cstheme="minorHAnsi"/>
                <w:color w:val="000000" w:themeColor="text1"/>
                <w:sz w:val="22"/>
              </w:rPr>
              <w:t>20</w:t>
            </w:r>
            <w:r w:rsidR="3D731894" w:rsidRPr="00457727">
              <w:rPr>
                <w:rFonts w:cstheme="minorHAnsi"/>
                <w:color w:val="000000" w:themeColor="text1"/>
                <w:sz w:val="22"/>
              </w:rPr>
              <w:t xml:space="preserve"> countries to learn the newest global and regional trends and exchange national experiences. </w:t>
            </w:r>
            <w:r w:rsidR="1F2B7C00" w:rsidRPr="00457727">
              <w:rPr>
                <w:rFonts w:cstheme="minorHAnsi"/>
                <w:color w:val="000000" w:themeColor="text1"/>
                <w:sz w:val="22"/>
              </w:rPr>
              <w:t>Themes discussed</w:t>
            </w:r>
            <w:r w:rsidR="1B522D43" w:rsidRPr="00457727">
              <w:rPr>
                <w:rFonts w:cstheme="minorHAnsi"/>
                <w:color w:val="000000" w:themeColor="text1"/>
                <w:sz w:val="22"/>
              </w:rPr>
              <w:t xml:space="preserve"> by the 35 presenters</w:t>
            </w:r>
            <w:r w:rsidR="1F2B7C00" w:rsidRPr="00457727">
              <w:rPr>
                <w:rFonts w:cstheme="minorHAnsi"/>
                <w:color w:val="000000" w:themeColor="text1"/>
                <w:sz w:val="22"/>
              </w:rPr>
              <w:t xml:space="preserve"> at the Forum included </w:t>
            </w:r>
            <w:r w:rsidR="5CDA6CA3" w:rsidRPr="00457727">
              <w:rPr>
                <w:rFonts w:cstheme="minorHAnsi"/>
                <w:color w:val="000000" w:themeColor="text1"/>
                <w:sz w:val="22"/>
              </w:rPr>
              <w:t xml:space="preserve">regulatory strategies for emerging telecom technologies, </w:t>
            </w:r>
            <w:r w:rsidR="516A68F5" w:rsidRPr="00457727">
              <w:rPr>
                <w:rFonts w:cstheme="minorHAnsi"/>
                <w:color w:val="000000" w:themeColor="text1"/>
                <w:sz w:val="22"/>
              </w:rPr>
              <w:t xml:space="preserve">trends and developments in digital infrastructure, quality and rights in telecom services, cybersecurity and privacy, </w:t>
            </w:r>
            <w:r w:rsidR="66EE08C2" w:rsidRPr="00457727">
              <w:rPr>
                <w:rFonts w:cstheme="minorHAnsi"/>
                <w:color w:val="000000" w:themeColor="text1"/>
                <w:sz w:val="22"/>
              </w:rPr>
              <w:t>sustainability and disaster response.</w:t>
            </w:r>
          </w:p>
          <w:p w14:paraId="577A07E9" w14:textId="77B60FF7" w:rsidR="7D3B6337" w:rsidRPr="00457727" w:rsidRDefault="614CAD95" w:rsidP="003E2518">
            <w:pPr>
              <w:pStyle w:val="ListParagraph"/>
              <w:numPr>
                <w:ilvl w:val="0"/>
                <w:numId w:val="20"/>
              </w:numPr>
              <w:shd w:val="clear" w:color="auto" w:fill="FFFFFF" w:themeFill="background1"/>
              <w:spacing w:after="120"/>
              <w:contextualSpacing w:val="0"/>
              <w:jc w:val="left"/>
              <w:rPr>
                <w:rFonts w:cstheme="minorHAnsi"/>
                <w:color w:val="000000" w:themeColor="text1"/>
                <w:sz w:val="22"/>
              </w:rPr>
            </w:pPr>
            <w:r w:rsidRPr="00457727">
              <w:rPr>
                <w:rFonts w:cstheme="minorHAnsi"/>
                <w:color w:val="000000" w:themeColor="text1"/>
                <w:sz w:val="22"/>
              </w:rPr>
              <w:t xml:space="preserve">The 5G </w:t>
            </w:r>
            <w:proofErr w:type="spellStart"/>
            <w:r w:rsidRPr="00457727">
              <w:rPr>
                <w:rFonts w:cstheme="minorHAnsi"/>
                <w:color w:val="000000" w:themeColor="text1"/>
                <w:sz w:val="22"/>
              </w:rPr>
              <w:t>Techritory</w:t>
            </w:r>
            <w:proofErr w:type="spellEnd"/>
            <w:r w:rsidRPr="00457727">
              <w:rPr>
                <w:rFonts w:cstheme="minorHAnsi"/>
                <w:color w:val="000000" w:themeColor="text1"/>
                <w:sz w:val="22"/>
              </w:rPr>
              <w:t xml:space="preserve"> C</w:t>
            </w:r>
            <w:r w:rsidR="539E1DFE" w:rsidRPr="00457727">
              <w:rPr>
                <w:rFonts w:cstheme="minorHAnsi"/>
                <w:color w:val="000000" w:themeColor="text1"/>
                <w:sz w:val="22"/>
              </w:rPr>
              <w:t>o</w:t>
            </w:r>
            <w:r w:rsidRPr="00457727">
              <w:rPr>
                <w:rFonts w:cstheme="minorHAnsi"/>
                <w:color w:val="000000" w:themeColor="text1"/>
                <w:sz w:val="22"/>
              </w:rPr>
              <w:t xml:space="preserve">nference was </w:t>
            </w:r>
            <w:r w:rsidR="63CC9992" w:rsidRPr="00457727">
              <w:rPr>
                <w:rFonts w:cstheme="minorHAnsi"/>
                <w:color w:val="000000" w:themeColor="text1"/>
                <w:sz w:val="22"/>
              </w:rPr>
              <w:t>co-organized by the ITU and took place in Riga, Latvia on October 30-31. The C</w:t>
            </w:r>
            <w:r w:rsidR="046331BB" w:rsidRPr="00457727">
              <w:rPr>
                <w:rFonts w:cstheme="minorHAnsi"/>
                <w:color w:val="000000" w:themeColor="text1"/>
                <w:sz w:val="22"/>
              </w:rPr>
              <w:t>o</w:t>
            </w:r>
            <w:r w:rsidR="63CC9992" w:rsidRPr="00457727">
              <w:rPr>
                <w:rFonts w:cstheme="minorHAnsi"/>
                <w:color w:val="000000" w:themeColor="text1"/>
                <w:sz w:val="22"/>
              </w:rPr>
              <w:t>nferen</w:t>
            </w:r>
            <w:r w:rsidR="45E8966C" w:rsidRPr="00457727">
              <w:rPr>
                <w:rFonts w:cstheme="minorHAnsi"/>
                <w:color w:val="000000" w:themeColor="text1"/>
                <w:sz w:val="22"/>
              </w:rPr>
              <w:t>ce represents an important platform of discussion for the region, hosting speakers from governments, international organizations, academia, and the private sector.</w:t>
            </w:r>
            <w:r w:rsidR="573F2199" w:rsidRPr="00457727">
              <w:rPr>
                <w:rFonts w:cstheme="minorHAnsi"/>
                <w:color w:val="000000" w:themeColor="text1"/>
                <w:sz w:val="22"/>
              </w:rPr>
              <w:t xml:space="preserve"> </w:t>
            </w:r>
            <w:r w:rsidR="018A222E" w:rsidRPr="00457727">
              <w:rPr>
                <w:rFonts w:cstheme="minorHAnsi"/>
                <w:color w:val="000000" w:themeColor="text1"/>
                <w:sz w:val="22"/>
              </w:rPr>
              <w:t xml:space="preserve">The 2024 edition </w:t>
            </w:r>
            <w:r w:rsidR="7769D70B" w:rsidRPr="00457727">
              <w:rPr>
                <w:rFonts w:cstheme="minorHAnsi"/>
                <w:color w:val="000000" w:themeColor="text1"/>
                <w:sz w:val="22"/>
              </w:rPr>
              <w:t xml:space="preserve">witnessed more than 1000 participants over the two days from over 40 different countries. Among the themes discussed at the 26 panels, there were also </w:t>
            </w:r>
            <w:r w:rsidR="3D2F4965" w:rsidRPr="00457727">
              <w:rPr>
                <w:rFonts w:cstheme="minorHAnsi"/>
                <w:color w:val="000000" w:themeColor="text1"/>
                <w:sz w:val="22"/>
              </w:rPr>
              <w:t>priorities of European connectivity, cybersecurity, maritime connectivity and digital inclusion.</w:t>
            </w:r>
          </w:p>
          <w:p w14:paraId="73766D48" w14:textId="6ABDFBB7" w:rsidR="4201E770" w:rsidRPr="003519D3" w:rsidRDefault="4201E770" w:rsidP="003519D3">
            <w:pPr>
              <w:pStyle w:val="ListParagraph"/>
              <w:numPr>
                <w:ilvl w:val="0"/>
                <w:numId w:val="20"/>
              </w:numPr>
              <w:shd w:val="clear" w:color="auto" w:fill="FFFFFF" w:themeFill="background1"/>
              <w:spacing w:after="120"/>
              <w:contextualSpacing w:val="0"/>
              <w:jc w:val="left"/>
              <w:rPr>
                <w:rFonts w:cstheme="minorHAnsi"/>
                <w:color w:val="000000" w:themeColor="text1"/>
                <w:sz w:val="22"/>
              </w:rPr>
            </w:pPr>
            <w:r w:rsidRPr="00457727">
              <w:rPr>
                <w:rFonts w:cstheme="minorHAnsi"/>
                <w:color w:val="000000" w:themeColor="text1"/>
                <w:sz w:val="22"/>
              </w:rPr>
              <w:lastRenderedPageBreak/>
              <w:t>The workshop on the Future of Television for Europe</w:t>
            </w:r>
            <w:r w:rsidR="5419BB4F" w:rsidRPr="00457727">
              <w:rPr>
                <w:rFonts w:cstheme="minorHAnsi"/>
                <w:color w:val="000000" w:themeColor="text1"/>
                <w:sz w:val="22"/>
              </w:rPr>
              <w:t>, in co</w:t>
            </w:r>
            <w:r w:rsidR="34C8F221" w:rsidRPr="00457727">
              <w:rPr>
                <w:rFonts w:cstheme="minorHAnsi"/>
                <w:color w:val="000000" w:themeColor="text1"/>
                <w:sz w:val="22"/>
              </w:rPr>
              <w:t>o</w:t>
            </w:r>
            <w:r w:rsidR="5419BB4F" w:rsidRPr="00457727">
              <w:rPr>
                <w:rFonts w:cstheme="minorHAnsi"/>
                <w:color w:val="000000" w:themeColor="text1"/>
                <w:sz w:val="22"/>
              </w:rPr>
              <w:t>peration with BR and TSB,</w:t>
            </w:r>
            <w:r w:rsidRPr="00457727">
              <w:rPr>
                <w:rFonts w:cstheme="minorHAnsi"/>
                <w:color w:val="000000" w:themeColor="text1"/>
                <w:sz w:val="22"/>
              </w:rPr>
              <w:t xml:space="preserve"> took </w:t>
            </w:r>
            <w:r w:rsidR="563F9D21" w:rsidRPr="00457727">
              <w:rPr>
                <w:rFonts w:cstheme="minorHAnsi"/>
                <w:color w:val="000000" w:themeColor="text1"/>
                <w:sz w:val="22"/>
              </w:rPr>
              <w:t>place</w:t>
            </w:r>
            <w:r w:rsidRPr="00457727">
              <w:rPr>
                <w:rFonts w:cstheme="minorHAnsi"/>
                <w:color w:val="000000" w:themeColor="text1"/>
                <w:sz w:val="22"/>
              </w:rPr>
              <w:t xml:space="preserve"> in November to dis</w:t>
            </w:r>
            <w:r w:rsidR="3F82F4A4" w:rsidRPr="00457727">
              <w:rPr>
                <w:rFonts w:cstheme="minorHAnsi"/>
                <w:color w:val="000000" w:themeColor="text1"/>
                <w:sz w:val="22"/>
              </w:rPr>
              <w:t>cuss the topic with the relevant stakeholders, covering regulatory and policy frameworks, emerging and convergent ICT Infrastructures and services, as well as user interfaces and human factors issues.</w:t>
            </w:r>
            <w:r w:rsidR="62CC0173" w:rsidRPr="00457727">
              <w:rPr>
                <w:rFonts w:cstheme="minorHAnsi"/>
                <w:color w:val="000000" w:themeColor="text1"/>
                <w:sz w:val="22"/>
              </w:rPr>
              <w:t xml:space="preserve"> </w:t>
            </w:r>
            <w:r w:rsidR="02B51EAD" w:rsidRPr="00457727">
              <w:rPr>
                <w:rFonts w:cstheme="minorHAnsi"/>
                <w:color w:val="000000" w:themeColor="text1"/>
                <w:sz w:val="22"/>
              </w:rPr>
              <w:t>Among the items discussed there were</w:t>
            </w:r>
            <w:r w:rsidR="62CC0173" w:rsidRPr="00457727">
              <w:rPr>
                <w:rFonts w:cstheme="minorHAnsi"/>
                <w:color w:val="000000" w:themeColor="text1"/>
                <w:sz w:val="22"/>
              </w:rPr>
              <w:t xml:space="preserve"> user experience, regulations and policies, </w:t>
            </w:r>
            <w:r w:rsidR="06E72D7B" w:rsidRPr="00457727">
              <w:rPr>
                <w:rFonts w:cstheme="minorHAnsi"/>
                <w:color w:val="000000" w:themeColor="text1"/>
                <w:sz w:val="22"/>
              </w:rPr>
              <w:t xml:space="preserve">and </w:t>
            </w:r>
            <w:r w:rsidR="409C6E5B" w:rsidRPr="00457727">
              <w:rPr>
                <w:rFonts w:cstheme="minorHAnsi"/>
                <w:color w:val="000000" w:themeColor="text1"/>
                <w:sz w:val="22"/>
              </w:rPr>
              <w:t xml:space="preserve">resilient and </w:t>
            </w:r>
            <w:r w:rsidR="06E72D7B" w:rsidRPr="00457727">
              <w:rPr>
                <w:rFonts w:cstheme="minorHAnsi"/>
                <w:color w:val="000000" w:themeColor="text1"/>
                <w:sz w:val="22"/>
              </w:rPr>
              <w:t>sustainable b</w:t>
            </w:r>
            <w:r w:rsidR="630FA60F" w:rsidRPr="00457727">
              <w:rPr>
                <w:rFonts w:cstheme="minorHAnsi"/>
                <w:color w:val="000000" w:themeColor="text1"/>
                <w:sz w:val="22"/>
              </w:rPr>
              <w:t>roa</w:t>
            </w:r>
            <w:r w:rsidR="06E72D7B" w:rsidRPr="00457727">
              <w:rPr>
                <w:rFonts w:cstheme="minorHAnsi"/>
                <w:color w:val="000000" w:themeColor="text1"/>
                <w:sz w:val="22"/>
              </w:rPr>
              <w:t>dcasting</w:t>
            </w:r>
            <w:r w:rsidR="003519D3" w:rsidRPr="00457727">
              <w:rPr>
                <w:rFonts w:cstheme="minorHAnsi"/>
                <w:color w:val="000000" w:themeColor="text1"/>
                <w:sz w:val="22"/>
              </w:rPr>
              <w:t>.</w:t>
            </w:r>
            <w:r w:rsidR="003519D3">
              <w:rPr>
                <w:rFonts w:cstheme="minorHAnsi"/>
                <w:color w:val="000000" w:themeColor="text1"/>
                <w:sz w:val="22"/>
              </w:rPr>
              <w:t xml:space="preserve"> The workshop was organised in collaboration with </w:t>
            </w:r>
            <w:r w:rsidR="003519D3" w:rsidRPr="00457727">
              <w:rPr>
                <w:rFonts w:cstheme="minorHAnsi"/>
                <w:color w:val="000000" w:themeColor="text1"/>
                <w:sz w:val="22"/>
              </w:rPr>
              <w:t xml:space="preserve">ITU-D Study Group 1 </w:t>
            </w:r>
            <w:r w:rsidR="003519D3">
              <w:rPr>
                <w:rFonts w:cstheme="minorHAnsi"/>
                <w:color w:val="000000" w:themeColor="text1"/>
                <w:sz w:val="22"/>
              </w:rPr>
              <w:t xml:space="preserve">Question 2/1. </w:t>
            </w:r>
          </w:p>
          <w:p w14:paraId="0040AF7B" w14:textId="5F5748F1" w:rsidR="005144B9" w:rsidRPr="00457727" w:rsidRDefault="00244DEB" w:rsidP="009A1B13">
            <w:pPr>
              <w:tabs>
                <w:tab w:val="clear" w:pos="794"/>
                <w:tab w:val="clear" w:pos="1191"/>
                <w:tab w:val="clear" w:pos="1588"/>
                <w:tab w:val="clear" w:pos="1985"/>
              </w:tabs>
              <w:overflowPunct/>
              <w:autoSpaceDE/>
              <w:autoSpaceDN/>
              <w:adjustRightInd/>
              <w:spacing w:after="120"/>
              <w:jc w:val="left"/>
              <w:textAlignment w:val="auto"/>
              <w:rPr>
                <w:rFonts w:eastAsia="Times New Roman" w:cstheme="minorHAnsi"/>
                <w:b/>
                <w:bCs/>
                <w:sz w:val="22"/>
              </w:rPr>
            </w:pPr>
            <w:r w:rsidRPr="00457727">
              <w:rPr>
                <w:rFonts w:eastAsia="Times New Roman" w:cstheme="minorHAnsi"/>
                <w:b/>
                <w:bCs/>
                <w:sz w:val="22"/>
              </w:rPr>
              <w:t>The above resulted in strengthened partnerships, engagement</w:t>
            </w:r>
            <w:r w:rsidR="002A0848" w:rsidRPr="00457727">
              <w:rPr>
                <w:rFonts w:eastAsia="Times New Roman" w:cstheme="minorHAnsi"/>
                <w:b/>
                <w:bCs/>
                <w:sz w:val="22"/>
              </w:rPr>
              <w:t>,</w:t>
            </w:r>
            <w:r w:rsidRPr="00457727">
              <w:rPr>
                <w:rFonts w:eastAsia="Times New Roman" w:cstheme="minorHAnsi"/>
                <w:b/>
                <w:bCs/>
                <w:sz w:val="22"/>
              </w:rPr>
              <w:t xml:space="preserve"> and collaboration of regulators, regulatory associations</w:t>
            </w:r>
            <w:r w:rsidR="00EB32B7" w:rsidRPr="00457727">
              <w:rPr>
                <w:rFonts w:eastAsia="Times New Roman" w:cstheme="minorHAnsi"/>
                <w:b/>
                <w:bCs/>
                <w:sz w:val="22"/>
              </w:rPr>
              <w:t>,</w:t>
            </w:r>
            <w:r w:rsidRPr="00457727">
              <w:rPr>
                <w:rFonts w:eastAsia="Times New Roman" w:cstheme="minorHAnsi"/>
                <w:b/>
                <w:bCs/>
                <w:sz w:val="22"/>
              </w:rPr>
              <w:t xml:space="preserve"> </w:t>
            </w:r>
            <w:r w:rsidR="002A0848" w:rsidRPr="00457727">
              <w:rPr>
                <w:rFonts w:eastAsia="Times New Roman" w:cstheme="minorHAnsi"/>
                <w:b/>
                <w:bCs/>
                <w:sz w:val="22"/>
              </w:rPr>
              <w:t xml:space="preserve">the </w:t>
            </w:r>
            <w:r w:rsidRPr="00457727">
              <w:rPr>
                <w:rFonts w:eastAsia="Times New Roman" w:cstheme="minorHAnsi"/>
                <w:b/>
                <w:bCs/>
                <w:sz w:val="22"/>
              </w:rPr>
              <w:t xml:space="preserve">private sector, and </w:t>
            </w:r>
            <w:proofErr w:type="gramStart"/>
            <w:r w:rsidRPr="00457727">
              <w:rPr>
                <w:rFonts w:eastAsia="Times New Roman" w:cstheme="minorHAnsi"/>
                <w:b/>
                <w:bCs/>
                <w:sz w:val="22"/>
              </w:rPr>
              <w:t>policy</w:t>
            </w:r>
            <w:r w:rsidR="007E04B0" w:rsidRPr="00457727">
              <w:rPr>
                <w:rFonts w:eastAsia="Times New Roman" w:cstheme="minorHAnsi"/>
                <w:b/>
                <w:bCs/>
                <w:sz w:val="22"/>
              </w:rPr>
              <w:t>-</w:t>
            </w:r>
            <w:r w:rsidRPr="00457727">
              <w:rPr>
                <w:rFonts w:eastAsia="Times New Roman" w:cstheme="minorHAnsi"/>
                <w:b/>
                <w:bCs/>
                <w:sz w:val="22"/>
              </w:rPr>
              <w:t>makers</w:t>
            </w:r>
            <w:proofErr w:type="gramEnd"/>
            <w:r w:rsidRPr="00457727">
              <w:rPr>
                <w:rFonts w:eastAsia="Times New Roman" w:cstheme="minorHAnsi"/>
                <w:b/>
                <w:bCs/>
                <w:sz w:val="22"/>
              </w:rPr>
              <w:t xml:space="preserve"> from across different sectors, enriching conversations and showcasing collaboration across sectors to accelerate digital transformation.</w:t>
            </w:r>
          </w:p>
        </w:tc>
        <w:tc>
          <w:tcPr>
            <w:tcW w:w="2333" w:type="dxa"/>
            <w:tcBorders>
              <w:top w:val="dotted" w:sz="4" w:space="0" w:color="0070C0"/>
              <w:left w:val="dotted" w:sz="4" w:space="0" w:color="0070C0"/>
              <w:bottom w:val="dotted" w:sz="4" w:space="0" w:color="0070C0"/>
              <w:right w:val="dotted" w:sz="4" w:space="0" w:color="0070C0"/>
            </w:tcBorders>
            <w:shd w:val="clear" w:color="auto" w:fill="auto"/>
          </w:tcPr>
          <w:p w14:paraId="4C98B59C" w14:textId="77777777" w:rsidR="00244DEB" w:rsidRPr="008A384E" w:rsidRDefault="00244DEB" w:rsidP="00E237C7">
            <w:pPr>
              <w:tabs>
                <w:tab w:val="clear" w:pos="794"/>
                <w:tab w:val="clear" w:pos="1191"/>
                <w:tab w:val="clear" w:pos="1588"/>
                <w:tab w:val="clear" w:pos="1985"/>
              </w:tabs>
              <w:overflowPunct/>
              <w:autoSpaceDE/>
              <w:autoSpaceDN/>
              <w:adjustRightInd/>
              <w:spacing w:after="120"/>
              <w:jc w:val="left"/>
              <w:textAlignment w:val="auto"/>
              <w:rPr>
                <w:b/>
                <w:bCs/>
                <w:color w:val="0070C0"/>
                <w:sz w:val="22"/>
              </w:rPr>
            </w:pPr>
            <w:r w:rsidRPr="00F56A31">
              <w:rPr>
                <w:b/>
                <w:bCs/>
                <w:color w:val="0070C0"/>
                <w:sz w:val="22"/>
              </w:rPr>
              <w:lastRenderedPageBreak/>
              <w:t>Improving national policy and regulations:</w:t>
            </w:r>
          </w:p>
          <w:p w14:paraId="41496457" w14:textId="0BC3F8DD" w:rsidR="00244DEB" w:rsidRPr="008A384E" w:rsidRDefault="00244DEB"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GSR Best Practice Guidelines.</w:t>
            </w:r>
          </w:p>
          <w:p w14:paraId="379B3BDE" w14:textId="39E1D9FD" w:rsidR="00244DEB" w:rsidRPr="008A384E" w:rsidRDefault="00244DEB"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00F56A31">
              <w:rPr>
                <w:sz w:val="22"/>
              </w:rPr>
              <w:t>Articles published on the Digital Regulation Platform on topical matters.</w:t>
            </w:r>
          </w:p>
          <w:p w14:paraId="18EAA6EF" w14:textId="77777777" w:rsidR="00244DEB" w:rsidRPr="008A384E" w:rsidRDefault="00244DEB" w:rsidP="00E237C7">
            <w:pPr>
              <w:tabs>
                <w:tab w:val="clear" w:pos="794"/>
                <w:tab w:val="clear" w:pos="1191"/>
                <w:tab w:val="clear" w:pos="1588"/>
                <w:tab w:val="clear" w:pos="1985"/>
              </w:tabs>
              <w:overflowPunct/>
              <w:autoSpaceDE/>
              <w:autoSpaceDN/>
              <w:adjustRightInd/>
              <w:spacing w:after="120"/>
              <w:jc w:val="left"/>
              <w:textAlignment w:val="auto"/>
              <w:rPr>
                <w:sz w:val="22"/>
              </w:rPr>
            </w:pPr>
          </w:p>
          <w:p w14:paraId="565500CE" w14:textId="77777777" w:rsidR="006C3DE7" w:rsidRPr="008A384E" w:rsidRDefault="00185911" w:rsidP="00E237C7">
            <w:pPr>
              <w:keepNext/>
              <w:overflowPunct/>
              <w:autoSpaceDE/>
              <w:autoSpaceDN/>
              <w:adjustRightInd/>
              <w:spacing w:after="120"/>
              <w:jc w:val="left"/>
              <w:textAlignment w:val="auto"/>
              <w:rPr>
                <w:rFonts w:ascii="Calibri" w:hAnsi="Calibri"/>
                <w:b/>
                <w:bCs/>
                <w:sz w:val="22"/>
              </w:rPr>
            </w:pPr>
            <w:r w:rsidRPr="00F56A31">
              <w:rPr>
                <w:rFonts w:ascii="Calibri" w:hAnsi="Calibri"/>
                <w:b/>
                <w:bCs/>
                <w:sz w:val="22"/>
              </w:rPr>
              <w:t xml:space="preserve">Africa: </w:t>
            </w:r>
          </w:p>
          <w:p w14:paraId="44033A6A" w14:textId="63D73392" w:rsidR="006C3DE7" w:rsidRPr="00457727" w:rsidRDefault="00185911" w:rsidP="00E237C7">
            <w:pPr>
              <w:numPr>
                <w:ilvl w:val="0"/>
                <w:numId w:val="22"/>
              </w:numPr>
              <w:tabs>
                <w:tab w:val="clear" w:pos="794"/>
                <w:tab w:val="clear" w:pos="1191"/>
                <w:tab w:val="clear" w:pos="1588"/>
                <w:tab w:val="clear" w:pos="1985"/>
              </w:tabs>
              <w:overflowPunct/>
              <w:autoSpaceDE/>
              <w:autoSpaceDN/>
              <w:adjustRightInd/>
              <w:spacing w:after="120"/>
              <w:ind w:left="361"/>
              <w:jc w:val="left"/>
              <w:textAlignment w:val="auto"/>
              <w:rPr>
                <w:rFonts w:ascii="Calibri" w:hAnsi="Calibri"/>
                <w:b/>
                <w:bCs/>
                <w:sz w:val="22"/>
              </w:rPr>
            </w:pPr>
            <w:r w:rsidRPr="00426BED">
              <w:rPr>
                <w:sz w:val="22"/>
              </w:rPr>
              <w:t xml:space="preserve">ICT Benchmarking in Central Africa project. </w:t>
            </w:r>
          </w:p>
          <w:p w14:paraId="60A060C8" w14:textId="77777777" w:rsidR="00457727" w:rsidRPr="00426BED" w:rsidRDefault="00457727" w:rsidP="00E237C7">
            <w:pPr>
              <w:tabs>
                <w:tab w:val="clear" w:pos="794"/>
                <w:tab w:val="clear" w:pos="1191"/>
                <w:tab w:val="clear" w:pos="1588"/>
                <w:tab w:val="clear" w:pos="1985"/>
              </w:tabs>
              <w:overflowPunct/>
              <w:autoSpaceDE/>
              <w:autoSpaceDN/>
              <w:adjustRightInd/>
              <w:spacing w:after="120"/>
              <w:ind w:left="1"/>
              <w:jc w:val="left"/>
              <w:textAlignment w:val="auto"/>
              <w:rPr>
                <w:rFonts w:ascii="Calibri" w:hAnsi="Calibri"/>
                <w:b/>
                <w:bCs/>
                <w:sz w:val="22"/>
              </w:rPr>
            </w:pPr>
          </w:p>
          <w:p w14:paraId="18CBECD7" w14:textId="6C4A59E4" w:rsidR="006C3DE7" w:rsidRPr="008A384E" w:rsidRDefault="006C3DE7" w:rsidP="00E237C7">
            <w:pPr>
              <w:tabs>
                <w:tab w:val="clear" w:pos="794"/>
                <w:tab w:val="clear" w:pos="1191"/>
                <w:tab w:val="clear" w:pos="1588"/>
                <w:tab w:val="clear" w:pos="1985"/>
              </w:tabs>
              <w:overflowPunct/>
              <w:autoSpaceDE/>
              <w:autoSpaceDN/>
              <w:adjustRightInd/>
              <w:spacing w:after="120"/>
              <w:jc w:val="left"/>
              <w:textAlignment w:val="auto"/>
              <w:rPr>
                <w:rFonts w:eastAsia="Times New Roman"/>
                <w:sz w:val="22"/>
              </w:rPr>
            </w:pPr>
            <w:r w:rsidRPr="00F56A31">
              <w:rPr>
                <w:b/>
                <w:bCs/>
                <w:sz w:val="22"/>
              </w:rPr>
              <w:t>Americas:</w:t>
            </w:r>
            <w:r w:rsidRPr="00F56A31">
              <w:rPr>
                <w:sz w:val="22"/>
              </w:rPr>
              <w:t xml:space="preserve"> </w:t>
            </w:r>
          </w:p>
          <w:p w14:paraId="4FDAE4F5" w14:textId="2C5FCF95" w:rsidR="00185911" w:rsidRPr="00265064" w:rsidRDefault="466F3592" w:rsidP="00265064">
            <w:pPr>
              <w:tabs>
                <w:tab w:val="clear" w:pos="794"/>
                <w:tab w:val="clear" w:pos="1191"/>
                <w:tab w:val="clear" w:pos="1588"/>
                <w:tab w:val="clear" w:pos="1985"/>
              </w:tabs>
              <w:overflowPunct/>
              <w:autoSpaceDE/>
              <w:autoSpaceDN/>
              <w:adjustRightInd/>
              <w:spacing w:after="120"/>
              <w:ind w:left="436"/>
              <w:jc w:val="left"/>
              <w:textAlignment w:val="auto"/>
              <w:rPr>
                <w:rFonts w:eastAsia="Times New Roman"/>
                <w:sz w:val="22"/>
              </w:rPr>
            </w:pPr>
            <w:r w:rsidRPr="00265064">
              <w:rPr>
                <w:sz w:val="22"/>
              </w:rPr>
              <w:t xml:space="preserve">Regulatory improvement </w:t>
            </w:r>
            <w:r w:rsidRPr="00265064">
              <w:rPr>
                <w:sz w:val="22"/>
              </w:rPr>
              <w:lastRenderedPageBreak/>
              <w:t xml:space="preserve">support to and Honduras. </w:t>
            </w:r>
          </w:p>
          <w:p w14:paraId="2671AFD1" w14:textId="77777777" w:rsidR="00144EEA" w:rsidRPr="00186B51" w:rsidRDefault="00144EEA" w:rsidP="00E237C7">
            <w:pPr>
              <w:tabs>
                <w:tab w:val="clear" w:pos="794"/>
                <w:tab w:val="clear" w:pos="1191"/>
                <w:tab w:val="clear" w:pos="1588"/>
                <w:tab w:val="clear" w:pos="1985"/>
              </w:tabs>
              <w:overflowPunct/>
              <w:autoSpaceDE/>
              <w:autoSpaceDN/>
              <w:adjustRightInd/>
              <w:spacing w:after="120"/>
              <w:jc w:val="left"/>
              <w:textAlignment w:val="auto"/>
              <w:rPr>
                <w:sz w:val="22"/>
              </w:rPr>
            </w:pPr>
            <w:r w:rsidRPr="00186B51">
              <w:rPr>
                <w:b/>
                <w:bCs/>
                <w:sz w:val="22"/>
              </w:rPr>
              <w:t>Arab States:</w:t>
            </w:r>
            <w:r w:rsidRPr="00186B51">
              <w:rPr>
                <w:sz w:val="22"/>
              </w:rPr>
              <w:t xml:space="preserve"> </w:t>
            </w:r>
          </w:p>
          <w:p w14:paraId="611BEEBC" w14:textId="15F5995A" w:rsidR="6963A5DB" w:rsidRPr="00186B51" w:rsidRDefault="6963A5DB" w:rsidP="00E237C7">
            <w:pPr>
              <w:numPr>
                <w:ilvl w:val="0"/>
                <w:numId w:val="22"/>
              </w:numPr>
              <w:tabs>
                <w:tab w:val="clear" w:pos="794"/>
                <w:tab w:val="clear" w:pos="1191"/>
                <w:tab w:val="clear" w:pos="1588"/>
                <w:tab w:val="clear" w:pos="1985"/>
              </w:tabs>
              <w:spacing w:after="120"/>
              <w:ind w:left="436"/>
              <w:jc w:val="left"/>
              <w:rPr>
                <w:sz w:val="22"/>
              </w:rPr>
            </w:pPr>
            <w:r w:rsidRPr="00186B51">
              <w:rPr>
                <w:sz w:val="22"/>
              </w:rPr>
              <w:t xml:space="preserve">Oman, Qatar and Syria </w:t>
            </w:r>
          </w:p>
          <w:p w14:paraId="3E8C202F" w14:textId="77777777" w:rsidR="005A578E" w:rsidRPr="008A384E" w:rsidRDefault="005A578E" w:rsidP="00E237C7">
            <w:pPr>
              <w:tabs>
                <w:tab w:val="clear" w:pos="794"/>
                <w:tab w:val="clear" w:pos="1191"/>
                <w:tab w:val="clear" w:pos="1588"/>
                <w:tab w:val="clear" w:pos="1985"/>
              </w:tabs>
              <w:overflowPunct/>
              <w:autoSpaceDE/>
              <w:autoSpaceDN/>
              <w:adjustRightInd/>
              <w:spacing w:after="120"/>
              <w:jc w:val="left"/>
              <w:textAlignment w:val="auto"/>
              <w:rPr>
                <w:b/>
                <w:bCs/>
                <w:sz w:val="22"/>
              </w:rPr>
            </w:pPr>
          </w:p>
          <w:p w14:paraId="10811BE1" w14:textId="33F4EFB4" w:rsidR="00244DEB" w:rsidRPr="008A384E" w:rsidRDefault="00244DEB" w:rsidP="00E237C7">
            <w:pPr>
              <w:tabs>
                <w:tab w:val="clear" w:pos="794"/>
                <w:tab w:val="clear" w:pos="1191"/>
                <w:tab w:val="clear" w:pos="1588"/>
                <w:tab w:val="clear" w:pos="1985"/>
              </w:tabs>
              <w:overflowPunct/>
              <w:autoSpaceDE/>
              <w:autoSpaceDN/>
              <w:adjustRightInd/>
              <w:spacing w:after="120"/>
              <w:jc w:val="left"/>
              <w:textAlignment w:val="auto"/>
              <w:rPr>
                <w:sz w:val="22"/>
              </w:rPr>
            </w:pPr>
            <w:r w:rsidRPr="00F56A31">
              <w:rPr>
                <w:b/>
                <w:bCs/>
                <w:sz w:val="22"/>
              </w:rPr>
              <w:t>Europe</w:t>
            </w:r>
            <w:r w:rsidRPr="00F56A31">
              <w:rPr>
                <w:sz w:val="22"/>
              </w:rPr>
              <w:t xml:space="preserve">: </w:t>
            </w:r>
          </w:p>
          <w:p w14:paraId="30A9252B" w14:textId="449966D6" w:rsidR="00244DEB" w:rsidRPr="00804DC7" w:rsidRDefault="00244DEB"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5A4D5115">
              <w:rPr>
                <w:sz w:val="22"/>
              </w:rPr>
              <w:t>Ukraine</w:t>
            </w:r>
          </w:p>
          <w:p w14:paraId="1401EAA1" w14:textId="2AD57564" w:rsidR="00244DEB" w:rsidRPr="00804DC7" w:rsidRDefault="46EC1D49"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sz w:val="22"/>
              </w:rPr>
            </w:pPr>
            <w:r w:rsidRPr="182D6AC5">
              <w:rPr>
                <w:sz w:val="22"/>
              </w:rPr>
              <w:t>Latvia</w:t>
            </w:r>
          </w:p>
        </w:tc>
      </w:tr>
      <w:tr w:rsidR="000F7243" w:rsidRPr="00F56A31" w14:paraId="2E499C42" w14:textId="77777777" w:rsidTr="7F043A75">
        <w:trPr>
          <w:trHeight w:val="300"/>
        </w:trPr>
        <w:tc>
          <w:tcPr>
            <w:tcW w:w="14131" w:type="dxa"/>
            <w:gridSpan w:val="3"/>
            <w:shd w:val="clear" w:color="auto" w:fill="E5DFEC" w:themeFill="accent4" w:themeFillTint="33"/>
          </w:tcPr>
          <w:p w14:paraId="27B38D8A" w14:textId="28BE030C" w:rsidR="00244DEB" w:rsidRPr="008A384E" w:rsidRDefault="00DC3170" w:rsidP="00DC3170">
            <w:pPr>
              <w:tabs>
                <w:tab w:val="clear" w:pos="794"/>
                <w:tab w:val="clear" w:pos="1191"/>
                <w:tab w:val="clear" w:pos="1588"/>
                <w:tab w:val="clear" w:pos="1985"/>
              </w:tabs>
              <w:overflowPunct/>
              <w:autoSpaceDE/>
              <w:autoSpaceDN/>
              <w:adjustRightInd/>
              <w:spacing w:after="120"/>
              <w:textAlignment w:val="auto"/>
              <w:rPr>
                <w:rFonts w:cstheme="minorHAnsi"/>
                <w:b/>
                <w:bCs/>
                <w:i/>
                <w:iCs/>
                <w:color w:val="000000"/>
                <w:sz w:val="22"/>
              </w:rPr>
            </w:pPr>
            <w:r w:rsidRPr="00F56A31">
              <w:rPr>
                <w:b/>
                <w:bCs/>
                <w:i/>
                <w:iCs/>
                <w:sz w:val="22"/>
              </w:rPr>
              <w:lastRenderedPageBreak/>
              <w:t xml:space="preserve">Outcome: </w:t>
            </w:r>
            <w:r w:rsidR="00244DEB" w:rsidRPr="00F56A31">
              <w:rPr>
                <w:rFonts w:cstheme="minorHAnsi"/>
                <w:i/>
                <w:iCs/>
                <w:color w:val="000000"/>
                <w:sz w:val="22"/>
              </w:rPr>
              <w:t>Strengthened capacity of Member States to produce and collect high quality, internationally comparable statistics which reflect developments and trends in telecommunications/ICT</w:t>
            </w:r>
            <w:r w:rsidR="003160E6" w:rsidRPr="00F56A31">
              <w:rPr>
                <w:rFonts w:cstheme="minorHAnsi"/>
                <w:i/>
                <w:iCs/>
                <w:color w:val="000000"/>
                <w:sz w:val="22"/>
              </w:rPr>
              <w:t>s</w:t>
            </w:r>
            <w:r w:rsidR="00244DEB" w:rsidRPr="00F56A31">
              <w:rPr>
                <w:rFonts w:cstheme="minorHAnsi"/>
                <w:i/>
                <w:iCs/>
                <w:color w:val="000000"/>
                <w:sz w:val="22"/>
              </w:rPr>
              <w:t>, empowered by new and emerging technologies and services, based on agreed standards and methodologies.</w:t>
            </w:r>
          </w:p>
        </w:tc>
      </w:tr>
      <w:tr w:rsidR="000F7243" w:rsidRPr="00F56A31" w14:paraId="301120E1" w14:textId="77777777" w:rsidTr="7F043A75">
        <w:trPr>
          <w:trHeight w:val="300"/>
        </w:trPr>
        <w:tc>
          <w:tcPr>
            <w:tcW w:w="11798" w:type="dxa"/>
            <w:gridSpan w:val="2"/>
            <w:tcBorders>
              <w:top w:val="dotted" w:sz="4" w:space="0" w:color="0070C0"/>
              <w:left w:val="dotted" w:sz="4" w:space="0" w:color="0070C0"/>
              <w:bottom w:val="dotted" w:sz="4" w:space="0" w:color="0070C0"/>
              <w:right w:val="dotted" w:sz="4" w:space="0" w:color="0070C0"/>
            </w:tcBorders>
          </w:tcPr>
          <w:p w14:paraId="64A6B705" w14:textId="77777777" w:rsidR="00506065" w:rsidRPr="009A1B13" w:rsidRDefault="00506065" w:rsidP="009A1B13">
            <w:pPr>
              <w:spacing w:after="120"/>
              <w:jc w:val="left"/>
              <w:rPr>
                <w:b/>
                <w:bCs/>
                <w:color w:val="1F497D" w:themeColor="text2"/>
                <w:sz w:val="22"/>
              </w:rPr>
            </w:pPr>
            <w:r w:rsidRPr="009A1B13">
              <w:rPr>
                <w:b/>
                <w:bCs/>
                <w:color w:val="1F497D" w:themeColor="text2"/>
                <w:sz w:val="22"/>
              </w:rPr>
              <w:t xml:space="preserve">Statistics </w:t>
            </w:r>
          </w:p>
          <w:p w14:paraId="6AC8395E" w14:textId="77777777" w:rsidR="00506065" w:rsidRPr="009A1B13" w:rsidRDefault="00506065" w:rsidP="009A1B13">
            <w:pPr>
              <w:spacing w:after="120"/>
              <w:jc w:val="left"/>
              <w:rPr>
                <w:rFonts w:eastAsia="Times New Roman"/>
                <w:sz w:val="22"/>
              </w:rPr>
            </w:pPr>
            <w:r w:rsidRPr="009A1B13">
              <w:rPr>
                <w:b/>
                <w:bCs/>
                <w:sz w:val="22"/>
              </w:rPr>
              <w:t>Measuring digital development series</w:t>
            </w:r>
          </w:p>
          <w:p w14:paraId="1E4DC356" w14:textId="77777777" w:rsidR="00506065" w:rsidRPr="009A1B13" w:rsidRDefault="00506065" w:rsidP="009A1B13">
            <w:pPr>
              <w:tabs>
                <w:tab w:val="clear" w:pos="794"/>
                <w:tab w:val="clear" w:pos="1191"/>
                <w:tab w:val="clear" w:pos="1588"/>
                <w:tab w:val="clear" w:pos="1985"/>
              </w:tabs>
              <w:overflowPunct/>
              <w:autoSpaceDE/>
              <w:autoSpaceDN/>
              <w:adjustRightInd/>
              <w:spacing w:after="120"/>
              <w:jc w:val="left"/>
              <w:textAlignment w:val="auto"/>
              <w:rPr>
                <w:rFonts w:eastAsia="Times New Roman"/>
                <w:sz w:val="22"/>
              </w:rPr>
            </w:pPr>
            <w:r w:rsidRPr="009A1B13">
              <w:rPr>
                <w:sz w:val="22"/>
              </w:rPr>
              <w:t xml:space="preserve">New insight products contributed to raising </w:t>
            </w:r>
            <w:r w:rsidRPr="009A1B13">
              <w:rPr>
                <w:rFonts w:eastAsia="Times New Roman"/>
                <w:sz w:val="22"/>
              </w:rPr>
              <w:t>awareness among Member States</w:t>
            </w:r>
            <w:r w:rsidRPr="009A1B13">
              <w:rPr>
                <w:sz w:val="22"/>
              </w:rPr>
              <w:t xml:space="preserve"> </w:t>
            </w:r>
            <w:r w:rsidRPr="009A1B13">
              <w:rPr>
                <w:rFonts w:eastAsia="Times New Roman"/>
                <w:sz w:val="22"/>
              </w:rPr>
              <w:t>about universal and meaningful connectivity (UMC) as a policy imperative, and to enhancing the ability of Member States.</w:t>
            </w:r>
          </w:p>
          <w:p w14:paraId="284B7B35" w14:textId="77777777" w:rsidR="00506065" w:rsidRPr="009A1B13" w:rsidRDefault="00506065" w:rsidP="009A1B13">
            <w:pPr>
              <w:numPr>
                <w:ilvl w:val="0"/>
                <w:numId w:val="24"/>
              </w:num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Times New Roman"/>
                <w:sz w:val="22"/>
              </w:rPr>
            </w:pPr>
            <w:r w:rsidRPr="009A1B13">
              <w:rPr>
                <w:rFonts w:eastAsia="Times New Roman"/>
                <w:sz w:val="22"/>
              </w:rPr>
              <w:t xml:space="preserve">Two special editions of </w:t>
            </w:r>
            <w:r w:rsidRPr="009A1B13">
              <w:rPr>
                <w:rFonts w:eastAsia="Times New Roman"/>
                <w:i/>
                <w:iCs/>
                <w:sz w:val="22"/>
              </w:rPr>
              <w:t>Facts and Figures</w:t>
            </w:r>
            <w:r w:rsidRPr="009A1B13">
              <w:rPr>
                <w:rFonts w:eastAsia="Times New Roman"/>
                <w:sz w:val="22"/>
              </w:rPr>
              <w:t xml:space="preserve"> focusing, respectively, on </w:t>
            </w:r>
            <w:hyperlink r:id="rId46" w:history="1">
              <w:r w:rsidRPr="009A1B13">
                <w:rPr>
                  <w:rStyle w:val="Hyperlink"/>
                  <w:rFonts w:eastAsia="Times New Roman"/>
                  <w:kern w:val="0"/>
                  <w:sz w:val="22"/>
                  <w14:ligatures w14:val="none"/>
                </w:rPr>
                <w:t>Small Island</w:t>
              </w:r>
              <w:r w:rsidRPr="009A1B13">
                <w:rPr>
                  <w:rStyle w:val="Hyperlink"/>
                  <w:rFonts w:eastAsia="Times New Roman"/>
                  <w:sz w:val="22"/>
                </w:rPr>
                <w:t xml:space="preserve"> Developing States</w:t>
              </w:r>
            </w:hyperlink>
            <w:r w:rsidRPr="009A1B13">
              <w:rPr>
                <w:rFonts w:eastAsia="Times New Roman"/>
                <w:sz w:val="22"/>
              </w:rPr>
              <w:t xml:space="preserve"> (SIDS) and on the </w:t>
            </w:r>
            <w:hyperlink r:id="rId47" w:history="1">
              <w:r w:rsidRPr="009A1B13">
                <w:rPr>
                  <w:rStyle w:val="Hyperlink"/>
                  <w:rFonts w:eastAsia="Times New Roman"/>
                  <w:kern w:val="0"/>
                  <w:sz w:val="22"/>
                  <w14:ligatures w14:val="none"/>
                </w:rPr>
                <w:t>Landlocked Developing Countries</w:t>
              </w:r>
            </w:hyperlink>
            <w:r w:rsidRPr="009A1B13">
              <w:rPr>
                <w:rFonts w:eastAsia="Times New Roman"/>
                <w:sz w:val="22"/>
              </w:rPr>
              <w:t xml:space="preserve"> (LLDCs) were released in 2024, ahead of the global conferences dedicated to these countries. Based on the estimates for 2023, the publications assess the state of connectivity in the SIDS and LLDCs, highlighting their diversity, their common challenges, and strengths on which to build. </w:t>
            </w:r>
          </w:p>
          <w:p w14:paraId="72C2663C" w14:textId="77777777" w:rsidR="00506065" w:rsidRPr="009A1B13" w:rsidRDefault="00506065" w:rsidP="009A1B13">
            <w:pPr>
              <w:numPr>
                <w:ilvl w:val="0"/>
                <w:numId w:val="24"/>
              </w:num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Times New Roman"/>
                <w:sz w:val="22"/>
              </w:rPr>
            </w:pPr>
            <w:r w:rsidRPr="009A1B13">
              <w:rPr>
                <w:rFonts w:eastAsia="Times New Roman"/>
                <w:sz w:val="22"/>
              </w:rPr>
              <w:t xml:space="preserve">The </w:t>
            </w:r>
            <w:hyperlink r:id="rId48">
              <w:r w:rsidRPr="009A1B13">
                <w:rPr>
                  <w:color w:val="0563C1"/>
                  <w:sz w:val="22"/>
                  <w:u w:val="single"/>
                </w:rPr>
                <w:t>Policy Brief on the Affordability of ICT Services 2023</w:t>
              </w:r>
            </w:hyperlink>
            <w:r w:rsidRPr="009A1B13">
              <w:rPr>
                <w:rFonts w:eastAsia="Times New Roman"/>
                <w:sz w:val="22"/>
              </w:rPr>
              <w:t xml:space="preserve"> distilled the key insights from the </w:t>
            </w:r>
            <w:hyperlink r:id="rId49">
              <w:r w:rsidRPr="009A1B13">
                <w:rPr>
                  <w:color w:val="0563C1"/>
                  <w:sz w:val="22"/>
                  <w:u w:val="single"/>
                </w:rPr>
                <w:t>2023 ICT prices dataset</w:t>
              </w:r>
            </w:hyperlink>
            <w:r w:rsidRPr="009A1B13">
              <w:rPr>
                <w:rFonts w:eastAsia="Times New Roman"/>
                <w:sz w:val="22"/>
              </w:rPr>
              <w:t>.</w:t>
            </w:r>
          </w:p>
          <w:p w14:paraId="26D8FEAA" w14:textId="77777777" w:rsidR="00506065" w:rsidRPr="009A1B13" w:rsidRDefault="00506065" w:rsidP="009A1B13">
            <w:pPr>
              <w:numPr>
                <w:ilvl w:val="0"/>
                <w:numId w:val="24"/>
              </w:num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Times New Roman"/>
                <w:sz w:val="22"/>
              </w:rPr>
            </w:pPr>
            <w:r w:rsidRPr="009A1B13">
              <w:rPr>
                <w:rFonts w:eastAsia="Times New Roman"/>
                <w:sz w:val="22"/>
                <w:lang w:val="en-US"/>
              </w:rPr>
              <w:t xml:space="preserve">The </w:t>
            </w:r>
            <w:hyperlink r:id="rId50" w:history="1">
              <w:r w:rsidRPr="009A1B13">
                <w:rPr>
                  <w:rStyle w:val="Hyperlink"/>
                  <w:rFonts w:eastAsia="Times New Roman"/>
                  <w:kern w:val="0"/>
                  <w:sz w:val="22"/>
                  <w:lang w:val="en-US"/>
                  <w14:ligatures w14:val="none"/>
                </w:rPr>
                <w:t>ICT Development Index 2024</w:t>
              </w:r>
            </w:hyperlink>
            <w:r w:rsidRPr="009A1B13">
              <w:rPr>
                <w:rFonts w:eastAsia="Times New Roman"/>
                <w:sz w:val="22"/>
                <w:lang w:val="en-US"/>
              </w:rPr>
              <w:t xml:space="preserve">, the second edition based on the new IDI methodology </w:t>
            </w:r>
            <w:hyperlink r:id="rId51" w:history="1">
              <w:r w:rsidRPr="009A1B13">
                <w:rPr>
                  <w:rStyle w:val="Hyperlink"/>
                  <w:rFonts w:eastAsia="Times New Roman"/>
                  <w:kern w:val="0"/>
                  <w:sz w:val="22"/>
                  <w:lang w:val="en-US"/>
                  <w14:ligatures w14:val="none"/>
                </w:rPr>
                <w:t>adopted in 202</w:t>
              </w:r>
              <w:r w:rsidRPr="009A1B13">
                <w:rPr>
                  <w:rStyle w:val="Hyperlink"/>
                  <w:rFonts w:eastAsia="Times New Roman"/>
                  <w:sz w:val="22"/>
                  <w:lang w:val="en-US"/>
                </w:rPr>
                <w:t>3</w:t>
              </w:r>
            </w:hyperlink>
            <w:r w:rsidRPr="009A1B13">
              <w:rPr>
                <w:rFonts w:eastAsia="Times New Roman"/>
                <w:sz w:val="22"/>
                <w:lang w:val="en-US"/>
              </w:rPr>
              <w:t xml:space="preserve">, and a new </w:t>
            </w:r>
            <w:hyperlink r:id="rId52" w:history="1">
              <w:r w:rsidRPr="009A1B13">
                <w:rPr>
                  <w:rStyle w:val="Hyperlink"/>
                  <w:rFonts w:eastAsia="Times New Roman"/>
                  <w:sz w:val="22"/>
                  <w:lang w:val="en-US"/>
                </w:rPr>
                <w:t>IDI Dashboard</w:t>
              </w:r>
            </w:hyperlink>
            <w:r w:rsidRPr="009A1B13">
              <w:rPr>
                <w:rFonts w:eastAsia="Times New Roman"/>
                <w:sz w:val="22"/>
                <w:lang w:val="en-US"/>
              </w:rPr>
              <w:t xml:space="preserve"> embedded in the ITU </w:t>
            </w:r>
            <w:proofErr w:type="spellStart"/>
            <w:r w:rsidRPr="009A1B13">
              <w:rPr>
                <w:rFonts w:eastAsia="Times New Roman"/>
                <w:sz w:val="22"/>
                <w:lang w:val="en-US"/>
              </w:rPr>
              <w:t>DataHub</w:t>
            </w:r>
            <w:proofErr w:type="spellEnd"/>
            <w:r w:rsidRPr="009A1B13">
              <w:rPr>
                <w:rFonts w:eastAsia="Times New Roman"/>
                <w:sz w:val="22"/>
                <w:lang w:val="en-US"/>
              </w:rPr>
              <w:t xml:space="preserve"> were released in June.</w:t>
            </w:r>
          </w:p>
          <w:p w14:paraId="6DAE84C4" w14:textId="77777777" w:rsidR="00506065" w:rsidRPr="009A1B13" w:rsidRDefault="00506065" w:rsidP="009A1B13">
            <w:pPr>
              <w:numPr>
                <w:ilvl w:val="0"/>
                <w:numId w:val="24"/>
              </w:numPr>
              <w:tabs>
                <w:tab w:val="clear" w:pos="794"/>
                <w:tab w:val="clear" w:pos="1191"/>
                <w:tab w:val="clear" w:pos="1588"/>
                <w:tab w:val="clear" w:pos="1985"/>
                <w:tab w:val="left" w:pos="1134"/>
                <w:tab w:val="left" w:pos="1871"/>
                <w:tab w:val="left" w:pos="2268"/>
              </w:tabs>
              <w:overflowPunct/>
              <w:autoSpaceDE/>
              <w:autoSpaceDN/>
              <w:adjustRightInd/>
              <w:spacing w:after="120"/>
              <w:jc w:val="left"/>
              <w:textAlignment w:val="auto"/>
              <w:rPr>
                <w:rFonts w:eastAsia="Times New Roman"/>
                <w:sz w:val="22"/>
              </w:rPr>
            </w:pPr>
            <w:r w:rsidRPr="009A1B13">
              <w:rPr>
                <w:rFonts w:eastAsia="Times New Roman"/>
                <w:sz w:val="22"/>
              </w:rPr>
              <w:t xml:space="preserve">The </w:t>
            </w:r>
            <w:hyperlink r:id="rId53" w:history="1">
              <w:r w:rsidRPr="009A1B13">
                <w:rPr>
                  <w:rStyle w:val="Hyperlink"/>
                  <w:rFonts w:eastAsia="Times New Roman"/>
                  <w:kern w:val="0"/>
                  <w:sz w:val="22"/>
                  <w14:ligatures w14:val="none"/>
                </w:rPr>
                <w:t xml:space="preserve">2024 </w:t>
              </w:r>
              <w:r w:rsidRPr="009A1B13">
                <w:rPr>
                  <w:rStyle w:val="Hyperlink"/>
                  <w:rFonts w:eastAsia="Times New Roman"/>
                  <w:sz w:val="22"/>
                </w:rPr>
                <w:t>edition</w:t>
              </w:r>
            </w:hyperlink>
            <w:r w:rsidRPr="009A1B13">
              <w:rPr>
                <w:rFonts w:eastAsia="Times New Roman"/>
                <w:sz w:val="22"/>
              </w:rPr>
              <w:t xml:space="preserve"> of the global </w:t>
            </w:r>
            <w:r w:rsidRPr="009A1B13">
              <w:rPr>
                <w:i/>
                <w:iCs/>
                <w:sz w:val="22"/>
              </w:rPr>
              <w:t>Facts and Figures</w:t>
            </w:r>
            <w:r w:rsidRPr="009A1B13">
              <w:rPr>
                <w:sz w:val="22"/>
              </w:rPr>
              <w:t xml:space="preserve"> was released in November and </w:t>
            </w:r>
            <w:r w:rsidRPr="009A1B13">
              <w:rPr>
                <w:rFonts w:eastAsia="Times New Roman"/>
                <w:sz w:val="22"/>
              </w:rPr>
              <w:t xml:space="preserve">features estimates for core ICT indicators for the world, ITU regions, income groups, and UN special groups. </w:t>
            </w:r>
          </w:p>
          <w:p w14:paraId="5B283835" w14:textId="77777777" w:rsidR="00506065" w:rsidRPr="009A1B13" w:rsidRDefault="00506065" w:rsidP="009A1B13">
            <w:pPr>
              <w:spacing w:after="120"/>
              <w:jc w:val="left"/>
              <w:rPr>
                <w:b/>
                <w:bCs/>
                <w:sz w:val="22"/>
              </w:rPr>
            </w:pPr>
            <w:r w:rsidRPr="009A1B13">
              <w:rPr>
                <w:b/>
                <w:bCs/>
                <w:sz w:val="22"/>
              </w:rPr>
              <w:t>Digital presence and productivity tools</w:t>
            </w:r>
          </w:p>
          <w:p w14:paraId="31011D66" w14:textId="77777777" w:rsidR="00506065" w:rsidRPr="009A1B13" w:rsidRDefault="00506065" w:rsidP="009A1B13">
            <w:pPr>
              <w:tabs>
                <w:tab w:val="clear" w:pos="794"/>
                <w:tab w:val="clear" w:pos="1191"/>
                <w:tab w:val="clear" w:pos="1588"/>
                <w:tab w:val="clear" w:pos="1985"/>
              </w:tabs>
              <w:overflowPunct/>
              <w:autoSpaceDE/>
              <w:autoSpaceDN/>
              <w:adjustRightInd/>
              <w:spacing w:after="120"/>
              <w:jc w:val="left"/>
              <w:textAlignment w:val="auto"/>
              <w:rPr>
                <w:sz w:val="22"/>
              </w:rPr>
            </w:pPr>
            <w:r w:rsidRPr="009A1B13">
              <w:rPr>
                <w:sz w:val="22"/>
              </w:rPr>
              <w:t>Improved online presence contributed to enhancing the ability of Member States to submit quality data, and to enhancing access to ICT statistics and regulatory information.</w:t>
            </w:r>
          </w:p>
          <w:p w14:paraId="12D1AB39" w14:textId="77777777"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lastRenderedPageBreak/>
              <w:t xml:space="preserve">New tools were added the </w:t>
            </w:r>
            <w:hyperlink r:id="rId54">
              <w:r w:rsidRPr="009A1B13">
                <w:rPr>
                  <w:color w:val="0563C1"/>
                  <w:sz w:val="22"/>
                  <w:u w:val="single"/>
                </w:rPr>
                <w:t xml:space="preserve">ITU </w:t>
              </w:r>
              <w:proofErr w:type="spellStart"/>
              <w:r w:rsidRPr="009A1B13">
                <w:rPr>
                  <w:color w:val="0563C1"/>
                  <w:sz w:val="22"/>
                  <w:u w:val="single"/>
                </w:rPr>
                <w:t>DataHub</w:t>
              </w:r>
              <w:proofErr w:type="spellEnd"/>
            </w:hyperlink>
            <w:r w:rsidRPr="009A1B13">
              <w:rPr>
                <w:rFonts w:eastAsia="Times New Roman"/>
                <w:sz w:val="22"/>
              </w:rPr>
              <w:t xml:space="preserve">, including an </w:t>
            </w:r>
            <w:hyperlink r:id="rId55" w:history="1">
              <w:r w:rsidRPr="009A1B13">
                <w:rPr>
                  <w:rStyle w:val="Hyperlink"/>
                  <w:rFonts w:eastAsia="Times New Roman"/>
                  <w:kern w:val="0"/>
                  <w:sz w:val="22"/>
                  <w14:ligatures w14:val="none"/>
                </w:rPr>
                <w:t xml:space="preserve">advanced </w:t>
              </w:r>
              <w:r w:rsidRPr="009A1B13">
                <w:rPr>
                  <w:rStyle w:val="Hyperlink"/>
                  <w:rFonts w:eastAsia="Times New Roman"/>
                  <w:sz w:val="22"/>
                </w:rPr>
                <w:t>data query</w:t>
              </w:r>
            </w:hyperlink>
            <w:r w:rsidRPr="009A1B13">
              <w:rPr>
                <w:rFonts w:eastAsia="Times New Roman"/>
                <w:sz w:val="22"/>
              </w:rPr>
              <w:t xml:space="preserve"> tool and a </w:t>
            </w:r>
            <w:hyperlink r:id="rId56" w:history="1">
              <w:r w:rsidRPr="009A1B13">
                <w:rPr>
                  <w:rStyle w:val="Hyperlink"/>
                  <w:rFonts w:eastAsia="Times New Roman"/>
                  <w:kern w:val="0"/>
                  <w:sz w:val="22"/>
                  <w14:ligatures w14:val="none"/>
                </w:rPr>
                <w:t>choropleth map</w:t>
              </w:r>
            </w:hyperlink>
            <w:r w:rsidRPr="009A1B13">
              <w:rPr>
                <w:rFonts w:eastAsia="Times New Roman"/>
                <w:sz w:val="22"/>
              </w:rPr>
              <w:t xml:space="preserve"> to visualise the performance of countries at once on a selected indicator. The last edition of the subscription-based WTI database was released in January 2024 and subsequently discontinued, as all its data is now freely available on the ITU </w:t>
            </w:r>
            <w:proofErr w:type="spellStart"/>
            <w:r w:rsidRPr="009A1B13">
              <w:rPr>
                <w:rFonts w:eastAsia="Times New Roman"/>
                <w:sz w:val="22"/>
              </w:rPr>
              <w:t>DataHub</w:t>
            </w:r>
            <w:proofErr w:type="spellEnd"/>
            <w:r w:rsidRPr="009A1B13">
              <w:rPr>
                <w:rFonts w:eastAsia="Times New Roman"/>
                <w:sz w:val="22"/>
              </w:rPr>
              <w:t>.</w:t>
            </w:r>
          </w:p>
          <w:p w14:paraId="10A26308" w14:textId="77777777"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t xml:space="preserve">Between December 2023 and November 2024, traffic on the </w:t>
            </w:r>
            <w:proofErr w:type="spellStart"/>
            <w:r w:rsidRPr="009A1B13">
              <w:rPr>
                <w:rFonts w:eastAsia="Times New Roman"/>
                <w:sz w:val="22"/>
              </w:rPr>
              <w:t>DataHub</w:t>
            </w:r>
            <w:proofErr w:type="spellEnd"/>
            <w:r w:rsidRPr="009A1B13">
              <w:rPr>
                <w:rFonts w:eastAsia="Times New Roman"/>
                <w:sz w:val="22"/>
              </w:rPr>
              <w:t xml:space="preserve"> increased by 170 per cent.</w:t>
            </w:r>
          </w:p>
          <w:p w14:paraId="40BDDBA9" w14:textId="77777777" w:rsidR="00506065" w:rsidRPr="009A1B13" w:rsidRDefault="00506065" w:rsidP="009A1B13">
            <w:pPr>
              <w:pStyle w:val="ListParagraph"/>
              <w:numPr>
                <w:ilvl w:val="0"/>
                <w:numId w:val="24"/>
              </w:numPr>
              <w:spacing w:after="120"/>
              <w:contextualSpacing w:val="0"/>
              <w:jc w:val="left"/>
              <w:rPr>
                <w:sz w:val="22"/>
              </w:rPr>
            </w:pPr>
            <w:r w:rsidRPr="009A1B13">
              <w:rPr>
                <w:rFonts w:eastAsia="Times New Roman"/>
                <w:sz w:val="22"/>
              </w:rPr>
              <w:t>ICT data questionnaires were migrated to a new platform for an improved user experience and quality of submissions through on-the-fly validation. Administrative data (WTI) questionnaires are now available in six official languages.</w:t>
            </w:r>
          </w:p>
          <w:p w14:paraId="4EA0AD3F" w14:textId="77777777" w:rsidR="00506065" w:rsidRPr="009A1B13" w:rsidRDefault="00506065" w:rsidP="009A1B13">
            <w:pPr>
              <w:spacing w:after="120"/>
              <w:jc w:val="left"/>
              <w:rPr>
                <w:rFonts w:eastAsia="Times New Roman"/>
                <w:b/>
                <w:bCs/>
                <w:sz w:val="22"/>
              </w:rPr>
            </w:pPr>
            <w:r w:rsidRPr="009A1B13">
              <w:rPr>
                <w:rFonts w:eastAsia="Times New Roman"/>
                <w:b/>
                <w:bCs/>
                <w:sz w:val="22"/>
              </w:rPr>
              <w:t>Data collection and production of statistics</w:t>
            </w:r>
          </w:p>
          <w:p w14:paraId="05233556" w14:textId="77777777" w:rsidR="00506065" w:rsidRPr="009A1B13" w:rsidRDefault="00506065" w:rsidP="009A1B13">
            <w:pPr>
              <w:tabs>
                <w:tab w:val="clear" w:pos="794"/>
                <w:tab w:val="clear" w:pos="1191"/>
                <w:tab w:val="clear" w:pos="1588"/>
                <w:tab w:val="clear" w:pos="1985"/>
              </w:tabs>
              <w:overflowPunct/>
              <w:autoSpaceDE/>
              <w:autoSpaceDN/>
              <w:adjustRightInd/>
              <w:spacing w:after="120"/>
              <w:jc w:val="left"/>
              <w:textAlignment w:val="auto"/>
              <w:rPr>
                <w:rFonts w:eastAsia="Times New Roman"/>
                <w:sz w:val="22"/>
              </w:rPr>
            </w:pPr>
            <w:r w:rsidRPr="009A1B13">
              <w:rPr>
                <w:rFonts w:eastAsia="Times New Roman"/>
                <w:sz w:val="22"/>
              </w:rPr>
              <w:t>Data collection efforts contributed to enhancing the ability of Member States to assess the level of connectivity and progress towards UMC and to design effective interventions.</w:t>
            </w:r>
          </w:p>
          <w:p w14:paraId="32C1E9DA" w14:textId="51F65A16" w:rsidR="00506065" w:rsidRPr="009A1B13" w:rsidRDefault="005F7D6E" w:rsidP="009A1B13">
            <w:pPr>
              <w:pStyle w:val="ListParagraph"/>
              <w:numPr>
                <w:ilvl w:val="0"/>
                <w:numId w:val="24"/>
              </w:numPr>
              <w:spacing w:after="120"/>
              <w:contextualSpacing w:val="0"/>
              <w:jc w:val="left"/>
              <w:rPr>
                <w:rFonts w:eastAsia="Times New Roman"/>
                <w:sz w:val="22"/>
              </w:rPr>
            </w:pPr>
            <w:r w:rsidRPr="009A1B13">
              <w:rPr>
                <w:rFonts w:eastAsia="Times New Roman"/>
                <w:sz w:val="22"/>
              </w:rPr>
              <w:t xml:space="preserve">During the Spring 2024 data collection campaign, the proportion of countries submitting data to ITU saw a small increase compared to the Fall 2023 campaign. Notably, performance has already improved on three of the five TDAG KPIs related to data submissions by Member States, despite only six months having passed since the previous reporting cycle. Additionally, the number of data points available on the </w:t>
            </w:r>
            <w:proofErr w:type="spellStart"/>
            <w:r w:rsidRPr="009A1B13">
              <w:rPr>
                <w:rFonts w:eastAsia="Times New Roman"/>
                <w:sz w:val="22"/>
              </w:rPr>
              <w:t>DataHub</w:t>
            </w:r>
            <w:proofErr w:type="spellEnd"/>
            <w:r w:rsidRPr="009A1B13">
              <w:rPr>
                <w:rFonts w:eastAsia="Times New Roman"/>
                <w:sz w:val="22"/>
              </w:rPr>
              <w:t xml:space="preserve"> rose to 613,000, representing a 6% increase from 2023.</w:t>
            </w:r>
            <w:r w:rsidR="00506065" w:rsidRPr="009A1B13">
              <w:rPr>
                <w:rFonts w:eastAsia="Times New Roman"/>
                <w:sz w:val="22"/>
              </w:rPr>
              <w:t xml:space="preserve"> </w:t>
            </w:r>
          </w:p>
          <w:p w14:paraId="54352038" w14:textId="77777777"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t xml:space="preserve">ITU maintains the largest and most comprehensive </w:t>
            </w:r>
            <w:hyperlink r:id="rId57" w:history="1">
              <w:r w:rsidRPr="009A1B13">
                <w:rPr>
                  <w:rStyle w:val="Hyperlink"/>
                  <w:rFonts w:eastAsia="Times New Roman"/>
                  <w:kern w:val="0"/>
                  <w:sz w:val="22"/>
                  <w14:ligatures w14:val="none"/>
                </w:rPr>
                <w:t xml:space="preserve">dataset on </w:t>
              </w:r>
              <w:r w:rsidRPr="009A1B13">
                <w:rPr>
                  <w:rStyle w:val="Hyperlink"/>
                  <w:rFonts w:eastAsia="Times New Roman"/>
                  <w:sz w:val="22"/>
                </w:rPr>
                <w:t>ICT prices</w:t>
              </w:r>
            </w:hyperlink>
            <w:r w:rsidRPr="009A1B13">
              <w:rPr>
                <w:rFonts w:eastAsia="Times New Roman"/>
                <w:sz w:val="22"/>
              </w:rPr>
              <w:t xml:space="preserve">. In 2024, data was collected for a record 218 economies and eight price baskets. </w:t>
            </w:r>
            <w:hyperlink r:id="rId58" w:history="1">
              <w:r w:rsidRPr="009A1B13">
                <w:rPr>
                  <w:rStyle w:val="Hyperlink"/>
                  <w:rFonts w:eastAsia="Times New Roman"/>
                  <w:kern w:val="0"/>
                  <w:sz w:val="22"/>
                  <w14:ligatures w14:val="none"/>
                </w:rPr>
                <w:t>M</w:t>
              </w:r>
              <w:r w:rsidRPr="009A1B13">
                <w:rPr>
                  <w:rStyle w:val="Hyperlink"/>
                  <w:rFonts w:eastAsia="Times New Roman"/>
                  <w:sz w:val="22"/>
                </w:rPr>
                <w:t xml:space="preserve">edian prices </w:t>
              </w:r>
            </w:hyperlink>
            <w:r w:rsidRPr="009A1B13">
              <w:rPr>
                <w:rFonts w:eastAsia="Times New Roman"/>
                <w:sz w:val="22"/>
              </w:rPr>
              <w:t xml:space="preserve">of the entry-level mobile data basket and the fixed broadband basket for the world, ITU Regions, income groups, and UN special groups, were presented in </w:t>
            </w:r>
            <w:r w:rsidRPr="009A1B13">
              <w:rPr>
                <w:rFonts w:eastAsia="Times New Roman"/>
                <w:i/>
                <w:iCs/>
                <w:sz w:val="22"/>
              </w:rPr>
              <w:t>Facts and Figures 2024</w:t>
            </w:r>
            <w:r w:rsidRPr="009A1B13">
              <w:rPr>
                <w:rFonts w:eastAsia="Times New Roman"/>
                <w:sz w:val="22"/>
              </w:rPr>
              <w:t>. The full 2024 dataset will be released in early 2025.</w:t>
            </w:r>
          </w:p>
          <w:p w14:paraId="1521DDE3" w14:textId="77777777" w:rsidR="00506065" w:rsidRPr="009A1B13" w:rsidRDefault="00506065" w:rsidP="009A1B13">
            <w:pPr>
              <w:spacing w:after="120"/>
              <w:jc w:val="left"/>
              <w:rPr>
                <w:rFonts w:eastAsia="Times New Roman"/>
                <w:b/>
                <w:bCs/>
                <w:sz w:val="22"/>
              </w:rPr>
            </w:pPr>
            <w:r w:rsidRPr="009A1B13">
              <w:rPr>
                <w:rFonts w:eastAsia="Times New Roman"/>
                <w:b/>
                <w:bCs/>
                <w:sz w:val="22"/>
              </w:rPr>
              <w:t>Data science for official statistics</w:t>
            </w:r>
          </w:p>
          <w:p w14:paraId="4F4A0343" w14:textId="77777777" w:rsidR="00506065" w:rsidRPr="009A1B13" w:rsidRDefault="00506065" w:rsidP="009A1B13">
            <w:pPr>
              <w:spacing w:after="120"/>
              <w:jc w:val="left"/>
              <w:rPr>
                <w:rFonts w:eastAsia="Times New Roman"/>
                <w:sz w:val="22"/>
              </w:rPr>
            </w:pPr>
            <w:r w:rsidRPr="009A1B13">
              <w:rPr>
                <w:rFonts w:eastAsia="Times New Roman"/>
                <w:sz w:val="22"/>
              </w:rPr>
              <w:t>Advocacy activities contributed to raising awareness about the potential of data science for official ICT Statistics. Technical assistance and tools contributed to enhancing the ability of Member States to using data science for ICT statistics.</w:t>
            </w:r>
          </w:p>
          <w:p w14:paraId="656C0B36" w14:textId="77777777"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t xml:space="preserve">Within the </w:t>
            </w:r>
            <w:hyperlink r:id="rId59" w:history="1">
              <w:r w:rsidRPr="009A1B13">
                <w:rPr>
                  <w:rStyle w:val="Hyperlink"/>
                  <w:rFonts w:eastAsia="Times New Roman"/>
                  <w:kern w:val="0"/>
                  <w:sz w:val="22"/>
                  <w14:ligatures w14:val="none"/>
                </w:rPr>
                <w:t>UN Committee of Experts on Big Data and Data Science for Official Statistics</w:t>
              </w:r>
            </w:hyperlink>
            <w:r w:rsidRPr="009A1B13">
              <w:rPr>
                <w:rFonts w:eastAsia="Times New Roman"/>
                <w:sz w:val="22"/>
              </w:rPr>
              <w:t xml:space="preserve">, ITU led the </w:t>
            </w:r>
            <w:hyperlink r:id="rId60" w:history="1">
              <w:r w:rsidRPr="009A1B13">
                <w:rPr>
                  <w:rStyle w:val="Hyperlink"/>
                  <w:rFonts w:eastAsia="Times New Roman"/>
                  <w:kern w:val="0"/>
                  <w:sz w:val="22"/>
                  <w14:ligatures w14:val="none"/>
                </w:rPr>
                <w:t xml:space="preserve">Task Team on </w:t>
              </w:r>
              <w:r w:rsidRPr="009A1B13">
                <w:rPr>
                  <w:rStyle w:val="Hyperlink"/>
                  <w:rFonts w:eastAsia="Times New Roman"/>
                  <w:sz w:val="22"/>
                </w:rPr>
                <w:t>Mobile Phone Data</w:t>
              </w:r>
            </w:hyperlink>
            <w:r w:rsidRPr="009A1B13">
              <w:rPr>
                <w:rFonts w:eastAsia="Times New Roman"/>
                <w:sz w:val="22"/>
              </w:rPr>
              <w:t xml:space="preserve"> and its sub-group on Synthetic data.</w:t>
            </w:r>
          </w:p>
          <w:p w14:paraId="7CF709B4" w14:textId="77777777"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t xml:space="preserve">The ITU-World Bank </w:t>
            </w:r>
            <w:hyperlink r:id="rId61" w:history="1">
              <w:r w:rsidRPr="009A1B13">
                <w:rPr>
                  <w:rStyle w:val="Hyperlink"/>
                  <w:sz w:val="22"/>
                </w:rPr>
                <w:t>project</w:t>
              </w:r>
            </w:hyperlink>
            <w:r w:rsidRPr="009A1B13">
              <w:rPr>
                <w:rFonts w:eastAsia="Times New Roman"/>
                <w:sz w:val="22"/>
              </w:rPr>
              <w:t xml:space="preserve"> “Putting mobile phone big data to work for policy” is now in full motion. A kick-off </w:t>
            </w:r>
            <w:hyperlink r:id="rId62" w:history="1">
              <w:r w:rsidRPr="009A1B13">
                <w:rPr>
                  <w:rStyle w:val="Hyperlink"/>
                  <w:rFonts w:eastAsia="Times New Roman"/>
                  <w:sz w:val="22"/>
                </w:rPr>
                <w:t xml:space="preserve">workshop </w:t>
              </w:r>
            </w:hyperlink>
            <w:r w:rsidRPr="009A1B13">
              <w:rPr>
                <w:rFonts w:eastAsia="Times New Roman"/>
                <w:sz w:val="22"/>
              </w:rPr>
              <w:t>was held in October 2024 with representatives from national statistics offices, telecom regulators, and telecom operators from 18 countries selected for the first cohort. The 1</w:t>
            </w:r>
            <w:r w:rsidRPr="009A1B13">
              <w:rPr>
                <w:rFonts w:eastAsia="Times New Roman"/>
                <w:sz w:val="22"/>
                <w:vertAlign w:val="superscript"/>
              </w:rPr>
              <w:t>st</w:t>
            </w:r>
            <w:r w:rsidRPr="009A1B13">
              <w:rPr>
                <w:rFonts w:eastAsia="Times New Roman"/>
                <w:sz w:val="22"/>
              </w:rPr>
              <w:t xml:space="preserve"> cohort was officially announced at the UN World Data Forum 2024 in Medellín, Colombia.</w:t>
            </w:r>
          </w:p>
          <w:p w14:paraId="2C3C3E98" w14:textId="2E2456F2"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t xml:space="preserve">New ITU </w:t>
            </w:r>
            <w:proofErr w:type="spellStart"/>
            <w:r w:rsidRPr="009A1B13">
              <w:rPr>
                <w:rFonts w:eastAsia="Times New Roman"/>
                <w:sz w:val="22"/>
              </w:rPr>
              <w:t>Jupyter</w:t>
            </w:r>
            <w:proofErr w:type="spellEnd"/>
            <w:r w:rsidRPr="009A1B13">
              <w:rPr>
                <w:rFonts w:eastAsia="Times New Roman"/>
                <w:sz w:val="22"/>
              </w:rPr>
              <w:t xml:space="preserve"> notebooks to calculate the Internet user indicator using mobile phone data were developed. The Notebooks were presented in the International Conference on Big Data in Bilbao, Spain and at WTIS</w:t>
            </w:r>
            <w:r w:rsidR="00C17AE6" w:rsidRPr="009A1B13">
              <w:rPr>
                <w:rFonts w:eastAsia="Times New Roman"/>
                <w:sz w:val="22"/>
              </w:rPr>
              <w:t>-24</w:t>
            </w:r>
            <w:r w:rsidRPr="009A1B13">
              <w:rPr>
                <w:rFonts w:eastAsia="Times New Roman"/>
                <w:sz w:val="22"/>
              </w:rPr>
              <w:t xml:space="preserve">, and has attracted great interest among </w:t>
            </w:r>
            <w:r w:rsidR="00C17AE6" w:rsidRPr="009A1B13">
              <w:rPr>
                <w:rFonts w:eastAsia="Times New Roman"/>
                <w:sz w:val="22"/>
              </w:rPr>
              <w:t>M</w:t>
            </w:r>
            <w:r w:rsidRPr="009A1B13">
              <w:rPr>
                <w:rFonts w:eastAsia="Times New Roman"/>
                <w:sz w:val="22"/>
              </w:rPr>
              <w:t xml:space="preserve">ember </w:t>
            </w:r>
            <w:r w:rsidR="00C17AE6" w:rsidRPr="009A1B13">
              <w:rPr>
                <w:rFonts w:eastAsia="Times New Roman"/>
                <w:sz w:val="22"/>
              </w:rPr>
              <w:t>S</w:t>
            </w:r>
            <w:r w:rsidRPr="009A1B13">
              <w:rPr>
                <w:rFonts w:eastAsia="Times New Roman"/>
                <w:sz w:val="22"/>
              </w:rPr>
              <w:t>tates with more than 20 countries requesting to use the codes.</w:t>
            </w:r>
          </w:p>
          <w:p w14:paraId="1E3A1EF8" w14:textId="77777777"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lastRenderedPageBreak/>
              <w:t>Country assistance was provided to Uganda for preparing a strategy on the use of big data in government agencies, and Tunisia and Malaysia for leveraging mobile phone data use in information society indicators and other applications in statistics.</w:t>
            </w:r>
          </w:p>
          <w:p w14:paraId="36C2CA17" w14:textId="17E38AEC" w:rsidR="00CE0540" w:rsidRPr="009A1B13" w:rsidRDefault="0059702A" w:rsidP="009A1B13">
            <w:pPr>
              <w:pStyle w:val="ListParagraph"/>
              <w:numPr>
                <w:ilvl w:val="0"/>
                <w:numId w:val="24"/>
              </w:numPr>
              <w:spacing w:after="120"/>
              <w:contextualSpacing w:val="0"/>
              <w:jc w:val="left"/>
              <w:rPr>
                <w:rFonts w:eastAsia="Times New Roman"/>
                <w:sz w:val="22"/>
              </w:rPr>
            </w:pPr>
            <w:r w:rsidRPr="009A1B13">
              <w:rPr>
                <w:rFonts w:eastAsia="Times New Roman"/>
                <w:sz w:val="22"/>
              </w:rPr>
              <w:t>I</w:t>
            </w:r>
            <w:r w:rsidR="00C17AE6" w:rsidRPr="009A1B13">
              <w:rPr>
                <w:rFonts w:eastAsia="Times New Roman"/>
                <w:sz w:val="22"/>
              </w:rPr>
              <w:t>TU</w:t>
            </w:r>
            <w:r w:rsidRPr="009A1B13">
              <w:rPr>
                <w:rFonts w:eastAsia="Times New Roman"/>
                <w:sz w:val="22"/>
              </w:rPr>
              <w:t>-D</w:t>
            </w:r>
            <w:r w:rsidR="00C17AE6" w:rsidRPr="009A1B13">
              <w:rPr>
                <w:rFonts w:eastAsia="Times New Roman"/>
                <w:sz w:val="22"/>
              </w:rPr>
              <w:t xml:space="preserve"> </w:t>
            </w:r>
            <w:r w:rsidR="00CE0540" w:rsidRPr="009A1B13">
              <w:rPr>
                <w:rFonts w:eastAsia="Times New Roman"/>
                <w:sz w:val="22"/>
              </w:rPr>
              <w:t xml:space="preserve">expanded technical work to estimate Internet use at sub-national level using open big data sources. </w:t>
            </w:r>
          </w:p>
          <w:p w14:paraId="69CF9E75" w14:textId="47D5CDC1" w:rsidR="00506065" w:rsidRPr="009A1B13" w:rsidRDefault="0059702A" w:rsidP="009A1B13">
            <w:pPr>
              <w:pStyle w:val="ListParagraph"/>
              <w:numPr>
                <w:ilvl w:val="0"/>
                <w:numId w:val="24"/>
              </w:numPr>
              <w:spacing w:after="120"/>
              <w:contextualSpacing w:val="0"/>
              <w:jc w:val="left"/>
              <w:rPr>
                <w:rFonts w:eastAsia="Times New Roman"/>
                <w:sz w:val="22"/>
              </w:rPr>
            </w:pPr>
            <w:r w:rsidRPr="009A1B13">
              <w:rPr>
                <w:rFonts w:eastAsia="Times New Roman"/>
                <w:sz w:val="22"/>
              </w:rPr>
              <w:t>B</w:t>
            </w:r>
            <w:proofErr w:type="spellStart"/>
            <w:r w:rsidR="00CE0540" w:rsidRPr="009A1B13">
              <w:rPr>
                <w:rFonts w:eastAsia="Times New Roman"/>
                <w:sz w:val="22"/>
                <w:lang w:val="en-US"/>
              </w:rPr>
              <w:t>ig</w:t>
            </w:r>
            <w:proofErr w:type="spellEnd"/>
            <w:r w:rsidR="00CE0540" w:rsidRPr="009A1B13">
              <w:rPr>
                <w:rFonts w:eastAsia="Times New Roman"/>
                <w:sz w:val="22"/>
                <w:lang w:val="en-US"/>
              </w:rPr>
              <w:t xml:space="preserve"> data sources </w:t>
            </w:r>
            <w:r w:rsidRPr="009A1B13">
              <w:rPr>
                <w:rFonts w:eastAsia="Times New Roman"/>
                <w:sz w:val="22"/>
                <w:lang w:val="en-US"/>
              </w:rPr>
              <w:t xml:space="preserve">were integrated </w:t>
            </w:r>
            <w:r w:rsidR="00CE0540" w:rsidRPr="009A1B13">
              <w:rPr>
                <w:rFonts w:eastAsia="Times New Roman"/>
                <w:sz w:val="22"/>
                <w:lang w:val="en-US"/>
              </w:rPr>
              <w:t>into ITU's core statistical processes and developed a data lake to streamline data collection, processing, and sharing.</w:t>
            </w:r>
            <w:r w:rsidR="00CE0540" w:rsidRPr="009A1B13">
              <w:rPr>
                <w:rFonts w:eastAsia="Times New Roman"/>
                <w:sz w:val="22"/>
              </w:rPr>
              <w:t xml:space="preserve"> </w:t>
            </w:r>
          </w:p>
          <w:p w14:paraId="5CFEE0FE" w14:textId="77777777"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lang w:val="en-US"/>
              </w:rPr>
              <w:t>ITU-D organized sessions on big data for ICT statistics at the World Data Forum 2024 and the International Conference on Big Data, and several webinars hosted by the UN-CEBD Regional Hubs on the use of mobile phone data for information society indicators.</w:t>
            </w:r>
          </w:p>
          <w:p w14:paraId="390A5F18" w14:textId="77777777" w:rsidR="00506065" w:rsidRPr="009A1B13" w:rsidRDefault="00506065" w:rsidP="009A1B13">
            <w:pPr>
              <w:spacing w:after="120"/>
              <w:jc w:val="left"/>
              <w:rPr>
                <w:rFonts w:eastAsia="Times New Roman"/>
                <w:b/>
                <w:sz w:val="22"/>
              </w:rPr>
            </w:pPr>
            <w:r w:rsidRPr="009A1B13">
              <w:rPr>
                <w:rFonts w:eastAsia="Times New Roman"/>
                <w:b/>
                <w:bCs/>
                <w:sz w:val="22"/>
              </w:rPr>
              <w:t>Capacity</w:t>
            </w:r>
            <w:r w:rsidRPr="009A1B13">
              <w:rPr>
                <w:rFonts w:eastAsia="Times New Roman"/>
                <w:b/>
                <w:sz w:val="22"/>
              </w:rPr>
              <w:t xml:space="preserve"> development and statistical standards</w:t>
            </w:r>
          </w:p>
          <w:p w14:paraId="5DEEE7FF" w14:textId="77777777" w:rsidR="00506065" w:rsidRPr="009A1B13" w:rsidRDefault="00506065" w:rsidP="009A1B13">
            <w:pPr>
              <w:tabs>
                <w:tab w:val="clear" w:pos="794"/>
                <w:tab w:val="clear" w:pos="1191"/>
                <w:tab w:val="clear" w:pos="1588"/>
                <w:tab w:val="clear" w:pos="1985"/>
              </w:tabs>
              <w:overflowPunct/>
              <w:autoSpaceDE/>
              <w:autoSpaceDN/>
              <w:adjustRightInd/>
              <w:spacing w:after="120"/>
              <w:jc w:val="left"/>
              <w:textAlignment w:val="auto"/>
              <w:rPr>
                <w:rFonts w:eastAsia="Times New Roman"/>
                <w:sz w:val="22"/>
              </w:rPr>
            </w:pPr>
            <w:r w:rsidRPr="009A1B13">
              <w:rPr>
                <w:rFonts w:eastAsia="Times New Roman"/>
                <w:sz w:val="22"/>
              </w:rPr>
              <w:t>Activities contributed to enhancing the quality and relevance of ITU indicators, and to strengthening the capacity of Member States to produce and collect high-quality ICT statistics.</w:t>
            </w:r>
          </w:p>
          <w:p w14:paraId="3146F808" w14:textId="4E732284" w:rsidR="00506065" w:rsidRPr="009A1B13" w:rsidRDefault="00506065" w:rsidP="009A1B13">
            <w:pPr>
              <w:pStyle w:val="ListParagraph"/>
              <w:numPr>
                <w:ilvl w:val="0"/>
                <w:numId w:val="24"/>
              </w:numPr>
              <w:spacing w:after="120"/>
              <w:contextualSpacing w:val="0"/>
              <w:jc w:val="left"/>
              <w:rPr>
                <w:rFonts w:eastAsia="Times New Roman"/>
                <w:sz w:val="22"/>
              </w:rPr>
            </w:pPr>
            <w:r w:rsidRPr="009A1B13">
              <w:rPr>
                <w:rFonts w:eastAsia="Times New Roman"/>
                <w:sz w:val="22"/>
              </w:rPr>
              <w:t>ITU-D is organising a series of nine regional seminars on promoting and measuring universal meaningful connectivity, intended for policymakers in charge of national policies and strategies for digital connectivity, and statisticians responsible for the measurement of telecom/ICT development from ministries, national statistics offices, regulators, telecom operators, research institutions, and other relevant organizations. They are organised in cooperation with ITU’s regional offices. They benefit from the financial support of a host organization and/or the European Union as part of the implementation of the Project “Promoting and measuring universal and meaningful connectivity”. The three-days workshops cover three objectives: 1) meeting the UMC imperative; 2) enhancing statistician-policymaker collaboration; and 3) overcoming measurement challenges. The following workshops were held in 2024:</w:t>
            </w:r>
          </w:p>
          <w:p w14:paraId="0AA60EF2" w14:textId="77777777" w:rsidR="00AE6A48" w:rsidRPr="009A1B13" w:rsidRDefault="00506065" w:rsidP="009A1B13">
            <w:pPr>
              <w:pStyle w:val="ListParagraph"/>
              <w:numPr>
                <w:ilvl w:val="1"/>
                <w:numId w:val="30"/>
              </w:numPr>
              <w:spacing w:after="120"/>
              <w:contextualSpacing w:val="0"/>
              <w:jc w:val="left"/>
              <w:rPr>
                <w:rFonts w:eastAsia="Times New Roman"/>
                <w:sz w:val="22"/>
              </w:rPr>
            </w:pPr>
            <w:hyperlink r:id="rId63" w:history="1">
              <w:r w:rsidRPr="009A1B13">
                <w:rPr>
                  <w:rStyle w:val="Hyperlink"/>
                  <w:rFonts w:eastAsia="Times New Roman"/>
                  <w:sz w:val="22"/>
                  <w:lang w:val="en-US"/>
                </w:rPr>
                <w:t>Caribbean</w:t>
              </w:r>
            </w:hyperlink>
            <w:r w:rsidR="00AE6A48" w:rsidRPr="009A1B13">
              <w:rPr>
                <w:rFonts w:eastAsia="Times New Roman"/>
                <w:sz w:val="22"/>
                <w:lang w:val="en-US"/>
              </w:rPr>
              <w:t xml:space="preserve">, in </w:t>
            </w:r>
            <w:r w:rsidRPr="009A1B13">
              <w:rPr>
                <w:rFonts w:eastAsia="Times New Roman"/>
                <w:sz w:val="22"/>
                <w:lang w:val="en-US"/>
              </w:rPr>
              <w:t xml:space="preserve">Nassau, in </w:t>
            </w:r>
            <w:r w:rsidR="00AE6A48" w:rsidRPr="009A1B13">
              <w:rPr>
                <w:rFonts w:eastAsia="Times New Roman"/>
                <w:sz w:val="22"/>
                <w:lang w:val="en-US"/>
              </w:rPr>
              <w:t>collaboration with URCA Bahamas</w:t>
            </w:r>
            <w:r w:rsidRPr="009A1B13">
              <w:rPr>
                <w:rFonts w:eastAsia="Times New Roman"/>
                <w:sz w:val="22"/>
                <w:lang w:val="en-US"/>
              </w:rPr>
              <w:t xml:space="preserve"> (June)</w:t>
            </w:r>
          </w:p>
          <w:p w14:paraId="1F980AB2" w14:textId="77777777" w:rsidR="00AE6A48" w:rsidRPr="009A1B13" w:rsidRDefault="00506065" w:rsidP="009A1B13">
            <w:pPr>
              <w:pStyle w:val="ListParagraph"/>
              <w:numPr>
                <w:ilvl w:val="1"/>
                <w:numId w:val="30"/>
              </w:numPr>
              <w:spacing w:after="120"/>
              <w:contextualSpacing w:val="0"/>
              <w:jc w:val="left"/>
              <w:rPr>
                <w:rFonts w:eastAsia="Times New Roman"/>
                <w:sz w:val="22"/>
              </w:rPr>
            </w:pPr>
            <w:hyperlink r:id="rId64" w:history="1">
              <w:r w:rsidRPr="009A1B13">
                <w:rPr>
                  <w:rStyle w:val="Hyperlink"/>
                  <w:rFonts w:eastAsia="Times New Roman"/>
                  <w:sz w:val="22"/>
                  <w:lang w:val="en-US"/>
                </w:rPr>
                <w:t>CIS region</w:t>
              </w:r>
            </w:hyperlink>
            <w:r w:rsidR="00AE6A48" w:rsidRPr="009A1B13">
              <w:rPr>
                <w:rFonts w:eastAsia="Times New Roman"/>
                <w:sz w:val="22"/>
                <w:lang w:val="en-US"/>
              </w:rPr>
              <w:t xml:space="preserve">, in </w:t>
            </w:r>
            <w:r w:rsidRPr="009A1B13">
              <w:rPr>
                <w:rFonts w:eastAsia="Times New Roman"/>
                <w:sz w:val="22"/>
                <w:lang w:val="en-US"/>
              </w:rPr>
              <w:t xml:space="preserve">Tashkent, in </w:t>
            </w:r>
            <w:r w:rsidR="00AE6A48" w:rsidRPr="009A1B13">
              <w:rPr>
                <w:rFonts w:eastAsia="Times New Roman"/>
                <w:sz w:val="22"/>
                <w:lang w:val="en-US"/>
              </w:rPr>
              <w:t xml:space="preserve">collaboration with </w:t>
            </w:r>
            <w:r w:rsidRPr="009A1B13">
              <w:rPr>
                <w:rFonts w:eastAsia="Times New Roman"/>
                <w:sz w:val="22"/>
                <w:lang w:val="en-US"/>
              </w:rPr>
              <w:t xml:space="preserve">Uzbekistan’s </w:t>
            </w:r>
            <w:r w:rsidR="00AE6A48" w:rsidRPr="009A1B13">
              <w:rPr>
                <w:rFonts w:eastAsia="Times New Roman"/>
                <w:sz w:val="22"/>
                <w:lang w:val="en-US"/>
              </w:rPr>
              <w:t>Min</w:t>
            </w:r>
            <w:r w:rsidRPr="009A1B13">
              <w:rPr>
                <w:rFonts w:eastAsia="Times New Roman"/>
                <w:sz w:val="22"/>
                <w:lang w:val="en-US"/>
              </w:rPr>
              <w:t xml:space="preserve">istry of </w:t>
            </w:r>
            <w:r w:rsidR="00AE6A48" w:rsidRPr="009A1B13">
              <w:rPr>
                <w:rFonts w:eastAsia="Times New Roman"/>
                <w:sz w:val="22"/>
                <w:lang w:val="en-US"/>
              </w:rPr>
              <w:t>Digital Development</w:t>
            </w:r>
            <w:r w:rsidRPr="009A1B13">
              <w:rPr>
                <w:rFonts w:eastAsia="Times New Roman"/>
                <w:sz w:val="22"/>
                <w:lang w:val="en-US"/>
              </w:rPr>
              <w:t xml:space="preserve"> (June)</w:t>
            </w:r>
          </w:p>
          <w:p w14:paraId="26DF0BA8" w14:textId="77777777" w:rsidR="00506065" w:rsidRPr="009A1B13" w:rsidRDefault="00506065" w:rsidP="009A1B13">
            <w:pPr>
              <w:pStyle w:val="ListParagraph"/>
              <w:numPr>
                <w:ilvl w:val="1"/>
                <w:numId w:val="30"/>
              </w:numPr>
              <w:spacing w:after="120"/>
              <w:contextualSpacing w:val="0"/>
              <w:jc w:val="left"/>
              <w:rPr>
                <w:rFonts w:eastAsia="Times New Roman"/>
                <w:sz w:val="22"/>
              </w:rPr>
            </w:pPr>
            <w:hyperlink r:id="rId65" w:history="1">
              <w:r w:rsidRPr="009A1B13">
                <w:rPr>
                  <w:rStyle w:val="Hyperlink"/>
                  <w:rFonts w:eastAsia="Times New Roman"/>
                  <w:sz w:val="22"/>
                  <w:lang w:val="en-US"/>
                </w:rPr>
                <w:t>Arab States</w:t>
              </w:r>
            </w:hyperlink>
            <w:r w:rsidR="00AE6A48" w:rsidRPr="009A1B13">
              <w:rPr>
                <w:rFonts w:eastAsia="Times New Roman"/>
                <w:sz w:val="22"/>
                <w:lang w:val="en-US"/>
              </w:rPr>
              <w:t xml:space="preserve">, </w:t>
            </w:r>
            <w:r w:rsidRPr="009A1B13">
              <w:rPr>
                <w:rFonts w:eastAsia="Times New Roman"/>
                <w:sz w:val="22"/>
                <w:lang w:val="en-US"/>
              </w:rPr>
              <w:t xml:space="preserve">in Doha, </w:t>
            </w:r>
            <w:r w:rsidR="00AE6A48" w:rsidRPr="009A1B13">
              <w:rPr>
                <w:rFonts w:eastAsia="Times New Roman"/>
                <w:sz w:val="22"/>
                <w:lang w:val="en-US"/>
              </w:rPr>
              <w:t>in collaboration with CRA Qata</w:t>
            </w:r>
            <w:r w:rsidRPr="009A1B13">
              <w:rPr>
                <w:rFonts w:eastAsia="Times New Roman"/>
                <w:sz w:val="22"/>
                <w:lang w:val="en-US"/>
              </w:rPr>
              <w:t>r (October)</w:t>
            </w:r>
          </w:p>
          <w:p w14:paraId="55CF0053" w14:textId="77777777" w:rsidR="00506065" w:rsidRPr="009A1B13" w:rsidRDefault="225226A2" w:rsidP="009A1B13">
            <w:pPr>
              <w:pStyle w:val="ListParagraph"/>
              <w:numPr>
                <w:ilvl w:val="1"/>
                <w:numId w:val="30"/>
              </w:numPr>
              <w:spacing w:after="120"/>
              <w:contextualSpacing w:val="0"/>
              <w:jc w:val="left"/>
              <w:rPr>
                <w:rFonts w:eastAsia="Times New Roman"/>
                <w:sz w:val="22"/>
              </w:rPr>
            </w:pPr>
            <w:hyperlink r:id="rId66" w:history="1">
              <w:r w:rsidRPr="1EA338BE">
                <w:rPr>
                  <w:rStyle w:val="Hyperlink"/>
                  <w:rFonts w:eastAsia="Times New Roman"/>
                  <w:kern w:val="0"/>
                  <w:sz w:val="22"/>
                  <w14:ligatures w14:val="none"/>
                </w:rPr>
                <w:t>Asia</w:t>
              </w:r>
            </w:hyperlink>
            <w:r w:rsidRPr="1EA338BE">
              <w:rPr>
                <w:rFonts w:eastAsia="Times New Roman"/>
                <w:sz w:val="22"/>
              </w:rPr>
              <w:t>, in Bangkok, in collaboration with NBTC Thailand (December)</w:t>
            </w:r>
          </w:p>
          <w:p w14:paraId="58E558FB" w14:textId="5463AFEA" w:rsidR="063CCE84" w:rsidRPr="00703E27" w:rsidRDefault="063CCE84" w:rsidP="1EA338BE">
            <w:pPr>
              <w:pStyle w:val="ListParagraph"/>
              <w:numPr>
                <w:ilvl w:val="0"/>
                <w:numId w:val="24"/>
              </w:numPr>
              <w:spacing w:after="120"/>
              <w:jc w:val="left"/>
              <w:rPr>
                <w:rFonts w:eastAsiaTheme="minorEastAsia" w:cstheme="minorBidi"/>
                <w:color w:val="000000" w:themeColor="text1"/>
                <w:sz w:val="22"/>
              </w:rPr>
            </w:pPr>
            <w:r w:rsidRPr="00703E27">
              <w:rPr>
                <w:rFonts w:eastAsiaTheme="minorEastAsia" w:cstheme="minorBidi"/>
                <w:color w:val="000000" w:themeColor="text1"/>
                <w:sz w:val="22"/>
              </w:rPr>
              <w:t>Besides regional</w:t>
            </w:r>
            <w:r w:rsidR="7F0F1E5F" w:rsidRPr="00703E27">
              <w:rPr>
                <w:rFonts w:eastAsiaTheme="minorEastAsia" w:cstheme="minorBidi"/>
                <w:color w:val="000000" w:themeColor="text1"/>
                <w:sz w:val="22"/>
              </w:rPr>
              <w:t xml:space="preserve"> events</w:t>
            </w:r>
            <w:r w:rsidRPr="00703E27">
              <w:rPr>
                <w:rFonts w:eastAsiaTheme="minorEastAsia" w:cstheme="minorBidi"/>
                <w:color w:val="000000" w:themeColor="text1"/>
                <w:sz w:val="22"/>
              </w:rPr>
              <w:t>, a national worksho</w:t>
            </w:r>
            <w:r w:rsidR="3215FA58" w:rsidRPr="00703E27">
              <w:rPr>
                <w:rFonts w:eastAsiaTheme="minorEastAsia" w:cstheme="minorBidi"/>
                <w:color w:val="000000" w:themeColor="text1"/>
                <w:sz w:val="22"/>
              </w:rPr>
              <w:t>p</w:t>
            </w:r>
            <w:r w:rsidRPr="00703E27">
              <w:rPr>
                <w:rFonts w:eastAsiaTheme="minorEastAsia" w:cstheme="minorBidi"/>
                <w:color w:val="000000" w:themeColor="text1"/>
                <w:sz w:val="22"/>
              </w:rPr>
              <w:t xml:space="preserve"> </w:t>
            </w:r>
            <w:r w:rsidR="31D30110" w:rsidRPr="00703E27">
              <w:rPr>
                <w:rFonts w:eastAsiaTheme="minorEastAsia" w:cstheme="minorBidi"/>
                <w:color w:val="000000" w:themeColor="text1"/>
                <w:sz w:val="22"/>
                <w:szCs w:val="20"/>
              </w:rPr>
              <w:t>"Data-driven digital development: exchange of experience on telecommunication/ICT data collection, analysis, and dissemination"</w:t>
            </w:r>
            <w:r w:rsidR="31D30110" w:rsidRPr="1EA338BE">
              <w:rPr>
                <w:rFonts w:eastAsiaTheme="minorEastAsia" w:cstheme="minorBidi"/>
                <w:color w:val="000000" w:themeColor="text1"/>
                <w:sz w:val="22"/>
              </w:rPr>
              <w:t xml:space="preserve"> </w:t>
            </w:r>
            <w:r w:rsidRPr="1EA338BE">
              <w:rPr>
                <w:rFonts w:eastAsiaTheme="minorEastAsia" w:cstheme="minorBidi"/>
                <w:color w:val="000000" w:themeColor="text1"/>
                <w:sz w:val="22"/>
              </w:rPr>
              <w:t xml:space="preserve">was held in Kyrgyzstan, providing in-depth knowledge to </w:t>
            </w:r>
            <w:r w:rsidR="66B3A3E7" w:rsidRPr="1EA338BE">
              <w:rPr>
                <w:rFonts w:eastAsiaTheme="minorEastAsia" w:cstheme="minorBidi"/>
                <w:color w:val="000000" w:themeColor="text1"/>
                <w:sz w:val="22"/>
              </w:rPr>
              <w:t xml:space="preserve">over 30 </w:t>
            </w:r>
            <w:r w:rsidRPr="1EA338BE">
              <w:rPr>
                <w:rFonts w:eastAsiaTheme="minorEastAsia" w:cstheme="minorBidi"/>
                <w:color w:val="000000" w:themeColor="text1"/>
                <w:sz w:val="22"/>
              </w:rPr>
              <w:t xml:space="preserve">representatives of Ministry of Digital Development and the </w:t>
            </w:r>
            <w:r w:rsidR="2C0C1C48" w:rsidRPr="00703E27">
              <w:rPr>
                <w:rFonts w:eastAsiaTheme="minorEastAsia" w:cstheme="minorBidi"/>
                <w:color w:val="000000" w:themeColor="text1"/>
                <w:sz w:val="22"/>
                <w:szCs w:val="20"/>
              </w:rPr>
              <w:t>National Statistical Committee</w:t>
            </w:r>
            <w:r w:rsidR="72161DCD" w:rsidRPr="00703E27">
              <w:rPr>
                <w:rFonts w:eastAsiaTheme="minorEastAsia" w:cstheme="minorBidi"/>
                <w:color w:val="000000" w:themeColor="text1"/>
                <w:sz w:val="22"/>
              </w:rPr>
              <w:t>.</w:t>
            </w:r>
          </w:p>
          <w:p w14:paraId="014C5742" w14:textId="77777777" w:rsidR="00506065" w:rsidRPr="009A1B13" w:rsidRDefault="00506065" w:rsidP="009A1B13">
            <w:pPr>
              <w:pStyle w:val="ListParagraph"/>
              <w:numPr>
                <w:ilvl w:val="0"/>
                <w:numId w:val="24"/>
              </w:numPr>
              <w:overflowPunct/>
              <w:autoSpaceDE/>
              <w:autoSpaceDN/>
              <w:adjustRightInd/>
              <w:spacing w:after="120"/>
              <w:contextualSpacing w:val="0"/>
              <w:jc w:val="left"/>
              <w:textAlignment w:val="auto"/>
              <w:rPr>
                <w:rFonts w:eastAsia="Times New Roman"/>
                <w:sz w:val="22"/>
              </w:rPr>
            </w:pPr>
            <w:r w:rsidRPr="009A1B13">
              <w:rPr>
                <w:rFonts w:eastAsia="Times New Roman"/>
                <w:sz w:val="22"/>
              </w:rPr>
              <w:t xml:space="preserve">The 2024 annual meetings of the Expert Groups on ICT indicators were held jointly on 25-26 September, in Geneva, attracting 263 participants. </w:t>
            </w:r>
          </w:p>
          <w:p w14:paraId="68BC300D" w14:textId="77777777" w:rsidR="00506065" w:rsidRPr="009A1B13" w:rsidRDefault="00506065" w:rsidP="009A1B13">
            <w:pPr>
              <w:pStyle w:val="ListParagraph"/>
              <w:numPr>
                <w:ilvl w:val="1"/>
                <w:numId w:val="24"/>
              </w:numPr>
              <w:overflowPunct/>
              <w:autoSpaceDE/>
              <w:autoSpaceDN/>
              <w:adjustRightInd/>
              <w:spacing w:after="120"/>
              <w:contextualSpacing w:val="0"/>
              <w:jc w:val="left"/>
              <w:textAlignment w:val="auto"/>
              <w:rPr>
                <w:rFonts w:eastAsia="Times New Roman"/>
                <w:sz w:val="22"/>
              </w:rPr>
            </w:pPr>
            <w:r w:rsidRPr="009A1B13">
              <w:rPr>
                <w:rFonts w:eastAsia="Times New Roman"/>
                <w:sz w:val="22"/>
              </w:rPr>
              <w:lastRenderedPageBreak/>
              <w:t xml:space="preserve">The </w:t>
            </w:r>
            <w:hyperlink r:id="rId67" w:history="1">
              <w:r w:rsidRPr="009A1B13">
                <w:rPr>
                  <w:rStyle w:val="Hyperlink"/>
                  <w:rFonts w:eastAsia="SimSun"/>
                  <w:sz w:val="22"/>
                </w:rPr>
                <w:t>12th meeting of the Expert Group on ICT Household Indicators</w:t>
              </w:r>
            </w:hyperlink>
            <w:r w:rsidRPr="009A1B13">
              <w:rPr>
                <w:rFonts w:eastAsia="Times New Roman"/>
                <w:sz w:val="22"/>
              </w:rPr>
              <w:t xml:space="preserve"> (EGH) included sessions on the measurement of ICT skills, on the work of the joint EGTI/EGH subgroup on the ICT Development Index methodology, on questionnaire design, on measuring individuals’ use of Artificial Intelligence (AI), on future work of EGH, including the identification of topics that required further review and discussion related to indicators derived from household surveys of ICT access and use. Throughout the meeting, participants' discussions and inputs enriched the topics at hand.</w:t>
            </w:r>
          </w:p>
          <w:p w14:paraId="168C61F4" w14:textId="77777777" w:rsidR="00506065" w:rsidRPr="009A1B13" w:rsidRDefault="00506065" w:rsidP="009A1B13">
            <w:pPr>
              <w:pStyle w:val="ListParagraph"/>
              <w:numPr>
                <w:ilvl w:val="1"/>
                <w:numId w:val="24"/>
              </w:numPr>
              <w:overflowPunct/>
              <w:autoSpaceDE/>
              <w:autoSpaceDN/>
              <w:adjustRightInd/>
              <w:spacing w:after="120"/>
              <w:contextualSpacing w:val="0"/>
              <w:jc w:val="left"/>
              <w:textAlignment w:val="auto"/>
              <w:rPr>
                <w:rFonts w:eastAsia="Times New Roman"/>
                <w:sz w:val="22"/>
              </w:rPr>
            </w:pPr>
            <w:r w:rsidRPr="009A1B13">
              <w:rPr>
                <w:rFonts w:eastAsia="Times New Roman"/>
                <w:sz w:val="22"/>
              </w:rPr>
              <w:t xml:space="preserve">The </w:t>
            </w:r>
            <w:hyperlink r:id="rId68" w:history="1">
              <w:r w:rsidRPr="009A1B13">
                <w:rPr>
                  <w:rStyle w:val="Hyperlink"/>
                  <w:rFonts w:eastAsia="Times New Roman"/>
                  <w:kern w:val="0"/>
                  <w:sz w:val="22"/>
                  <w14:ligatures w14:val="none"/>
                </w:rPr>
                <w:t xml:space="preserve">15th </w:t>
              </w:r>
              <w:r w:rsidRPr="009A1B13">
                <w:rPr>
                  <w:rStyle w:val="Hyperlink"/>
                  <w:rFonts w:eastAsia="Times New Roman"/>
                  <w:sz w:val="22"/>
                </w:rPr>
                <w:t>meeting of the Expert Group on Telecommunication/ICT Indicators</w:t>
              </w:r>
            </w:hyperlink>
            <w:r w:rsidRPr="009A1B13">
              <w:rPr>
                <w:rFonts w:eastAsia="Times New Roman"/>
                <w:sz w:val="22"/>
              </w:rPr>
              <w:t xml:space="preserve"> (EGTI) included sessions on the conclusions of the subgroup on ICT Price Baskets, on the measurement of quality of service and quality of experience, on the measurement of the environmental footprint of the ICT sector, and featured numerous country experiences, including on good practices for collecting ICT market data.</w:t>
            </w:r>
          </w:p>
          <w:p w14:paraId="22969CEB" w14:textId="77777777" w:rsidR="00506065" w:rsidRPr="009A1B13" w:rsidRDefault="00506065" w:rsidP="009A1B13">
            <w:pPr>
              <w:pStyle w:val="ListParagraph"/>
              <w:numPr>
                <w:ilvl w:val="0"/>
                <w:numId w:val="24"/>
              </w:numPr>
              <w:overflowPunct/>
              <w:autoSpaceDE/>
              <w:autoSpaceDN/>
              <w:adjustRightInd/>
              <w:spacing w:after="120"/>
              <w:contextualSpacing w:val="0"/>
              <w:jc w:val="left"/>
              <w:textAlignment w:val="auto"/>
              <w:rPr>
                <w:rFonts w:eastAsia="Times New Roman"/>
                <w:sz w:val="22"/>
              </w:rPr>
            </w:pPr>
            <w:r w:rsidRPr="009A1B13">
              <w:rPr>
                <w:rFonts w:eastAsia="Times New Roman"/>
                <w:sz w:val="22"/>
              </w:rPr>
              <w:t>The three ITU Academy courses on the collection of ICT data feature new and updated content:</w:t>
            </w:r>
          </w:p>
          <w:p w14:paraId="070E9D98" w14:textId="77777777" w:rsidR="00506065" w:rsidRPr="009A1B13" w:rsidRDefault="00506065" w:rsidP="009A1B13">
            <w:pPr>
              <w:pStyle w:val="ListParagraph"/>
              <w:numPr>
                <w:ilvl w:val="1"/>
                <w:numId w:val="24"/>
              </w:numPr>
              <w:spacing w:after="120"/>
              <w:contextualSpacing w:val="0"/>
              <w:jc w:val="left"/>
              <w:rPr>
                <w:rFonts w:eastAsia="Times New Roman"/>
                <w:sz w:val="22"/>
              </w:rPr>
            </w:pPr>
            <w:hyperlink r:id="rId69" w:history="1">
              <w:r w:rsidRPr="009A1B13">
                <w:rPr>
                  <w:color w:val="0563C1"/>
                  <w:sz w:val="22"/>
                  <w:u w:val="single"/>
                </w:rPr>
                <w:t>Telecommunication/ICT Indicators</w:t>
              </w:r>
            </w:hyperlink>
          </w:p>
          <w:p w14:paraId="56C088DD" w14:textId="77777777" w:rsidR="00506065" w:rsidRPr="009A1B13" w:rsidRDefault="00506065" w:rsidP="009A1B13">
            <w:pPr>
              <w:pStyle w:val="ListParagraph"/>
              <w:numPr>
                <w:ilvl w:val="1"/>
                <w:numId w:val="24"/>
              </w:numPr>
              <w:spacing w:after="120"/>
              <w:contextualSpacing w:val="0"/>
              <w:jc w:val="left"/>
              <w:rPr>
                <w:rFonts w:eastAsia="Times New Roman"/>
                <w:sz w:val="22"/>
              </w:rPr>
            </w:pPr>
            <w:hyperlink r:id="rId70" w:history="1">
              <w:r w:rsidRPr="009A1B13">
                <w:rPr>
                  <w:color w:val="0563C1"/>
                  <w:sz w:val="22"/>
                  <w:u w:val="single"/>
                </w:rPr>
                <w:t>ICT access and use by households</w:t>
              </w:r>
            </w:hyperlink>
          </w:p>
          <w:p w14:paraId="334F6C6A" w14:textId="77777777" w:rsidR="00506065" w:rsidRPr="009A1B13" w:rsidRDefault="00506065" w:rsidP="009A1B13">
            <w:pPr>
              <w:pStyle w:val="ListParagraph"/>
              <w:numPr>
                <w:ilvl w:val="1"/>
                <w:numId w:val="24"/>
              </w:numPr>
              <w:spacing w:after="120"/>
              <w:contextualSpacing w:val="0"/>
              <w:jc w:val="left"/>
              <w:rPr>
                <w:rFonts w:eastAsia="Times New Roman"/>
                <w:sz w:val="22"/>
              </w:rPr>
            </w:pPr>
            <w:hyperlink r:id="rId71" w:history="1">
              <w:r w:rsidRPr="009A1B13">
                <w:rPr>
                  <w:color w:val="0563C1"/>
                  <w:sz w:val="22"/>
                  <w:u w:val="single"/>
                </w:rPr>
                <w:t>Mobile phone data</w:t>
              </w:r>
              <w:r w:rsidRPr="009A1B13">
                <w:rPr>
                  <w:rFonts w:eastAsia="Times New Roman"/>
                  <w:sz w:val="22"/>
                </w:rPr>
                <w:t xml:space="preserve"> </w:t>
              </w:r>
            </w:hyperlink>
          </w:p>
          <w:p w14:paraId="08FEE817" w14:textId="439A48E9" w:rsidR="00506065" w:rsidRPr="009A1B13" w:rsidRDefault="00506065" w:rsidP="009A1B13">
            <w:pPr>
              <w:spacing w:after="120"/>
              <w:jc w:val="left"/>
              <w:rPr>
                <w:rFonts w:eastAsia="Times New Roman"/>
                <w:b/>
                <w:sz w:val="22"/>
              </w:rPr>
            </w:pPr>
            <w:r w:rsidRPr="009A1B13">
              <w:rPr>
                <w:rFonts w:eastAsia="Times New Roman"/>
                <w:b/>
                <w:bCs/>
                <w:sz w:val="22"/>
              </w:rPr>
              <w:t>Partnerships</w:t>
            </w:r>
            <w:r w:rsidRPr="009A1B13">
              <w:rPr>
                <w:rFonts w:eastAsia="Times New Roman"/>
                <w:b/>
                <w:sz w:val="22"/>
              </w:rPr>
              <w:t xml:space="preserve"> and engagement</w:t>
            </w:r>
          </w:p>
          <w:p w14:paraId="5BAC5DB0" w14:textId="77777777" w:rsidR="00782AFB" w:rsidRPr="009A1B13" w:rsidRDefault="00782AFB" w:rsidP="009A1B13">
            <w:pPr>
              <w:tabs>
                <w:tab w:val="clear" w:pos="794"/>
                <w:tab w:val="clear" w:pos="1191"/>
                <w:tab w:val="clear" w:pos="1588"/>
                <w:tab w:val="clear" w:pos="1985"/>
              </w:tabs>
              <w:overflowPunct/>
              <w:autoSpaceDE/>
              <w:autoSpaceDN/>
              <w:adjustRightInd/>
              <w:spacing w:after="120"/>
              <w:jc w:val="left"/>
              <w:textAlignment w:val="auto"/>
              <w:rPr>
                <w:rFonts w:eastAsia="Times New Roman"/>
                <w:sz w:val="22"/>
              </w:rPr>
            </w:pPr>
            <w:r w:rsidRPr="009A1B13">
              <w:rPr>
                <w:rFonts w:eastAsia="Times New Roman"/>
                <w:sz w:val="22"/>
              </w:rPr>
              <w:t xml:space="preserve">Events and advocacy activities contributed to enhancing the awareness of Member States and stakeholders about the importance of UMC and its measurement, and to advancing the ICT statistics agenda and improving its measurement. </w:t>
            </w:r>
          </w:p>
          <w:p w14:paraId="7E93113C" w14:textId="77777777" w:rsidR="00782AFB" w:rsidRPr="009A1B13" w:rsidRDefault="00782AFB" w:rsidP="009A1B13">
            <w:pPr>
              <w:pStyle w:val="ListParagraph"/>
              <w:numPr>
                <w:ilvl w:val="0"/>
                <w:numId w:val="24"/>
              </w:numPr>
              <w:overflowPunct/>
              <w:autoSpaceDE/>
              <w:autoSpaceDN/>
              <w:adjustRightInd/>
              <w:spacing w:after="120"/>
              <w:contextualSpacing w:val="0"/>
              <w:jc w:val="left"/>
              <w:textAlignment w:val="auto"/>
              <w:rPr>
                <w:rFonts w:eastAsia="Times New Roman"/>
                <w:sz w:val="22"/>
              </w:rPr>
            </w:pPr>
            <w:r w:rsidRPr="009A1B13">
              <w:rPr>
                <w:rFonts w:eastAsia="Times New Roman"/>
                <w:sz w:val="22"/>
              </w:rPr>
              <w:t xml:space="preserve">Under the theme “From metrics to action: Bridging data gaps for universal and meaningful connectivity”, the 2024 edition of the </w:t>
            </w:r>
            <w:hyperlink r:id="rId72" w:history="1">
              <w:r w:rsidRPr="009A1B13">
                <w:rPr>
                  <w:color w:val="0563C1"/>
                  <w:sz w:val="22"/>
                  <w:u w:val="single"/>
                </w:rPr>
                <w:t>World Telecommunication/Indicators Symposium</w:t>
              </w:r>
            </w:hyperlink>
            <w:r w:rsidRPr="009A1B13">
              <w:rPr>
                <w:rFonts w:eastAsia="Times New Roman"/>
                <w:sz w:val="22"/>
              </w:rPr>
              <w:t xml:space="preserve"> (WTIS-24) was held on 23 and 24 September, in Geneva. The Symposium featured eight sessions and 32 speakers, attracting 276 participants from 85 countries. Forty-three percent of the participants were women. </w:t>
            </w:r>
          </w:p>
          <w:p w14:paraId="6B092501" w14:textId="15EE21EB" w:rsidR="00782AFB" w:rsidRPr="009A1B13" w:rsidRDefault="00E81BB4" w:rsidP="009A1B13">
            <w:pPr>
              <w:pStyle w:val="ListParagraph"/>
              <w:numPr>
                <w:ilvl w:val="0"/>
                <w:numId w:val="24"/>
              </w:numPr>
              <w:spacing w:after="120"/>
              <w:contextualSpacing w:val="0"/>
              <w:jc w:val="left"/>
              <w:rPr>
                <w:rFonts w:eastAsia="Times New Roman"/>
                <w:sz w:val="22"/>
              </w:rPr>
            </w:pPr>
            <w:r w:rsidRPr="009A1B13">
              <w:rPr>
                <w:rFonts w:eastAsia="Times New Roman"/>
                <w:sz w:val="22"/>
                <w:lang w:val="en-US"/>
              </w:rPr>
              <w:t xml:space="preserve">During the 2024 </w:t>
            </w:r>
            <w:hyperlink r:id="rId73" w:history="1">
              <w:r w:rsidRPr="009A1B13">
                <w:rPr>
                  <w:rStyle w:val="Hyperlink"/>
                  <w:rFonts w:eastAsia="Times New Roman"/>
                  <w:sz w:val="22"/>
                  <w:lang w:val="en-US"/>
                </w:rPr>
                <w:t>G20 Presidency</w:t>
              </w:r>
            </w:hyperlink>
            <w:r w:rsidRPr="009A1B13">
              <w:rPr>
                <w:rFonts w:eastAsia="Times New Roman"/>
                <w:sz w:val="22"/>
                <w:lang w:val="en-US"/>
              </w:rPr>
              <w:t xml:space="preserve"> of </w:t>
            </w:r>
            <w:r w:rsidR="00C73991" w:rsidRPr="009A1B13">
              <w:rPr>
                <w:rFonts w:eastAsia="Times New Roman"/>
                <w:sz w:val="22"/>
                <w:lang w:val="en-US"/>
              </w:rPr>
              <w:t>Brazil</w:t>
            </w:r>
            <w:r w:rsidRPr="009A1B13">
              <w:rPr>
                <w:rFonts w:eastAsia="Times New Roman"/>
                <w:sz w:val="22"/>
                <w:lang w:val="en-US"/>
              </w:rPr>
              <w:t xml:space="preserve">, ITU was a Knowledge Partner for the </w:t>
            </w:r>
            <w:r w:rsidRPr="009A1B13">
              <w:rPr>
                <w:rFonts w:eastAsia="Times New Roman"/>
                <w:sz w:val="22"/>
              </w:rPr>
              <w:t>Digital Economy Working Group (DEWG)</w:t>
            </w:r>
            <w:r w:rsidRPr="009A1B13">
              <w:rPr>
                <w:rFonts w:eastAsia="Times New Roman"/>
                <w:sz w:val="22"/>
                <w:lang w:val="en-US"/>
              </w:rPr>
              <w:t xml:space="preserve">. Specifically, ITU was tasked with supporting the development of </w:t>
            </w:r>
            <w:r w:rsidRPr="009A1B13">
              <w:rPr>
                <w:rFonts w:eastAsia="Times New Roman"/>
                <w:sz w:val="22"/>
              </w:rPr>
              <w:t xml:space="preserve">guidelines for indicators for </w:t>
            </w:r>
            <w:r w:rsidRPr="009A1B13">
              <w:rPr>
                <w:rFonts w:eastAsia="Times New Roman"/>
                <w:sz w:val="22"/>
                <w:lang w:val="en-US"/>
              </w:rPr>
              <w:t>universal and meaningful connectivity.</w:t>
            </w:r>
            <w:r w:rsidR="00782AFB" w:rsidRPr="009A1B13">
              <w:rPr>
                <w:rFonts w:eastAsia="Times New Roman"/>
                <w:sz w:val="22"/>
                <w:lang w:val="en-US"/>
              </w:rPr>
              <w:t xml:space="preserve"> The Presidency’s emphasis on the measurement of UMC highlighted </w:t>
            </w:r>
            <w:r w:rsidR="00782AFB" w:rsidRPr="009A1B13">
              <w:rPr>
                <w:rFonts w:eastAsia="Times New Roman"/>
                <w:sz w:val="22"/>
              </w:rPr>
              <w:t xml:space="preserve">the growing interest </w:t>
            </w:r>
            <w:r w:rsidR="00782AFB" w:rsidRPr="009A1B13">
              <w:rPr>
                <w:rFonts w:eastAsia="Times New Roman"/>
                <w:sz w:val="22"/>
                <w:lang w:val="en-US"/>
              </w:rPr>
              <w:t xml:space="preserve">for </w:t>
            </w:r>
            <w:r w:rsidR="00782AFB" w:rsidRPr="009A1B13">
              <w:rPr>
                <w:rFonts w:eastAsia="Times New Roman"/>
                <w:sz w:val="22"/>
              </w:rPr>
              <w:t xml:space="preserve">UMC, </w:t>
            </w:r>
            <w:r w:rsidR="00782AFB" w:rsidRPr="009A1B13">
              <w:rPr>
                <w:rFonts w:eastAsia="Times New Roman"/>
                <w:sz w:val="22"/>
                <w:lang w:val="en-US"/>
              </w:rPr>
              <w:t xml:space="preserve">a concept </w:t>
            </w:r>
            <w:r w:rsidR="00782AFB" w:rsidRPr="009A1B13">
              <w:rPr>
                <w:rFonts w:eastAsia="Times New Roman"/>
                <w:sz w:val="22"/>
              </w:rPr>
              <w:t>introduced by ITU in 2021</w:t>
            </w:r>
            <w:r w:rsidR="00782AFB" w:rsidRPr="009A1B13">
              <w:rPr>
                <w:rFonts w:eastAsia="Times New Roman"/>
                <w:sz w:val="22"/>
                <w:lang w:val="en-US"/>
              </w:rPr>
              <w:t xml:space="preserve">, </w:t>
            </w:r>
            <w:r w:rsidR="00782AFB" w:rsidRPr="009A1B13">
              <w:rPr>
                <w:rFonts w:eastAsia="Times New Roman"/>
                <w:sz w:val="22"/>
              </w:rPr>
              <w:t xml:space="preserve">and </w:t>
            </w:r>
            <w:r w:rsidR="00782AFB" w:rsidRPr="009A1B13">
              <w:rPr>
                <w:rFonts w:eastAsia="Times New Roman"/>
                <w:sz w:val="22"/>
                <w:lang w:val="en-US"/>
              </w:rPr>
              <w:t xml:space="preserve">underscored the importance of data and </w:t>
            </w:r>
            <w:r w:rsidR="00782AFB" w:rsidRPr="009A1B13">
              <w:rPr>
                <w:rFonts w:eastAsia="Times New Roman"/>
                <w:sz w:val="22"/>
              </w:rPr>
              <w:t xml:space="preserve">evidence-based decision making. </w:t>
            </w:r>
          </w:p>
          <w:p w14:paraId="58DD7B17" w14:textId="77777777" w:rsidR="00E81BB4" w:rsidRPr="009A1B13" w:rsidRDefault="00E81BB4" w:rsidP="009A1B13">
            <w:pPr>
              <w:pStyle w:val="ListParagraph"/>
              <w:numPr>
                <w:ilvl w:val="1"/>
                <w:numId w:val="24"/>
              </w:numPr>
              <w:spacing w:after="120"/>
              <w:contextualSpacing w:val="0"/>
              <w:jc w:val="left"/>
              <w:rPr>
                <w:rFonts w:eastAsia="Times New Roman"/>
                <w:sz w:val="22"/>
              </w:rPr>
            </w:pPr>
            <w:r w:rsidRPr="009A1B13">
              <w:rPr>
                <w:rFonts w:eastAsia="Times New Roman"/>
                <w:sz w:val="22"/>
              </w:rPr>
              <w:t xml:space="preserve">ITU contributed to DEWG discussions, G20 side events, and several deliverables. ITU </w:t>
            </w:r>
            <w:r w:rsidRPr="009A1B13">
              <w:rPr>
                <w:rFonts w:eastAsia="Times New Roman"/>
                <w:sz w:val="22"/>
                <w:lang w:val="en-US"/>
              </w:rPr>
              <w:t>contributed to the</w:t>
            </w:r>
            <w:r w:rsidRPr="009A1B13">
              <w:rPr>
                <w:rFonts w:eastAsia="Times New Roman"/>
                <w:sz w:val="22"/>
              </w:rPr>
              <w:t xml:space="preserve"> </w:t>
            </w:r>
            <w:hyperlink r:id="rId74" w:history="1">
              <w:r w:rsidRPr="009A1B13">
                <w:rPr>
                  <w:rStyle w:val="Hyperlink"/>
                  <w:rFonts w:eastAsia="Times New Roman"/>
                  <w:sz w:val="22"/>
                  <w:lang w:val="en-US"/>
                </w:rPr>
                <w:t>document</w:t>
              </w:r>
            </w:hyperlink>
            <w:r w:rsidRPr="009A1B13">
              <w:rPr>
                <w:rFonts w:eastAsia="Times New Roman"/>
                <w:sz w:val="22"/>
                <w:lang w:val="en-US"/>
              </w:rPr>
              <w:t xml:space="preserve"> </w:t>
            </w:r>
            <w:r w:rsidRPr="009A1B13">
              <w:rPr>
                <w:rFonts w:eastAsia="Times New Roman"/>
                <w:sz w:val="22"/>
              </w:rPr>
              <w:t>“</w:t>
            </w:r>
            <w:r w:rsidRPr="009A1B13">
              <w:rPr>
                <w:rFonts w:eastAsia="Times New Roman"/>
                <w:sz w:val="22"/>
                <w:lang w:val="en-US"/>
              </w:rPr>
              <w:t xml:space="preserve">Universal and meaningful connectivity: A framework for indicators and metrics”, which </w:t>
            </w:r>
            <w:r w:rsidRPr="009A1B13">
              <w:rPr>
                <w:rFonts w:eastAsia="Times New Roman"/>
                <w:sz w:val="22"/>
              </w:rPr>
              <w:t xml:space="preserve">advocates for UMC, proposes relevant indicators, assesses the statistical capacity of G20 economies, introduces new measurement approaches, and offers recommendations. </w:t>
            </w:r>
          </w:p>
          <w:p w14:paraId="43C81891" w14:textId="77777777" w:rsidR="00782AFB" w:rsidRPr="009A1B13" w:rsidRDefault="00E81BB4" w:rsidP="009A1B13">
            <w:pPr>
              <w:pStyle w:val="ListParagraph"/>
              <w:numPr>
                <w:ilvl w:val="1"/>
                <w:numId w:val="24"/>
              </w:numPr>
              <w:spacing w:after="120"/>
              <w:contextualSpacing w:val="0"/>
              <w:jc w:val="left"/>
              <w:rPr>
                <w:rFonts w:eastAsia="Times New Roman"/>
                <w:sz w:val="22"/>
              </w:rPr>
            </w:pPr>
            <w:r w:rsidRPr="009A1B13">
              <w:rPr>
                <w:rFonts w:eastAsia="Times New Roman"/>
                <w:sz w:val="22"/>
              </w:rPr>
              <w:lastRenderedPageBreak/>
              <w:t xml:space="preserve">A summary of </w:t>
            </w:r>
            <w:r w:rsidRPr="009A1B13">
              <w:rPr>
                <w:rFonts w:eastAsia="Times New Roman"/>
                <w:sz w:val="22"/>
                <w:lang w:val="en-US"/>
              </w:rPr>
              <w:t xml:space="preserve">the document is </w:t>
            </w:r>
            <w:r w:rsidRPr="009A1B13">
              <w:rPr>
                <w:rFonts w:eastAsia="Times New Roman"/>
                <w:sz w:val="22"/>
              </w:rPr>
              <w:t>annexed to the</w:t>
            </w:r>
            <w:hyperlink r:id="rId75" w:history="1">
              <w:r w:rsidRPr="009A1B13">
                <w:rPr>
                  <w:rStyle w:val="Hyperlink"/>
                  <w:rFonts w:eastAsia="Times New Roman"/>
                  <w:sz w:val="22"/>
                  <w:lang w:val="en-US"/>
                </w:rPr>
                <w:t xml:space="preserve"> </w:t>
              </w:r>
            </w:hyperlink>
            <w:hyperlink r:id="rId76" w:history="1">
              <w:r w:rsidRPr="009A1B13">
                <w:rPr>
                  <w:rStyle w:val="Hyperlink"/>
                  <w:rFonts w:eastAsia="Times New Roman"/>
                  <w:sz w:val="22"/>
                </w:rPr>
                <w:t xml:space="preserve">DEWG </w:t>
              </w:r>
            </w:hyperlink>
            <w:hyperlink r:id="rId77" w:history="1">
              <w:r w:rsidRPr="009A1B13">
                <w:rPr>
                  <w:rStyle w:val="Hyperlink"/>
                  <w:rFonts w:eastAsia="Times New Roman"/>
                  <w:sz w:val="22"/>
                  <w:lang w:val="en-US"/>
                </w:rPr>
                <w:t xml:space="preserve">ministerial </w:t>
              </w:r>
            </w:hyperlink>
            <w:hyperlink r:id="rId78" w:history="1">
              <w:r w:rsidRPr="009A1B13">
                <w:rPr>
                  <w:rStyle w:val="Hyperlink"/>
                  <w:rFonts w:eastAsia="Times New Roman"/>
                  <w:sz w:val="22"/>
                </w:rPr>
                <w:t>declaration</w:t>
              </w:r>
            </w:hyperlink>
            <w:r w:rsidRPr="009A1B13">
              <w:rPr>
                <w:rFonts w:eastAsia="Times New Roman"/>
                <w:sz w:val="22"/>
                <w:lang w:val="en-US"/>
              </w:rPr>
              <w:t xml:space="preserve">, adopted by the </w:t>
            </w:r>
            <w:r w:rsidRPr="009A1B13">
              <w:rPr>
                <w:rFonts w:eastAsia="Times New Roman"/>
                <w:sz w:val="22"/>
              </w:rPr>
              <w:t>G20 Ministers responsible for the Digital Economy</w:t>
            </w:r>
            <w:r w:rsidRPr="009A1B13">
              <w:rPr>
                <w:rFonts w:eastAsia="Times New Roman"/>
                <w:sz w:val="22"/>
                <w:lang w:val="en-US"/>
              </w:rPr>
              <w:t xml:space="preserve">. The declaration highlights the importance of, and affirms commitment to UMC, and acknowledges the contribution of ITU. </w:t>
            </w:r>
          </w:p>
          <w:p w14:paraId="6E634C23" w14:textId="77777777" w:rsidR="00782AFB" w:rsidRPr="009A1B13" w:rsidRDefault="00782AFB" w:rsidP="009A1B13">
            <w:pPr>
              <w:pStyle w:val="ListParagraph"/>
              <w:numPr>
                <w:ilvl w:val="0"/>
                <w:numId w:val="24"/>
              </w:numPr>
              <w:spacing w:after="120"/>
              <w:contextualSpacing w:val="0"/>
              <w:jc w:val="left"/>
              <w:rPr>
                <w:rFonts w:eastAsia="Times New Roman"/>
                <w:sz w:val="22"/>
              </w:rPr>
            </w:pPr>
            <w:r w:rsidRPr="009A1B13">
              <w:rPr>
                <w:rFonts w:eastAsia="Times New Roman"/>
                <w:sz w:val="22"/>
              </w:rPr>
              <w:t>Events were organised to mark the 20</w:t>
            </w:r>
            <w:r w:rsidRPr="009A1B13">
              <w:rPr>
                <w:rFonts w:eastAsia="Times New Roman"/>
                <w:sz w:val="22"/>
                <w:vertAlign w:val="superscript"/>
              </w:rPr>
              <w:t>th</w:t>
            </w:r>
            <w:r w:rsidRPr="009A1B13">
              <w:rPr>
                <w:rFonts w:eastAsia="Times New Roman"/>
                <w:sz w:val="22"/>
              </w:rPr>
              <w:t xml:space="preserve"> anniversary of the </w:t>
            </w:r>
            <w:hyperlink r:id="rId79" w:history="1">
              <w:r w:rsidRPr="009A1B13">
                <w:rPr>
                  <w:rStyle w:val="Hyperlink"/>
                  <w:rFonts w:eastAsia="Times New Roman"/>
                  <w:kern w:val="0"/>
                  <w:sz w:val="22"/>
                  <w14:ligatures w14:val="none"/>
                </w:rPr>
                <w:t xml:space="preserve">Partnership </w:t>
              </w:r>
              <w:r w:rsidRPr="009A1B13">
                <w:rPr>
                  <w:rStyle w:val="Hyperlink"/>
                  <w:rFonts w:eastAsia="Times New Roman"/>
                  <w:sz w:val="22"/>
                </w:rPr>
                <w:t>on Measuring ICT for Sustainable Development</w:t>
              </w:r>
            </w:hyperlink>
            <w:r w:rsidRPr="009A1B13">
              <w:rPr>
                <w:rFonts w:eastAsia="Times New Roman"/>
                <w:sz w:val="22"/>
              </w:rPr>
              <w:t>, including a session at WSIS Forum 2024 in Geneva, a session during the Workshop on Survey Methodology hosted by NIC.br and CETIC in Sao Paolo, where the Partnership was announced in 2004, and a session at WTIS-24. A stocktaking exercise was conducted to assess progress and identify priorities.</w:t>
            </w:r>
          </w:p>
          <w:p w14:paraId="726CD645" w14:textId="77777777" w:rsidR="00782AFB" w:rsidRPr="009A1B13" w:rsidRDefault="00782AFB" w:rsidP="009A1B13">
            <w:pPr>
              <w:pStyle w:val="ListParagraph"/>
              <w:numPr>
                <w:ilvl w:val="0"/>
                <w:numId w:val="24"/>
              </w:numPr>
              <w:spacing w:after="120"/>
              <w:contextualSpacing w:val="0"/>
              <w:jc w:val="left"/>
              <w:rPr>
                <w:rFonts w:eastAsia="Times New Roman"/>
                <w:sz w:val="22"/>
              </w:rPr>
            </w:pPr>
            <w:r w:rsidRPr="009A1B13">
              <w:rPr>
                <w:rFonts w:eastAsia="Times New Roman"/>
                <w:sz w:val="22"/>
              </w:rPr>
              <w:t>ITU-D provided inputs on ICT statistics to international documents, including for the UN Committee for the Coordination of Statistical Activities (CCSA), the High-Level Political Forum (HLPF), UN SDG Report, and the UN Statistical Commission.</w:t>
            </w:r>
          </w:p>
          <w:p w14:paraId="54650323" w14:textId="77777777" w:rsidR="00782AFB" w:rsidRPr="009A1B13" w:rsidRDefault="00782AFB" w:rsidP="009A1B13">
            <w:pPr>
              <w:pStyle w:val="ListParagraph"/>
              <w:numPr>
                <w:ilvl w:val="0"/>
                <w:numId w:val="24"/>
              </w:numPr>
              <w:spacing w:after="120"/>
              <w:contextualSpacing w:val="0"/>
              <w:jc w:val="left"/>
              <w:rPr>
                <w:rFonts w:eastAsia="Times New Roman"/>
                <w:sz w:val="22"/>
              </w:rPr>
            </w:pPr>
            <w:r w:rsidRPr="009A1B13">
              <w:rPr>
                <w:rFonts w:eastAsia="Times New Roman"/>
                <w:sz w:val="22"/>
              </w:rPr>
              <w:t>The implementation of the €3-million project “Promoting and measuring universal and meaningful connectivity” initiated in 2023 and funded by the European Union is ongoing. The project is supporting core activities including capacity development activities and tools, research, digital presence.</w:t>
            </w:r>
          </w:p>
          <w:p w14:paraId="5BE27852" w14:textId="486DB087" w:rsidR="00C26877" w:rsidRPr="009A1B13" w:rsidRDefault="00C26877" w:rsidP="009A1B13">
            <w:pPr>
              <w:pStyle w:val="ListParagraph"/>
              <w:overflowPunct/>
              <w:autoSpaceDE/>
              <w:autoSpaceDN/>
              <w:adjustRightInd/>
              <w:spacing w:after="120"/>
              <w:contextualSpacing w:val="0"/>
              <w:jc w:val="left"/>
              <w:textAlignment w:val="auto"/>
              <w:rPr>
                <w:rFonts w:eastAsia="Times New Roman"/>
                <w:sz w:val="22"/>
              </w:rPr>
            </w:pPr>
          </w:p>
        </w:tc>
        <w:tc>
          <w:tcPr>
            <w:tcW w:w="2333" w:type="dxa"/>
            <w:tcBorders>
              <w:top w:val="dotted" w:sz="4" w:space="0" w:color="0070C0"/>
              <w:left w:val="dotted" w:sz="4" w:space="0" w:color="0070C0"/>
              <w:bottom w:val="dotted" w:sz="4" w:space="0" w:color="0070C0"/>
              <w:right w:val="dotted" w:sz="4" w:space="0" w:color="0070C0"/>
            </w:tcBorders>
            <w:shd w:val="clear" w:color="auto" w:fill="auto"/>
          </w:tcPr>
          <w:p w14:paraId="4C3533CD" w14:textId="5740A793" w:rsidR="00244DEB" w:rsidRPr="008A384E" w:rsidRDefault="00244DEB" w:rsidP="008F4D02">
            <w:pPr>
              <w:tabs>
                <w:tab w:val="clear" w:pos="794"/>
                <w:tab w:val="clear" w:pos="1191"/>
                <w:tab w:val="clear" w:pos="1588"/>
                <w:tab w:val="clear" w:pos="1985"/>
              </w:tabs>
              <w:overflowPunct/>
              <w:autoSpaceDE/>
              <w:autoSpaceDN/>
              <w:adjustRightInd/>
              <w:spacing w:before="0"/>
              <w:contextualSpacing/>
              <w:jc w:val="left"/>
              <w:textAlignment w:val="auto"/>
              <w:rPr>
                <w:sz w:val="22"/>
              </w:rPr>
            </w:pPr>
          </w:p>
        </w:tc>
      </w:tr>
      <w:tr w:rsidR="000F7243" w:rsidRPr="00F56A31" w14:paraId="2EEE2148" w14:textId="77777777" w:rsidTr="7F043A75">
        <w:trPr>
          <w:trHeight w:val="300"/>
        </w:trPr>
        <w:tc>
          <w:tcPr>
            <w:tcW w:w="5940" w:type="dxa"/>
            <w:tcBorders>
              <w:top w:val="dotted" w:sz="4" w:space="0" w:color="0070C0"/>
              <w:left w:val="dotted" w:sz="4" w:space="0" w:color="0070C0"/>
              <w:bottom w:val="dotted" w:sz="4" w:space="0" w:color="0070C0"/>
              <w:right w:val="dotted" w:sz="4" w:space="0" w:color="0070C0"/>
            </w:tcBorders>
          </w:tcPr>
          <w:p w14:paraId="1C2736AD" w14:textId="77777777"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Avenir Next LT Pro" w:hAnsi="Avenir Next LT Pro" w:cs="Calibri"/>
                <w:i/>
                <w:iCs/>
                <w:color w:val="000000"/>
                <w:sz w:val="22"/>
              </w:rPr>
            </w:pPr>
            <w:r w:rsidRPr="00F56A31">
              <w:rPr>
                <w:b/>
                <w:bCs/>
                <w:sz w:val="22"/>
              </w:rPr>
              <w:lastRenderedPageBreak/>
              <w:t>Contributing to SDG Targets</w:t>
            </w:r>
          </w:p>
        </w:tc>
        <w:tc>
          <w:tcPr>
            <w:tcW w:w="8191" w:type="dxa"/>
            <w:gridSpan w:val="2"/>
            <w:tcBorders>
              <w:top w:val="dotted" w:sz="4" w:space="0" w:color="0070C0"/>
              <w:left w:val="dotted" w:sz="4" w:space="0" w:color="0070C0"/>
              <w:bottom w:val="dotted" w:sz="4" w:space="0" w:color="0070C0"/>
              <w:right w:val="dotted" w:sz="4" w:space="0" w:color="0070C0"/>
            </w:tcBorders>
          </w:tcPr>
          <w:p w14:paraId="0C54DEA5" w14:textId="40DEC04C"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SDGs 1, 3, 4, 5, 8, 9, 10, 11, 16, 17</w:t>
            </w:r>
          </w:p>
        </w:tc>
      </w:tr>
      <w:tr w:rsidR="000F7243" w:rsidRPr="00F56A31" w14:paraId="2F9DE4C8" w14:textId="77777777" w:rsidTr="7F043A75">
        <w:trPr>
          <w:trHeight w:val="300"/>
        </w:trPr>
        <w:tc>
          <w:tcPr>
            <w:tcW w:w="5940" w:type="dxa"/>
            <w:tcBorders>
              <w:top w:val="dotted" w:sz="4" w:space="0" w:color="0070C0"/>
              <w:left w:val="dotted" w:sz="4" w:space="0" w:color="0070C0"/>
              <w:bottom w:val="dotted" w:sz="4" w:space="0" w:color="0070C0"/>
              <w:right w:val="dotted" w:sz="4" w:space="0" w:color="0070C0"/>
            </w:tcBorders>
          </w:tcPr>
          <w:p w14:paraId="007F899F" w14:textId="77777777"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WSIS Action</w:t>
            </w:r>
          </w:p>
        </w:tc>
        <w:tc>
          <w:tcPr>
            <w:tcW w:w="8191" w:type="dxa"/>
            <w:gridSpan w:val="2"/>
            <w:tcBorders>
              <w:top w:val="dotted" w:sz="4" w:space="0" w:color="0070C0"/>
              <w:left w:val="dotted" w:sz="4" w:space="0" w:color="0070C0"/>
              <w:bottom w:val="dotted" w:sz="4" w:space="0" w:color="0070C0"/>
              <w:right w:val="dotted" w:sz="4" w:space="0" w:color="0070C0"/>
            </w:tcBorders>
          </w:tcPr>
          <w:p w14:paraId="27562A34" w14:textId="3C83ED0A"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C1, C2, C3, C4, C5, C6, C7, C11</w:t>
            </w:r>
          </w:p>
        </w:tc>
      </w:tr>
      <w:tr w:rsidR="000F7243" w:rsidRPr="00F56A31" w14:paraId="189D0AC6" w14:textId="77777777" w:rsidTr="7F043A75">
        <w:trPr>
          <w:trHeight w:val="300"/>
        </w:trPr>
        <w:tc>
          <w:tcPr>
            <w:tcW w:w="5940" w:type="dxa"/>
            <w:tcBorders>
              <w:top w:val="dotted" w:sz="4" w:space="0" w:color="0070C0"/>
              <w:left w:val="dotted" w:sz="4" w:space="0" w:color="0070C0"/>
              <w:bottom w:val="dotted" w:sz="4" w:space="0" w:color="0070C0"/>
              <w:right w:val="dotted" w:sz="4" w:space="0" w:color="0070C0"/>
            </w:tcBorders>
          </w:tcPr>
          <w:p w14:paraId="575EA8F8" w14:textId="77777777"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Resolutions:</w:t>
            </w:r>
          </w:p>
        </w:tc>
        <w:tc>
          <w:tcPr>
            <w:tcW w:w="8191" w:type="dxa"/>
            <w:gridSpan w:val="2"/>
            <w:tcBorders>
              <w:top w:val="dotted" w:sz="4" w:space="0" w:color="0070C0"/>
              <w:left w:val="dotted" w:sz="4" w:space="0" w:color="0070C0"/>
              <w:bottom w:val="dotted" w:sz="4" w:space="0" w:color="0070C0"/>
              <w:right w:val="dotted" w:sz="4" w:space="0" w:color="0070C0"/>
            </w:tcBorders>
          </w:tcPr>
          <w:p w14:paraId="1407D36A" w14:textId="77777777" w:rsidR="00070F9A" w:rsidRDefault="00082108" w:rsidP="00082108">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 xml:space="preserve">PP 2, 8, 10, 18, 21, 22, </w:t>
            </w:r>
            <w:r w:rsidR="003D780D">
              <w:rPr>
                <w:sz w:val="22"/>
              </w:rPr>
              <w:t xml:space="preserve">131, </w:t>
            </w:r>
            <w:r w:rsidRPr="00F56A31">
              <w:rPr>
                <w:sz w:val="22"/>
              </w:rPr>
              <w:t>135, 138, 139, 174, 191, 195, 196, 201</w:t>
            </w:r>
          </w:p>
          <w:p w14:paraId="3AE5AFFB" w14:textId="7160BB42"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 xml:space="preserve">WTDC </w:t>
            </w:r>
            <w:r w:rsidR="003D780D">
              <w:rPr>
                <w:sz w:val="22"/>
              </w:rPr>
              <w:t xml:space="preserve">8, </w:t>
            </w:r>
            <w:r w:rsidRPr="00F56A31">
              <w:rPr>
                <w:sz w:val="22"/>
              </w:rPr>
              <w:t>16, 17, 22, 23, 25, 30, 37, 48, 64, 71, 77, 78, 79, 80, 84, 85</w:t>
            </w:r>
          </w:p>
        </w:tc>
      </w:tr>
      <w:tr w:rsidR="00F7075C" w:rsidRPr="00F56A31" w14:paraId="2913CC68" w14:textId="77777777" w:rsidTr="7F043A75">
        <w:trPr>
          <w:trHeight w:val="300"/>
        </w:trPr>
        <w:tc>
          <w:tcPr>
            <w:tcW w:w="5940" w:type="dxa"/>
            <w:tcBorders>
              <w:top w:val="dotted" w:sz="4" w:space="0" w:color="0070C0"/>
              <w:left w:val="dotted" w:sz="4" w:space="0" w:color="0070C0"/>
              <w:bottom w:val="dotted" w:sz="4" w:space="0" w:color="0070C0"/>
              <w:right w:val="dotted" w:sz="4" w:space="0" w:color="0070C0"/>
            </w:tcBorders>
          </w:tcPr>
          <w:p w14:paraId="26391343" w14:textId="4234D45D" w:rsidR="00F7075C" w:rsidRPr="00F56A31" w:rsidRDefault="00F7075C" w:rsidP="00082108">
            <w:pPr>
              <w:tabs>
                <w:tab w:val="clear" w:pos="794"/>
                <w:tab w:val="clear" w:pos="1191"/>
                <w:tab w:val="clear" w:pos="1588"/>
                <w:tab w:val="clear" w:pos="1985"/>
              </w:tabs>
              <w:overflowPunct/>
              <w:autoSpaceDE/>
              <w:autoSpaceDN/>
              <w:adjustRightInd/>
              <w:spacing w:before="0"/>
              <w:jc w:val="left"/>
              <w:textAlignment w:val="auto"/>
              <w:rPr>
                <w:b/>
                <w:bCs/>
                <w:sz w:val="22"/>
              </w:rPr>
            </w:pPr>
            <w:r>
              <w:rPr>
                <w:b/>
                <w:bCs/>
                <w:sz w:val="22"/>
              </w:rPr>
              <w:t>St</w:t>
            </w:r>
            <w:r w:rsidR="001A0A15">
              <w:rPr>
                <w:b/>
                <w:bCs/>
                <w:sz w:val="22"/>
              </w:rPr>
              <w:t>udy Group</w:t>
            </w:r>
          </w:p>
        </w:tc>
        <w:tc>
          <w:tcPr>
            <w:tcW w:w="8191" w:type="dxa"/>
            <w:gridSpan w:val="2"/>
            <w:tcBorders>
              <w:top w:val="dotted" w:sz="4" w:space="0" w:color="0070C0"/>
              <w:left w:val="dotted" w:sz="4" w:space="0" w:color="0070C0"/>
              <w:bottom w:val="dotted" w:sz="4" w:space="0" w:color="0070C0"/>
              <w:right w:val="dotted" w:sz="4" w:space="0" w:color="0070C0"/>
            </w:tcBorders>
          </w:tcPr>
          <w:p w14:paraId="274FFE92" w14:textId="29D3794E" w:rsidR="001A0A15" w:rsidRDefault="001A0A15" w:rsidP="00082108">
            <w:pPr>
              <w:tabs>
                <w:tab w:val="clear" w:pos="794"/>
                <w:tab w:val="clear" w:pos="1191"/>
                <w:tab w:val="clear" w:pos="1588"/>
                <w:tab w:val="clear" w:pos="1985"/>
              </w:tabs>
              <w:overflowPunct/>
              <w:autoSpaceDE/>
              <w:autoSpaceDN/>
              <w:adjustRightInd/>
              <w:spacing w:before="0"/>
              <w:jc w:val="left"/>
              <w:textAlignment w:val="auto"/>
              <w:rPr>
                <w:sz w:val="22"/>
              </w:rPr>
            </w:pPr>
            <w:r>
              <w:rPr>
                <w:sz w:val="22"/>
              </w:rPr>
              <w:t xml:space="preserve">All Questions of Study Group 1 on Enabling environment for Meaningful Connectivity </w:t>
            </w:r>
          </w:p>
          <w:p w14:paraId="76A4BDD7" w14:textId="3E8D7098" w:rsidR="00F7075C" w:rsidRPr="00F56A31" w:rsidRDefault="001A0A15" w:rsidP="00082108">
            <w:pPr>
              <w:tabs>
                <w:tab w:val="clear" w:pos="794"/>
                <w:tab w:val="clear" w:pos="1191"/>
                <w:tab w:val="clear" w:pos="1588"/>
                <w:tab w:val="clear" w:pos="1985"/>
              </w:tabs>
              <w:overflowPunct/>
              <w:autoSpaceDE/>
              <w:autoSpaceDN/>
              <w:adjustRightInd/>
              <w:spacing w:before="0"/>
              <w:jc w:val="left"/>
              <w:textAlignment w:val="auto"/>
              <w:rPr>
                <w:sz w:val="22"/>
              </w:rPr>
            </w:pPr>
            <w:r>
              <w:rPr>
                <w:sz w:val="22"/>
              </w:rPr>
              <w:t xml:space="preserve">Question </w:t>
            </w:r>
            <w:r w:rsidRPr="00F56A31">
              <w:rPr>
                <w:sz w:val="22"/>
              </w:rPr>
              <w:t>5/2, 6/2, 7/2</w:t>
            </w:r>
            <w:r>
              <w:rPr>
                <w:sz w:val="22"/>
              </w:rPr>
              <w:t xml:space="preserve"> of Study Group 2 on Digital </w:t>
            </w:r>
            <w:r w:rsidR="00FE5338">
              <w:rPr>
                <w:sz w:val="22"/>
              </w:rPr>
              <w:t>Tran</w:t>
            </w:r>
            <w:r w:rsidR="00C73991">
              <w:rPr>
                <w:sz w:val="22"/>
              </w:rPr>
              <w:t>s</w:t>
            </w:r>
            <w:r w:rsidR="00FE5338">
              <w:rPr>
                <w:sz w:val="22"/>
              </w:rPr>
              <w:t>formation</w:t>
            </w:r>
            <w:r w:rsidR="00C73991">
              <w:rPr>
                <w:sz w:val="22"/>
              </w:rPr>
              <w:t>.</w:t>
            </w:r>
          </w:p>
        </w:tc>
      </w:tr>
    </w:tbl>
    <w:p w14:paraId="2CF10598" w14:textId="77777777" w:rsidR="003E2518" w:rsidRDefault="003E2518">
      <w:r>
        <w:br w:type="page"/>
      </w:r>
    </w:p>
    <w:tbl>
      <w:tblPr>
        <w:tblStyle w:val="TableGrid5"/>
        <w:tblW w:w="1484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785"/>
        <w:gridCol w:w="9090"/>
        <w:gridCol w:w="2970"/>
      </w:tblGrid>
      <w:tr w:rsidR="003616CA" w:rsidRPr="00F56A31" w14:paraId="667587C3" w14:textId="77777777" w:rsidTr="1EA338BE">
        <w:trPr>
          <w:trHeight w:val="300"/>
        </w:trPr>
        <w:tc>
          <w:tcPr>
            <w:tcW w:w="1484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B972B83" w14:textId="4AE421C9" w:rsidR="003616CA" w:rsidRPr="008A384E" w:rsidRDefault="003616CA" w:rsidP="00ED2C96">
            <w:pPr>
              <w:keepNext/>
              <w:jc w:val="center"/>
              <w:rPr>
                <w:b/>
                <w:bCs/>
                <w:color w:val="FFFFFF" w:themeColor="background1"/>
                <w:sz w:val="22"/>
              </w:rPr>
            </w:pPr>
            <w:r w:rsidRPr="00F56A31">
              <w:rPr>
                <w:b/>
                <w:bCs/>
                <w:color w:val="FFFFFF" w:themeColor="background1"/>
                <w:sz w:val="22"/>
              </w:rPr>
              <w:lastRenderedPageBreak/>
              <w:t xml:space="preserve">ITU-D Priority 4: Inclusive and secure telecommunications/ICTs for sustainable development </w:t>
            </w:r>
          </w:p>
          <w:p w14:paraId="516D3ACC" w14:textId="77777777" w:rsidR="003616CA" w:rsidRPr="008A384E" w:rsidRDefault="003616CA" w:rsidP="00ED2C96">
            <w:pPr>
              <w:keepNext/>
              <w:jc w:val="center"/>
              <w:rPr>
                <w:b/>
                <w:bCs/>
                <w:i/>
                <w:iCs/>
                <w:color w:val="FFFFFF" w:themeColor="background1"/>
                <w:sz w:val="22"/>
              </w:rPr>
            </w:pPr>
            <w:r w:rsidRPr="00F56A31">
              <w:rPr>
                <w:b/>
                <w:bCs/>
                <w:i/>
                <w:iCs/>
                <w:color w:val="FFFFFF" w:themeColor="background1"/>
                <w:sz w:val="22"/>
              </w:rPr>
              <w:t>Fostering national cybersecurity strategies and strengthened digital skills</w:t>
            </w:r>
          </w:p>
        </w:tc>
      </w:tr>
      <w:tr w:rsidR="00662A1C" w:rsidRPr="00F56A31" w14:paraId="164E6F9D" w14:textId="77777777" w:rsidTr="1EA338BE">
        <w:trPr>
          <w:trHeight w:val="300"/>
        </w:trPr>
        <w:tc>
          <w:tcPr>
            <w:tcW w:w="1484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C12BFA2" w14:textId="16D179DD" w:rsidR="00662A1C" w:rsidRPr="008A384E" w:rsidRDefault="00DC3170" w:rsidP="00ED2C96">
            <w:pPr>
              <w:keepNext/>
              <w:rPr>
                <w:rFonts w:eastAsiaTheme="minorEastAsia"/>
                <w:b/>
                <w:bCs/>
                <w:i/>
                <w:iCs/>
                <w:sz w:val="22"/>
              </w:rPr>
            </w:pPr>
            <w:r w:rsidRPr="00F56A31">
              <w:rPr>
                <w:b/>
                <w:bCs/>
                <w:i/>
                <w:iCs/>
                <w:sz w:val="22"/>
              </w:rPr>
              <w:t xml:space="preserve">Outcome: </w:t>
            </w:r>
            <w:r w:rsidR="00662A1C" w:rsidRPr="00F56A31">
              <w:rPr>
                <w:rFonts w:eastAsiaTheme="minorEastAsia"/>
                <w:i/>
                <w:iCs/>
                <w:sz w:val="22"/>
              </w:rPr>
              <w:t>Support to Member States in developing national cybersecurity strategies and CIRTs.</w:t>
            </w:r>
            <w:r w:rsidRPr="00F56A31">
              <w:rPr>
                <w:rFonts w:eastAsiaTheme="minorEastAsia"/>
                <w:i/>
                <w:iCs/>
                <w:sz w:val="22"/>
              </w:rPr>
              <w:t xml:space="preserve"> </w:t>
            </w:r>
            <w:r w:rsidR="00662A1C" w:rsidRPr="00F56A31">
              <w:rPr>
                <w:rFonts w:eastAsiaTheme="minorEastAsia"/>
                <w:i/>
                <w:iCs/>
                <w:sz w:val="22"/>
              </w:rPr>
              <w:t>Increased secured online services, including child online protection, and mobilization of resources for marginalized groups and persons with specific needs.</w:t>
            </w:r>
          </w:p>
        </w:tc>
      </w:tr>
      <w:tr w:rsidR="00457388" w:rsidRPr="009A310E" w14:paraId="701B1C6C" w14:textId="77777777" w:rsidTr="1EA338BE">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2B660758" w14:textId="77777777" w:rsidR="00457388" w:rsidRPr="008A384E" w:rsidRDefault="0045738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Outputs</w:t>
            </w:r>
          </w:p>
        </w:tc>
        <w:tc>
          <w:tcPr>
            <w:tcW w:w="2970" w:type="dxa"/>
            <w:tcBorders>
              <w:top w:val="dotted" w:sz="4" w:space="0" w:color="0070C0"/>
              <w:left w:val="dotted" w:sz="4" w:space="0" w:color="0070C0"/>
              <w:bottom w:val="dotted" w:sz="4" w:space="0" w:color="0070C0"/>
              <w:right w:val="dotted" w:sz="4" w:space="0" w:color="0070C0"/>
            </w:tcBorders>
          </w:tcPr>
          <w:p w14:paraId="043493EA" w14:textId="77777777" w:rsidR="00457388" w:rsidRPr="008A384E" w:rsidRDefault="0045738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 xml:space="preserve">Highlights </w:t>
            </w:r>
          </w:p>
        </w:tc>
      </w:tr>
      <w:tr w:rsidR="00662A1C" w:rsidRPr="00F56A31" w14:paraId="1D1851AE" w14:textId="77777777" w:rsidTr="1EA338BE">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48045197" w14:textId="77777777" w:rsidR="00662A1C" w:rsidRPr="009A1B13" w:rsidRDefault="00662A1C" w:rsidP="009A1B13">
            <w:pPr>
              <w:spacing w:after="120"/>
              <w:jc w:val="left"/>
              <w:rPr>
                <w:rFonts w:eastAsiaTheme="majorEastAsia" w:cstheme="minorHAnsi"/>
                <w:b/>
                <w:bCs/>
                <w:color w:val="1F497D" w:themeColor="text2"/>
                <w:sz w:val="22"/>
              </w:rPr>
            </w:pPr>
            <w:r w:rsidRPr="009A1B13">
              <w:rPr>
                <w:rFonts w:eastAsiaTheme="majorEastAsia" w:cstheme="minorHAnsi"/>
                <w:b/>
                <w:bCs/>
                <w:color w:val="1F497D" w:themeColor="text2"/>
                <w:sz w:val="22"/>
              </w:rPr>
              <w:t>Cybersecurity</w:t>
            </w:r>
          </w:p>
          <w:p w14:paraId="702BDB40" w14:textId="0CE1AB42" w:rsidR="009435B9" w:rsidRPr="009A1B13" w:rsidRDefault="00662A1C" w:rsidP="009A1B13">
            <w:pPr>
              <w:spacing w:after="120"/>
              <w:jc w:val="left"/>
              <w:rPr>
                <w:rFonts w:eastAsiaTheme="majorEastAsia" w:cstheme="minorHAnsi"/>
                <w:sz w:val="22"/>
              </w:rPr>
            </w:pPr>
            <w:r w:rsidRPr="009A1B13">
              <w:rPr>
                <w:rFonts w:eastAsiaTheme="majorEastAsia" w:cstheme="minorHAnsi"/>
                <w:b/>
                <w:bCs/>
                <w:sz w:val="22"/>
              </w:rPr>
              <w:t>Capacity development</w:t>
            </w:r>
            <w:r w:rsidR="007315C1" w:rsidRPr="009A1B13">
              <w:rPr>
                <w:rFonts w:eastAsiaTheme="majorEastAsia" w:cstheme="minorHAnsi"/>
                <w:b/>
                <w:bCs/>
                <w:sz w:val="22"/>
              </w:rPr>
              <w:t>:</w:t>
            </w:r>
            <w:r w:rsidRPr="009A1B13">
              <w:rPr>
                <w:rFonts w:eastAsiaTheme="majorEastAsia" w:cstheme="minorHAnsi"/>
                <w:b/>
                <w:bCs/>
                <w:sz w:val="22"/>
              </w:rPr>
              <w:t xml:space="preserve"> </w:t>
            </w:r>
          </w:p>
          <w:p w14:paraId="10F16C51" w14:textId="3591A046" w:rsidR="2733C792" w:rsidRPr="009A1B13" w:rsidRDefault="2733C792" w:rsidP="009A1B13">
            <w:pPr>
              <w:numPr>
                <w:ilvl w:val="0"/>
                <w:numId w:val="13"/>
              </w:numPr>
              <w:spacing w:after="120"/>
              <w:jc w:val="left"/>
              <w:rPr>
                <w:rFonts w:eastAsiaTheme="majorEastAsia" w:cstheme="minorHAnsi"/>
                <w:sz w:val="22"/>
              </w:rPr>
            </w:pPr>
            <w:r w:rsidRPr="009A1B13">
              <w:rPr>
                <w:rFonts w:eastAsiaTheme="majorEastAsia" w:cstheme="minorHAnsi"/>
                <w:b/>
                <w:bCs/>
                <w:sz w:val="22"/>
              </w:rPr>
              <w:t xml:space="preserve">In Africa, </w:t>
            </w:r>
            <w:r w:rsidRPr="009A1B13">
              <w:rPr>
                <w:rFonts w:eastAsiaTheme="majorEastAsia" w:cstheme="minorHAnsi"/>
                <w:sz w:val="22"/>
              </w:rPr>
              <w:t xml:space="preserve">ITU in collaboration with INTERPOL, hosted a regional </w:t>
            </w:r>
            <w:proofErr w:type="spellStart"/>
            <w:r w:rsidRPr="009A1B13">
              <w:rPr>
                <w:rFonts w:eastAsiaTheme="majorEastAsia" w:cstheme="minorHAnsi"/>
                <w:sz w:val="22"/>
              </w:rPr>
              <w:t>CyberDrill</w:t>
            </w:r>
            <w:proofErr w:type="spellEnd"/>
            <w:r w:rsidRPr="009A1B13">
              <w:rPr>
                <w:rFonts w:eastAsiaTheme="majorEastAsia" w:cstheme="minorHAnsi"/>
                <w:sz w:val="22"/>
              </w:rPr>
              <w:t xml:space="preserve"> for Africa in Accra, Ghana, organized by the Ghana Cyber Security Authority. The event focused on improving communication and incident response capabilities among participating teams, fostering collaboration to tackle cyber threats. Over </w:t>
            </w:r>
            <w:r w:rsidR="0C4B4E4C" w:rsidRPr="009A1B13">
              <w:rPr>
                <w:rFonts w:eastAsiaTheme="majorEastAsia" w:cstheme="minorHAnsi"/>
                <w:sz w:val="22"/>
              </w:rPr>
              <w:t>210</w:t>
            </w:r>
            <w:r w:rsidRPr="009A1B13">
              <w:rPr>
                <w:rFonts w:eastAsiaTheme="majorEastAsia" w:cstheme="minorHAnsi"/>
                <w:sz w:val="22"/>
              </w:rPr>
              <w:t xml:space="preserve"> attendees from 29 African countries engaged in a one-day session </w:t>
            </w:r>
            <w:proofErr w:type="spellStart"/>
            <w:r w:rsidRPr="009A1B13">
              <w:rPr>
                <w:rFonts w:eastAsiaTheme="majorEastAsia" w:cstheme="minorHAnsi"/>
                <w:sz w:val="22"/>
              </w:rPr>
              <w:t>centered</w:t>
            </w:r>
            <w:proofErr w:type="spellEnd"/>
            <w:r w:rsidRPr="009A1B13">
              <w:rPr>
                <w:rFonts w:eastAsiaTheme="majorEastAsia" w:cstheme="minorHAnsi"/>
                <w:sz w:val="22"/>
              </w:rPr>
              <w:t xml:space="preserve"> on sharing best practices and experiences.</w:t>
            </w:r>
            <w:r w:rsidR="1993765B" w:rsidRPr="009A1B13">
              <w:rPr>
                <w:rFonts w:eastAsiaTheme="majorEastAsia" w:cstheme="minorHAnsi"/>
                <w:sz w:val="22"/>
              </w:rPr>
              <w:t xml:space="preserve"> </w:t>
            </w:r>
            <w:r w:rsidR="00DF5A31" w:rsidRPr="009A1B13">
              <w:rPr>
                <w:rFonts w:eastAsiaTheme="majorEastAsia" w:cstheme="minorHAnsi"/>
                <w:sz w:val="22"/>
              </w:rPr>
              <w:t>4</w:t>
            </w:r>
            <w:r w:rsidR="00FA789F" w:rsidRPr="009A1B13">
              <w:rPr>
                <w:rFonts w:eastAsiaTheme="majorEastAsia" w:cstheme="minorHAnsi"/>
                <w:sz w:val="22"/>
              </w:rPr>
              <w:t xml:space="preserve"> </w:t>
            </w:r>
            <w:r w:rsidR="1993765B" w:rsidRPr="009A1B13">
              <w:rPr>
                <w:rFonts w:eastAsiaTheme="majorEastAsia" w:cstheme="minorHAnsi"/>
                <w:sz w:val="22"/>
              </w:rPr>
              <w:t xml:space="preserve">ITU-D Private Sector Members - BitSight, CTM360, </w:t>
            </w:r>
            <w:proofErr w:type="spellStart"/>
            <w:r w:rsidR="1993765B" w:rsidRPr="009A1B13">
              <w:rPr>
                <w:rFonts w:eastAsiaTheme="majorEastAsia" w:cstheme="minorHAnsi"/>
                <w:sz w:val="22"/>
              </w:rPr>
              <w:t>ImmuniWeb</w:t>
            </w:r>
            <w:proofErr w:type="spellEnd"/>
            <w:r w:rsidR="00FA789F" w:rsidRPr="009A1B13">
              <w:rPr>
                <w:rFonts w:eastAsiaTheme="majorEastAsia" w:cstheme="minorHAnsi"/>
                <w:sz w:val="22"/>
              </w:rPr>
              <w:t>, and NRD</w:t>
            </w:r>
            <w:r w:rsidR="1993765B" w:rsidRPr="009A1B13">
              <w:rPr>
                <w:rFonts w:eastAsiaTheme="majorEastAsia" w:cstheme="minorHAnsi"/>
                <w:sz w:val="22"/>
              </w:rPr>
              <w:t xml:space="preserve"> - offered free tools, services, and </w:t>
            </w:r>
            <w:r w:rsidR="00FA789F" w:rsidRPr="009A1B13">
              <w:rPr>
                <w:rFonts w:eastAsiaTheme="majorEastAsia" w:cstheme="minorHAnsi"/>
                <w:sz w:val="22"/>
              </w:rPr>
              <w:t xml:space="preserve">trainings </w:t>
            </w:r>
            <w:r w:rsidR="1993765B" w:rsidRPr="009A1B13">
              <w:rPr>
                <w:rFonts w:eastAsiaTheme="majorEastAsia" w:cstheme="minorHAnsi"/>
                <w:sz w:val="22"/>
              </w:rPr>
              <w:t xml:space="preserve">to 19 African LDCs in a bid to bridge the cyber capacity gap between developed, developing and least developed countries (LCDs), under the </w:t>
            </w:r>
            <w:r w:rsidR="1993765B" w:rsidRPr="009A1B13">
              <w:rPr>
                <w:rFonts w:eastAsiaTheme="majorEastAsia" w:cstheme="minorHAnsi"/>
                <w:b/>
                <w:bCs/>
                <w:sz w:val="22"/>
              </w:rPr>
              <w:t>Cyber for Good project.</w:t>
            </w:r>
          </w:p>
          <w:p w14:paraId="22D6C646" w14:textId="31222F14" w:rsidR="006C6DD9" w:rsidRPr="009A1B13" w:rsidRDefault="00260F57" w:rsidP="009A1B13">
            <w:pPr>
              <w:pStyle w:val="ListParagraph"/>
              <w:numPr>
                <w:ilvl w:val="0"/>
                <w:numId w:val="13"/>
              </w:numPr>
              <w:tabs>
                <w:tab w:val="clear" w:pos="1134"/>
                <w:tab w:val="clear" w:pos="1871"/>
                <w:tab w:val="clear" w:pos="2268"/>
              </w:tabs>
              <w:overflowPunct/>
              <w:autoSpaceDE/>
              <w:autoSpaceDN/>
              <w:adjustRightInd/>
              <w:spacing w:after="120"/>
              <w:contextualSpacing w:val="0"/>
              <w:jc w:val="left"/>
              <w:textAlignment w:val="auto"/>
              <w:rPr>
                <w:rFonts w:eastAsiaTheme="majorEastAsia" w:cstheme="minorHAnsi"/>
                <w:sz w:val="22"/>
              </w:rPr>
            </w:pPr>
            <w:r w:rsidRPr="009A1B13">
              <w:rPr>
                <w:rFonts w:eastAsiaTheme="majorEastAsia" w:cstheme="minorHAnsi"/>
                <w:b/>
                <w:sz w:val="22"/>
              </w:rPr>
              <w:t xml:space="preserve">In </w:t>
            </w:r>
            <w:r w:rsidR="004744DD" w:rsidRPr="009A1B13">
              <w:rPr>
                <w:rFonts w:eastAsiaTheme="majorEastAsia" w:cstheme="minorHAnsi"/>
                <w:b/>
                <w:sz w:val="22"/>
              </w:rPr>
              <w:t xml:space="preserve">the </w:t>
            </w:r>
            <w:r w:rsidRPr="009A1B13">
              <w:rPr>
                <w:rFonts w:eastAsiaTheme="majorEastAsia" w:cstheme="minorHAnsi"/>
                <w:b/>
                <w:sz w:val="22"/>
              </w:rPr>
              <w:t xml:space="preserve">Americas, </w:t>
            </w:r>
          </w:p>
          <w:p w14:paraId="71AD9960" w14:textId="5C4BA9FD" w:rsidR="000B1C61" w:rsidRPr="009A1B13" w:rsidRDefault="00944C90" w:rsidP="000A6B88">
            <w:pPr>
              <w:pStyle w:val="ListParagraph"/>
              <w:tabs>
                <w:tab w:val="clear" w:pos="1134"/>
                <w:tab w:val="clear" w:pos="1871"/>
                <w:tab w:val="clear" w:pos="2268"/>
              </w:tabs>
              <w:overflowPunct/>
              <w:autoSpaceDE/>
              <w:autoSpaceDN/>
              <w:adjustRightInd/>
              <w:spacing w:after="120"/>
              <w:ind w:right="-20"/>
              <w:contextualSpacing w:val="0"/>
              <w:jc w:val="left"/>
              <w:textAlignment w:val="auto"/>
              <w:rPr>
                <w:rFonts w:eastAsiaTheme="majorEastAsia" w:cstheme="minorHAnsi"/>
                <w:sz w:val="22"/>
              </w:rPr>
            </w:pPr>
            <w:r w:rsidRPr="009A1B13">
              <w:rPr>
                <w:rFonts w:eastAsiaTheme="majorEastAsia" w:cstheme="minorHAnsi"/>
                <w:sz w:val="22"/>
              </w:rPr>
              <w:t>ITU, UNICEF and Organisation of Eastern Caribbean States (OECS) cooperated and collaborated in areas of common interest, including school connectivity and of the Giga initiative in the Eastern Caribbean region, through the development of the child online protection policy and strategic framework, a pilot study in rural communities in Barbados (including the provision of IT equipment and training) and presented all Giga broadband upgrade support to OECS Member States. In Barbados, there was an upgrade in broadband in 27 pilot schools and over 18 057 students and 1 382 teachers across the country benefitted. BDT and BR jointly organized the Radiocommunications Seminar for the Americas. It was held in May 2023 in Havana, Cuba. Almost 100 hybrid participants attended, with delegations from ITU 13 Member States from the Americas, as well as the participation of industry and international organizations, etc.</w:t>
            </w:r>
          </w:p>
          <w:p w14:paraId="72DE94C7" w14:textId="6E883F31" w:rsidR="000B1C61" w:rsidRPr="009A1B13" w:rsidRDefault="000B1C61" w:rsidP="009A1B13">
            <w:pPr>
              <w:pStyle w:val="ListParagraph"/>
              <w:numPr>
                <w:ilvl w:val="0"/>
                <w:numId w:val="13"/>
              </w:numPr>
              <w:spacing w:after="120"/>
              <w:contextualSpacing w:val="0"/>
              <w:jc w:val="left"/>
              <w:rPr>
                <w:rFonts w:eastAsiaTheme="majorEastAsia" w:cstheme="minorHAnsi"/>
                <w:sz w:val="22"/>
              </w:rPr>
            </w:pPr>
            <w:r w:rsidRPr="009A1B13">
              <w:rPr>
                <w:rFonts w:eastAsiaTheme="majorEastAsia" w:cstheme="minorHAnsi"/>
                <w:b/>
                <w:bCs/>
                <w:sz w:val="22"/>
              </w:rPr>
              <w:t xml:space="preserve">In </w:t>
            </w:r>
            <w:r w:rsidR="00B377D9" w:rsidRPr="009A1B13">
              <w:rPr>
                <w:rFonts w:eastAsiaTheme="majorEastAsia" w:cstheme="minorHAnsi"/>
                <w:b/>
                <w:bCs/>
                <w:sz w:val="22"/>
              </w:rPr>
              <w:t xml:space="preserve">the </w:t>
            </w:r>
            <w:r w:rsidRPr="009A1B13">
              <w:rPr>
                <w:rFonts w:eastAsiaTheme="majorEastAsia" w:cstheme="minorHAnsi"/>
                <w:b/>
                <w:bCs/>
                <w:sz w:val="22"/>
              </w:rPr>
              <w:t>Arab States</w:t>
            </w:r>
            <w:r w:rsidR="00A43D91" w:rsidRPr="009A1B13">
              <w:rPr>
                <w:rFonts w:eastAsiaTheme="majorEastAsia" w:cstheme="minorHAnsi"/>
                <w:b/>
                <w:bCs/>
                <w:sz w:val="22"/>
              </w:rPr>
              <w:t xml:space="preserve">, </w:t>
            </w:r>
            <w:r w:rsidR="00A43D91" w:rsidRPr="009A1B13">
              <w:rPr>
                <w:rFonts w:eastAsiaTheme="majorEastAsia" w:cstheme="minorHAnsi"/>
                <w:b/>
                <w:bCs/>
                <w:sz w:val="22"/>
              </w:rPr>
              <w:br/>
            </w:r>
            <w:r w:rsidR="00516F40" w:rsidRPr="009A1B13">
              <w:rPr>
                <w:rFonts w:eastAsiaTheme="majorEastAsia" w:cstheme="minorHAnsi"/>
                <w:sz w:val="22"/>
              </w:rPr>
              <w:t xml:space="preserve">For </w:t>
            </w:r>
            <w:r w:rsidR="00516F40" w:rsidRPr="009A1B13">
              <w:rPr>
                <w:rFonts w:eastAsiaTheme="majorEastAsia" w:cstheme="minorHAnsi"/>
                <w:b/>
                <w:bCs/>
                <w:sz w:val="22"/>
              </w:rPr>
              <w:t>skills development for w</w:t>
            </w:r>
            <w:r w:rsidRPr="009A1B13">
              <w:rPr>
                <w:rFonts w:eastAsiaTheme="majorEastAsia" w:cstheme="minorHAnsi"/>
                <w:b/>
                <w:sz w:val="22"/>
              </w:rPr>
              <w:t xml:space="preserve">omen in </w:t>
            </w:r>
            <w:r w:rsidR="00516F40" w:rsidRPr="009A1B13">
              <w:rPr>
                <w:rFonts w:eastAsiaTheme="majorEastAsia" w:cstheme="minorHAnsi"/>
                <w:b/>
                <w:bCs/>
                <w:sz w:val="22"/>
              </w:rPr>
              <w:t>c</w:t>
            </w:r>
            <w:r w:rsidRPr="009A1B13">
              <w:rPr>
                <w:rFonts w:eastAsiaTheme="majorEastAsia" w:cstheme="minorHAnsi"/>
                <w:b/>
                <w:bCs/>
                <w:sz w:val="22"/>
              </w:rPr>
              <w:t>yber</w:t>
            </w:r>
            <w:r w:rsidRPr="009A1B13">
              <w:rPr>
                <w:rFonts w:eastAsiaTheme="majorEastAsia" w:cstheme="minorHAnsi"/>
                <w:sz w:val="22"/>
              </w:rPr>
              <w:t xml:space="preserve">, </w:t>
            </w:r>
            <w:r w:rsidR="00516F40" w:rsidRPr="009A1B13">
              <w:rPr>
                <w:rFonts w:eastAsiaTheme="majorEastAsia" w:cstheme="minorHAnsi"/>
                <w:sz w:val="22"/>
              </w:rPr>
              <w:t>training for women policymakers in the Arab region was delivered on national cybersecurity governance and cyber diplomacy</w:t>
            </w:r>
            <w:r w:rsidRPr="009A1B13">
              <w:rPr>
                <w:rFonts w:eastAsiaTheme="majorEastAsia" w:cstheme="minorHAnsi"/>
                <w:sz w:val="22"/>
              </w:rPr>
              <w:t xml:space="preserve">, enhancing their capability to engage in the cybersecurity </w:t>
            </w:r>
            <w:r w:rsidR="00516F40" w:rsidRPr="009A1B13">
              <w:rPr>
                <w:rFonts w:eastAsiaTheme="majorEastAsia" w:cstheme="minorHAnsi"/>
                <w:sz w:val="22"/>
              </w:rPr>
              <w:t>policymaking at national and international level.</w:t>
            </w:r>
            <w:r w:rsidRPr="009A1B13">
              <w:rPr>
                <w:rFonts w:eastAsiaTheme="majorEastAsia" w:cstheme="minorHAnsi"/>
                <w:sz w:val="22"/>
              </w:rPr>
              <w:t xml:space="preserve"> </w:t>
            </w:r>
            <w:r w:rsidR="00F10C27" w:rsidRPr="009A1B13">
              <w:rPr>
                <w:rFonts w:eastAsiaTheme="majorEastAsia" w:cstheme="minorHAnsi"/>
                <w:sz w:val="22"/>
              </w:rPr>
              <w:t xml:space="preserve">Under the umbrella of the Cyber for Good project, Somalia </w:t>
            </w:r>
            <w:r w:rsidR="00B41DC8" w:rsidRPr="009A1B13">
              <w:rPr>
                <w:rFonts w:eastAsiaTheme="majorEastAsia" w:cstheme="minorHAnsi"/>
                <w:sz w:val="22"/>
              </w:rPr>
              <w:t xml:space="preserve">has been benefiting from the </w:t>
            </w:r>
            <w:r w:rsidR="005A332A" w:rsidRPr="009A1B13">
              <w:rPr>
                <w:rFonts w:eastAsiaTheme="majorEastAsia" w:cstheme="minorHAnsi"/>
                <w:sz w:val="22"/>
              </w:rPr>
              <w:t xml:space="preserve">free </w:t>
            </w:r>
            <w:r w:rsidR="00B41DC8" w:rsidRPr="009A1B13">
              <w:rPr>
                <w:rFonts w:eastAsiaTheme="majorEastAsia" w:cstheme="minorHAnsi"/>
                <w:sz w:val="22"/>
              </w:rPr>
              <w:t>access to</w:t>
            </w:r>
            <w:r w:rsidR="005A332A" w:rsidRPr="009A1B13">
              <w:rPr>
                <w:rFonts w:eastAsiaTheme="majorEastAsia" w:cstheme="minorHAnsi"/>
                <w:sz w:val="22"/>
              </w:rPr>
              <w:t xml:space="preserve"> CTM360 platform.</w:t>
            </w:r>
          </w:p>
          <w:p w14:paraId="574C415F" w14:textId="6AE9851B" w:rsidR="00662A1C" w:rsidRPr="009A1B13" w:rsidRDefault="00662A1C" w:rsidP="009A1B13">
            <w:pPr>
              <w:pStyle w:val="ListParagraph"/>
              <w:tabs>
                <w:tab w:val="clear" w:pos="1134"/>
                <w:tab w:val="clear" w:pos="1871"/>
                <w:tab w:val="clear" w:pos="2268"/>
              </w:tabs>
              <w:overflowPunct/>
              <w:autoSpaceDE/>
              <w:autoSpaceDN/>
              <w:adjustRightInd/>
              <w:spacing w:after="120"/>
              <w:contextualSpacing w:val="0"/>
              <w:jc w:val="left"/>
              <w:textAlignment w:val="auto"/>
              <w:rPr>
                <w:rFonts w:eastAsiaTheme="majorEastAsia" w:cstheme="minorHAnsi"/>
                <w:bCs/>
                <w:sz w:val="22"/>
              </w:rPr>
            </w:pPr>
            <w:r w:rsidRPr="009A1B13">
              <w:rPr>
                <w:rFonts w:eastAsiaTheme="majorEastAsia" w:cstheme="minorHAnsi"/>
                <w:sz w:val="22"/>
              </w:rPr>
              <w:t xml:space="preserve"> </w:t>
            </w:r>
          </w:p>
          <w:p w14:paraId="550A4EE4" w14:textId="09435EC1" w:rsidR="00793507" w:rsidRPr="009A1B13" w:rsidRDefault="00662A1C" w:rsidP="009A1B13">
            <w:pPr>
              <w:pStyle w:val="ListParagraph"/>
              <w:numPr>
                <w:ilvl w:val="0"/>
                <w:numId w:val="13"/>
              </w:numPr>
              <w:tabs>
                <w:tab w:val="clear" w:pos="1134"/>
                <w:tab w:val="clear" w:pos="1871"/>
                <w:tab w:val="clear" w:pos="2268"/>
              </w:tabs>
              <w:overflowPunct/>
              <w:autoSpaceDE/>
              <w:autoSpaceDN/>
              <w:adjustRightInd/>
              <w:spacing w:after="120"/>
              <w:contextualSpacing w:val="0"/>
              <w:jc w:val="left"/>
              <w:textAlignment w:val="auto"/>
              <w:rPr>
                <w:rFonts w:eastAsiaTheme="majorEastAsia" w:cstheme="minorHAnsi"/>
                <w:sz w:val="22"/>
              </w:rPr>
            </w:pPr>
            <w:r w:rsidRPr="009A1B13">
              <w:rPr>
                <w:rFonts w:eastAsiaTheme="majorEastAsia" w:cstheme="minorHAnsi"/>
                <w:b/>
                <w:bCs/>
                <w:sz w:val="22"/>
              </w:rPr>
              <w:lastRenderedPageBreak/>
              <w:t xml:space="preserve">In </w:t>
            </w:r>
            <w:r w:rsidR="00C27206" w:rsidRPr="009A1B13">
              <w:rPr>
                <w:rFonts w:eastAsiaTheme="majorEastAsia" w:cstheme="minorHAnsi"/>
                <w:b/>
                <w:bCs/>
                <w:sz w:val="22"/>
              </w:rPr>
              <w:t xml:space="preserve">the </w:t>
            </w:r>
            <w:r w:rsidRPr="009A1B13">
              <w:rPr>
                <w:rFonts w:eastAsiaTheme="majorEastAsia" w:cstheme="minorHAnsi"/>
                <w:b/>
                <w:bCs/>
                <w:sz w:val="22"/>
              </w:rPr>
              <w:t>Asia</w:t>
            </w:r>
            <w:r w:rsidR="207F8E6D" w:rsidRPr="009A1B13">
              <w:rPr>
                <w:rFonts w:eastAsiaTheme="majorEastAsia" w:cstheme="minorHAnsi"/>
                <w:b/>
                <w:bCs/>
                <w:sz w:val="22"/>
              </w:rPr>
              <w:t>-</w:t>
            </w:r>
            <w:r w:rsidRPr="009A1B13">
              <w:rPr>
                <w:rFonts w:eastAsiaTheme="majorEastAsia" w:cstheme="minorHAnsi"/>
                <w:b/>
                <w:bCs/>
                <w:sz w:val="22"/>
              </w:rPr>
              <w:t xml:space="preserve">Pacific, </w:t>
            </w:r>
            <w:r w:rsidRPr="009A1B13">
              <w:rPr>
                <w:rFonts w:eastAsiaTheme="majorEastAsia" w:cstheme="minorHAnsi"/>
                <w:sz w:val="22"/>
              </w:rPr>
              <w:t xml:space="preserve">under </w:t>
            </w:r>
            <w:r w:rsidR="005A5879" w:rsidRPr="009A1B13">
              <w:rPr>
                <w:rFonts w:eastAsiaTheme="majorEastAsia" w:cstheme="minorHAnsi"/>
                <w:sz w:val="22"/>
              </w:rPr>
              <w:t xml:space="preserve">the </w:t>
            </w:r>
            <w:r w:rsidRPr="009A1B13">
              <w:rPr>
                <w:rFonts w:eastAsiaTheme="majorEastAsia" w:cstheme="minorHAnsi"/>
                <w:b/>
                <w:bCs/>
                <w:sz w:val="22"/>
              </w:rPr>
              <w:t>Cyber for Good</w:t>
            </w:r>
            <w:r w:rsidRPr="009A1B13">
              <w:rPr>
                <w:rFonts w:eastAsiaTheme="majorEastAsia" w:cstheme="minorHAnsi"/>
                <w:sz w:val="22"/>
              </w:rPr>
              <w:t xml:space="preserve"> project, </w:t>
            </w:r>
            <w:r w:rsidR="00B614A8" w:rsidRPr="009A1B13">
              <w:rPr>
                <w:rFonts w:eastAsiaTheme="majorEastAsia" w:cstheme="minorHAnsi"/>
                <w:sz w:val="22"/>
              </w:rPr>
              <w:t xml:space="preserve">BDT has been collaborating with Least Developed Countries to enhance their cybersecurity postures. Both Lao PDR and Cambodia have benefited from free access to tools provided by ITU-Private Sector Members, including CTM360 and </w:t>
            </w:r>
            <w:proofErr w:type="spellStart"/>
            <w:r w:rsidR="00B614A8" w:rsidRPr="009A1B13">
              <w:rPr>
                <w:rFonts w:eastAsiaTheme="majorEastAsia" w:cstheme="minorHAnsi"/>
                <w:sz w:val="22"/>
              </w:rPr>
              <w:t>ImmuniWeb</w:t>
            </w:r>
            <w:proofErr w:type="spellEnd"/>
            <w:r w:rsidR="00B614A8" w:rsidRPr="009A1B13">
              <w:rPr>
                <w:rFonts w:eastAsiaTheme="majorEastAsia" w:cstheme="minorHAnsi"/>
                <w:sz w:val="22"/>
              </w:rPr>
              <w:t>.</w:t>
            </w:r>
            <w:r w:rsidR="00B528B8" w:rsidRPr="009A1B13">
              <w:rPr>
                <w:rFonts w:eastAsiaTheme="majorEastAsia" w:cstheme="minorHAnsi"/>
                <w:sz w:val="22"/>
              </w:rPr>
              <w:t xml:space="preserve"> </w:t>
            </w:r>
            <w:r w:rsidR="005A5879" w:rsidRPr="009A1B13">
              <w:rPr>
                <w:rFonts w:eastAsiaTheme="majorEastAsia" w:cstheme="minorHAnsi"/>
                <w:sz w:val="22"/>
              </w:rPr>
              <w:t xml:space="preserve">Through </w:t>
            </w:r>
            <w:r w:rsidRPr="009A1B13">
              <w:rPr>
                <w:rFonts w:eastAsiaTheme="majorEastAsia" w:cstheme="minorHAnsi"/>
                <w:sz w:val="22"/>
              </w:rPr>
              <w:t>its Incident Response Programme,</w:t>
            </w:r>
            <w:r w:rsidR="007B0BE7" w:rsidRPr="009A1B13">
              <w:rPr>
                <w:rFonts w:eastAsiaTheme="majorEastAsia" w:cstheme="minorHAnsi"/>
                <w:sz w:val="22"/>
              </w:rPr>
              <w:t xml:space="preserve"> </w:t>
            </w:r>
            <w:r w:rsidR="005745AC" w:rsidRPr="009A1B13">
              <w:rPr>
                <w:rFonts w:eastAsiaTheme="majorEastAsia" w:cstheme="minorHAnsi"/>
                <w:sz w:val="22"/>
              </w:rPr>
              <w:t>BDT</w:t>
            </w:r>
            <w:r w:rsidR="000C0DC7" w:rsidRPr="009A1B13">
              <w:rPr>
                <w:rFonts w:eastAsiaTheme="majorEastAsia" w:cstheme="minorHAnsi"/>
                <w:sz w:val="22"/>
              </w:rPr>
              <w:t xml:space="preserve"> </w:t>
            </w:r>
            <w:r w:rsidRPr="009A1B13">
              <w:rPr>
                <w:rFonts w:eastAsiaTheme="majorEastAsia" w:cstheme="minorHAnsi"/>
                <w:sz w:val="22"/>
              </w:rPr>
              <w:t>provided technical assistance to the Maldives through trainings and a capacity-building assessment gap report</w:t>
            </w:r>
            <w:r w:rsidR="005A5879" w:rsidRPr="009A1B13">
              <w:rPr>
                <w:rFonts w:eastAsiaTheme="majorEastAsia" w:cstheme="minorHAnsi"/>
                <w:sz w:val="22"/>
              </w:rPr>
              <w:t xml:space="preserve">. </w:t>
            </w:r>
          </w:p>
          <w:p w14:paraId="11460FCE" w14:textId="157BA6FB" w:rsidR="00947934" w:rsidRPr="009A1B13" w:rsidRDefault="78C9ABC5" w:rsidP="1EA338BE">
            <w:pPr>
              <w:pStyle w:val="ListParagraph"/>
              <w:numPr>
                <w:ilvl w:val="0"/>
                <w:numId w:val="13"/>
              </w:numPr>
              <w:tabs>
                <w:tab w:val="clear" w:pos="1134"/>
                <w:tab w:val="clear" w:pos="1871"/>
                <w:tab w:val="clear" w:pos="2268"/>
              </w:tabs>
              <w:spacing w:after="120"/>
              <w:ind w:right="-20"/>
              <w:jc w:val="left"/>
              <w:rPr>
                <w:rFonts w:eastAsiaTheme="majorEastAsia"/>
                <w:sz w:val="22"/>
                <w:lang w:val="en-US"/>
              </w:rPr>
            </w:pPr>
            <w:r w:rsidRPr="1EA338BE">
              <w:rPr>
                <w:rFonts w:eastAsiaTheme="majorEastAsia"/>
                <w:b/>
                <w:bCs/>
                <w:sz w:val="22"/>
              </w:rPr>
              <w:t>In the CIS</w:t>
            </w:r>
            <w:r w:rsidR="191D027F" w:rsidRPr="1EA338BE">
              <w:rPr>
                <w:rFonts w:eastAsiaTheme="majorEastAsia"/>
                <w:b/>
                <w:bCs/>
                <w:sz w:val="22"/>
              </w:rPr>
              <w:t>,</w:t>
            </w:r>
            <w:r w:rsidRPr="1EA338BE">
              <w:rPr>
                <w:rFonts w:eastAsiaTheme="majorEastAsia"/>
                <w:sz w:val="22"/>
              </w:rPr>
              <w:t xml:space="preserve"> </w:t>
            </w:r>
            <w:r w:rsidR="74F4EB21" w:rsidRPr="1EA338BE">
              <w:rPr>
                <w:rFonts w:eastAsiaTheme="majorEastAsia"/>
                <w:sz w:val="22"/>
              </w:rPr>
              <w:t>t</w:t>
            </w:r>
            <w:r w:rsidR="6C2D0351" w:rsidRPr="1EA338BE">
              <w:rPr>
                <w:rFonts w:eastAsiaTheme="majorEastAsia"/>
                <w:b/>
                <w:bCs/>
                <w:sz w:val="22"/>
                <w:lang w:val="en-US"/>
              </w:rPr>
              <w:t xml:space="preserve">he first National </w:t>
            </w:r>
            <w:proofErr w:type="spellStart"/>
            <w:r w:rsidR="6C2D0351" w:rsidRPr="1EA338BE">
              <w:rPr>
                <w:rFonts w:eastAsiaTheme="majorEastAsia"/>
                <w:b/>
                <w:bCs/>
                <w:sz w:val="22"/>
                <w:lang w:val="en-US"/>
              </w:rPr>
              <w:t>CyberDrill</w:t>
            </w:r>
            <w:proofErr w:type="spellEnd"/>
            <w:r w:rsidR="6C2D0351" w:rsidRPr="1EA338BE">
              <w:rPr>
                <w:rFonts w:eastAsiaTheme="majorEastAsia"/>
                <w:b/>
                <w:bCs/>
                <w:sz w:val="22"/>
                <w:lang w:val="en-US"/>
              </w:rPr>
              <w:t xml:space="preserve"> was held in Armenia</w:t>
            </w:r>
            <w:r w:rsidR="6C2D0351" w:rsidRPr="1EA338BE">
              <w:rPr>
                <w:rFonts w:eastAsiaTheme="majorEastAsia"/>
                <w:sz w:val="22"/>
                <w:lang w:val="en-US"/>
              </w:rPr>
              <w:t xml:space="preserve">, co-organized by the Information Systems Agency of Armenia (ISAA). This </w:t>
            </w:r>
            <w:proofErr w:type="spellStart"/>
            <w:r w:rsidR="6C2D0351" w:rsidRPr="1EA338BE">
              <w:rPr>
                <w:rFonts w:eastAsiaTheme="majorEastAsia"/>
                <w:sz w:val="22"/>
                <w:lang w:val="en-US"/>
              </w:rPr>
              <w:t>CyberDrill</w:t>
            </w:r>
            <w:proofErr w:type="spellEnd"/>
            <w:r w:rsidR="6C2D0351" w:rsidRPr="1EA338BE">
              <w:rPr>
                <w:rFonts w:eastAsiaTheme="majorEastAsia"/>
                <w:sz w:val="22"/>
                <w:lang w:val="en-US"/>
              </w:rPr>
              <w:t xml:space="preserve"> strengthened capacity of government stakeholders on cybersecurity technical response and management skills and helped to establish a baseline for the Armenian developing cybersecurity sector.</w:t>
            </w:r>
          </w:p>
          <w:p w14:paraId="3AD0CA13" w14:textId="4A5EE8AF" w:rsidR="00C073C3" w:rsidRPr="009A1B13" w:rsidRDefault="14A8EEAF" w:rsidP="009A1B13">
            <w:pPr>
              <w:pStyle w:val="ListParagraph"/>
              <w:numPr>
                <w:ilvl w:val="0"/>
                <w:numId w:val="13"/>
              </w:numPr>
              <w:spacing w:after="120"/>
              <w:contextualSpacing w:val="0"/>
              <w:jc w:val="left"/>
              <w:rPr>
                <w:rFonts w:eastAsiaTheme="majorEastAsia" w:cstheme="minorHAnsi"/>
                <w:sz w:val="22"/>
              </w:rPr>
            </w:pPr>
            <w:r w:rsidRPr="009A1B13">
              <w:rPr>
                <w:rFonts w:eastAsiaTheme="majorEastAsia" w:cstheme="minorHAnsi"/>
                <w:b/>
                <w:bCs/>
                <w:sz w:val="22"/>
              </w:rPr>
              <w:t>In Europe,</w:t>
            </w:r>
            <w:r w:rsidRPr="009A1B13">
              <w:rPr>
                <w:rFonts w:eastAsiaTheme="majorEastAsia" w:cstheme="minorHAnsi"/>
                <w:sz w:val="22"/>
              </w:rPr>
              <w:t xml:space="preserve"> </w:t>
            </w:r>
            <w:r w:rsidR="6EBF7741" w:rsidRPr="009A1B13">
              <w:rPr>
                <w:rFonts w:eastAsiaTheme="majorEastAsia" w:cstheme="minorHAnsi"/>
                <w:sz w:val="22"/>
              </w:rPr>
              <w:t xml:space="preserve">ITU Cybersecurity Forum and </w:t>
            </w:r>
            <w:proofErr w:type="spellStart"/>
            <w:r w:rsidR="6EBF7741" w:rsidRPr="009A1B13">
              <w:rPr>
                <w:rFonts w:eastAsiaTheme="majorEastAsia" w:cstheme="minorHAnsi"/>
                <w:sz w:val="22"/>
              </w:rPr>
              <w:t>CyberDrill</w:t>
            </w:r>
            <w:proofErr w:type="spellEnd"/>
            <w:r w:rsidR="6EBF7741" w:rsidRPr="009A1B13">
              <w:rPr>
                <w:rFonts w:eastAsiaTheme="majorEastAsia" w:cstheme="minorHAnsi"/>
                <w:sz w:val="22"/>
              </w:rPr>
              <w:t xml:space="preserve"> for Europe and Mediterranean, held from 26 to 29 November 2024 in Sofia, Bulgaria, brought together representatives from </w:t>
            </w:r>
            <w:r w:rsidR="776744DD" w:rsidRPr="009A1B13">
              <w:rPr>
                <w:rFonts w:eastAsiaTheme="majorEastAsia" w:cstheme="minorHAnsi"/>
                <w:sz w:val="22"/>
              </w:rPr>
              <w:t>Albania, Bosnia and Herzegovina, Bulgaria, Germany, Greece, Italy, Moldova, Montenegro, Poland, Romania, Spain, Switzerland, North Macedonia, Ukraine, United Kingdom, Egypt, Tunisia, Lebanon, Jordan</w:t>
            </w:r>
            <w:r w:rsidR="0DCBBE20" w:rsidRPr="009A1B13">
              <w:rPr>
                <w:rFonts w:eastAsiaTheme="majorEastAsia" w:cstheme="minorHAnsi"/>
                <w:sz w:val="22"/>
              </w:rPr>
              <w:t>, a</w:t>
            </w:r>
            <w:r w:rsidR="1E3690EC" w:rsidRPr="009A1B13">
              <w:rPr>
                <w:rFonts w:eastAsiaTheme="majorEastAsia" w:cstheme="minorHAnsi"/>
                <w:sz w:val="22"/>
              </w:rPr>
              <w:t>s well as</w:t>
            </w:r>
            <w:r w:rsidR="0DCBBE20" w:rsidRPr="009A1B13">
              <w:rPr>
                <w:rFonts w:eastAsiaTheme="majorEastAsia" w:cstheme="minorHAnsi"/>
                <w:sz w:val="22"/>
              </w:rPr>
              <w:t xml:space="preserve"> expe</w:t>
            </w:r>
            <w:r w:rsidR="4294F915" w:rsidRPr="009A1B13">
              <w:rPr>
                <w:rFonts w:eastAsiaTheme="majorEastAsia" w:cstheme="minorHAnsi"/>
                <w:sz w:val="22"/>
              </w:rPr>
              <w:t>r</w:t>
            </w:r>
            <w:r w:rsidR="0DCBBE20" w:rsidRPr="009A1B13">
              <w:rPr>
                <w:rFonts w:eastAsiaTheme="majorEastAsia" w:cstheme="minorHAnsi"/>
                <w:sz w:val="22"/>
              </w:rPr>
              <w:t>ts fr</w:t>
            </w:r>
            <w:r w:rsidR="7F2EFD71" w:rsidRPr="009A1B13">
              <w:rPr>
                <w:rFonts w:eastAsiaTheme="majorEastAsia" w:cstheme="minorHAnsi"/>
                <w:sz w:val="22"/>
              </w:rPr>
              <w:t>o</w:t>
            </w:r>
            <w:r w:rsidR="0DCBBE20" w:rsidRPr="009A1B13">
              <w:rPr>
                <w:rFonts w:eastAsiaTheme="majorEastAsia" w:cstheme="minorHAnsi"/>
                <w:sz w:val="22"/>
              </w:rPr>
              <w:t>m</w:t>
            </w:r>
            <w:r w:rsidR="6BC0850A" w:rsidRPr="009A1B13">
              <w:rPr>
                <w:rFonts w:eastAsiaTheme="majorEastAsia" w:cstheme="minorHAnsi"/>
                <w:sz w:val="22"/>
              </w:rPr>
              <w:t xml:space="preserve"> </w:t>
            </w:r>
            <w:r w:rsidR="0CE6D930" w:rsidRPr="009A1B13">
              <w:rPr>
                <w:rFonts w:eastAsiaTheme="majorEastAsia" w:cstheme="minorHAnsi"/>
                <w:sz w:val="22"/>
              </w:rPr>
              <w:t xml:space="preserve">FIRST, </w:t>
            </w:r>
            <w:r w:rsidR="6BC0850A" w:rsidRPr="009A1B13">
              <w:rPr>
                <w:rFonts w:eastAsiaTheme="majorEastAsia" w:cstheme="minorHAnsi"/>
                <w:sz w:val="22"/>
              </w:rPr>
              <w:t>Europol, World Bank and ENISA</w:t>
            </w:r>
            <w:r w:rsidR="4BB95943" w:rsidRPr="009A1B13">
              <w:rPr>
                <w:rFonts w:eastAsiaTheme="majorEastAsia" w:cstheme="minorHAnsi"/>
                <w:sz w:val="22"/>
              </w:rPr>
              <w:t>.</w:t>
            </w:r>
          </w:p>
          <w:p w14:paraId="76B15F04" w14:textId="7A0E4A7A" w:rsidR="00C073C3" w:rsidRPr="009A1B13" w:rsidRDefault="5489FB04" w:rsidP="009A1B13">
            <w:pPr>
              <w:pStyle w:val="ListParagraph"/>
              <w:spacing w:after="120"/>
              <w:contextualSpacing w:val="0"/>
              <w:jc w:val="left"/>
              <w:rPr>
                <w:rFonts w:eastAsiaTheme="majorEastAsia" w:cstheme="minorHAnsi"/>
                <w:sz w:val="22"/>
              </w:rPr>
            </w:pPr>
            <w:r w:rsidRPr="009A1B13">
              <w:rPr>
                <w:rFonts w:eastAsiaTheme="majorEastAsia" w:cstheme="minorHAnsi"/>
                <w:sz w:val="22"/>
              </w:rPr>
              <w:t>The Child Online Protection (COP) Guidelines were translated into Maltese, accompanied by the development of quote cards summarizing the key recommendations. Capacity-building activities were also rolled out, raising national awareness and enhancing the skills of Maltese representatives. These efforts have strengthened Malta's ability to address child online protection challenges, fostering a safer and more secure digital environment for children.</w:t>
            </w:r>
          </w:p>
          <w:p w14:paraId="196A77DA" w14:textId="7C160C0D" w:rsidR="00C073C3" w:rsidRPr="009A1B13" w:rsidRDefault="5489FB04" w:rsidP="009A1B13">
            <w:pPr>
              <w:pStyle w:val="ListParagraph"/>
              <w:spacing w:after="120"/>
              <w:contextualSpacing w:val="0"/>
              <w:jc w:val="left"/>
              <w:rPr>
                <w:rFonts w:eastAsiaTheme="majorEastAsia" w:cstheme="minorHAnsi"/>
                <w:sz w:val="22"/>
              </w:rPr>
            </w:pPr>
            <w:r w:rsidRPr="009A1B13">
              <w:rPr>
                <w:rFonts w:eastAsiaTheme="majorEastAsia" w:cstheme="minorHAnsi"/>
                <w:sz w:val="22"/>
                <w:szCs w:val="20"/>
              </w:rPr>
              <w:t xml:space="preserve">The development of the Child Online Protection (COP) National Assessment, alongside a national stakeholder consultation event </w:t>
            </w:r>
            <w:r w:rsidR="1DDF06F0" w:rsidRPr="009A1B13">
              <w:rPr>
                <w:rFonts w:eastAsiaTheme="majorEastAsia" w:cstheme="minorHAnsi"/>
                <w:sz w:val="22"/>
              </w:rPr>
              <w:t>held on 2-3</w:t>
            </w:r>
            <w:r w:rsidRPr="009A1B13">
              <w:rPr>
                <w:rFonts w:eastAsiaTheme="majorEastAsia" w:cstheme="minorHAnsi"/>
                <w:sz w:val="22"/>
                <w:szCs w:val="20"/>
              </w:rPr>
              <w:t xml:space="preserve"> December</w:t>
            </w:r>
            <w:r w:rsidR="465106B8" w:rsidRPr="009A1B13">
              <w:rPr>
                <w:rFonts w:eastAsiaTheme="majorEastAsia" w:cstheme="minorHAnsi"/>
                <w:sz w:val="22"/>
              </w:rPr>
              <w:t xml:space="preserve"> 2024</w:t>
            </w:r>
            <w:r w:rsidRPr="009A1B13">
              <w:rPr>
                <w:rFonts w:eastAsiaTheme="majorEastAsia" w:cstheme="minorHAnsi"/>
                <w:sz w:val="22"/>
                <w:szCs w:val="20"/>
              </w:rPr>
              <w:t>, has enhanced Andorra’s strategic approach to safeguarding children in the online environment. By fostering multi-stakeholder collaboration, identifying gaps, and prioritizing actions, these efforts pave the way for establishing a comprehensive and inclusive COP framework tailored to the nation’s specific needs.</w:t>
            </w:r>
          </w:p>
          <w:p w14:paraId="200A255D" w14:textId="7212A960" w:rsidR="00662A1C" w:rsidRPr="009A1B13" w:rsidRDefault="00662A1C" w:rsidP="009A1B13">
            <w:pPr>
              <w:spacing w:after="120"/>
              <w:jc w:val="left"/>
              <w:rPr>
                <w:rFonts w:eastAsiaTheme="majorEastAsia" w:cstheme="minorHAnsi"/>
                <w:b/>
                <w:bCs/>
                <w:sz w:val="22"/>
              </w:rPr>
            </w:pPr>
            <w:r w:rsidRPr="009A1B13">
              <w:rPr>
                <w:rFonts w:eastAsiaTheme="majorEastAsia" w:cstheme="minorHAnsi"/>
                <w:b/>
                <w:bCs/>
                <w:sz w:val="22"/>
              </w:rPr>
              <w:t>Provision of technical assistance</w:t>
            </w:r>
            <w:r w:rsidR="00C073C3" w:rsidRPr="009A1B13">
              <w:rPr>
                <w:rFonts w:eastAsiaTheme="majorEastAsia" w:cstheme="minorHAnsi"/>
                <w:b/>
                <w:bCs/>
                <w:sz w:val="22"/>
              </w:rPr>
              <w:t>:</w:t>
            </w:r>
          </w:p>
          <w:p w14:paraId="4FD8025C" w14:textId="0E2F0802" w:rsidR="18C54431" w:rsidRPr="009A1B13" w:rsidRDefault="18C54431" w:rsidP="009A1B13">
            <w:pPr>
              <w:numPr>
                <w:ilvl w:val="0"/>
                <w:numId w:val="13"/>
              </w:numPr>
              <w:spacing w:after="120"/>
              <w:jc w:val="left"/>
              <w:rPr>
                <w:rFonts w:eastAsiaTheme="majorEastAsia" w:cstheme="minorHAnsi"/>
                <w:color w:val="000000" w:themeColor="text1"/>
                <w:sz w:val="22"/>
              </w:rPr>
            </w:pPr>
            <w:r w:rsidRPr="009A1B13">
              <w:rPr>
                <w:rFonts w:eastAsiaTheme="majorEastAsia" w:cstheme="minorHAnsi"/>
                <w:b/>
                <w:bCs/>
                <w:sz w:val="22"/>
              </w:rPr>
              <w:t>In Africa</w:t>
            </w:r>
            <w:r w:rsidRPr="009A1B13">
              <w:rPr>
                <w:rFonts w:eastAsiaTheme="majorEastAsia" w:cstheme="minorHAnsi"/>
                <w:sz w:val="22"/>
              </w:rPr>
              <w:t xml:space="preserve">, ITU conducted a national readiness assessment for the Seychelles' Computer Incident Response Team (CIRT). ITU facilitated a tabletop exercise for Lesotho's cybersecurity ecosystem. This session aimed to enhance strategic thinking on cybersecurity governance among key national stakeholders, thereby advancing the objectives of Lesotho's National Cybersecurity Strategy. </w:t>
            </w:r>
            <w:r w:rsidR="7452F34C" w:rsidRPr="009A1B13">
              <w:rPr>
                <w:rFonts w:eastAsiaTheme="majorEastAsia" w:cstheme="minorHAnsi"/>
                <w:sz w:val="22"/>
              </w:rPr>
              <w:t xml:space="preserve">In Addition, ITU </w:t>
            </w:r>
            <w:r w:rsidR="7452F34C" w:rsidRPr="009A1B13">
              <w:rPr>
                <w:rFonts w:eastAsiaTheme="majorEastAsia" w:cstheme="minorHAnsi"/>
                <w:color w:val="000000" w:themeColor="text1"/>
                <w:sz w:val="22"/>
              </w:rPr>
              <w:t>conducted capacity-building sessions for the cybersecurity ecosystem in Bissau with the aim to empower Guinea Bissau's cybersecurity ecosystem by guiding key national stakeholders in developing strategic approaches to CIRT implementation and enhancing cybersecurity in Bissau.</w:t>
            </w:r>
            <w:r w:rsidR="7C6EBDCC" w:rsidRPr="009A1B13">
              <w:rPr>
                <w:rFonts w:eastAsiaTheme="majorEastAsia" w:cstheme="minorHAnsi"/>
                <w:color w:val="000000" w:themeColor="text1"/>
                <w:sz w:val="22"/>
              </w:rPr>
              <w:t xml:space="preserve"> The ITU supported </w:t>
            </w:r>
            <w:r w:rsidR="297456EB" w:rsidRPr="009A1B13">
              <w:rPr>
                <w:rFonts w:eastAsiaTheme="majorEastAsia" w:cstheme="minorHAnsi"/>
                <w:color w:val="000000" w:themeColor="text1"/>
                <w:sz w:val="22"/>
              </w:rPr>
              <w:t xml:space="preserve">the </w:t>
            </w:r>
            <w:r w:rsidR="7C6EBDCC" w:rsidRPr="009A1B13">
              <w:rPr>
                <w:rFonts w:eastAsiaTheme="majorEastAsia" w:cstheme="minorHAnsi"/>
                <w:color w:val="000000" w:themeColor="text1"/>
                <w:sz w:val="22"/>
              </w:rPr>
              <w:t xml:space="preserve">Ministry of Communications Science &amp; Technology of the Kingdom of Lesotho </w:t>
            </w:r>
            <w:r w:rsidR="37B8FBDA" w:rsidRPr="009A1B13">
              <w:rPr>
                <w:rFonts w:eastAsiaTheme="majorEastAsia" w:cstheme="minorHAnsi"/>
                <w:color w:val="000000" w:themeColor="text1"/>
                <w:sz w:val="22"/>
              </w:rPr>
              <w:t xml:space="preserve">providing </w:t>
            </w:r>
            <w:r w:rsidR="7C6EBDCC" w:rsidRPr="009A1B13">
              <w:rPr>
                <w:rFonts w:eastAsiaTheme="majorEastAsia" w:cstheme="minorHAnsi"/>
                <w:color w:val="000000" w:themeColor="text1"/>
                <w:sz w:val="22"/>
              </w:rPr>
              <w:t>strategic support in drafting a national cyber risk assessment as key enabler of enhancing trust in ICT in the</w:t>
            </w:r>
            <w:r w:rsidR="76CC8EF9" w:rsidRPr="009A1B13">
              <w:rPr>
                <w:rFonts w:eastAsiaTheme="majorEastAsia" w:cstheme="minorHAnsi"/>
                <w:color w:val="000000" w:themeColor="text1"/>
                <w:sz w:val="22"/>
              </w:rPr>
              <w:t xml:space="preserve"> </w:t>
            </w:r>
            <w:r w:rsidR="7C6EBDCC" w:rsidRPr="009A1B13">
              <w:rPr>
                <w:rFonts w:eastAsiaTheme="majorEastAsia" w:cstheme="minorHAnsi"/>
                <w:color w:val="000000" w:themeColor="text1"/>
                <w:sz w:val="22"/>
              </w:rPr>
              <w:t>Kingdom.</w:t>
            </w:r>
          </w:p>
          <w:p w14:paraId="41DFD067" w14:textId="75C1463D" w:rsidR="18C54431" w:rsidRPr="009A1B13" w:rsidRDefault="18C54431" w:rsidP="009A1B13">
            <w:pPr>
              <w:spacing w:after="120"/>
              <w:ind w:left="720"/>
              <w:jc w:val="left"/>
              <w:rPr>
                <w:rFonts w:eastAsiaTheme="majorEastAsia" w:cstheme="minorHAnsi"/>
                <w:sz w:val="22"/>
              </w:rPr>
            </w:pPr>
            <w:r w:rsidRPr="009A1B13">
              <w:rPr>
                <w:rFonts w:eastAsiaTheme="majorEastAsia" w:cstheme="minorHAnsi"/>
                <w:sz w:val="22"/>
              </w:rPr>
              <w:t xml:space="preserve">The ITU’s DFS Security Lab, in collaboration with key stakeholders, organized Digital Financial Services (DFS) Security Clinics in Ethiopia, </w:t>
            </w:r>
            <w:r w:rsidR="005A71E3" w:rsidRPr="009A1B13">
              <w:rPr>
                <w:rFonts w:eastAsiaTheme="majorEastAsia" w:cstheme="minorHAnsi"/>
                <w:sz w:val="22"/>
              </w:rPr>
              <w:t>and</w:t>
            </w:r>
            <w:r w:rsidRPr="009A1B13">
              <w:rPr>
                <w:rFonts w:eastAsiaTheme="majorEastAsia" w:cstheme="minorHAnsi"/>
                <w:color w:val="FFFFFF" w:themeColor="background1"/>
                <w:sz w:val="22"/>
              </w:rPr>
              <w:t xml:space="preserve"> </w:t>
            </w:r>
            <w:r w:rsidRPr="009A1B13">
              <w:rPr>
                <w:rFonts w:eastAsiaTheme="majorEastAsia" w:cstheme="minorHAnsi"/>
                <w:sz w:val="22"/>
              </w:rPr>
              <w:t xml:space="preserve">to provide guidance to regulators and DFS providers on managing the security of digital financial systems. The clinics focused on helping participants adopt the DFS security recommendations developed by the ITU under the Financial Inclusion Global Initiative (FIGI). Additionally, the DFS Security Lab organized a knowledge transfer program to </w:t>
            </w:r>
            <w:r w:rsidRPr="009A1B13">
              <w:rPr>
                <w:rFonts w:eastAsiaTheme="majorEastAsia" w:cstheme="minorHAnsi"/>
                <w:sz w:val="22"/>
              </w:rPr>
              <w:lastRenderedPageBreak/>
              <w:t xml:space="preserve">assist in conducting security audits on DFS applications, along with training on consumer awareness competency frameworks aimed at building confidence and trust in digital financial services. ITU is currently conducting a knowledge transfer with POTRAZ Zimbabwe. </w:t>
            </w:r>
          </w:p>
          <w:p w14:paraId="7F983368" w14:textId="53EA9CD0" w:rsidR="00571277" w:rsidRPr="009A1B13" w:rsidRDefault="00571277" w:rsidP="009A1B13">
            <w:pPr>
              <w:pStyle w:val="ListParagraph"/>
              <w:spacing w:after="120"/>
              <w:ind w:right="-20"/>
              <w:contextualSpacing w:val="0"/>
              <w:jc w:val="left"/>
              <w:rPr>
                <w:rFonts w:eastAsiaTheme="majorEastAsia" w:cstheme="minorHAnsi"/>
                <w:sz w:val="22"/>
                <w:lang w:val="en-US"/>
              </w:rPr>
            </w:pPr>
            <w:r w:rsidRPr="009A1B13">
              <w:rPr>
                <w:rFonts w:eastAsiaTheme="majorEastAsia" w:cstheme="minorHAnsi"/>
                <w:b/>
                <w:bCs/>
                <w:sz w:val="22"/>
                <w:lang w:val="en-US"/>
              </w:rPr>
              <w:t>In Asia and the Pacific</w:t>
            </w:r>
            <w:r w:rsidRPr="009A1B13">
              <w:rPr>
                <w:rFonts w:eastAsiaTheme="majorEastAsia" w:cstheme="minorHAnsi"/>
                <w:sz w:val="22"/>
                <w:lang w:val="en-US"/>
              </w:rPr>
              <w:t xml:space="preserve">, ITU has advanced efforts in cybersecurity, child online protection, and capacity-building initiatives. In cybersecurity technical assistance, ITU finalized a CIRT Maturity Assessment in Timor-Leste, providing recommendations for the Timor-Leste computer security incident response team (TLCSIRT) in collaboration with the </w:t>
            </w:r>
            <w:proofErr w:type="spellStart"/>
            <w:r w:rsidRPr="009A1B13">
              <w:rPr>
                <w:rFonts w:eastAsiaTheme="majorEastAsia" w:cstheme="minorHAnsi"/>
                <w:sz w:val="22"/>
                <w:lang w:val="en-US"/>
              </w:rPr>
              <w:t>Autoridade</w:t>
            </w:r>
            <w:proofErr w:type="spellEnd"/>
            <w:r w:rsidRPr="009A1B13">
              <w:rPr>
                <w:rFonts w:eastAsiaTheme="majorEastAsia" w:cstheme="minorHAnsi"/>
                <w:sz w:val="22"/>
                <w:lang w:val="en-US"/>
              </w:rPr>
              <w:t xml:space="preserve"> Nacional de </w:t>
            </w:r>
            <w:proofErr w:type="spellStart"/>
            <w:r w:rsidRPr="009A1B13">
              <w:rPr>
                <w:rFonts w:eastAsiaTheme="majorEastAsia" w:cstheme="minorHAnsi"/>
                <w:sz w:val="22"/>
                <w:lang w:val="en-US"/>
              </w:rPr>
              <w:t>Comunicações</w:t>
            </w:r>
            <w:proofErr w:type="spellEnd"/>
            <w:r w:rsidRPr="009A1B13">
              <w:rPr>
                <w:rFonts w:eastAsiaTheme="majorEastAsia" w:cstheme="minorHAnsi"/>
                <w:sz w:val="22"/>
                <w:lang w:val="en-US"/>
              </w:rPr>
              <w:t xml:space="preserve"> (ANC) to ensure TLCSIRT can enhance its cybersecurity maturity level. Additionally, ITU provided a closed-door high-level policy briefing and Global Cybersecurity Index (GCI) analysis for the Maldives, to strengthen cybersecurity policy knowledge in the country.</w:t>
            </w:r>
          </w:p>
          <w:p w14:paraId="0CF92AB3" w14:textId="100A1FC8" w:rsidR="00571277" w:rsidRPr="009A1B13" w:rsidRDefault="00571277" w:rsidP="009A1B13">
            <w:pPr>
              <w:pStyle w:val="ListParagraph"/>
              <w:spacing w:after="120"/>
              <w:ind w:right="-20"/>
              <w:contextualSpacing w:val="0"/>
              <w:jc w:val="left"/>
              <w:rPr>
                <w:rFonts w:eastAsiaTheme="majorEastAsia" w:cstheme="minorHAnsi"/>
                <w:sz w:val="22"/>
                <w:lang w:val="en-US"/>
              </w:rPr>
            </w:pPr>
            <w:r w:rsidRPr="009A1B13">
              <w:rPr>
                <w:rFonts w:eastAsiaTheme="majorEastAsia" w:cstheme="minorHAnsi"/>
                <w:sz w:val="22"/>
                <w:lang w:val="en-US"/>
              </w:rPr>
              <w:t xml:space="preserve">Under cybersecurity capacity development, ITU organized the 2024 ITU Regional Asia-Pacific </w:t>
            </w:r>
            <w:proofErr w:type="spellStart"/>
            <w:r w:rsidRPr="009A1B13">
              <w:rPr>
                <w:rFonts w:eastAsiaTheme="majorEastAsia" w:cstheme="minorHAnsi"/>
                <w:sz w:val="22"/>
                <w:lang w:val="en-US"/>
              </w:rPr>
              <w:t>CyberDrill</w:t>
            </w:r>
            <w:proofErr w:type="spellEnd"/>
            <w:r w:rsidRPr="009A1B13">
              <w:rPr>
                <w:rFonts w:eastAsiaTheme="majorEastAsia" w:cstheme="minorHAnsi"/>
                <w:sz w:val="22"/>
                <w:lang w:val="en-US"/>
              </w:rPr>
              <w:t xml:space="preserve"> from 19-21 November 2024, in Bandar Seri Begawan, Brunei Darussalam. Co-organized with Cyber Security Brunei (CSB) and supported by the Ministry of Transport and </w:t>
            </w:r>
            <w:proofErr w:type="spellStart"/>
            <w:r w:rsidRPr="009A1B13">
              <w:rPr>
                <w:rFonts w:eastAsiaTheme="majorEastAsia" w:cstheme="minorHAnsi"/>
                <w:sz w:val="22"/>
                <w:lang w:val="en-US"/>
              </w:rPr>
              <w:t>Infocommunications</w:t>
            </w:r>
            <w:proofErr w:type="spellEnd"/>
            <w:r w:rsidRPr="009A1B13">
              <w:rPr>
                <w:rFonts w:eastAsiaTheme="majorEastAsia" w:cstheme="minorHAnsi"/>
                <w:sz w:val="22"/>
                <w:lang w:val="en-US"/>
              </w:rPr>
              <w:t xml:space="preserve"> (MTIC) of Brunei Darussalam, the </w:t>
            </w:r>
            <w:proofErr w:type="spellStart"/>
            <w:r w:rsidRPr="009A1B13">
              <w:rPr>
                <w:rFonts w:eastAsiaTheme="majorEastAsia" w:cstheme="minorHAnsi"/>
                <w:sz w:val="22"/>
                <w:lang w:val="en-US"/>
              </w:rPr>
              <w:t>CyberDrill</w:t>
            </w:r>
            <w:proofErr w:type="spellEnd"/>
            <w:r w:rsidRPr="009A1B13">
              <w:rPr>
                <w:rFonts w:eastAsiaTheme="majorEastAsia" w:cstheme="minorHAnsi"/>
                <w:sz w:val="22"/>
                <w:lang w:val="en-US"/>
              </w:rPr>
              <w:t xml:space="preserve"> featured over 130 attendees at the regional conference, with the </w:t>
            </w:r>
            <w:proofErr w:type="spellStart"/>
            <w:r w:rsidRPr="009A1B13">
              <w:rPr>
                <w:rFonts w:eastAsiaTheme="majorEastAsia" w:cstheme="minorHAnsi"/>
                <w:sz w:val="22"/>
                <w:lang w:val="en-US"/>
              </w:rPr>
              <w:t>CyberDrill</w:t>
            </w:r>
            <w:proofErr w:type="spellEnd"/>
            <w:r w:rsidRPr="009A1B13">
              <w:rPr>
                <w:rFonts w:eastAsiaTheme="majorEastAsia" w:cstheme="minorHAnsi"/>
                <w:sz w:val="22"/>
                <w:lang w:val="en-US"/>
              </w:rPr>
              <w:t xml:space="preserve"> inaugurated in the presence of two Deputy Ministers and five Ambassadors. Additionally, 80 attendees hailing from 19 member states also joined the training sessions and scenario-based exercise, with participants having strengthened their cybersecurity capacity and incident response through these exercises. Additionally, ITU organized a joint national training with Ministry of Post and Telecommunications Cambodia (MPTC) and the Japan International Cooperation Agency (JICA) on Strengthening Critical Information Infrastructure Resilience. With 30 participants from critical information infrastructure stakeholders in Cambodia, including the Cambodia Computer Emergency Response Team (</w:t>
            </w:r>
            <w:proofErr w:type="spellStart"/>
            <w:r w:rsidRPr="009A1B13">
              <w:rPr>
                <w:rFonts w:eastAsiaTheme="majorEastAsia" w:cstheme="minorHAnsi"/>
                <w:sz w:val="22"/>
                <w:lang w:val="en-US"/>
              </w:rPr>
              <w:t>CamCERT</w:t>
            </w:r>
            <w:proofErr w:type="spellEnd"/>
            <w:r w:rsidRPr="009A1B13">
              <w:rPr>
                <w:rFonts w:eastAsiaTheme="majorEastAsia" w:cstheme="minorHAnsi"/>
                <w:sz w:val="22"/>
                <w:lang w:val="en-US"/>
              </w:rPr>
              <w:t xml:space="preserve">), the workshop strengthened participants’ knowledge on technical incident response, national cybersecurity strategy, and crisis management. </w:t>
            </w:r>
          </w:p>
          <w:p w14:paraId="6D228036" w14:textId="48557875" w:rsidR="00662A1C" w:rsidRPr="009A1B13" w:rsidRDefault="01B77601" w:rsidP="009A1B13">
            <w:pPr>
              <w:spacing w:after="120"/>
              <w:ind w:left="720"/>
              <w:jc w:val="left"/>
              <w:rPr>
                <w:rFonts w:eastAsiaTheme="majorEastAsia" w:cstheme="minorHAnsi"/>
                <w:sz w:val="22"/>
              </w:rPr>
            </w:pPr>
            <w:r w:rsidRPr="009A1B13">
              <w:rPr>
                <w:rFonts w:eastAsiaTheme="majorEastAsia" w:cstheme="minorHAnsi"/>
                <w:b/>
                <w:bCs/>
                <w:sz w:val="22"/>
              </w:rPr>
              <w:t>In the CIS</w:t>
            </w:r>
            <w:r w:rsidR="00D46D06" w:rsidRPr="009A1B13">
              <w:rPr>
                <w:rFonts w:eastAsiaTheme="majorEastAsia" w:cstheme="minorHAnsi"/>
                <w:b/>
                <w:bCs/>
                <w:sz w:val="22"/>
              </w:rPr>
              <w:t xml:space="preserve">, </w:t>
            </w:r>
            <w:r w:rsidR="001E1A42" w:rsidRPr="009A1B13">
              <w:rPr>
                <w:rFonts w:eastAsiaTheme="majorEastAsia" w:cstheme="minorHAnsi"/>
                <w:sz w:val="22"/>
              </w:rPr>
              <w:t xml:space="preserve">The CIRT </w:t>
            </w:r>
            <w:r w:rsidR="00662A1C" w:rsidRPr="009A1B13">
              <w:rPr>
                <w:rFonts w:eastAsiaTheme="majorEastAsia" w:cstheme="minorHAnsi"/>
                <w:sz w:val="22"/>
              </w:rPr>
              <w:t xml:space="preserve">project for Kyrgyzstan, </w:t>
            </w:r>
            <w:r w:rsidR="00A32998" w:rsidRPr="009A1B13">
              <w:rPr>
                <w:rFonts w:eastAsiaTheme="majorEastAsia" w:cstheme="minorHAnsi"/>
                <w:sz w:val="22"/>
              </w:rPr>
              <w:t>with support from</w:t>
            </w:r>
            <w:r w:rsidR="00662A1C" w:rsidRPr="009A1B13">
              <w:rPr>
                <w:rFonts w:eastAsiaTheme="majorEastAsia" w:cstheme="minorHAnsi"/>
                <w:sz w:val="22"/>
              </w:rPr>
              <w:t xml:space="preserve"> ITU and</w:t>
            </w:r>
            <w:r w:rsidR="00F43772" w:rsidRPr="009A1B13">
              <w:rPr>
                <w:rFonts w:eastAsiaTheme="majorEastAsia" w:cstheme="minorHAnsi"/>
                <w:sz w:val="22"/>
              </w:rPr>
              <w:t xml:space="preserve"> the</w:t>
            </w:r>
            <w:r w:rsidR="00662A1C" w:rsidRPr="009A1B13">
              <w:rPr>
                <w:rFonts w:eastAsiaTheme="majorEastAsia" w:cstheme="minorHAnsi"/>
                <w:sz w:val="22"/>
              </w:rPr>
              <w:t xml:space="preserve"> World Bank, </w:t>
            </w:r>
            <w:r w:rsidR="001A42EB" w:rsidRPr="009A1B13">
              <w:rPr>
                <w:rFonts w:eastAsiaTheme="majorEastAsia" w:cstheme="minorHAnsi"/>
                <w:sz w:val="22"/>
              </w:rPr>
              <w:t>is ongoing</w:t>
            </w:r>
            <w:r w:rsidR="00662A1C" w:rsidRPr="009A1B13">
              <w:rPr>
                <w:rFonts w:eastAsiaTheme="majorEastAsia" w:cstheme="minorHAnsi"/>
                <w:sz w:val="22"/>
              </w:rPr>
              <w:t>.</w:t>
            </w:r>
          </w:p>
        </w:tc>
        <w:tc>
          <w:tcPr>
            <w:tcW w:w="2970" w:type="dxa"/>
            <w:tcBorders>
              <w:top w:val="dotted" w:sz="4" w:space="0" w:color="0070C0"/>
              <w:left w:val="dotted" w:sz="4" w:space="0" w:color="0070C0"/>
              <w:bottom w:val="dotted" w:sz="4" w:space="0" w:color="0070C0"/>
              <w:right w:val="dotted" w:sz="4" w:space="0" w:color="0070C0"/>
            </w:tcBorders>
            <w:shd w:val="clear" w:color="auto" w:fill="auto"/>
          </w:tcPr>
          <w:p w14:paraId="37023393" w14:textId="66E3D6CD" w:rsidR="00662A1C" w:rsidRPr="008A384E" w:rsidRDefault="00662A1C" w:rsidP="00E237C7">
            <w:pPr>
              <w:spacing w:after="120"/>
              <w:jc w:val="left"/>
              <w:rPr>
                <w:b/>
                <w:bCs/>
                <w:color w:val="0070C0"/>
                <w:sz w:val="22"/>
              </w:rPr>
            </w:pPr>
            <w:r w:rsidRPr="00F56A31">
              <w:rPr>
                <w:b/>
                <w:bCs/>
                <w:color w:val="0070C0"/>
                <w:sz w:val="22"/>
              </w:rPr>
              <w:lastRenderedPageBreak/>
              <w:t xml:space="preserve">Global Cybersecurity Index </w:t>
            </w:r>
            <w:r w:rsidR="00403A55">
              <w:rPr>
                <w:b/>
                <w:bCs/>
                <w:color w:val="0070C0"/>
                <w:sz w:val="22"/>
              </w:rPr>
              <w:t>2024</w:t>
            </w:r>
          </w:p>
          <w:p w14:paraId="013587F3" w14:textId="71F7D365" w:rsidR="00662A1C" w:rsidRDefault="00E63476" w:rsidP="00E237C7">
            <w:pPr>
              <w:spacing w:after="120"/>
              <w:jc w:val="left"/>
              <w:rPr>
                <w:b/>
                <w:bCs/>
                <w:color w:val="0070C0"/>
                <w:sz w:val="22"/>
              </w:rPr>
            </w:pPr>
            <w:r>
              <w:rPr>
                <w:b/>
                <w:bCs/>
                <w:color w:val="0070C0"/>
                <w:sz w:val="22"/>
              </w:rPr>
              <w:t>Incident Response</w:t>
            </w:r>
            <w:r w:rsidR="00F1782C">
              <w:rPr>
                <w:b/>
                <w:bCs/>
                <w:color w:val="0070C0"/>
                <w:sz w:val="22"/>
              </w:rPr>
              <w:t xml:space="preserve"> </w:t>
            </w:r>
            <w:r w:rsidR="00013EA7">
              <w:rPr>
                <w:b/>
                <w:bCs/>
                <w:color w:val="0070C0"/>
                <w:sz w:val="22"/>
              </w:rPr>
              <w:t>Programme</w:t>
            </w:r>
            <w:r w:rsidR="00662A1C" w:rsidRPr="00F56A31">
              <w:rPr>
                <w:b/>
                <w:bCs/>
                <w:color w:val="0070C0"/>
                <w:sz w:val="22"/>
              </w:rPr>
              <w:t>:</w:t>
            </w:r>
          </w:p>
          <w:p w14:paraId="7F6D3F0A" w14:textId="79EC4BBE" w:rsidR="0009665F" w:rsidRPr="00E237C7" w:rsidRDefault="00662A1C"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00F56A31">
              <w:rPr>
                <w:rFonts w:eastAsia="Calibri"/>
                <w:sz w:val="22"/>
              </w:rPr>
              <w:t>1</w:t>
            </w:r>
            <w:r w:rsidR="41E6DA05" w:rsidRPr="0C16078A">
              <w:rPr>
                <w:rFonts w:eastAsia="Calibri"/>
                <w:sz w:val="22"/>
              </w:rPr>
              <w:t>6</w:t>
            </w:r>
            <w:r w:rsidRPr="00F56A31">
              <w:rPr>
                <w:rFonts w:eastAsia="Calibri"/>
                <w:sz w:val="22"/>
              </w:rPr>
              <w:t xml:space="preserve"> countries benefited by </w:t>
            </w:r>
            <w:proofErr w:type="spellStart"/>
            <w:r w:rsidRPr="00F56A31">
              <w:rPr>
                <w:rFonts w:eastAsia="Calibri"/>
                <w:b/>
                <w:bCs/>
                <w:sz w:val="22"/>
              </w:rPr>
              <w:t>CyberDrills</w:t>
            </w:r>
            <w:proofErr w:type="spellEnd"/>
            <w:r w:rsidRPr="00F56A31">
              <w:rPr>
                <w:rFonts w:eastAsia="Calibri"/>
                <w:sz w:val="22"/>
              </w:rPr>
              <w:t xml:space="preserve"> in all regions.</w:t>
            </w:r>
          </w:p>
        </w:tc>
      </w:tr>
      <w:tr w:rsidR="005A5714" w:rsidRPr="00F56A31" w14:paraId="1F791264" w14:textId="77777777" w:rsidTr="1EA338BE">
        <w:trPr>
          <w:trHeight w:val="300"/>
        </w:trPr>
        <w:tc>
          <w:tcPr>
            <w:tcW w:w="2785" w:type="dxa"/>
            <w:tcBorders>
              <w:top w:val="dotted" w:sz="4" w:space="0" w:color="0070C0"/>
              <w:left w:val="dotted" w:sz="4" w:space="0" w:color="0070C0"/>
              <w:bottom w:val="dotted" w:sz="4" w:space="0" w:color="0070C0"/>
              <w:right w:val="dotted" w:sz="4" w:space="0" w:color="0070C0"/>
            </w:tcBorders>
          </w:tcPr>
          <w:p w14:paraId="49023B2E" w14:textId="77777777" w:rsidR="005A5714" w:rsidRPr="008A384E" w:rsidRDefault="005A5714" w:rsidP="005A5714">
            <w:pPr>
              <w:rPr>
                <w:rFonts w:ascii="Avenir Next LT Pro" w:hAnsi="Avenir Next LT Pro" w:cs="Calibri"/>
                <w:i/>
                <w:iCs/>
                <w:color w:val="000000"/>
                <w:sz w:val="22"/>
              </w:rPr>
            </w:pPr>
            <w:r w:rsidRPr="00F56A31">
              <w:rPr>
                <w:b/>
                <w:bCs/>
                <w:sz w:val="22"/>
              </w:rPr>
              <w:lastRenderedPageBreak/>
              <w:t>Contributing to SDG Targets</w:t>
            </w:r>
          </w:p>
        </w:tc>
        <w:tc>
          <w:tcPr>
            <w:tcW w:w="12060" w:type="dxa"/>
            <w:gridSpan w:val="2"/>
            <w:tcBorders>
              <w:top w:val="dotted" w:sz="4" w:space="0" w:color="0070C0"/>
              <w:left w:val="dotted" w:sz="4" w:space="0" w:color="0070C0"/>
              <w:bottom w:val="dotted" w:sz="4" w:space="0" w:color="0070C0"/>
              <w:right w:val="dotted" w:sz="4" w:space="0" w:color="0070C0"/>
            </w:tcBorders>
          </w:tcPr>
          <w:p w14:paraId="5C896F20" w14:textId="2E8C2A06" w:rsidR="005A5714" w:rsidRPr="008A384E" w:rsidRDefault="005A5714" w:rsidP="005A5714">
            <w:pPr>
              <w:rPr>
                <w:sz w:val="22"/>
              </w:rPr>
            </w:pPr>
            <w:r w:rsidRPr="00F56A31">
              <w:rPr>
                <w:sz w:val="22"/>
              </w:rPr>
              <w:t>SDGs 1, 3, 4, 5, 8, 9, 10, 11, 16, 17</w:t>
            </w:r>
          </w:p>
        </w:tc>
      </w:tr>
      <w:tr w:rsidR="005A5714" w:rsidRPr="00F56A31" w14:paraId="65D23586" w14:textId="77777777" w:rsidTr="1EA338BE">
        <w:trPr>
          <w:trHeight w:val="300"/>
        </w:trPr>
        <w:tc>
          <w:tcPr>
            <w:tcW w:w="2785" w:type="dxa"/>
            <w:tcBorders>
              <w:top w:val="dotted" w:sz="4" w:space="0" w:color="0070C0"/>
              <w:left w:val="dotted" w:sz="4" w:space="0" w:color="0070C0"/>
              <w:bottom w:val="dotted" w:sz="4" w:space="0" w:color="0070C0"/>
              <w:right w:val="dotted" w:sz="4" w:space="0" w:color="0070C0"/>
            </w:tcBorders>
          </w:tcPr>
          <w:p w14:paraId="02C35229" w14:textId="77777777" w:rsidR="005A5714" w:rsidRPr="008A384E" w:rsidRDefault="005A5714" w:rsidP="005A5714">
            <w:pPr>
              <w:rPr>
                <w:b/>
                <w:bCs/>
                <w:sz w:val="22"/>
              </w:rPr>
            </w:pPr>
            <w:r w:rsidRPr="00F56A31">
              <w:rPr>
                <w:b/>
                <w:bCs/>
                <w:sz w:val="22"/>
              </w:rPr>
              <w:t>WSIS Action</w:t>
            </w:r>
          </w:p>
        </w:tc>
        <w:tc>
          <w:tcPr>
            <w:tcW w:w="12060" w:type="dxa"/>
            <w:gridSpan w:val="2"/>
            <w:tcBorders>
              <w:top w:val="dotted" w:sz="4" w:space="0" w:color="0070C0"/>
              <w:left w:val="dotted" w:sz="4" w:space="0" w:color="0070C0"/>
              <w:bottom w:val="dotted" w:sz="4" w:space="0" w:color="0070C0"/>
              <w:right w:val="dotted" w:sz="4" w:space="0" w:color="0070C0"/>
            </w:tcBorders>
          </w:tcPr>
          <w:p w14:paraId="48E07415" w14:textId="5234E77E" w:rsidR="005A5714" w:rsidRPr="008A384E" w:rsidRDefault="005A5714" w:rsidP="005A5714">
            <w:pPr>
              <w:rPr>
                <w:sz w:val="22"/>
              </w:rPr>
            </w:pPr>
            <w:r w:rsidRPr="00F56A31">
              <w:rPr>
                <w:sz w:val="22"/>
              </w:rPr>
              <w:t>C1, C2, C3, C4, C5, C6, C7, C11</w:t>
            </w:r>
          </w:p>
        </w:tc>
      </w:tr>
      <w:tr w:rsidR="005A5714" w:rsidRPr="00F56A31" w14:paraId="75934B97" w14:textId="77777777" w:rsidTr="1EA338BE">
        <w:trPr>
          <w:trHeight w:val="300"/>
        </w:trPr>
        <w:tc>
          <w:tcPr>
            <w:tcW w:w="2785" w:type="dxa"/>
            <w:tcBorders>
              <w:top w:val="dotted" w:sz="4" w:space="0" w:color="0070C0"/>
              <w:left w:val="dotted" w:sz="4" w:space="0" w:color="0070C0"/>
              <w:bottom w:val="dotted" w:sz="4" w:space="0" w:color="0070C0"/>
              <w:right w:val="dotted" w:sz="4" w:space="0" w:color="0070C0"/>
            </w:tcBorders>
          </w:tcPr>
          <w:p w14:paraId="4C5C4519" w14:textId="77777777" w:rsidR="005A5714" w:rsidRPr="008A384E" w:rsidRDefault="005A5714" w:rsidP="005A5714">
            <w:pPr>
              <w:rPr>
                <w:b/>
                <w:bCs/>
                <w:sz w:val="22"/>
              </w:rPr>
            </w:pPr>
            <w:r w:rsidRPr="00F56A31">
              <w:rPr>
                <w:b/>
                <w:bCs/>
                <w:sz w:val="22"/>
              </w:rPr>
              <w:t>Resolutions:</w:t>
            </w:r>
          </w:p>
        </w:tc>
        <w:tc>
          <w:tcPr>
            <w:tcW w:w="12060" w:type="dxa"/>
            <w:gridSpan w:val="2"/>
            <w:tcBorders>
              <w:top w:val="dotted" w:sz="4" w:space="0" w:color="0070C0"/>
              <w:left w:val="dotted" w:sz="4" w:space="0" w:color="0070C0"/>
              <w:bottom w:val="dotted" w:sz="4" w:space="0" w:color="0070C0"/>
              <w:right w:val="dotted" w:sz="4" w:space="0" w:color="0070C0"/>
            </w:tcBorders>
          </w:tcPr>
          <w:p w14:paraId="75BD2DCF" w14:textId="7E089BE8" w:rsidR="005A5714" w:rsidRPr="008A384E" w:rsidRDefault="005A5714" w:rsidP="005A5714">
            <w:pPr>
              <w:rPr>
                <w:sz w:val="22"/>
              </w:rPr>
            </w:pPr>
            <w:r w:rsidRPr="00F56A31">
              <w:rPr>
                <w:sz w:val="22"/>
              </w:rPr>
              <w:t>PP 130, 174, 179; WTDC 45, 69; WTSA 52, 58</w:t>
            </w:r>
          </w:p>
        </w:tc>
      </w:tr>
      <w:tr w:rsidR="00DE511B" w:rsidRPr="00F56A31" w14:paraId="1964B7FA" w14:textId="77777777" w:rsidTr="1EA338BE">
        <w:trPr>
          <w:trHeight w:val="300"/>
        </w:trPr>
        <w:tc>
          <w:tcPr>
            <w:tcW w:w="2785" w:type="dxa"/>
            <w:tcBorders>
              <w:top w:val="dotted" w:sz="4" w:space="0" w:color="0070C0"/>
              <w:left w:val="dotted" w:sz="4" w:space="0" w:color="0070C0"/>
              <w:bottom w:val="dotted" w:sz="4" w:space="0" w:color="0070C0"/>
              <w:right w:val="dotted" w:sz="4" w:space="0" w:color="0070C0"/>
            </w:tcBorders>
          </w:tcPr>
          <w:p w14:paraId="63651BC5" w14:textId="0CD44D42" w:rsidR="00DE511B" w:rsidRPr="00F56A31" w:rsidRDefault="00DE511B" w:rsidP="005A5714">
            <w:pPr>
              <w:rPr>
                <w:b/>
                <w:bCs/>
                <w:sz w:val="22"/>
              </w:rPr>
            </w:pPr>
            <w:r>
              <w:rPr>
                <w:b/>
                <w:bCs/>
                <w:sz w:val="22"/>
              </w:rPr>
              <w:t xml:space="preserve">Study Groups </w:t>
            </w:r>
          </w:p>
        </w:tc>
        <w:tc>
          <w:tcPr>
            <w:tcW w:w="12060" w:type="dxa"/>
            <w:gridSpan w:val="2"/>
            <w:tcBorders>
              <w:top w:val="dotted" w:sz="4" w:space="0" w:color="0070C0"/>
              <w:left w:val="dotted" w:sz="4" w:space="0" w:color="0070C0"/>
              <w:bottom w:val="dotted" w:sz="4" w:space="0" w:color="0070C0"/>
              <w:right w:val="dotted" w:sz="4" w:space="0" w:color="0070C0"/>
            </w:tcBorders>
          </w:tcPr>
          <w:p w14:paraId="38E73839" w14:textId="14863E97" w:rsidR="00DE511B" w:rsidRPr="00F56A31" w:rsidRDefault="00DE511B" w:rsidP="005A5714">
            <w:pPr>
              <w:rPr>
                <w:sz w:val="22"/>
              </w:rPr>
            </w:pPr>
            <w:r>
              <w:rPr>
                <w:sz w:val="22"/>
              </w:rPr>
              <w:t xml:space="preserve">Question 3/2 </w:t>
            </w:r>
            <w:r w:rsidR="00F7075C" w:rsidRPr="00F7075C">
              <w:rPr>
                <w:sz w:val="22"/>
              </w:rPr>
              <w:t>Securing information and communication networks: Best practices for developing a culture of cybersecurity</w:t>
            </w:r>
          </w:p>
        </w:tc>
      </w:tr>
    </w:tbl>
    <w:p w14:paraId="5AD17DED" w14:textId="7830DCCA" w:rsidR="74B83B7A" w:rsidRPr="00F56A31" w:rsidRDefault="74B83B7A"/>
    <w:p w14:paraId="5C8A27A9" w14:textId="77777777" w:rsidR="00DF75BF" w:rsidRPr="00F56A31" w:rsidRDefault="00DF75BF" w:rsidP="00E12E0A">
      <w:pPr>
        <w:spacing w:before="0" w:after="120"/>
        <w:rPr>
          <w:sz w:val="20"/>
        </w:rPr>
      </w:pPr>
    </w:p>
    <w:tbl>
      <w:tblPr>
        <w:tblStyle w:val="TableGrid6"/>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2970"/>
      </w:tblGrid>
      <w:tr w:rsidR="003C4D94" w:rsidRPr="00F56A31" w14:paraId="74E1E33A" w14:textId="77777777" w:rsidTr="1ABCBC0D">
        <w:tc>
          <w:tcPr>
            <w:tcW w:w="14850" w:type="dxa"/>
            <w:gridSpan w:val="3"/>
            <w:shd w:val="clear" w:color="auto" w:fill="365F91" w:themeFill="accent1" w:themeFillShade="BF"/>
          </w:tcPr>
          <w:p w14:paraId="4FEF06AE" w14:textId="21ED4762" w:rsidR="00C21E4E" w:rsidRPr="008A384E" w:rsidRDefault="00C21E4E" w:rsidP="00ED2C96">
            <w:pPr>
              <w:keepNext/>
              <w:jc w:val="center"/>
              <w:rPr>
                <w:b/>
                <w:bCs/>
                <w:color w:val="FFFFFF" w:themeColor="background1"/>
                <w:sz w:val="22"/>
              </w:rPr>
            </w:pPr>
            <w:r w:rsidRPr="00F56A31">
              <w:rPr>
                <w:b/>
                <w:bCs/>
                <w:color w:val="FFFFFF" w:themeColor="background1"/>
                <w:sz w:val="22"/>
              </w:rPr>
              <w:lastRenderedPageBreak/>
              <w:t xml:space="preserve">ITU-D Priority 5 &amp; ITU-D Enabler 6 </w:t>
            </w:r>
            <w:r w:rsidR="00875FE4" w:rsidRPr="00F56A31">
              <w:rPr>
                <w:b/>
                <w:bCs/>
                <w:color w:val="FFFFFF" w:themeColor="background1"/>
                <w:sz w:val="22"/>
              </w:rPr>
              <w:t>and 7</w:t>
            </w:r>
            <w:r w:rsidRPr="00F56A31">
              <w:rPr>
                <w:b/>
                <w:bCs/>
                <w:color w:val="FFFFFF" w:themeColor="background1"/>
                <w:sz w:val="22"/>
              </w:rPr>
              <w:t xml:space="preserve">: Resource mobilization, partnerships and international cooperation </w:t>
            </w:r>
          </w:p>
          <w:p w14:paraId="1FE0246B" w14:textId="77777777" w:rsidR="00C21E4E" w:rsidRPr="008A384E" w:rsidRDefault="00C21E4E" w:rsidP="00ED2C96">
            <w:pPr>
              <w:keepNext/>
              <w:jc w:val="center"/>
              <w:rPr>
                <w:b/>
                <w:bCs/>
                <w:i/>
                <w:iCs/>
                <w:color w:val="FFFFFF" w:themeColor="background1"/>
                <w:sz w:val="22"/>
              </w:rPr>
            </w:pPr>
            <w:r w:rsidRPr="00F56A31">
              <w:rPr>
                <w:b/>
                <w:bCs/>
                <w:i/>
                <w:iCs/>
                <w:color w:val="FFFFFF" w:themeColor="background1"/>
                <w:sz w:val="22"/>
              </w:rPr>
              <w:t>Strengthening resource-mobilization strategy through international cooperation.</w:t>
            </w:r>
          </w:p>
        </w:tc>
      </w:tr>
      <w:tr w:rsidR="003C4D94" w:rsidRPr="00F56A31" w14:paraId="4076EE6A" w14:textId="77777777" w:rsidTr="1ABCBC0D">
        <w:tc>
          <w:tcPr>
            <w:tcW w:w="14850" w:type="dxa"/>
            <w:gridSpan w:val="3"/>
            <w:shd w:val="clear" w:color="auto" w:fill="E5DFEC" w:themeFill="accent4" w:themeFillTint="33"/>
          </w:tcPr>
          <w:p w14:paraId="655D1EE4" w14:textId="7D3CBEAA" w:rsidR="00F022E1" w:rsidRPr="008A384E" w:rsidRDefault="00DC3170" w:rsidP="00ED2C96">
            <w:pPr>
              <w:keepNext/>
              <w:rPr>
                <w:b/>
                <w:bCs/>
                <w:i/>
                <w:iCs/>
                <w:sz w:val="22"/>
              </w:rPr>
            </w:pPr>
            <w:r w:rsidRPr="00F56A31">
              <w:rPr>
                <w:b/>
                <w:bCs/>
                <w:i/>
                <w:iCs/>
                <w:sz w:val="22"/>
              </w:rPr>
              <w:t xml:space="preserve">Outcome: </w:t>
            </w:r>
            <w:r w:rsidR="00F022E1" w:rsidRPr="00F56A31">
              <w:rPr>
                <w:i/>
                <w:iCs/>
                <w:sz w:val="22"/>
              </w:rPr>
              <w:t>Strengthened cooperation and coordination with the United Nations and its agencies, other international organizations, regional telecommunication organizations and regional and global development institutions in the implementation of ITU-D priorities.</w:t>
            </w:r>
          </w:p>
        </w:tc>
      </w:tr>
      <w:tr w:rsidR="00382E6B" w:rsidRPr="009A310E" w14:paraId="30E91575" w14:textId="77777777" w:rsidTr="1ABCBC0D">
        <w:tc>
          <w:tcPr>
            <w:tcW w:w="11880" w:type="dxa"/>
            <w:gridSpan w:val="2"/>
          </w:tcPr>
          <w:p w14:paraId="0EAA145A" w14:textId="77777777" w:rsidR="00F022E1" w:rsidRPr="008A384E" w:rsidRDefault="00F022E1"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Outputs</w:t>
            </w:r>
          </w:p>
        </w:tc>
        <w:tc>
          <w:tcPr>
            <w:tcW w:w="2970" w:type="dxa"/>
          </w:tcPr>
          <w:p w14:paraId="2DDB882E" w14:textId="77777777" w:rsidR="00F022E1" w:rsidRPr="000D4325" w:rsidRDefault="00F022E1"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0D4325">
              <w:rPr>
                <w:rFonts w:eastAsia="Calibri"/>
                <w:b/>
                <w:bCs/>
                <w:color w:val="0070C0"/>
                <w:sz w:val="22"/>
              </w:rPr>
              <w:t xml:space="preserve">Highlights </w:t>
            </w:r>
          </w:p>
        </w:tc>
      </w:tr>
      <w:tr w:rsidR="001D4A14" w:rsidRPr="00F56A31" w14:paraId="53D268B4" w14:textId="77777777" w:rsidTr="1ABCBC0D">
        <w:tc>
          <w:tcPr>
            <w:tcW w:w="11880" w:type="dxa"/>
            <w:gridSpan w:val="2"/>
          </w:tcPr>
          <w:p w14:paraId="3E2B4987" w14:textId="77777777" w:rsidR="00F022E1" w:rsidRPr="008A384E" w:rsidRDefault="00F022E1" w:rsidP="006909F4">
            <w:pPr>
              <w:spacing w:after="120"/>
              <w:jc w:val="left"/>
              <w:rPr>
                <w:b/>
                <w:bCs/>
                <w:sz w:val="22"/>
              </w:rPr>
            </w:pPr>
            <w:r w:rsidRPr="00F56A31">
              <w:rPr>
                <w:b/>
                <w:bCs/>
                <w:sz w:val="22"/>
              </w:rPr>
              <w:t>Resource mobilization and partnership</w:t>
            </w:r>
          </w:p>
          <w:p w14:paraId="1DB082C5" w14:textId="6A5C7BAC" w:rsidR="00F022E1" w:rsidRPr="008A384E" w:rsidRDefault="00F022E1" w:rsidP="006909F4">
            <w:pPr>
              <w:spacing w:after="120"/>
              <w:jc w:val="left"/>
              <w:rPr>
                <w:rFonts w:ascii="Calibri" w:eastAsia="Times New Roman" w:hAnsi="Calibri" w:cs="Times New Roman"/>
                <w:b/>
                <w:bCs/>
                <w:kern w:val="0"/>
                <w:sz w:val="22"/>
                <w14:ligatures w14:val="none"/>
              </w:rPr>
            </w:pPr>
            <w:r w:rsidRPr="00F56A31">
              <w:rPr>
                <w:rFonts w:ascii="Calibri" w:eastAsia="Times New Roman" w:hAnsi="Calibri"/>
                <w:b/>
                <w:bCs/>
                <w:sz w:val="22"/>
              </w:rPr>
              <w:t>New partnerships:</w:t>
            </w:r>
            <w:r w:rsidRPr="00F56A31">
              <w:rPr>
                <w:rFonts w:ascii="Calibri" w:eastAsia="Times New Roman" w:hAnsi="Calibri"/>
                <w:sz w:val="22"/>
              </w:rPr>
              <w:t xml:space="preserve"> Between </w:t>
            </w:r>
            <w:r w:rsidR="0BBBB598" w:rsidRPr="54528681">
              <w:rPr>
                <w:rFonts w:ascii="Calibri" w:eastAsia="Times New Roman" w:hAnsi="Calibri"/>
                <w:sz w:val="22"/>
              </w:rPr>
              <w:t xml:space="preserve">May </w:t>
            </w:r>
            <w:r w:rsidR="0BBBB598" w:rsidRPr="3F2D411D">
              <w:rPr>
                <w:rFonts w:ascii="Calibri" w:eastAsia="Times New Roman" w:hAnsi="Calibri"/>
                <w:sz w:val="22"/>
              </w:rPr>
              <w:t xml:space="preserve">and </w:t>
            </w:r>
            <w:r w:rsidR="007B720F">
              <w:rPr>
                <w:rFonts w:ascii="Calibri" w:eastAsia="Times New Roman" w:hAnsi="Calibri"/>
                <w:sz w:val="22"/>
              </w:rPr>
              <w:t>December</w:t>
            </w:r>
            <w:r w:rsidR="00DD5E25" w:rsidRPr="00F56A31">
              <w:rPr>
                <w:rFonts w:ascii="Calibri" w:eastAsia="Times New Roman" w:hAnsi="Calibri"/>
                <w:sz w:val="22"/>
              </w:rPr>
              <w:t xml:space="preserve"> </w:t>
            </w:r>
            <w:r w:rsidRPr="00F56A31">
              <w:rPr>
                <w:rFonts w:ascii="Calibri" w:eastAsia="Times New Roman" w:hAnsi="Calibri"/>
                <w:sz w:val="22"/>
              </w:rPr>
              <w:t xml:space="preserve">2024, </w:t>
            </w:r>
            <w:r w:rsidR="00853048" w:rsidRPr="00F56A31">
              <w:rPr>
                <w:rFonts w:ascii="Calibri" w:eastAsia="Times New Roman" w:hAnsi="Calibri"/>
                <w:sz w:val="22"/>
              </w:rPr>
              <w:t xml:space="preserve">ITU </w:t>
            </w:r>
            <w:r w:rsidRPr="00F56A31">
              <w:rPr>
                <w:rFonts w:ascii="Calibri" w:eastAsia="Times New Roman" w:hAnsi="Calibri"/>
                <w:sz w:val="22"/>
              </w:rPr>
              <w:t xml:space="preserve">signed </w:t>
            </w:r>
            <w:r w:rsidR="00565E7B">
              <w:rPr>
                <w:rFonts w:ascii="Calibri" w:eastAsia="Times New Roman" w:hAnsi="Calibri"/>
                <w:sz w:val="22"/>
              </w:rPr>
              <w:t>55</w:t>
            </w:r>
            <w:r w:rsidR="00565E7B" w:rsidRPr="00F56A31">
              <w:rPr>
                <w:rFonts w:ascii="Calibri" w:eastAsia="Times New Roman" w:hAnsi="Calibri"/>
                <w:sz w:val="22"/>
              </w:rPr>
              <w:t xml:space="preserve"> </w:t>
            </w:r>
            <w:r w:rsidRPr="00F56A31">
              <w:rPr>
                <w:rFonts w:ascii="Calibri" w:eastAsia="Times New Roman" w:hAnsi="Calibri"/>
                <w:sz w:val="22"/>
              </w:rPr>
              <w:t>agreements with a wide range of partners.</w:t>
            </w:r>
          </w:p>
          <w:p w14:paraId="611E556D" w14:textId="40D30C93" w:rsidR="0094298E" w:rsidRPr="008A384E" w:rsidRDefault="00F022E1" w:rsidP="006909F4">
            <w:pPr>
              <w:spacing w:after="120"/>
              <w:jc w:val="left"/>
              <w:rPr>
                <w:rFonts w:ascii="Calibri" w:eastAsia="Times New Roman" w:hAnsi="Calibri" w:cs="Times New Roman"/>
                <w:kern w:val="0"/>
                <w:sz w:val="22"/>
                <w14:ligatures w14:val="none"/>
              </w:rPr>
            </w:pPr>
            <w:r w:rsidRPr="00F56A31">
              <w:rPr>
                <w:rFonts w:ascii="Calibri" w:eastAsia="Times New Roman" w:hAnsi="Calibri"/>
                <w:b/>
                <w:bCs/>
                <w:sz w:val="22"/>
              </w:rPr>
              <w:t>New projects signed:</w:t>
            </w:r>
            <w:r w:rsidRPr="00F56A31">
              <w:rPr>
                <w:rFonts w:ascii="Calibri" w:eastAsia="Times New Roman" w:hAnsi="Calibri"/>
                <w:sz w:val="22"/>
              </w:rPr>
              <w:t xml:space="preserve"> </w:t>
            </w:r>
            <w:r w:rsidR="006654D8" w:rsidRPr="005539A8">
              <w:rPr>
                <w:rFonts w:ascii="Calibri" w:eastAsia="Times New Roman" w:hAnsi="Calibri"/>
                <w:sz w:val="22"/>
              </w:rPr>
              <w:t xml:space="preserve">Between May and </w:t>
            </w:r>
            <w:r w:rsidR="00FC1DA3">
              <w:rPr>
                <w:rFonts w:ascii="Calibri" w:eastAsia="Times New Roman" w:hAnsi="Calibri"/>
                <w:sz w:val="22"/>
              </w:rPr>
              <w:t>December</w:t>
            </w:r>
            <w:r w:rsidR="006654D8" w:rsidRPr="005539A8">
              <w:rPr>
                <w:rFonts w:ascii="Calibri" w:eastAsia="Times New Roman" w:hAnsi="Calibri"/>
                <w:sz w:val="22"/>
              </w:rPr>
              <w:t xml:space="preserve"> 2024, ITU </w:t>
            </w:r>
            <w:r w:rsidRPr="00F56A31">
              <w:rPr>
                <w:rFonts w:ascii="Calibri" w:eastAsia="Times New Roman" w:hAnsi="Calibri"/>
                <w:sz w:val="22"/>
              </w:rPr>
              <w:t xml:space="preserve">signed a total of </w:t>
            </w:r>
            <w:r w:rsidR="00AA05A8">
              <w:rPr>
                <w:rFonts w:ascii="Calibri" w:eastAsia="Times New Roman" w:hAnsi="Calibri"/>
                <w:sz w:val="22"/>
              </w:rPr>
              <w:t>27</w:t>
            </w:r>
            <w:r w:rsidRPr="00F56A31">
              <w:rPr>
                <w:rFonts w:ascii="Calibri" w:eastAsia="Times New Roman" w:hAnsi="Calibri"/>
                <w:sz w:val="22"/>
              </w:rPr>
              <w:t xml:space="preserve"> new projects valued at CHF </w:t>
            </w:r>
            <w:r w:rsidRPr="005539A8">
              <w:rPr>
                <w:rFonts w:ascii="Calibri" w:eastAsia="Times New Roman" w:hAnsi="Calibri"/>
                <w:sz w:val="22"/>
              </w:rPr>
              <w:t>2</w:t>
            </w:r>
            <w:r w:rsidR="00AA05A8">
              <w:rPr>
                <w:rFonts w:ascii="Calibri" w:eastAsia="Times New Roman" w:hAnsi="Calibri"/>
                <w:sz w:val="22"/>
              </w:rPr>
              <w:t>5</w:t>
            </w:r>
            <w:r w:rsidRPr="005539A8">
              <w:rPr>
                <w:rFonts w:ascii="Calibri" w:eastAsia="Times New Roman" w:hAnsi="Calibri"/>
                <w:sz w:val="22"/>
              </w:rPr>
              <w:t>.</w:t>
            </w:r>
            <w:r w:rsidR="00AA05A8">
              <w:rPr>
                <w:rFonts w:ascii="Calibri" w:eastAsia="Times New Roman" w:hAnsi="Calibri"/>
                <w:sz w:val="22"/>
              </w:rPr>
              <w:t>6</w:t>
            </w:r>
            <w:r w:rsidRPr="00F56A31">
              <w:rPr>
                <w:rFonts w:ascii="Calibri" w:eastAsia="Times New Roman" w:hAnsi="Calibri"/>
                <w:sz w:val="22"/>
              </w:rPr>
              <w:t xml:space="preserve"> million</w:t>
            </w:r>
            <w:r w:rsidR="006654D8" w:rsidRPr="005539A8">
              <w:rPr>
                <w:rFonts w:ascii="Calibri" w:eastAsia="Times New Roman" w:hAnsi="Calibri"/>
                <w:sz w:val="22"/>
              </w:rPr>
              <w:t xml:space="preserve">, bringing to the total volume of projects signed in 2024 to </w:t>
            </w:r>
            <w:r w:rsidR="0062714F">
              <w:rPr>
                <w:rFonts w:ascii="Calibri" w:eastAsia="Times New Roman" w:hAnsi="Calibri"/>
                <w:sz w:val="22"/>
              </w:rPr>
              <w:t>35</w:t>
            </w:r>
            <w:r w:rsidR="00DB1B46" w:rsidRPr="005539A8">
              <w:rPr>
                <w:rFonts w:ascii="Calibri" w:eastAsia="Times New Roman" w:hAnsi="Calibri"/>
                <w:sz w:val="22"/>
              </w:rPr>
              <w:t xml:space="preserve"> projects valued at CHF </w:t>
            </w:r>
            <w:r w:rsidR="0062714F">
              <w:rPr>
                <w:rFonts w:ascii="Calibri" w:eastAsia="Times New Roman" w:hAnsi="Calibri"/>
                <w:sz w:val="22"/>
              </w:rPr>
              <w:t>29.5</w:t>
            </w:r>
            <w:r w:rsidR="00140D48" w:rsidRPr="005539A8">
              <w:rPr>
                <w:rFonts w:ascii="Calibri" w:eastAsia="Times New Roman" w:hAnsi="Calibri"/>
                <w:sz w:val="22"/>
              </w:rPr>
              <w:t xml:space="preserve"> million</w:t>
            </w:r>
            <w:r w:rsidRPr="005539A8">
              <w:rPr>
                <w:rFonts w:ascii="Calibri" w:eastAsia="Times New Roman" w:hAnsi="Calibri"/>
                <w:sz w:val="22"/>
              </w:rPr>
              <w:t>.</w:t>
            </w:r>
            <w:r w:rsidRPr="00F56A31">
              <w:rPr>
                <w:rFonts w:ascii="Calibri" w:eastAsia="Times New Roman" w:hAnsi="Calibri"/>
                <w:sz w:val="22"/>
              </w:rPr>
              <w:t xml:space="preserve"> These figures confirm the positive trend experienced since 2017 in the increase of funds mobilized by </w:t>
            </w:r>
            <w:r w:rsidR="00433FE0">
              <w:rPr>
                <w:rFonts w:ascii="Calibri" w:eastAsia="Times New Roman" w:hAnsi="Calibri"/>
                <w:sz w:val="22"/>
              </w:rPr>
              <w:t>BDT</w:t>
            </w:r>
            <w:r w:rsidR="00197979" w:rsidRPr="00F56A31">
              <w:rPr>
                <w:rFonts w:ascii="Calibri" w:eastAsia="Times New Roman" w:hAnsi="Calibri"/>
                <w:sz w:val="22"/>
              </w:rPr>
              <w:t xml:space="preserve"> </w:t>
            </w:r>
            <w:r w:rsidRPr="00F56A31">
              <w:rPr>
                <w:rFonts w:ascii="Calibri" w:eastAsia="Times New Roman" w:hAnsi="Calibri"/>
                <w:sz w:val="22"/>
              </w:rPr>
              <w:t xml:space="preserve">in support of projects, showcasing </w:t>
            </w:r>
            <w:r w:rsidRPr="00F56A31">
              <w:rPr>
                <w:rFonts w:ascii="Calibri" w:eastAsia="Times New Roman" w:hAnsi="Calibri"/>
                <w:b/>
                <w:bCs/>
                <w:sz w:val="22"/>
              </w:rPr>
              <w:t xml:space="preserve">enhanced confidence in ITU as a leading partner in implementing ICT initiatives. </w:t>
            </w:r>
            <w:r w:rsidR="0E6E5B4A" w:rsidRPr="78EDB0BB">
              <w:rPr>
                <w:rFonts w:ascii="Calibri" w:eastAsia="Times New Roman" w:hAnsi="Calibri"/>
                <w:sz w:val="22"/>
              </w:rPr>
              <w:t>Further detail</w:t>
            </w:r>
            <w:r w:rsidR="69005913" w:rsidRPr="78EDB0BB">
              <w:rPr>
                <w:rFonts w:ascii="Calibri" w:eastAsia="Times New Roman" w:hAnsi="Calibri"/>
                <w:sz w:val="22"/>
              </w:rPr>
              <w:t>s</w:t>
            </w:r>
            <w:r w:rsidR="0E6E5B4A" w:rsidRPr="78EDB0BB">
              <w:rPr>
                <w:rFonts w:ascii="Calibri" w:eastAsia="Times New Roman" w:hAnsi="Calibri"/>
                <w:sz w:val="22"/>
              </w:rPr>
              <w:t xml:space="preserve"> on </w:t>
            </w:r>
            <w:hyperlink r:id="rId80">
              <w:r w:rsidR="0E6E5B4A" w:rsidRPr="78EDB0BB">
                <w:rPr>
                  <w:rStyle w:val="Hyperlink"/>
                  <w:rFonts w:ascii="Calibri" w:eastAsia="Times New Roman" w:hAnsi="Calibri"/>
                  <w:sz w:val="22"/>
                </w:rPr>
                <w:t xml:space="preserve">project implementation by </w:t>
              </w:r>
            </w:hyperlink>
            <w:r w:rsidR="00433FE0">
              <w:rPr>
                <w:rStyle w:val="Hyperlink"/>
                <w:rFonts w:ascii="Calibri" w:eastAsia="Times New Roman" w:hAnsi="Calibri"/>
                <w:sz w:val="22"/>
              </w:rPr>
              <w:t>BDT</w:t>
            </w:r>
            <w:r w:rsidRPr="00F56A31">
              <w:rPr>
                <w:rFonts w:ascii="Calibri" w:eastAsia="Times New Roman" w:hAnsi="Calibri"/>
                <w:sz w:val="22"/>
              </w:rPr>
              <w:t xml:space="preserve"> </w:t>
            </w:r>
            <w:r w:rsidR="007401B4" w:rsidRPr="00F56A31">
              <w:rPr>
                <w:rFonts w:ascii="Calibri" w:eastAsia="Times New Roman" w:hAnsi="Calibri"/>
                <w:sz w:val="22"/>
              </w:rPr>
              <w:t>are</w:t>
            </w:r>
            <w:r w:rsidRPr="00F56A31">
              <w:rPr>
                <w:rFonts w:ascii="Calibri" w:eastAsia="Times New Roman" w:hAnsi="Calibri"/>
                <w:sz w:val="22"/>
              </w:rPr>
              <w:t xml:space="preserve"> included in Document TDAG/23/7, as well as in </w:t>
            </w:r>
            <w:r w:rsidR="00197979" w:rsidRPr="00F56A31">
              <w:rPr>
                <w:rFonts w:ascii="Calibri" w:eastAsia="Times New Roman" w:hAnsi="Calibri"/>
                <w:sz w:val="22"/>
              </w:rPr>
              <w:t xml:space="preserve">the </w:t>
            </w:r>
            <w:r w:rsidRPr="00F56A31">
              <w:rPr>
                <w:rFonts w:ascii="Calibri" w:eastAsia="Times New Roman" w:hAnsi="Calibri"/>
                <w:sz w:val="22"/>
              </w:rPr>
              <w:t xml:space="preserve">ITU </w:t>
            </w:r>
            <w:r w:rsidR="00433FE0">
              <w:rPr>
                <w:rFonts w:ascii="Calibri" w:eastAsia="Times New Roman" w:hAnsi="Calibri"/>
                <w:sz w:val="22"/>
              </w:rPr>
              <w:t>d</w:t>
            </w:r>
            <w:r w:rsidR="00433FE0">
              <w:t xml:space="preserve">evelopment </w:t>
            </w:r>
            <w:r w:rsidRPr="00F56A31">
              <w:rPr>
                <w:rFonts w:ascii="Calibri" w:eastAsia="Times New Roman" w:hAnsi="Calibri"/>
                <w:sz w:val="22"/>
              </w:rPr>
              <w:t xml:space="preserve">projects portal, which includes an interactive dashboard for TDAG members. </w:t>
            </w:r>
          </w:p>
          <w:p w14:paraId="5CDE0DFC" w14:textId="29839FA1" w:rsidR="00F022E1" w:rsidRPr="008E6919" w:rsidRDefault="00A76F41" w:rsidP="006909F4">
            <w:pPr>
              <w:spacing w:after="120"/>
              <w:jc w:val="left"/>
              <w:rPr>
                <w:rFonts w:ascii="Calibri" w:hAnsi="Calibri"/>
                <w:sz w:val="22"/>
              </w:rPr>
            </w:pPr>
            <w:r w:rsidRPr="00F56A31">
              <w:rPr>
                <w:rFonts w:ascii="Calibri" w:eastAsia="Times New Roman" w:hAnsi="Calibri"/>
                <w:sz w:val="22"/>
              </w:rPr>
              <w:t>Existing projects, partnerships</w:t>
            </w:r>
            <w:r w:rsidR="0B749AA5" w:rsidRPr="00F56A31">
              <w:rPr>
                <w:rFonts w:ascii="Calibri" w:eastAsia="Times New Roman" w:hAnsi="Calibri"/>
                <w:sz w:val="22"/>
              </w:rPr>
              <w:t>,</w:t>
            </w:r>
            <w:r w:rsidRPr="00F56A31">
              <w:rPr>
                <w:rFonts w:ascii="Calibri" w:eastAsia="Times New Roman" w:hAnsi="Calibri"/>
                <w:sz w:val="22"/>
              </w:rPr>
              <w:t xml:space="preserve"> and cooperation activities have also been gaining momentum: During </w:t>
            </w:r>
            <w:r w:rsidRPr="005539A8">
              <w:rPr>
                <w:rFonts w:ascii="Calibri" w:eastAsia="Times New Roman" w:hAnsi="Calibri"/>
                <w:sz w:val="22"/>
              </w:rPr>
              <w:t>202</w:t>
            </w:r>
            <w:r w:rsidR="00885E67" w:rsidRPr="00C6245C">
              <w:rPr>
                <w:rFonts w:ascii="Calibri" w:eastAsia="Times New Roman" w:hAnsi="Calibri"/>
                <w:sz w:val="22"/>
              </w:rPr>
              <w:t>4</w:t>
            </w:r>
            <w:r w:rsidRPr="00F56A31">
              <w:rPr>
                <w:rFonts w:ascii="Calibri" w:eastAsia="Times New Roman" w:hAnsi="Calibri"/>
                <w:sz w:val="22"/>
              </w:rPr>
              <w:t xml:space="preserve">, </w:t>
            </w:r>
            <w:r w:rsidR="00433FE0" w:rsidRPr="008E6919">
              <w:rPr>
                <w:rFonts w:ascii="Calibri" w:hAnsi="Calibri"/>
                <w:sz w:val="22"/>
              </w:rPr>
              <w:t>BDT</w:t>
            </w:r>
            <w:r w:rsidR="00341C38" w:rsidRPr="00F56A31">
              <w:rPr>
                <w:rFonts w:ascii="Calibri" w:eastAsia="Times New Roman" w:hAnsi="Calibri"/>
                <w:sz w:val="22"/>
              </w:rPr>
              <w:t xml:space="preserve"> </w:t>
            </w:r>
            <w:r w:rsidRPr="00F56A31">
              <w:rPr>
                <w:rFonts w:ascii="Calibri" w:eastAsia="Times New Roman" w:hAnsi="Calibri"/>
                <w:sz w:val="22"/>
              </w:rPr>
              <w:t xml:space="preserve">implemented activities through </w:t>
            </w:r>
            <w:r w:rsidR="00645C66" w:rsidRPr="005539A8">
              <w:rPr>
                <w:rFonts w:ascii="Calibri" w:eastAsia="Times New Roman" w:hAnsi="Calibri"/>
                <w:sz w:val="22"/>
              </w:rPr>
              <w:t>91</w:t>
            </w:r>
            <w:r w:rsidRPr="00F56A31">
              <w:rPr>
                <w:rFonts w:ascii="Calibri" w:eastAsia="Times New Roman" w:hAnsi="Calibri"/>
                <w:sz w:val="22"/>
              </w:rPr>
              <w:t xml:space="preserve"> projects, valued at CHF </w:t>
            </w:r>
            <w:r w:rsidR="00645C66" w:rsidRPr="005539A8">
              <w:rPr>
                <w:rFonts w:ascii="Calibri" w:eastAsia="Times New Roman" w:hAnsi="Calibri"/>
                <w:sz w:val="22"/>
              </w:rPr>
              <w:t>88</w:t>
            </w:r>
            <w:r w:rsidRPr="005539A8">
              <w:rPr>
                <w:rFonts w:ascii="Calibri" w:eastAsia="Times New Roman" w:hAnsi="Calibri"/>
                <w:sz w:val="22"/>
              </w:rPr>
              <w:t>.</w:t>
            </w:r>
            <w:r w:rsidR="00645C66" w:rsidRPr="005539A8">
              <w:rPr>
                <w:rFonts w:ascii="Calibri" w:eastAsia="Times New Roman" w:hAnsi="Calibri"/>
                <w:sz w:val="22"/>
              </w:rPr>
              <w:t>5</w:t>
            </w:r>
            <w:r w:rsidRPr="00F56A31">
              <w:rPr>
                <w:rFonts w:ascii="Calibri" w:eastAsia="Times New Roman" w:hAnsi="Calibri"/>
                <w:sz w:val="22"/>
              </w:rPr>
              <w:t xml:space="preserve"> million. The new projects are multi-regional, regional, and national in nature. </w:t>
            </w:r>
            <w:r w:rsidR="00565AE1" w:rsidRPr="00F56A31">
              <w:rPr>
                <w:rFonts w:ascii="Calibri" w:eastAsia="Times New Roman" w:hAnsi="Calibri"/>
                <w:sz w:val="22"/>
              </w:rPr>
              <w:t>Most</w:t>
            </w:r>
            <w:r w:rsidRPr="00F56A31">
              <w:rPr>
                <w:rFonts w:ascii="Calibri" w:eastAsia="Times New Roman" w:hAnsi="Calibri"/>
                <w:sz w:val="22"/>
              </w:rPr>
              <w:t xml:space="preserve"> of these projects </w:t>
            </w:r>
            <w:r w:rsidR="00565AE1" w:rsidRPr="00F56A31">
              <w:rPr>
                <w:rFonts w:ascii="Calibri" w:eastAsia="Times New Roman" w:hAnsi="Calibri"/>
                <w:sz w:val="22"/>
              </w:rPr>
              <w:t xml:space="preserve">(93%) </w:t>
            </w:r>
            <w:r w:rsidRPr="00F56A31">
              <w:rPr>
                <w:rFonts w:ascii="Calibri" w:eastAsia="Times New Roman" w:hAnsi="Calibri"/>
                <w:sz w:val="22"/>
              </w:rPr>
              <w:t>were funded through the extrabudgetary funds mobilized by</w:t>
            </w:r>
            <w:r w:rsidR="007B0BE7">
              <w:rPr>
                <w:rFonts w:ascii="Calibri" w:eastAsia="Times New Roman" w:hAnsi="Calibri"/>
                <w:sz w:val="22"/>
              </w:rPr>
              <w:t xml:space="preserve"> </w:t>
            </w:r>
            <w:r w:rsidRPr="00F56A31">
              <w:rPr>
                <w:rFonts w:ascii="Calibri" w:eastAsia="Times New Roman" w:hAnsi="Calibri"/>
                <w:sz w:val="22"/>
              </w:rPr>
              <w:t>from third parties, while the remaining 7</w:t>
            </w:r>
            <w:r w:rsidR="29EBAFC9" w:rsidRPr="00F56A31">
              <w:rPr>
                <w:rFonts w:ascii="Calibri" w:eastAsia="Times New Roman" w:hAnsi="Calibri"/>
                <w:sz w:val="22"/>
              </w:rPr>
              <w:t xml:space="preserve"> per cent</w:t>
            </w:r>
            <w:r w:rsidRPr="00F56A31">
              <w:rPr>
                <w:rFonts w:ascii="Calibri" w:eastAsia="Times New Roman" w:hAnsi="Calibri"/>
                <w:sz w:val="22"/>
              </w:rPr>
              <w:t xml:space="preserve"> were funded through the allocation of seed funding from ITU, the ICT Development Fund (ICT-DF), as well as funds allocated by ITU Council in support of the </w:t>
            </w:r>
            <w:r w:rsidR="00141B06" w:rsidRPr="00F56A31">
              <w:rPr>
                <w:rFonts w:ascii="Calibri" w:eastAsia="Times New Roman" w:hAnsi="Calibri"/>
                <w:sz w:val="22"/>
              </w:rPr>
              <w:t>ITU</w:t>
            </w:r>
            <w:r w:rsidR="00433FE0">
              <w:rPr>
                <w:rFonts w:ascii="Calibri" w:eastAsia="Times New Roman" w:hAnsi="Calibri"/>
                <w:sz w:val="22"/>
              </w:rPr>
              <w:t>-D</w:t>
            </w:r>
            <w:r w:rsidRPr="00F56A31">
              <w:rPr>
                <w:rFonts w:ascii="Calibri" w:eastAsia="Times New Roman" w:hAnsi="Calibri"/>
                <w:sz w:val="22"/>
              </w:rPr>
              <w:t xml:space="preserve"> </w:t>
            </w:r>
            <w:r w:rsidR="00465CB0" w:rsidRPr="00F56A31">
              <w:rPr>
                <w:rFonts w:ascii="Calibri" w:eastAsia="Times New Roman" w:hAnsi="Calibri"/>
                <w:sz w:val="22"/>
              </w:rPr>
              <w:t>r</w:t>
            </w:r>
            <w:r w:rsidRPr="00F56A31">
              <w:rPr>
                <w:rFonts w:ascii="Calibri" w:eastAsia="Times New Roman" w:hAnsi="Calibri"/>
                <w:sz w:val="22"/>
              </w:rPr>
              <w:t xml:space="preserve">egional </w:t>
            </w:r>
            <w:r w:rsidR="00465CB0" w:rsidRPr="00F56A31">
              <w:rPr>
                <w:rFonts w:ascii="Calibri" w:eastAsia="Times New Roman" w:hAnsi="Calibri"/>
                <w:sz w:val="22"/>
              </w:rPr>
              <w:t>i</w:t>
            </w:r>
            <w:r w:rsidRPr="00F56A31">
              <w:rPr>
                <w:rFonts w:ascii="Calibri" w:eastAsia="Times New Roman" w:hAnsi="Calibri"/>
                <w:sz w:val="22"/>
              </w:rPr>
              <w:t xml:space="preserve">nitiatives. </w:t>
            </w:r>
          </w:p>
          <w:p w14:paraId="0D7E7CFA" w14:textId="3B65EFA5" w:rsidR="00F022E1" w:rsidRPr="008A384E" w:rsidRDefault="00F022E1" w:rsidP="006909F4">
            <w:pPr>
              <w:spacing w:after="120"/>
              <w:jc w:val="left"/>
              <w:rPr>
                <w:rFonts w:ascii="Calibri" w:eastAsia="Times New Roman" w:hAnsi="Calibri" w:cs="Times New Roman"/>
                <w:kern w:val="0"/>
                <w:sz w:val="22"/>
                <w14:ligatures w14:val="none"/>
              </w:rPr>
            </w:pPr>
            <w:r w:rsidRPr="000D4325">
              <w:rPr>
                <w:rFonts w:ascii="Calibri" w:eastAsia="Times New Roman" w:hAnsi="Calibri"/>
                <w:sz w:val="22"/>
              </w:rPr>
              <w:t>More information on BDT resource mobilization efforts and partnerships is available in TDAG-23 documents 4, 7 and INF/1.</w:t>
            </w:r>
            <w:r w:rsidRPr="00F56A31">
              <w:rPr>
                <w:rFonts w:ascii="Calibri" w:eastAsia="Times New Roman" w:hAnsi="Calibri"/>
                <w:sz w:val="22"/>
              </w:rPr>
              <w:t xml:space="preserve"> </w:t>
            </w:r>
          </w:p>
        </w:tc>
        <w:tc>
          <w:tcPr>
            <w:tcW w:w="2970" w:type="dxa"/>
            <w:shd w:val="clear" w:color="auto" w:fill="auto"/>
          </w:tcPr>
          <w:p w14:paraId="0970C608" w14:textId="61BB57FA" w:rsidR="00F022E1" w:rsidRPr="000D4325" w:rsidRDefault="00DE4E6A"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000D4325">
              <w:rPr>
                <w:rFonts w:eastAsia="Calibri"/>
                <w:b/>
                <w:sz w:val="22"/>
              </w:rPr>
              <w:t>In 2024:</w:t>
            </w:r>
            <w:r w:rsidRPr="000D4325">
              <w:rPr>
                <w:rFonts w:eastAsia="Calibri"/>
                <w:sz w:val="22"/>
              </w:rPr>
              <w:t xml:space="preserve"> </w:t>
            </w:r>
            <w:r w:rsidR="00D5662E">
              <w:rPr>
                <w:rFonts w:eastAsia="Calibri"/>
                <w:sz w:val="22"/>
              </w:rPr>
              <w:t>35</w:t>
            </w:r>
            <w:r w:rsidR="4702AD26" w:rsidRPr="000D4325">
              <w:rPr>
                <w:rFonts w:eastAsia="Calibri"/>
                <w:sz w:val="22"/>
              </w:rPr>
              <w:t xml:space="preserve"> new projects = CHF </w:t>
            </w:r>
            <w:r w:rsidR="4702AD26" w:rsidRPr="000D4325">
              <w:rPr>
                <w:rFonts w:eastAsia="Calibri"/>
                <w:bCs/>
                <w:sz w:val="22"/>
              </w:rPr>
              <w:t>2</w:t>
            </w:r>
            <w:r w:rsidR="00D5662E">
              <w:rPr>
                <w:rFonts w:eastAsia="Calibri"/>
                <w:bCs/>
                <w:sz w:val="22"/>
              </w:rPr>
              <w:t>9</w:t>
            </w:r>
            <w:r w:rsidR="4702AD26" w:rsidRPr="000D4325">
              <w:rPr>
                <w:rFonts w:eastAsia="Calibri"/>
                <w:bCs/>
                <w:sz w:val="22"/>
              </w:rPr>
              <w:t>.</w:t>
            </w:r>
            <w:r w:rsidR="00D5662E">
              <w:rPr>
                <w:rFonts w:eastAsia="Calibri"/>
                <w:bCs/>
                <w:sz w:val="22"/>
              </w:rPr>
              <w:t>5</w:t>
            </w:r>
            <w:r w:rsidR="4702AD26" w:rsidRPr="000D4325">
              <w:rPr>
                <w:rFonts w:eastAsia="Calibri"/>
                <w:sz w:val="22"/>
              </w:rPr>
              <w:t xml:space="preserve"> million.</w:t>
            </w:r>
          </w:p>
        </w:tc>
      </w:tr>
      <w:tr w:rsidR="00382E6B" w:rsidRPr="00F56A31" w14:paraId="77886B37" w14:textId="77777777" w:rsidTr="1ABCBC0D">
        <w:tc>
          <w:tcPr>
            <w:tcW w:w="2790" w:type="dxa"/>
          </w:tcPr>
          <w:p w14:paraId="67BD25F9" w14:textId="77777777" w:rsidR="00B70EAB" w:rsidRPr="008A384E" w:rsidRDefault="00B70EAB" w:rsidP="00B70EAB">
            <w:pPr>
              <w:rPr>
                <w:rFonts w:ascii="Avenir Next LT Pro" w:hAnsi="Avenir Next LT Pro" w:cs="Calibri"/>
                <w:i/>
                <w:iCs/>
                <w:color w:val="000000"/>
                <w:sz w:val="22"/>
              </w:rPr>
            </w:pPr>
            <w:r w:rsidRPr="00F56A31">
              <w:rPr>
                <w:b/>
                <w:bCs/>
                <w:sz w:val="22"/>
              </w:rPr>
              <w:t>Contributing to SDG Targets</w:t>
            </w:r>
          </w:p>
        </w:tc>
        <w:tc>
          <w:tcPr>
            <w:tcW w:w="12060" w:type="dxa"/>
            <w:gridSpan w:val="2"/>
          </w:tcPr>
          <w:p w14:paraId="2714C296" w14:textId="420E7159" w:rsidR="00B70EAB" w:rsidRPr="008A384E" w:rsidRDefault="00B70EAB" w:rsidP="00B70EAB">
            <w:pPr>
              <w:rPr>
                <w:sz w:val="22"/>
              </w:rPr>
            </w:pPr>
            <w:r w:rsidRPr="00F56A31">
              <w:rPr>
                <w:sz w:val="22"/>
              </w:rPr>
              <w:t>SDGs 1, 3, 4, 5, 8, 9, 10, 11, 16, 17</w:t>
            </w:r>
          </w:p>
        </w:tc>
      </w:tr>
      <w:tr w:rsidR="00382E6B" w:rsidRPr="00F56A31" w14:paraId="1C218B54" w14:textId="77777777" w:rsidTr="1ABCBC0D">
        <w:tc>
          <w:tcPr>
            <w:tcW w:w="2790" w:type="dxa"/>
          </w:tcPr>
          <w:p w14:paraId="7294CB16" w14:textId="77777777" w:rsidR="00B70EAB" w:rsidRPr="008A384E" w:rsidRDefault="00B70EAB" w:rsidP="00B70EAB">
            <w:pPr>
              <w:rPr>
                <w:b/>
                <w:bCs/>
                <w:sz w:val="22"/>
              </w:rPr>
            </w:pPr>
            <w:r w:rsidRPr="00F56A31">
              <w:rPr>
                <w:b/>
                <w:bCs/>
                <w:sz w:val="22"/>
              </w:rPr>
              <w:t>WSIS Action</w:t>
            </w:r>
          </w:p>
        </w:tc>
        <w:tc>
          <w:tcPr>
            <w:tcW w:w="12060" w:type="dxa"/>
            <w:gridSpan w:val="2"/>
          </w:tcPr>
          <w:p w14:paraId="20FA4EEA" w14:textId="3F1F415E" w:rsidR="00B70EAB" w:rsidRPr="008A384E" w:rsidRDefault="00B70EAB" w:rsidP="00B70EAB">
            <w:pPr>
              <w:rPr>
                <w:sz w:val="22"/>
              </w:rPr>
            </w:pPr>
            <w:r w:rsidRPr="00F56A31">
              <w:rPr>
                <w:sz w:val="22"/>
              </w:rPr>
              <w:t>C1, C2, C3, C4, C5, C6, C7, C11</w:t>
            </w:r>
          </w:p>
        </w:tc>
      </w:tr>
      <w:tr w:rsidR="00382E6B" w:rsidRPr="00F56A31" w14:paraId="52944EEC" w14:textId="77777777" w:rsidTr="1ABCBC0D">
        <w:tc>
          <w:tcPr>
            <w:tcW w:w="2790" w:type="dxa"/>
          </w:tcPr>
          <w:p w14:paraId="75A8ED77" w14:textId="77777777" w:rsidR="00B70EAB" w:rsidRPr="008A384E" w:rsidRDefault="00B70EAB" w:rsidP="00B70EAB">
            <w:pPr>
              <w:rPr>
                <w:b/>
                <w:bCs/>
                <w:sz w:val="22"/>
              </w:rPr>
            </w:pPr>
            <w:r w:rsidRPr="00F56A31">
              <w:rPr>
                <w:b/>
                <w:bCs/>
                <w:sz w:val="22"/>
              </w:rPr>
              <w:t>Resolutions:</w:t>
            </w:r>
          </w:p>
        </w:tc>
        <w:tc>
          <w:tcPr>
            <w:tcW w:w="12060" w:type="dxa"/>
            <w:gridSpan w:val="2"/>
          </w:tcPr>
          <w:p w14:paraId="727BE1A9" w14:textId="2D1B8B6A" w:rsidR="00B70EAB" w:rsidRPr="008A384E" w:rsidRDefault="00B70EAB" w:rsidP="00B70EAB">
            <w:pPr>
              <w:rPr>
                <w:sz w:val="22"/>
              </w:rPr>
            </w:pPr>
            <w:r w:rsidRPr="00F56A31">
              <w:rPr>
                <w:sz w:val="22"/>
              </w:rPr>
              <w:t>WTDC 1, 2, 24, 25, 52, 58</w:t>
            </w:r>
          </w:p>
        </w:tc>
      </w:tr>
    </w:tbl>
    <w:p w14:paraId="648519AA" w14:textId="66BA9A72" w:rsidR="0045142D" w:rsidRDefault="0045142D" w:rsidP="0045142D">
      <w:pPr>
        <w:spacing w:before="0"/>
        <w:ind w:right="872"/>
        <w:rPr>
          <w:sz w:val="22"/>
          <w:szCs w:val="22"/>
        </w:rPr>
      </w:pPr>
    </w:p>
    <w:tbl>
      <w:tblPr>
        <w:tblW w:w="14850" w:type="dxa"/>
        <w:tblLook w:val="04A0" w:firstRow="1" w:lastRow="0" w:firstColumn="1" w:lastColumn="0" w:noHBand="0" w:noVBand="1"/>
      </w:tblPr>
      <w:tblGrid>
        <w:gridCol w:w="2790"/>
        <w:gridCol w:w="9090"/>
        <w:gridCol w:w="960"/>
        <w:gridCol w:w="2010"/>
      </w:tblGrid>
      <w:tr w:rsidR="00923B24" w:rsidRPr="008A384E" w14:paraId="509BBD0E" w14:textId="77777777" w:rsidTr="2CE9D293">
        <w:trPr>
          <w:gridAfter w:val="1"/>
          <w:wAfter w:w="2010" w:type="dxa"/>
        </w:trPr>
        <w:tc>
          <w:tcPr>
            <w:tcW w:w="1284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5AD8A67" w14:textId="77777777" w:rsidR="00F57A06" w:rsidRPr="008A384E" w:rsidRDefault="00F57A06" w:rsidP="00ED2C96">
            <w:pPr>
              <w:keepNext/>
              <w:jc w:val="center"/>
              <w:rPr>
                <w:b/>
                <w:bCs/>
                <w:color w:val="FFFFFF" w:themeColor="background1"/>
                <w:sz w:val="22"/>
              </w:rPr>
            </w:pPr>
            <w:r w:rsidRPr="00F56A31">
              <w:rPr>
                <w:b/>
                <w:bCs/>
                <w:color w:val="FFFFFF" w:themeColor="background1"/>
                <w:sz w:val="22"/>
              </w:rPr>
              <w:lastRenderedPageBreak/>
              <w:t xml:space="preserve">ITU-D Enabler 1: Membership-driven </w:t>
            </w:r>
          </w:p>
          <w:p w14:paraId="0DA36664" w14:textId="77777777" w:rsidR="00F57A06" w:rsidRPr="008A384E" w:rsidRDefault="00F57A06" w:rsidP="00ED2C96">
            <w:pPr>
              <w:keepNext/>
              <w:jc w:val="center"/>
              <w:rPr>
                <w:b/>
                <w:bCs/>
                <w:i/>
                <w:iCs/>
                <w:color w:val="FFFFFF" w:themeColor="background1"/>
                <w:sz w:val="22"/>
              </w:rPr>
            </w:pPr>
            <w:r w:rsidRPr="00F56A31">
              <w:rPr>
                <w:b/>
                <w:bCs/>
                <w:i/>
                <w:iCs/>
                <w:color w:val="FFFFFF" w:themeColor="background1"/>
                <w:sz w:val="22"/>
              </w:rPr>
              <w:t>Strengthening the implementation of WTDC decisions and the dialogue among the ITU membership.</w:t>
            </w:r>
          </w:p>
        </w:tc>
      </w:tr>
      <w:tr w:rsidR="00923B24" w:rsidRPr="008A384E" w14:paraId="6F2F86B5" w14:textId="77777777" w:rsidTr="2CE9D293">
        <w:trPr>
          <w:gridAfter w:val="1"/>
          <w:wAfter w:w="2010" w:type="dxa"/>
        </w:trPr>
        <w:tc>
          <w:tcPr>
            <w:tcW w:w="1284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1B09ACE" w14:textId="77777777" w:rsidR="00F57A06" w:rsidRPr="008A384E" w:rsidRDefault="00F57A06" w:rsidP="00ED2C96">
            <w:pPr>
              <w:keepNext/>
              <w:rPr>
                <w:b/>
                <w:bCs/>
                <w:i/>
                <w:iCs/>
                <w:sz w:val="22"/>
              </w:rPr>
            </w:pPr>
            <w:r w:rsidRPr="00F56A31">
              <w:rPr>
                <w:b/>
                <w:bCs/>
                <w:i/>
                <w:iCs/>
                <w:sz w:val="22"/>
              </w:rPr>
              <w:t xml:space="preserve">Outcome: </w:t>
            </w:r>
            <w:r w:rsidRPr="00F56A31">
              <w:rPr>
                <w:i/>
                <w:iCs/>
                <w:sz w:val="22"/>
              </w:rPr>
              <w:t>Strengthened implementation of WTDC resolutions. Enhanced knowledge-sharing, research and development, dialogue and partnership among the ITU membership on telecommunication/ICT issues.</w:t>
            </w:r>
          </w:p>
        </w:tc>
      </w:tr>
      <w:tr w:rsidR="00D023F0" w:rsidRPr="009A310E" w14:paraId="5C68AFD1" w14:textId="77777777" w:rsidTr="008E6919">
        <w:tc>
          <w:tcPr>
            <w:tcW w:w="11880" w:type="dxa"/>
            <w:gridSpan w:val="2"/>
            <w:tcBorders>
              <w:top w:val="dotted" w:sz="4" w:space="0" w:color="0070C0"/>
              <w:left w:val="dotted" w:sz="4" w:space="0" w:color="0070C0"/>
              <w:bottom w:val="dotted" w:sz="4" w:space="0" w:color="0070C0"/>
              <w:right w:val="dotted" w:sz="4" w:space="0" w:color="0070C0"/>
            </w:tcBorders>
          </w:tcPr>
          <w:p w14:paraId="0D4FBE9A" w14:textId="77777777" w:rsidR="00F57A06" w:rsidRPr="008A384E" w:rsidRDefault="00F57A06"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b/>
                <w:bCs/>
                <w:color w:val="0070C0"/>
                <w:sz w:val="22"/>
              </w:rPr>
            </w:pPr>
            <w:r w:rsidRPr="009A310E">
              <w:rPr>
                <w:rFonts w:eastAsia="Calibri"/>
                <w:b/>
                <w:bCs/>
                <w:color w:val="0070C0"/>
                <w:sz w:val="22"/>
              </w:rPr>
              <w:t>Outputs</w:t>
            </w:r>
          </w:p>
        </w:tc>
        <w:tc>
          <w:tcPr>
            <w:tcW w:w="2970" w:type="dxa"/>
            <w:gridSpan w:val="2"/>
            <w:tcBorders>
              <w:top w:val="dotted" w:sz="4" w:space="0" w:color="0070C0"/>
              <w:left w:val="dotted" w:sz="4" w:space="0" w:color="0070C0"/>
              <w:bottom w:val="dotted" w:sz="4" w:space="0" w:color="0070C0"/>
              <w:right w:val="dotted" w:sz="4" w:space="0" w:color="0070C0"/>
            </w:tcBorders>
          </w:tcPr>
          <w:p w14:paraId="474FD344" w14:textId="77777777" w:rsidR="00F57A06" w:rsidRPr="008A384E" w:rsidRDefault="00F57A06"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b/>
                <w:bCs/>
                <w:color w:val="0070C0"/>
                <w:sz w:val="22"/>
              </w:rPr>
            </w:pPr>
            <w:r w:rsidRPr="009A310E">
              <w:rPr>
                <w:rFonts w:eastAsia="Calibri"/>
                <w:b/>
                <w:bCs/>
                <w:color w:val="0070C0"/>
                <w:sz w:val="22"/>
              </w:rPr>
              <w:t xml:space="preserve">Highlights </w:t>
            </w:r>
          </w:p>
        </w:tc>
      </w:tr>
      <w:tr w:rsidR="00C402E9" w:rsidRPr="008A384E" w14:paraId="0C55B52F" w14:textId="77777777" w:rsidTr="008E6919">
        <w:tc>
          <w:tcPr>
            <w:tcW w:w="11880" w:type="dxa"/>
            <w:gridSpan w:val="2"/>
            <w:tcBorders>
              <w:top w:val="dotted" w:sz="4" w:space="0" w:color="0070C0"/>
              <w:left w:val="dotted" w:sz="4" w:space="0" w:color="0070C0"/>
              <w:bottom w:val="dotted" w:sz="4" w:space="0" w:color="0070C0"/>
              <w:right w:val="dotted" w:sz="4" w:space="0" w:color="0070C0"/>
            </w:tcBorders>
          </w:tcPr>
          <w:p w14:paraId="37976CF3" w14:textId="6B2AEC42" w:rsidR="3923C591" w:rsidRPr="006909F4" w:rsidRDefault="6B688185" w:rsidP="4A3B46B8">
            <w:pPr>
              <w:spacing w:after="120"/>
              <w:jc w:val="left"/>
              <w:rPr>
                <w:rFonts w:ascii="Calibri" w:eastAsia="Calibri" w:hAnsi="Calibri" w:cs="Calibri"/>
                <w:sz w:val="22"/>
              </w:rPr>
            </w:pPr>
            <w:r w:rsidRPr="4A3B46B8">
              <w:rPr>
                <w:sz w:val="22"/>
              </w:rPr>
              <w:t>F</w:t>
            </w:r>
            <w:r w:rsidR="7639FF1D" w:rsidRPr="4A3B46B8">
              <w:rPr>
                <w:rFonts w:ascii="Calibri" w:eastAsia="Calibri" w:hAnsi="Calibri" w:cs="Calibri"/>
                <w:sz w:val="22"/>
              </w:rPr>
              <w:t xml:space="preserve">rom May 2024 to </w:t>
            </w:r>
            <w:r w:rsidR="0FF84490" w:rsidRPr="4A3B46B8">
              <w:rPr>
                <w:rFonts w:ascii="Calibri" w:eastAsia="Calibri" w:hAnsi="Calibri" w:cs="Calibri"/>
                <w:sz w:val="22"/>
              </w:rPr>
              <w:t>Dece</w:t>
            </w:r>
            <w:r w:rsidR="7639FF1D" w:rsidRPr="4A3B46B8">
              <w:rPr>
                <w:rFonts w:ascii="Calibri" w:eastAsia="Calibri" w:hAnsi="Calibri" w:cs="Calibri"/>
                <w:sz w:val="22"/>
              </w:rPr>
              <w:t xml:space="preserve">mber 2024, ITU-D welcomed a substantial number of new members from private sector, regional and international organizations, and Academia, achieved through strengthened, concerted, and targeted outreach strategy covering various segments of the ICT ecosystem. </w:t>
            </w:r>
          </w:p>
          <w:p w14:paraId="01C0119E" w14:textId="36FEC5CA" w:rsidR="3923C591" w:rsidRPr="006909F4" w:rsidRDefault="7639FF1D" w:rsidP="006909F4">
            <w:pPr>
              <w:pStyle w:val="ListParagraph"/>
              <w:numPr>
                <w:ilvl w:val="0"/>
                <w:numId w:val="7"/>
              </w:numPr>
              <w:spacing w:after="120"/>
              <w:contextualSpacing w:val="0"/>
              <w:jc w:val="left"/>
              <w:rPr>
                <w:rFonts w:ascii="Calibri" w:eastAsia="Calibri" w:hAnsi="Calibri" w:cs="Calibri"/>
                <w:sz w:val="22"/>
              </w:rPr>
            </w:pPr>
            <w:r w:rsidRPr="006909F4">
              <w:rPr>
                <w:rFonts w:ascii="Calibri" w:eastAsia="Calibri" w:hAnsi="Calibri" w:cs="Calibri"/>
                <w:b/>
                <w:bCs/>
                <w:sz w:val="22"/>
              </w:rPr>
              <w:t>Twenty-four new members, including Academia have</w:t>
            </w:r>
            <w:r w:rsidRPr="006909F4">
              <w:rPr>
                <w:rFonts w:ascii="Calibri" w:eastAsia="Calibri" w:hAnsi="Calibri" w:cs="Calibri"/>
                <w:sz w:val="22"/>
              </w:rPr>
              <w:t xml:space="preserve"> joined ITU-D since May 2024, sustaining the ITU-D membership growth.</w:t>
            </w:r>
          </w:p>
          <w:p w14:paraId="00A4E83A" w14:textId="68B68308" w:rsidR="3923C591" w:rsidRPr="006909F4" w:rsidRDefault="7639FF1D" w:rsidP="008E6919">
            <w:pPr>
              <w:pStyle w:val="ListParagraph"/>
              <w:numPr>
                <w:ilvl w:val="0"/>
                <w:numId w:val="7"/>
              </w:numPr>
              <w:spacing w:after="120"/>
              <w:jc w:val="left"/>
              <w:rPr>
                <w:rFonts w:ascii="Calibri" w:eastAsia="Calibri" w:hAnsi="Calibri" w:cs="Calibri"/>
                <w:sz w:val="22"/>
              </w:rPr>
            </w:pPr>
            <w:r w:rsidRPr="4A3B46B8">
              <w:rPr>
                <w:rFonts w:ascii="Calibri" w:eastAsia="Calibri" w:hAnsi="Calibri" w:cs="Calibri"/>
                <w:sz w:val="22"/>
              </w:rPr>
              <w:t xml:space="preserve">Overall </w:t>
            </w:r>
            <w:r w:rsidRPr="4A3B46B8">
              <w:rPr>
                <w:rFonts w:ascii="Calibri" w:eastAsia="Calibri" w:hAnsi="Calibri" w:cs="Calibri"/>
                <w:b/>
                <w:bCs/>
                <w:sz w:val="22"/>
              </w:rPr>
              <w:t xml:space="preserve">net growth of membership until </w:t>
            </w:r>
            <w:r w:rsidR="6D626C51" w:rsidRPr="4A3B46B8">
              <w:rPr>
                <w:rFonts w:ascii="Calibri" w:eastAsia="Calibri" w:hAnsi="Calibri" w:cs="Calibri"/>
                <w:b/>
                <w:bCs/>
                <w:sz w:val="22"/>
              </w:rPr>
              <w:t>Dece</w:t>
            </w:r>
            <w:r w:rsidRPr="4A3B46B8">
              <w:rPr>
                <w:rFonts w:ascii="Calibri" w:eastAsia="Calibri" w:hAnsi="Calibri" w:cs="Calibri"/>
                <w:b/>
                <w:bCs/>
                <w:sz w:val="22"/>
              </w:rPr>
              <w:t>mber</w:t>
            </w:r>
            <w:r w:rsidR="003C3F61" w:rsidRPr="4A3B46B8">
              <w:rPr>
                <w:rFonts w:ascii="Calibri" w:eastAsia="Calibri" w:hAnsi="Calibri" w:cs="Calibri"/>
                <w:b/>
                <w:bCs/>
                <w:sz w:val="22"/>
              </w:rPr>
              <w:t xml:space="preserve"> </w:t>
            </w:r>
            <w:r w:rsidRPr="4A3B46B8">
              <w:rPr>
                <w:rFonts w:ascii="Calibri" w:eastAsia="Calibri" w:hAnsi="Calibri" w:cs="Calibri"/>
                <w:b/>
                <w:bCs/>
                <w:sz w:val="22"/>
              </w:rPr>
              <w:t>in 2024</w:t>
            </w:r>
            <w:r w:rsidRPr="4A3B46B8">
              <w:rPr>
                <w:rFonts w:ascii="Calibri" w:eastAsia="Calibri" w:hAnsi="Calibri" w:cs="Calibri"/>
                <w:sz w:val="22"/>
              </w:rPr>
              <w:t xml:space="preserve"> (the difference between new members and excluded and denounced members) was 50% </w:t>
            </w:r>
            <w:r w:rsidRPr="4A3B46B8">
              <w:rPr>
                <w:rFonts w:ascii="Calibri" w:eastAsia="Calibri" w:hAnsi="Calibri" w:cs="Calibri"/>
                <w:b/>
                <w:bCs/>
                <w:sz w:val="22"/>
              </w:rPr>
              <w:t>higher than in 2023.</w:t>
            </w:r>
            <w:r w:rsidRPr="4A3B46B8">
              <w:rPr>
                <w:rFonts w:ascii="Calibri" w:eastAsia="Calibri" w:hAnsi="Calibri" w:cs="Calibri"/>
                <w:sz w:val="22"/>
              </w:rPr>
              <w:t xml:space="preserve"> </w:t>
            </w:r>
          </w:p>
          <w:p w14:paraId="2F5409B5" w14:textId="235A82C8" w:rsidR="3923C591" w:rsidRPr="006909F4" w:rsidRDefault="7639FF1D" w:rsidP="008E6919">
            <w:pPr>
              <w:pStyle w:val="ListParagraph"/>
              <w:numPr>
                <w:ilvl w:val="0"/>
                <w:numId w:val="6"/>
              </w:numPr>
              <w:spacing w:after="120"/>
              <w:jc w:val="left"/>
              <w:rPr>
                <w:rFonts w:ascii="Calibri" w:eastAsia="Calibri" w:hAnsi="Calibri" w:cs="Calibri"/>
                <w:b/>
                <w:bCs/>
                <w:sz w:val="22"/>
              </w:rPr>
            </w:pPr>
            <w:r w:rsidRPr="008E6919">
              <w:rPr>
                <w:rFonts w:ascii="Calibri" w:hAnsi="Calibri"/>
                <w:sz w:val="22"/>
              </w:rPr>
              <w:t>In 2024, two meetings of the</w:t>
            </w:r>
            <w:r w:rsidRPr="4A3B46B8">
              <w:rPr>
                <w:rFonts w:ascii="Calibri" w:eastAsia="Calibri" w:hAnsi="Calibri" w:cs="Calibri"/>
                <w:b/>
                <w:bCs/>
                <w:sz w:val="22"/>
              </w:rPr>
              <w:t xml:space="preserve"> </w:t>
            </w:r>
            <w:r w:rsidRPr="4A3B46B8">
              <w:rPr>
                <w:rFonts w:ascii="Calibri" w:eastAsia="Calibri" w:hAnsi="Calibri" w:cs="Calibri"/>
                <w:sz w:val="22"/>
              </w:rPr>
              <w:t>Industry Advisory Group on Development Issues and Private Sector Chief Regulatory Officers</w:t>
            </w:r>
            <w:r w:rsidRPr="4A3B46B8">
              <w:rPr>
                <w:rFonts w:ascii="Calibri" w:eastAsia="Calibri" w:hAnsi="Calibri" w:cs="Calibri"/>
                <w:b/>
                <w:bCs/>
                <w:sz w:val="22"/>
              </w:rPr>
              <w:t xml:space="preserve"> (IAGDI-CRO) </w:t>
            </w:r>
            <w:r w:rsidRPr="008E6919">
              <w:rPr>
                <w:rFonts w:ascii="Calibri" w:hAnsi="Calibri"/>
                <w:sz w:val="22"/>
              </w:rPr>
              <w:t>were organized (one virtual and one physical in Kampala, Uganda) which led to higher level of contributions to GSR-24 Regulatory and Best Practices Guidelines, increased awareness of areas to engage with ITU-D</w:t>
            </w:r>
            <w:r w:rsidRPr="4A3B46B8">
              <w:rPr>
                <w:rFonts w:ascii="Calibri" w:eastAsia="Calibri" w:hAnsi="Calibri" w:cs="Calibri"/>
                <w:b/>
                <w:bCs/>
                <w:sz w:val="22"/>
              </w:rPr>
              <w:t xml:space="preserve">. </w:t>
            </w:r>
          </w:p>
          <w:p w14:paraId="59505226" w14:textId="1AF7E28B" w:rsidR="3923C591" w:rsidRPr="006909F4" w:rsidRDefault="7639FF1D" w:rsidP="006909F4">
            <w:pPr>
              <w:pStyle w:val="ListParagraph"/>
              <w:numPr>
                <w:ilvl w:val="0"/>
                <w:numId w:val="5"/>
              </w:numPr>
              <w:spacing w:after="120"/>
              <w:contextualSpacing w:val="0"/>
              <w:jc w:val="left"/>
              <w:rPr>
                <w:rFonts w:ascii="Calibri" w:eastAsia="Calibri" w:hAnsi="Calibri" w:cs="Calibri"/>
                <w:sz w:val="22"/>
              </w:rPr>
            </w:pPr>
            <w:r w:rsidRPr="006909F4">
              <w:rPr>
                <w:rFonts w:ascii="Calibri" w:eastAsia="Calibri" w:hAnsi="Calibri" w:cs="Calibri"/>
                <w:sz w:val="22"/>
              </w:rPr>
              <w:t>Furthermore, a record number of physical attendances with more than 200</w:t>
            </w:r>
            <w:r w:rsidRPr="006909F4">
              <w:rPr>
                <w:rFonts w:ascii="Calibri" w:eastAsia="Calibri" w:hAnsi="Calibri" w:cs="Calibri"/>
                <w:b/>
                <w:bCs/>
                <w:sz w:val="22"/>
              </w:rPr>
              <w:t xml:space="preserve"> participants</w:t>
            </w:r>
            <w:r w:rsidRPr="006909F4">
              <w:rPr>
                <w:rFonts w:ascii="Calibri" w:eastAsia="Calibri" w:hAnsi="Calibri" w:cs="Calibri"/>
                <w:sz w:val="22"/>
              </w:rPr>
              <w:t xml:space="preserve"> to the IAGDI-CRO meeting held during the GSR-24 in Kampala, Uganda. The Outcome Statement can be found </w:t>
            </w:r>
            <w:hyperlink r:id="rId81" w:history="1">
              <w:hyperlink r:id="rId82" w:history="1">
                <w:r w:rsidRPr="006909F4">
                  <w:rPr>
                    <w:rStyle w:val="Hyperlink"/>
                    <w:rFonts w:ascii="Calibri" w:eastAsia="Calibri" w:hAnsi="Calibri" w:cs="Calibri"/>
                    <w:sz w:val="22"/>
                    <w:u w:val="none"/>
                  </w:rPr>
                  <w:t>here</w:t>
                </w:r>
              </w:hyperlink>
            </w:hyperlink>
            <w:r w:rsidRPr="006909F4">
              <w:rPr>
                <w:rFonts w:ascii="Calibri" w:eastAsia="Calibri" w:hAnsi="Calibri" w:cs="Calibri"/>
                <w:sz w:val="22"/>
              </w:rPr>
              <w:t xml:space="preserve">. </w:t>
            </w:r>
          </w:p>
          <w:p w14:paraId="7F88ED9E" w14:textId="49616D0A" w:rsidR="3923C591" w:rsidRPr="006909F4" w:rsidRDefault="7639FF1D" w:rsidP="006909F4">
            <w:pPr>
              <w:pStyle w:val="ListParagraph"/>
              <w:numPr>
                <w:ilvl w:val="0"/>
                <w:numId w:val="4"/>
              </w:numPr>
              <w:spacing w:after="120"/>
              <w:contextualSpacing w:val="0"/>
              <w:jc w:val="left"/>
              <w:rPr>
                <w:rFonts w:ascii="Calibri" w:eastAsia="Calibri" w:hAnsi="Calibri" w:cs="Calibri"/>
                <w:sz w:val="22"/>
              </w:rPr>
            </w:pPr>
            <w:r w:rsidRPr="006909F4">
              <w:rPr>
                <w:rFonts w:ascii="Calibri" w:eastAsia="Calibri" w:hAnsi="Calibri" w:cs="Calibri"/>
                <w:sz w:val="22"/>
              </w:rPr>
              <w:t xml:space="preserve">IAGDI-CRO has also proposed Liaison Statements to ITU-D Study Groups 1 and 2 to organize Tech Talks to inspire relevant and future looking topics that could inspire the future work of ITU-D and potential new Study Group questions to be agreed at WTDC-25. </w:t>
            </w:r>
          </w:p>
          <w:p w14:paraId="3C97D993" w14:textId="2923587C" w:rsidR="3923C591" w:rsidRPr="006909F4" w:rsidRDefault="7639FF1D" w:rsidP="006909F4">
            <w:pPr>
              <w:pStyle w:val="ListParagraph"/>
              <w:numPr>
                <w:ilvl w:val="0"/>
                <w:numId w:val="3"/>
              </w:numPr>
              <w:spacing w:after="120"/>
              <w:contextualSpacing w:val="0"/>
              <w:jc w:val="left"/>
              <w:rPr>
                <w:rFonts w:ascii="Calibri" w:eastAsia="Calibri" w:hAnsi="Calibri" w:cs="Calibri"/>
                <w:sz w:val="22"/>
              </w:rPr>
            </w:pPr>
            <w:r w:rsidRPr="006909F4">
              <w:rPr>
                <w:rFonts w:ascii="Calibri" w:eastAsia="Calibri" w:hAnsi="Calibri" w:cs="Calibri"/>
                <w:sz w:val="22"/>
              </w:rPr>
              <w:t xml:space="preserve">BDT continued to increase awareness of ITU-D products and services with over </w:t>
            </w:r>
            <w:r w:rsidRPr="006909F4">
              <w:rPr>
                <w:rFonts w:ascii="Calibri" w:eastAsia="Calibri" w:hAnsi="Calibri" w:cs="Calibri"/>
                <w:b/>
                <w:bCs/>
                <w:sz w:val="22"/>
              </w:rPr>
              <w:t>180</w:t>
            </w:r>
            <w:r w:rsidRPr="006909F4">
              <w:rPr>
                <w:rFonts w:ascii="Calibri" w:eastAsia="Calibri" w:hAnsi="Calibri" w:cs="Calibri"/>
                <w:sz w:val="22"/>
              </w:rPr>
              <w:t xml:space="preserve"> briefing sessions with the membership through physical and virtual meetings and high-level visits showing a sustained growth of new members and 2025 and higher levels of retention of existing members.</w:t>
            </w:r>
          </w:p>
          <w:p w14:paraId="78FAD3AB" w14:textId="77777777" w:rsidR="00F57A06" w:rsidRPr="006909F4" w:rsidRDefault="00F57A06" w:rsidP="006909F4">
            <w:pPr>
              <w:pStyle w:val="ListParagraph"/>
              <w:numPr>
                <w:ilvl w:val="0"/>
                <w:numId w:val="14"/>
              </w:numPr>
              <w:tabs>
                <w:tab w:val="clear" w:pos="1134"/>
                <w:tab w:val="clear" w:pos="1871"/>
                <w:tab w:val="clear" w:pos="2268"/>
              </w:tabs>
              <w:overflowPunct/>
              <w:autoSpaceDE/>
              <w:autoSpaceDN/>
              <w:adjustRightInd/>
              <w:spacing w:after="120"/>
              <w:contextualSpacing w:val="0"/>
              <w:jc w:val="left"/>
              <w:textAlignment w:val="auto"/>
              <w:rPr>
                <w:b/>
                <w:bCs/>
                <w:sz w:val="22"/>
              </w:rPr>
            </w:pPr>
            <w:r w:rsidRPr="006909F4">
              <w:rPr>
                <w:b/>
                <w:bCs/>
                <w:sz w:val="22"/>
              </w:rPr>
              <w:t>ITU Academia</w:t>
            </w:r>
          </w:p>
          <w:p w14:paraId="7EAC0011" w14:textId="3CCDA8D7" w:rsidR="1B7971AC" w:rsidRPr="006909F4" w:rsidRDefault="1B7971AC" w:rsidP="008E6919">
            <w:pPr>
              <w:pStyle w:val="ListParagraph"/>
              <w:numPr>
                <w:ilvl w:val="0"/>
                <w:numId w:val="15"/>
              </w:numPr>
              <w:tabs>
                <w:tab w:val="clear" w:pos="1134"/>
                <w:tab w:val="clear" w:pos="1871"/>
                <w:tab w:val="clear" w:pos="2268"/>
              </w:tabs>
              <w:spacing w:after="120"/>
              <w:jc w:val="left"/>
              <w:rPr>
                <w:rFonts w:ascii="Calibri" w:eastAsia="Calibri" w:hAnsi="Calibri" w:cs="Calibri"/>
                <w:sz w:val="22"/>
              </w:rPr>
            </w:pPr>
            <w:r w:rsidRPr="4A3B46B8">
              <w:rPr>
                <w:rFonts w:ascii="Calibri" w:eastAsia="Calibri" w:hAnsi="Calibri" w:cs="Calibri"/>
                <w:sz w:val="22"/>
              </w:rPr>
              <w:t xml:space="preserve">ITU attracted 10 and lost </w:t>
            </w:r>
            <w:r w:rsidR="12CBE772" w:rsidRPr="4A3B46B8">
              <w:rPr>
                <w:rFonts w:ascii="Calibri" w:eastAsia="Calibri" w:hAnsi="Calibri" w:cs="Calibri"/>
                <w:sz w:val="22"/>
              </w:rPr>
              <w:t>6</w:t>
            </w:r>
            <w:r w:rsidRPr="4A3B46B8">
              <w:rPr>
                <w:rFonts w:ascii="Calibri" w:eastAsia="Calibri" w:hAnsi="Calibri" w:cs="Calibri"/>
                <w:sz w:val="22"/>
              </w:rPr>
              <w:t xml:space="preserve"> Academia members since May</w:t>
            </w:r>
            <w:r w:rsidR="007E6A51" w:rsidRPr="4A3B46B8">
              <w:rPr>
                <w:rFonts w:ascii="Calibri" w:eastAsia="Calibri" w:hAnsi="Calibri" w:cs="Calibri"/>
                <w:sz w:val="22"/>
              </w:rPr>
              <w:t xml:space="preserve"> </w:t>
            </w:r>
            <w:r w:rsidRPr="4A3B46B8">
              <w:rPr>
                <w:rFonts w:ascii="Calibri" w:eastAsia="Calibri" w:hAnsi="Calibri" w:cs="Calibri"/>
                <w:sz w:val="22"/>
              </w:rPr>
              <w:t>in 2024. Despite the concerted efforts continue to be made by the three ITU Sectors to attract and retain Academia, maintaining growth has proved to be challenging as Academia has regularly reported difficulties in sustaining affiliation for an extended period due to budgetary limitations.</w:t>
            </w:r>
            <w:r w:rsidR="00A909BD" w:rsidRPr="4A3B46B8">
              <w:rPr>
                <w:rFonts w:ascii="Calibri" w:eastAsia="Calibri" w:hAnsi="Calibri" w:cs="Calibri"/>
                <w:sz w:val="22"/>
              </w:rPr>
              <w:t xml:space="preserve"> </w:t>
            </w:r>
          </w:p>
          <w:p w14:paraId="6D7823DA" w14:textId="2DD6BCEA" w:rsidR="1B7971AC" w:rsidRPr="006909F4" w:rsidRDefault="1B7971AC" w:rsidP="006909F4">
            <w:pPr>
              <w:pStyle w:val="ListParagraph"/>
              <w:numPr>
                <w:ilvl w:val="0"/>
                <w:numId w:val="15"/>
              </w:numPr>
              <w:spacing w:after="120"/>
              <w:contextualSpacing w:val="0"/>
              <w:jc w:val="left"/>
              <w:rPr>
                <w:rFonts w:ascii="Calibri" w:eastAsia="Calibri" w:hAnsi="Calibri" w:cs="Calibri"/>
                <w:sz w:val="22"/>
              </w:rPr>
            </w:pPr>
            <w:r w:rsidRPr="006909F4">
              <w:rPr>
                <w:rFonts w:ascii="Calibri" w:eastAsia="Calibri" w:hAnsi="Calibri" w:cs="Calibri"/>
                <w:sz w:val="22"/>
              </w:rPr>
              <w:t>Areas of particular interest and engagement with ITU-D are ITU Academy, Capacity Development, Digital Inclusion and Digital Innovation for which collaborations are being explored, in addition to contribution to research and the ITU-D Study Groups.</w:t>
            </w:r>
          </w:p>
          <w:p w14:paraId="56A9FFCB" w14:textId="77777777" w:rsidR="00F57A06" w:rsidRPr="006909F4" w:rsidRDefault="00F57A06" w:rsidP="006909F4">
            <w:pPr>
              <w:pStyle w:val="ListParagraph"/>
              <w:numPr>
                <w:ilvl w:val="0"/>
                <w:numId w:val="14"/>
              </w:numPr>
              <w:tabs>
                <w:tab w:val="clear" w:pos="1134"/>
                <w:tab w:val="clear" w:pos="1871"/>
                <w:tab w:val="clear" w:pos="2268"/>
              </w:tabs>
              <w:overflowPunct/>
              <w:autoSpaceDE/>
              <w:autoSpaceDN/>
              <w:adjustRightInd/>
              <w:spacing w:after="120"/>
              <w:contextualSpacing w:val="0"/>
              <w:jc w:val="left"/>
              <w:textAlignment w:val="auto"/>
              <w:rPr>
                <w:b/>
                <w:bCs/>
                <w:sz w:val="22"/>
              </w:rPr>
            </w:pPr>
            <w:r w:rsidRPr="006909F4">
              <w:rPr>
                <w:b/>
                <w:bCs/>
                <w:sz w:val="22"/>
              </w:rPr>
              <w:lastRenderedPageBreak/>
              <w:t xml:space="preserve">ITU-D study groups (SGs) </w:t>
            </w:r>
          </w:p>
          <w:p w14:paraId="52C6E8E2" w14:textId="16634168" w:rsidR="00F57A06" w:rsidRPr="006909F4" w:rsidRDefault="00F57A06" w:rsidP="006909F4">
            <w:pPr>
              <w:spacing w:after="120"/>
              <w:ind w:left="-20" w:right="-20"/>
              <w:jc w:val="left"/>
              <w:rPr>
                <w:rFonts w:ascii="Calibri" w:eastAsia="Calibri" w:hAnsi="Calibri" w:cs="Calibri"/>
                <w:sz w:val="22"/>
              </w:rPr>
            </w:pPr>
            <w:r w:rsidRPr="006909F4">
              <w:rPr>
                <w:rFonts w:ascii="Calibri" w:eastAsia="Calibri" w:hAnsi="Calibri" w:cs="Calibri"/>
                <w:sz w:val="22"/>
              </w:rPr>
              <w:t xml:space="preserve">The </w:t>
            </w:r>
            <w:hyperlink r:id="rId83">
              <w:r w:rsidR="005B3BD9" w:rsidRPr="006909F4">
                <w:rPr>
                  <w:rStyle w:val="Hyperlink"/>
                  <w:rFonts w:ascii="Calibri" w:eastAsia="Calibri" w:hAnsi="Calibri" w:cs="Calibri"/>
                  <w:sz w:val="22"/>
                </w:rPr>
                <w:t>thir</w:t>
              </w:r>
              <w:r w:rsidR="005B3BD9" w:rsidRPr="006909F4">
                <w:rPr>
                  <w:rStyle w:val="Hyperlink"/>
                  <w:sz w:val="22"/>
                </w:rPr>
                <w:t>d</w:t>
              </w:r>
              <w:r w:rsidR="005B3BD9" w:rsidRPr="006909F4">
                <w:rPr>
                  <w:rStyle w:val="Hyperlink"/>
                  <w:rFonts w:ascii="Calibri" w:eastAsia="Calibri" w:hAnsi="Calibri" w:cs="Calibri"/>
                  <w:sz w:val="22"/>
                </w:rPr>
                <w:t xml:space="preserve"> annual meeting of ITU-D Study Group 1 (SG1</w:t>
              </w:r>
              <w:r w:rsidR="00B27AC7">
                <w:rPr>
                  <w:rStyle w:val="Hyperlink"/>
                  <w:rFonts w:ascii="Calibri" w:eastAsia="Calibri" w:hAnsi="Calibri" w:cs="Calibri"/>
                  <w:sz w:val="22"/>
                </w:rPr>
                <w:t>- Enabling environment for meaningful connectivity</w:t>
              </w:r>
              <w:r w:rsidR="005B3BD9" w:rsidRPr="006909F4">
                <w:rPr>
                  <w:rStyle w:val="Hyperlink"/>
                  <w:rFonts w:ascii="Calibri" w:eastAsia="Calibri" w:hAnsi="Calibri" w:cs="Calibri"/>
                  <w:sz w:val="22"/>
                </w:rPr>
                <w:t>)</w:t>
              </w:r>
            </w:hyperlink>
            <w:r w:rsidR="00C535BD">
              <w:rPr>
                <w:rStyle w:val="Hyperlink"/>
                <w:rFonts w:ascii="Calibri" w:eastAsia="Calibri" w:hAnsi="Calibri" w:cs="Calibri"/>
                <w:sz w:val="22"/>
              </w:rPr>
              <w:t>,</w:t>
            </w:r>
            <w:r w:rsidRPr="006909F4">
              <w:rPr>
                <w:rFonts w:ascii="Calibri" w:eastAsia="Calibri" w:hAnsi="Calibri" w:cs="Calibri"/>
                <w:sz w:val="22"/>
              </w:rPr>
              <w:t xml:space="preserve"> was held from </w:t>
            </w:r>
            <w:r w:rsidR="008150AB" w:rsidRPr="006909F4">
              <w:rPr>
                <w:rFonts w:ascii="Calibri" w:eastAsia="Calibri" w:hAnsi="Calibri" w:cs="Calibri"/>
                <w:sz w:val="22"/>
              </w:rPr>
              <w:t>4 to 8 November 2024</w:t>
            </w:r>
            <w:r w:rsidRPr="006909F4">
              <w:rPr>
                <w:rFonts w:ascii="Calibri" w:eastAsia="Calibri" w:hAnsi="Calibri" w:cs="Calibri"/>
                <w:sz w:val="22"/>
              </w:rPr>
              <w:t>, with</w:t>
            </w:r>
            <w:r w:rsidR="002A4C9F">
              <w:rPr>
                <w:rFonts w:ascii="Calibri" w:eastAsia="Calibri" w:hAnsi="Calibri" w:cs="Calibri"/>
                <w:sz w:val="22"/>
              </w:rPr>
              <w:t xml:space="preserve"> </w:t>
            </w:r>
            <w:r w:rsidR="007F096C" w:rsidRPr="006909F4">
              <w:rPr>
                <w:rFonts w:ascii="Calibri" w:eastAsia="Calibri" w:hAnsi="Calibri" w:cs="Calibri"/>
                <w:sz w:val="22"/>
              </w:rPr>
              <w:t>240</w:t>
            </w:r>
            <w:r w:rsidRPr="006909F4">
              <w:rPr>
                <w:rFonts w:ascii="Calibri" w:eastAsia="Calibri" w:hAnsi="Calibri" w:cs="Calibri"/>
                <w:sz w:val="22"/>
              </w:rPr>
              <w:t xml:space="preserve"> participants (</w:t>
            </w:r>
            <w:r w:rsidR="001937DC" w:rsidRPr="006909F4">
              <w:rPr>
                <w:rFonts w:ascii="Calibri" w:eastAsia="Calibri" w:hAnsi="Calibri" w:cs="Calibri"/>
                <w:sz w:val="22"/>
              </w:rPr>
              <w:t xml:space="preserve">38% </w:t>
            </w:r>
            <w:r w:rsidRPr="006909F4">
              <w:rPr>
                <w:rFonts w:ascii="Calibri" w:eastAsia="Calibri" w:hAnsi="Calibri" w:cs="Calibri"/>
                <w:sz w:val="22"/>
              </w:rPr>
              <w:t>women delegates</w:t>
            </w:r>
            <w:r w:rsidR="00DA2650" w:rsidRPr="006909F4">
              <w:rPr>
                <w:rFonts w:ascii="Calibri" w:eastAsia="Calibri" w:hAnsi="Calibri" w:cs="Calibri"/>
                <w:sz w:val="22"/>
              </w:rPr>
              <w:t xml:space="preserve">, </w:t>
            </w:r>
            <w:r w:rsidR="002B47EF" w:rsidRPr="006909F4">
              <w:rPr>
                <w:rFonts w:ascii="Calibri" w:eastAsia="Calibri" w:hAnsi="Calibri" w:cs="Calibri"/>
                <w:sz w:val="22"/>
              </w:rPr>
              <w:t>53% online</w:t>
            </w:r>
            <w:r w:rsidRPr="006909F4">
              <w:rPr>
                <w:rFonts w:ascii="Calibri" w:eastAsia="Calibri" w:hAnsi="Calibri" w:cs="Calibri"/>
                <w:sz w:val="22"/>
              </w:rPr>
              <w:t xml:space="preserve">) from </w:t>
            </w:r>
            <w:r w:rsidR="001937DC" w:rsidRPr="006909F4">
              <w:rPr>
                <w:rFonts w:ascii="Calibri" w:eastAsia="Calibri" w:hAnsi="Calibri" w:cs="Calibri"/>
                <w:sz w:val="22"/>
              </w:rPr>
              <w:t xml:space="preserve">65 </w:t>
            </w:r>
            <w:r w:rsidRPr="006909F4">
              <w:rPr>
                <w:rFonts w:ascii="Calibri" w:eastAsia="Calibri" w:hAnsi="Calibri" w:cs="Calibri"/>
                <w:sz w:val="22"/>
              </w:rPr>
              <w:t xml:space="preserve">Member States. </w:t>
            </w:r>
            <w:r w:rsidR="00804725" w:rsidRPr="006909F4">
              <w:rPr>
                <w:rFonts w:ascii="Calibri" w:eastAsia="Calibri" w:hAnsi="Calibri" w:cs="Calibri"/>
                <w:sz w:val="22"/>
              </w:rPr>
              <w:t xml:space="preserve">Fifteen </w:t>
            </w:r>
            <w:r w:rsidRPr="006909F4">
              <w:rPr>
                <w:rFonts w:ascii="Calibri" w:eastAsia="Calibri" w:hAnsi="Calibri" w:cs="Calibri"/>
                <w:sz w:val="22"/>
              </w:rPr>
              <w:t>fellowships were granted to delegates to facilitate their physical presence.</w:t>
            </w:r>
          </w:p>
          <w:p w14:paraId="3274EC13" w14:textId="4B6B2056" w:rsidR="003C6BC2" w:rsidRDefault="00D92812" w:rsidP="008E6919">
            <w:pPr>
              <w:rPr>
                <w:rFonts w:ascii="Calibri" w:eastAsia="Calibri" w:hAnsi="Calibri" w:cs="Calibri"/>
                <w:sz w:val="22"/>
              </w:rPr>
            </w:pPr>
            <w:r w:rsidRPr="006909F4">
              <w:rPr>
                <w:rFonts w:ascii="Calibri" w:eastAsia="Calibri" w:hAnsi="Calibri" w:cs="Calibri"/>
                <w:sz w:val="22"/>
              </w:rPr>
              <w:t>185</w:t>
            </w:r>
            <w:r w:rsidR="00F57A06" w:rsidRPr="006909F4">
              <w:rPr>
                <w:rFonts w:ascii="Calibri" w:eastAsia="Calibri" w:hAnsi="Calibri" w:cs="Calibri"/>
                <w:sz w:val="22"/>
              </w:rPr>
              <w:t xml:space="preserve"> </w:t>
            </w:r>
            <w:r w:rsidR="005C3995" w:rsidRPr="006909F4">
              <w:rPr>
                <w:rFonts w:ascii="Calibri" w:eastAsia="Calibri" w:hAnsi="Calibri" w:cs="Calibri"/>
                <w:sz w:val="22"/>
              </w:rPr>
              <w:t>contr</w:t>
            </w:r>
            <w:r w:rsidR="00953063" w:rsidRPr="006909F4">
              <w:rPr>
                <w:rFonts w:ascii="Calibri" w:eastAsia="Calibri" w:hAnsi="Calibri" w:cs="Calibri"/>
                <w:sz w:val="22"/>
              </w:rPr>
              <w:t>ibutions</w:t>
            </w:r>
            <w:r w:rsidR="00B63E48" w:rsidRPr="006909F4">
              <w:rPr>
                <w:rFonts w:ascii="Calibri" w:eastAsia="Calibri" w:hAnsi="Calibri" w:cs="Calibri"/>
                <w:sz w:val="22"/>
              </w:rPr>
              <w:t xml:space="preserve">, including </w:t>
            </w:r>
            <w:r w:rsidR="00A200D5" w:rsidRPr="006909F4">
              <w:rPr>
                <w:rFonts w:eastAsia="Calibri"/>
                <w:sz w:val="22"/>
              </w:rPr>
              <w:t>the seven pre-final draft output reports for the study period</w:t>
            </w:r>
            <w:r w:rsidR="00FE64E8" w:rsidRPr="006909F4">
              <w:rPr>
                <w:rFonts w:eastAsia="Calibri"/>
                <w:sz w:val="22"/>
              </w:rPr>
              <w:t>,</w:t>
            </w:r>
            <w:r w:rsidR="00F57A06" w:rsidRPr="006909F4">
              <w:rPr>
                <w:rFonts w:ascii="Calibri" w:eastAsia="Calibri" w:hAnsi="Calibri" w:cs="Calibri"/>
                <w:sz w:val="22"/>
              </w:rPr>
              <w:t xml:space="preserve"> were discussed at the ITU-D SG1 meeting 202</w:t>
            </w:r>
            <w:r w:rsidR="00953063" w:rsidRPr="006909F4">
              <w:rPr>
                <w:rFonts w:ascii="Calibri" w:eastAsia="Calibri" w:hAnsi="Calibri" w:cs="Calibri"/>
                <w:sz w:val="22"/>
              </w:rPr>
              <w:t>4</w:t>
            </w:r>
            <w:r w:rsidR="00F57A06" w:rsidRPr="006909F4">
              <w:rPr>
                <w:rFonts w:ascii="Calibri" w:eastAsia="Calibri" w:hAnsi="Calibri" w:cs="Calibri"/>
                <w:sz w:val="22"/>
              </w:rPr>
              <w:t xml:space="preserve">, culminating in: (1) the issue of </w:t>
            </w:r>
            <w:r w:rsidR="00953063" w:rsidRPr="006909F4">
              <w:rPr>
                <w:rFonts w:ascii="Calibri" w:eastAsia="Calibri" w:hAnsi="Calibri" w:cs="Calibri"/>
                <w:sz w:val="22"/>
              </w:rPr>
              <w:t xml:space="preserve">9 </w:t>
            </w:r>
            <w:r w:rsidR="00F57A06" w:rsidRPr="006909F4">
              <w:rPr>
                <w:rFonts w:ascii="Calibri" w:eastAsia="Calibri" w:hAnsi="Calibri" w:cs="Calibri"/>
                <w:sz w:val="22"/>
              </w:rPr>
              <w:t>outgoing liaison statements to our external collaborators; (2) the appointment of two vice-rapporteurs; and (3) the approval of th</w:t>
            </w:r>
            <w:r w:rsidR="00953063" w:rsidRPr="006909F4">
              <w:rPr>
                <w:rFonts w:ascii="Calibri" w:eastAsia="Calibri" w:hAnsi="Calibri" w:cs="Calibri"/>
                <w:sz w:val="22"/>
              </w:rPr>
              <w:t>r</w:t>
            </w:r>
            <w:r w:rsidR="00F57A06" w:rsidRPr="006909F4">
              <w:rPr>
                <w:rFonts w:ascii="Calibri" w:eastAsia="Calibri" w:hAnsi="Calibri" w:cs="Calibri"/>
                <w:sz w:val="22"/>
              </w:rPr>
              <w:t>e</w:t>
            </w:r>
            <w:r w:rsidR="00953063" w:rsidRPr="006909F4">
              <w:rPr>
                <w:rFonts w:ascii="Calibri" w:eastAsia="Calibri" w:hAnsi="Calibri" w:cs="Calibri"/>
                <w:sz w:val="22"/>
              </w:rPr>
              <w:t>e</w:t>
            </w:r>
            <w:r w:rsidR="00F57A06" w:rsidRPr="006909F4">
              <w:rPr>
                <w:rFonts w:ascii="Calibri" w:eastAsia="Calibri" w:hAnsi="Calibri" w:cs="Calibri"/>
                <w:sz w:val="22"/>
              </w:rPr>
              <w:t xml:space="preserve"> ITU-D SG1 interim deliverable</w:t>
            </w:r>
            <w:r w:rsidR="00953063" w:rsidRPr="006909F4">
              <w:rPr>
                <w:rFonts w:ascii="Calibri" w:eastAsia="Calibri" w:hAnsi="Calibri" w:cs="Calibri"/>
                <w:sz w:val="22"/>
              </w:rPr>
              <w:t>s</w:t>
            </w:r>
            <w:r w:rsidR="00F57A06" w:rsidRPr="006909F4">
              <w:rPr>
                <w:rFonts w:ascii="Calibri" w:eastAsia="Calibri" w:hAnsi="Calibri" w:cs="Calibri"/>
                <w:sz w:val="22"/>
              </w:rPr>
              <w:t xml:space="preserve"> </w:t>
            </w:r>
            <w:r w:rsidR="00A91EE1" w:rsidRPr="006909F4">
              <w:rPr>
                <w:rFonts w:ascii="Calibri" w:eastAsia="Calibri" w:hAnsi="Calibri" w:cs="Calibri"/>
                <w:sz w:val="22"/>
              </w:rPr>
              <w:t>namely on</w:t>
            </w:r>
            <w:r w:rsidR="008F0CDB" w:rsidRPr="006909F4">
              <w:rPr>
                <w:rFonts w:ascii="Calibri" w:eastAsia="Calibri" w:hAnsi="Calibri" w:cs="Calibri"/>
                <w:sz w:val="22"/>
              </w:rPr>
              <w:t xml:space="preserve"> (</w:t>
            </w:r>
            <w:proofErr w:type="spellStart"/>
            <w:r w:rsidR="008F0CDB" w:rsidRPr="006909F4">
              <w:rPr>
                <w:rFonts w:ascii="Calibri" w:eastAsia="Calibri" w:hAnsi="Calibri" w:cs="Calibri"/>
                <w:sz w:val="22"/>
              </w:rPr>
              <w:t>i</w:t>
            </w:r>
            <w:proofErr w:type="spellEnd"/>
            <w:r w:rsidR="008F0CDB" w:rsidRPr="006909F4">
              <w:rPr>
                <w:rFonts w:ascii="Calibri" w:eastAsia="Calibri" w:hAnsi="Calibri" w:cs="Calibri"/>
                <w:sz w:val="22"/>
              </w:rPr>
              <w:t>)</w:t>
            </w:r>
            <w:r w:rsidR="00A91EE1" w:rsidRPr="006909F4">
              <w:rPr>
                <w:rFonts w:ascii="Calibri" w:eastAsia="Calibri" w:hAnsi="Calibri" w:cs="Calibri"/>
                <w:sz w:val="22"/>
              </w:rPr>
              <w:t xml:space="preserve"> </w:t>
            </w:r>
            <w:hyperlink r:id="rId84" w:history="1">
              <w:r w:rsidR="00471027" w:rsidRPr="007A2338">
                <w:rPr>
                  <w:rStyle w:val="Hyperlink"/>
                  <w:rFonts w:eastAsia="Times New Roman"/>
                  <w:color w:val="auto"/>
                  <w:sz w:val="22"/>
                  <w:u w:val="none"/>
                </w:rPr>
                <w:t>Challenges and Opportunities of the Use of USF for Bridging the Digital Divide (</w:t>
              </w:r>
              <w:r w:rsidR="008F0CDB" w:rsidRPr="007A2338">
                <w:rPr>
                  <w:rStyle w:val="Hyperlink"/>
                  <w:rFonts w:eastAsia="Times New Roman"/>
                  <w:color w:val="auto"/>
                  <w:sz w:val="22"/>
                  <w:u w:val="none"/>
                </w:rPr>
                <w:t xml:space="preserve">joint work of </w:t>
              </w:r>
              <w:r w:rsidR="00471027" w:rsidRPr="007A2338">
                <w:rPr>
                  <w:rStyle w:val="Hyperlink"/>
                  <w:rFonts w:eastAsia="Times New Roman"/>
                  <w:color w:val="auto"/>
                  <w:sz w:val="22"/>
                  <w:u w:val="none"/>
                </w:rPr>
                <w:t>Q</w:t>
              </w:r>
              <w:r w:rsidR="008F0CDB" w:rsidRPr="007A2338">
                <w:rPr>
                  <w:rStyle w:val="Hyperlink"/>
                  <w:rFonts w:eastAsia="Times New Roman"/>
                  <w:color w:val="auto"/>
                  <w:sz w:val="22"/>
                  <w:u w:val="none"/>
                </w:rPr>
                <w:t>uest</w:t>
              </w:r>
              <w:r w:rsidR="00FE64E8" w:rsidRPr="007A2338">
                <w:rPr>
                  <w:rStyle w:val="Hyperlink"/>
                  <w:rFonts w:eastAsia="Times New Roman"/>
                  <w:color w:val="auto"/>
                  <w:sz w:val="22"/>
                  <w:u w:val="none"/>
                </w:rPr>
                <w:t xml:space="preserve"> </w:t>
              </w:r>
              <w:r w:rsidR="008F0CDB" w:rsidRPr="007A2338">
                <w:rPr>
                  <w:rStyle w:val="Hyperlink"/>
                  <w:rFonts w:eastAsia="Times New Roman"/>
                  <w:color w:val="auto"/>
                  <w:sz w:val="22"/>
                  <w:u w:val="none"/>
                </w:rPr>
                <w:t xml:space="preserve">ion </w:t>
              </w:r>
              <w:r w:rsidR="00471027" w:rsidRPr="007A2338">
                <w:rPr>
                  <w:rStyle w:val="Hyperlink"/>
                  <w:rFonts w:eastAsia="Times New Roman"/>
                  <w:color w:val="auto"/>
                  <w:sz w:val="22"/>
                  <w:u w:val="none"/>
                </w:rPr>
                <w:t>4/1 &amp; Q</w:t>
              </w:r>
              <w:r w:rsidR="008F0CDB" w:rsidRPr="007A2338">
                <w:rPr>
                  <w:rStyle w:val="Hyperlink"/>
                  <w:rFonts w:eastAsia="Times New Roman"/>
                  <w:color w:val="auto"/>
                  <w:sz w:val="22"/>
                  <w:u w:val="none"/>
                </w:rPr>
                <w:t xml:space="preserve">uestion </w:t>
              </w:r>
              <w:r w:rsidR="00471027" w:rsidRPr="007A2338">
                <w:rPr>
                  <w:rStyle w:val="Hyperlink"/>
                  <w:rFonts w:eastAsia="Times New Roman"/>
                  <w:color w:val="auto"/>
                  <w:sz w:val="22"/>
                  <w:u w:val="none"/>
                </w:rPr>
                <w:t>5/1)</w:t>
              </w:r>
            </w:hyperlink>
            <w:r w:rsidR="008F0CDB" w:rsidRPr="007A2338">
              <w:rPr>
                <w:rStyle w:val="Hyperlink"/>
                <w:rFonts w:eastAsia="Times New Roman"/>
                <w:color w:val="auto"/>
                <w:sz w:val="22"/>
                <w:u w:val="none"/>
              </w:rPr>
              <w:t xml:space="preserve"> (ii) </w:t>
            </w:r>
            <w:hyperlink r:id="rId85" w:history="1">
              <w:r w:rsidR="00471027" w:rsidRPr="007A2338">
                <w:rPr>
                  <w:rStyle w:val="Hyperlink"/>
                  <w:rFonts w:eastAsia="Times New Roman"/>
                  <w:color w:val="auto"/>
                  <w:sz w:val="22"/>
                  <w:u w:val="none"/>
                </w:rPr>
                <w:t>Transformative Connectivity: Trends in Satellite innovation (</w:t>
              </w:r>
              <w:r w:rsidR="00F22FD2" w:rsidRPr="007A2338">
                <w:rPr>
                  <w:rStyle w:val="Hyperlink"/>
                  <w:rFonts w:eastAsia="Times New Roman"/>
                  <w:color w:val="auto"/>
                  <w:sz w:val="22"/>
                  <w:u w:val="none"/>
                </w:rPr>
                <w:t xml:space="preserve">joint </w:t>
              </w:r>
              <w:r w:rsidR="00D86B57" w:rsidRPr="007A2338">
                <w:rPr>
                  <w:rStyle w:val="Hyperlink"/>
                  <w:rFonts w:eastAsia="Times New Roman"/>
                  <w:color w:val="auto"/>
                  <w:sz w:val="22"/>
                  <w:u w:val="none"/>
                </w:rPr>
                <w:t xml:space="preserve">work of </w:t>
              </w:r>
              <w:r w:rsidR="00471027" w:rsidRPr="007A2338">
                <w:rPr>
                  <w:rStyle w:val="Hyperlink"/>
                  <w:rFonts w:eastAsia="Times New Roman"/>
                  <w:color w:val="auto"/>
                  <w:sz w:val="22"/>
                  <w:u w:val="none"/>
                </w:rPr>
                <w:t>Q</w:t>
              </w:r>
              <w:r w:rsidR="00D86B57" w:rsidRPr="007A2338">
                <w:rPr>
                  <w:rStyle w:val="Hyperlink"/>
                  <w:rFonts w:eastAsia="Times New Roman"/>
                  <w:color w:val="auto"/>
                  <w:sz w:val="22"/>
                  <w:u w:val="none"/>
                </w:rPr>
                <w:t xml:space="preserve">uestion </w:t>
              </w:r>
              <w:r w:rsidR="00471027" w:rsidRPr="007A2338">
                <w:rPr>
                  <w:rStyle w:val="Hyperlink"/>
                  <w:rFonts w:eastAsia="Times New Roman"/>
                  <w:color w:val="auto"/>
                  <w:sz w:val="22"/>
                  <w:u w:val="none"/>
                </w:rPr>
                <w:t>1/1, Q</w:t>
              </w:r>
              <w:r w:rsidR="00D86B57" w:rsidRPr="007A2338">
                <w:rPr>
                  <w:rStyle w:val="Hyperlink"/>
                  <w:rFonts w:eastAsia="Times New Roman"/>
                  <w:color w:val="auto"/>
                  <w:sz w:val="22"/>
                  <w:u w:val="none"/>
                </w:rPr>
                <w:t xml:space="preserve">uestion </w:t>
              </w:r>
              <w:r w:rsidR="00471027" w:rsidRPr="007A2338">
                <w:rPr>
                  <w:rStyle w:val="Hyperlink"/>
                  <w:rFonts w:eastAsia="Times New Roman"/>
                  <w:color w:val="auto"/>
                  <w:sz w:val="22"/>
                  <w:u w:val="none"/>
                </w:rPr>
                <w:t>3/1 &amp; Q</w:t>
              </w:r>
              <w:r w:rsidR="00D86B57" w:rsidRPr="007A2338">
                <w:rPr>
                  <w:rStyle w:val="Hyperlink"/>
                  <w:rFonts w:eastAsia="Times New Roman"/>
                  <w:color w:val="auto"/>
                  <w:sz w:val="22"/>
                  <w:u w:val="none"/>
                </w:rPr>
                <w:t xml:space="preserve">uestion </w:t>
              </w:r>
              <w:r w:rsidR="00471027" w:rsidRPr="007A2338">
                <w:rPr>
                  <w:rStyle w:val="Hyperlink"/>
                  <w:rFonts w:eastAsia="Times New Roman"/>
                  <w:color w:val="auto"/>
                  <w:sz w:val="22"/>
                  <w:u w:val="none"/>
                </w:rPr>
                <w:t>5/1)</w:t>
              </w:r>
            </w:hyperlink>
            <w:r w:rsidR="00D86B57" w:rsidRPr="007A2338">
              <w:rPr>
                <w:rStyle w:val="Hyperlink"/>
                <w:rFonts w:eastAsia="Times New Roman"/>
                <w:color w:val="auto"/>
                <w:sz w:val="22"/>
                <w:u w:val="none"/>
              </w:rPr>
              <w:t xml:space="preserve"> </w:t>
            </w:r>
            <w:r w:rsidR="00C57DF0" w:rsidRPr="007A2338">
              <w:rPr>
                <w:rStyle w:val="Hyperlink"/>
                <w:rFonts w:eastAsia="Times New Roman"/>
                <w:color w:val="auto"/>
                <w:sz w:val="22"/>
                <w:u w:val="none"/>
              </w:rPr>
              <w:t>(iii)</w:t>
            </w:r>
            <w:hyperlink r:id="rId86" w:history="1">
              <w:r w:rsidR="00471027" w:rsidRPr="007A2338">
                <w:rPr>
                  <w:rStyle w:val="Hyperlink"/>
                  <w:rFonts w:eastAsia="Times New Roman"/>
                  <w:color w:val="auto"/>
                  <w:sz w:val="22"/>
                  <w:u w:val="none"/>
                </w:rPr>
                <w:t>Consumer Awareness in the Digital Transformation Age (</w:t>
              </w:r>
              <w:r w:rsidR="00760BC8" w:rsidRPr="007A2338">
                <w:rPr>
                  <w:rStyle w:val="Hyperlink"/>
                  <w:rFonts w:eastAsia="Times New Roman"/>
                  <w:color w:val="auto"/>
                  <w:sz w:val="22"/>
                  <w:u w:val="none"/>
                </w:rPr>
                <w:t>work of</w:t>
              </w:r>
              <w:r w:rsidR="0027538F" w:rsidRPr="007A2338">
                <w:rPr>
                  <w:rStyle w:val="Hyperlink"/>
                  <w:rFonts w:eastAsia="Times New Roman"/>
                  <w:color w:val="auto"/>
                  <w:sz w:val="22"/>
                  <w:u w:val="none"/>
                </w:rPr>
                <w:t xml:space="preserve"> </w:t>
              </w:r>
              <w:r w:rsidR="00471027" w:rsidRPr="007A2338">
                <w:rPr>
                  <w:rStyle w:val="Hyperlink"/>
                  <w:rFonts w:eastAsia="Times New Roman"/>
                  <w:color w:val="auto"/>
                  <w:sz w:val="22"/>
                  <w:u w:val="none"/>
                </w:rPr>
                <w:t>Q</w:t>
              </w:r>
              <w:r w:rsidR="0027538F" w:rsidRPr="007A2338">
                <w:rPr>
                  <w:rStyle w:val="Hyperlink"/>
                  <w:rFonts w:eastAsia="Times New Roman"/>
                  <w:color w:val="auto"/>
                  <w:sz w:val="22"/>
                  <w:u w:val="none"/>
                </w:rPr>
                <w:t xml:space="preserve">uestion </w:t>
              </w:r>
              <w:r w:rsidR="00471027" w:rsidRPr="007A2338">
                <w:rPr>
                  <w:rStyle w:val="Hyperlink"/>
                  <w:rFonts w:eastAsia="Times New Roman"/>
                  <w:color w:val="auto"/>
                  <w:sz w:val="22"/>
                  <w:u w:val="none"/>
                </w:rPr>
                <w:t>6/1)</w:t>
              </w:r>
            </w:hyperlink>
            <w:r w:rsidR="0027538F" w:rsidRPr="007A2338">
              <w:rPr>
                <w:rStyle w:val="Hyperlink"/>
                <w:rFonts w:eastAsia="Times New Roman"/>
                <w:color w:val="auto"/>
                <w:sz w:val="22"/>
                <w:u w:val="none"/>
              </w:rPr>
              <w:t xml:space="preserve">. The </w:t>
            </w:r>
            <w:r w:rsidR="00E20803" w:rsidRPr="007A2338">
              <w:rPr>
                <w:rStyle w:val="Hyperlink"/>
                <w:rFonts w:eastAsia="Times New Roman"/>
                <w:color w:val="auto"/>
                <w:sz w:val="22"/>
                <w:u w:val="none"/>
              </w:rPr>
              <w:t xml:space="preserve">latter interim deliverable is </w:t>
            </w:r>
            <w:r w:rsidR="0030662C" w:rsidRPr="007A2338">
              <w:rPr>
                <w:rStyle w:val="Hyperlink"/>
                <w:rFonts w:eastAsia="Times New Roman"/>
                <w:color w:val="auto"/>
                <w:sz w:val="22"/>
                <w:u w:val="none"/>
              </w:rPr>
              <w:t>mainly a result of the Consumer Awareness</w:t>
            </w:r>
            <w:r w:rsidR="0030662C" w:rsidRPr="007A2338">
              <w:rPr>
                <w:rStyle w:val="Hyperlink"/>
                <w:rFonts w:eastAsia="Times New Roman"/>
                <w:color w:val="auto"/>
                <w:sz w:val="22"/>
              </w:rPr>
              <w:t xml:space="preserve"> </w:t>
            </w:r>
            <w:r w:rsidR="00F57A06" w:rsidRPr="006909F4">
              <w:rPr>
                <w:rFonts w:ascii="Calibri" w:eastAsia="Calibri" w:hAnsi="Calibri" w:cs="Calibri"/>
                <w:sz w:val="22"/>
              </w:rPr>
              <w:t xml:space="preserve">workshop hosted in Brasilia by the ITU regional office for the Americas and </w:t>
            </w:r>
            <w:proofErr w:type="spellStart"/>
            <w:r w:rsidR="00F57A06" w:rsidRPr="006909F4">
              <w:rPr>
                <w:rFonts w:ascii="Calibri" w:eastAsia="Calibri" w:hAnsi="Calibri" w:cs="Calibri"/>
                <w:sz w:val="22"/>
              </w:rPr>
              <w:t>Anatel</w:t>
            </w:r>
            <w:proofErr w:type="spellEnd"/>
            <w:r w:rsidR="00F57A06" w:rsidRPr="006909F4">
              <w:rPr>
                <w:rFonts w:ascii="Calibri" w:eastAsia="Calibri" w:hAnsi="Calibri" w:cs="Calibri"/>
                <w:sz w:val="22"/>
              </w:rPr>
              <w:t xml:space="preserve"> in June 2024. </w:t>
            </w:r>
            <w:r w:rsidR="0023302B" w:rsidRPr="0023302B">
              <w:rPr>
                <w:rFonts w:ascii="Calibri" w:eastAsia="Calibri" w:hAnsi="Calibri" w:cs="Calibri"/>
                <w:noProof/>
                <w:sz w:val="22"/>
              </w:rPr>
              <w:drawing>
                <wp:anchor distT="0" distB="0" distL="114300" distR="114300" simplePos="0" relativeHeight="251658241" behindDoc="1" locked="0" layoutInCell="1" allowOverlap="1" wp14:anchorId="58202C57" wp14:editId="4A8E96BE">
                  <wp:simplePos x="0" y="0"/>
                  <wp:positionH relativeFrom="column">
                    <wp:posOffset>19685</wp:posOffset>
                  </wp:positionH>
                  <wp:positionV relativeFrom="paragraph">
                    <wp:posOffset>1214120</wp:posOffset>
                  </wp:positionV>
                  <wp:extent cx="4406900" cy="2597150"/>
                  <wp:effectExtent l="19050" t="19050" r="12700" b="12700"/>
                  <wp:wrapTight wrapText="bothSides">
                    <wp:wrapPolygon edited="0">
                      <wp:start x="-93" y="-158"/>
                      <wp:lineTo x="-93" y="21547"/>
                      <wp:lineTo x="21569" y="21547"/>
                      <wp:lineTo x="21569" y="-158"/>
                      <wp:lineTo x="-93" y="-158"/>
                    </wp:wrapPolygon>
                  </wp:wrapTight>
                  <wp:docPr id="1382148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48453" name=""/>
                          <pic:cNvPicPr/>
                        </pic:nvPicPr>
                        <pic:blipFill>
                          <a:blip r:embed="rId87">
                            <a:extLst>
                              <a:ext uri="{28A0092B-C50C-407E-A947-70E740481C1C}">
                                <a14:useLocalDpi xmlns:a14="http://schemas.microsoft.com/office/drawing/2010/main" val="0"/>
                              </a:ext>
                            </a:extLst>
                          </a:blip>
                          <a:stretch>
                            <a:fillRect/>
                          </a:stretch>
                        </pic:blipFill>
                        <pic:spPr>
                          <a:xfrm>
                            <a:off x="0" y="0"/>
                            <a:ext cx="4406900" cy="2597150"/>
                          </a:xfrm>
                          <a:prstGeom prst="rect">
                            <a:avLst/>
                          </a:prstGeom>
                          <a:ln>
                            <a:solidFill>
                              <a:schemeClr val="tx2"/>
                            </a:solidFill>
                          </a:ln>
                        </pic:spPr>
                      </pic:pic>
                    </a:graphicData>
                  </a:graphic>
                </wp:anchor>
              </w:drawing>
            </w:r>
          </w:p>
          <w:p w14:paraId="1B7156C0" w14:textId="5CD5027F" w:rsidR="003C6BC2" w:rsidRDefault="003C6BC2" w:rsidP="003C6BC2">
            <w:pPr>
              <w:rPr>
                <w:lang w:val="en-US"/>
              </w:rPr>
            </w:pPr>
            <w:r w:rsidRPr="00F05BC1">
              <w:rPr>
                <w:lang w:val="en-US"/>
              </w:rPr>
              <w:t xml:space="preserve">ITU-D Study Group 1 </w:t>
            </w:r>
            <w:r w:rsidR="00672168">
              <w:rPr>
                <w:lang w:val="en-US"/>
              </w:rPr>
              <w:t>has a total of 93 l</w:t>
            </w:r>
            <w:r w:rsidRPr="00F05BC1">
              <w:rPr>
                <w:lang w:val="en-US"/>
              </w:rPr>
              <w:t>eadership</w:t>
            </w:r>
            <w:r>
              <w:rPr>
                <w:lang w:val="en-US"/>
              </w:rPr>
              <w:t xml:space="preserve"> </w:t>
            </w:r>
            <w:r w:rsidR="00672168">
              <w:rPr>
                <w:lang w:val="en-US"/>
              </w:rPr>
              <w:t>positions</w:t>
            </w:r>
            <w:r w:rsidR="007068E6">
              <w:rPr>
                <w:lang w:val="en-US"/>
              </w:rPr>
              <w:t xml:space="preserve"> (Chairs, Vice-chairs a</w:t>
            </w:r>
            <w:r w:rsidR="00747422">
              <w:rPr>
                <w:lang w:val="en-US"/>
              </w:rPr>
              <w:t xml:space="preserve">nd </w:t>
            </w:r>
            <w:r w:rsidR="00913997" w:rsidRPr="00913997">
              <w:rPr>
                <w:lang w:val="en-US"/>
              </w:rPr>
              <w:t>(co-)</w:t>
            </w:r>
            <w:r w:rsidR="00747422">
              <w:rPr>
                <w:lang w:val="en-US"/>
              </w:rPr>
              <w:t>Rapporteurs</w:t>
            </w:r>
            <w:r w:rsidR="00F44358" w:rsidRPr="00A919CC">
              <w:rPr>
                <w:lang w:val="en-US"/>
              </w:rPr>
              <w:t>,</w:t>
            </w:r>
            <w:r w:rsidR="00913997">
              <w:rPr>
                <w:lang w:val="en-US"/>
              </w:rPr>
              <w:t xml:space="preserve"> </w:t>
            </w:r>
            <w:r w:rsidR="00913997" w:rsidRPr="00A919CC">
              <w:rPr>
                <w:lang w:val="en-US"/>
              </w:rPr>
              <w:t>V</w:t>
            </w:r>
            <w:r w:rsidR="00F44358" w:rsidRPr="00A919CC">
              <w:rPr>
                <w:lang w:val="en-US"/>
              </w:rPr>
              <w:t>ice</w:t>
            </w:r>
            <w:r w:rsidR="00913997" w:rsidRPr="00A919CC">
              <w:rPr>
                <w:lang w:val="en-US"/>
              </w:rPr>
              <w:t>-</w:t>
            </w:r>
            <w:r w:rsidR="00F44358" w:rsidRPr="00A919CC">
              <w:rPr>
                <w:lang w:val="en-US"/>
              </w:rPr>
              <w:t>Rapporteurs</w:t>
            </w:r>
            <w:r w:rsidR="00747422" w:rsidRPr="00913997">
              <w:rPr>
                <w:lang w:val="en-US"/>
              </w:rPr>
              <w:t>)</w:t>
            </w:r>
            <w:r w:rsidR="00672168" w:rsidRPr="00913997">
              <w:rPr>
                <w:lang w:val="en-US"/>
              </w:rPr>
              <w:t>,</w:t>
            </w:r>
            <w:r w:rsidR="00672168">
              <w:rPr>
                <w:lang w:val="en-US"/>
              </w:rPr>
              <w:t xml:space="preserve"> of which </w:t>
            </w:r>
            <w:r>
              <w:rPr>
                <w:lang w:val="en-US"/>
              </w:rPr>
              <w:t xml:space="preserve">37 </w:t>
            </w:r>
            <w:r w:rsidR="00750A80">
              <w:rPr>
                <w:lang w:val="en-US"/>
              </w:rPr>
              <w:t xml:space="preserve">positions </w:t>
            </w:r>
            <w:r w:rsidR="005471E5">
              <w:rPr>
                <w:lang w:val="en-US"/>
              </w:rPr>
              <w:t xml:space="preserve">(40%) </w:t>
            </w:r>
            <w:r>
              <w:rPr>
                <w:lang w:val="en-US"/>
              </w:rPr>
              <w:t>are</w:t>
            </w:r>
            <w:r w:rsidR="00672168">
              <w:rPr>
                <w:lang w:val="en-US"/>
              </w:rPr>
              <w:t xml:space="preserve"> hel</w:t>
            </w:r>
            <w:r w:rsidR="005471E5">
              <w:rPr>
                <w:lang w:val="en-US"/>
              </w:rPr>
              <w:t xml:space="preserve">d by women. </w:t>
            </w:r>
          </w:p>
          <w:p w14:paraId="7BA7BA14" w14:textId="6619BF9E" w:rsidR="005158B3" w:rsidRPr="006909F4" w:rsidRDefault="005158B3" w:rsidP="006909F4">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sz w:val="22"/>
              </w:rPr>
            </w:pPr>
          </w:p>
          <w:p w14:paraId="51B917B3" w14:textId="28B42047" w:rsidR="00171189" w:rsidRPr="006909F4" w:rsidRDefault="51C36AF1" w:rsidP="006909F4">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sz w:val="22"/>
              </w:rPr>
            </w:pPr>
            <w:r w:rsidRPr="01DA88F1">
              <w:rPr>
                <w:rFonts w:ascii="Calibri" w:eastAsia="Calibri" w:hAnsi="Calibri" w:cs="Calibri"/>
                <w:sz w:val="22"/>
              </w:rPr>
              <w:t xml:space="preserve">To continue innovating and at the request of members, two information sessions were held on </w:t>
            </w:r>
            <w:r w:rsidR="12FCFADE" w:rsidRPr="01DA88F1">
              <w:rPr>
                <w:rFonts w:ascii="Calibri" w:eastAsia="Calibri" w:hAnsi="Calibri" w:cs="Calibri"/>
                <w:sz w:val="22"/>
              </w:rPr>
              <w:t>“</w:t>
            </w:r>
            <w:hyperlink r:id="rId88">
              <w:r w:rsidRPr="007A2338">
                <w:rPr>
                  <w:rStyle w:val="Hyperlink"/>
                  <w:rFonts w:eastAsia="Times New Roman"/>
                  <w:color w:val="auto"/>
                  <w:sz w:val="22"/>
                  <w:u w:val="none"/>
                </w:rPr>
                <w:t>Fostering youth and women’s participation in the Study Group’s activities</w:t>
              </w:r>
            </w:hyperlink>
            <w:r w:rsidR="12FCFADE" w:rsidRPr="007A2338">
              <w:rPr>
                <w:rStyle w:val="Hyperlink"/>
                <w:rFonts w:eastAsia="Times New Roman"/>
                <w:color w:val="auto"/>
                <w:sz w:val="22"/>
                <w:u w:val="none"/>
              </w:rPr>
              <w:t>”</w:t>
            </w:r>
            <w:r w:rsidRPr="007A2338">
              <w:rPr>
                <w:rFonts w:ascii="Calibri" w:eastAsia="Calibri" w:hAnsi="Calibri" w:cs="Calibri"/>
                <w:sz w:val="22"/>
              </w:rPr>
              <w:t xml:space="preserve"> and on </w:t>
            </w:r>
            <w:r w:rsidR="12FCFADE" w:rsidRPr="007A2338">
              <w:rPr>
                <w:rFonts w:ascii="Calibri" w:eastAsia="Calibri" w:hAnsi="Calibri" w:cs="Calibri"/>
                <w:sz w:val="22"/>
              </w:rPr>
              <w:t>“</w:t>
            </w:r>
            <w:hyperlink r:id="rId89">
              <w:r w:rsidRPr="007A2338">
                <w:rPr>
                  <w:rStyle w:val="Hyperlink"/>
                  <w:rFonts w:eastAsia="Times New Roman"/>
                  <w:color w:val="auto"/>
                  <w:sz w:val="22"/>
                  <w:u w:val="none"/>
                </w:rPr>
                <w:t>Terrestrial Wireless Broadband Technologies and Use Cases</w:t>
              </w:r>
            </w:hyperlink>
            <w:r w:rsidR="12FCFADE" w:rsidRPr="007A2338">
              <w:rPr>
                <w:rStyle w:val="Hyperlink"/>
                <w:rFonts w:eastAsia="Times New Roman"/>
                <w:color w:val="auto"/>
                <w:sz w:val="22"/>
                <w:u w:val="none"/>
              </w:rPr>
              <w:t>”</w:t>
            </w:r>
            <w:r w:rsidRPr="007A2338">
              <w:rPr>
                <w:rStyle w:val="Hyperlink"/>
                <w:rFonts w:eastAsia="Times New Roman"/>
                <w:color w:val="auto"/>
                <w:sz w:val="22"/>
                <w:u w:val="none"/>
              </w:rPr>
              <w:t xml:space="preserve">, respectively. </w:t>
            </w:r>
            <w:r w:rsidR="00E562E7" w:rsidRPr="007A2338">
              <w:rPr>
                <w:rStyle w:val="Hyperlink"/>
                <w:rFonts w:eastAsia="Times New Roman"/>
                <w:color w:val="auto"/>
                <w:sz w:val="22"/>
                <w:u w:val="none"/>
              </w:rPr>
              <w:t>Bein</w:t>
            </w:r>
            <w:r w:rsidR="00A14488" w:rsidRPr="007A2338">
              <w:rPr>
                <w:rStyle w:val="Hyperlink"/>
                <w:rFonts w:eastAsia="Times New Roman"/>
                <w:color w:val="auto"/>
                <w:sz w:val="22"/>
                <w:u w:val="none"/>
              </w:rPr>
              <w:t>g</w:t>
            </w:r>
            <w:r w:rsidR="00E562E7" w:rsidRPr="007A2338">
              <w:rPr>
                <w:rStyle w:val="Hyperlink"/>
                <w:rFonts w:eastAsia="Times New Roman"/>
                <w:color w:val="auto"/>
                <w:sz w:val="22"/>
                <w:u w:val="none"/>
              </w:rPr>
              <w:t xml:space="preserve"> part of </w:t>
            </w:r>
            <w:r w:rsidR="00E562E7" w:rsidRPr="007A2338">
              <w:rPr>
                <w:rFonts w:ascii="Calibri" w:eastAsia="Calibri" w:hAnsi="Calibri" w:cs="Calibri"/>
                <w:sz w:val="22"/>
              </w:rPr>
              <w:t>the</w:t>
            </w:r>
            <w:r w:rsidR="00BD272E" w:rsidRPr="007A2338">
              <w:rPr>
                <w:rFonts w:ascii="Calibri" w:eastAsia="Calibri" w:hAnsi="Calibri" w:cs="Calibri"/>
                <w:sz w:val="22"/>
              </w:rPr>
              <w:t xml:space="preserve"> </w:t>
            </w:r>
            <w:r w:rsidR="00E562E7" w:rsidRPr="007A2338">
              <w:rPr>
                <w:rFonts w:ascii="Calibri" w:eastAsia="Calibri" w:hAnsi="Calibri" w:cs="Calibri"/>
                <w:sz w:val="22"/>
              </w:rPr>
              <w:t>opening plenary</w:t>
            </w:r>
            <w:r w:rsidR="008F2CA7" w:rsidRPr="007A2338">
              <w:rPr>
                <w:rFonts w:ascii="Calibri" w:eastAsia="Calibri" w:hAnsi="Calibri" w:cs="Calibri"/>
                <w:sz w:val="22"/>
              </w:rPr>
              <w:t xml:space="preserve"> </w:t>
            </w:r>
            <w:r w:rsidR="008B0D5E" w:rsidRPr="007A2338">
              <w:rPr>
                <w:rFonts w:ascii="Calibri" w:eastAsia="Calibri" w:hAnsi="Calibri" w:cs="Calibri"/>
                <w:sz w:val="22"/>
              </w:rPr>
              <w:t xml:space="preserve">of </w:t>
            </w:r>
            <w:r w:rsidR="008F2CA7" w:rsidRPr="007A2338">
              <w:rPr>
                <w:rFonts w:ascii="Calibri" w:eastAsia="Calibri" w:hAnsi="Calibri" w:cs="Calibri"/>
                <w:sz w:val="22"/>
              </w:rPr>
              <w:t>the ITU-D SG1 meeting,</w:t>
            </w:r>
            <w:r w:rsidR="00CF6AD2" w:rsidRPr="007A2338">
              <w:rPr>
                <w:rFonts w:ascii="Calibri" w:eastAsia="Calibri" w:hAnsi="Calibri"/>
                <w:sz w:val="22"/>
              </w:rPr>
              <w:t xml:space="preserve"> </w:t>
            </w:r>
            <w:r w:rsidR="00626D99" w:rsidRPr="007A2338">
              <w:rPr>
                <w:rFonts w:ascii="Calibri" w:eastAsia="Calibri" w:hAnsi="Calibri"/>
                <w:sz w:val="22"/>
              </w:rPr>
              <w:t>t</w:t>
            </w:r>
            <w:r w:rsidR="006663FE" w:rsidRPr="007A2338">
              <w:rPr>
                <w:rStyle w:val="Hyperlink"/>
                <w:rFonts w:eastAsia="Times New Roman"/>
                <w:color w:val="auto"/>
                <w:sz w:val="22"/>
                <w:u w:val="none"/>
              </w:rPr>
              <w:t xml:space="preserve">hese sessions </w:t>
            </w:r>
            <w:r w:rsidR="00B35239" w:rsidRPr="007A2338">
              <w:rPr>
                <w:rStyle w:val="Hyperlink"/>
                <w:rFonts w:eastAsia="Times New Roman"/>
                <w:color w:val="auto"/>
                <w:sz w:val="22"/>
                <w:u w:val="none"/>
              </w:rPr>
              <w:t>benefitte</w:t>
            </w:r>
            <w:r w:rsidR="004C59E4" w:rsidRPr="007A2338">
              <w:rPr>
                <w:rStyle w:val="Hyperlink"/>
                <w:rFonts w:eastAsia="Times New Roman"/>
                <w:color w:val="auto"/>
                <w:sz w:val="22"/>
                <w:u w:val="none"/>
              </w:rPr>
              <w:t>d fr</w:t>
            </w:r>
            <w:r w:rsidR="008B0D89" w:rsidRPr="007A2338">
              <w:rPr>
                <w:rStyle w:val="Hyperlink"/>
                <w:rFonts w:eastAsia="Times New Roman"/>
                <w:color w:val="auto"/>
                <w:sz w:val="22"/>
                <w:u w:val="none"/>
              </w:rPr>
              <w:t>om interpretation and caption</w:t>
            </w:r>
            <w:r w:rsidR="006F7438" w:rsidRPr="007A2338">
              <w:rPr>
                <w:rStyle w:val="Hyperlink"/>
                <w:rFonts w:eastAsia="Times New Roman"/>
                <w:color w:val="auto"/>
                <w:sz w:val="22"/>
                <w:u w:val="none"/>
              </w:rPr>
              <w:t>ing facilities</w:t>
            </w:r>
            <w:r w:rsidR="00722DA1" w:rsidRPr="007A2338">
              <w:rPr>
                <w:rStyle w:val="Hyperlink"/>
                <w:rFonts w:eastAsia="Times New Roman"/>
                <w:color w:val="auto"/>
                <w:sz w:val="22"/>
                <w:u w:val="none"/>
              </w:rPr>
              <w:t xml:space="preserve">. </w:t>
            </w:r>
            <w:r w:rsidRPr="01DA88F1">
              <w:rPr>
                <w:rFonts w:ascii="Calibri" w:eastAsia="Calibri" w:hAnsi="Calibri" w:cs="Calibri"/>
                <w:sz w:val="22"/>
              </w:rPr>
              <w:t xml:space="preserve">The </w:t>
            </w:r>
            <w:hyperlink r:id="rId90">
              <w:r w:rsidRPr="01DA88F1">
                <w:rPr>
                  <w:rStyle w:val="Hyperlink"/>
                  <w:rFonts w:ascii="Calibri" w:eastAsia="Calibri" w:hAnsi="Calibri" w:cs="Calibri"/>
                  <w:sz w:val="22"/>
                </w:rPr>
                <w:t>SG1 management team members</w:t>
              </w:r>
            </w:hyperlink>
            <w:r w:rsidR="00171189" w:rsidRPr="006909F4">
              <w:rPr>
                <w:rFonts w:ascii="Calibri" w:eastAsia="Calibri" w:hAnsi="Calibri" w:cs="Calibri"/>
                <w:sz w:val="22"/>
              </w:rPr>
              <w:t xml:space="preserve"> prepared th</w:t>
            </w:r>
            <w:r w:rsidR="00A157DC" w:rsidRPr="006909F4">
              <w:rPr>
                <w:rFonts w:ascii="Calibri" w:eastAsia="Calibri" w:hAnsi="Calibri" w:cs="Calibri"/>
                <w:sz w:val="22"/>
              </w:rPr>
              <w:t>is</w:t>
            </w:r>
            <w:r w:rsidR="005B3BD9" w:rsidRPr="006909F4">
              <w:rPr>
                <w:rFonts w:ascii="Calibri" w:eastAsia="Calibri" w:hAnsi="Calibri" w:cs="Calibri"/>
                <w:sz w:val="22"/>
              </w:rPr>
              <w:t xml:space="preserve"> third </w:t>
            </w:r>
            <w:r w:rsidR="00AC41CE" w:rsidRPr="006909F4">
              <w:rPr>
                <w:rFonts w:ascii="Calibri" w:eastAsia="Calibri" w:hAnsi="Calibri" w:cs="Calibri"/>
                <w:sz w:val="22"/>
              </w:rPr>
              <w:t>annual meeting and</w:t>
            </w:r>
            <w:r w:rsidR="00171189" w:rsidRPr="006909F4">
              <w:rPr>
                <w:rFonts w:ascii="Calibri" w:eastAsia="Calibri" w:hAnsi="Calibri" w:cs="Calibri"/>
                <w:sz w:val="22"/>
              </w:rPr>
              <w:t xml:space="preserve"> advanced work on output reports of Questions and on interim deliverables through Question-level e-meetings regularly held since the end of the April 202</w:t>
            </w:r>
            <w:r w:rsidR="00A73579" w:rsidRPr="006909F4">
              <w:rPr>
                <w:rFonts w:ascii="Calibri" w:eastAsia="Calibri" w:hAnsi="Calibri" w:cs="Calibri"/>
                <w:sz w:val="22"/>
              </w:rPr>
              <w:t>4</w:t>
            </w:r>
            <w:r w:rsidR="00171189" w:rsidRPr="006909F4">
              <w:rPr>
                <w:rFonts w:ascii="Calibri" w:eastAsia="Calibri" w:hAnsi="Calibri" w:cs="Calibri"/>
                <w:sz w:val="22"/>
              </w:rPr>
              <w:t xml:space="preserve"> rapporteur group meetings</w:t>
            </w:r>
            <w:r w:rsidR="00F476E6">
              <w:rPr>
                <w:noProof/>
              </w:rPr>
              <w:t xml:space="preserve"> </w:t>
            </w:r>
            <w:r w:rsidR="00F476E6" w:rsidRPr="01DA88F1">
              <w:rPr>
                <w:noProof/>
              </w:rPr>
              <w:t xml:space="preserve"> </w:t>
            </w:r>
          </w:p>
          <w:p w14:paraId="448FE8A3" w14:textId="3B5ABA4C" w:rsidR="00F57A06" w:rsidRPr="006909F4" w:rsidRDefault="3AD6C2AA" w:rsidP="006909F4">
            <w:pPr>
              <w:spacing w:after="120"/>
              <w:ind w:left="-30" w:right="-30"/>
              <w:jc w:val="left"/>
              <w:rPr>
                <w:rFonts w:eastAsia="Calibri"/>
                <w:sz w:val="22"/>
              </w:rPr>
            </w:pPr>
            <w:r>
              <w:rPr>
                <w:noProof/>
              </w:rPr>
              <w:lastRenderedPageBreak/>
              <w:drawing>
                <wp:anchor distT="0" distB="0" distL="114300" distR="114300" simplePos="0" relativeHeight="251658240" behindDoc="0" locked="0" layoutInCell="1" allowOverlap="1" wp14:anchorId="30A3B30B" wp14:editId="78692A3F">
                  <wp:simplePos x="0" y="0"/>
                  <wp:positionH relativeFrom="column">
                    <wp:align>left</wp:align>
                  </wp:positionH>
                  <wp:positionV relativeFrom="paragraph">
                    <wp:posOffset>0</wp:posOffset>
                  </wp:positionV>
                  <wp:extent cx="4584592" cy="2853175"/>
                  <wp:effectExtent l="0" t="0" r="0" b="0"/>
                  <wp:wrapSquare wrapText="bothSides"/>
                  <wp:docPr id="518880627" name="Picture 518880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4584592" cy="2853175"/>
                          </a:xfrm>
                          <a:prstGeom prst="rect">
                            <a:avLst/>
                          </a:prstGeom>
                        </pic:spPr>
                      </pic:pic>
                    </a:graphicData>
                  </a:graphic>
                  <wp14:sizeRelH relativeFrom="page">
                    <wp14:pctWidth>0</wp14:pctWidth>
                  </wp14:sizeRelH>
                  <wp14:sizeRelV relativeFrom="page">
                    <wp14:pctHeight>0</wp14:pctHeight>
                  </wp14:sizeRelV>
                </wp:anchor>
              </w:drawing>
            </w:r>
            <w:r w:rsidR="7E10311D" w:rsidRPr="006909F4">
              <w:rPr>
                <w:rFonts w:eastAsia="Calibri"/>
                <w:sz w:val="22"/>
              </w:rPr>
              <w:t xml:space="preserve">The </w:t>
            </w:r>
            <w:hyperlink r:id="rId92">
              <w:r w:rsidR="1DC8AD9A" w:rsidRPr="0FE58160">
                <w:rPr>
                  <w:rStyle w:val="Hyperlink"/>
                  <w:rFonts w:eastAsia="Calibri"/>
                  <w:sz w:val="22"/>
                </w:rPr>
                <w:t>third annual meeting of ITU-D Study Group 2 (SG2)</w:t>
              </w:r>
            </w:hyperlink>
            <w:r w:rsidR="7E10311D" w:rsidRPr="006909F4">
              <w:rPr>
                <w:rFonts w:eastAsia="Calibri"/>
                <w:sz w:val="22"/>
              </w:rPr>
              <w:t xml:space="preserve"> was held from </w:t>
            </w:r>
            <w:r w:rsidR="09F2D4A8" w:rsidRPr="006909F4">
              <w:rPr>
                <w:rFonts w:eastAsia="Calibri"/>
                <w:sz w:val="22"/>
              </w:rPr>
              <w:t>11 to 15 November 2024</w:t>
            </w:r>
            <w:r w:rsidR="7E10311D" w:rsidRPr="006909F4">
              <w:rPr>
                <w:rFonts w:eastAsia="Calibri"/>
                <w:sz w:val="22"/>
              </w:rPr>
              <w:t xml:space="preserve">, with </w:t>
            </w:r>
            <w:r w:rsidR="0FA8AFC1" w:rsidRPr="006909F4">
              <w:rPr>
                <w:rFonts w:eastAsia="Calibri"/>
                <w:sz w:val="22"/>
              </w:rPr>
              <w:t>186</w:t>
            </w:r>
            <w:r w:rsidR="7E10311D" w:rsidRPr="006909F4">
              <w:rPr>
                <w:rFonts w:eastAsia="Calibri"/>
                <w:sz w:val="22"/>
              </w:rPr>
              <w:t xml:space="preserve"> participants from 54 Member States. </w:t>
            </w:r>
            <w:r w:rsidR="64DCAFFA" w:rsidRPr="006909F4">
              <w:rPr>
                <w:rFonts w:eastAsia="Calibri"/>
                <w:sz w:val="22"/>
              </w:rPr>
              <w:t>Twelve</w:t>
            </w:r>
            <w:r w:rsidR="00F57A06" w:rsidRPr="006909F4">
              <w:rPr>
                <w:rFonts w:eastAsia="Calibri"/>
                <w:sz w:val="22"/>
              </w:rPr>
              <w:t xml:space="preserve"> fellowships were granted to delegates to facilitate their physical presence. The </w:t>
            </w:r>
            <w:hyperlink r:id="rId93">
              <w:r w:rsidR="00F57A06" w:rsidRPr="006909F4">
                <w:rPr>
                  <w:rStyle w:val="Hyperlink"/>
                  <w:rFonts w:eastAsia="Calibri"/>
                  <w:sz w:val="22"/>
                </w:rPr>
                <w:t>SG2 management team members</w:t>
              </w:r>
            </w:hyperlink>
            <w:r w:rsidR="00F57A06" w:rsidRPr="006909F4">
              <w:rPr>
                <w:rFonts w:eastAsia="Calibri"/>
                <w:sz w:val="22"/>
              </w:rPr>
              <w:t xml:space="preserve">, prepared this meeting and advanced work on output reports of Questions and on interim deliverables through Question level e-meetings regularly held since the end of the </w:t>
            </w:r>
            <w:r w:rsidR="4DA383E4" w:rsidRPr="006909F4">
              <w:rPr>
                <w:rFonts w:eastAsia="Calibri"/>
                <w:sz w:val="22"/>
              </w:rPr>
              <w:t>April-May 2024</w:t>
            </w:r>
            <w:r w:rsidR="00F57A06" w:rsidRPr="006909F4">
              <w:rPr>
                <w:rFonts w:eastAsia="Calibri"/>
                <w:sz w:val="22"/>
              </w:rPr>
              <w:t xml:space="preserve"> rapporteur group meetings. </w:t>
            </w:r>
          </w:p>
          <w:p w14:paraId="5FDC7B7F" w14:textId="22A9D512" w:rsidR="00F57A06" w:rsidRPr="006909F4" w:rsidRDefault="00F57A06" w:rsidP="12EA6A91">
            <w:pPr>
              <w:spacing w:after="120"/>
              <w:ind w:left="-30" w:right="-30"/>
              <w:jc w:val="left"/>
              <w:rPr>
                <w:rFonts w:eastAsia="Calibri"/>
                <w:sz w:val="22"/>
              </w:rPr>
            </w:pPr>
            <w:r w:rsidRPr="12EA6A91">
              <w:rPr>
                <w:rFonts w:eastAsia="Calibri"/>
                <w:sz w:val="22"/>
              </w:rPr>
              <w:t xml:space="preserve">At the ITU-D SG2 meeting in </w:t>
            </w:r>
            <w:r w:rsidR="7E10311D" w:rsidRPr="12EA6A91">
              <w:rPr>
                <w:rFonts w:eastAsia="Calibri"/>
                <w:sz w:val="22"/>
              </w:rPr>
              <w:t>202</w:t>
            </w:r>
            <w:r w:rsidR="584E2DDA" w:rsidRPr="12EA6A91">
              <w:rPr>
                <w:rFonts w:eastAsia="Calibri"/>
                <w:sz w:val="22"/>
              </w:rPr>
              <w:t>4</w:t>
            </w:r>
            <w:r w:rsidR="7E10311D" w:rsidRPr="12EA6A91">
              <w:rPr>
                <w:rFonts w:eastAsia="Calibri"/>
                <w:sz w:val="22"/>
              </w:rPr>
              <w:t xml:space="preserve">, </w:t>
            </w:r>
            <w:r w:rsidR="1FE7E9AE" w:rsidRPr="12EA6A91">
              <w:rPr>
                <w:rFonts w:eastAsia="Calibri"/>
                <w:sz w:val="22"/>
              </w:rPr>
              <w:t>125</w:t>
            </w:r>
            <w:r w:rsidRPr="12EA6A91">
              <w:rPr>
                <w:rFonts w:eastAsia="Calibri"/>
                <w:sz w:val="22"/>
              </w:rPr>
              <w:t xml:space="preserve"> documents were discussed to advance the work, culminating in: (1) the issue of three outgoing liaison statements to our external collaborators; (2) the appointment of one vice-chair, </w:t>
            </w:r>
            <w:r w:rsidR="60EE4B4D" w:rsidRPr="12EA6A91">
              <w:rPr>
                <w:rFonts w:eastAsia="Calibri"/>
                <w:sz w:val="22"/>
              </w:rPr>
              <w:t>one</w:t>
            </w:r>
            <w:r w:rsidRPr="12EA6A91">
              <w:rPr>
                <w:rFonts w:eastAsia="Calibri"/>
                <w:sz w:val="22"/>
              </w:rPr>
              <w:t xml:space="preserve"> co-rapporteur, and </w:t>
            </w:r>
            <w:r w:rsidR="121D2502" w:rsidRPr="12EA6A91">
              <w:rPr>
                <w:rFonts w:eastAsia="Calibri"/>
                <w:sz w:val="22"/>
              </w:rPr>
              <w:t>six</w:t>
            </w:r>
            <w:r w:rsidRPr="12EA6A91">
              <w:rPr>
                <w:rFonts w:eastAsia="Calibri"/>
                <w:sz w:val="22"/>
              </w:rPr>
              <w:t xml:space="preserve"> vice-rapporteur</w:t>
            </w:r>
            <w:r w:rsidR="384F2A7A" w:rsidRPr="12EA6A91">
              <w:rPr>
                <w:rFonts w:eastAsia="Calibri"/>
                <w:sz w:val="22"/>
              </w:rPr>
              <w:t>s</w:t>
            </w:r>
            <w:r w:rsidRPr="12EA6A91">
              <w:rPr>
                <w:rFonts w:eastAsia="Calibri"/>
                <w:sz w:val="22"/>
              </w:rPr>
              <w:t xml:space="preserve">; (3) the approval of the </w:t>
            </w:r>
            <w:r w:rsidR="48DA74E5" w:rsidRPr="12EA6A91">
              <w:rPr>
                <w:rFonts w:eastAsia="Calibri"/>
                <w:sz w:val="22"/>
              </w:rPr>
              <w:t>second</w:t>
            </w:r>
            <w:r w:rsidRPr="12EA6A91">
              <w:rPr>
                <w:rFonts w:eastAsia="Calibri"/>
                <w:sz w:val="22"/>
              </w:rPr>
              <w:t xml:space="preserve"> ITU-D SG2 interim deliverable related to the work of ITU-D SG2 Question 3/2 on “</w:t>
            </w:r>
            <w:r w:rsidR="60FDD72C" w:rsidRPr="008E6919">
              <w:rPr>
                <w:i/>
                <w:sz w:val="22"/>
              </w:rPr>
              <w:t>5G</w:t>
            </w:r>
            <w:r w:rsidR="60FDD72C" w:rsidRPr="12EA6A91">
              <w:rPr>
                <w:rFonts w:eastAsia="Calibri"/>
                <w:sz w:val="22"/>
              </w:rPr>
              <w:t xml:space="preserve"> </w:t>
            </w:r>
            <w:r w:rsidR="36361526" w:rsidRPr="12EA6A91">
              <w:rPr>
                <w:rFonts w:eastAsia="Calibri"/>
                <w:i/>
                <w:iCs/>
                <w:sz w:val="22"/>
              </w:rPr>
              <w:t>c</w:t>
            </w:r>
            <w:r w:rsidRPr="12EA6A91">
              <w:rPr>
                <w:rFonts w:eastAsia="Calibri"/>
                <w:i/>
                <w:iCs/>
                <w:sz w:val="22"/>
              </w:rPr>
              <w:t>ybersecurity</w:t>
            </w:r>
            <w:r w:rsidRPr="12EA6A91">
              <w:rPr>
                <w:rFonts w:eastAsia="Calibri"/>
                <w:sz w:val="22"/>
              </w:rPr>
              <w:t>”</w:t>
            </w:r>
            <w:r w:rsidR="3B009FCA" w:rsidRPr="12EA6A91">
              <w:rPr>
                <w:rFonts w:eastAsia="Calibri"/>
                <w:sz w:val="22"/>
              </w:rPr>
              <w:t xml:space="preserve"> (4) review of seven pre-final draft output reports for the study period</w:t>
            </w:r>
            <w:r w:rsidRPr="12EA6A91">
              <w:rPr>
                <w:rFonts w:eastAsia="Calibri"/>
                <w:sz w:val="22"/>
              </w:rPr>
              <w:t>.</w:t>
            </w:r>
            <w:r w:rsidR="0083159C" w:rsidRPr="12EA6A91">
              <w:rPr>
                <w:rFonts w:eastAsia="Calibri"/>
                <w:sz w:val="22"/>
              </w:rPr>
              <w:t xml:space="preserve"> </w:t>
            </w:r>
          </w:p>
          <w:p w14:paraId="287A9F83" w14:textId="27AEDC43" w:rsidR="00F57A06" w:rsidRPr="006909F4" w:rsidRDefault="00D53261" w:rsidP="006909F4">
            <w:pPr>
              <w:spacing w:after="120"/>
              <w:ind w:left="-20" w:right="-20"/>
              <w:jc w:val="left"/>
              <w:rPr>
                <w:rFonts w:eastAsia="Calibri"/>
                <w:sz w:val="22"/>
              </w:rPr>
            </w:pPr>
            <w:r w:rsidRPr="006909F4">
              <w:rPr>
                <w:rFonts w:eastAsia="Calibri"/>
                <w:sz w:val="22"/>
              </w:rPr>
              <w:t xml:space="preserve">At both </w:t>
            </w:r>
            <w:r w:rsidR="00BB73C0" w:rsidRPr="006909F4">
              <w:rPr>
                <w:rFonts w:eastAsia="Calibri"/>
                <w:sz w:val="22"/>
              </w:rPr>
              <w:t xml:space="preserve">Study Group </w:t>
            </w:r>
            <w:r w:rsidR="007B60FA" w:rsidRPr="006909F4">
              <w:rPr>
                <w:rFonts w:eastAsia="Calibri"/>
                <w:sz w:val="22"/>
              </w:rPr>
              <w:t>meetings, p</w:t>
            </w:r>
            <w:r w:rsidR="00F57A06" w:rsidRPr="006909F4">
              <w:rPr>
                <w:rFonts w:eastAsia="Calibri"/>
                <w:sz w:val="22"/>
              </w:rPr>
              <w:t>roposals for collaboration were explored, including engagement on youth and women, statistics and related indicators, synergies with ITU</w:t>
            </w:r>
            <w:r w:rsidR="00433FE0" w:rsidRPr="006909F4">
              <w:rPr>
                <w:rFonts w:eastAsia="Calibri"/>
                <w:sz w:val="22"/>
              </w:rPr>
              <w:t xml:space="preserve"> development</w:t>
            </w:r>
            <w:r w:rsidR="00F57A06" w:rsidRPr="006909F4">
              <w:rPr>
                <w:rFonts w:eastAsia="Calibri"/>
                <w:sz w:val="22"/>
              </w:rPr>
              <w:t xml:space="preserve"> projects</w:t>
            </w:r>
            <w:r w:rsidR="185E2536" w:rsidRPr="006909F4">
              <w:rPr>
                <w:rFonts w:eastAsia="Calibri"/>
                <w:sz w:val="22"/>
              </w:rPr>
              <w:t>, other ITU Sectors</w:t>
            </w:r>
            <w:r w:rsidR="00F57A06" w:rsidRPr="006909F4">
              <w:rPr>
                <w:rFonts w:eastAsia="Calibri"/>
                <w:sz w:val="22"/>
              </w:rPr>
              <w:t xml:space="preserve"> and WSIS. </w:t>
            </w:r>
            <w:r w:rsidR="007326A3" w:rsidRPr="006909F4">
              <w:rPr>
                <w:rFonts w:ascii="Calibri" w:eastAsia="Calibri" w:hAnsi="Calibri" w:cs="Calibri"/>
                <w:sz w:val="22"/>
              </w:rPr>
              <w:t xml:space="preserve">Two management team meetings of each study </w:t>
            </w:r>
            <w:r w:rsidR="00E10939" w:rsidRPr="006909F4">
              <w:rPr>
                <w:rFonts w:ascii="Calibri" w:eastAsia="Calibri" w:hAnsi="Calibri" w:cs="Calibri"/>
                <w:sz w:val="22"/>
              </w:rPr>
              <w:t>group</w:t>
            </w:r>
            <w:r w:rsidR="007326A3" w:rsidRPr="006909F4">
              <w:rPr>
                <w:rFonts w:ascii="Calibri" w:eastAsia="Calibri" w:hAnsi="Calibri" w:cs="Calibri"/>
                <w:sz w:val="22"/>
              </w:rPr>
              <w:t>, a joint ITU-D SG1 and SG2 management team meeting, and several Question management team meetings were held in Geneva from</w:t>
            </w:r>
            <w:r w:rsidR="00676713" w:rsidRPr="006909F4">
              <w:rPr>
                <w:rFonts w:ascii="Calibri" w:eastAsia="Calibri" w:hAnsi="Calibri" w:cs="Calibri"/>
                <w:sz w:val="22"/>
              </w:rPr>
              <w:t xml:space="preserve"> 3</w:t>
            </w:r>
            <w:r w:rsidR="007326A3" w:rsidRPr="006909F4">
              <w:rPr>
                <w:rFonts w:ascii="Calibri" w:eastAsia="Calibri" w:hAnsi="Calibri" w:cs="Calibri"/>
                <w:sz w:val="22"/>
              </w:rPr>
              <w:t xml:space="preserve"> to </w:t>
            </w:r>
            <w:r w:rsidR="004F74DF" w:rsidRPr="006909F4">
              <w:rPr>
                <w:rFonts w:ascii="Calibri" w:eastAsia="Calibri" w:hAnsi="Calibri" w:cs="Calibri"/>
                <w:sz w:val="22"/>
              </w:rPr>
              <w:t>15</w:t>
            </w:r>
            <w:r w:rsidR="007326A3" w:rsidRPr="006909F4">
              <w:rPr>
                <w:rFonts w:ascii="Calibri" w:eastAsia="Calibri" w:hAnsi="Calibri" w:cs="Calibri"/>
                <w:sz w:val="22"/>
              </w:rPr>
              <w:t xml:space="preserve"> November, to make the most of physical presence in Geneva.</w:t>
            </w:r>
          </w:p>
          <w:p w14:paraId="17B827D3" w14:textId="77777777" w:rsidR="00F57A06" w:rsidRPr="006909F4" w:rsidRDefault="00F57A06" w:rsidP="006909F4">
            <w:pPr>
              <w:pStyle w:val="ListParagraph"/>
              <w:numPr>
                <w:ilvl w:val="0"/>
                <w:numId w:val="14"/>
              </w:numPr>
              <w:tabs>
                <w:tab w:val="clear" w:pos="1134"/>
                <w:tab w:val="clear" w:pos="1871"/>
                <w:tab w:val="clear" w:pos="2268"/>
              </w:tabs>
              <w:overflowPunct/>
              <w:autoSpaceDE/>
              <w:autoSpaceDN/>
              <w:adjustRightInd/>
              <w:spacing w:after="120"/>
              <w:contextualSpacing w:val="0"/>
              <w:jc w:val="left"/>
              <w:textAlignment w:val="auto"/>
              <w:rPr>
                <w:rFonts w:ascii="Calibri" w:eastAsia="Calibri" w:hAnsi="Calibri" w:cs="Calibri"/>
                <w:b/>
                <w:bCs/>
                <w:sz w:val="22"/>
              </w:rPr>
            </w:pPr>
            <w:r w:rsidRPr="006909F4">
              <w:rPr>
                <w:b/>
                <w:bCs/>
                <w:sz w:val="22"/>
              </w:rPr>
              <w:t xml:space="preserve">WSIS implementation and follow-up </w:t>
            </w:r>
          </w:p>
          <w:p w14:paraId="0EDC8D64" w14:textId="77777777" w:rsidR="00F57A06" w:rsidRPr="006909F4" w:rsidRDefault="00F57A06" w:rsidP="006909F4">
            <w:pPr>
              <w:spacing w:after="120"/>
              <w:jc w:val="left"/>
              <w:rPr>
                <w:rStyle w:val="ui-provider"/>
                <w:sz w:val="22"/>
              </w:rPr>
            </w:pPr>
            <w:r w:rsidRPr="006909F4">
              <w:rPr>
                <w:rFonts w:eastAsiaTheme="minorEastAsia"/>
                <w:sz w:val="22"/>
              </w:rPr>
              <w:t xml:space="preserve">Following the outcomes of WTDC-22, </w:t>
            </w:r>
            <w:proofErr w:type="gramStart"/>
            <w:r w:rsidRPr="006909F4">
              <w:rPr>
                <w:rFonts w:eastAsiaTheme="minorEastAsia"/>
                <w:sz w:val="22"/>
              </w:rPr>
              <w:t>in particular Resolution</w:t>
            </w:r>
            <w:proofErr w:type="gramEnd"/>
            <w:r w:rsidRPr="006909F4">
              <w:rPr>
                <w:rFonts w:eastAsiaTheme="minorEastAsia"/>
                <w:sz w:val="22"/>
              </w:rPr>
              <w:t xml:space="preserve"> 30, all BDT activities contribute to the implementation of the WSIS outcomes and the 2030 Agenda for Sustainable Development. This includes the implementation of regular </w:t>
            </w:r>
            <w:r w:rsidRPr="006909F4">
              <w:rPr>
                <w:rStyle w:val="ui-provider"/>
                <w:sz w:val="22"/>
              </w:rPr>
              <w:t xml:space="preserve">activities under the </w:t>
            </w:r>
            <w:r w:rsidRPr="006909F4">
              <w:rPr>
                <w:rStyle w:val="ui-provider"/>
                <w:b/>
                <w:bCs/>
                <w:sz w:val="22"/>
              </w:rPr>
              <w:t>operational plan but also projects, regional initiatives, special initiatives, as well as ITU-D study groups.</w:t>
            </w:r>
            <w:r w:rsidRPr="006909F4">
              <w:rPr>
                <w:rStyle w:val="ui-provider"/>
                <w:sz w:val="22"/>
              </w:rPr>
              <w:t> </w:t>
            </w:r>
          </w:p>
          <w:p w14:paraId="3E28F099" w14:textId="77777777" w:rsidR="00F57A06" w:rsidRPr="006909F4" w:rsidRDefault="00F57A06" w:rsidP="006909F4">
            <w:pPr>
              <w:spacing w:after="120"/>
              <w:jc w:val="left"/>
              <w:rPr>
                <w:rFonts w:eastAsiaTheme="minorEastAsia"/>
                <w:sz w:val="22"/>
              </w:rPr>
            </w:pPr>
            <w:r w:rsidRPr="006909F4">
              <w:rPr>
                <w:rFonts w:eastAsiaTheme="minorEastAsia"/>
                <w:sz w:val="22"/>
              </w:rPr>
              <w:t xml:space="preserve">At the facilitation level, ITU has continued to play the role of the lead facilitator for WSIS Action Lines C2 (ICT Infrastructure), C6 (Enabling Environment), and C4 (Capacity Building), while significantly contributing to WSIS Action Line C5 (Confidence in Use of ICTs). A series of facilitation meetings are being organized </w:t>
            </w:r>
            <w:proofErr w:type="gramStart"/>
            <w:r w:rsidRPr="006909F4">
              <w:rPr>
                <w:rFonts w:eastAsiaTheme="minorEastAsia"/>
                <w:sz w:val="22"/>
              </w:rPr>
              <w:t>on the occasion of</w:t>
            </w:r>
            <w:proofErr w:type="gramEnd"/>
            <w:r w:rsidRPr="006909F4">
              <w:rPr>
                <w:rFonts w:eastAsiaTheme="minorEastAsia"/>
                <w:sz w:val="22"/>
              </w:rPr>
              <w:t xml:space="preserve"> the upcoming WSIS+20 High-Level Event, to be held from 27 to 31 May 2024, in Geneva, Switzerland. BDT also continues to co-facilitate the WSIS Action Lines C1, C3, C7, C9, C11, regularly contributing to all relevant meetings and reporting. </w:t>
            </w:r>
          </w:p>
          <w:p w14:paraId="43A2EB0F" w14:textId="721120A2" w:rsidR="00F57A06" w:rsidRPr="006909F4" w:rsidRDefault="00F57A06" w:rsidP="006909F4">
            <w:pPr>
              <w:spacing w:after="120"/>
              <w:jc w:val="left"/>
              <w:rPr>
                <w:rFonts w:eastAsiaTheme="minorEastAsia"/>
                <w:sz w:val="22"/>
              </w:rPr>
            </w:pPr>
            <w:r w:rsidRPr="006909F4">
              <w:rPr>
                <w:rFonts w:eastAsiaTheme="minorEastAsia"/>
                <w:sz w:val="22"/>
              </w:rPr>
              <w:lastRenderedPageBreak/>
              <w:t>Moreover, ITU continued to be an active member of the Partnership on Measuring ICT for Development and of its Steering Committee, along with UNCTAD and UNDESA. The membership of the Partnership has expanded to include 14 organizations. It has been monitoring ICT development globally, tracking progress towards the WSIS targets, and raising awareness about the importance of ICTs for development. The Partnership is actively engaged in monitoring the Sustainable Development Goals (SDGs), with several SDG targets referring to ICTs and technology. In the global SDG indicators framework, out of 231 indicators, seven ICT indicators are included, covering six targets under Goals 4, 5, 9, and 17. ITU is the custodian of five of the seven indicators. (For more reporting on the ITU contribution to the Partnership, please see section on Measurement)</w:t>
            </w:r>
            <w:r w:rsidR="00D16668" w:rsidRPr="006909F4">
              <w:rPr>
                <w:rFonts w:eastAsiaTheme="minorEastAsia"/>
                <w:sz w:val="22"/>
              </w:rPr>
              <w:t>.</w:t>
            </w:r>
          </w:p>
          <w:p w14:paraId="5C20713E" w14:textId="41C15BC2" w:rsidR="00F57A06" w:rsidRPr="006909F4" w:rsidRDefault="00F57A06" w:rsidP="006909F4">
            <w:pPr>
              <w:spacing w:after="120"/>
              <w:jc w:val="left"/>
              <w:rPr>
                <w:rFonts w:eastAsiaTheme="minorEastAsia"/>
                <w:sz w:val="22"/>
              </w:rPr>
            </w:pPr>
            <w:r w:rsidRPr="006909F4">
              <w:rPr>
                <w:rFonts w:eastAsiaTheme="minorEastAsia"/>
                <w:sz w:val="22"/>
              </w:rPr>
              <w:t xml:space="preserve">At the regional level, ITU regional offices have continued to play an important dual role in terms of implementation and follow-up. </w:t>
            </w:r>
            <w:r w:rsidRPr="006909F4">
              <w:rPr>
                <w:rFonts w:eastAsiaTheme="minorEastAsia"/>
                <w:b/>
                <w:bCs/>
                <w:sz w:val="22"/>
              </w:rPr>
              <w:t xml:space="preserve">Six </w:t>
            </w:r>
            <w:r w:rsidR="00F71FA1" w:rsidRPr="006909F4">
              <w:rPr>
                <w:rFonts w:eastAsiaTheme="minorEastAsia"/>
                <w:b/>
                <w:bCs/>
                <w:sz w:val="22"/>
              </w:rPr>
              <w:t>Regional Development Forums (</w:t>
            </w:r>
            <w:r w:rsidR="00E24ED5" w:rsidRPr="006909F4">
              <w:rPr>
                <w:rFonts w:eastAsiaTheme="minorEastAsia"/>
                <w:b/>
                <w:bCs/>
                <w:sz w:val="22"/>
              </w:rPr>
              <w:t>R</w:t>
            </w:r>
            <w:r w:rsidR="00703D07" w:rsidRPr="006909F4">
              <w:rPr>
                <w:rFonts w:eastAsiaTheme="minorEastAsia"/>
                <w:b/>
                <w:bCs/>
                <w:sz w:val="22"/>
              </w:rPr>
              <w:t>DFs</w:t>
            </w:r>
            <w:r w:rsidR="00F71FA1" w:rsidRPr="006909F4">
              <w:rPr>
                <w:rFonts w:eastAsiaTheme="minorEastAsia"/>
                <w:b/>
                <w:bCs/>
                <w:sz w:val="22"/>
              </w:rPr>
              <w:t>)</w:t>
            </w:r>
            <w:r w:rsidR="00703D07" w:rsidRPr="006909F4">
              <w:rPr>
                <w:rFonts w:eastAsiaTheme="minorEastAsia"/>
                <w:b/>
                <w:bCs/>
                <w:sz w:val="22"/>
              </w:rPr>
              <w:t xml:space="preserve"> held</w:t>
            </w:r>
            <w:r w:rsidRPr="006909F4">
              <w:rPr>
                <w:rFonts w:eastAsiaTheme="minorEastAsia"/>
                <w:b/>
                <w:bCs/>
                <w:sz w:val="22"/>
              </w:rPr>
              <w:t xml:space="preserve"> </w:t>
            </w:r>
            <w:r w:rsidR="00F71FA1" w:rsidRPr="006909F4">
              <w:rPr>
                <w:rFonts w:eastAsiaTheme="minorEastAsia"/>
                <w:b/>
                <w:bCs/>
                <w:sz w:val="22"/>
              </w:rPr>
              <w:t>between</w:t>
            </w:r>
            <w:r w:rsidRPr="006909F4">
              <w:rPr>
                <w:rFonts w:eastAsiaTheme="minorEastAsia"/>
                <w:b/>
                <w:bCs/>
                <w:sz w:val="22"/>
              </w:rPr>
              <w:t xml:space="preserve"> 2023 and 2024 attracted over 1500 stakeholders worldwide</w:t>
            </w:r>
            <w:r w:rsidRPr="006909F4">
              <w:rPr>
                <w:rFonts w:eastAsiaTheme="minorEastAsia"/>
                <w:sz w:val="22"/>
              </w:rPr>
              <w:t xml:space="preserve">, providing an effective platform for all stakeholders to discuss the implementation of ITU regional initiatives contributing to the implementation of the WSIS action lines. The meetings attracted representatives of the UN system, including UN regional commissions, providing the follow-up function on WSIS implementation at the regional level. </w:t>
            </w:r>
          </w:p>
          <w:p w14:paraId="166D346E" w14:textId="014B0F47" w:rsidR="00F57A06" w:rsidRPr="006909F4" w:rsidRDefault="00F57A06" w:rsidP="006909F4">
            <w:pPr>
              <w:pStyle w:val="ListParagraph"/>
              <w:numPr>
                <w:ilvl w:val="0"/>
                <w:numId w:val="14"/>
              </w:numPr>
              <w:tabs>
                <w:tab w:val="clear" w:pos="1134"/>
                <w:tab w:val="clear" w:pos="1871"/>
                <w:tab w:val="clear" w:pos="2268"/>
              </w:tabs>
              <w:overflowPunct/>
              <w:autoSpaceDE/>
              <w:autoSpaceDN/>
              <w:adjustRightInd/>
              <w:spacing w:after="120"/>
              <w:contextualSpacing w:val="0"/>
              <w:jc w:val="left"/>
              <w:textAlignment w:val="auto"/>
              <w:rPr>
                <w:b/>
                <w:bCs/>
                <w:sz w:val="22"/>
              </w:rPr>
            </w:pPr>
            <w:r w:rsidRPr="006909F4">
              <w:rPr>
                <w:b/>
                <w:bCs/>
                <w:sz w:val="22"/>
              </w:rPr>
              <w:t xml:space="preserve">ITU </w:t>
            </w:r>
            <w:r w:rsidR="006B048F" w:rsidRPr="006909F4">
              <w:rPr>
                <w:b/>
                <w:bCs/>
                <w:sz w:val="22"/>
              </w:rPr>
              <w:t xml:space="preserve">P2C </w:t>
            </w:r>
            <w:r w:rsidRPr="006909F4">
              <w:rPr>
                <w:b/>
                <w:bCs/>
                <w:sz w:val="22"/>
              </w:rPr>
              <w:t>Coalition</w:t>
            </w:r>
          </w:p>
          <w:p w14:paraId="4FB03DC7" w14:textId="6522138C" w:rsidR="00F57A06" w:rsidRPr="006909F4" w:rsidRDefault="00F57A06" w:rsidP="006909F4">
            <w:pPr>
              <w:spacing w:after="120"/>
              <w:jc w:val="left"/>
              <w:rPr>
                <w:rFonts w:ascii="Calibri" w:eastAsia="Calibri" w:hAnsi="Calibri" w:cs="Calibri"/>
                <w:sz w:val="22"/>
              </w:rPr>
            </w:pPr>
            <w:bookmarkStart w:id="6" w:name="OLE_LINK1"/>
            <w:r w:rsidRPr="006909F4">
              <w:rPr>
                <w:rFonts w:ascii="Calibri" w:eastAsia="Calibri" w:hAnsi="Calibri" w:cs="Calibri"/>
                <w:sz w:val="22"/>
              </w:rPr>
              <w:t xml:space="preserve">P2C was Launched in 2021 by ITU in close cooperation with the Office of the Secretary-General’s Envoy on Technology and the UN Office of the High Representative for the Least Developed Countries, Landlocked Developing Countries and Small Islands Developing States (UNOHRLLS). WTDC-22, held in Kigali, Rwanda, adopted </w:t>
            </w:r>
            <w:hyperlink r:id="rId94">
              <w:r w:rsidRPr="006909F4">
                <w:rPr>
                  <w:rStyle w:val="Hyperlink"/>
                  <w:rFonts w:ascii="Calibri" w:eastAsia="Calibri" w:hAnsi="Calibri" w:cs="Calibri"/>
                  <w:sz w:val="22"/>
                </w:rPr>
                <w:t>Resolution 88</w:t>
              </w:r>
            </w:hyperlink>
            <w:r w:rsidRPr="006909F4">
              <w:rPr>
                <w:rFonts w:ascii="Calibri" w:eastAsia="Calibri" w:hAnsi="Calibri" w:cs="Calibri"/>
                <w:sz w:val="22"/>
              </w:rPr>
              <w:t xml:space="preserve"> and instructed the BDT Director to continue working on the P2C with a focus on partnerships for project implementation and scaling of pledges</w:t>
            </w:r>
            <w:r w:rsidR="7B5A421B" w:rsidRPr="006909F4">
              <w:rPr>
                <w:rFonts w:ascii="Calibri" w:eastAsia="Calibri" w:hAnsi="Calibri" w:cs="Calibri"/>
                <w:sz w:val="22"/>
              </w:rPr>
              <w:t>,</w:t>
            </w:r>
            <w:r w:rsidR="003C3F61" w:rsidRPr="006909F4">
              <w:rPr>
                <w:rFonts w:ascii="Calibri" w:eastAsia="Calibri" w:hAnsi="Calibri" w:cs="Calibri"/>
                <w:sz w:val="22"/>
              </w:rPr>
              <w:t xml:space="preserve"> </w:t>
            </w:r>
            <w:r w:rsidR="7B5A421B" w:rsidRPr="006909F4">
              <w:rPr>
                <w:rFonts w:ascii="Calibri" w:eastAsia="Calibri" w:hAnsi="Calibri" w:cs="Calibri"/>
                <w:sz w:val="22"/>
              </w:rPr>
              <w:t>fostering meaningful connectivity</w:t>
            </w:r>
            <w:r w:rsidR="69132901" w:rsidRPr="006909F4">
              <w:rPr>
                <w:rFonts w:ascii="Calibri" w:eastAsia="Calibri" w:hAnsi="Calibri" w:cs="Calibri"/>
                <w:sz w:val="22"/>
              </w:rPr>
              <w:t xml:space="preserve"> </w:t>
            </w:r>
            <w:r w:rsidR="7B5A421B" w:rsidRPr="006909F4">
              <w:rPr>
                <w:rFonts w:ascii="Calibri" w:eastAsia="Calibri" w:hAnsi="Calibri" w:cs="Calibri"/>
                <w:sz w:val="22"/>
              </w:rPr>
              <w:t>with a focus on, but not limited to, the hardest-to-connect communities</w:t>
            </w:r>
            <w:r w:rsidR="3C854ED3" w:rsidRPr="006909F4">
              <w:rPr>
                <w:rFonts w:ascii="Calibri" w:eastAsia="Calibri" w:hAnsi="Calibri" w:cs="Calibri"/>
                <w:sz w:val="22"/>
              </w:rPr>
              <w:t xml:space="preserve">. </w:t>
            </w:r>
          </w:p>
          <w:p w14:paraId="2165E28D" w14:textId="3FBE5AF8" w:rsidR="00657C51" w:rsidRPr="006909F4" w:rsidRDefault="5A2BEA10" w:rsidP="006909F4">
            <w:pPr>
              <w:pStyle w:val="ListParagraph"/>
              <w:numPr>
                <w:ilvl w:val="0"/>
                <w:numId w:val="28"/>
              </w:numPr>
              <w:spacing w:after="120"/>
              <w:ind w:right="-20"/>
              <w:contextualSpacing w:val="0"/>
              <w:jc w:val="left"/>
              <w:rPr>
                <w:rFonts w:ascii="Calibri" w:eastAsia="Calibri" w:hAnsi="Calibri" w:cs="Calibri"/>
                <w:sz w:val="22"/>
              </w:rPr>
            </w:pPr>
            <w:r w:rsidRPr="006909F4">
              <w:rPr>
                <w:rFonts w:ascii="Calibri" w:eastAsia="Calibri" w:hAnsi="Calibri" w:cs="Calibri"/>
                <w:sz w:val="22"/>
              </w:rPr>
              <w:t xml:space="preserve">As of </w:t>
            </w:r>
            <w:r w:rsidR="2EC5A0C2" w:rsidRPr="006909F4">
              <w:rPr>
                <w:rFonts w:ascii="Calibri" w:eastAsia="Calibri" w:hAnsi="Calibri" w:cs="Calibri"/>
                <w:sz w:val="22"/>
              </w:rPr>
              <w:t>22</w:t>
            </w:r>
            <w:r w:rsidR="57392484" w:rsidRPr="006909F4">
              <w:rPr>
                <w:rFonts w:ascii="Calibri" w:eastAsia="Calibri" w:hAnsi="Calibri" w:cs="Calibri"/>
                <w:sz w:val="22"/>
              </w:rPr>
              <w:t>November</w:t>
            </w:r>
            <w:r w:rsidRPr="006909F4">
              <w:rPr>
                <w:rFonts w:ascii="Calibri" w:eastAsia="Calibri" w:hAnsi="Calibri" w:cs="Calibri"/>
                <w:sz w:val="22"/>
              </w:rPr>
              <w:t xml:space="preserve"> 2024, P2C has received </w:t>
            </w:r>
            <w:r w:rsidR="4EB99CAE" w:rsidRPr="00DA0C7F">
              <w:rPr>
                <w:rFonts w:ascii="Calibri" w:eastAsia="Calibri" w:hAnsi="Calibri" w:cs="Calibri"/>
                <w:b/>
                <w:bCs/>
                <w:sz w:val="22"/>
              </w:rPr>
              <w:t>95</w:t>
            </w:r>
            <w:r w:rsidR="23239CD9" w:rsidRPr="00DA0C7F">
              <w:rPr>
                <w:rFonts w:ascii="Calibri" w:eastAsia="Calibri" w:hAnsi="Calibri" w:cs="Calibri"/>
                <w:b/>
                <w:bCs/>
                <w:sz w:val="22"/>
              </w:rPr>
              <w:t>0</w:t>
            </w:r>
            <w:r w:rsidR="4EB99CAE" w:rsidRPr="00DA0C7F">
              <w:rPr>
                <w:rFonts w:ascii="Calibri" w:eastAsia="Calibri" w:hAnsi="Calibri" w:cs="Calibri"/>
                <w:b/>
                <w:bCs/>
                <w:sz w:val="22"/>
              </w:rPr>
              <w:t xml:space="preserve"> </w:t>
            </w:r>
            <w:r w:rsidRPr="006909F4">
              <w:rPr>
                <w:rFonts w:ascii="Calibri" w:eastAsia="Calibri" w:hAnsi="Calibri" w:cs="Calibri"/>
                <w:b/>
                <w:bCs/>
                <w:sz w:val="22"/>
              </w:rPr>
              <w:t>pledges worth more than USD </w:t>
            </w:r>
            <w:r w:rsidR="26A4DB91" w:rsidRPr="006909F4">
              <w:rPr>
                <w:rFonts w:ascii="Calibri" w:eastAsia="Calibri" w:hAnsi="Calibri" w:cs="Calibri"/>
                <w:b/>
                <w:bCs/>
                <w:sz w:val="22"/>
              </w:rPr>
              <w:t>5</w:t>
            </w:r>
            <w:r w:rsidR="4A5BB28E" w:rsidRPr="006909F4">
              <w:rPr>
                <w:rFonts w:ascii="Calibri" w:eastAsia="Calibri" w:hAnsi="Calibri" w:cs="Calibri"/>
                <w:b/>
                <w:bCs/>
                <w:sz w:val="22"/>
              </w:rPr>
              <w:t>3.97</w:t>
            </w:r>
            <w:r w:rsidRPr="006909F4">
              <w:rPr>
                <w:rFonts w:ascii="Calibri" w:eastAsia="Calibri" w:hAnsi="Calibri" w:cs="Calibri"/>
                <w:b/>
                <w:bCs/>
                <w:sz w:val="22"/>
              </w:rPr>
              <w:t xml:space="preserve">billion, made by </w:t>
            </w:r>
            <w:r w:rsidR="00F57A06" w:rsidRPr="006909F4">
              <w:rPr>
                <w:rFonts w:ascii="Calibri" w:eastAsia="Calibri" w:hAnsi="Calibri" w:cs="Calibri"/>
                <w:b/>
                <w:bCs/>
                <w:sz w:val="22"/>
              </w:rPr>
              <w:t>4</w:t>
            </w:r>
            <w:r w:rsidR="3C53D203" w:rsidRPr="006909F4">
              <w:rPr>
                <w:rFonts w:ascii="Calibri" w:eastAsia="Calibri" w:hAnsi="Calibri" w:cs="Calibri"/>
                <w:b/>
                <w:bCs/>
                <w:sz w:val="22"/>
              </w:rPr>
              <w:t>65</w:t>
            </w:r>
            <w:r w:rsidRPr="006909F4">
              <w:rPr>
                <w:rFonts w:ascii="Calibri" w:eastAsia="Calibri" w:hAnsi="Calibri" w:cs="Calibri"/>
                <w:b/>
                <w:bCs/>
                <w:sz w:val="22"/>
              </w:rPr>
              <w:t xml:space="preserve"> entities</w:t>
            </w:r>
            <w:r w:rsidRPr="006909F4">
              <w:rPr>
                <w:rFonts w:ascii="Calibri" w:eastAsia="Calibri" w:hAnsi="Calibri" w:cs="Calibri"/>
                <w:sz w:val="22"/>
              </w:rPr>
              <w:t xml:space="preserve"> including governments, private sector companies, UN agencies and other international or regional organizations (including multilateral development banks), civil society, academia, and youth groups. The pledge-makers are from </w:t>
            </w:r>
            <w:r w:rsidR="00F57A06" w:rsidRPr="006909F4">
              <w:rPr>
                <w:rFonts w:ascii="Calibri" w:eastAsia="Calibri" w:hAnsi="Calibri" w:cs="Calibri"/>
                <w:b/>
                <w:bCs/>
                <w:sz w:val="22"/>
              </w:rPr>
              <w:t>14</w:t>
            </w:r>
            <w:r w:rsidR="65697D75" w:rsidRPr="006909F4">
              <w:rPr>
                <w:rFonts w:ascii="Calibri" w:eastAsia="Calibri" w:hAnsi="Calibri" w:cs="Calibri"/>
                <w:b/>
                <w:bCs/>
                <w:sz w:val="22"/>
              </w:rPr>
              <w:t>7</w:t>
            </w:r>
            <w:r w:rsidRPr="006909F4">
              <w:rPr>
                <w:rFonts w:ascii="Calibri" w:eastAsia="Calibri" w:hAnsi="Calibri" w:cs="Calibri"/>
                <w:b/>
                <w:bCs/>
                <w:sz w:val="22"/>
              </w:rPr>
              <w:t xml:space="preserve"> countries</w:t>
            </w:r>
            <w:r w:rsidRPr="006909F4">
              <w:rPr>
                <w:rFonts w:ascii="Calibri" w:eastAsia="Calibri" w:hAnsi="Calibri" w:cs="Calibri"/>
                <w:sz w:val="22"/>
              </w:rPr>
              <w:t xml:space="preserve">. At Mobile World Congress USD 9 billion in infrastructure pledges were announced </w:t>
            </w:r>
            <w:r w:rsidR="007F4A6E" w:rsidRPr="006909F4">
              <w:rPr>
                <w:rFonts w:ascii="Calibri" w:eastAsia="Calibri" w:hAnsi="Calibri" w:cs="Calibri"/>
                <w:sz w:val="22"/>
              </w:rPr>
              <w:t>with</w:t>
            </w:r>
            <w:r w:rsidR="00750A80">
              <w:rPr>
                <w:rFonts w:ascii="Calibri" w:eastAsia="Calibri" w:hAnsi="Calibri" w:cs="Calibri"/>
                <w:sz w:val="22"/>
              </w:rPr>
              <w:t xml:space="preserve"> </w:t>
            </w:r>
            <w:r w:rsidR="1A0AC0C9" w:rsidRPr="006909F4">
              <w:rPr>
                <w:rFonts w:ascii="Calibri" w:eastAsia="Calibri" w:hAnsi="Calibri" w:cs="Calibri"/>
                <w:sz w:val="22"/>
              </w:rPr>
              <w:t>a focus on groups of countries:</w:t>
            </w:r>
          </w:p>
          <w:p w14:paraId="72141F81" w14:textId="527B5B61" w:rsidR="1A0AC0C9" w:rsidRPr="006909F4" w:rsidRDefault="1A0AC0C9" w:rsidP="006909F4">
            <w:pPr>
              <w:pStyle w:val="ListParagraph"/>
              <w:numPr>
                <w:ilvl w:val="1"/>
                <w:numId w:val="28"/>
              </w:numPr>
              <w:spacing w:after="120"/>
              <w:contextualSpacing w:val="0"/>
              <w:jc w:val="left"/>
              <w:rPr>
                <w:rFonts w:ascii="Calibri" w:eastAsia="Calibri" w:hAnsi="Calibri" w:cs="Calibri"/>
                <w:sz w:val="22"/>
              </w:rPr>
            </w:pPr>
            <w:r w:rsidRPr="006909F4">
              <w:rPr>
                <w:rFonts w:ascii="Calibri" w:eastAsia="Calibri" w:hAnsi="Calibri" w:cs="Calibri"/>
                <w:sz w:val="22"/>
              </w:rPr>
              <w:t xml:space="preserve">LDCs group of countries (298 pledges received with an estimated value USD 19.07 bn from 160 entities and from 76 countries of pledge makers) </w:t>
            </w:r>
          </w:p>
          <w:p w14:paraId="01116FCF" w14:textId="6C671AA2" w:rsidR="1A0AC0C9" w:rsidRPr="006909F4" w:rsidRDefault="1A0AC0C9" w:rsidP="006909F4">
            <w:pPr>
              <w:pStyle w:val="ListParagraph"/>
              <w:numPr>
                <w:ilvl w:val="1"/>
                <w:numId w:val="28"/>
              </w:numPr>
              <w:spacing w:after="120"/>
              <w:contextualSpacing w:val="0"/>
              <w:jc w:val="left"/>
              <w:rPr>
                <w:rFonts w:ascii="Calibri" w:eastAsia="Calibri" w:hAnsi="Calibri" w:cs="Calibri"/>
                <w:sz w:val="22"/>
              </w:rPr>
            </w:pPr>
            <w:r w:rsidRPr="006909F4">
              <w:rPr>
                <w:rFonts w:ascii="Calibri" w:eastAsia="Calibri" w:hAnsi="Calibri" w:cs="Calibri"/>
                <w:sz w:val="22"/>
              </w:rPr>
              <w:t>SIDSs group of countries (142 Pledges received with an estimated value of USD 25.54 bn from 93 entities and from 48 countries of pledge makers)</w:t>
            </w:r>
          </w:p>
          <w:p w14:paraId="5E25E6AD" w14:textId="76E61789" w:rsidR="1A0AC0C9" w:rsidRPr="006909F4" w:rsidRDefault="1A0AC0C9" w:rsidP="006909F4">
            <w:pPr>
              <w:pStyle w:val="ListParagraph"/>
              <w:numPr>
                <w:ilvl w:val="1"/>
                <w:numId w:val="28"/>
              </w:numPr>
              <w:spacing w:after="120"/>
              <w:contextualSpacing w:val="0"/>
              <w:jc w:val="left"/>
              <w:rPr>
                <w:rFonts w:ascii="Calibri" w:eastAsia="Calibri" w:hAnsi="Calibri" w:cs="Calibri"/>
                <w:sz w:val="22"/>
              </w:rPr>
            </w:pPr>
            <w:r w:rsidRPr="006909F4">
              <w:rPr>
                <w:rFonts w:ascii="Calibri" w:eastAsia="Calibri" w:hAnsi="Calibri" w:cs="Calibri"/>
                <w:sz w:val="22"/>
              </w:rPr>
              <w:t>LLDCs group of countries: 248 pledges received with an estimated value of 19.54 bn from 161 entities and from 75 countries of pledge makers)</w:t>
            </w:r>
          </w:p>
          <w:p w14:paraId="3D9476CE" w14:textId="622BBD05" w:rsidR="1A0AC0C9" w:rsidRPr="006909F4" w:rsidRDefault="1A0AC0C9" w:rsidP="006909F4">
            <w:pPr>
              <w:pStyle w:val="ListParagraph"/>
              <w:numPr>
                <w:ilvl w:val="0"/>
                <w:numId w:val="28"/>
              </w:numPr>
              <w:spacing w:after="120"/>
              <w:ind w:right="-20"/>
              <w:contextualSpacing w:val="0"/>
              <w:jc w:val="left"/>
              <w:rPr>
                <w:rFonts w:ascii="Calibri" w:eastAsia="Calibri" w:hAnsi="Calibri" w:cs="Calibri"/>
                <w:sz w:val="22"/>
              </w:rPr>
            </w:pPr>
            <w:proofErr w:type="gramStart"/>
            <w:r w:rsidRPr="006909F4">
              <w:rPr>
                <w:rFonts w:ascii="Calibri" w:eastAsia="Calibri" w:hAnsi="Calibri" w:cs="Calibri"/>
                <w:sz w:val="22"/>
              </w:rPr>
              <w:t>A number of</w:t>
            </w:r>
            <w:proofErr w:type="gramEnd"/>
            <w:r w:rsidRPr="006909F4">
              <w:rPr>
                <w:rFonts w:ascii="Calibri" w:eastAsia="Calibri" w:hAnsi="Calibri" w:cs="Calibri"/>
                <w:sz w:val="22"/>
              </w:rPr>
              <w:t xml:space="preserve"> national P2C Matchmaking round table were also organised e.g. </w:t>
            </w:r>
            <w:r w:rsidR="124666DD" w:rsidRPr="006909F4">
              <w:rPr>
                <w:rFonts w:ascii="Calibri" w:eastAsia="Calibri" w:hAnsi="Calibri" w:cs="Calibri"/>
                <w:sz w:val="22"/>
              </w:rPr>
              <w:t>National Roundtable for Cambodia, Mongolia</w:t>
            </w:r>
            <w:r w:rsidR="26044AC2" w:rsidRPr="006909F4">
              <w:rPr>
                <w:rFonts w:ascii="Calibri" w:eastAsia="Calibri" w:hAnsi="Calibri" w:cs="Calibri"/>
                <w:sz w:val="22"/>
              </w:rPr>
              <w:t xml:space="preserve">, </w:t>
            </w:r>
            <w:r w:rsidR="124666DD" w:rsidRPr="006909F4">
              <w:rPr>
                <w:rFonts w:ascii="Calibri" w:eastAsia="Calibri" w:hAnsi="Calibri" w:cs="Calibri"/>
                <w:sz w:val="22"/>
              </w:rPr>
              <w:t xml:space="preserve">2 October 2024 </w:t>
            </w:r>
            <w:r w:rsidR="4EAA230D" w:rsidRPr="006909F4">
              <w:rPr>
                <w:rFonts w:ascii="Calibri" w:eastAsia="Calibri" w:hAnsi="Calibri" w:cs="Calibri"/>
                <w:sz w:val="22"/>
              </w:rPr>
              <w:t xml:space="preserve">in </w:t>
            </w:r>
            <w:r w:rsidR="124666DD" w:rsidRPr="006909F4">
              <w:rPr>
                <w:rFonts w:ascii="Calibri" w:eastAsia="Calibri" w:hAnsi="Calibri" w:cs="Calibri"/>
                <w:sz w:val="22"/>
              </w:rPr>
              <w:t xml:space="preserve">Ulaanbaatar, </w:t>
            </w:r>
            <w:r w:rsidR="05B577E6" w:rsidRPr="006909F4">
              <w:rPr>
                <w:rFonts w:ascii="Calibri" w:eastAsia="Calibri" w:hAnsi="Calibri" w:cs="Calibri"/>
                <w:sz w:val="22"/>
              </w:rPr>
              <w:t>P</w:t>
            </w:r>
            <w:r w:rsidR="124666DD" w:rsidRPr="006909F4">
              <w:rPr>
                <w:rFonts w:ascii="Calibri" w:eastAsia="Calibri" w:hAnsi="Calibri" w:cs="Calibri"/>
                <w:sz w:val="22"/>
              </w:rPr>
              <w:t>2C China Roundtable</w:t>
            </w:r>
            <w:r w:rsidR="569CA90E" w:rsidRPr="006909F4">
              <w:rPr>
                <w:rFonts w:ascii="Calibri" w:eastAsia="Calibri" w:hAnsi="Calibri" w:cs="Calibri"/>
                <w:sz w:val="22"/>
              </w:rPr>
              <w:t xml:space="preserve"> held on </w:t>
            </w:r>
            <w:r w:rsidR="124666DD" w:rsidRPr="006909F4">
              <w:rPr>
                <w:rFonts w:ascii="Calibri" w:eastAsia="Calibri" w:hAnsi="Calibri" w:cs="Calibri"/>
                <w:sz w:val="22"/>
              </w:rPr>
              <w:t>8 November 2024</w:t>
            </w:r>
          </w:p>
          <w:p w14:paraId="407E18E2" w14:textId="5436A0E1" w:rsidR="424B641B" w:rsidRPr="006909F4" w:rsidRDefault="424B641B" w:rsidP="006909F4">
            <w:pPr>
              <w:pStyle w:val="ListParagraph"/>
              <w:numPr>
                <w:ilvl w:val="0"/>
                <w:numId w:val="28"/>
              </w:numPr>
              <w:spacing w:after="120"/>
              <w:ind w:right="-20"/>
              <w:contextualSpacing w:val="0"/>
              <w:jc w:val="left"/>
              <w:rPr>
                <w:rFonts w:ascii="Calibri" w:eastAsia="Calibri" w:hAnsi="Calibri" w:cs="Calibri"/>
                <w:sz w:val="22"/>
              </w:rPr>
            </w:pPr>
            <w:r w:rsidRPr="006909F4">
              <w:rPr>
                <w:rFonts w:ascii="Calibri" w:eastAsia="Calibri" w:hAnsi="Calibri" w:cs="Calibri"/>
                <w:sz w:val="22"/>
              </w:rPr>
              <w:lastRenderedPageBreak/>
              <w:t>On 6</w:t>
            </w:r>
            <w:r w:rsidRPr="006909F4">
              <w:rPr>
                <w:rFonts w:ascii="Calibri" w:eastAsia="Calibri" w:hAnsi="Calibri" w:cs="Calibri"/>
                <w:sz w:val="22"/>
                <w:vertAlign w:val="superscript"/>
              </w:rPr>
              <w:t>th</w:t>
            </w:r>
            <w:r w:rsidRPr="006909F4">
              <w:rPr>
                <w:rFonts w:ascii="Calibri" w:eastAsia="Calibri" w:hAnsi="Calibri" w:cs="Calibri"/>
                <w:sz w:val="22"/>
              </w:rPr>
              <w:t xml:space="preserve"> December 2024,</w:t>
            </w:r>
            <w:r w:rsidR="516138CD" w:rsidRPr="006909F4">
              <w:rPr>
                <w:rFonts w:ascii="Calibri" w:eastAsia="Calibri" w:hAnsi="Calibri" w:cs="Calibri"/>
                <w:sz w:val="22"/>
              </w:rPr>
              <w:t xml:space="preserve"> </w:t>
            </w:r>
            <w:r w:rsidR="680AEE64" w:rsidRPr="006909F4">
              <w:rPr>
                <w:rFonts w:ascii="Calibri" w:eastAsia="Calibri" w:hAnsi="Calibri" w:cs="Calibri"/>
                <w:sz w:val="22"/>
              </w:rPr>
              <w:t xml:space="preserve">the ITU in collaboration with </w:t>
            </w:r>
            <w:r w:rsidR="00BB791B" w:rsidRPr="006909F4">
              <w:rPr>
                <w:rFonts w:ascii="Calibri" w:eastAsia="Calibri" w:hAnsi="Calibri" w:cs="Calibri"/>
                <w:sz w:val="22"/>
              </w:rPr>
              <w:t>t</w:t>
            </w:r>
            <w:r w:rsidR="680AEE64" w:rsidRPr="006909F4">
              <w:rPr>
                <w:rFonts w:ascii="Calibri" w:eastAsia="Calibri" w:hAnsi="Calibri" w:cs="Calibri"/>
                <w:sz w:val="22"/>
              </w:rPr>
              <w:t xml:space="preserve">he CTU will host </w:t>
            </w:r>
            <w:r w:rsidR="516138CD" w:rsidRPr="006909F4">
              <w:rPr>
                <w:rFonts w:ascii="Calibri" w:eastAsia="Calibri" w:hAnsi="Calibri" w:cs="Calibri"/>
                <w:sz w:val="22"/>
              </w:rPr>
              <w:t>a</w:t>
            </w:r>
            <w:r w:rsidRPr="006909F4">
              <w:rPr>
                <w:rFonts w:ascii="Calibri" w:eastAsia="Calibri" w:hAnsi="Calibri" w:cs="Calibri"/>
                <w:sz w:val="22"/>
              </w:rPr>
              <w:t xml:space="preserve"> </w:t>
            </w:r>
            <w:r w:rsidR="0586AA18" w:rsidRPr="006909F4">
              <w:rPr>
                <w:rFonts w:eastAsia="Calibri" w:cs="Calibri"/>
                <w:sz w:val="22"/>
              </w:rPr>
              <w:t>Partner2Connect (P2C)</w:t>
            </w:r>
            <w:r w:rsidR="6A450947" w:rsidRPr="006909F4">
              <w:rPr>
                <w:rFonts w:eastAsia="Calibri" w:cs="Calibri"/>
                <w:sz w:val="22"/>
              </w:rPr>
              <w:t xml:space="preserve"> </w:t>
            </w:r>
            <w:r w:rsidR="358B6598" w:rsidRPr="006909F4">
              <w:rPr>
                <w:rFonts w:eastAsia="Calibri" w:cs="Calibri"/>
                <w:sz w:val="22"/>
              </w:rPr>
              <w:t xml:space="preserve">virtual </w:t>
            </w:r>
            <w:r w:rsidR="0586AA18" w:rsidRPr="006909F4">
              <w:rPr>
                <w:rFonts w:eastAsia="Calibri" w:cs="Calibri"/>
                <w:sz w:val="22"/>
              </w:rPr>
              <w:t xml:space="preserve">Matchmaking Accelerator </w:t>
            </w:r>
            <w:r w:rsidR="51C531EA" w:rsidRPr="006909F4">
              <w:rPr>
                <w:rFonts w:eastAsia="Calibri" w:cs="Calibri"/>
                <w:sz w:val="22"/>
              </w:rPr>
              <w:t xml:space="preserve">event </w:t>
            </w:r>
            <w:r w:rsidR="0586AA18" w:rsidRPr="006909F4">
              <w:rPr>
                <w:rFonts w:eastAsia="Calibri" w:cs="Calibri"/>
                <w:sz w:val="22"/>
              </w:rPr>
              <w:t>for Caribbean CTU Members</w:t>
            </w:r>
            <w:r w:rsidR="058A2A76" w:rsidRPr="006909F4">
              <w:rPr>
                <w:rFonts w:eastAsia="Calibri" w:cs="Calibri"/>
                <w:sz w:val="22"/>
              </w:rPr>
              <w:t>. Mor</w:t>
            </w:r>
            <w:r w:rsidR="3CEE4853" w:rsidRPr="006909F4">
              <w:rPr>
                <w:rFonts w:eastAsia="Calibri" w:cs="Calibri"/>
                <w:sz w:val="22"/>
              </w:rPr>
              <w:t>e than 15 CTU member states</w:t>
            </w:r>
            <w:r w:rsidR="1AA63497" w:rsidRPr="006909F4">
              <w:rPr>
                <w:rFonts w:eastAsia="Calibri" w:cs="Calibri"/>
                <w:sz w:val="22"/>
              </w:rPr>
              <w:t xml:space="preserve"> </w:t>
            </w:r>
            <w:r w:rsidR="7E1020BE" w:rsidRPr="006909F4">
              <w:rPr>
                <w:rFonts w:eastAsia="Calibri" w:cs="Calibri"/>
                <w:sz w:val="22"/>
              </w:rPr>
              <w:t xml:space="preserve">representatives </w:t>
            </w:r>
            <w:r w:rsidR="1AA63497" w:rsidRPr="006909F4">
              <w:rPr>
                <w:rFonts w:eastAsia="Calibri" w:cs="Calibri"/>
                <w:sz w:val="22"/>
              </w:rPr>
              <w:t>and 18 potential operators, investors and other pledgers will meet for the first time</w:t>
            </w:r>
            <w:r w:rsidR="4D376C03" w:rsidRPr="006909F4">
              <w:rPr>
                <w:rFonts w:eastAsia="Calibri" w:cs="Calibri"/>
                <w:sz w:val="22"/>
              </w:rPr>
              <w:t xml:space="preserve"> focused on advancing digital transformation initiatives across Caribbean countries.</w:t>
            </w:r>
          </w:p>
          <w:p w14:paraId="18D149A5" w14:textId="2655180E" w:rsidR="4AF80F8A" w:rsidRPr="006909F4" w:rsidRDefault="4AF80F8A" w:rsidP="006909F4">
            <w:pPr>
              <w:pStyle w:val="ListParagraph"/>
              <w:numPr>
                <w:ilvl w:val="0"/>
                <w:numId w:val="28"/>
              </w:numPr>
              <w:spacing w:after="120"/>
              <w:ind w:right="-20"/>
              <w:contextualSpacing w:val="0"/>
              <w:jc w:val="left"/>
              <w:rPr>
                <w:rFonts w:ascii="Calibri" w:eastAsia="Calibri" w:hAnsi="Calibri" w:cs="Calibri"/>
                <w:sz w:val="22"/>
              </w:rPr>
            </w:pPr>
            <w:r w:rsidRPr="006909F4">
              <w:rPr>
                <w:rFonts w:ascii="Calibri" w:eastAsia="Calibri" w:hAnsi="Calibri" w:cs="Calibri"/>
                <w:sz w:val="22"/>
              </w:rPr>
              <w:t xml:space="preserve">In 2025, each RPM will be preceded by a </w:t>
            </w:r>
            <w:hyperlink r:id="rId95" w:history="1">
              <w:r w:rsidRPr="006909F4">
                <w:rPr>
                  <w:rStyle w:val="Hyperlink"/>
                  <w:rFonts w:ascii="Calibri" w:eastAsia="Calibri" w:hAnsi="Calibri" w:cs="Calibri"/>
                  <w:sz w:val="22"/>
                </w:rPr>
                <w:t>Regional Development Forum (RDF)</w:t>
              </w:r>
            </w:hyperlink>
            <w:r w:rsidRPr="006909F4">
              <w:rPr>
                <w:rFonts w:ascii="Calibri" w:eastAsia="Calibri" w:hAnsi="Calibri" w:cs="Calibri"/>
                <w:sz w:val="22"/>
              </w:rPr>
              <w:t xml:space="preserve"> and BDT is planning to organise P2C Matchmaking Roundtables as follows: </w:t>
            </w:r>
          </w:p>
          <w:p w14:paraId="12E98E9E" w14:textId="1DDB3FD6" w:rsidR="4AF80F8A" w:rsidRPr="006909F4" w:rsidRDefault="4AF80F8A" w:rsidP="006909F4">
            <w:pPr>
              <w:pStyle w:val="ListParagraph"/>
              <w:numPr>
                <w:ilvl w:val="0"/>
                <w:numId w:val="29"/>
              </w:numPr>
              <w:spacing w:after="120"/>
              <w:contextualSpacing w:val="0"/>
              <w:jc w:val="left"/>
              <w:rPr>
                <w:rFonts w:ascii="Calibri" w:eastAsia="Calibri" w:hAnsi="Calibri" w:cs="Calibri"/>
                <w:b/>
                <w:bCs/>
                <w:sz w:val="22"/>
              </w:rPr>
            </w:pPr>
            <w:r w:rsidRPr="006909F4">
              <w:rPr>
                <w:rFonts w:ascii="Calibri" w:eastAsia="Calibri" w:hAnsi="Calibri" w:cs="Calibri"/>
                <w:sz w:val="22"/>
              </w:rPr>
              <w:t xml:space="preserve">Arab States (RDF/ P2C Matchmaking round table) on </w:t>
            </w:r>
            <w:r w:rsidRPr="006909F4">
              <w:rPr>
                <w:rFonts w:ascii="Calibri" w:eastAsia="Calibri" w:hAnsi="Calibri" w:cs="Calibri"/>
                <w:b/>
                <w:bCs/>
                <w:sz w:val="22"/>
              </w:rPr>
              <w:t>3 February 2025 in Amman, Jordan</w:t>
            </w:r>
          </w:p>
          <w:p w14:paraId="03E74441" w14:textId="4EAE30E1" w:rsidR="4AF80F8A" w:rsidRPr="006909F4" w:rsidRDefault="4AF80F8A" w:rsidP="006909F4">
            <w:pPr>
              <w:pStyle w:val="ListParagraph"/>
              <w:numPr>
                <w:ilvl w:val="0"/>
                <w:numId w:val="29"/>
              </w:numPr>
              <w:spacing w:after="120"/>
              <w:contextualSpacing w:val="0"/>
              <w:jc w:val="left"/>
              <w:rPr>
                <w:rFonts w:ascii="Calibri" w:eastAsia="Calibri" w:hAnsi="Calibri" w:cs="Calibri"/>
                <w:b/>
                <w:bCs/>
                <w:sz w:val="22"/>
              </w:rPr>
            </w:pPr>
            <w:r w:rsidRPr="006909F4">
              <w:rPr>
                <w:rFonts w:ascii="Calibri" w:eastAsia="Calibri" w:hAnsi="Calibri" w:cs="Calibri"/>
                <w:sz w:val="22"/>
              </w:rPr>
              <w:t xml:space="preserve">Europe (RDF/ P2C Matchmaking round table) on </w:t>
            </w:r>
            <w:r w:rsidRPr="006909F4">
              <w:rPr>
                <w:rFonts w:ascii="Calibri" w:eastAsia="Calibri" w:hAnsi="Calibri" w:cs="Calibri"/>
                <w:b/>
                <w:bCs/>
                <w:sz w:val="22"/>
              </w:rPr>
              <w:t>24 February 2025</w:t>
            </w:r>
            <w:r w:rsidRPr="006909F4">
              <w:rPr>
                <w:rFonts w:ascii="Calibri" w:eastAsia="Calibri" w:hAnsi="Calibri" w:cs="Calibri"/>
                <w:sz w:val="22"/>
              </w:rPr>
              <w:t xml:space="preserve"> </w:t>
            </w:r>
            <w:r w:rsidRPr="006909F4">
              <w:rPr>
                <w:rFonts w:ascii="Calibri" w:eastAsia="Calibri" w:hAnsi="Calibri" w:cs="Calibri"/>
                <w:b/>
                <w:bCs/>
                <w:sz w:val="22"/>
              </w:rPr>
              <w:t>in Budapest, Hungary</w:t>
            </w:r>
          </w:p>
          <w:p w14:paraId="725DC2E5" w14:textId="0A03AEE4" w:rsidR="4AF80F8A" w:rsidRPr="006909F4" w:rsidRDefault="4AF80F8A" w:rsidP="006909F4">
            <w:pPr>
              <w:pStyle w:val="ListParagraph"/>
              <w:numPr>
                <w:ilvl w:val="0"/>
                <w:numId w:val="29"/>
              </w:numPr>
              <w:spacing w:after="120"/>
              <w:contextualSpacing w:val="0"/>
              <w:jc w:val="left"/>
              <w:rPr>
                <w:rFonts w:ascii="Calibri" w:eastAsia="Calibri" w:hAnsi="Calibri" w:cs="Calibri"/>
                <w:sz w:val="22"/>
              </w:rPr>
            </w:pPr>
            <w:r w:rsidRPr="006909F4">
              <w:rPr>
                <w:rFonts w:ascii="Calibri" w:eastAsia="Calibri" w:hAnsi="Calibri" w:cs="Calibri"/>
                <w:sz w:val="22"/>
              </w:rPr>
              <w:t xml:space="preserve">Asia and the Pacific (RDF/ P2C Matchmaking round table) on </w:t>
            </w:r>
            <w:r w:rsidRPr="006909F4">
              <w:rPr>
                <w:rFonts w:ascii="Calibri" w:eastAsia="Calibri" w:hAnsi="Calibri" w:cs="Calibri"/>
                <w:b/>
                <w:bCs/>
                <w:sz w:val="22"/>
              </w:rPr>
              <w:t>19 March 2025 in Bangkok, Thailand</w:t>
            </w:r>
          </w:p>
          <w:p w14:paraId="2E19233A" w14:textId="3B96A33C" w:rsidR="4AF80F8A" w:rsidRPr="006909F4" w:rsidRDefault="4AF80F8A" w:rsidP="006909F4">
            <w:pPr>
              <w:pStyle w:val="ListParagraph"/>
              <w:numPr>
                <w:ilvl w:val="0"/>
                <w:numId w:val="29"/>
              </w:numPr>
              <w:spacing w:after="120"/>
              <w:contextualSpacing w:val="0"/>
              <w:jc w:val="left"/>
              <w:rPr>
                <w:rFonts w:ascii="Calibri" w:eastAsia="Calibri" w:hAnsi="Calibri" w:cs="Calibri"/>
                <w:b/>
                <w:bCs/>
                <w:sz w:val="22"/>
              </w:rPr>
            </w:pPr>
            <w:r w:rsidRPr="006909F4">
              <w:rPr>
                <w:rFonts w:ascii="Calibri" w:eastAsia="Calibri" w:hAnsi="Calibri" w:cs="Calibri"/>
                <w:sz w:val="22"/>
              </w:rPr>
              <w:t xml:space="preserve">Americas (RDF/ P2C Matchmaking round table) on </w:t>
            </w:r>
            <w:r w:rsidRPr="006909F4">
              <w:rPr>
                <w:rFonts w:ascii="Calibri" w:eastAsia="Calibri" w:hAnsi="Calibri" w:cs="Calibri"/>
                <w:b/>
                <w:bCs/>
                <w:sz w:val="22"/>
              </w:rPr>
              <w:t>31 March 2025 in Asunción, Paraguay</w:t>
            </w:r>
          </w:p>
          <w:p w14:paraId="53546EBA" w14:textId="1BA69D0F" w:rsidR="4AF80F8A" w:rsidRPr="006909F4" w:rsidRDefault="4AF80F8A" w:rsidP="006909F4">
            <w:pPr>
              <w:pStyle w:val="ListParagraph"/>
              <w:numPr>
                <w:ilvl w:val="0"/>
                <w:numId w:val="29"/>
              </w:numPr>
              <w:spacing w:after="120"/>
              <w:contextualSpacing w:val="0"/>
              <w:jc w:val="left"/>
              <w:rPr>
                <w:rFonts w:ascii="Calibri" w:eastAsia="Calibri" w:hAnsi="Calibri" w:cs="Calibri"/>
                <w:b/>
                <w:bCs/>
                <w:sz w:val="22"/>
              </w:rPr>
            </w:pPr>
            <w:r w:rsidRPr="006909F4">
              <w:rPr>
                <w:rFonts w:ascii="Calibri" w:eastAsia="Calibri" w:hAnsi="Calibri" w:cs="Calibri"/>
                <w:sz w:val="22"/>
              </w:rPr>
              <w:t xml:space="preserve">Africa (RDF/ P2C Matchmaking round table) on </w:t>
            </w:r>
            <w:r w:rsidRPr="006909F4">
              <w:rPr>
                <w:rFonts w:ascii="Calibri" w:eastAsia="Calibri" w:hAnsi="Calibri" w:cs="Calibri"/>
                <w:b/>
                <w:bCs/>
                <w:sz w:val="22"/>
              </w:rPr>
              <w:t>7 April 2025 in Nairobi, Kenya</w:t>
            </w:r>
          </w:p>
          <w:p w14:paraId="2C76B6A7" w14:textId="3A69AE1B" w:rsidR="00F57A06" w:rsidRPr="006909F4" w:rsidRDefault="4AF80F8A" w:rsidP="006909F4">
            <w:pPr>
              <w:pStyle w:val="ListParagraph"/>
              <w:numPr>
                <w:ilvl w:val="0"/>
                <w:numId w:val="29"/>
              </w:numPr>
              <w:spacing w:after="120"/>
              <w:contextualSpacing w:val="0"/>
              <w:jc w:val="left"/>
              <w:rPr>
                <w:rFonts w:ascii="Calibri" w:eastAsia="Calibri" w:hAnsi="Calibri" w:cs="Calibri"/>
                <w:b/>
                <w:bCs/>
                <w:sz w:val="22"/>
              </w:rPr>
            </w:pPr>
            <w:r w:rsidRPr="006909F4">
              <w:rPr>
                <w:rFonts w:ascii="Calibri" w:eastAsia="Calibri" w:hAnsi="Calibri" w:cs="Calibri"/>
                <w:sz w:val="22"/>
              </w:rPr>
              <w:t xml:space="preserve">Commonwealth of Independent States – CIS (RDF/ P2C Matchmaking round table) on </w:t>
            </w:r>
            <w:r w:rsidRPr="006909F4">
              <w:rPr>
                <w:rFonts w:ascii="Calibri" w:eastAsia="Calibri" w:hAnsi="Calibri" w:cs="Calibri"/>
                <w:b/>
                <w:bCs/>
                <w:sz w:val="22"/>
              </w:rPr>
              <w:t>23 April 2025 in Bishkek, Kyrgyzstan</w:t>
            </w:r>
            <w:bookmarkEnd w:id="6"/>
          </w:p>
        </w:tc>
        <w:tc>
          <w:tcPr>
            <w:tcW w:w="2970" w:type="dxa"/>
            <w:gridSpan w:val="2"/>
            <w:tcBorders>
              <w:top w:val="dotted" w:sz="4" w:space="0" w:color="0070C0"/>
              <w:left w:val="dotted" w:sz="4" w:space="0" w:color="0070C0"/>
              <w:bottom w:val="dotted" w:sz="4" w:space="0" w:color="0070C0"/>
              <w:right w:val="dotted" w:sz="4" w:space="0" w:color="0070C0"/>
            </w:tcBorders>
            <w:shd w:val="clear" w:color="auto" w:fill="auto"/>
          </w:tcPr>
          <w:p w14:paraId="6BE6F33A" w14:textId="04B4A00F" w:rsidR="00F57A06" w:rsidRPr="008A384E" w:rsidRDefault="7F08071D" w:rsidP="2CE9D293">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sz w:val="22"/>
                <w:szCs w:val="22"/>
              </w:rPr>
            </w:pPr>
            <w:r w:rsidRPr="2CE9D293">
              <w:rPr>
                <w:rFonts w:eastAsia="Calibri"/>
                <w:sz w:val="22"/>
                <w:szCs w:val="22"/>
              </w:rPr>
              <w:lastRenderedPageBreak/>
              <w:t xml:space="preserve">From </w:t>
            </w:r>
            <w:r w:rsidR="151159A6" w:rsidRPr="2CE9D293">
              <w:rPr>
                <w:rFonts w:eastAsia="Calibri"/>
                <w:sz w:val="22"/>
                <w:szCs w:val="22"/>
              </w:rPr>
              <w:t xml:space="preserve">May </w:t>
            </w:r>
            <w:r w:rsidRPr="2CE9D293">
              <w:rPr>
                <w:rFonts w:eastAsia="Calibri"/>
                <w:sz w:val="22"/>
                <w:szCs w:val="22"/>
              </w:rPr>
              <w:t xml:space="preserve">to </w:t>
            </w:r>
            <w:r w:rsidR="5504C585" w:rsidRPr="2CE9D293">
              <w:rPr>
                <w:rFonts w:eastAsia="Calibri"/>
                <w:sz w:val="22"/>
                <w:szCs w:val="22"/>
              </w:rPr>
              <w:t xml:space="preserve">December </w:t>
            </w:r>
            <w:r w:rsidR="1C2CB553" w:rsidRPr="2CE9D293">
              <w:rPr>
                <w:rFonts w:eastAsia="Calibri"/>
                <w:sz w:val="22"/>
                <w:szCs w:val="22"/>
              </w:rPr>
              <w:t>2024</w:t>
            </w:r>
            <w:r w:rsidR="70242696" w:rsidRPr="2CE9D293">
              <w:rPr>
                <w:rFonts w:eastAsia="Calibri"/>
                <w:sz w:val="22"/>
                <w:szCs w:val="22"/>
              </w:rPr>
              <w:t xml:space="preserve">: </w:t>
            </w:r>
            <w:r w:rsidR="339E27B8" w:rsidRPr="2CE9D293">
              <w:rPr>
                <w:rFonts w:eastAsia="Calibri"/>
                <w:sz w:val="22"/>
                <w:szCs w:val="22"/>
              </w:rPr>
              <w:t xml:space="preserve">24 </w:t>
            </w:r>
            <w:r w:rsidR="70242696" w:rsidRPr="2CE9D293">
              <w:rPr>
                <w:rFonts w:eastAsia="Calibri"/>
                <w:sz w:val="22"/>
                <w:szCs w:val="22"/>
              </w:rPr>
              <w:t>new members</w:t>
            </w:r>
            <w:r w:rsidR="7B58F629" w:rsidRPr="2CE9D293">
              <w:rPr>
                <w:rFonts w:eastAsia="Calibri"/>
                <w:sz w:val="22"/>
                <w:szCs w:val="22"/>
              </w:rPr>
              <w:t xml:space="preserve"> have joined</w:t>
            </w:r>
            <w:r w:rsidR="50BE1A35" w:rsidRPr="2CE9D293">
              <w:rPr>
                <w:rFonts w:eastAsia="Calibri"/>
                <w:sz w:val="22"/>
                <w:szCs w:val="22"/>
              </w:rPr>
              <w:t>, including Academia</w:t>
            </w:r>
            <w:r w:rsidR="70242696" w:rsidRPr="2CE9D293">
              <w:rPr>
                <w:rFonts w:eastAsia="Calibri"/>
                <w:sz w:val="22"/>
                <w:szCs w:val="22"/>
              </w:rPr>
              <w:t>.</w:t>
            </w:r>
          </w:p>
          <w:p w14:paraId="48C4B55C" w14:textId="66B97646" w:rsidR="18516DC6" w:rsidRDefault="18516DC6" w:rsidP="00E237C7">
            <w:pPr>
              <w:spacing w:after="120"/>
              <w:rPr>
                <w:sz w:val="22"/>
              </w:rPr>
            </w:pPr>
          </w:p>
          <w:p w14:paraId="43315DB5" w14:textId="77777777" w:rsidR="00F57A06" w:rsidRPr="008A384E" w:rsidRDefault="00F57A06" w:rsidP="00E237C7">
            <w:pPr>
              <w:spacing w:after="120"/>
              <w:rPr>
                <w:b/>
                <w:bCs/>
                <w:color w:val="0070C0"/>
                <w:sz w:val="22"/>
              </w:rPr>
            </w:pPr>
            <w:r w:rsidRPr="00F56A31">
              <w:rPr>
                <w:b/>
                <w:bCs/>
                <w:color w:val="0070C0"/>
                <w:sz w:val="22"/>
              </w:rPr>
              <w:t>Study Groups:</w:t>
            </w:r>
          </w:p>
          <w:p w14:paraId="0DE4F72E" w14:textId="12091075" w:rsidR="00440240" w:rsidRPr="00EB7FBF" w:rsidRDefault="0093278C" w:rsidP="00EB7FBF">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sz w:val="22"/>
              </w:rPr>
            </w:pPr>
            <w:r w:rsidRPr="57B8538F">
              <w:rPr>
                <w:rFonts w:eastAsia="Calibri"/>
                <w:sz w:val="22"/>
              </w:rPr>
              <w:t xml:space="preserve">3 </w:t>
            </w:r>
            <w:r w:rsidR="003957F2" w:rsidRPr="57B8538F">
              <w:rPr>
                <w:rFonts w:eastAsia="Calibri"/>
                <w:sz w:val="22"/>
              </w:rPr>
              <w:t>i</w:t>
            </w:r>
            <w:r w:rsidR="00131A99" w:rsidRPr="57B8538F">
              <w:rPr>
                <w:rFonts w:eastAsia="Calibri"/>
                <w:sz w:val="22"/>
              </w:rPr>
              <w:t>nterim deliverable</w:t>
            </w:r>
            <w:r w:rsidR="003957F2" w:rsidRPr="57B8538F">
              <w:rPr>
                <w:rFonts w:eastAsia="Calibri"/>
                <w:sz w:val="22"/>
              </w:rPr>
              <w:t xml:space="preserve">s (papers) </w:t>
            </w:r>
            <w:r w:rsidR="00CD4337" w:rsidRPr="57B8538F">
              <w:rPr>
                <w:rFonts w:eastAsia="Calibri"/>
                <w:sz w:val="22"/>
              </w:rPr>
              <w:t xml:space="preserve">were </w:t>
            </w:r>
            <w:r w:rsidRPr="57B8538F">
              <w:rPr>
                <w:rFonts w:eastAsia="Calibri"/>
                <w:sz w:val="22"/>
              </w:rPr>
              <w:t>approved</w:t>
            </w:r>
            <w:r w:rsidR="00440240">
              <w:rPr>
                <w:rFonts w:eastAsia="Calibri"/>
                <w:sz w:val="22"/>
              </w:rPr>
              <w:t xml:space="preserve"> at the</w:t>
            </w:r>
            <w:r w:rsidR="00440240" w:rsidRPr="57B8538F">
              <w:rPr>
                <w:rFonts w:eastAsia="Calibri"/>
                <w:sz w:val="22"/>
              </w:rPr>
              <w:t xml:space="preserve"> ITU-D SG1 meeting </w:t>
            </w:r>
            <w:r w:rsidRPr="00EB7FBF">
              <w:rPr>
                <w:rFonts w:eastAsia="Calibri"/>
                <w:sz w:val="22"/>
              </w:rPr>
              <w:t xml:space="preserve">and </w:t>
            </w:r>
            <w:r w:rsidR="00F732D1" w:rsidRPr="00EB7FBF">
              <w:rPr>
                <w:rFonts w:eastAsia="Calibri"/>
                <w:sz w:val="22"/>
              </w:rPr>
              <w:t>will b</w:t>
            </w:r>
            <w:r w:rsidR="004107DF" w:rsidRPr="00EB7FBF">
              <w:rPr>
                <w:rFonts w:eastAsia="Calibri"/>
                <w:sz w:val="22"/>
              </w:rPr>
              <w:t xml:space="preserve">e </w:t>
            </w:r>
            <w:r w:rsidR="00F732D1" w:rsidRPr="00EB7FBF">
              <w:rPr>
                <w:rFonts w:eastAsia="Calibri"/>
                <w:sz w:val="22"/>
              </w:rPr>
              <w:t xml:space="preserve">launched </w:t>
            </w:r>
            <w:r w:rsidR="007938CB" w:rsidRPr="00EB7FBF">
              <w:rPr>
                <w:rFonts w:eastAsia="Calibri"/>
                <w:sz w:val="22"/>
              </w:rPr>
              <w:t xml:space="preserve">as </w:t>
            </w:r>
            <w:r w:rsidR="004107DF" w:rsidRPr="00EB7FBF">
              <w:rPr>
                <w:rFonts w:eastAsia="Calibri"/>
                <w:sz w:val="22"/>
              </w:rPr>
              <w:t xml:space="preserve">free </w:t>
            </w:r>
            <w:r w:rsidR="007938CB" w:rsidRPr="00EB7FBF">
              <w:rPr>
                <w:rFonts w:eastAsia="Calibri"/>
                <w:sz w:val="22"/>
              </w:rPr>
              <w:t>of charge</w:t>
            </w:r>
            <w:r w:rsidR="00EB7FBF">
              <w:rPr>
                <w:rFonts w:eastAsia="Calibri"/>
                <w:sz w:val="22"/>
              </w:rPr>
              <w:t xml:space="preserve">, </w:t>
            </w:r>
            <w:r w:rsidR="004107DF" w:rsidRPr="00EB7FBF">
              <w:rPr>
                <w:rFonts w:eastAsia="Calibri"/>
                <w:sz w:val="22"/>
              </w:rPr>
              <w:t>online publications</w:t>
            </w:r>
            <w:r w:rsidR="007938CB" w:rsidRPr="00EB7FBF">
              <w:rPr>
                <w:rFonts w:eastAsia="Calibri"/>
                <w:sz w:val="22"/>
              </w:rPr>
              <w:t>,</w:t>
            </w:r>
            <w:r w:rsidR="004107DF" w:rsidRPr="00EB7FBF">
              <w:rPr>
                <w:rFonts w:eastAsia="Calibri"/>
                <w:sz w:val="22"/>
              </w:rPr>
              <w:t xml:space="preserve"> in all UN official languages</w:t>
            </w:r>
            <w:r w:rsidR="007938CB" w:rsidRPr="00EB7FBF">
              <w:rPr>
                <w:rFonts w:eastAsia="Calibri"/>
                <w:sz w:val="22"/>
              </w:rPr>
              <w:t>,</w:t>
            </w:r>
            <w:r w:rsidR="004107DF" w:rsidRPr="00EB7FBF">
              <w:rPr>
                <w:rFonts w:eastAsia="Calibri"/>
                <w:sz w:val="22"/>
              </w:rPr>
              <w:t xml:space="preserve"> </w:t>
            </w:r>
            <w:r w:rsidR="00D6421A" w:rsidRPr="00EB7FBF">
              <w:rPr>
                <w:rFonts w:eastAsia="Calibri"/>
                <w:sz w:val="22"/>
              </w:rPr>
              <w:t>by early 2025</w:t>
            </w:r>
            <w:r w:rsidR="00440240" w:rsidRPr="00EB7FBF">
              <w:rPr>
                <w:rFonts w:eastAsia="Calibri"/>
                <w:sz w:val="22"/>
              </w:rPr>
              <w:t>.</w:t>
            </w:r>
          </w:p>
          <w:p w14:paraId="57E4BB66" w14:textId="792B5190" w:rsidR="00F57A06" w:rsidRPr="008A384E" w:rsidRDefault="00D6421A"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sz w:val="22"/>
              </w:rPr>
            </w:pPr>
            <w:r w:rsidRPr="57B8538F">
              <w:rPr>
                <w:rFonts w:eastAsia="Calibri"/>
                <w:sz w:val="22"/>
              </w:rPr>
              <w:t xml:space="preserve">185 </w:t>
            </w:r>
            <w:r w:rsidR="70242696" w:rsidRPr="57B8538F">
              <w:rPr>
                <w:rFonts w:eastAsia="Calibri"/>
                <w:sz w:val="22"/>
              </w:rPr>
              <w:t>documents were discussed at the ITU-D SG1 meeting 202</w:t>
            </w:r>
            <w:r w:rsidR="00D40A1B" w:rsidRPr="57B8538F">
              <w:rPr>
                <w:rFonts w:eastAsia="Calibri"/>
                <w:sz w:val="22"/>
              </w:rPr>
              <w:t>4</w:t>
            </w:r>
            <w:r w:rsidR="70242696" w:rsidRPr="57B8538F">
              <w:rPr>
                <w:rFonts w:eastAsia="Calibri"/>
                <w:sz w:val="22"/>
              </w:rPr>
              <w:t>.</w:t>
            </w:r>
          </w:p>
          <w:p w14:paraId="2521F6CD" w14:textId="3AFA5813" w:rsidR="00EB7FBF" w:rsidRPr="00EB7FBF" w:rsidRDefault="0D3E436E"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sz w:val="22"/>
              </w:rPr>
            </w:pPr>
            <w:r w:rsidRPr="57B8538F">
              <w:rPr>
                <w:rFonts w:eastAsia="Calibri"/>
                <w:sz w:val="22"/>
              </w:rPr>
              <w:t xml:space="preserve">1 interim deliverable (paper) was </w:t>
            </w:r>
            <w:r w:rsidR="0021670F">
              <w:rPr>
                <w:rFonts w:eastAsia="Calibri"/>
                <w:sz w:val="22"/>
              </w:rPr>
              <w:t xml:space="preserve">approved at </w:t>
            </w:r>
            <w:r w:rsidR="0021670F" w:rsidRPr="57B8538F">
              <w:rPr>
                <w:rFonts w:eastAsia="Calibri"/>
                <w:sz w:val="22"/>
              </w:rPr>
              <w:t xml:space="preserve">the ITU-D SG2 </w:t>
            </w:r>
            <w:proofErr w:type="gramStart"/>
            <w:r w:rsidR="0021670F" w:rsidRPr="57B8538F">
              <w:rPr>
                <w:rFonts w:eastAsia="Calibri"/>
                <w:sz w:val="22"/>
              </w:rPr>
              <w:t>meeting</w:t>
            </w:r>
            <w:r w:rsidR="005173AA">
              <w:rPr>
                <w:rFonts w:eastAsia="Calibri"/>
                <w:sz w:val="22"/>
              </w:rPr>
              <w:t xml:space="preserve"> </w:t>
            </w:r>
            <w:r w:rsidRPr="57B8538F">
              <w:rPr>
                <w:rFonts w:eastAsia="Calibri"/>
                <w:sz w:val="22"/>
              </w:rPr>
              <w:t xml:space="preserve"> and</w:t>
            </w:r>
            <w:proofErr w:type="gramEnd"/>
            <w:r w:rsidRPr="57B8538F">
              <w:rPr>
                <w:rFonts w:eastAsia="Calibri"/>
                <w:sz w:val="22"/>
              </w:rPr>
              <w:t xml:space="preserve"> for publication in early 2025</w:t>
            </w:r>
            <w:r w:rsidR="00EB7FBF">
              <w:rPr>
                <w:rFonts w:eastAsia="Calibri"/>
                <w:sz w:val="22"/>
              </w:rPr>
              <w:t>.</w:t>
            </w:r>
          </w:p>
          <w:p w14:paraId="091BD8B8" w14:textId="5EE17C7B" w:rsidR="00F57A06" w:rsidRPr="00804DC7" w:rsidRDefault="65935FC5"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sz w:val="22"/>
              </w:rPr>
            </w:pPr>
            <w:r w:rsidRPr="57B8538F">
              <w:rPr>
                <w:rFonts w:eastAsia="Calibri"/>
                <w:sz w:val="22"/>
              </w:rPr>
              <w:t>1</w:t>
            </w:r>
            <w:r w:rsidR="00940A42">
              <w:rPr>
                <w:rFonts w:eastAsia="Calibri"/>
                <w:sz w:val="22"/>
              </w:rPr>
              <w:t>25</w:t>
            </w:r>
            <w:r w:rsidR="70242696" w:rsidRPr="57B8538F">
              <w:rPr>
                <w:rFonts w:eastAsia="Calibri"/>
                <w:sz w:val="22"/>
              </w:rPr>
              <w:t xml:space="preserve"> documents were discussed at the ITU-D SG2 meeting 202</w:t>
            </w:r>
            <w:r w:rsidR="3896707C" w:rsidRPr="57B8538F">
              <w:rPr>
                <w:rFonts w:eastAsia="Calibri"/>
                <w:sz w:val="22"/>
              </w:rPr>
              <w:t>4</w:t>
            </w:r>
            <w:r w:rsidR="70242696" w:rsidRPr="57B8538F">
              <w:rPr>
                <w:rFonts w:eastAsia="Calibri"/>
                <w:sz w:val="22"/>
              </w:rPr>
              <w:t>.</w:t>
            </w:r>
          </w:p>
        </w:tc>
      </w:tr>
      <w:tr w:rsidR="00D023F0" w:rsidRPr="008A384E" w14:paraId="1B8BAB6A" w14:textId="77777777" w:rsidTr="008E6919">
        <w:trPr>
          <w:trHeight w:val="994"/>
        </w:trPr>
        <w:tc>
          <w:tcPr>
            <w:tcW w:w="2790" w:type="dxa"/>
            <w:tcBorders>
              <w:top w:val="dotted" w:sz="4" w:space="0" w:color="0070C0"/>
              <w:left w:val="dotted" w:sz="4" w:space="0" w:color="0070C0"/>
              <w:bottom w:val="dotted" w:sz="4" w:space="0" w:color="0070C0"/>
              <w:right w:val="dotted" w:sz="4" w:space="0" w:color="0070C0"/>
            </w:tcBorders>
          </w:tcPr>
          <w:p w14:paraId="4F14713D" w14:textId="77777777" w:rsidR="00F57A06" w:rsidRPr="008A384E" w:rsidRDefault="00F57A06" w:rsidP="00177CD0">
            <w:pPr>
              <w:rPr>
                <w:rFonts w:ascii="Avenir Next LT Pro" w:hAnsi="Avenir Next LT Pro" w:cs="Calibri"/>
                <w:i/>
                <w:iCs/>
                <w:color w:val="000000"/>
                <w:sz w:val="22"/>
              </w:rPr>
            </w:pPr>
            <w:r w:rsidRPr="00F56A31">
              <w:rPr>
                <w:b/>
                <w:bCs/>
                <w:sz w:val="22"/>
              </w:rPr>
              <w:lastRenderedPageBreak/>
              <w:t>Contributing to SDG Targets</w:t>
            </w:r>
          </w:p>
        </w:tc>
        <w:tc>
          <w:tcPr>
            <w:tcW w:w="12060" w:type="dxa"/>
            <w:gridSpan w:val="3"/>
            <w:tcBorders>
              <w:top w:val="dotted" w:sz="4" w:space="0" w:color="0070C0"/>
              <w:left w:val="dotted" w:sz="4" w:space="0" w:color="0070C0"/>
              <w:bottom w:val="dotted" w:sz="4" w:space="0" w:color="0070C0"/>
              <w:right w:val="dotted" w:sz="4" w:space="0" w:color="0070C0"/>
            </w:tcBorders>
          </w:tcPr>
          <w:p w14:paraId="5E490E98" w14:textId="77777777" w:rsidR="00F57A06" w:rsidRPr="008A384E" w:rsidRDefault="00F57A06" w:rsidP="00177CD0">
            <w:pPr>
              <w:rPr>
                <w:sz w:val="22"/>
              </w:rPr>
            </w:pPr>
            <w:r w:rsidRPr="00F56A31">
              <w:rPr>
                <w:sz w:val="22"/>
              </w:rPr>
              <w:t>SDGs 1, 3, 4, 5, 8, 9, 10, 11, 16, 17</w:t>
            </w:r>
          </w:p>
          <w:p w14:paraId="6D817C55" w14:textId="67AB7F38" w:rsidR="00F57A06" w:rsidRPr="000D4325" w:rsidRDefault="00F57A06" w:rsidP="00177CD0">
            <w:pPr>
              <w:rPr>
                <w:rFonts w:eastAsia="Calibri" w:cstheme="minorHAnsi"/>
                <w:sz w:val="22"/>
              </w:rPr>
            </w:pPr>
            <w:r w:rsidRPr="00F56A31">
              <w:rPr>
                <w:rFonts w:eastAsia="Calibri" w:cstheme="minorHAnsi"/>
                <w:sz w:val="22"/>
              </w:rPr>
              <w:t xml:space="preserve">Contributing to SDG targets and WSIS action lines: see </w:t>
            </w:r>
            <w:hyperlink r:id="rId96">
              <w:r w:rsidRPr="00F56A31">
                <w:rPr>
                  <w:rStyle w:val="Hyperlink"/>
                  <w:rFonts w:eastAsia="Calibri" w:cstheme="minorHAnsi"/>
                  <w:sz w:val="22"/>
                </w:rPr>
                <w:t>mapping here</w:t>
              </w:r>
            </w:hyperlink>
            <w:r w:rsidRPr="00F56A31">
              <w:rPr>
                <w:rFonts w:eastAsia="Calibri" w:cstheme="minorHAnsi"/>
                <w:sz w:val="22"/>
              </w:rPr>
              <w:t xml:space="preserve"> </w:t>
            </w:r>
          </w:p>
        </w:tc>
      </w:tr>
      <w:tr w:rsidR="00D023F0" w:rsidRPr="008A384E" w14:paraId="2189EA9C" w14:textId="77777777" w:rsidTr="008E6919">
        <w:tc>
          <w:tcPr>
            <w:tcW w:w="2790" w:type="dxa"/>
            <w:tcBorders>
              <w:top w:val="dotted" w:sz="4" w:space="0" w:color="0070C0"/>
              <w:left w:val="dotted" w:sz="4" w:space="0" w:color="0070C0"/>
              <w:bottom w:val="dotted" w:sz="4" w:space="0" w:color="0070C0"/>
              <w:right w:val="dotted" w:sz="4" w:space="0" w:color="0070C0"/>
            </w:tcBorders>
          </w:tcPr>
          <w:p w14:paraId="583BAF96" w14:textId="77777777" w:rsidR="00F57A06" w:rsidRPr="008A384E" w:rsidRDefault="00F57A06" w:rsidP="00177CD0">
            <w:pPr>
              <w:rPr>
                <w:b/>
                <w:bCs/>
                <w:sz w:val="22"/>
              </w:rPr>
            </w:pPr>
            <w:r w:rsidRPr="00F56A31">
              <w:rPr>
                <w:b/>
                <w:bCs/>
                <w:sz w:val="22"/>
              </w:rPr>
              <w:t>WSIS Action</w:t>
            </w:r>
          </w:p>
        </w:tc>
        <w:tc>
          <w:tcPr>
            <w:tcW w:w="12060" w:type="dxa"/>
            <w:gridSpan w:val="3"/>
            <w:tcBorders>
              <w:top w:val="dotted" w:sz="4" w:space="0" w:color="0070C0"/>
              <w:left w:val="dotted" w:sz="4" w:space="0" w:color="0070C0"/>
              <w:bottom w:val="dotted" w:sz="4" w:space="0" w:color="0070C0"/>
              <w:right w:val="dotted" w:sz="4" w:space="0" w:color="0070C0"/>
            </w:tcBorders>
          </w:tcPr>
          <w:p w14:paraId="04CC0289" w14:textId="77777777" w:rsidR="00F57A06" w:rsidRPr="008A384E" w:rsidRDefault="00F57A06" w:rsidP="00177CD0">
            <w:pPr>
              <w:rPr>
                <w:sz w:val="22"/>
              </w:rPr>
            </w:pPr>
            <w:r w:rsidRPr="00F56A31">
              <w:rPr>
                <w:sz w:val="22"/>
              </w:rPr>
              <w:t>C1, C2, C3, C4, C5, C6, C7, C11</w:t>
            </w:r>
          </w:p>
        </w:tc>
      </w:tr>
      <w:tr w:rsidR="00A7492F" w:rsidRPr="008A384E" w14:paraId="3B296715" w14:textId="77777777" w:rsidTr="008E6919">
        <w:tc>
          <w:tcPr>
            <w:tcW w:w="2790" w:type="dxa"/>
            <w:tcBorders>
              <w:top w:val="dotted" w:sz="4" w:space="0" w:color="0070C0"/>
              <w:left w:val="dotted" w:sz="4" w:space="0" w:color="0070C0"/>
              <w:bottom w:val="dotted" w:sz="4" w:space="0" w:color="0070C0"/>
              <w:right w:val="dotted" w:sz="4" w:space="0" w:color="0070C0"/>
            </w:tcBorders>
          </w:tcPr>
          <w:p w14:paraId="2CEC8A44" w14:textId="22C2527E" w:rsidR="00A7492F" w:rsidRPr="00A7492F" w:rsidRDefault="00A7492F" w:rsidP="00177CD0">
            <w:pPr>
              <w:rPr>
                <w:b/>
                <w:bCs/>
                <w:sz w:val="22"/>
              </w:rPr>
            </w:pPr>
            <w:r w:rsidRPr="001F6490">
              <w:rPr>
                <w:rFonts w:eastAsia="Calibri"/>
                <w:b/>
                <w:bCs/>
                <w:sz w:val="22"/>
              </w:rPr>
              <w:t>Resolutions:</w:t>
            </w:r>
          </w:p>
        </w:tc>
        <w:tc>
          <w:tcPr>
            <w:tcW w:w="12060" w:type="dxa"/>
            <w:gridSpan w:val="3"/>
            <w:tcBorders>
              <w:top w:val="dotted" w:sz="4" w:space="0" w:color="0070C0"/>
              <w:left w:val="dotted" w:sz="4" w:space="0" w:color="0070C0"/>
              <w:bottom w:val="dotted" w:sz="4" w:space="0" w:color="0070C0"/>
              <w:right w:val="dotted" w:sz="4" w:space="0" w:color="0070C0"/>
            </w:tcBorders>
          </w:tcPr>
          <w:p w14:paraId="098129B3" w14:textId="2648DCF2" w:rsidR="00A7492F" w:rsidRPr="001F6490" w:rsidRDefault="00A7492F" w:rsidP="00177CD0">
            <w:pPr>
              <w:rPr>
                <w:rFonts w:ascii="Calibri" w:eastAsia="Calibri" w:hAnsi="Calibri" w:cs="Calibri"/>
                <w:sz w:val="22"/>
              </w:rPr>
            </w:pPr>
            <w:r w:rsidRPr="00F56A31">
              <w:rPr>
                <w:rFonts w:ascii="Calibri" w:eastAsia="Calibri" w:hAnsi="Calibri" w:cs="Calibri"/>
                <w:sz w:val="22"/>
              </w:rPr>
              <w:t>WTDC Res. 1 and 2 mainly PP Res 208, 21, 70, 71, 77, 102, 123, 130, 131, 136, 139, 154, 167, 175, 177, 179, 180, 182, 188, 196, 197, 203, 204, 205, 209.</w:t>
            </w:r>
          </w:p>
        </w:tc>
      </w:tr>
      <w:tr w:rsidR="00A7492F" w:rsidRPr="008A384E" w14:paraId="140F5146" w14:textId="77777777" w:rsidTr="008E6919">
        <w:tc>
          <w:tcPr>
            <w:tcW w:w="2790" w:type="dxa"/>
            <w:tcBorders>
              <w:top w:val="dotted" w:sz="4" w:space="0" w:color="0070C0"/>
              <w:left w:val="dotted" w:sz="4" w:space="0" w:color="0070C0"/>
              <w:bottom w:val="dotted" w:sz="4" w:space="0" w:color="0070C0"/>
              <w:right w:val="dotted" w:sz="4" w:space="0" w:color="0070C0"/>
            </w:tcBorders>
          </w:tcPr>
          <w:p w14:paraId="0EBF9AED" w14:textId="2916FF85" w:rsidR="00A7492F" w:rsidRPr="001F6490" w:rsidRDefault="00A7492F" w:rsidP="00177CD0">
            <w:pPr>
              <w:rPr>
                <w:rFonts w:eastAsia="Calibri"/>
                <w:b/>
                <w:bCs/>
                <w:sz w:val="22"/>
              </w:rPr>
            </w:pPr>
            <w:r w:rsidRPr="001F6490">
              <w:rPr>
                <w:rFonts w:eastAsia="Calibri"/>
                <w:b/>
                <w:bCs/>
                <w:sz w:val="22"/>
              </w:rPr>
              <w:t>Study Groups</w:t>
            </w:r>
          </w:p>
        </w:tc>
        <w:tc>
          <w:tcPr>
            <w:tcW w:w="12060" w:type="dxa"/>
            <w:gridSpan w:val="3"/>
            <w:tcBorders>
              <w:top w:val="dotted" w:sz="4" w:space="0" w:color="0070C0"/>
              <w:left w:val="dotted" w:sz="4" w:space="0" w:color="0070C0"/>
              <w:bottom w:val="dotted" w:sz="4" w:space="0" w:color="0070C0"/>
              <w:right w:val="dotted" w:sz="4" w:space="0" w:color="0070C0"/>
            </w:tcBorders>
          </w:tcPr>
          <w:p w14:paraId="52D9C7FC" w14:textId="5A89600E" w:rsidR="007D5A73" w:rsidRPr="001F6490" w:rsidRDefault="003C2886" w:rsidP="001F6490">
            <w:pPr>
              <w:rPr>
                <w:rFonts w:eastAsia="Calibri" w:cstheme="minorHAnsi"/>
                <w:sz w:val="22"/>
              </w:rPr>
            </w:pPr>
            <w:r w:rsidRPr="001F6490">
              <w:rPr>
                <w:rFonts w:eastAsia="Calibri" w:cstheme="minorHAnsi"/>
                <w:sz w:val="22"/>
              </w:rPr>
              <w:t>Ques</w:t>
            </w:r>
            <w:r w:rsidR="006B0575" w:rsidRPr="001F6490">
              <w:rPr>
                <w:rFonts w:eastAsia="Calibri" w:cstheme="minorHAnsi"/>
                <w:sz w:val="22"/>
              </w:rPr>
              <w:t>tion 1/1</w:t>
            </w:r>
            <w:r w:rsidR="007D5A73" w:rsidRPr="001F6490">
              <w:rPr>
                <w:rFonts w:eastAsia="Calibri" w:cstheme="minorHAnsi"/>
                <w:sz w:val="22"/>
              </w:rPr>
              <w:t xml:space="preserve"> </w:t>
            </w:r>
            <w:r w:rsidR="007D5A73" w:rsidRPr="001F6490">
              <w:rPr>
                <w:rFonts w:cstheme="minorHAnsi"/>
                <w:color w:val="3789BD"/>
                <w:sz w:val="22"/>
              </w:rPr>
              <w:t>Strategies and policies for the deployment of broadband in developing countries</w:t>
            </w:r>
          </w:p>
          <w:p w14:paraId="67A730FD" w14:textId="6B2C3261" w:rsidR="00A7492F" w:rsidRPr="008B74A1" w:rsidRDefault="00345FE2" w:rsidP="00177CD0">
            <w:pPr>
              <w:rPr>
                <w:rFonts w:eastAsia="Calibri" w:cstheme="minorHAnsi"/>
                <w:sz w:val="22"/>
              </w:rPr>
            </w:pPr>
            <w:r w:rsidRPr="001F6490">
              <w:rPr>
                <w:rFonts w:eastAsia="Calibri" w:cstheme="minorHAnsi"/>
                <w:sz w:val="22"/>
              </w:rPr>
              <w:t>Question 5/1</w:t>
            </w:r>
            <w:r w:rsidR="00CB3A09" w:rsidRPr="001F6490">
              <w:rPr>
                <w:rFonts w:eastAsia="Calibri" w:cstheme="minorHAnsi"/>
                <w:sz w:val="22"/>
              </w:rPr>
              <w:t xml:space="preserve"> </w:t>
            </w:r>
            <w:r w:rsidR="00CB3A09" w:rsidRPr="001F6490">
              <w:rPr>
                <w:rFonts w:cstheme="minorHAnsi"/>
                <w:color w:val="3789BD"/>
                <w:sz w:val="22"/>
              </w:rPr>
              <w:t>Telecommunications/ICTs for rural and remote areas</w:t>
            </w:r>
          </w:p>
        </w:tc>
      </w:tr>
    </w:tbl>
    <w:p w14:paraId="24AF49C4" w14:textId="77777777" w:rsidR="00F57A06" w:rsidRDefault="00F57A06" w:rsidP="0045142D">
      <w:pPr>
        <w:spacing w:before="0"/>
        <w:ind w:right="872"/>
        <w:rPr>
          <w:sz w:val="22"/>
          <w:szCs w:val="22"/>
        </w:rPr>
      </w:pP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1D4A14" w:rsidRPr="00F56A31" w14:paraId="7B10FFD1" w14:textId="77777777" w:rsidTr="1EA338BE">
        <w:tc>
          <w:tcPr>
            <w:tcW w:w="14850" w:type="dxa"/>
            <w:gridSpan w:val="3"/>
            <w:shd w:val="clear" w:color="auto" w:fill="365F91" w:themeFill="accent1" w:themeFillShade="BF"/>
          </w:tcPr>
          <w:p w14:paraId="4FE42780" w14:textId="138C6F28" w:rsidR="00022B4D" w:rsidRPr="008A384E" w:rsidRDefault="00022B4D" w:rsidP="00ED2C96">
            <w:pPr>
              <w:keepNext/>
              <w:jc w:val="center"/>
              <w:rPr>
                <w:b/>
                <w:bCs/>
                <w:color w:val="FFFFFF" w:themeColor="background1"/>
                <w:sz w:val="22"/>
              </w:rPr>
            </w:pPr>
            <w:r w:rsidRPr="00F56A31">
              <w:rPr>
                <w:b/>
                <w:bCs/>
                <w:color w:val="FFFFFF" w:themeColor="background1"/>
                <w:sz w:val="22"/>
              </w:rPr>
              <w:lastRenderedPageBreak/>
              <w:t xml:space="preserve">ITU-D Enabler 2: Regional </w:t>
            </w:r>
            <w:r w:rsidR="004F7B5F" w:rsidRPr="00F56A31">
              <w:rPr>
                <w:b/>
                <w:bCs/>
                <w:color w:val="FFFFFF" w:themeColor="background1"/>
                <w:sz w:val="22"/>
              </w:rPr>
              <w:t>p</w:t>
            </w:r>
            <w:r w:rsidRPr="00F56A31">
              <w:rPr>
                <w:b/>
                <w:bCs/>
                <w:color w:val="FFFFFF" w:themeColor="background1"/>
                <w:sz w:val="22"/>
              </w:rPr>
              <w:t>resence</w:t>
            </w:r>
          </w:p>
          <w:p w14:paraId="7ECC34C2" w14:textId="0D9100D0" w:rsidR="00022B4D" w:rsidRPr="008A384E" w:rsidRDefault="7F35C6DB" w:rsidP="00ED2C96">
            <w:pPr>
              <w:keepNext/>
              <w:jc w:val="center"/>
              <w:rPr>
                <w:b/>
                <w:bCs/>
                <w:i/>
                <w:iCs/>
                <w:color w:val="FFFFFF" w:themeColor="background1"/>
                <w:sz w:val="22"/>
              </w:rPr>
            </w:pPr>
            <w:r w:rsidRPr="00F56A31">
              <w:rPr>
                <w:b/>
                <w:bCs/>
                <w:i/>
                <w:iCs/>
                <w:color w:val="FFFFFF" w:themeColor="background1"/>
                <w:sz w:val="22"/>
              </w:rPr>
              <w:t xml:space="preserve">Strengthening of </w:t>
            </w:r>
            <w:r w:rsidR="772483C4" w:rsidRPr="00F56A31">
              <w:rPr>
                <w:b/>
                <w:bCs/>
                <w:i/>
                <w:iCs/>
                <w:color w:val="FFFFFF" w:themeColor="background1"/>
                <w:sz w:val="22"/>
              </w:rPr>
              <w:t>ITU</w:t>
            </w:r>
            <w:r w:rsidR="00AD7B38" w:rsidRPr="00F56A31">
              <w:rPr>
                <w:b/>
                <w:bCs/>
                <w:i/>
                <w:iCs/>
                <w:color w:val="FFFFFF" w:themeColor="background1"/>
                <w:sz w:val="22"/>
              </w:rPr>
              <w:t xml:space="preserve"> </w:t>
            </w:r>
            <w:r w:rsidR="610DA523" w:rsidRPr="00F56A31">
              <w:rPr>
                <w:b/>
                <w:bCs/>
                <w:i/>
                <w:iCs/>
                <w:color w:val="FFFFFF" w:themeColor="background1"/>
                <w:sz w:val="22"/>
              </w:rPr>
              <w:t xml:space="preserve">overall </w:t>
            </w:r>
            <w:r w:rsidR="35F1C5C1" w:rsidRPr="00F56A31">
              <w:rPr>
                <w:b/>
                <w:bCs/>
                <w:i/>
                <w:iCs/>
                <w:color w:val="FFFFFF" w:themeColor="background1"/>
                <w:sz w:val="22"/>
              </w:rPr>
              <w:t>global effectiveness and impact</w:t>
            </w:r>
          </w:p>
        </w:tc>
      </w:tr>
      <w:tr w:rsidR="001D4A14" w:rsidRPr="00F56A31" w14:paraId="7148A6CA" w14:textId="77777777" w:rsidTr="1EA338BE">
        <w:tc>
          <w:tcPr>
            <w:tcW w:w="14850" w:type="dxa"/>
            <w:gridSpan w:val="3"/>
            <w:shd w:val="clear" w:color="auto" w:fill="E5DFEC" w:themeFill="accent4" w:themeFillTint="33"/>
          </w:tcPr>
          <w:p w14:paraId="16F933E5" w14:textId="68E20AE1" w:rsidR="0097357A" w:rsidRPr="008A384E" w:rsidRDefault="00693D96" w:rsidP="00ED2C96">
            <w:pPr>
              <w:keepNext/>
              <w:jc w:val="left"/>
              <w:rPr>
                <w:b/>
                <w:bCs/>
                <w:i/>
                <w:iCs/>
                <w:sz w:val="22"/>
              </w:rPr>
            </w:pPr>
            <w:r w:rsidRPr="00F56A31">
              <w:rPr>
                <w:b/>
                <w:bCs/>
                <w:i/>
                <w:sz w:val="22"/>
              </w:rPr>
              <w:t xml:space="preserve">Outcome: </w:t>
            </w:r>
            <w:r w:rsidR="0097357A" w:rsidRPr="00F56A31">
              <w:rPr>
                <w:i/>
                <w:sz w:val="22"/>
              </w:rPr>
              <w:t xml:space="preserve">Strengthened joint regional collaboration and cooperation and with the United Nations and its agencies, regional telecommunication organizations and financial and development institutions for achieving the 2030 SDGs related to digital </w:t>
            </w:r>
            <w:r w:rsidR="0097357A" w:rsidRPr="00F56A31">
              <w:rPr>
                <w:i/>
                <w:iCs/>
                <w:sz w:val="22"/>
              </w:rPr>
              <w:t>economy development matters</w:t>
            </w:r>
          </w:p>
        </w:tc>
      </w:tr>
      <w:tr w:rsidR="00382E6B" w:rsidRPr="00F56A31" w14:paraId="036711DE" w14:textId="77777777" w:rsidTr="1EA338BE">
        <w:tc>
          <w:tcPr>
            <w:tcW w:w="11880" w:type="dxa"/>
            <w:gridSpan w:val="2"/>
          </w:tcPr>
          <w:p w14:paraId="7BA80818" w14:textId="77777777" w:rsidR="0097357A" w:rsidRPr="008A384E"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970" w:type="dxa"/>
          </w:tcPr>
          <w:p w14:paraId="784B7F7F" w14:textId="77777777" w:rsidR="0097357A" w:rsidRPr="008A384E"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1D4A14" w:rsidRPr="00F56A31" w14:paraId="03E4F870" w14:textId="77777777" w:rsidTr="1EA338BE">
        <w:tc>
          <w:tcPr>
            <w:tcW w:w="11880" w:type="dxa"/>
            <w:gridSpan w:val="2"/>
          </w:tcPr>
          <w:p w14:paraId="6366A5A7" w14:textId="15FAFD5D" w:rsidR="005C00CD" w:rsidRPr="006909F4" w:rsidRDefault="005C00CD" w:rsidP="006909F4">
            <w:pPr>
              <w:spacing w:after="120"/>
              <w:jc w:val="left"/>
              <w:rPr>
                <w:rFonts w:eastAsiaTheme="minorEastAsia" w:cstheme="minorHAnsi"/>
                <w:sz w:val="22"/>
              </w:rPr>
            </w:pPr>
            <w:r w:rsidRPr="006909F4">
              <w:rPr>
                <w:rFonts w:eastAsiaTheme="minorEastAsia" w:cstheme="minorHAnsi"/>
                <w:sz w:val="22"/>
              </w:rPr>
              <w:t>ITU regional offices continu</w:t>
            </w:r>
            <w:r w:rsidR="00020E53" w:rsidRPr="006909F4">
              <w:rPr>
                <w:rFonts w:eastAsiaTheme="minorEastAsia" w:cstheme="minorHAnsi"/>
                <w:sz w:val="22"/>
              </w:rPr>
              <w:t>e</w:t>
            </w:r>
            <w:r w:rsidRPr="006909F4">
              <w:rPr>
                <w:rFonts w:eastAsiaTheme="minorEastAsia" w:cstheme="minorHAnsi"/>
                <w:sz w:val="22"/>
              </w:rPr>
              <w:t xml:space="preserve"> to play an important dual role in terms of implementation and follow-up. </w:t>
            </w:r>
            <w:r w:rsidR="00513299" w:rsidRPr="006909F4">
              <w:rPr>
                <w:rFonts w:eastAsiaTheme="minorEastAsia" w:cstheme="minorHAnsi"/>
                <w:sz w:val="22"/>
              </w:rPr>
              <w:t xml:space="preserve">In 2024, CIS help its </w:t>
            </w:r>
            <w:r w:rsidR="008D6134" w:rsidRPr="006909F4">
              <w:rPr>
                <w:rFonts w:eastAsiaTheme="minorEastAsia" w:cstheme="minorHAnsi"/>
                <w:sz w:val="22"/>
              </w:rPr>
              <w:t>RDF, joining the other regions to collectively</w:t>
            </w:r>
            <w:r w:rsidRPr="006909F4">
              <w:rPr>
                <w:rFonts w:eastAsiaTheme="minorEastAsia" w:cstheme="minorHAnsi"/>
                <w:b/>
                <w:bCs/>
                <w:sz w:val="22"/>
              </w:rPr>
              <w:t xml:space="preserve"> attract over 1500 stakeholders worldwide</w:t>
            </w:r>
            <w:r w:rsidRPr="006909F4">
              <w:rPr>
                <w:rFonts w:eastAsiaTheme="minorEastAsia" w:cstheme="minorHAnsi"/>
                <w:sz w:val="22"/>
              </w:rPr>
              <w:t>, providing an effective platform for all stakeholders to discuss the implementation of ITU</w:t>
            </w:r>
            <w:r w:rsidR="00307670" w:rsidRPr="006909F4">
              <w:rPr>
                <w:rFonts w:eastAsiaTheme="minorEastAsia" w:cstheme="minorHAnsi"/>
                <w:sz w:val="22"/>
              </w:rPr>
              <w:t>-D</w:t>
            </w:r>
            <w:r w:rsidRPr="006909F4">
              <w:rPr>
                <w:rFonts w:eastAsiaTheme="minorEastAsia" w:cstheme="minorHAnsi"/>
                <w:sz w:val="22"/>
              </w:rPr>
              <w:t xml:space="preserve"> regional initiatives </w:t>
            </w:r>
            <w:r w:rsidR="00D141E9" w:rsidRPr="006909F4">
              <w:rPr>
                <w:rFonts w:eastAsiaTheme="minorEastAsia" w:cstheme="minorHAnsi"/>
                <w:sz w:val="22"/>
              </w:rPr>
              <w:t>adopted by the World Telecommunication Development Conference in 2022 and the outcomes of the Kigali Action Plan.</w:t>
            </w:r>
            <w:r w:rsidR="007B0BE7" w:rsidRPr="006909F4">
              <w:rPr>
                <w:rFonts w:eastAsiaTheme="minorEastAsia" w:cstheme="minorHAnsi"/>
                <w:sz w:val="22"/>
              </w:rPr>
              <w:t xml:space="preserve"> </w:t>
            </w:r>
            <w:r w:rsidRPr="006909F4">
              <w:rPr>
                <w:rFonts w:eastAsiaTheme="minorEastAsia" w:cstheme="minorHAnsi"/>
                <w:sz w:val="22"/>
              </w:rPr>
              <w:t xml:space="preserve">The meeting attracted representatives of the UN system, including UN regional commissions, </w:t>
            </w:r>
            <w:r w:rsidR="00D141E9" w:rsidRPr="006909F4">
              <w:rPr>
                <w:rFonts w:eastAsiaTheme="minorEastAsia" w:cstheme="minorHAnsi"/>
                <w:sz w:val="22"/>
              </w:rPr>
              <w:t>Development Banks, Private Sector, Member States and Academia. During the RDFs, matchmaking round tables were successfully held. The aim was to match pledges and country specific, and regional priorities and getting commitments that are now under implementation. The Regional Offices based on the commitments follow-up to provide support during the implementation.</w:t>
            </w:r>
            <w:r w:rsidRPr="006909F4">
              <w:rPr>
                <w:rFonts w:eastAsiaTheme="minorEastAsia" w:cstheme="minorHAnsi"/>
                <w:sz w:val="22"/>
              </w:rPr>
              <w:t xml:space="preserve"> </w:t>
            </w:r>
          </w:p>
          <w:p w14:paraId="2863CFD8" w14:textId="268BC71C" w:rsidR="0097357A" w:rsidRPr="006909F4" w:rsidRDefault="0097357A" w:rsidP="006909F4">
            <w:pPr>
              <w:spacing w:after="120"/>
              <w:jc w:val="left"/>
              <w:rPr>
                <w:rFonts w:cstheme="minorHAnsi"/>
                <w:b/>
                <w:bCs/>
                <w:color w:val="0070C0"/>
                <w:sz w:val="22"/>
              </w:rPr>
            </w:pPr>
            <w:r w:rsidRPr="006909F4">
              <w:rPr>
                <w:rFonts w:cstheme="minorHAnsi"/>
                <w:b/>
                <w:bCs/>
                <w:color w:val="0070C0"/>
                <w:sz w:val="22"/>
              </w:rPr>
              <w:t>ITU Regional Office for Africa:</w:t>
            </w:r>
          </w:p>
          <w:p w14:paraId="5A782B10" w14:textId="6496D837" w:rsidR="00276AF0" w:rsidRPr="006909F4" w:rsidRDefault="00276AF0" w:rsidP="006909F4">
            <w:pPr>
              <w:spacing w:after="120"/>
              <w:jc w:val="left"/>
              <w:rPr>
                <w:rFonts w:cstheme="minorHAnsi"/>
                <w:b/>
                <w:bCs/>
                <w:color w:val="0070C0"/>
                <w:sz w:val="22"/>
              </w:rPr>
            </w:pPr>
            <w:r w:rsidRPr="006909F4">
              <w:rPr>
                <w:rFonts w:cstheme="minorHAnsi"/>
                <w:b/>
                <w:bCs/>
                <w:color w:val="0070C0"/>
                <w:sz w:val="22"/>
              </w:rPr>
              <w:t xml:space="preserve">The Regional Office for Africa </w:t>
            </w:r>
            <w:r w:rsidR="00CD1FEF" w:rsidRPr="006909F4">
              <w:rPr>
                <w:rFonts w:cstheme="minorHAnsi"/>
                <w:b/>
                <w:bCs/>
                <w:color w:val="0070C0"/>
                <w:sz w:val="22"/>
              </w:rPr>
              <w:t>continue to</w:t>
            </w:r>
            <w:r w:rsidR="00DD2EC3" w:rsidRPr="006909F4">
              <w:rPr>
                <w:rFonts w:cstheme="minorHAnsi"/>
                <w:b/>
                <w:bCs/>
                <w:color w:val="0070C0"/>
                <w:sz w:val="22"/>
              </w:rPr>
              <w:t xml:space="preserve"> </w:t>
            </w:r>
            <w:r w:rsidR="6D0EEF0F" w:rsidRPr="006909F4">
              <w:rPr>
                <w:rFonts w:cstheme="minorHAnsi"/>
                <w:b/>
                <w:bCs/>
                <w:color w:val="0070C0"/>
                <w:sz w:val="22"/>
              </w:rPr>
              <w:t>implement</w:t>
            </w:r>
            <w:r w:rsidR="00DD2EC3" w:rsidRPr="006909F4">
              <w:rPr>
                <w:rFonts w:cstheme="minorHAnsi"/>
                <w:b/>
                <w:bCs/>
                <w:color w:val="0070C0"/>
                <w:sz w:val="22"/>
              </w:rPr>
              <w:t xml:space="preserve"> </w:t>
            </w:r>
            <w:r w:rsidRPr="006909F4">
              <w:rPr>
                <w:rFonts w:cstheme="minorHAnsi"/>
                <w:b/>
                <w:bCs/>
                <w:color w:val="0070C0"/>
                <w:sz w:val="22"/>
              </w:rPr>
              <w:t xml:space="preserve">various initiatives and projects across the region </w:t>
            </w:r>
            <w:r w:rsidR="00DD2EC3" w:rsidRPr="006909F4">
              <w:rPr>
                <w:rFonts w:cstheme="minorHAnsi"/>
                <w:b/>
                <w:bCs/>
                <w:color w:val="0070C0"/>
                <w:sz w:val="22"/>
              </w:rPr>
              <w:t xml:space="preserve">mainly </w:t>
            </w:r>
            <w:r w:rsidR="002358CA" w:rsidRPr="006909F4">
              <w:rPr>
                <w:rFonts w:cstheme="minorHAnsi"/>
                <w:b/>
                <w:bCs/>
                <w:color w:val="0070C0"/>
                <w:sz w:val="22"/>
              </w:rPr>
              <w:t xml:space="preserve">by providing support to Member States </w:t>
            </w:r>
            <w:r w:rsidR="006A3D2A" w:rsidRPr="006909F4">
              <w:rPr>
                <w:rFonts w:cstheme="minorHAnsi"/>
                <w:b/>
                <w:bCs/>
                <w:color w:val="0070C0"/>
                <w:sz w:val="22"/>
              </w:rPr>
              <w:t xml:space="preserve">by fostering digital transformation and accelerating transition to digital economy, </w:t>
            </w:r>
            <w:r w:rsidR="00C322EA" w:rsidRPr="006909F4">
              <w:rPr>
                <w:rFonts w:cstheme="minorHAnsi"/>
                <w:b/>
                <w:bCs/>
                <w:color w:val="0070C0"/>
                <w:sz w:val="22"/>
              </w:rPr>
              <w:t xml:space="preserve">improving response to cybersecurity incidents, promoting </w:t>
            </w:r>
            <w:r w:rsidRPr="006909F4">
              <w:rPr>
                <w:rFonts w:cstheme="minorHAnsi"/>
                <w:b/>
                <w:bCs/>
                <w:color w:val="0070C0"/>
                <w:sz w:val="22"/>
              </w:rPr>
              <w:t>digital inclusion</w:t>
            </w:r>
            <w:r w:rsidR="00787134" w:rsidRPr="006909F4">
              <w:rPr>
                <w:rFonts w:cstheme="minorHAnsi"/>
                <w:b/>
                <w:bCs/>
                <w:color w:val="0070C0"/>
                <w:sz w:val="22"/>
              </w:rPr>
              <w:t xml:space="preserve"> and meaningful connectivity. </w:t>
            </w:r>
            <w:r w:rsidRPr="006909F4">
              <w:rPr>
                <w:rFonts w:cstheme="minorHAnsi"/>
                <w:b/>
                <w:bCs/>
                <w:color w:val="0070C0"/>
                <w:sz w:val="22"/>
              </w:rPr>
              <w:t>These efforts align with the four regional initiatives as set out in the Kigali Action Plan (KAP). The following are key activities and achievements under each regional initiative.</w:t>
            </w:r>
          </w:p>
          <w:p w14:paraId="33926928" w14:textId="3E8BE73E" w:rsidR="0097357A" w:rsidRPr="006909F4" w:rsidRDefault="3D5C7F56" w:rsidP="006909F4">
            <w:pPr>
              <w:pStyle w:val="ListParagraph"/>
              <w:numPr>
                <w:ilvl w:val="0"/>
                <w:numId w:val="16"/>
              </w:numPr>
              <w:spacing w:after="120"/>
              <w:ind w:right="-20"/>
              <w:contextualSpacing w:val="0"/>
              <w:jc w:val="left"/>
              <w:rPr>
                <w:rFonts w:eastAsia="Aptos" w:cstheme="minorHAnsi"/>
                <w:sz w:val="22"/>
              </w:rPr>
            </w:pPr>
            <w:r w:rsidRPr="006909F4">
              <w:rPr>
                <w:rFonts w:eastAsia="Calibri" w:cstheme="minorHAnsi"/>
                <w:b/>
                <w:bCs/>
                <w:sz w:val="22"/>
              </w:rPr>
              <w:t>Partnerships:</w:t>
            </w:r>
            <w:r w:rsidRPr="006909F4">
              <w:rPr>
                <w:rFonts w:eastAsia="Calibri" w:cstheme="minorHAnsi"/>
                <w:sz w:val="22"/>
              </w:rPr>
              <w:t xml:space="preserve"> </w:t>
            </w:r>
            <w:r w:rsidRPr="006909F4">
              <w:rPr>
                <w:rFonts w:eastAsia="Aptos" w:cstheme="minorHAnsi"/>
                <w:sz w:val="22"/>
              </w:rPr>
              <w:t xml:space="preserve">In support of the Africa Union Commission ITU has been participating in the African Committee of Experts on Digital ID (ACED) aimed at providing each African citizen a digital ID to facilitate e-Governance and access to public services and citizens' well-being in general. In the same wave, ITU has been collaborating with ICANN, </w:t>
            </w:r>
            <w:proofErr w:type="spellStart"/>
            <w:r w:rsidRPr="006909F4">
              <w:rPr>
                <w:rFonts w:eastAsia="Aptos" w:cstheme="minorHAnsi"/>
                <w:sz w:val="22"/>
              </w:rPr>
              <w:t>AfriNIC</w:t>
            </w:r>
            <w:proofErr w:type="spellEnd"/>
            <w:r w:rsidRPr="006909F4">
              <w:rPr>
                <w:rFonts w:eastAsia="Aptos" w:cstheme="minorHAnsi"/>
                <w:sz w:val="22"/>
              </w:rPr>
              <w:t xml:space="preserve">, </w:t>
            </w:r>
            <w:proofErr w:type="spellStart"/>
            <w:r w:rsidRPr="006909F4">
              <w:rPr>
                <w:rFonts w:eastAsia="Aptos" w:cstheme="minorHAnsi"/>
                <w:sz w:val="22"/>
              </w:rPr>
              <w:t>AfTLD</w:t>
            </w:r>
            <w:proofErr w:type="spellEnd"/>
            <w:r w:rsidRPr="006909F4">
              <w:rPr>
                <w:rFonts w:eastAsia="Aptos" w:cstheme="minorHAnsi"/>
                <w:sz w:val="22"/>
              </w:rPr>
              <w:t xml:space="preserve"> and other relevant stakeholders on the continent in the framework of a coalition for digital Africa (CDA) aiming at speeding up Africa's digital transformation for populations to rip the full benefits of digital economy.</w:t>
            </w:r>
            <w:r w:rsidR="6BFDCCE5" w:rsidRPr="006909F4">
              <w:rPr>
                <w:rFonts w:eastAsia="Aptos" w:cstheme="minorHAnsi"/>
                <w:sz w:val="22"/>
              </w:rPr>
              <w:t xml:space="preserve"> The regional office also continued to work closely with regional organizations, including the African Telecommunications Union, African Union Commission, Smart Africa Secretariat, Regional Economic Communities (RECs) and Regional Regulatory Associations, across various initiatives. These initiatives include, but are not limited to, coordination with the African Union Commission and UN agencies to develop the Action Plan for Africa for the Early Warning for All (EW4ALL) initiative to guide the implementation of the initiative at national level; development of the National Emergency Telecommunication Plan model for the SADC region to establish effective telecommunication links for disaster response and coordination that can be customized and adopted by other regions.</w:t>
            </w:r>
            <w:r w:rsidR="387CB551" w:rsidRPr="006909F4">
              <w:rPr>
                <w:rFonts w:eastAsia="Aptos" w:cstheme="minorHAnsi"/>
                <w:sz w:val="22"/>
              </w:rPr>
              <w:t xml:space="preserve"> </w:t>
            </w:r>
            <w:r w:rsidR="1D46B22A" w:rsidRPr="006909F4">
              <w:rPr>
                <w:rFonts w:eastAsia="Aptos" w:cstheme="minorHAnsi"/>
                <w:sz w:val="22"/>
              </w:rPr>
              <w:t xml:space="preserve">The region has also engaged ITU partners to strengthen collaboration. In support of the partner initiatives, BDT participated in the 2024 </w:t>
            </w:r>
            <w:proofErr w:type="spellStart"/>
            <w:r w:rsidR="1D46B22A" w:rsidRPr="006909F4">
              <w:rPr>
                <w:rFonts w:eastAsia="Aptos" w:cstheme="minorHAnsi"/>
                <w:sz w:val="22"/>
              </w:rPr>
              <w:t>Afrilabs</w:t>
            </w:r>
            <w:proofErr w:type="spellEnd"/>
            <w:r w:rsidR="1D46B22A" w:rsidRPr="006909F4">
              <w:rPr>
                <w:rFonts w:eastAsia="Aptos" w:cstheme="minorHAnsi"/>
                <w:sz w:val="22"/>
              </w:rPr>
              <w:t xml:space="preserve"> event where this key partner and its subsidiary members were engaged, </w:t>
            </w:r>
            <w:r w:rsidR="1D46B22A" w:rsidRPr="006909F4">
              <w:rPr>
                <w:rFonts w:eastAsia="Aptos" w:cstheme="minorHAnsi"/>
                <w:sz w:val="22"/>
              </w:rPr>
              <w:lastRenderedPageBreak/>
              <w:t>ITU presented and prospecting for ITU membership was done.</w:t>
            </w:r>
            <w:r w:rsidR="000A4BEB" w:rsidRPr="006909F4">
              <w:rPr>
                <w:rFonts w:eastAsia="Aptos" w:cstheme="minorHAnsi"/>
                <w:sz w:val="22"/>
              </w:rPr>
              <w:t xml:space="preserve"> </w:t>
            </w:r>
            <w:r w:rsidR="478A2113" w:rsidRPr="006909F4">
              <w:rPr>
                <w:rFonts w:eastAsia="Calibri" w:cstheme="minorHAnsi"/>
                <w:b/>
                <w:bCs/>
                <w:sz w:val="22"/>
              </w:rPr>
              <w:t>Strategic collaboration with UN agencies was strengthened</w:t>
            </w:r>
            <w:r w:rsidR="478A2113" w:rsidRPr="006909F4">
              <w:rPr>
                <w:rFonts w:eastAsia="Calibri" w:cstheme="minorHAnsi"/>
                <w:sz w:val="22"/>
              </w:rPr>
              <w:t xml:space="preserve">: </w:t>
            </w:r>
            <w:r w:rsidR="53101456" w:rsidRPr="006909F4">
              <w:rPr>
                <w:rFonts w:eastAsia="Aptos" w:cstheme="minorHAnsi"/>
                <w:color w:val="000000" w:themeColor="text1"/>
                <w:sz w:val="22"/>
              </w:rPr>
              <w:t>The regional office continues to actively participate and contribute to the national UN Sustainable Development Cooperation Frameworks within the region. The regional office has contributed to the assessment of the 2020-25 Ethiopia UNSDCF and the development of the 2025-30 UNSDCF, with due consideration to digital connectivity as one of the six transitions which can have catalytic and multiplier effects across the SDGs (1: food systems, 2: energy access and affordability, 3: digital connectivity, 4: education, 5: jobs and social protection, and 6: climate change, biodiversity loss and pollution). The office has also participated in UNCT SWAP Gender Scorecard review for Ethiopia and contributed to the new targets for 2024 – 2025</w:t>
            </w:r>
            <w:r w:rsidR="1C238A00" w:rsidRPr="006909F4">
              <w:rPr>
                <w:rFonts w:eastAsia="Aptos" w:cstheme="minorHAnsi"/>
                <w:color w:val="000000" w:themeColor="text1"/>
                <w:sz w:val="22"/>
              </w:rPr>
              <w:t xml:space="preserve">. </w:t>
            </w:r>
            <w:r w:rsidR="1C238A00" w:rsidRPr="006909F4">
              <w:rPr>
                <w:rFonts w:eastAsia="Aptos" w:cstheme="minorHAnsi"/>
                <w:sz w:val="22"/>
              </w:rPr>
              <w:t xml:space="preserve">ITU has been co-leading the Digital Transformation Pathway with UNDP for the SDG Fund application on behalf of the UNCT in Senegal. In the same wave, ITU, with other sister UN agencies (UNDP, UNOPS, UNWOMEN) have drafted the digital transformation strategic note for the UNCT in Senegal, aiming to mobilizing resources to help the country speed up its digital transformation agenda, </w:t>
            </w:r>
            <w:proofErr w:type="gramStart"/>
            <w:r w:rsidR="1C238A00" w:rsidRPr="006909F4">
              <w:rPr>
                <w:rFonts w:eastAsia="Aptos" w:cstheme="minorHAnsi"/>
                <w:sz w:val="22"/>
              </w:rPr>
              <w:t>in order to</w:t>
            </w:r>
            <w:proofErr w:type="gramEnd"/>
            <w:r w:rsidR="1C238A00" w:rsidRPr="006909F4">
              <w:rPr>
                <w:rFonts w:eastAsia="Aptos" w:cstheme="minorHAnsi"/>
                <w:sz w:val="22"/>
              </w:rPr>
              <w:t xml:space="preserve"> meet the 2030 UN SDGs deadline</w:t>
            </w:r>
            <w:r w:rsidR="7957203C" w:rsidRPr="006909F4">
              <w:rPr>
                <w:rFonts w:eastAsia="Aptos" w:cstheme="minorHAnsi"/>
                <w:sz w:val="22"/>
              </w:rPr>
              <w:t>. The ITU Regional Office took part in the 1</w:t>
            </w:r>
            <w:r w:rsidR="7957203C" w:rsidRPr="006909F4">
              <w:rPr>
                <w:rFonts w:eastAsia="Aptos" w:cstheme="minorHAnsi"/>
                <w:sz w:val="22"/>
                <w:vertAlign w:val="superscript"/>
              </w:rPr>
              <w:t>st</w:t>
            </w:r>
            <w:r w:rsidR="7957203C" w:rsidRPr="006909F4">
              <w:rPr>
                <w:rFonts w:eastAsia="Aptos" w:cstheme="minorHAnsi"/>
                <w:sz w:val="22"/>
              </w:rPr>
              <w:t xml:space="preserve"> preparatory meeting of the Financing for Development 4 conference (FfD4) and presented on how universal meaningful connectivity and sustainable digital transformation are key enablers to the achievement of SDGs.</w:t>
            </w:r>
          </w:p>
          <w:p w14:paraId="72CC47B3" w14:textId="09F1A58E" w:rsidR="00B3583D" w:rsidRPr="006909F4" w:rsidRDefault="0104BD36" w:rsidP="006909F4">
            <w:pPr>
              <w:pStyle w:val="ListParagraph"/>
              <w:spacing w:after="120"/>
              <w:ind w:right="-20"/>
              <w:contextualSpacing w:val="0"/>
              <w:jc w:val="left"/>
              <w:rPr>
                <w:rFonts w:cstheme="minorHAnsi"/>
                <w:color w:val="0070C0"/>
                <w:sz w:val="22"/>
              </w:rPr>
            </w:pPr>
            <w:r w:rsidRPr="006909F4">
              <w:rPr>
                <w:rFonts w:eastAsia="Calibri" w:cstheme="minorHAnsi"/>
                <w:b/>
                <w:bCs/>
                <w:sz w:val="22"/>
              </w:rPr>
              <w:t>Regional priorities were addressed</w:t>
            </w:r>
            <w:r w:rsidRPr="006909F4">
              <w:rPr>
                <w:rFonts w:eastAsia="Calibri" w:cstheme="minorHAnsi"/>
                <w:sz w:val="22"/>
              </w:rPr>
              <w:t xml:space="preserve">: </w:t>
            </w:r>
            <w:r w:rsidR="00307670" w:rsidRPr="006909F4">
              <w:rPr>
                <w:rFonts w:eastAsia="Calibri" w:cstheme="minorHAnsi"/>
                <w:sz w:val="22"/>
              </w:rPr>
              <w:t>BDT</w:t>
            </w:r>
            <w:r w:rsidR="007F62C2" w:rsidRPr="006909F4">
              <w:rPr>
                <w:rFonts w:eastAsia="Calibri" w:cstheme="minorHAnsi"/>
                <w:sz w:val="22"/>
              </w:rPr>
              <w:t xml:space="preserve"> </w:t>
            </w:r>
            <w:r w:rsidR="00EC21DB" w:rsidRPr="006909F4">
              <w:rPr>
                <w:rFonts w:eastAsia="Calibri" w:cstheme="minorHAnsi"/>
                <w:sz w:val="22"/>
              </w:rPr>
              <w:t xml:space="preserve">continue to </w:t>
            </w:r>
            <w:r w:rsidRPr="006909F4">
              <w:rPr>
                <w:rFonts w:eastAsia="Calibri" w:cstheme="minorHAnsi"/>
                <w:sz w:val="22"/>
              </w:rPr>
              <w:t xml:space="preserve">provide technical assistance and strengthened capacity to support meaningful connectivity and the digital transformation process both at national and regional level in line with the Africa </w:t>
            </w:r>
            <w:r w:rsidR="006D338A" w:rsidRPr="006909F4">
              <w:rPr>
                <w:rFonts w:eastAsia="Calibri" w:cstheme="minorHAnsi"/>
                <w:sz w:val="22"/>
              </w:rPr>
              <w:t>r</w:t>
            </w:r>
            <w:r w:rsidRPr="006909F4">
              <w:rPr>
                <w:rFonts w:eastAsia="Calibri" w:cstheme="minorHAnsi"/>
                <w:sz w:val="22"/>
              </w:rPr>
              <w:t xml:space="preserve">egional </w:t>
            </w:r>
            <w:r w:rsidR="006D338A" w:rsidRPr="006909F4">
              <w:rPr>
                <w:rFonts w:eastAsia="Calibri" w:cstheme="minorHAnsi"/>
                <w:sz w:val="22"/>
              </w:rPr>
              <w:t>i</w:t>
            </w:r>
            <w:r w:rsidRPr="006909F4">
              <w:rPr>
                <w:rFonts w:eastAsia="Calibri" w:cstheme="minorHAnsi"/>
                <w:sz w:val="22"/>
              </w:rPr>
              <w:t>nitiatives.</w:t>
            </w:r>
          </w:p>
          <w:p w14:paraId="2A79EBCE" w14:textId="11B572C0" w:rsidR="0097357A" w:rsidRPr="006909F4" w:rsidRDefault="0097357A" w:rsidP="006909F4">
            <w:pPr>
              <w:spacing w:after="120"/>
              <w:ind w:right="-20"/>
              <w:jc w:val="left"/>
              <w:rPr>
                <w:rFonts w:cstheme="minorHAnsi"/>
                <w:color w:val="0070C0"/>
                <w:sz w:val="22"/>
              </w:rPr>
            </w:pPr>
            <w:r w:rsidRPr="006909F4">
              <w:rPr>
                <w:rFonts w:cstheme="minorHAnsi"/>
                <w:color w:val="0070C0"/>
                <w:sz w:val="22"/>
              </w:rPr>
              <w:t>AFR1: Supporting digital transformation to usher in a rapid transition to a digital economy while accelerating innovation in Africa</w:t>
            </w:r>
          </w:p>
          <w:p w14:paraId="79E88AD7" w14:textId="449F19B0" w:rsidR="219ED2C9" w:rsidRPr="006909F4" w:rsidRDefault="219ED2C9" w:rsidP="006909F4">
            <w:pPr>
              <w:pStyle w:val="ListParagraph"/>
              <w:numPr>
                <w:ilvl w:val="0"/>
                <w:numId w:val="16"/>
              </w:numPr>
              <w:spacing w:after="120"/>
              <w:ind w:right="-20"/>
              <w:contextualSpacing w:val="0"/>
              <w:jc w:val="left"/>
              <w:rPr>
                <w:rFonts w:eastAsia="Calibri" w:cstheme="minorHAnsi"/>
                <w:sz w:val="22"/>
              </w:rPr>
            </w:pPr>
            <w:r w:rsidRPr="006909F4">
              <w:rPr>
                <w:rFonts w:eastAsia="Aptos" w:cstheme="minorHAnsi"/>
                <w:sz w:val="22"/>
              </w:rPr>
              <w:t>ITU in collaboration with the Foreign, Commonwealth and Development Office (FCDO) of the United Kingdom, conducted a study in Nigeria on the operational costs of the telecommunication infrastructure and connectivity. Under the series of ITU collaborative regulation case studies, the report ‘Collaborative Regulation Study - Accelerating Nigeria's Digital Transformation’ was developed and launched during a national event dedicated to Driving Nigeria’s Digital Transformation through Collaborative Regulation: A Pathway to 5th Generation Regulation.</w:t>
            </w:r>
          </w:p>
          <w:p w14:paraId="3B1324D5" w14:textId="0AB982AC" w:rsidR="628C77B7" w:rsidRPr="00B410AE" w:rsidRDefault="3941A594" w:rsidP="00B410AE">
            <w:pPr>
              <w:pStyle w:val="ListParagraph"/>
              <w:numPr>
                <w:ilvl w:val="0"/>
                <w:numId w:val="10"/>
              </w:numPr>
              <w:spacing w:after="120"/>
              <w:contextualSpacing w:val="0"/>
              <w:jc w:val="left"/>
              <w:rPr>
                <w:rFonts w:eastAsia="Aptos" w:cstheme="minorHAnsi"/>
                <w:sz w:val="22"/>
              </w:rPr>
            </w:pPr>
            <w:r w:rsidRPr="006909F4">
              <w:rPr>
                <w:rFonts w:eastAsia="Aptos" w:cstheme="minorHAnsi"/>
                <w:sz w:val="22"/>
              </w:rPr>
              <w:t xml:space="preserve">In collaboration with the Ministry of Justice in Ethiopia, the ITU Regional Office for Africa organized </w:t>
            </w:r>
            <w:r w:rsidR="45CB9500" w:rsidRPr="006909F4">
              <w:rPr>
                <w:rFonts w:eastAsia="Aptos" w:cstheme="minorHAnsi"/>
                <w:sz w:val="22"/>
              </w:rPr>
              <w:t>c</w:t>
            </w:r>
            <w:r w:rsidR="0BC88E91" w:rsidRPr="006909F4">
              <w:rPr>
                <w:rFonts w:eastAsia="Aptos" w:cstheme="minorHAnsi"/>
                <w:sz w:val="22"/>
              </w:rPr>
              <w:t>apacity</w:t>
            </w:r>
            <w:r w:rsidRPr="006909F4">
              <w:rPr>
                <w:rFonts w:eastAsia="Aptos" w:cstheme="minorHAnsi"/>
                <w:sz w:val="22"/>
              </w:rPr>
              <w:t xml:space="preserve"> building for the </w:t>
            </w:r>
            <w:r w:rsidR="20A35401" w:rsidRPr="006909F4">
              <w:rPr>
                <w:rFonts w:eastAsia="Aptos" w:cstheme="minorHAnsi"/>
                <w:sz w:val="22"/>
              </w:rPr>
              <w:t>j</w:t>
            </w:r>
            <w:r w:rsidR="0BC88E91" w:rsidRPr="006909F4">
              <w:rPr>
                <w:rFonts w:eastAsia="Aptos" w:cstheme="minorHAnsi"/>
                <w:sz w:val="22"/>
              </w:rPr>
              <w:t>udicial</w:t>
            </w:r>
            <w:r w:rsidRPr="006909F4">
              <w:rPr>
                <w:rFonts w:eastAsia="Aptos" w:cstheme="minorHAnsi"/>
                <w:sz w:val="22"/>
              </w:rPr>
              <w:t xml:space="preserve"> sector in Ethiopia. The training delivered aimed to foster the use and integration of emerging technologies in the judicial sector and advance digital transformation in Ethiopia.</w:t>
            </w:r>
            <w:r w:rsidR="00A909BD" w:rsidRPr="006909F4">
              <w:rPr>
                <w:rFonts w:eastAsia="Aptos" w:cstheme="minorHAnsi"/>
                <w:sz w:val="22"/>
              </w:rPr>
              <w:t xml:space="preserve"> </w:t>
            </w:r>
          </w:p>
          <w:p w14:paraId="4B1473AF" w14:textId="0814FE54" w:rsidR="08AA7640" w:rsidRPr="006909F4" w:rsidRDefault="5C78D50E" w:rsidP="006909F4">
            <w:pPr>
              <w:pStyle w:val="ListParagraph"/>
              <w:numPr>
                <w:ilvl w:val="0"/>
                <w:numId w:val="10"/>
              </w:numPr>
              <w:spacing w:after="120"/>
              <w:contextualSpacing w:val="0"/>
              <w:jc w:val="left"/>
              <w:rPr>
                <w:rFonts w:eastAsia="Aptos" w:cstheme="minorHAnsi"/>
                <w:sz w:val="22"/>
              </w:rPr>
            </w:pPr>
            <w:r w:rsidRPr="006909F4">
              <w:rPr>
                <w:rFonts w:eastAsia="Aptos" w:cstheme="minorHAnsi"/>
                <w:sz w:val="22"/>
              </w:rPr>
              <w:t>ITU, in collaboration with the Ministry of Digital Economy in Cape Verde, has provided technical assistance through an initial assessment on the Smart Island initiative. The assessment aimed to identify the priority digital services to advance digital transformation in rural communities and scale up the initiative.</w:t>
            </w:r>
          </w:p>
          <w:p w14:paraId="4B5D2726" w14:textId="14387C9E" w:rsidR="08AA7640" w:rsidRPr="006909F4" w:rsidRDefault="5C78D50E" w:rsidP="006909F4">
            <w:pPr>
              <w:pStyle w:val="ListParagraph"/>
              <w:numPr>
                <w:ilvl w:val="0"/>
                <w:numId w:val="10"/>
              </w:numPr>
              <w:spacing w:after="120"/>
              <w:contextualSpacing w:val="0"/>
              <w:jc w:val="left"/>
              <w:rPr>
                <w:rFonts w:eastAsia="Aptos" w:cstheme="minorHAnsi"/>
                <w:sz w:val="22"/>
              </w:rPr>
            </w:pPr>
            <w:r w:rsidRPr="006909F4">
              <w:rPr>
                <w:rFonts w:eastAsia="Aptos" w:cstheme="minorHAnsi"/>
                <w:sz w:val="22"/>
              </w:rPr>
              <w:t xml:space="preserve">ITU organized ITU Acceleration Centre Design Validation and Ecosystem Initiatives Development Service for Cross-cutting Digital Transformation in Malawi. The blueprint for the Centre has been discussed by collaborating with ecosystem </w:t>
            </w:r>
            <w:r w:rsidRPr="006909F4">
              <w:rPr>
                <w:rFonts w:eastAsia="Aptos" w:cstheme="minorHAnsi"/>
                <w:sz w:val="22"/>
              </w:rPr>
              <w:lastRenderedPageBreak/>
              <w:t>stakeholders to establish its vision, mission, service delivery model, business strategy, human resources, partnerships, resource mobilization, and governance frameworks</w:t>
            </w:r>
          </w:p>
          <w:p w14:paraId="0E587095" w14:textId="1103FAFB" w:rsidR="08AA7640" w:rsidRPr="006909F4" w:rsidRDefault="5C78D50E" w:rsidP="006909F4">
            <w:pPr>
              <w:pStyle w:val="ListParagraph"/>
              <w:numPr>
                <w:ilvl w:val="0"/>
                <w:numId w:val="10"/>
              </w:numPr>
              <w:spacing w:after="120"/>
              <w:contextualSpacing w:val="0"/>
              <w:jc w:val="left"/>
              <w:rPr>
                <w:rFonts w:eastAsia="Aptos" w:cstheme="minorHAnsi"/>
                <w:sz w:val="22"/>
              </w:rPr>
            </w:pPr>
            <w:r w:rsidRPr="006909F4">
              <w:rPr>
                <w:rFonts w:eastAsia="Aptos" w:cstheme="minorHAnsi"/>
                <w:sz w:val="22"/>
              </w:rPr>
              <w:t>The ITU-UK FCDO Digital Access project in South Africa supported the preparation of South Africa’s collaborative digital regulation country review ‘South Africa's digital transformation and collaborative regulation’ and a study exploring sustainable connectivity and digital skills models for youth-not-in-education-employment-and-training (YNEET) in rural and township communities in South Africa.</w:t>
            </w:r>
          </w:p>
          <w:p w14:paraId="2E664610" w14:textId="7573C478" w:rsidR="08AA7640" w:rsidRPr="006909F4" w:rsidRDefault="1D63FCA4" w:rsidP="006909F4">
            <w:pPr>
              <w:pStyle w:val="ListParagraph"/>
              <w:numPr>
                <w:ilvl w:val="0"/>
                <w:numId w:val="10"/>
              </w:numPr>
              <w:spacing w:after="120"/>
              <w:contextualSpacing w:val="0"/>
              <w:jc w:val="left"/>
              <w:rPr>
                <w:rFonts w:eastAsia="Aptos" w:cstheme="minorHAnsi"/>
                <w:sz w:val="22"/>
              </w:rPr>
            </w:pPr>
            <w:r w:rsidRPr="006909F4">
              <w:rPr>
                <w:rFonts w:eastAsia="Aptos" w:cstheme="minorHAnsi"/>
                <w:sz w:val="22"/>
              </w:rPr>
              <w:t>ITU, in collaboration with the National Communications Authority of South Sudan, has provided technical assistance to develop a digital transformation strategy</w:t>
            </w:r>
          </w:p>
          <w:p w14:paraId="1D1A2E69" w14:textId="6AF12D52" w:rsidR="08AA7640" w:rsidRPr="006909F4" w:rsidRDefault="5BD961A0" w:rsidP="006909F4">
            <w:pPr>
              <w:pStyle w:val="ListParagraph"/>
              <w:numPr>
                <w:ilvl w:val="0"/>
                <w:numId w:val="10"/>
              </w:numPr>
              <w:spacing w:after="120"/>
              <w:contextualSpacing w:val="0"/>
              <w:jc w:val="left"/>
              <w:rPr>
                <w:rFonts w:eastAsia="Calibri" w:cstheme="minorHAnsi"/>
                <w:sz w:val="22"/>
              </w:rPr>
            </w:pPr>
            <w:r w:rsidRPr="006909F4">
              <w:rPr>
                <w:rFonts w:eastAsia="Calibri" w:cstheme="minorHAnsi"/>
                <w:b/>
                <w:bCs/>
                <w:sz w:val="22"/>
              </w:rPr>
              <w:t>Digital Regulation Training for Africa Region:</w:t>
            </w:r>
            <w:r w:rsidRPr="006909F4">
              <w:rPr>
                <w:rFonts w:eastAsia="Calibri" w:cstheme="minorHAnsi"/>
                <w:sz w:val="22"/>
              </w:rPr>
              <w:t xml:space="preserve"> The International Telecommunication Union (ITU), </w:t>
            </w:r>
            <w:r w:rsidR="78EC59FD" w:rsidRPr="006909F4">
              <w:rPr>
                <w:rFonts w:eastAsia="Calibri" w:cstheme="minorHAnsi"/>
                <w:sz w:val="22"/>
              </w:rPr>
              <w:t>in collaboration with and support of Saudi Arabia,</w:t>
            </w:r>
            <w:r w:rsidRPr="006909F4">
              <w:rPr>
                <w:rFonts w:eastAsia="Calibri" w:cstheme="minorHAnsi"/>
                <w:sz w:val="22"/>
              </w:rPr>
              <w:t xml:space="preserve"> Islamic Development Bank and the United Kingdom's Foreign, Commonwealth &amp; Development Office (FCDO), </w:t>
            </w:r>
            <w:r w:rsidR="7B3E8EEB" w:rsidRPr="006909F4">
              <w:rPr>
                <w:rFonts w:eastAsia="Calibri" w:cstheme="minorHAnsi"/>
                <w:sz w:val="22"/>
              </w:rPr>
              <w:t>organized</w:t>
            </w:r>
            <w:r w:rsidRPr="006909F4">
              <w:rPr>
                <w:rFonts w:eastAsia="Calibri" w:cstheme="minorHAnsi"/>
                <w:sz w:val="22"/>
              </w:rPr>
              <w:t xml:space="preserve"> a Digital Regulation Training for Africa. The training was delivered in two segments: a two-day online instructor-led session on 12 and 14 November 2024, followed by a three-day in-person session in Abuja, Nigeria, from 18 to 20 November 2024. The in-person segment </w:t>
            </w:r>
            <w:r w:rsidR="03E48A81" w:rsidRPr="006909F4">
              <w:rPr>
                <w:rFonts w:eastAsia="Calibri" w:cstheme="minorHAnsi"/>
                <w:sz w:val="22"/>
              </w:rPr>
              <w:t>was</w:t>
            </w:r>
            <w:r w:rsidRPr="006909F4">
              <w:rPr>
                <w:rFonts w:eastAsia="Calibri" w:cstheme="minorHAnsi"/>
                <w:sz w:val="22"/>
              </w:rPr>
              <w:t xml:space="preserve"> organized with the generous support of the Nigerian Communications Commission (NCC). The training </w:t>
            </w:r>
            <w:r w:rsidR="0E1A268A" w:rsidRPr="006909F4">
              <w:rPr>
                <w:rFonts w:eastAsia="Calibri" w:cstheme="minorHAnsi"/>
                <w:sz w:val="22"/>
              </w:rPr>
              <w:t xml:space="preserve">was </w:t>
            </w:r>
            <w:r w:rsidRPr="006909F4">
              <w:rPr>
                <w:rFonts w:eastAsia="Calibri" w:cstheme="minorHAnsi"/>
                <w:sz w:val="22"/>
              </w:rPr>
              <w:t>aim</w:t>
            </w:r>
            <w:r w:rsidR="436DADFE" w:rsidRPr="006909F4">
              <w:rPr>
                <w:rFonts w:eastAsia="Calibri" w:cstheme="minorHAnsi"/>
                <w:sz w:val="22"/>
              </w:rPr>
              <w:t>ed</w:t>
            </w:r>
            <w:r w:rsidRPr="006909F4">
              <w:rPr>
                <w:rFonts w:eastAsia="Calibri" w:cstheme="minorHAnsi"/>
                <w:sz w:val="22"/>
              </w:rPr>
              <w:t xml:space="preserve"> </w:t>
            </w:r>
            <w:r w:rsidR="6B677B4D" w:rsidRPr="006909F4">
              <w:rPr>
                <w:rFonts w:eastAsia="Calibri" w:cstheme="minorHAnsi"/>
                <w:sz w:val="22"/>
              </w:rPr>
              <w:t>a</w:t>
            </w:r>
            <w:r w:rsidRPr="006909F4">
              <w:rPr>
                <w:rFonts w:eastAsia="Calibri" w:cstheme="minorHAnsi"/>
                <w:sz w:val="22"/>
              </w:rPr>
              <w:t>t enhanc</w:t>
            </w:r>
            <w:r w:rsidR="4FE47612" w:rsidRPr="006909F4">
              <w:rPr>
                <w:rFonts w:eastAsia="Calibri" w:cstheme="minorHAnsi"/>
                <w:sz w:val="22"/>
              </w:rPr>
              <w:t>ing</w:t>
            </w:r>
            <w:r w:rsidRPr="006909F4">
              <w:rPr>
                <w:rFonts w:eastAsia="Calibri" w:cstheme="minorHAnsi"/>
                <w:sz w:val="22"/>
              </w:rPr>
              <w:t xml:space="preserve"> participants' understanding of the evolution of digital regulation, the importance of collaborative governance, agile regulatory approaches, universal service financing mechanisms, and strategies for ensuring access for all.</w:t>
            </w:r>
          </w:p>
          <w:p w14:paraId="0BFC515C" w14:textId="69AE9E3C" w:rsidR="000E6DF7" w:rsidRPr="006909F4" w:rsidRDefault="071BBD70" w:rsidP="006909F4">
            <w:pPr>
              <w:pStyle w:val="ListParagraph"/>
              <w:numPr>
                <w:ilvl w:val="0"/>
                <w:numId w:val="10"/>
              </w:numPr>
              <w:spacing w:after="120"/>
              <w:contextualSpacing w:val="0"/>
              <w:jc w:val="left"/>
              <w:rPr>
                <w:rFonts w:eastAsia="Calibri" w:cstheme="minorHAnsi"/>
                <w:sz w:val="22"/>
              </w:rPr>
            </w:pPr>
            <w:r w:rsidRPr="006909F4">
              <w:rPr>
                <w:rFonts w:eastAsia="Calibri" w:cstheme="minorHAnsi"/>
                <w:b/>
                <w:bCs/>
                <w:sz w:val="22"/>
              </w:rPr>
              <w:t>Workshop on Mainstreaming gender in digital policies: the</w:t>
            </w:r>
            <w:r w:rsidRPr="006909F4">
              <w:rPr>
                <w:rFonts w:eastAsia="Calibri" w:cstheme="minorHAnsi"/>
                <w:sz w:val="22"/>
              </w:rPr>
              <w:t xml:space="preserve"> two-day workshop focused on the intersections of digital policies and gender among respective line ministries and agencies. It also explored with invited government representatives how to mainstream gender in digital policies, with a focus on access to digital technology, access to digital skills, and access to infrastructure and digital services that can contribute to youth employment promotion. The workshop target policymakers (mid-level management), especially representatives from the Ministry in charge of ICTs, the ICT regulator, and other related institutions such as the Ministry in charge of Trade, the Ministry in charge of Education, the Ministry in charge of Finance, the Central Bank, the Ministry in charge of Youth and Gender (if applicable), and the National Statistics Office.</w:t>
            </w:r>
          </w:p>
          <w:p w14:paraId="630949B8" w14:textId="5B184BF3" w:rsidR="0097357A" w:rsidRPr="006909F4" w:rsidRDefault="0097357A" w:rsidP="00B410AE">
            <w:pPr>
              <w:keepNext/>
              <w:spacing w:after="120"/>
              <w:ind w:right="-23"/>
              <w:jc w:val="left"/>
              <w:rPr>
                <w:rFonts w:cstheme="minorHAnsi"/>
                <w:color w:val="0070C0"/>
                <w:sz w:val="22"/>
              </w:rPr>
            </w:pPr>
            <w:r w:rsidRPr="006909F4">
              <w:rPr>
                <w:rFonts w:cstheme="minorHAnsi"/>
                <w:color w:val="0070C0"/>
                <w:sz w:val="22"/>
              </w:rPr>
              <w:t>AFR2: Implementation and expansion of broadband infrastructures, connectivity and emerging technologies</w:t>
            </w:r>
          </w:p>
          <w:p w14:paraId="121DDFD5" w14:textId="3F0B1E44" w:rsidR="5E314251" w:rsidRPr="006909F4" w:rsidRDefault="5E314251" w:rsidP="006909F4">
            <w:pPr>
              <w:pStyle w:val="ListParagraph"/>
              <w:numPr>
                <w:ilvl w:val="0"/>
                <w:numId w:val="16"/>
              </w:numPr>
              <w:spacing w:after="120"/>
              <w:ind w:right="-20"/>
              <w:contextualSpacing w:val="0"/>
              <w:jc w:val="left"/>
              <w:rPr>
                <w:rFonts w:eastAsia="Aptos" w:cstheme="minorHAnsi"/>
                <w:sz w:val="22"/>
              </w:rPr>
            </w:pPr>
            <w:r w:rsidRPr="006909F4">
              <w:rPr>
                <w:rFonts w:eastAsia="Aptos" w:cstheme="minorHAnsi"/>
                <w:sz w:val="22"/>
              </w:rPr>
              <w:t>The benchmarking of ICTs in Central Africa project has undertaken including Angola, Burundi, Cameroon, Central African Republic, Chad, Congo (Rep. of the), Dem. Rep. of Congo, Equatorial Guinea, Gabon, Rwanda, São Tomé and Príncipe. The data will inform recommendations and capacity building programmes tailored to the countries’ needs and priorities.</w:t>
            </w:r>
          </w:p>
          <w:p w14:paraId="4F33ED31" w14:textId="4A3C1270" w:rsidR="62D4BE42" w:rsidRPr="006909F4" w:rsidRDefault="62D4BE42" w:rsidP="006909F4">
            <w:pPr>
              <w:pStyle w:val="ListParagraph"/>
              <w:numPr>
                <w:ilvl w:val="0"/>
                <w:numId w:val="9"/>
              </w:numPr>
              <w:spacing w:after="120"/>
              <w:contextualSpacing w:val="0"/>
              <w:jc w:val="left"/>
              <w:rPr>
                <w:rFonts w:eastAsia="Aptos" w:cstheme="minorHAnsi"/>
                <w:sz w:val="22"/>
              </w:rPr>
            </w:pPr>
            <w:r w:rsidRPr="006909F4">
              <w:rPr>
                <w:rFonts w:eastAsia="Aptos" w:cstheme="minorHAnsi"/>
                <w:sz w:val="22"/>
              </w:rPr>
              <w:t xml:space="preserve">The multi-year joint digital transformation project by the Government of Uganda and ITU, with financial support by the Global Development and South-South Cooperation Fund, has been working on accelerating the achievement of the Digital Uganda Vision through future-ready policy interventions and capacity development. Targeted digital transformation actions across seven digital development priorities (including, last mile connectivity, green data </w:t>
            </w:r>
            <w:proofErr w:type="spellStart"/>
            <w:r w:rsidRPr="006909F4">
              <w:rPr>
                <w:rFonts w:eastAsia="Aptos" w:cstheme="minorHAnsi"/>
                <w:sz w:val="22"/>
              </w:rPr>
              <w:t>center</w:t>
            </w:r>
            <w:proofErr w:type="spellEnd"/>
            <w:r w:rsidRPr="006909F4">
              <w:rPr>
                <w:rFonts w:eastAsia="Aptos" w:cstheme="minorHAnsi"/>
                <w:sz w:val="22"/>
              </w:rPr>
              <w:t xml:space="preserve"> guidelines, big data, </w:t>
            </w:r>
            <w:r w:rsidRPr="006909F4">
              <w:rPr>
                <w:rFonts w:eastAsia="Aptos" w:cstheme="minorHAnsi"/>
                <w:sz w:val="22"/>
              </w:rPr>
              <w:lastRenderedPageBreak/>
              <w:t>5G and emerging technologies such as AI, local ICT equipment manufacturing, among others) has been delivered. Through certified training course delivery and training of trainers, the project has increased technical digital skills across Government and in the counties to support digital transformation and to support increased uptake of e-Government services and ICT usage. Practical pilot projects have served to implement recommendations that can be presented for investment and scaling.</w:t>
            </w:r>
          </w:p>
          <w:p w14:paraId="408CA520" w14:textId="0A02B3E7" w:rsidR="5C430557" w:rsidRPr="006909F4" w:rsidRDefault="5C430557" w:rsidP="006909F4">
            <w:pPr>
              <w:pStyle w:val="ListParagraph"/>
              <w:numPr>
                <w:ilvl w:val="0"/>
                <w:numId w:val="9"/>
              </w:numPr>
              <w:spacing w:after="120"/>
              <w:contextualSpacing w:val="0"/>
              <w:jc w:val="left"/>
              <w:rPr>
                <w:rFonts w:eastAsia="Aptos" w:cstheme="minorHAnsi"/>
                <w:sz w:val="22"/>
              </w:rPr>
            </w:pPr>
            <w:r w:rsidRPr="006909F4">
              <w:rPr>
                <w:rFonts w:eastAsia="Aptos" w:cstheme="minorHAnsi"/>
                <w:sz w:val="22"/>
              </w:rPr>
              <w:t>In collaboration with the ITU Radiocommunication Bureau, a workshop on National Table of Frequency Allocation (NTFA) for the Africa region was held in Addis Ababa, Ethiopia to update and align NTFA with the outcomes of WRC-23.</w:t>
            </w:r>
          </w:p>
          <w:p w14:paraId="1DA82ACE" w14:textId="44EE4457" w:rsidR="5EDF2074" w:rsidRPr="006909F4" w:rsidRDefault="5EDF2074" w:rsidP="006909F4">
            <w:pPr>
              <w:pStyle w:val="ListParagraph"/>
              <w:numPr>
                <w:ilvl w:val="0"/>
                <w:numId w:val="9"/>
              </w:numPr>
              <w:spacing w:after="120"/>
              <w:contextualSpacing w:val="0"/>
              <w:jc w:val="left"/>
              <w:rPr>
                <w:rFonts w:eastAsia="Aptos" w:cstheme="minorHAnsi"/>
                <w:sz w:val="22"/>
              </w:rPr>
            </w:pPr>
            <w:r w:rsidRPr="006909F4">
              <w:rPr>
                <w:rFonts w:eastAsia="Aptos" w:cstheme="minorHAnsi"/>
                <w:sz w:val="22"/>
              </w:rPr>
              <w:t>In the context of ITU-UN collaboration on DPI in support of the African Union, ITU has led and contributed to the development of the African Digital Public Infrastructure Blueprint, an initiative spearheaded by ITU, UN Office of the Special Adviser on Africa, Office of the UN Secretary-General’s Envoy on Technology, UN Economic Commission for Africa, and the African Union Commission, in support of the African Union and its member states. A session was organized during the Global DPI Summit in Cairo, Egypt in October 2024 on Towards an African DPI Blueprint: Accelerating Africa’s Digital Transformation to delve into the transformative potential of Digital Public Infrastructure (DPI) in Africa as a cornerstone for systemic change across the continent, towards implementation of the African Union’s Digital Transformation Strategy (2020-2030).</w:t>
            </w:r>
          </w:p>
          <w:p w14:paraId="2C2C7B0E" w14:textId="26BC88D9" w:rsidR="37C5ABA9" w:rsidRPr="006909F4" w:rsidRDefault="37C5ABA9" w:rsidP="006909F4">
            <w:pPr>
              <w:pStyle w:val="ListParagraph"/>
              <w:numPr>
                <w:ilvl w:val="0"/>
                <w:numId w:val="9"/>
              </w:numPr>
              <w:spacing w:after="120"/>
              <w:contextualSpacing w:val="0"/>
              <w:jc w:val="left"/>
              <w:rPr>
                <w:rFonts w:eastAsia="Aptos" w:cstheme="minorHAnsi"/>
                <w:sz w:val="22"/>
              </w:rPr>
            </w:pPr>
            <w:r w:rsidRPr="006909F4">
              <w:rPr>
                <w:rFonts w:eastAsia="Aptos" w:cstheme="minorHAnsi"/>
                <w:sz w:val="22"/>
              </w:rPr>
              <w:t xml:space="preserve">The Regional Office in collaboration with the African Telecommunications Union (ATU) delivered a webinar on the Early Warning for All initiative (EW4ALL), aimed at raising awareness for African countries on the EW4All initiative, providing an in-depth understanding of Pillar 3 of the initiative that ITU leads and equipping participants with the knowledge and tools necessary to implement effective early warning systems. </w:t>
            </w:r>
            <w:r w:rsidRPr="006909F4">
              <w:rPr>
                <w:rFonts w:eastAsia="Aptos" w:cstheme="minorHAnsi"/>
                <w:color w:val="000000" w:themeColor="text1"/>
                <w:sz w:val="22"/>
              </w:rPr>
              <w:t>Gap Analysis on Pillar 3 has been conducted in collaboration with national focal points to support the development of national roadmaps during the national workshops held in Liberia, Seychelles, Mozambique, South Africa in July and August.</w:t>
            </w:r>
            <w:r w:rsidRPr="006909F4">
              <w:rPr>
                <w:rFonts w:eastAsiaTheme="minorEastAsia" w:cstheme="minorHAnsi"/>
                <w:color w:val="000000" w:themeColor="text1"/>
                <w:sz w:val="22"/>
              </w:rPr>
              <w:t xml:space="preserve"> ITU in collaboration with SADC held a workshop on SADC NETP Model: Implementation and EW4ALL awareness. </w:t>
            </w:r>
            <w:r w:rsidRPr="006909F4">
              <w:rPr>
                <w:rFonts w:eastAsia="Aptos" w:cstheme="minorHAnsi"/>
                <w:sz w:val="22"/>
              </w:rPr>
              <w:t>National Emergency Telecommunications Plans (NETP) development has been launched in Zambia, Malawi, Botswana, Seychelles, Cabo Verde, the Gambia, and Guinea Bissau to strengthen emergency telecommunications preparedness</w:t>
            </w:r>
          </w:p>
          <w:p w14:paraId="41D7242F" w14:textId="08AECBD5" w:rsidR="08AA7640" w:rsidRPr="006909F4" w:rsidRDefault="2619D960" w:rsidP="006909F4">
            <w:pPr>
              <w:pStyle w:val="ListParagraph"/>
              <w:numPr>
                <w:ilvl w:val="0"/>
                <w:numId w:val="9"/>
              </w:numPr>
              <w:spacing w:after="120"/>
              <w:contextualSpacing w:val="0"/>
              <w:jc w:val="left"/>
              <w:rPr>
                <w:rFonts w:eastAsia="Calibri" w:cstheme="minorHAnsi"/>
                <w:sz w:val="22"/>
              </w:rPr>
            </w:pPr>
            <w:r w:rsidRPr="006909F4">
              <w:rPr>
                <w:rFonts w:eastAsia="Aptos" w:cstheme="minorHAnsi"/>
                <w:sz w:val="22"/>
              </w:rPr>
              <w:t>The Girls in ICT Day celebrations were held in different countries in Africa including Ethiopia, Senegal, Zimbabwe, Uganda, Tanzania and other countries. The celebrations involved the exchange of experiences, sharing opportunities about leadership roles in the ICT sector and beyond, training activities to develop and strengthen digital skills among the girls.</w:t>
            </w:r>
            <w:r w:rsidR="18A1A321" w:rsidRPr="006909F4">
              <w:rPr>
                <w:rFonts w:eastAsia="Aptos" w:cstheme="minorHAnsi"/>
                <w:sz w:val="22"/>
              </w:rPr>
              <w:t xml:space="preserve"> </w:t>
            </w:r>
          </w:p>
          <w:p w14:paraId="55A48134" w14:textId="00EED4C3" w:rsidR="08AA7640" w:rsidRPr="006909F4" w:rsidRDefault="18A1A321" w:rsidP="006909F4">
            <w:pPr>
              <w:pStyle w:val="ListParagraph"/>
              <w:numPr>
                <w:ilvl w:val="0"/>
                <w:numId w:val="9"/>
              </w:numPr>
              <w:spacing w:after="120"/>
              <w:contextualSpacing w:val="0"/>
              <w:jc w:val="left"/>
              <w:rPr>
                <w:rFonts w:eastAsia="Calibri" w:cstheme="minorHAnsi"/>
                <w:sz w:val="22"/>
              </w:rPr>
            </w:pPr>
            <w:r w:rsidRPr="006909F4">
              <w:rPr>
                <w:rFonts w:eastAsia="Calibri" w:cstheme="minorHAnsi"/>
                <w:b/>
                <w:bCs/>
                <w:sz w:val="22"/>
              </w:rPr>
              <w:t xml:space="preserve">Digital Skills for Young Girls Workshops in Nigeria: </w:t>
            </w:r>
            <w:r w:rsidR="00071AAD" w:rsidRPr="006909F4">
              <w:rPr>
                <w:rFonts w:eastAsia="Calibri" w:cstheme="minorHAnsi"/>
                <w:sz w:val="22"/>
              </w:rPr>
              <w:t>ITU, through the EQUALS Her Digital Skills project funded by Qualcomm, has successfully organized three workshops in Cameroon and two in Nigeria aimed at empowering young women aged 18-25. These initiatives have benefited a total of 90 young women in Cameroun, reached 60 young women in Nigeria. The workshops featured high-level female representatives from government departments and regulatory bodies who delivered inspiring and encouraging remarks to the attendees.</w:t>
            </w:r>
          </w:p>
          <w:p w14:paraId="277C5AB7" w14:textId="25132BFC" w:rsidR="08AA7640" w:rsidRPr="006909F4" w:rsidRDefault="659306F5" w:rsidP="006909F4">
            <w:pPr>
              <w:pStyle w:val="ListParagraph"/>
              <w:numPr>
                <w:ilvl w:val="0"/>
                <w:numId w:val="9"/>
              </w:numPr>
              <w:spacing w:after="120"/>
              <w:contextualSpacing w:val="0"/>
              <w:jc w:val="left"/>
              <w:rPr>
                <w:rFonts w:eastAsia="Calibri" w:cstheme="minorHAnsi"/>
                <w:sz w:val="22"/>
              </w:rPr>
            </w:pPr>
            <w:r w:rsidRPr="006909F4">
              <w:rPr>
                <w:rFonts w:eastAsia="Calibri" w:cstheme="minorHAnsi"/>
                <w:sz w:val="22"/>
              </w:rPr>
              <w:lastRenderedPageBreak/>
              <w:t xml:space="preserve">ITU organized an online capacity building workshop on national emergency telecommunications plans (NETPs) situational analysis for West African countries. </w:t>
            </w:r>
            <w:r w:rsidR="5F167B67" w:rsidRPr="006909F4">
              <w:rPr>
                <w:rFonts w:eastAsia="Calibri" w:cstheme="minorHAnsi"/>
                <w:sz w:val="22"/>
              </w:rPr>
              <w:t xml:space="preserve">The training aimed to empower participants in dealing with emergency telecommunications and impart skilled to conceive their NETPs. </w:t>
            </w:r>
            <w:r w:rsidRPr="006909F4">
              <w:rPr>
                <w:rFonts w:eastAsia="Calibri" w:cstheme="minorHAnsi"/>
                <w:sz w:val="22"/>
              </w:rPr>
              <w:t xml:space="preserve">The targeted stakeholders for the workshop </w:t>
            </w:r>
            <w:r w:rsidR="13F16541" w:rsidRPr="006909F4">
              <w:rPr>
                <w:rFonts w:eastAsia="Calibri" w:cstheme="minorHAnsi"/>
                <w:sz w:val="22"/>
              </w:rPr>
              <w:t xml:space="preserve">were </w:t>
            </w:r>
            <w:r w:rsidRPr="006909F4">
              <w:rPr>
                <w:rFonts w:eastAsia="Calibri" w:cstheme="minorHAnsi"/>
                <w:sz w:val="22"/>
              </w:rPr>
              <w:t xml:space="preserve">representatives from Ministries of Telecom/ICT, Regulatory Authorities, Ministries of Home Affairs, Fire Brigades, Red Cross Society, etc. </w:t>
            </w:r>
          </w:p>
          <w:p w14:paraId="04211983" w14:textId="366C809A" w:rsidR="08AA7640" w:rsidRPr="006909F4" w:rsidRDefault="5086F10A" w:rsidP="006909F4">
            <w:pPr>
              <w:pStyle w:val="ListParagraph"/>
              <w:numPr>
                <w:ilvl w:val="0"/>
                <w:numId w:val="9"/>
              </w:numPr>
              <w:spacing w:after="120"/>
              <w:contextualSpacing w:val="0"/>
              <w:jc w:val="left"/>
              <w:rPr>
                <w:rFonts w:eastAsiaTheme="minorEastAsia" w:cstheme="minorHAnsi"/>
                <w:color w:val="000000" w:themeColor="text1"/>
                <w:sz w:val="22"/>
              </w:rPr>
            </w:pPr>
            <w:r w:rsidRPr="006909F4">
              <w:rPr>
                <w:rFonts w:eastAsiaTheme="minorEastAsia" w:cstheme="minorHAnsi"/>
                <w:color w:val="000000" w:themeColor="text1"/>
                <w:sz w:val="22"/>
              </w:rPr>
              <w:t>ITU held a workshop on National Tables of Frequency Allocation (NTFA), in Addis Ababa, Ethiopia</w:t>
            </w:r>
          </w:p>
          <w:p w14:paraId="5A1E3921" w14:textId="2EAA66CD" w:rsidR="08AA7640" w:rsidRPr="006909F4" w:rsidRDefault="3C275E79" w:rsidP="006909F4">
            <w:pPr>
              <w:pStyle w:val="ListParagraph"/>
              <w:numPr>
                <w:ilvl w:val="0"/>
                <w:numId w:val="9"/>
              </w:numPr>
              <w:spacing w:after="120"/>
              <w:contextualSpacing w:val="0"/>
              <w:jc w:val="left"/>
              <w:rPr>
                <w:rFonts w:eastAsiaTheme="minorEastAsia" w:cstheme="minorHAnsi"/>
                <w:color w:val="000000" w:themeColor="text1"/>
                <w:sz w:val="22"/>
              </w:rPr>
            </w:pPr>
            <w:r w:rsidRPr="006909F4">
              <w:rPr>
                <w:rFonts w:eastAsiaTheme="minorEastAsia" w:cstheme="minorHAnsi"/>
                <w:color w:val="000000" w:themeColor="text1"/>
                <w:sz w:val="22"/>
              </w:rPr>
              <w:t>ITU in partnership with ATU organized a workshop on satellite resources for AT</w:t>
            </w:r>
            <w:r w:rsidR="58CC3793" w:rsidRPr="006909F4">
              <w:rPr>
                <w:rFonts w:eastAsiaTheme="minorEastAsia" w:cstheme="minorHAnsi"/>
                <w:color w:val="000000" w:themeColor="text1"/>
                <w:sz w:val="22"/>
              </w:rPr>
              <w:t xml:space="preserve">U </w:t>
            </w:r>
            <w:r w:rsidRPr="006909F4">
              <w:rPr>
                <w:rFonts w:eastAsiaTheme="minorEastAsia" w:cstheme="minorHAnsi"/>
                <w:color w:val="000000" w:themeColor="text1"/>
                <w:sz w:val="22"/>
              </w:rPr>
              <w:t>member states</w:t>
            </w:r>
            <w:r w:rsidR="7CC9613A" w:rsidRPr="006909F4">
              <w:rPr>
                <w:rFonts w:eastAsiaTheme="minorEastAsia" w:cstheme="minorHAnsi"/>
                <w:color w:val="000000" w:themeColor="text1"/>
                <w:sz w:val="22"/>
              </w:rPr>
              <w:t xml:space="preserve"> in </w:t>
            </w:r>
            <w:r w:rsidRPr="006909F4">
              <w:rPr>
                <w:rFonts w:eastAsiaTheme="minorEastAsia" w:cstheme="minorHAnsi"/>
                <w:color w:val="000000" w:themeColor="text1"/>
                <w:sz w:val="22"/>
              </w:rPr>
              <w:t>Nairobi</w:t>
            </w:r>
            <w:r w:rsidR="0B1BCED6" w:rsidRPr="006909F4">
              <w:rPr>
                <w:rFonts w:eastAsiaTheme="minorEastAsia" w:cstheme="minorHAnsi"/>
                <w:color w:val="000000" w:themeColor="text1"/>
                <w:sz w:val="22"/>
              </w:rPr>
              <w:t>, Kenya</w:t>
            </w:r>
          </w:p>
          <w:p w14:paraId="6332FC57" w14:textId="13DDD386" w:rsidR="0097357A" w:rsidRPr="006909F4" w:rsidRDefault="0097357A" w:rsidP="006909F4">
            <w:pPr>
              <w:spacing w:after="120"/>
              <w:jc w:val="left"/>
              <w:rPr>
                <w:rFonts w:cstheme="minorHAnsi"/>
                <w:color w:val="0070C0"/>
                <w:sz w:val="22"/>
              </w:rPr>
            </w:pPr>
            <w:r w:rsidRPr="006909F4">
              <w:rPr>
                <w:rFonts w:cstheme="minorHAnsi"/>
                <w:color w:val="0070C0"/>
                <w:sz w:val="22"/>
              </w:rPr>
              <w:t>AFR3: Building trust, safety and security in the use of telecommunications/information and communication technologies and protection of personal data</w:t>
            </w:r>
          </w:p>
          <w:p w14:paraId="55FEDD4B" w14:textId="002ED192" w:rsidR="20AE97DF" w:rsidRPr="006909F4" w:rsidRDefault="20AE97DF" w:rsidP="006909F4">
            <w:pPr>
              <w:pStyle w:val="ListParagraph"/>
              <w:numPr>
                <w:ilvl w:val="0"/>
                <w:numId w:val="16"/>
              </w:numPr>
              <w:spacing w:after="120"/>
              <w:contextualSpacing w:val="0"/>
              <w:jc w:val="left"/>
              <w:rPr>
                <w:rFonts w:eastAsia="Aptos" w:cstheme="minorHAnsi"/>
                <w:sz w:val="22"/>
              </w:rPr>
            </w:pPr>
            <w:r w:rsidRPr="006909F4">
              <w:rPr>
                <w:rFonts w:eastAsia="Aptos" w:cstheme="minorHAnsi"/>
                <w:sz w:val="22"/>
              </w:rPr>
              <w:t>ITU conducted a national readiness assessment for the Seychelles' Computer Incident Response Team (CIRT).</w:t>
            </w:r>
          </w:p>
          <w:p w14:paraId="7542AC58" w14:textId="29E570B0" w:rsidR="20AE97DF" w:rsidRPr="006909F4" w:rsidRDefault="20AE97DF" w:rsidP="006909F4">
            <w:pPr>
              <w:pStyle w:val="ListParagraph"/>
              <w:numPr>
                <w:ilvl w:val="0"/>
                <w:numId w:val="16"/>
              </w:numPr>
              <w:spacing w:after="120"/>
              <w:contextualSpacing w:val="0"/>
              <w:jc w:val="left"/>
              <w:rPr>
                <w:rFonts w:eastAsia="Aptos" w:cstheme="minorHAnsi"/>
                <w:sz w:val="22"/>
              </w:rPr>
            </w:pPr>
            <w:r w:rsidRPr="006909F4">
              <w:rPr>
                <w:rFonts w:eastAsia="Aptos" w:cstheme="minorHAnsi"/>
                <w:sz w:val="22"/>
              </w:rPr>
              <w:t>ITU facilitated a tabletop exercise for Lesotho's cybersecurity ecosystem. This session aimed to enhance strategic thinking on cybersecurity governance among key national stakeholders, thereby advancing the objectives of Lesotho's National Cybersecurity Strategy.</w:t>
            </w:r>
          </w:p>
          <w:p w14:paraId="72EAD44E" w14:textId="5DC8E4FE" w:rsidR="20AE97DF" w:rsidRPr="006909F4" w:rsidRDefault="25F4F8AF" w:rsidP="006909F4">
            <w:pPr>
              <w:pStyle w:val="ListParagraph"/>
              <w:numPr>
                <w:ilvl w:val="0"/>
                <w:numId w:val="16"/>
              </w:numPr>
              <w:spacing w:after="120"/>
              <w:contextualSpacing w:val="0"/>
              <w:jc w:val="left"/>
              <w:rPr>
                <w:rFonts w:eastAsia="Aptos" w:cstheme="minorHAnsi"/>
                <w:sz w:val="22"/>
              </w:rPr>
            </w:pPr>
            <w:r w:rsidRPr="006909F4">
              <w:rPr>
                <w:rFonts w:eastAsia="Aptos" w:cstheme="minorHAnsi"/>
                <w:sz w:val="22"/>
              </w:rPr>
              <w:t>In 2024, ITU’s DFS Security Lab, in collaboration with key stakeholders, organized Digital Financial Services (DFS) Security Clinics in Ethiopia, Lesotho, and Malawi to provide guidance to regulators and DFS providers on managing the security of digital financial systems. The clinics focused on helping participants adopt the DFS security recommendations developed by the ITU under the Financial Inclusion Global Initiative (FIGI). Additionally, the DFS Security Lab organized a knowledge transfer program to assist in conducting security audits on DFS applications, along with training on consumer awareness competency frameworks aimed at building confidence and trust in digital financial services. ITU is currently conducting a knowledge transfer with POTRAZ Zimbabwe. Other countries like Rwanda, The Gambia and South Sudan, Ghana, Eswatini have also requested for ITU to conduct knowledge transfer sessions</w:t>
            </w:r>
            <w:r w:rsidR="002F1D6C" w:rsidRPr="006909F4">
              <w:rPr>
                <w:rFonts w:eastAsia="Aptos" w:cstheme="minorHAnsi"/>
                <w:sz w:val="22"/>
              </w:rPr>
              <w:t>.</w:t>
            </w:r>
          </w:p>
          <w:p w14:paraId="43273DC0" w14:textId="6B1FAB6E" w:rsidR="0097357A" w:rsidRPr="006909F4" w:rsidRDefault="7D3FC8CE" w:rsidP="006909F4">
            <w:pPr>
              <w:pStyle w:val="ListParagraph"/>
              <w:numPr>
                <w:ilvl w:val="0"/>
                <w:numId w:val="16"/>
              </w:numPr>
              <w:spacing w:after="120"/>
              <w:contextualSpacing w:val="0"/>
              <w:jc w:val="left"/>
              <w:rPr>
                <w:rFonts w:eastAsia="Aptos" w:cstheme="minorHAnsi"/>
                <w:sz w:val="22"/>
              </w:rPr>
            </w:pPr>
            <w:r w:rsidRPr="006909F4">
              <w:rPr>
                <w:rFonts w:eastAsia="Calibri" w:cstheme="minorHAnsi"/>
                <w:sz w:val="22"/>
              </w:rPr>
              <w:t>ITU organiz</w:t>
            </w:r>
            <w:r w:rsidR="2A820EE8" w:rsidRPr="006909F4">
              <w:rPr>
                <w:rFonts w:eastAsia="Calibri" w:cstheme="minorHAnsi"/>
                <w:sz w:val="22"/>
              </w:rPr>
              <w:t xml:space="preserve">ed </w:t>
            </w:r>
            <w:r w:rsidRPr="006909F4">
              <w:rPr>
                <w:rFonts w:eastAsia="Calibri" w:cstheme="minorHAnsi"/>
                <w:sz w:val="22"/>
              </w:rPr>
              <w:t>an online ICT judiciary capacity building workshop for West African Parliamentarians.</w:t>
            </w:r>
            <w:r w:rsidR="629CF92C" w:rsidRPr="006909F4">
              <w:rPr>
                <w:rFonts w:eastAsia="Calibri" w:cstheme="minorHAnsi"/>
                <w:sz w:val="22"/>
              </w:rPr>
              <w:t xml:space="preserve"> </w:t>
            </w:r>
            <w:r w:rsidRPr="006909F4">
              <w:rPr>
                <w:rFonts w:eastAsia="Calibri" w:cstheme="minorHAnsi"/>
                <w:sz w:val="22"/>
              </w:rPr>
              <w:t xml:space="preserve">The purpose of that training workshop </w:t>
            </w:r>
            <w:r w:rsidR="259E7055" w:rsidRPr="006909F4">
              <w:rPr>
                <w:rFonts w:eastAsia="Calibri" w:cstheme="minorHAnsi"/>
                <w:sz w:val="22"/>
              </w:rPr>
              <w:t>was to</w:t>
            </w:r>
            <w:r w:rsidRPr="006909F4">
              <w:rPr>
                <w:rFonts w:eastAsia="Calibri" w:cstheme="minorHAnsi"/>
                <w:sz w:val="22"/>
              </w:rPr>
              <w:t xml:space="preserve"> inform, raise awareness on the challenges and opportunities linked to the development of ICT and address, among other things, cyber legislation, cyber resilience, digital inclusion, digital sovereignty, electronic services, emerging technologies and to strengthen the role and contribution of Parliamentarians from West Africa not only in the development and adoption of national and sub-regional policies related to ICT, but also the adoption of law bills and their application on the ground to create an enabling environment for the uptake of ICT</w:t>
            </w:r>
            <w:r w:rsidR="510A57A4" w:rsidRPr="006909F4">
              <w:rPr>
                <w:rFonts w:eastAsia="Calibri" w:cstheme="minorHAnsi"/>
                <w:sz w:val="22"/>
              </w:rPr>
              <w:t>s</w:t>
            </w:r>
            <w:r w:rsidRPr="006909F4">
              <w:rPr>
                <w:rFonts w:eastAsia="Calibri" w:cstheme="minorHAnsi"/>
                <w:sz w:val="22"/>
              </w:rPr>
              <w:t xml:space="preserve"> </w:t>
            </w:r>
            <w:r w:rsidR="71057899" w:rsidRPr="006909F4">
              <w:rPr>
                <w:rFonts w:eastAsia="Calibri" w:cstheme="minorHAnsi"/>
                <w:sz w:val="22"/>
              </w:rPr>
              <w:t xml:space="preserve">in </w:t>
            </w:r>
            <w:r w:rsidRPr="006909F4">
              <w:rPr>
                <w:rFonts w:eastAsia="Calibri" w:cstheme="minorHAnsi"/>
                <w:sz w:val="22"/>
              </w:rPr>
              <w:t xml:space="preserve">West African countries. </w:t>
            </w:r>
            <w:r w:rsidR="0097357A" w:rsidRPr="006909F4">
              <w:rPr>
                <w:rFonts w:cstheme="minorHAnsi"/>
                <w:color w:val="0070C0"/>
                <w:sz w:val="22"/>
              </w:rPr>
              <w:t>AFR4: Fostering emerging technologies and innovation ecosystems</w:t>
            </w:r>
          </w:p>
          <w:p w14:paraId="2CE68A02" w14:textId="1A70925D" w:rsidR="6D885D76" w:rsidRPr="006909F4" w:rsidRDefault="72752384" w:rsidP="006909F4">
            <w:pPr>
              <w:pStyle w:val="ListParagraph"/>
              <w:numPr>
                <w:ilvl w:val="0"/>
                <w:numId w:val="16"/>
              </w:numPr>
              <w:spacing w:after="120"/>
              <w:contextualSpacing w:val="0"/>
              <w:jc w:val="left"/>
              <w:rPr>
                <w:rFonts w:eastAsia="Aptos" w:cstheme="minorHAnsi"/>
                <w:sz w:val="22"/>
              </w:rPr>
            </w:pPr>
            <w:r w:rsidRPr="006909F4">
              <w:rPr>
                <w:rFonts w:eastAsia="Aptos" w:cstheme="minorHAnsi"/>
                <w:sz w:val="22"/>
              </w:rPr>
              <w:t>Laying the foundation for '</w:t>
            </w:r>
            <w:proofErr w:type="spellStart"/>
            <w:r w:rsidRPr="006909F4">
              <w:rPr>
                <w:rFonts w:eastAsia="Aptos" w:cstheme="minorHAnsi"/>
                <w:sz w:val="22"/>
              </w:rPr>
              <w:t>VaMoz</w:t>
            </w:r>
            <w:proofErr w:type="spellEnd"/>
            <w:r w:rsidRPr="006909F4">
              <w:rPr>
                <w:rFonts w:eastAsia="Aptos" w:cstheme="minorHAnsi"/>
                <w:sz w:val="22"/>
              </w:rPr>
              <w:t xml:space="preserve"> Digital!' project in Mozambique, an EU Global Gateway flagship initiative. continued to support human-centric digital transformation for sustainable development and inclusive growth through policy and regulatory interventions, strengthen digital innovation ecosystems, digital inclusion, and capacity development. The focus </w:t>
            </w:r>
            <w:r w:rsidRPr="006909F4">
              <w:rPr>
                <w:rFonts w:eastAsia="Aptos" w:cstheme="minorHAnsi"/>
                <w:sz w:val="22"/>
              </w:rPr>
              <w:lastRenderedPageBreak/>
              <w:t>at the end of 2024 has been on understanding initiating the review of existing policies, strategies and regulation and their implementation, the mapping stakeholders and bringing stakeholders together to co-create with national stakeholders the diverse set of deliverables, including the draft national Digital Innovation Profile.</w:t>
            </w:r>
          </w:p>
          <w:p w14:paraId="6C290AAE" w14:textId="1C96F539" w:rsidR="261FBB49" w:rsidRPr="006909F4" w:rsidRDefault="261FBB49" w:rsidP="006909F4">
            <w:pPr>
              <w:pStyle w:val="ListParagraph"/>
              <w:numPr>
                <w:ilvl w:val="0"/>
                <w:numId w:val="16"/>
              </w:numPr>
              <w:spacing w:after="120"/>
              <w:contextualSpacing w:val="0"/>
              <w:jc w:val="left"/>
              <w:rPr>
                <w:rFonts w:eastAsia="Aptos" w:cstheme="minorHAnsi"/>
                <w:sz w:val="22"/>
              </w:rPr>
            </w:pPr>
            <w:r w:rsidRPr="006909F4">
              <w:rPr>
                <w:rFonts w:eastAsia="Aptos" w:cstheme="minorHAnsi"/>
                <w:sz w:val="22"/>
              </w:rPr>
              <w:t xml:space="preserve">The new digital skills for digital inclusion of Africa’s girls and youth project, supported by Qualcomm, has worked on developing new technical content that feeds into various training platforms, including the section of the ITU Academy dedicated to youth and Africa region Girls Can Code interventions. </w:t>
            </w:r>
          </w:p>
          <w:p w14:paraId="50788691" w14:textId="4F6C9098" w:rsidR="261FBB49" w:rsidRPr="006909F4" w:rsidRDefault="261FBB49" w:rsidP="006909F4">
            <w:pPr>
              <w:pStyle w:val="ListParagraph"/>
              <w:spacing w:after="120"/>
              <w:ind w:right="-20"/>
              <w:contextualSpacing w:val="0"/>
              <w:jc w:val="left"/>
              <w:rPr>
                <w:rFonts w:cstheme="minorHAnsi"/>
                <w:sz w:val="22"/>
              </w:rPr>
            </w:pPr>
            <w:r w:rsidRPr="006909F4">
              <w:rPr>
                <w:rFonts w:eastAsia="Aptos" w:cstheme="minorHAnsi"/>
                <w:sz w:val="22"/>
              </w:rPr>
              <w:t>The UN Opportunity and Issue-Based Coalition (OIBC 3) on the continent dedicated to Innovation, Digitalization, Youth, and Transforming Education has been re-energized in 2024 to better meet the needs of Member States with joint actions that bring the expertise of the agencies together in a coordinated manner.</w:t>
            </w:r>
          </w:p>
          <w:p w14:paraId="7C056CA2" w14:textId="20A218FD" w:rsidR="0097357A" w:rsidRPr="006909F4" w:rsidRDefault="0097357A" w:rsidP="006909F4">
            <w:pPr>
              <w:spacing w:after="120"/>
              <w:jc w:val="left"/>
              <w:rPr>
                <w:rFonts w:cstheme="minorHAnsi"/>
                <w:b/>
                <w:bCs/>
                <w:color w:val="0070C0"/>
                <w:sz w:val="22"/>
              </w:rPr>
            </w:pPr>
            <w:r w:rsidRPr="006909F4">
              <w:rPr>
                <w:rFonts w:cstheme="minorHAnsi"/>
                <w:b/>
                <w:bCs/>
                <w:color w:val="0070C0"/>
                <w:sz w:val="22"/>
              </w:rPr>
              <w:t>ITU Regional Office for the Americas</w:t>
            </w:r>
            <w:r w:rsidR="00E41353" w:rsidRPr="006909F4">
              <w:rPr>
                <w:rFonts w:cstheme="minorHAnsi"/>
                <w:b/>
                <w:bCs/>
                <w:color w:val="0070C0"/>
                <w:sz w:val="22"/>
              </w:rPr>
              <w:t>:</w:t>
            </w:r>
          </w:p>
          <w:p w14:paraId="5C1D2AF8" w14:textId="00A7A04D" w:rsidR="00E60789" w:rsidRPr="006909F4" w:rsidRDefault="00E60789" w:rsidP="006909F4">
            <w:pPr>
              <w:spacing w:after="120"/>
              <w:jc w:val="left"/>
              <w:rPr>
                <w:rFonts w:cstheme="minorHAnsi"/>
                <w:b/>
                <w:bCs/>
                <w:color w:val="0070C0"/>
                <w:sz w:val="22"/>
              </w:rPr>
            </w:pPr>
            <w:r w:rsidRPr="006909F4">
              <w:rPr>
                <w:rFonts w:cstheme="minorHAnsi"/>
                <w:b/>
                <w:bCs/>
                <w:color w:val="0070C0"/>
                <w:sz w:val="22"/>
              </w:rPr>
              <w:t xml:space="preserve">The Regional Office for the Americas </w:t>
            </w:r>
            <w:r w:rsidR="007F2CCF" w:rsidRPr="006909F4">
              <w:rPr>
                <w:rFonts w:cstheme="minorHAnsi"/>
                <w:b/>
                <w:bCs/>
                <w:color w:val="0070C0"/>
                <w:sz w:val="22"/>
              </w:rPr>
              <w:t>continue</w:t>
            </w:r>
            <w:r w:rsidR="00B870BF" w:rsidRPr="006909F4">
              <w:rPr>
                <w:rFonts w:cstheme="minorHAnsi"/>
                <w:b/>
                <w:bCs/>
                <w:color w:val="0070C0"/>
                <w:sz w:val="22"/>
              </w:rPr>
              <w:t>s</w:t>
            </w:r>
            <w:r w:rsidR="007F2CCF" w:rsidRPr="006909F4">
              <w:rPr>
                <w:rFonts w:cstheme="minorHAnsi"/>
                <w:b/>
                <w:bCs/>
                <w:color w:val="0070C0"/>
                <w:sz w:val="22"/>
              </w:rPr>
              <w:t xml:space="preserve"> to </w:t>
            </w:r>
            <w:r w:rsidR="007E0E81" w:rsidRPr="006909F4">
              <w:rPr>
                <w:rFonts w:cstheme="minorHAnsi"/>
                <w:b/>
                <w:bCs/>
                <w:color w:val="0070C0"/>
                <w:sz w:val="22"/>
              </w:rPr>
              <w:t>support</w:t>
            </w:r>
            <w:r w:rsidR="007F2CCF" w:rsidRPr="006909F4">
              <w:rPr>
                <w:rFonts w:cstheme="minorHAnsi"/>
                <w:b/>
                <w:bCs/>
                <w:color w:val="0070C0"/>
                <w:sz w:val="22"/>
              </w:rPr>
              <w:t xml:space="preserve"> </w:t>
            </w:r>
            <w:r w:rsidR="007E0E81" w:rsidRPr="006909F4">
              <w:rPr>
                <w:rFonts w:cstheme="minorHAnsi"/>
                <w:b/>
                <w:bCs/>
                <w:color w:val="0070C0"/>
                <w:sz w:val="22"/>
              </w:rPr>
              <w:t>Member States by implementing v</w:t>
            </w:r>
            <w:r w:rsidRPr="006909F4">
              <w:rPr>
                <w:rFonts w:cstheme="minorHAnsi"/>
                <w:b/>
                <w:bCs/>
                <w:color w:val="0070C0"/>
                <w:sz w:val="22"/>
              </w:rPr>
              <w:t xml:space="preserve">arious initiatives and projects across the region aimed at </w:t>
            </w:r>
            <w:r w:rsidR="00914413" w:rsidRPr="006909F4">
              <w:rPr>
                <w:rFonts w:cstheme="minorHAnsi"/>
                <w:b/>
                <w:bCs/>
                <w:color w:val="0070C0"/>
                <w:sz w:val="22"/>
              </w:rPr>
              <w:t xml:space="preserve">deploying ICT infrastructure, </w:t>
            </w:r>
            <w:r w:rsidR="00801B69" w:rsidRPr="006909F4">
              <w:rPr>
                <w:rFonts w:cstheme="minorHAnsi"/>
                <w:b/>
                <w:bCs/>
                <w:color w:val="0070C0"/>
                <w:sz w:val="22"/>
              </w:rPr>
              <w:t>enhancing digital inclusion and innovation</w:t>
            </w:r>
            <w:r w:rsidR="00B36EA5" w:rsidRPr="006909F4">
              <w:rPr>
                <w:rFonts w:cstheme="minorHAnsi"/>
                <w:b/>
                <w:bCs/>
                <w:color w:val="0070C0"/>
                <w:sz w:val="22"/>
              </w:rPr>
              <w:t xml:space="preserve">, </w:t>
            </w:r>
            <w:r w:rsidRPr="006909F4">
              <w:rPr>
                <w:rFonts w:cstheme="minorHAnsi"/>
                <w:b/>
                <w:bCs/>
                <w:color w:val="0070C0"/>
                <w:sz w:val="22"/>
              </w:rPr>
              <w:t xml:space="preserve">accelerating digital </w:t>
            </w:r>
            <w:r w:rsidR="00B36EA5" w:rsidRPr="006909F4">
              <w:rPr>
                <w:rFonts w:cstheme="minorHAnsi"/>
                <w:b/>
                <w:bCs/>
                <w:color w:val="0070C0"/>
                <w:sz w:val="22"/>
              </w:rPr>
              <w:t>transformation, and formulating digital regulations.</w:t>
            </w:r>
            <w:r w:rsidRPr="006909F4">
              <w:rPr>
                <w:rFonts w:cstheme="minorHAnsi"/>
                <w:b/>
                <w:bCs/>
                <w:color w:val="0070C0"/>
                <w:sz w:val="22"/>
              </w:rPr>
              <w:t xml:space="preserve"> These efforts align with the </w:t>
            </w:r>
            <w:r w:rsidR="00B36EA5" w:rsidRPr="006909F4">
              <w:rPr>
                <w:rFonts w:cstheme="minorHAnsi"/>
                <w:b/>
                <w:bCs/>
                <w:color w:val="0070C0"/>
                <w:sz w:val="22"/>
              </w:rPr>
              <w:t xml:space="preserve">four </w:t>
            </w:r>
            <w:r w:rsidRPr="006909F4">
              <w:rPr>
                <w:rFonts w:cstheme="minorHAnsi"/>
                <w:b/>
                <w:bCs/>
                <w:color w:val="0070C0"/>
                <w:sz w:val="22"/>
              </w:rPr>
              <w:t>regional initiatives as set out in the Kigali Action Plan (KAP). The following are key activities and achievements under each regional initiative</w:t>
            </w:r>
            <w:r w:rsidR="00B36EA5" w:rsidRPr="006909F4">
              <w:rPr>
                <w:rFonts w:cstheme="minorHAnsi"/>
                <w:b/>
                <w:bCs/>
                <w:color w:val="0070C0"/>
                <w:sz w:val="22"/>
              </w:rPr>
              <w:t>.</w:t>
            </w:r>
          </w:p>
          <w:p w14:paraId="2547392C" w14:textId="307F39FC" w:rsidR="00161FBD" w:rsidRPr="006909F4" w:rsidRDefault="00161FBD" w:rsidP="006909F4">
            <w:pPr>
              <w:spacing w:after="120"/>
              <w:ind w:right="-20"/>
              <w:jc w:val="left"/>
              <w:rPr>
                <w:rFonts w:cstheme="minorHAnsi"/>
                <w:color w:val="0070C0"/>
                <w:sz w:val="22"/>
              </w:rPr>
            </w:pPr>
            <w:r w:rsidRPr="006909F4">
              <w:rPr>
                <w:rFonts w:cstheme="minorHAnsi"/>
                <w:color w:val="0070C0"/>
                <w:sz w:val="22"/>
              </w:rPr>
              <w:t>AMS1: Deployment of modern, resilient, secure, and sustainable telecommunication/information and communication technology infrastructure</w:t>
            </w:r>
          </w:p>
          <w:p w14:paraId="2BA3032C" w14:textId="6502D938" w:rsidR="0E70C135" w:rsidRPr="006909F4" w:rsidRDefault="0E70C135" w:rsidP="006909F4">
            <w:pPr>
              <w:pStyle w:val="ListParagraph"/>
              <w:numPr>
                <w:ilvl w:val="0"/>
                <w:numId w:val="16"/>
              </w:numPr>
              <w:spacing w:after="120"/>
              <w:contextualSpacing w:val="0"/>
              <w:jc w:val="left"/>
              <w:rPr>
                <w:rFonts w:eastAsia="Calibri" w:cstheme="minorHAnsi"/>
                <w:sz w:val="22"/>
              </w:rPr>
            </w:pPr>
            <w:r w:rsidRPr="006909F4">
              <w:rPr>
                <w:rFonts w:eastAsia="Calibri" w:cstheme="minorHAnsi"/>
                <w:sz w:val="22"/>
              </w:rPr>
              <w:t>In partnership with Huawei</w:t>
            </w:r>
            <w:r w:rsidR="7BEE1935" w:rsidRPr="006909F4">
              <w:rPr>
                <w:rFonts w:eastAsia="Calibri" w:cstheme="minorHAnsi"/>
                <w:sz w:val="22"/>
              </w:rPr>
              <w:t xml:space="preserve">, a study on fixed broadband for ICT Development for </w:t>
            </w:r>
            <w:r w:rsidR="0FE6C70B" w:rsidRPr="006909F4">
              <w:rPr>
                <w:rFonts w:eastAsia="Calibri" w:cstheme="minorHAnsi"/>
                <w:sz w:val="22"/>
              </w:rPr>
              <w:t>Latin America was prepared</w:t>
            </w:r>
            <w:r w:rsidR="00A2283F" w:rsidRPr="006909F4">
              <w:rPr>
                <w:rFonts w:eastAsia="Calibri" w:cstheme="minorHAnsi"/>
                <w:sz w:val="22"/>
              </w:rPr>
              <w:t xml:space="preserve"> in 2024</w:t>
            </w:r>
            <w:r w:rsidR="0FE6C70B" w:rsidRPr="006909F4">
              <w:rPr>
                <w:rFonts w:eastAsia="Calibri" w:cstheme="minorHAnsi"/>
                <w:sz w:val="22"/>
              </w:rPr>
              <w:t xml:space="preserve"> under the cooperation framework </w:t>
            </w:r>
            <w:r w:rsidR="0D22DD9C" w:rsidRPr="006909F4">
              <w:rPr>
                <w:rFonts w:eastAsia="Calibri" w:cstheme="minorHAnsi"/>
                <w:sz w:val="22"/>
              </w:rPr>
              <w:t>signed in 2023 to support the implementation of the Regional Initiatives.</w:t>
            </w:r>
          </w:p>
          <w:p w14:paraId="428B8DCD" w14:textId="77777777" w:rsidR="00A2283F" w:rsidRPr="006909F4" w:rsidRDefault="0D22DD9C" w:rsidP="006909F4">
            <w:pPr>
              <w:pStyle w:val="ListParagraph"/>
              <w:numPr>
                <w:ilvl w:val="0"/>
                <w:numId w:val="16"/>
              </w:numPr>
              <w:spacing w:after="120"/>
              <w:ind w:right="-20"/>
              <w:contextualSpacing w:val="0"/>
              <w:jc w:val="left"/>
              <w:rPr>
                <w:rFonts w:eastAsia="Calibri" w:cstheme="minorHAnsi"/>
                <w:sz w:val="22"/>
              </w:rPr>
            </w:pPr>
            <w:r w:rsidRPr="006909F4">
              <w:rPr>
                <w:rFonts w:eastAsia="Calibri" w:cstheme="minorHAnsi"/>
                <w:sz w:val="22"/>
              </w:rPr>
              <w:t xml:space="preserve">A new project in the field of Digital </w:t>
            </w:r>
            <w:r w:rsidR="3390B542" w:rsidRPr="006909F4">
              <w:rPr>
                <w:rFonts w:eastAsia="Calibri" w:cstheme="minorHAnsi"/>
                <w:sz w:val="22"/>
              </w:rPr>
              <w:t xml:space="preserve">Terrestrial Television (DTT) </w:t>
            </w:r>
            <w:r w:rsidR="25C64584" w:rsidRPr="006909F4">
              <w:rPr>
                <w:rFonts w:eastAsia="Calibri" w:cstheme="minorHAnsi"/>
                <w:sz w:val="22"/>
              </w:rPr>
              <w:t xml:space="preserve">and universal service </w:t>
            </w:r>
            <w:r w:rsidR="3390B542" w:rsidRPr="006909F4">
              <w:rPr>
                <w:rFonts w:eastAsia="Calibri" w:cstheme="minorHAnsi"/>
                <w:sz w:val="22"/>
              </w:rPr>
              <w:t xml:space="preserve">was signed in </w:t>
            </w:r>
            <w:r w:rsidR="3F66015F" w:rsidRPr="006909F4">
              <w:rPr>
                <w:rFonts w:eastAsia="Calibri" w:cstheme="minorHAnsi"/>
                <w:sz w:val="22"/>
              </w:rPr>
              <w:t xml:space="preserve">July </w:t>
            </w:r>
            <w:r w:rsidR="3390B542" w:rsidRPr="006909F4">
              <w:rPr>
                <w:rFonts w:eastAsia="Calibri" w:cstheme="minorHAnsi"/>
                <w:sz w:val="22"/>
              </w:rPr>
              <w:t>2024 between ITU and MINTIC of Colombia.</w:t>
            </w:r>
            <w:r w:rsidR="00A2283F" w:rsidRPr="006909F4">
              <w:rPr>
                <w:rFonts w:eastAsia="Calibri" w:cstheme="minorHAnsi"/>
                <w:sz w:val="22"/>
              </w:rPr>
              <w:t xml:space="preserve"> </w:t>
            </w:r>
          </w:p>
          <w:p w14:paraId="127C40AD" w14:textId="2E0D951A" w:rsidR="00161FBD" w:rsidRPr="006909F4" w:rsidRDefault="055EDE19" w:rsidP="006909F4">
            <w:pPr>
              <w:pStyle w:val="ListParagraph"/>
              <w:numPr>
                <w:ilvl w:val="0"/>
                <w:numId w:val="16"/>
              </w:numPr>
              <w:spacing w:after="120"/>
              <w:ind w:right="-20"/>
              <w:contextualSpacing w:val="0"/>
              <w:jc w:val="left"/>
              <w:rPr>
                <w:rFonts w:eastAsia="Aptos" w:cstheme="minorHAnsi"/>
                <w:sz w:val="22"/>
              </w:rPr>
            </w:pPr>
            <w:r w:rsidRPr="006909F4">
              <w:rPr>
                <w:rFonts w:eastAsia="Aptos" w:cstheme="minorHAnsi"/>
                <w:sz w:val="22"/>
              </w:rPr>
              <w:t>Guyana host</w:t>
            </w:r>
            <w:r w:rsidR="00B870BF" w:rsidRPr="006909F4">
              <w:rPr>
                <w:rFonts w:eastAsia="Aptos" w:cstheme="minorHAnsi"/>
                <w:sz w:val="22"/>
              </w:rPr>
              <w:t>ed</w:t>
            </w:r>
            <w:r w:rsidRPr="006909F4">
              <w:rPr>
                <w:rFonts w:eastAsia="Aptos" w:cstheme="minorHAnsi"/>
                <w:sz w:val="22"/>
              </w:rPr>
              <w:t xml:space="preserve"> its National Consultation on EW4ALL in November 2024. Gap Analyses and Implementation Plans for MHEWS were developed or are in the process of being developed for the Beneficiary countries. To facilitate Haiti's peculiar circumstances, a National Focal Point for Pillar 3 was recruited to facilitate coordination and achievement of deliverables. </w:t>
            </w:r>
          </w:p>
          <w:p w14:paraId="13A74BB2" w14:textId="3B5F9C17" w:rsidR="00161FBD" w:rsidRPr="006909F4" w:rsidRDefault="055EDE19" w:rsidP="006909F4">
            <w:pPr>
              <w:pStyle w:val="ListParagraph"/>
              <w:numPr>
                <w:ilvl w:val="0"/>
                <w:numId w:val="16"/>
              </w:numPr>
              <w:spacing w:after="120"/>
              <w:ind w:right="-20"/>
              <w:contextualSpacing w:val="0"/>
              <w:jc w:val="left"/>
              <w:rPr>
                <w:rFonts w:eastAsia="Aptos" w:cstheme="minorHAnsi"/>
                <w:sz w:val="22"/>
              </w:rPr>
            </w:pPr>
            <w:r w:rsidRPr="006909F4">
              <w:rPr>
                <w:rFonts w:eastAsia="Aptos" w:cstheme="minorHAnsi"/>
                <w:sz w:val="22"/>
              </w:rPr>
              <w:t>ITU and the Emergency Telecommunication Cluster (ETC) hosted the Caribbean Emergency Telecommunications Preparedness Workshop 29-30 October 2024. It builds awareness in EW4ALL, identify and Address Gaps, Strengthen Regional Coordination and facilitate knowledge exchange.</w:t>
            </w:r>
          </w:p>
          <w:p w14:paraId="06A7DEB5" w14:textId="35F25FF5" w:rsidR="00343D11" w:rsidRPr="006909F4" w:rsidRDefault="00161FBD" w:rsidP="006909F4">
            <w:pPr>
              <w:spacing w:after="120"/>
              <w:ind w:right="-20"/>
              <w:jc w:val="left"/>
              <w:rPr>
                <w:rFonts w:cstheme="minorHAnsi"/>
                <w:color w:val="0070C0"/>
                <w:sz w:val="22"/>
              </w:rPr>
            </w:pPr>
            <w:r w:rsidRPr="006909F4">
              <w:rPr>
                <w:rFonts w:cstheme="minorHAnsi"/>
                <w:color w:val="0070C0"/>
                <w:sz w:val="22"/>
              </w:rPr>
              <w:t>AMS2: Enhancement and expansion of digital-literacy, digital-skills and digital-inclusion programmes, especially among vulnerable populations</w:t>
            </w:r>
          </w:p>
          <w:p w14:paraId="1DD0FE28" w14:textId="00E23CAE" w:rsidR="00161FBD" w:rsidRPr="006909F4" w:rsidRDefault="4F8BDD47" w:rsidP="006909F4">
            <w:pPr>
              <w:pStyle w:val="ListParagraph"/>
              <w:numPr>
                <w:ilvl w:val="0"/>
                <w:numId w:val="16"/>
              </w:numPr>
              <w:spacing w:after="120"/>
              <w:ind w:right="-20"/>
              <w:contextualSpacing w:val="0"/>
              <w:jc w:val="left"/>
              <w:rPr>
                <w:rFonts w:eastAsia="Calibri" w:cstheme="minorHAnsi"/>
                <w:sz w:val="22"/>
              </w:rPr>
            </w:pPr>
            <w:r w:rsidRPr="006909F4">
              <w:rPr>
                <w:rFonts w:eastAsia="Calibri" w:cstheme="minorHAnsi"/>
                <w:sz w:val="22"/>
              </w:rPr>
              <w:lastRenderedPageBreak/>
              <w:t xml:space="preserve">In partnership with Huawei and in close collaboration </w:t>
            </w:r>
            <w:r w:rsidR="6A955EAE" w:rsidRPr="006909F4">
              <w:rPr>
                <w:rFonts w:eastAsia="Calibri" w:cstheme="minorHAnsi"/>
                <w:sz w:val="22"/>
              </w:rPr>
              <w:t xml:space="preserve">in Administrations from Cuba, Honduras, Paraguay and Uruguay, more than 200 small entrepreneurs benefited from </w:t>
            </w:r>
            <w:r w:rsidR="125A0FCC" w:rsidRPr="006909F4">
              <w:rPr>
                <w:rFonts w:eastAsia="Calibri" w:cstheme="minorHAnsi"/>
                <w:sz w:val="22"/>
              </w:rPr>
              <w:t xml:space="preserve">the </w:t>
            </w:r>
            <w:r w:rsidR="562D14DE" w:rsidRPr="006909F4">
              <w:rPr>
                <w:rFonts w:eastAsia="Calibri" w:cstheme="minorHAnsi"/>
                <w:sz w:val="22"/>
              </w:rPr>
              <w:t>Workshop on Digital Transformation within the framework of Digital KIT Initiative for Entrepreneurs, Micro an</w:t>
            </w:r>
            <w:r w:rsidR="00A2147C" w:rsidRPr="006909F4">
              <w:rPr>
                <w:rFonts w:eastAsia="Calibri" w:cstheme="minorHAnsi"/>
                <w:sz w:val="22"/>
              </w:rPr>
              <w:t>d</w:t>
            </w:r>
            <w:r w:rsidR="562D14DE" w:rsidRPr="006909F4">
              <w:rPr>
                <w:rFonts w:eastAsia="Calibri" w:cstheme="minorHAnsi"/>
                <w:sz w:val="22"/>
              </w:rPr>
              <w:t xml:space="preserve"> Small business.</w:t>
            </w:r>
            <w:r w:rsidR="562D14DE" w:rsidRPr="006909F4">
              <w:rPr>
                <w:rFonts w:cstheme="minorHAnsi"/>
                <w:sz w:val="22"/>
              </w:rPr>
              <w:t xml:space="preserve"> </w:t>
            </w:r>
          </w:p>
          <w:p w14:paraId="3C52D18E" w14:textId="5F0DF99D" w:rsidR="0418FBB4" w:rsidRPr="006909F4" w:rsidRDefault="0418FBB4" w:rsidP="006909F4">
            <w:pPr>
              <w:pStyle w:val="ListParagraph"/>
              <w:spacing w:after="120"/>
              <w:contextualSpacing w:val="0"/>
              <w:jc w:val="left"/>
              <w:rPr>
                <w:rFonts w:eastAsia="Times New Roman" w:cstheme="minorHAnsi"/>
                <w:sz w:val="22"/>
              </w:rPr>
            </w:pPr>
            <w:r w:rsidRPr="006909F4">
              <w:rPr>
                <w:rFonts w:eastAsia="Times New Roman" w:cstheme="minorHAnsi"/>
                <w:sz w:val="22"/>
              </w:rPr>
              <w:t>In the Americas a "Regional Workshop on Promoting and Measuring Universal and Meaningful Connectivity (UMC)" was held in Nassau, Bahamas, from June 11 to June 13, 2024, which brought together 33 participants, representing Caribbean telecommunications authorities, policymakers, national statistical offices, and regional telecommunications entities, highlighting the collaborative effort toward enhancing digital inclusivity in the Caribbean region. The workshop was structured to build digital capacity to address the imperatives of UMC as a policy priority, introduce the project “Promoting and Measuring Universal and Meaningful Connectivity”, implemented by ITU and financed by the European Union, and delve into the nuances of compiling ICT statistics</w:t>
            </w:r>
          </w:p>
          <w:p w14:paraId="6D8E3B2F" w14:textId="10CDBBE4" w:rsidR="003A04A3" w:rsidRPr="006909F4" w:rsidRDefault="05B13EAD" w:rsidP="006909F4">
            <w:pPr>
              <w:pStyle w:val="ListParagraph"/>
              <w:numPr>
                <w:ilvl w:val="0"/>
                <w:numId w:val="16"/>
              </w:numPr>
              <w:spacing w:after="120"/>
              <w:ind w:right="-20"/>
              <w:contextualSpacing w:val="0"/>
              <w:jc w:val="left"/>
              <w:rPr>
                <w:rFonts w:eastAsia="Calibri" w:cstheme="minorHAnsi"/>
                <w:sz w:val="22"/>
              </w:rPr>
            </w:pPr>
            <w:r w:rsidRPr="006909F4">
              <w:rPr>
                <w:rFonts w:cstheme="minorHAnsi"/>
                <w:sz w:val="22"/>
              </w:rPr>
              <w:t>In 2024, the International Girls in ICT Day in the Americas saw significant growth, with 60 events organized across the region, reflecting increased interest in ICT careers among young women. Key activities included mentorship opportunities, workshops on coding, robotics, and digital entrepreneurship, and inspirational talks by successful women professionals. Highlights included events in Brazil, where SERPRO</w:t>
            </w:r>
            <w:r w:rsidR="00A2147C" w:rsidRPr="006909F4">
              <w:rPr>
                <w:rFonts w:cstheme="minorHAnsi"/>
                <w:sz w:val="22"/>
              </w:rPr>
              <w:t xml:space="preserve"> </w:t>
            </w:r>
            <w:r w:rsidRPr="006909F4">
              <w:rPr>
                <w:rFonts w:cstheme="minorHAnsi"/>
                <w:sz w:val="22"/>
              </w:rPr>
              <w:t>(</w:t>
            </w:r>
            <w:r w:rsidR="00A56698" w:rsidRPr="006909F4">
              <w:rPr>
                <w:rFonts w:cstheme="minorHAnsi"/>
                <w:sz w:val="22"/>
              </w:rPr>
              <w:t>governmental</w:t>
            </w:r>
            <w:r w:rsidR="1825A7D0" w:rsidRPr="006909F4">
              <w:rPr>
                <w:rFonts w:cstheme="minorHAnsi"/>
                <w:sz w:val="22"/>
              </w:rPr>
              <w:t xml:space="preserve"> institution)</w:t>
            </w:r>
            <w:r w:rsidRPr="006909F4">
              <w:rPr>
                <w:rFonts w:cstheme="minorHAnsi"/>
                <w:sz w:val="22"/>
              </w:rPr>
              <w:t xml:space="preserve"> hosted 36 girls for programming workshops and </w:t>
            </w:r>
            <w:proofErr w:type="spellStart"/>
            <w:r w:rsidRPr="006909F4">
              <w:rPr>
                <w:rFonts w:cstheme="minorHAnsi"/>
                <w:sz w:val="22"/>
              </w:rPr>
              <w:t>Anatel</w:t>
            </w:r>
            <w:proofErr w:type="spellEnd"/>
            <w:r w:rsidRPr="006909F4">
              <w:rPr>
                <w:rFonts w:cstheme="minorHAnsi"/>
                <w:sz w:val="22"/>
              </w:rPr>
              <w:t xml:space="preserve"> (Brazilian regulator)</w:t>
            </w:r>
            <w:r w:rsidR="00A2147C" w:rsidRPr="006909F4">
              <w:rPr>
                <w:rFonts w:cstheme="minorHAnsi"/>
                <w:sz w:val="22"/>
              </w:rPr>
              <w:t xml:space="preserve"> </w:t>
            </w:r>
            <w:r w:rsidRPr="006909F4">
              <w:rPr>
                <w:rFonts w:cstheme="minorHAnsi"/>
                <w:sz w:val="22"/>
              </w:rPr>
              <w:t xml:space="preserve">engaged 45 students with female role models, and in Paraguay, where ITU and CONATEL </w:t>
            </w:r>
            <w:r w:rsidR="6F06D099" w:rsidRPr="006909F4">
              <w:rPr>
                <w:rFonts w:cstheme="minorHAnsi"/>
                <w:sz w:val="22"/>
              </w:rPr>
              <w:t>(Paraguayan regulator)</w:t>
            </w:r>
            <w:r w:rsidRPr="006909F4">
              <w:rPr>
                <w:rFonts w:cstheme="minorHAnsi"/>
                <w:sz w:val="22"/>
              </w:rPr>
              <w:t xml:space="preserve"> organized a tech fair with interactive demos and role model sessions. These initiatives empowered participants with skills, inspired them through mentorship, and advocated for gender equality and diversity in ICT.</w:t>
            </w:r>
            <w:r w:rsidR="04B9BCCF" w:rsidRPr="006909F4">
              <w:rPr>
                <w:rFonts w:eastAsia="Calibri" w:cstheme="minorHAnsi"/>
                <w:sz w:val="22"/>
              </w:rPr>
              <w:t xml:space="preserve"> </w:t>
            </w:r>
          </w:p>
          <w:p w14:paraId="09483F69" w14:textId="77777777" w:rsidR="00A56698" w:rsidRPr="006909F4" w:rsidRDefault="2F6F83B9" w:rsidP="006909F4">
            <w:pPr>
              <w:pStyle w:val="ListParagraph"/>
              <w:numPr>
                <w:ilvl w:val="0"/>
                <w:numId w:val="16"/>
              </w:numPr>
              <w:spacing w:after="120"/>
              <w:ind w:right="-20"/>
              <w:contextualSpacing w:val="0"/>
              <w:jc w:val="left"/>
              <w:rPr>
                <w:rFonts w:eastAsia="Calibri" w:cstheme="minorHAnsi"/>
                <w:sz w:val="22"/>
              </w:rPr>
            </w:pPr>
            <w:r w:rsidRPr="006909F4">
              <w:rPr>
                <w:rFonts w:eastAsia="Calibri" w:cstheme="minorHAnsi"/>
                <w:sz w:val="22"/>
              </w:rPr>
              <w:t xml:space="preserve">In partnership with ILO, </w:t>
            </w:r>
            <w:r w:rsidR="1FF5DB16" w:rsidRPr="006909F4">
              <w:rPr>
                <w:rFonts w:eastAsia="Calibri" w:cstheme="minorHAnsi"/>
                <w:sz w:val="22"/>
              </w:rPr>
              <w:t xml:space="preserve">UNDP and UNESCO, the World Bank and Fundación </w:t>
            </w:r>
            <w:proofErr w:type="spellStart"/>
            <w:r w:rsidR="1FF5DB16" w:rsidRPr="006909F4">
              <w:rPr>
                <w:rFonts w:eastAsia="Calibri" w:cstheme="minorHAnsi"/>
                <w:sz w:val="22"/>
              </w:rPr>
              <w:t>Descúbreme</w:t>
            </w:r>
            <w:proofErr w:type="spellEnd"/>
            <w:r w:rsidR="1FF5DB16" w:rsidRPr="006909F4">
              <w:rPr>
                <w:rFonts w:eastAsia="Calibri" w:cstheme="minorHAnsi"/>
                <w:sz w:val="22"/>
              </w:rPr>
              <w:t xml:space="preserve">, it was implemented the </w:t>
            </w:r>
            <w:r w:rsidR="3DAA4C95" w:rsidRPr="006909F4">
              <w:rPr>
                <w:rFonts w:eastAsia="Calibri" w:cstheme="minorHAnsi"/>
                <w:sz w:val="22"/>
              </w:rPr>
              <w:t>Subregional Seminar “Priorities for Youth in the Digital World: Jobs and Education” in Santiago, Chile, on 16 and 17 May 2024</w:t>
            </w:r>
            <w:r w:rsidR="1DBE1F05" w:rsidRPr="006909F4">
              <w:rPr>
                <w:rFonts w:eastAsia="Calibri" w:cstheme="minorHAnsi"/>
                <w:sz w:val="22"/>
              </w:rPr>
              <w:t xml:space="preserve">, </w:t>
            </w:r>
            <w:r w:rsidR="3DAA4C95" w:rsidRPr="006909F4">
              <w:rPr>
                <w:rFonts w:eastAsia="Calibri" w:cstheme="minorHAnsi"/>
                <w:sz w:val="22"/>
              </w:rPr>
              <w:t>and</w:t>
            </w:r>
            <w:r w:rsidR="1E9A722D" w:rsidRPr="006909F4">
              <w:rPr>
                <w:rFonts w:eastAsia="Calibri" w:cstheme="minorHAnsi"/>
                <w:sz w:val="22"/>
              </w:rPr>
              <w:t xml:space="preserve"> included</w:t>
            </w:r>
            <w:r w:rsidR="3DAA4C95" w:rsidRPr="006909F4">
              <w:rPr>
                <w:rFonts w:eastAsia="Calibri" w:cstheme="minorHAnsi"/>
                <w:sz w:val="22"/>
              </w:rPr>
              <w:t xml:space="preserve"> </w:t>
            </w:r>
            <w:r w:rsidR="039877B5" w:rsidRPr="006909F4">
              <w:rPr>
                <w:rFonts w:eastAsia="Calibri" w:cstheme="minorHAnsi"/>
                <w:sz w:val="22"/>
              </w:rPr>
              <w:t xml:space="preserve">motivating </w:t>
            </w:r>
            <w:r w:rsidR="3DAA4C95" w:rsidRPr="006909F4">
              <w:rPr>
                <w:rFonts w:eastAsia="Calibri" w:cstheme="minorHAnsi"/>
                <w:sz w:val="22"/>
              </w:rPr>
              <w:t>young speaker</w:t>
            </w:r>
            <w:r w:rsidR="09A2496D" w:rsidRPr="006909F4">
              <w:rPr>
                <w:rFonts w:eastAsia="Calibri" w:cstheme="minorHAnsi"/>
                <w:sz w:val="22"/>
              </w:rPr>
              <w:t>s,</w:t>
            </w:r>
            <w:r w:rsidR="219ECDE3" w:rsidRPr="006909F4">
              <w:rPr>
                <w:rFonts w:eastAsia="Calibri" w:cstheme="minorHAnsi"/>
                <w:sz w:val="22"/>
              </w:rPr>
              <w:t xml:space="preserve"> the</w:t>
            </w:r>
            <w:r w:rsidR="3DAA4C95" w:rsidRPr="006909F4">
              <w:rPr>
                <w:rFonts w:eastAsia="Calibri" w:cstheme="minorHAnsi"/>
                <w:sz w:val="22"/>
              </w:rPr>
              <w:t xml:space="preserve"> “Women in STEM” expo and the participation of ICT industry leaders and </w:t>
            </w:r>
            <w:r w:rsidR="3F82E1E1" w:rsidRPr="006909F4">
              <w:rPr>
                <w:rFonts w:eastAsia="Calibri" w:cstheme="minorHAnsi"/>
                <w:sz w:val="22"/>
              </w:rPr>
              <w:t xml:space="preserve">high level </w:t>
            </w:r>
            <w:r w:rsidR="3DAA4C95" w:rsidRPr="006909F4">
              <w:rPr>
                <w:rFonts w:eastAsia="Calibri" w:cstheme="minorHAnsi"/>
                <w:sz w:val="22"/>
              </w:rPr>
              <w:t xml:space="preserve">government representatives </w:t>
            </w:r>
            <w:r w:rsidR="4C2E26A2" w:rsidRPr="006909F4">
              <w:rPr>
                <w:rFonts w:eastAsia="Calibri" w:cstheme="minorHAnsi"/>
                <w:sz w:val="22"/>
              </w:rPr>
              <w:t xml:space="preserve">in </w:t>
            </w:r>
            <w:r w:rsidR="2412338D" w:rsidRPr="006909F4">
              <w:rPr>
                <w:rFonts w:eastAsia="Calibri" w:cstheme="minorHAnsi"/>
                <w:sz w:val="22"/>
              </w:rPr>
              <w:t xml:space="preserve">a </w:t>
            </w:r>
            <w:r w:rsidR="3DAA4C95" w:rsidRPr="006909F4">
              <w:rPr>
                <w:rFonts w:eastAsia="Calibri" w:cstheme="minorHAnsi"/>
                <w:sz w:val="22"/>
              </w:rPr>
              <w:t>celebrati</w:t>
            </w:r>
            <w:r w:rsidR="6C2DB0D2" w:rsidRPr="006909F4">
              <w:rPr>
                <w:rFonts w:eastAsia="Calibri" w:cstheme="minorHAnsi"/>
                <w:sz w:val="22"/>
              </w:rPr>
              <w:t xml:space="preserve">on of </w:t>
            </w:r>
            <w:r w:rsidR="3DAA4C95" w:rsidRPr="006909F4">
              <w:rPr>
                <w:rFonts w:eastAsia="Calibri" w:cstheme="minorHAnsi"/>
                <w:sz w:val="22"/>
              </w:rPr>
              <w:t>the World Telecommunication and Information Society Day</w:t>
            </w:r>
            <w:r w:rsidR="1599F6CE" w:rsidRPr="006909F4">
              <w:rPr>
                <w:rFonts w:eastAsia="Calibri" w:cstheme="minorHAnsi"/>
                <w:sz w:val="22"/>
              </w:rPr>
              <w:t xml:space="preserve"> 2024</w:t>
            </w:r>
            <w:r w:rsidR="3DAA4C95" w:rsidRPr="006909F4">
              <w:rPr>
                <w:rFonts w:eastAsia="Calibri" w:cstheme="minorHAnsi"/>
                <w:sz w:val="22"/>
              </w:rPr>
              <w:t>.</w:t>
            </w:r>
          </w:p>
          <w:p w14:paraId="75B30E55" w14:textId="77777777" w:rsidR="00161FBD" w:rsidRPr="006909F4" w:rsidRDefault="00161FBD" w:rsidP="006909F4">
            <w:pPr>
              <w:spacing w:after="120"/>
              <w:ind w:right="-20"/>
              <w:jc w:val="left"/>
              <w:rPr>
                <w:rFonts w:cstheme="minorHAnsi"/>
                <w:color w:val="0070C0"/>
                <w:sz w:val="22"/>
              </w:rPr>
            </w:pPr>
            <w:r w:rsidRPr="006909F4">
              <w:rPr>
                <w:rFonts w:cstheme="minorHAnsi"/>
                <w:color w:val="0070C0"/>
                <w:sz w:val="22"/>
              </w:rPr>
              <w:t>AMS3: Effective support for digital transformation and innovation ecosystems through scalable, funded, and sustainable connectivity projects</w:t>
            </w:r>
          </w:p>
          <w:p w14:paraId="50EFC1AF" w14:textId="0F2CC59C" w:rsidR="1AADE661" w:rsidRPr="006909F4" w:rsidRDefault="1AADE661" w:rsidP="006909F4">
            <w:pPr>
              <w:pStyle w:val="ListParagraph"/>
              <w:numPr>
                <w:ilvl w:val="0"/>
                <w:numId w:val="16"/>
              </w:numPr>
              <w:spacing w:after="120"/>
              <w:ind w:right="-20"/>
              <w:contextualSpacing w:val="0"/>
              <w:jc w:val="left"/>
              <w:rPr>
                <w:rFonts w:cstheme="minorHAnsi"/>
                <w:sz w:val="22"/>
              </w:rPr>
            </w:pPr>
            <w:r w:rsidRPr="006909F4">
              <w:rPr>
                <w:rFonts w:cstheme="minorHAnsi"/>
                <w:sz w:val="22"/>
              </w:rPr>
              <w:t>Under a UN Joint Programme – Innovative Finance for Unserved Groups, the ITU in collaboration with the governments of Antigua and Barbuda and St. Lucia developed is bolstering the digital financial services (DFS) ecosystem through a comprehensive approach encompassing policy, regulatory, and cybersecurity aspects. Over 65 people from the DFS community in these countries were exposed to the DFS mobile security toolkit and recommendations, and more than 15 people are trained in the clinic to conduct mobile security - including audits of the mobile payments' apps and infrastructure.</w:t>
            </w:r>
          </w:p>
          <w:p w14:paraId="0AD952DF" w14:textId="77777777" w:rsidR="00161FBD" w:rsidRPr="006909F4" w:rsidRDefault="00161FBD" w:rsidP="006909F4">
            <w:pPr>
              <w:spacing w:after="120"/>
              <w:ind w:right="-20"/>
              <w:jc w:val="left"/>
              <w:rPr>
                <w:rFonts w:cstheme="minorHAnsi"/>
                <w:color w:val="0070C0"/>
                <w:sz w:val="22"/>
              </w:rPr>
            </w:pPr>
            <w:r w:rsidRPr="006909F4">
              <w:rPr>
                <w:rFonts w:cstheme="minorHAnsi"/>
                <w:color w:val="0070C0"/>
                <w:sz w:val="22"/>
              </w:rPr>
              <w:lastRenderedPageBreak/>
              <w:t>AMS4: Development of enabling policy and regulatory environments to connect the unconnected through accessible and affordable telecommunications/information and communication technologies that support achievement of the sustainable development goals and progress towards the digital economy.</w:t>
            </w:r>
          </w:p>
          <w:p w14:paraId="7D3D5B53" w14:textId="4C51952C" w:rsidR="08AA7640" w:rsidRPr="006909F4" w:rsidRDefault="08AA7640" w:rsidP="006909F4">
            <w:pPr>
              <w:pStyle w:val="ListParagraph"/>
              <w:numPr>
                <w:ilvl w:val="0"/>
                <w:numId w:val="16"/>
              </w:numPr>
              <w:spacing w:after="120"/>
              <w:ind w:right="-20"/>
              <w:contextualSpacing w:val="0"/>
              <w:jc w:val="left"/>
              <w:rPr>
                <w:rFonts w:cstheme="minorHAnsi"/>
                <w:sz w:val="22"/>
              </w:rPr>
            </w:pPr>
            <w:r w:rsidRPr="006909F4">
              <w:rPr>
                <w:rFonts w:cstheme="minorHAnsi"/>
                <w:sz w:val="22"/>
              </w:rPr>
              <w:t xml:space="preserve">In St Kitts and Nevis and Dominica, assessment was done on the Development of the Electronic Identification (E-ID) Policy and Legislation Framework strengthened skills of policy and regulation development. This will </w:t>
            </w:r>
            <w:r w:rsidR="00A2147C" w:rsidRPr="006909F4">
              <w:rPr>
                <w:rFonts w:cstheme="minorHAnsi"/>
                <w:sz w:val="22"/>
              </w:rPr>
              <w:t>contribute</w:t>
            </w:r>
            <w:r w:rsidRPr="006909F4">
              <w:rPr>
                <w:rFonts w:cstheme="minorHAnsi"/>
                <w:sz w:val="22"/>
              </w:rPr>
              <w:t xml:space="preserve"> more people having access and greater confidence in the use of online application and using digital services.</w:t>
            </w:r>
          </w:p>
          <w:p w14:paraId="74962BF9" w14:textId="5C50D0B6" w:rsidR="3FBBFF5F" w:rsidRPr="006909F4" w:rsidRDefault="3FBBFF5F" w:rsidP="006909F4">
            <w:pPr>
              <w:pStyle w:val="ListParagraph"/>
              <w:numPr>
                <w:ilvl w:val="0"/>
                <w:numId w:val="16"/>
              </w:numPr>
              <w:spacing w:after="120"/>
              <w:ind w:right="-20"/>
              <w:contextualSpacing w:val="0"/>
              <w:jc w:val="left"/>
              <w:rPr>
                <w:rFonts w:cstheme="minorHAnsi"/>
                <w:sz w:val="22"/>
              </w:rPr>
            </w:pPr>
            <w:r w:rsidRPr="006909F4">
              <w:rPr>
                <w:rFonts w:cstheme="minorHAnsi"/>
                <w:sz w:val="22"/>
              </w:rPr>
              <w:t xml:space="preserve">The ITU has worked on and is finalizing with the local regulator, TATT, and Ministry of Digital Transformation in Trinidad and Tobago a digital skills project to start in 2025. This is to support the Ministry’s efforts to strengthen the capacity of both the horizontal and vertical impacts of digital transformation and equip individuals with the basic, intermediate and advanced digital skills necessary to </w:t>
            </w:r>
            <w:r w:rsidR="006009B9" w:rsidRPr="006909F4">
              <w:rPr>
                <w:rFonts w:cstheme="minorHAnsi"/>
                <w:sz w:val="22"/>
              </w:rPr>
              <w:t>fulfil</w:t>
            </w:r>
            <w:r w:rsidRPr="006909F4">
              <w:rPr>
                <w:rFonts w:cstheme="minorHAnsi"/>
                <w:sz w:val="22"/>
              </w:rPr>
              <w:t xml:space="preserve"> the current and future trends in the digital economy. The project is expected to train 40 mentors and benefit 10,000 individuals (50% male and 50% female</w:t>
            </w:r>
            <w:r w:rsidR="00A56698" w:rsidRPr="006909F4">
              <w:rPr>
                <w:rFonts w:cstheme="minorHAnsi"/>
                <w:sz w:val="22"/>
              </w:rPr>
              <w:t xml:space="preserve">). </w:t>
            </w:r>
          </w:p>
          <w:p w14:paraId="332CFF57" w14:textId="7C9D2556" w:rsidR="0097357A" w:rsidRPr="006909F4" w:rsidRDefault="0097357A" w:rsidP="006909F4">
            <w:pPr>
              <w:spacing w:after="120"/>
              <w:jc w:val="left"/>
              <w:rPr>
                <w:rFonts w:cstheme="minorHAnsi"/>
                <w:b/>
                <w:bCs/>
                <w:color w:val="0070C0"/>
                <w:sz w:val="22"/>
              </w:rPr>
            </w:pPr>
            <w:r w:rsidRPr="006909F4">
              <w:rPr>
                <w:rFonts w:cstheme="minorHAnsi"/>
                <w:b/>
                <w:bCs/>
                <w:color w:val="0070C0"/>
                <w:sz w:val="22"/>
              </w:rPr>
              <w:t>ITU Regional Office for Arab States</w:t>
            </w:r>
            <w:r w:rsidR="008F7776" w:rsidRPr="006909F4">
              <w:rPr>
                <w:rFonts w:cstheme="minorHAnsi"/>
                <w:b/>
                <w:bCs/>
                <w:color w:val="0070C0"/>
                <w:sz w:val="22"/>
              </w:rPr>
              <w:t>:</w:t>
            </w:r>
          </w:p>
          <w:p w14:paraId="7271EA9D" w14:textId="2C4ECFA2" w:rsidR="0097357A" w:rsidRPr="006909F4" w:rsidRDefault="0097357A" w:rsidP="006909F4">
            <w:pPr>
              <w:spacing w:after="120"/>
              <w:jc w:val="left"/>
              <w:rPr>
                <w:rFonts w:cstheme="minorHAnsi"/>
                <w:sz w:val="22"/>
              </w:rPr>
            </w:pPr>
            <w:r w:rsidRPr="006909F4">
              <w:rPr>
                <w:rFonts w:cstheme="minorHAnsi"/>
                <w:b/>
                <w:bCs/>
                <w:color w:val="0070C0"/>
                <w:sz w:val="22"/>
              </w:rPr>
              <w:t xml:space="preserve">The Regional Office for Arab States </w:t>
            </w:r>
            <w:r w:rsidR="003C5D41" w:rsidRPr="006909F4">
              <w:rPr>
                <w:rFonts w:cstheme="minorHAnsi"/>
                <w:b/>
                <w:bCs/>
                <w:color w:val="0070C0"/>
                <w:sz w:val="22"/>
              </w:rPr>
              <w:t>continue</w:t>
            </w:r>
            <w:r w:rsidR="00CE2651" w:rsidRPr="006909F4">
              <w:rPr>
                <w:rFonts w:cstheme="minorHAnsi"/>
                <w:b/>
                <w:bCs/>
                <w:color w:val="0070C0"/>
                <w:sz w:val="22"/>
              </w:rPr>
              <w:t>d</w:t>
            </w:r>
            <w:r w:rsidR="003C5D41" w:rsidRPr="006909F4">
              <w:rPr>
                <w:rFonts w:cstheme="minorHAnsi"/>
                <w:b/>
                <w:bCs/>
                <w:color w:val="0070C0"/>
                <w:sz w:val="22"/>
              </w:rPr>
              <w:t xml:space="preserve"> to</w:t>
            </w:r>
            <w:r w:rsidRPr="006909F4">
              <w:rPr>
                <w:rFonts w:cstheme="minorHAnsi"/>
                <w:b/>
                <w:bCs/>
                <w:color w:val="0070C0"/>
                <w:sz w:val="22"/>
              </w:rPr>
              <w:t xml:space="preserve"> spearhead various initiatives and projects across the region, aimed at accelerating digital transformation and fostering a sustainable digital economy. These efforts align with the five regional initiatives as set</w:t>
            </w:r>
            <w:r w:rsidR="007005B9" w:rsidRPr="006909F4">
              <w:rPr>
                <w:rFonts w:cstheme="minorHAnsi"/>
                <w:b/>
                <w:bCs/>
                <w:color w:val="0070C0"/>
                <w:sz w:val="22"/>
              </w:rPr>
              <w:t xml:space="preserve"> out</w:t>
            </w:r>
            <w:r w:rsidRPr="006909F4">
              <w:rPr>
                <w:rFonts w:cstheme="minorHAnsi"/>
                <w:b/>
                <w:bCs/>
                <w:color w:val="0070C0"/>
                <w:sz w:val="22"/>
              </w:rPr>
              <w:t xml:space="preserve"> </w:t>
            </w:r>
            <w:r w:rsidR="007005B9" w:rsidRPr="006909F4">
              <w:rPr>
                <w:rFonts w:cstheme="minorHAnsi"/>
                <w:b/>
                <w:bCs/>
                <w:color w:val="0070C0"/>
                <w:sz w:val="22"/>
              </w:rPr>
              <w:t xml:space="preserve">in </w:t>
            </w:r>
            <w:r w:rsidRPr="006909F4">
              <w:rPr>
                <w:rFonts w:cstheme="minorHAnsi"/>
                <w:b/>
                <w:bCs/>
                <w:color w:val="0070C0"/>
                <w:sz w:val="22"/>
              </w:rPr>
              <w:t xml:space="preserve">the Kigali Action Plan (KAP), focusing on enhancing digital economies, ensuring cybersecurity, developing smart cities, nurturing innovation, and formulating digital regulations. </w:t>
            </w:r>
            <w:r w:rsidR="00CD29F2" w:rsidRPr="006909F4">
              <w:rPr>
                <w:rFonts w:cstheme="minorHAnsi"/>
                <w:b/>
                <w:bCs/>
                <w:color w:val="0070C0"/>
                <w:sz w:val="22"/>
              </w:rPr>
              <w:t>The f</w:t>
            </w:r>
            <w:r w:rsidRPr="006909F4">
              <w:rPr>
                <w:rFonts w:cstheme="minorHAnsi"/>
                <w:b/>
                <w:bCs/>
                <w:color w:val="0070C0"/>
                <w:sz w:val="22"/>
              </w:rPr>
              <w:t xml:space="preserve">ollowing are key activities and achievements under each regional initiative, demonstrating the commitment </w:t>
            </w:r>
            <w:r w:rsidR="00334C4E" w:rsidRPr="006909F4">
              <w:rPr>
                <w:rFonts w:cstheme="minorHAnsi"/>
                <w:b/>
                <w:bCs/>
                <w:color w:val="0070C0"/>
                <w:sz w:val="22"/>
              </w:rPr>
              <w:t xml:space="preserve">of ITU </w:t>
            </w:r>
            <w:r w:rsidRPr="006909F4">
              <w:rPr>
                <w:rFonts w:cstheme="minorHAnsi"/>
                <w:b/>
                <w:bCs/>
                <w:color w:val="0070C0"/>
                <w:sz w:val="22"/>
              </w:rPr>
              <w:t>to advanc</w:t>
            </w:r>
            <w:r w:rsidR="00334C4E" w:rsidRPr="006909F4">
              <w:rPr>
                <w:rFonts w:cstheme="minorHAnsi"/>
                <w:b/>
                <w:bCs/>
                <w:color w:val="0070C0"/>
                <w:sz w:val="22"/>
              </w:rPr>
              <w:t>e</w:t>
            </w:r>
            <w:r w:rsidRPr="006909F4">
              <w:rPr>
                <w:rFonts w:cstheme="minorHAnsi"/>
                <w:b/>
                <w:bCs/>
                <w:color w:val="0070C0"/>
                <w:sz w:val="22"/>
              </w:rPr>
              <w:t xml:space="preserve"> telecommunications and technology in the Arab States</w:t>
            </w:r>
            <w:r w:rsidR="005A5579" w:rsidRPr="006909F4">
              <w:rPr>
                <w:rFonts w:cstheme="minorHAnsi"/>
                <w:b/>
                <w:bCs/>
                <w:color w:val="0070C0"/>
                <w:sz w:val="22"/>
              </w:rPr>
              <w:t xml:space="preserve"> region</w:t>
            </w:r>
            <w:r w:rsidRPr="006909F4">
              <w:rPr>
                <w:rFonts w:cstheme="minorHAnsi"/>
                <w:sz w:val="22"/>
              </w:rPr>
              <w:t>.</w:t>
            </w:r>
          </w:p>
          <w:p w14:paraId="09065933" w14:textId="73E5D891" w:rsidR="0097357A" w:rsidRPr="006909F4" w:rsidRDefault="00B91351" w:rsidP="006909F4">
            <w:pPr>
              <w:spacing w:after="120"/>
              <w:jc w:val="left"/>
              <w:rPr>
                <w:rFonts w:cstheme="minorHAnsi"/>
                <w:color w:val="0070C0"/>
                <w:sz w:val="22"/>
              </w:rPr>
            </w:pPr>
            <w:r w:rsidRPr="006909F4">
              <w:rPr>
                <w:rFonts w:cstheme="minorHAnsi"/>
                <w:color w:val="0070C0"/>
                <w:sz w:val="22"/>
              </w:rPr>
              <w:t xml:space="preserve">ARB 1: </w:t>
            </w:r>
            <w:r w:rsidR="0097357A" w:rsidRPr="006909F4">
              <w:rPr>
                <w:rFonts w:cstheme="minorHAnsi"/>
                <w:color w:val="0070C0"/>
                <w:sz w:val="22"/>
              </w:rPr>
              <w:t xml:space="preserve">Regional Initiative 1: Sustainable </w:t>
            </w:r>
            <w:r w:rsidR="005A5579" w:rsidRPr="006909F4">
              <w:rPr>
                <w:rFonts w:cstheme="minorHAnsi"/>
                <w:color w:val="0070C0"/>
                <w:sz w:val="22"/>
              </w:rPr>
              <w:t>d</w:t>
            </w:r>
            <w:r w:rsidR="0097357A" w:rsidRPr="006909F4">
              <w:rPr>
                <w:rFonts w:cstheme="minorHAnsi"/>
                <w:color w:val="0070C0"/>
                <w:sz w:val="22"/>
              </w:rPr>
              <w:t xml:space="preserve">igital </w:t>
            </w:r>
            <w:r w:rsidR="005A5579" w:rsidRPr="006909F4">
              <w:rPr>
                <w:rFonts w:cstheme="minorHAnsi"/>
                <w:color w:val="0070C0"/>
                <w:sz w:val="22"/>
              </w:rPr>
              <w:t>e</w:t>
            </w:r>
            <w:r w:rsidR="0097357A" w:rsidRPr="006909F4">
              <w:rPr>
                <w:rFonts w:cstheme="minorHAnsi"/>
                <w:color w:val="0070C0"/>
                <w:sz w:val="22"/>
              </w:rPr>
              <w:t xml:space="preserve">conomy </w:t>
            </w:r>
            <w:r w:rsidR="005A5579" w:rsidRPr="006909F4">
              <w:rPr>
                <w:rFonts w:cstheme="minorHAnsi"/>
                <w:color w:val="0070C0"/>
                <w:sz w:val="22"/>
              </w:rPr>
              <w:t>t</w:t>
            </w:r>
            <w:r w:rsidR="0097357A" w:rsidRPr="006909F4">
              <w:rPr>
                <w:rFonts w:cstheme="minorHAnsi"/>
                <w:color w:val="0070C0"/>
                <w:sz w:val="22"/>
              </w:rPr>
              <w:t xml:space="preserve">hrough </w:t>
            </w:r>
            <w:r w:rsidR="005A5579" w:rsidRPr="006909F4">
              <w:rPr>
                <w:rFonts w:cstheme="minorHAnsi"/>
                <w:color w:val="0070C0"/>
                <w:sz w:val="22"/>
              </w:rPr>
              <w:t>d</w:t>
            </w:r>
            <w:r w:rsidR="0097357A" w:rsidRPr="006909F4">
              <w:rPr>
                <w:rFonts w:cstheme="minorHAnsi"/>
                <w:color w:val="0070C0"/>
                <w:sz w:val="22"/>
              </w:rPr>
              <w:t xml:space="preserve">igital </w:t>
            </w:r>
            <w:r w:rsidR="005A5579" w:rsidRPr="006909F4">
              <w:rPr>
                <w:rFonts w:cstheme="minorHAnsi"/>
                <w:color w:val="0070C0"/>
                <w:sz w:val="22"/>
              </w:rPr>
              <w:t>t</w:t>
            </w:r>
            <w:r w:rsidR="0097357A" w:rsidRPr="006909F4">
              <w:rPr>
                <w:rFonts w:cstheme="minorHAnsi"/>
                <w:color w:val="0070C0"/>
                <w:sz w:val="22"/>
              </w:rPr>
              <w:t>ransformation</w:t>
            </w:r>
          </w:p>
          <w:p w14:paraId="447C38D7" w14:textId="280BB9A4" w:rsidR="002075BC" w:rsidRPr="006909F4" w:rsidRDefault="5D246471" w:rsidP="006909F4">
            <w:pPr>
              <w:pStyle w:val="ListParagraph"/>
              <w:numPr>
                <w:ilvl w:val="0"/>
                <w:numId w:val="16"/>
              </w:numPr>
              <w:spacing w:after="120"/>
              <w:contextualSpacing w:val="0"/>
              <w:jc w:val="left"/>
              <w:rPr>
                <w:rFonts w:eastAsia="Times New Roman" w:cstheme="minorHAnsi"/>
                <w:sz w:val="22"/>
              </w:rPr>
            </w:pPr>
            <w:r w:rsidRPr="006909F4">
              <w:rPr>
                <w:rFonts w:eastAsia="Times New Roman" w:cstheme="minorHAnsi"/>
                <w:sz w:val="22"/>
              </w:rPr>
              <w:t xml:space="preserve">In 2024, the ITU Arab Regional Office, under the NETP global project and BDT’s C2R initiative, led transformative efforts to strengthen emergency telecommunications in Comoros, Djibouti, Mauritania, Somalia, and Libya. In Comoros, workshops facilitated the rollout of the Early Warning for All (EW4All) initiative, producing a 2024-2027 roadmap, a customized NETP, and an assessment of early warning systems. Djibouti </w:t>
            </w:r>
            <w:r w:rsidR="2485ED7F" w:rsidRPr="006909F4">
              <w:rPr>
                <w:rFonts w:eastAsia="Times New Roman" w:cstheme="minorHAnsi"/>
                <w:sz w:val="22"/>
              </w:rPr>
              <w:t>developed</w:t>
            </w:r>
            <w:r w:rsidRPr="006909F4">
              <w:rPr>
                <w:rFonts w:eastAsia="Times New Roman" w:cstheme="minorHAnsi"/>
                <w:sz w:val="22"/>
              </w:rPr>
              <w:t xml:space="preserve"> its NETP and coordination mechanisms, also adopting a 2024-2027 EW4All roadmap. In Somalia, workshops advanced </w:t>
            </w:r>
            <w:r w:rsidR="49E91280" w:rsidRPr="006909F4">
              <w:rPr>
                <w:rFonts w:eastAsia="Times New Roman" w:cstheme="minorHAnsi"/>
                <w:sz w:val="22"/>
              </w:rPr>
              <w:t>emergency</w:t>
            </w:r>
            <w:r w:rsidRPr="006909F4">
              <w:rPr>
                <w:rFonts w:eastAsia="Times New Roman" w:cstheme="minorHAnsi"/>
                <w:sz w:val="22"/>
              </w:rPr>
              <w:t xml:space="preserve"> preparedness through NETP implementation, training on the Common Alerting Protocol (CAP), and documentation for effective early warning solutions. In Libya</w:t>
            </w:r>
            <w:r w:rsidR="4CE68FA6" w:rsidRPr="006909F4">
              <w:rPr>
                <w:rFonts w:eastAsia="Times New Roman" w:cstheme="minorHAnsi"/>
                <w:sz w:val="22"/>
              </w:rPr>
              <w:t xml:space="preserve"> and Mauritania</w:t>
            </w:r>
            <w:r w:rsidRPr="006909F4">
              <w:rPr>
                <w:rFonts w:eastAsia="Times New Roman" w:cstheme="minorHAnsi"/>
                <w:sz w:val="22"/>
              </w:rPr>
              <w:t>, the NETP draft was validated, alongside a 2024-2027 roadmap and coordination frameworks to enhance national emergency readiness. These projects demonstrated ITU's commitment to building resilient and responsive emergency telecommunication frameworks.</w:t>
            </w:r>
            <w:r w:rsidR="00A909BD" w:rsidRPr="006909F4">
              <w:rPr>
                <w:rFonts w:eastAsia="Times New Roman" w:cstheme="minorHAnsi"/>
                <w:sz w:val="22"/>
              </w:rPr>
              <w:t xml:space="preserve"> </w:t>
            </w:r>
          </w:p>
          <w:p w14:paraId="472AB259" w14:textId="09993286" w:rsidR="00F33828" w:rsidRPr="006909F4" w:rsidRDefault="00F33828"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 xml:space="preserve">Following the invitation sent by the BDT Director to the Member States to nominate young nationals to become Generation Connect Youth Envoys 2024 cohort, 118 applications have been received from the Arab region. As a result, and in line with the Selection Criteria requirements, 36 youth (38.9 % are female) aged between 18-24 who were nominated by 10 Member States considered to become the new cohort of Generation Connect Youth Envoys (GCYE) 2024. Countries </w:t>
            </w:r>
            <w:r w:rsidRPr="006909F4">
              <w:rPr>
                <w:rFonts w:asciiTheme="minorHAnsi" w:hAnsiTheme="minorHAnsi" w:cstheme="minorHAnsi"/>
                <w:sz w:val="22"/>
                <w:szCs w:val="22"/>
              </w:rPr>
              <w:lastRenderedPageBreak/>
              <w:t xml:space="preserve">Representation: Bahrain, Comoros, Egypt, Iraq, Jordan, Saudi Arabia, Tunisia, UAE, Yemen, State of Palestine. In </w:t>
            </w:r>
            <w:r w:rsidR="00CD14DC" w:rsidRPr="006909F4">
              <w:rPr>
                <w:rFonts w:asciiTheme="minorHAnsi" w:hAnsiTheme="minorHAnsi" w:cstheme="minorHAnsi"/>
                <w:sz w:val="22"/>
                <w:szCs w:val="22"/>
              </w:rPr>
              <w:t>addition,</w:t>
            </w:r>
            <w:r w:rsidRPr="006909F4">
              <w:rPr>
                <w:rFonts w:asciiTheme="minorHAnsi" w:hAnsiTheme="minorHAnsi" w:cstheme="minorHAnsi"/>
                <w:sz w:val="22"/>
                <w:szCs w:val="22"/>
              </w:rPr>
              <w:t xml:space="preserve"> 11 out of previous 25 Arab youth envoys from the outgoing cohort expressed their interests to join the ITU Generation Connect Alumni.</w:t>
            </w:r>
          </w:p>
          <w:p w14:paraId="262471BD" w14:textId="16F289BE" w:rsidR="00F33828" w:rsidRPr="006909F4" w:rsidRDefault="00D35519"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The Arab Region Passing the Torch Event, held online on 1 July 2024, served as a key platform for discussions on ITU Arab regional initiatives and priorities. The event focused on celebrating the achievements of outgoing GC ARAB Youth Alumni, welcoming the new cohort of GC ARAB Youth Envoys, and facilitating knowledge transfer and mentorship. With 20 Arab youth envoys participating, alongside ITU regional office staff and colleagues from Generation Connect, the event underscored the importance of youth involvement in digital innovation. Key takeaways included the need for active participation in ITU events, the value of mentorship from GC Alumni, and the potential for strengthened partnerships to drive impactful ICT initiatives in the region. The insights gathered will contribute to the ongoing implementation of the ITU youth strategy.</w:t>
            </w:r>
          </w:p>
          <w:p w14:paraId="2B4B2604" w14:textId="53CCC694" w:rsidR="00A829CE" w:rsidRPr="006909F4" w:rsidRDefault="00A829CE"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 xml:space="preserve">As part of the GCYLP Year-long Schedule, three regional catch-up sessions are planned between August 2025 and January </w:t>
            </w:r>
            <w:r w:rsidR="00873EAF" w:rsidRPr="006909F4">
              <w:rPr>
                <w:rFonts w:asciiTheme="minorHAnsi" w:hAnsiTheme="minorHAnsi" w:cstheme="minorHAnsi"/>
                <w:sz w:val="22"/>
                <w:szCs w:val="22"/>
              </w:rPr>
              <w:t>202</w:t>
            </w:r>
            <w:r w:rsidR="00873EAF">
              <w:rPr>
                <w:rFonts w:asciiTheme="minorHAnsi" w:hAnsiTheme="minorHAnsi" w:cstheme="minorHAnsi"/>
                <w:sz w:val="22"/>
                <w:szCs w:val="22"/>
              </w:rPr>
              <w:t>6</w:t>
            </w:r>
            <w:r w:rsidRPr="006909F4">
              <w:rPr>
                <w:rFonts w:asciiTheme="minorHAnsi" w:hAnsiTheme="minorHAnsi" w:cstheme="minorHAnsi"/>
                <w:sz w:val="22"/>
                <w:szCs w:val="22"/>
              </w:rPr>
              <w:t>. The first ARB Regional Introduction and catch-up meeting, held online on 15 August 2024, aimed to introduce the Arab GCYLP fellows and provide insights into ITU’s regional initiatives and key priorities in the Arab region. It served as a valuable platform for discussing ITU’s regional initiatives and the GCYLP projects and facilitated knowledge transfer and mentorship. With participation from four Arab GCYLP fellows, ITU, Huawei regional staff, and a colleague from Generation Connect, the event underscored the importance of youth involvement in digital innovation. The insights gained will contribute to the ongoing implementation of the GCYLP projects and the ITU youth strategy, fostering a collaborative environment for future digital development initiatives in the Arab region.</w:t>
            </w:r>
          </w:p>
          <w:p w14:paraId="56C66DF3" w14:textId="556D9AAA" w:rsidR="006176E6" w:rsidRPr="006909F4" w:rsidRDefault="00A75294"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 xml:space="preserve">The Arab Regional Office </w:t>
            </w:r>
            <w:r w:rsidR="001C3EE2" w:rsidRPr="006909F4">
              <w:rPr>
                <w:rFonts w:asciiTheme="minorHAnsi" w:hAnsiTheme="minorHAnsi" w:cstheme="minorHAnsi"/>
                <w:sz w:val="22"/>
                <w:szCs w:val="22"/>
              </w:rPr>
              <w:t xml:space="preserve">facilitated the regional </w:t>
            </w:r>
            <w:r w:rsidRPr="006909F4">
              <w:rPr>
                <w:rFonts w:asciiTheme="minorHAnsi" w:hAnsiTheme="minorHAnsi" w:cstheme="minorHAnsi"/>
                <w:sz w:val="22"/>
                <w:szCs w:val="22"/>
              </w:rPr>
              <w:t>GCYE Consultations</w:t>
            </w:r>
            <w:r w:rsidR="001C3EE2" w:rsidRPr="006909F4">
              <w:rPr>
                <w:rFonts w:asciiTheme="minorHAnsi" w:hAnsiTheme="minorHAnsi" w:cstheme="minorHAnsi"/>
                <w:sz w:val="22"/>
                <w:szCs w:val="22"/>
              </w:rPr>
              <w:t xml:space="preserve"> and </w:t>
            </w:r>
            <w:r w:rsidR="000F512E" w:rsidRPr="006909F4">
              <w:rPr>
                <w:rFonts w:asciiTheme="minorHAnsi" w:hAnsiTheme="minorHAnsi" w:cstheme="minorHAnsi"/>
                <w:sz w:val="22"/>
                <w:szCs w:val="22"/>
              </w:rPr>
              <w:t>a</w:t>
            </w:r>
            <w:r w:rsidRPr="006909F4">
              <w:rPr>
                <w:rFonts w:asciiTheme="minorHAnsi" w:hAnsiTheme="minorHAnsi" w:cstheme="minorHAnsi"/>
                <w:sz w:val="22"/>
                <w:szCs w:val="22"/>
              </w:rPr>
              <w:t xml:space="preserve"> Regional Outcome </w:t>
            </w:r>
            <w:r w:rsidR="00ED12D4" w:rsidRPr="006909F4">
              <w:rPr>
                <w:rFonts w:asciiTheme="minorHAnsi" w:hAnsiTheme="minorHAnsi" w:cstheme="minorHAnsi"/>
                <w:sz w:val="22"/>
                <w:szCs w:val="22"/>
              </w:rPr>
              <w:t>Report</w:t>
            </w:r>
            <w:r w:rsidRPr="006909F4">
              <w:rPr>
                <w:rFonts w:asciiTheme="minorHAnsi" w:hAnsiTheme="minorHAnsi" w:cstheme="minorHAnsi"/>
                <w:sz w:val="22"/>
                <w:szCs w:val="22"/>
              </w:rPr>
              <w:t xml:space="preserve"> </w:t>
            </w:r>
            <w:r w:rsidR="000F512E" w:rsidRPr="006909F4">
              <w:rPr>
                <w:rFonts w:asciiTheme="minorHAnsi" w:hAnsiTheme="minorHAnsi" w:cstheme="minorHAnsi"/>
                <w:sz w:val="22"/>
                <w:szCs w:val="22"/>
              </w:rPr>
              <w:t>that represents</w:t>
            </w:r>
            <w:r w:rsidR="00C2526E" w:rsidRPr="006909F4">
              <w:rPr>
                <w:rFonts w:asciiTheme="minorHAnsi" w:hAnsiTheme="minorHAnsi" w:cstheme="minorHAnsi"/>
                <w:sz w:val="22"/>
                <w:szCs w:val="22"/>
              </w:rPr>
              <w:t xml:space="preserve"> Arab </w:t>
            </w:r>
            <w:r w:rsidR="00670118" w:rsidRPr="006909F4">
              <w:rPr>
                <w:rFonts w:asciiTheme="minorHAnsi" w:hAnsiTheme="minorHAnsi" w:cstheme="minorHAnsi"/>
                <w:sz w:val="22"/>
                <w:szCs w:val="22"/>
              </w:rPr>
              <w:t xml:space="preserve">GCYE’ s views interests, concerns, and perspectives on ICT-related issues that are important for </w:t>
            </w:r>
            <w:r w:rsidR="00C2526E" w:rsidRPr="006909F4">
              <w:rPr>
                <w:rFonts w:asciiTheme="minorHAnsi" w:hAnsiTheme="minorHAnsi" w:cstheme="minorHAnsi"/>
                <w:sz w:val="22"/>
                <w:szCs w:val="22"/>
              </w:rPr>
              <w:t>Arab</w:t>
            </w:r>
            <w:r w:rsidR="00464E78" w:rsidRPr="006909F4">
              <w:rPr>
                <w:rFonts w:asciiTheme="minorHAnsi" w:hAnsiTheme="minorHAnsi" w:cstheme="minorHAnsi"/>
                <w:sz w:val="22"/>
                <w:szCs w:val="22"/>
              </w:rPr>
              <w:t xml:space="preserve"> </w:t>
            </w:r>
            <w:r w:rsidR="00670118" w:rsidRPr="006909F4">
              <w:rPr>
                <w:rFonts w:asciiTheme="minorHAnsi" w:hAnsiTheme="minorHAnsi" w:cstheme="minorHAnsi"/>
                <w:sz w:val="22"/>
                <w:szCs w:val="22"/>
              </w:rPr>
              <w:t>youth educational and socio-economic development in the context of the regional and global digital transformation process</w:t>
            </w:r>
            <w:r w:rsidR="00EC4A81" w:rsidRPr="006909F4">
              <w:rPr>
                <w:rFonts w:asciiTheme="minorHAnsi" w:hAnsiTheme="minorHAnsi" w:cstheme="minorHAnsi"/>
                <w:sz w:val="22"/>
                <w:szCs w:val="22"/>
              </w:rPr>
              <w:t xml:space="preserve"> has been submitted </w:t>
            </w:r>
            <w:r w:rsidR="00BE34A1" w:rsidRPr="006909F4">
              <w:rPr>
                <w:rFonts w:asciiTheme="minorHAnsi" w:hAnsiTheme="minorHAnsi" w:cstheme="minorHAnsi"/>
                <w:sz w:val="22"/>
                <w:szCs w:val="22"/>
              </w:rPr>
              <w:t>in November 2024</w:t>
            </w:r>
            <w:r w:rsidR="00670118" w:rsidRPr="006909F4">
              <w:rPr>
                <w:rFonts w:asciiTheme="minorHAnsi" w:hAnsiTheme="minorHAnsi" w:cstheme="minorHAnsi"/>
                <w:sz w:val="22"/>
                <w:szCs w:val="22"/>
              </w:rPr>
              <w:t>.</w:t>
            </w:r>
            <w:r w:rsidRPr="006909F4">
              <w:rPr>
                <w:rFonts w:asciiTheme="minorHAnsi" w:hAnsiTheme="minorHAnsi" w:cstheme="minorHAnsi"/>
                <w:sz w:val="22"/>
                <w:szCs w:val="22"/>
              </w:rPr>
              <w:t xml:space="preserve"> </w:t>
            </w:r>
          </w:p>
          <w:p w14:paraId="471FE8BA" w14:textId="618BE48D" w:rsidR="00BE34A1" w:rsidRPr="006909F4" w:rsidRDefault="00077878"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 xml:space="preserve">Arab GCYEs </w:t>
            </w:r>
            <w:r w:rsidR="007B5EF5" w:rsidRPr="006909F4">
              <w:rPr>
                <w:rFonts w:asciiTheme="minorHAnsi" w:hAnsiTheme="minorHAnsi" w:cstheme="minorHAnsi"/>
                <w:sz w:val="22"/>
                <w:szCs w:val="22"/>
              </w:rPr>
              <w:t xml:space="preserve">have actively empowered and engaged through their participation in the regional and global events such as the Global Innovation Forum, the passing the torch event, and the </w:t>
            </w:r>
            <w:proofErr w:type="spellStart"/>
            <w:r w:rsidR="007B5EF5" w:rsidRPr="006909F4">
              <w:rPr>
                <w:rFonts w:asciiTheme="minorHAnsi" w:hAnsiTheme="minorHAnsi" w:cstheme="minorHAnsi"/>
                <w:sz w:val="22"/>
                <w:szCs w:val="22"/>
              </w:rPr>
              <w:t>I</w:t>
            </w:r>
            <w:r w:rsidR="00325F01" w:rsidRPr="006909F4">
              <w:rPr>
                <w:rFonts w:asciiTheme="minorHAnsi" w:hAnsiTheme="minorHAnsi" w:cstheme="minorHAnsi"/>
                <w:sz w:val="22"/>
                <w:szCs w:val="22"/>
              </w:rPr>
              <w:t>Codi</w:t>
            </w:r>
            <w:proofErr w:type="spellEnd"/>
            <w:r w:rsidR="00325F01" w:rsidRPr="006909F4">
              <w:rPr>
                <w:rFonts w:asciiTheme="minorHAnsi" w:hAnsiTheme="minorHAnsi" w:cstheme="minorHAnsi"/>
                <w:sz w:val="22"/>
                <w:szCs w:val="22"/>
              </w:rPr>
              <w:t xml:space="preserve"> workshop</w:t>
            </w:r>
            <w:r w:rsidR="000140E4" w:rsidRPr="006909F4">
              <w:rPr>
                <w:rFonts w:asciiTheme="minorHAnsi" w:hAnsiTheme="minorHAnsi" w:cstheme="minorHAnsi"/>
                <w:sz w:val="22"/>
                <w:szCs w:val="22"/>
              </w:rPr>
              <w:t>.</w:t>
            </w:r>
            <w:r w:rsidR="007B5EF5" w:rsidRPr="006909F4">
              <w:rPr>
                <w:rFonts w:asciiTheme="minorHAnsi" w:hAnsiTheme="minorHAnsi" w:cstheme="minorHAnsi"/>
                <w:sz w:val="22"/>
                <w:szCs w:val="22"/>
              </w:rPr>
              <w:t xml:space="preserve"> </w:t>
            </w:r>
          </w:p>
          <w:p w14:paraId="2CDF4DF0" w14:textId="463D573C" w:rsidR="00482B76" w:rsidRPr="006909F4" w:rsidRDefault="00B91351" w:rsidP="006909F4">
            <w:pPr>
              <w:spacing w:after="120"/>
              <w:jc w:val="left"/>
              <w:rPr>
                <w:rFonts w:cstheme="minorHAnsi"/>
                <w:color w:val="0070C0"/>
                <w:sz w:val="22"/>
              </w:rPr>
            </w:pPr>
            <w:r w:rsidRPr="006909F4">
              <w:rPr>
                <w:rFonts w:cstheme="minorHAnsi"/>
                <w:color w:val="0070C0"/>
                <w:sz w:val="22"/>
              </w:rPr>
              <w:t>ARB 2</w:t>
            </w:r>
            <w:r w:rsidR="0097357A" w:rsidRPr="006909F4">
              <w:rPr>
                <w:rFonts w:cstheme="minorHAnsi"/>
                <w:color w:val="0070C0"/>
                <w:sz w:val="22"/>
              </w:rPr>
              <w:t xml:space="preserve">: Enhancing </w:t>
            </w:r>
            <w:r w:rsidR="00637678" w:rsidRPr="006909F4">
              <w:rPr>
                <w:rFonts w:cstheme="minorHAnsi"/>
                <w:color w:val="0070C0"/>
                <w:sz w:val="22"/>
              </w:rPr>
              <w:t>c</w:t>
            </w:r>
            <w:r w:rsidR="0097357A" w:rsidRPr="006909F4">
              <w:rPr>
                <w:rFonts w:cstheme="minorHAnsi"/>
                <w:color w:val="0070C0"/>
                <w:sz w:val="22"/>
              </w:rPr>
              <w:t xml:space="preserve">onfidence, </w:t>
            </w:r>
            <w:r w:rsidR="00637678" w:rsidRPr="006909F4">
              <w:rPr>
                <w:rFonts w:cstheme="minorHAnsi"/>
                <w:color w:val="0070C0"/>
                <w:sz w:val="22"/>
              </w:rPr>
              <w:t>s</w:t>
            </w:r>
            <w:r w:rsidR="0097357A" w:rsidRPr="006909F4">
              <w:rPr>
                <w:rFonts w:cstheme="minorHAnsi"/>
                <w:color w:val="0070C0"/>
                <w:sz w:val="22"/>
              </w:rPr>
              <w:t xml:space="preserve">ecurity, and </w:t>
            </w:r>
            <w:r w:rsidR="00637678" w:rsidRPr="006909F4">
              <w:rPr>
                <w:rFonts w:cstheme="minorHAnsi"/>
                <w:color w:val="0070C0"/>
                <w:sz w:val="22"/>
              </w:rPr>
              <w:t>p</w:t>
            </w:r>
            <w:r w:rsidR="0097357A" w:rsidRPr="006909F4">
              <w:rPr>
                <w:rFonts w:cstheme="minorHAnsi"/>
                <w:color w:val="0070C0"/>
                <w:sz w:val="22"/>
              </w:rPr>
              <w:t xml:space="preserve">rivacy in </w:t>
            </w:r>
            <w:r w:rsidR="00637678" w:rsidRPr="006909F4">
              <w:rPr>
                <w:rFonts w:cstheme="minorHAnsi"/>
                <w:color w:val="0070C0"/>
                <w:sz w:val="22"/>
              </w:rPr>
              <w:t>t</w:t>
            </w:r>
            <w:r w:rsidR="0097357A" w:rsidRPr="006909F4">
              <w:rPr>
                <w:rFonts w:cstheme="minorHAnsi"/>
                <w:color w:val="0070C0"/>
                <w:sz w:val="22"/>
              </w:rPr>
              <w:t>elecommunications/ICT</w:t>
            </w:r>
            <w:r w:rsidR="00637678" w:rsidRPr="006909F4">
              <w:rPr>
                <w:rFonts w:cstheme="minorHAnsi"/>
                <w:color w:val="0070C0"/>
                <w:sz w:val="22"/>
              </w:rPr>
              <w:t>s</w:t>
            </w:r>
          </w:p>
          <w:p w14:paraId="41C90513" w14:textId="35F09473" w:rsidR="00482B76" w:rsidRPr="006909F4" w:rsidRDefault="7ED5A208"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I</w:t>
            </w:r>
            <w:r w:rsidR="6070FACA" w:rsidRPr="006909F4">
              <w:rPr>
                <w:rFonts w:asciiTheme="minorHAnsi" w:hAnsiTheme="minorHAnsi" w:cstheme="minorHAnsi"/>
                <w:sz w:val="22"/>
                <w:szCs w:val="22"/>
              </w:rPr>
              <w:t xml:space="preserve">n collaboration with </w:t>
            </w:r>
            <w:r w:rsidRPr="006909F4">
              <w:rPr>
                <w:rFonts w:asciiTheme="minorHAnsi" w:hAnsiTheme="minorHAnsi" w:cstheme="minorHAnsi"/>
                <w:sz w:val="22"/>
                <w:szCs w:val="22"/>
              </w:rPr>
              <w:t xml:space="preserve">the </w:t>
            </w:r>
            <w:r w:rsidR="6070FACA" w:rsidRPr="006909F4">
              <w:rPr>
                <w:rFonts w:asciiTheme="minorHAnsi" w:hAnsiTheme="minorHAnsi" w:cstheme="minorHAnsi"/>
                <w:sz w:val="22"/>
                <w:szCs w:val="22"/>
              </w:rPr>
              <w:t>National Cyber Security Cent</w:t>
            </w:r>
            <w:r w:rsidR="3CD43DCA" w:rsidRPr="006909F4">
              <w:rPr>
                <w:rFonts w:asciiTheme="minorHAnsi" w:hAnsiTheme="minorHAnsi" w:cstheme="minorHAnsi"/>
                <w:sz w:val="22"/>
                <w:szCs w:val="22"/>
              </w:rPr>
              <w:t>re</w:t>
            </w:r>
            <w:r w:rsidR="6070FACA" w:rsidRPr="006909F4">
              <w:rPr>
                <w:rFonts w:asciiTheme="minorHAnsi" w:hAnsiTheme="minorHAnsi" w:cstheme="minorHAnsi"/>
                <w:sz w:val="22"/>
                <w:szCs w:val="22"/>
              </w:rPr>
              <w:t xml:space="preserve"> (NCSC) of</w:t>
            </w:r>
            <w:r w:rsidR="3CD43DCA" w:rsidRPr="006909F4">
              <w:rPr>
                <w:rFonts w:asciiTheme="minorHAnsi" w:hAnsiTheme="minorHAnsi" w:cstheme="minorHAnsi"/>
                <w:sz w:val="22"/>
                <w:szCs w:val="22"/>
              </w:rPr>
              <w:t xml:space="preserve"> the</w:t>
            </w:r>
            <w:r w:rsidR="6070FACA" w:rsidRPr="006909F4">
              <w:rPr>
                <w:rFonts w:asciiTheme="minorHAnsi" w:hAnsiTheme="minorHAnsi" w:cstheme="minorHAnsi"/>
                <w:sz w:val="22"/>
                <w:szCs w:val="22"/>
              </w:rPr>
              <w:t xml:space="preserve"> Kingdom of Bahrain</w:t>
            </w:r>
            <w:r w:rsidRPr="006909F4">
              <w:rPr>
                <w:rFonts w:asciiTheme="minorHAnsi" w:hAnsiTheme="minorHAnsi" w:cstheme="minorHAnsi"/>
                <w:sz w:val="22"/>
                <w:szCs w:val="22"/>
              </w:rPr>
              <w:t>,</w:t>
            </w:r>
            <w:r w:rsidR="6070FACA" w:rsidRPr="006909F4">
              <w:rPr>
                <w:rFonts w:asciiTheme="minorHAnsi" w:hAnsiTheme="minorHAnsi" w:cstheme="minorHAnsi"/>
                <w:sz w:val="22"/>
                <w:szCs w:val="22"/>
              </w:rPr>
              <w:t xml:space="preserve"> a </w:t>
            </w:r>
            <w:r w:rsidR="3CD43DCA" w:rsidRPr="006909F4">
              <w:rPr>
                <w:rFonts w:asciiTheme="minorHAnsi" w:hAnsiTheme="minorHAnsi" w:cstheme="minorHAnsi"/>
                <w:sz w:val="22"/>
                <w:szCs w:val="22"/>
              </w:rPr>
              <w:t>r</w:t>
            </w:r>
            <w:r w:rsidR="6070FACA" w:rsidRPr="006909F4">
              <w:rPr>
                <w:rFonts w:asciiTheme="minorHAnsi" w:hAnsiTheme="minorHAnsi" w:cstheme="minorHAnsi"/>
                <w:sz w:val="22"/>
                <w:szCs w:val="22"/>
              </w:rPr>
              <w:t xml:space="preserve">egional </w:t>
            </w:r>
            <w:r w:rsidR="3CD43DCA" w:rsidRPr="006909F4">
              <w:rPr>
                <w:rFonts w:asciiTheme="minorHAnsi" w:hAnsiTheme="minorHAnsi" w:cstheme="minorHAnsi"/>
                <w:sz w:val="22"/>
                <w:szCs w:val="22"/>
              </w:rPr>
              <w:t>w</w:t>
            </w:r>
            <w:r w:rsidR="6070FACA" w:rsidRPr="006909F4">
              <w:rPr>
                <w:rFonts w:asciiTheme="minorHAnsi" w:hAnsiTheme="minorHAnsi" w:cstheme="minorHAnsi"/>
                <w:sz w:val="22"/>
                <w:szCs w:val="22"/>
              </w:rPr>
              <w:t xml:space="preserve">orkshop on </w:t>
            </w:r>
            <w:r w:rsidR="3CD43DCA" w:rsidRPr="006909F4">
              <w:rPr>
                <w:rFonts w:asciiTheme="minorHAnsi" w:hAnsiTheme="minorHAnsi" w:cstheme="minorHAnsi"/>
                <w:sz w:val="22"/>
                <w:szCs w:val="22"/>
              </w:rPr>
              <w:t>c</w:t>
            </w:r>
            <w:r w:rsidR="6070FACA" w:rsidRPr="006909F4">
              <w:rPr>
                <w:rFonts w:asciiTheme="minorHAnsi" w:hAnsiTheme="minorHAnsi" w:cstheme="minorHAnsi"/>
                <w:sz w:val="22"/>
                <w:szCs w:val="22"/>
              </w:rPr>
              <w:t xml:space="preserve">ybersecurity </w:t>
            </w:r>
            <w:r w:rsidR="3CD43DCA" w:rsidRPr="006909F4">
              <w:rPr>
                <w:rFonts w:asciiTheme="minorHAnsi" w:hAnsiTheme="minorHAnsi" w:cstheme="minorHAnsi"/>
                <w:sz w:val="22"/>
                <w:szCs w:val="22"/>
              </w:rPr>
              <w:t>m</w:t>
            </w:r>
            <w:r w:rsidR="6070FACA" w:rsidRPr="006909F4">
              <w:rPr>
                <w:rFonts w:asciiTheme="minorHAnsi" w:hAnsiTheme="minorHAnsi" w:cstheme="minorHAnsi"/>
                <w:sz w:val="22"/>
                <w:szCs w:val="22"/>
              </w:rPr>
              <w:t>anagement was developed</w:t>
            </w:r>
            <w:r w:rsidR="5E841E06" w:rsidRPr="006909F4">
              <w:rPr>
                <w:rFonts w:asciiTheme="minorHAnsi" w:hAnsiTheme="minorHAnsi" w:cstheme="minorHAnsi"/>
                <w:sz w:val="22"/>
                <w:szCs w:val="22"/>
              </w:rPr>
              <w:t xml:space="preserve">. The </w:t>
            </w:r>
            <w:r w:rsidR="6070FACA" w:rsidRPr="006909F4">
              <w:rPr>
                <w:rFonts w:asciiTheme="minorHAnsi" w:hAnsiTheme="minorHAnsi" w:cstheme="minorHAnsi"/>
                <w:sz w:val="22"/>
                <w:szCs w:val="22"/>
              </w:rPr>
              <w:t>main objective of this workshop</w:t>
            </w:r>
            <w:r w:rsidRPr="006909F4">
              <w:rPr>
                <w:rFonts w:asciiTheme="minorHAnsi" w:hAnsiTheme="minorHAnsi" w:cstheme="minorHAnsi"/>
                <w:sz w:val="22"/>
                <w:szCs w:val="22"/>
              </w:rPr>
              <w:t xml:space="preserve"> </w:t>
            </w:r>
            <w:r w:rsidR="3CD43DCA" w:rsidRPr="006909F4">
              <w:rPr>
                <w:rFonts w:asciiTheme="minorHAnsi" w:hAnsiTheme="minorHAnsi" w:cstheme="minorHAnsi"/>
                <w:sz w:val="22"/>
                <w:szCs w:val="22"/>
              </w:rPr>
              <w:t xml:space="preserve">was </w:t>
            </w:r>
            <w:r w:rsidR="6070FACA" w:rsidRPr="006909F4">
              <w:rPr>
                <w:rFonts w:asciiTheme="minorHAnsi" w:hAnsiTheme="minorHAnsi" w:cstheme="minorHAnsi"/>
                <w:sz w:val="22"/>
                <w:szCs w:val="22"/>
              </w:rPr>
              <w:t xml:space="preserve">to </w:t>
            </w:r>
            <w:r w:rsidR="3CD43DCA" w:rsidRPr="006909F4">
              <w:rPr>
                <w:rFonts w:asciiTheme="minorHAnsi" w:hAnsiTheme="minorHAnsi" w:cstheme="minorHAnsi"/>
                <w:sz w:val="22"/>
                <w:szCs w:val="22"/>
              </w:rPr>
              <w:t>teach</w:t>
            </w:r>
            <w:r w:rsidR="6070FACA" w:rsidRPr="006909F4">
              <w:rPr>
                <w:rFonts w:asciiTheme="minorHAnsi" w:hAnsiTheme="minorHAnsi" w:cstheme="minorHAnsi"/>
                <w:sz w:val="22"/>
                <w:szCs w:val="22"/>
              </w:rPr>
              <w:t xml:space="preserve"> the different roles and responsibilities involved in </w:t>
            </w:r>
            <w:r w:rsidRPr="006909F4">
              <w:rPr>
                <w:rFonts w:asciiTheme="minorHAnsi" w:hAnsiTheme="minorHAnsi" w:cstheme="minorHAnsi"/>
                <w:sz w:val="22"/>
                <w:szCs w:val="22"/>
              </w:rPr>
              <w:t xml:space="preserve">the </w:t>
            </w:r>
            <w:r w:rsidR="6070FACA" w:rsidRPr="006909F4">
              <w:rPr>
                <w:rFonts w:asciiTheme="minorHAnsi" w:hAnsiTheme="minorHAnsi" w:cstheme="minorHAnsi"/>
                <w:sz w:val="22"/>
                <w:szCs w:val="22"/>
              </w:rPr>
              <w:t>crisis management of cyber-attacks. </w:t>
            </w:r>
          </w:p>
          <w:p w14:paraId="0C875BF4" w14:textId="6D79837F" w:rsidR="00482B76" w:rsidRPr="006909F4" w:rsidRDefault="00482B76"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Also, technical support was provided to National Cyber Security Cent</w:t>
            </w:r>
            <w:r w:rsidR="005049AF" w:rsidRPr="006909F4">
              <w:rPr>
                <w:rFonts w:asciiTheme="minorHAnsi" w:hAnsiTheme="minorHAnsi" w:cstheme="minorHAnsi"/>
                <w:sz w:val="22"/>
                <w:szCs w:val="22"/>
              </w:rPr>
              <w:t>re</w:t>
            </w:r>
            <w:r w:rsidRPr="006909F4">
              <w:rPr>
                <w:rFonts w:asciiTheme="minorHAnsi" w:hAnsiTheme="minorHAnsi" w:cstheme="minorHAnsi"/>
                <w:sz w:val="22"/>
                <w:szCs w:val="22"/>
              </w:rPr>
              <w:t xml:space="preserve"> (NCSC) by developing a workshop </w:t>
            </w:r>
            <w:r w:rsidR="005049AF" w:rsidRPr="006909F4">
              <w:rPr>
                <w:rFonts w:asciiTheme="minorHAnsi" w:hAnsiTheme="minorHAnsi" w:cstheme="minorHAnsi"/>
                <w:sz w:val="22"/>
                <w:szCs w:val="22"/>
              </w:rPr>
              <w:t xml:space="preserve">on </w:t>
            </w:r>
            <w:r w:rsidR="008E23CF" w:rsidRPr="006909F4">
              <w:rPr>
                <w:rFonts w:asciiTheme="minorHAnsi" w:hAnsiTheme="minorHAnsi" w:cstheme="minorHAnsi"/>
                <w:sz w:val="22"/>
                <w:szCs w:val="22"/>
              </w:rPr>
              <w:t xml:space="preserve">the </w:t>
            </w:r>
            <w:r w:rsidRPr="006909F4">
              <w:rPr>
                <w:rFonts w:asciiTheme="minorHAnsi" w:hAnsiTheme="minorHAnsi" w:cstheme="minorHAnsi"/>
                <w:sz w:val="22"/>
                <w:szCs w:val="22"/>
              </w:rPr>
              <w:t>Global Cybersecurity Index</w:t>
            </w:r>
            <w:r w:rsidR="00343D11" w:rsidRPr="006909F4">
              <w:rPr>
                <w:rFonts w:asciiTheme="minorHAnsi" w:hAnsiTheme="minorHAnsi" w:cstheme="minorHAnsi"/>
                <w:sz w:val="22"/>
                <w:szCs w:val="22"/>
              </w:rPr>
              <w:t>.</w:t>
            </w:r>
          </w:p>
          <w:p w14:paraId="37DA9F1C" w14:textId="2CFF3A41" w:rsidR="00482B76" w:rsidRPr="006909F4" w:rsidRDefault="7ED5A208"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lastRenderedPageBreak/>
              <w:t>I</w:t>
            </w:r>
            <w:r w:rsidR="6070FACA" w:rsidRPr="006909F4">
              <w:rPr>
                <w:rFonts w:asciiTheme="minorHAnsi" w:hAnsiTheme="minorHAnsi" w:cstheme="minorHAnsi"/>
                <w:sz w:val="22"/>
                <w:szCs w:val="22"/>
              </w:rPr>
              <w:t>n collaboration with the United Nations Economic and Social Commission for Western Asia (</w:t>
            </w:r>
            <w:r w:rsidR="2EE5F58E" w:rsidRPr="006909F4">
              <w:rPr>
                <w:rFonts w:asciiTheme="minorHAnsi" w:hAnsiTheme="minorHAnsi" w:cstheme="minorHAnsi"/>
                <w:sz w:val="22"/>
                <w:szCs w:val="22"/>
              </w:rPr>
              <w:t>UN</w:t>
            </w:r>
            <w:r w:rsidR="6070FACA" w:rsidRPr="006909F4">
              <w:rPr>
                <w:rFonts w:asciiTheme="minorHAnsi" w:hAnsiTheme="minorHAnsi" w:cstheme="minorHAnsi"/>
                <w:sz w:val="22"/>
                <w:szCs w:val="22"/>
              </w:rPr>
              <w:t>ESCWA), the </w:t>
            </w:r>
            <w:hyperlink r:id="rId97">
              <w:r w:rsidR="6070FACA" w:rsidRPr="006909F4">
                <w:rPr>
                  <w:rFonts w:asciiTheme="minorHAnsi" w:hAnsiTheme="minorHAnsi" w:cstheme="minorHAnsi"/>
                  <w:sz w:val="22"/>
                  <w:szCs w:val="22"/>
                </w:rPr>
                <w:t>Arab Information and Communication Technologies Organization</w:t>
              </w:r>
            </w:hyperlink>
            <w:r w:rsidRPr="006909F4">
              <w:rPr>
                <w:rFonts w:asciiTheme="minorHAnsi" w:hAnsiTheme="minorHAnsi" w:cstheme="minorHAnsi"/>
                <w:sz w:val="22"/>
                <w:szCs w:val="22"/>
              </w:rPr>
              <w:t>,</w:t>
            </w:r>
            <w:r w:rsidR="6070FACA" w:rsidRPr="006909F4">
              <w:rPr>
                <w:rFonts w:asciiTheme="minorHAnsi" w:hAnsiTheme="minorHAnsi" w:cstheme="minorHAnsi"/>
                <w:sz w:val="22"/>
                <w:szCs w:val="22"/>
              </w:rPr>
              <w:t xml:space="preserve"> and the </w:t>
            </w:r>
            <w:hyperlink r:id="rId98">
              <w:r w:rsidR="6070FACA" w:rsidRPr="006909F4">
                <w:rPr>
                  <w:rFonts w:asciiTheme="minorHAnsi" w:hAnsiTheme="minorHAnsi" w:cstheme="minorHAnsi"/>
                  <w:sz w:val="22"/>
                  <w:szCs w:val="22"/>
                </w:rPr>
                <w:t>Internet Society</w:t>
              </w:r>
            </w:hyperlink>
            <w:r w:rsidRPr="006909F4">
              <w:rPr>
                <w:rFonts w:asciiTheme="minorHAnsi" w:hAnsiTheme="minorHAnsi" w:cstheme="minorHAnsi"/>
                <w:sz w:val="22"/>
                <w:szCs w:val="22"/>
              </w:rPr>
              <w:t>,</w:t>
            </w:r>
            <w:r w:rsidR="6070FACA" w:rsidRPr="006909F4">
              <w:rPr>
                <w:rFonts w:asciiTheme="minorHAnsi" w:hAnsiTheme="minorHAnsi" w:cstheme="minorHAnsi"/>
                <w:sz w:val="22"/>
                <w:szCs w:val="22"/>
              </w:rPr>
              <w:t xml:space="preserve"> a </w:t>
            </w:r>
            <w:r w:rsidR="2EE5F58E" w:rsidRPr="006909F4">
              <w:rPr>
                <w:rFonts w:asciiTheme="minorHAnsi" w:hAnsiTheme="minorHAnsi" w:cstheme="minorHAnsi"/>
                <w:sz w:val="22"/>
                <w:szCs w:val="22"/>
              </w:rPr>
              <w:t>w</w:t>
            </w:r>
            <w:r w:rsidR="6070FACA" w:rsidRPr="006909F4">
              <w:rPr>
                <w:rFonts w:asciiTheme="minorHAnsi" w:hAnsiTheme="minorHAnsi" w:cstheme="minorHAnsi"/>
                <w:sz w:val="22"/>
                <w:szCs w:val="22"/>
              </w:rPr>
              <w:t xml:space="preserve">orkshop on </w:t>
            </w:r>
            <w:r w:rsidR="2EE5F58E" w:rsidRPr="006909F4">
              <w:rPr>
                <w:rFonts w:asciiTheme="minorHAnsi" w:hAnsiTheme="minorHAnsi" w:cstheme="minorHAnsi"/>
                <w:sz w:val="22"/>
                <w:szCs w:val="22"/>
              </w:rPr>
              <w:t>b</w:t>
            </w:r>
            <w:r w:rsidR="6070FACA" w:rsidRPr="006909F4">
              <w:rPr>
                <w:rFonts w:asciiTheme="minorHAnsi" w:hAnsiTheme="minorHAnsi" w:cstheme="minorHAnsi"/>
                <w:sz w:val="22"/>
                <w:szCs w:val="22"/>
              </w:rPr>
              <w:t xml:space="preserve">uilding </w:t>
            </w:r>
            <w:r w:rsidR="2EE5F58E" w:rsidRPr="006909F4">
              <w:rPr>
                <w:rFonts w:asciiTheme="minorHAnsi" w:hAnsiTheme="minorHAnsi" w:cstheme="minorHAnsi"/>
                <w:sz w:val="22"/>
                <w:szCs w:val="22"/>
              </w:rPr>
              <w:t>t</w:t>
            </w:r>
            <w:r w:rsidR="6070FACA" w:rsidRPr="006909F4">
              <w:rPr>
                <w:rFonts w:asciiTheme="minorHAnsi" w:hAnsiTheme="minorHAnsi" w:cstheme="minorHAnsi"/>
                <w:sz w:val="22"/>
                <w:szCs w:val="22"/>
              </w:rPr>
              <w:t xml:space="preserve">rust in </w:t>
            </w:r>
            <w:r w:rsidR="2EE5F58E" w:rsidRPr="006909F4">
              <w:rPr>
                <w:rFonts w:asciiTheme="minorHAnsi" w:hAnsiTheme="minorHAnsi" w:cstheme="minorHAnsi"/>
                <w:sz w:val="22"/>
                <w:szCs w:val="22"/>
              </w:rPr>
              <w:t>d</w:t>
            </w:r>
            <w:r w:rsidR="6070FACA" w:rsidRPr="006909F4">
              <w:rPr>
                <w:rFonts w:asciiTheme="minorHAnsi" w:hAnsiTheme="minorHAnsi" w:cstheme="minorHAnsi"/>
                <w:sz w:val="22"/>
                <w:szCs w:val="22"/>
              </w:rPr>
              <w:t xml:space="preserve">igital </w:t>
            </w:r>
            <w:r w:rsidR="2EE5F58E" w:rsidRPr="006909F4">
              <w:rPr>
                <w:rFonts w:asciiTheme="minorHAnsi" w:hAnsiTheme="minorHAnsi" w:cstheme="minorHAnsi"/>
                <w:sz w:val="22"/>
                <w:szCs w:val="22"/>
              </w:rPr>
              <w:t>g</w:t>
            </w:r>
            <w:r w:rsidR="6070FACA" w:rsidRPr="006909F4">
              <w:rPr>
                <w:rFonts w:asciiTheme="minorHAnsi" w:hAnsiTheme="minorHAnsi" w:cstheme="minorHAnsi"/>
                <w:sz w:val="22"/>
                <w:szCs w:val="22"/>
              </w:rPr>
              <w:t xml:space="preserve">overnment </w:t>
            </w:r>
            <w:r w:rsidR="2EE5F58E" w:rsidRPr="006909F4">
              <w:rPr>
                <w:rFonts w:asciiTheme="minorHAnsi" w:hAnsiTheme="minorHAnsi" w:cstheme="minorHAnsi"/>
                <w:sz w:val="22"/>
                <w:szCs w:val="22"/>
              </w:rPr>
              <w:t>s</w:t>
            </w:r>
            <w:r w:rsidR="6070FACA" w:rsidRPr="006909F4">
              <w:rPr>
                <w:rFonts w:asciiTheme="minorHAnsi" w:hAnsiTheme="minorHAnsi" w:cstheme="minorHAnsi"/>
                <w:sz w:val="22"/>
                <w:szCs w:val="22"/>
              </w:rPr>
              <w:t>ervices was developed to showcase practical strategies for enhancing cybersecurity. </w:t>
            </w:r>
          </w:p>
          <w:p w14:paraId="3924127A" w14:textId="7FD08317" w:rsidR="0097357A" w:rsidRPr="006909F4" w:rsidRDefault="0097357A"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 xml:space="preserve">Cybersecurity </w:t>
            </w:r>
            <w:r w:rsidR="00E30C55" w:rsidRPr="006909F4">
              <w:rPr>
                <w:rFonts w:asciiTheme="minorHAnsi" w:hAnsiTheme="minorHAnsi" w:cstheme="minorHAnsi"/>
                <w:sz w:val="22"/>
                <w:szCs w:val="22"/>
              </w:rPr>
              <w:t>d</w:t>
            </w:r>
            <w:r w:rsidRPr="006909F4">
              <w:rPr>
                <w:rFonts w:asciiTheme="minorHAnsi" w:hAnsiTheme="minorHAnsi" w:cstheme="minorHAnsi"/>
                <w:sz w:val="22"/>
                <w:szCs w:val="22"/>
              </w:rPr>
              <w:t xml:space="preserve">rills and </w:t>
            </w:r>
            <w:r w:rsidR="00E30C55" w:rsidRPr="006909F4">
              <w:rPr>
                <w:rFonts w:asciiTheme="minorHAnsi" w:hAnsiTheme="minorHAnsi" w:cstheme="minorHAnsi"/>
                <w:sz w:val="22"/>
                <w:szCs w:val="22"/>
              </w:rPr>
              <w:t>t</w:t>
            </w:r>
            <w:r w:rsidRPr="006909F4">
              <w:rPr>
                <w:rFonts w:asciiTheme="minorHAnsi" w:hAnsiTheme="minorHAnsi" w:cstheme="minorHAnsi"/>
                <w:sz w:val="22"/>
                <w:szCs w:val="22"/>
              </w:rPr>
              <w:t xml:space="preserve">echnical </w:t>
            </w:r>
            <w:r w:rsidR="00E30C55" w:rsidRPr="006909F4">
              <w:rPr>
                <w:rFonts w:asciiTheme="minorHAnsi" w:hAnsiTheme="minorHAnsi" w:cstheme="minorHAnsi"/>
                <w:sz w:val="22"/>
                <w:szCs w:val="22"/>
              </w:rPr>
              <w:t>s</w:t>
            </w:r>
            <w:r w:rsidRPr="006909F4">
              <w:rPr>
                <w:rFonts w:asciiTheme="minorHAnsi" w:hAnsiTheme="minorHAnsi" w:cstheme="minorHAnsi"/>
                <w:sz w:val="22"/>
                <w:szCs w:val="22"/>
              </w:rPr>
              <w:t xml:space="preserve">upport </w:t>
            </w:r>
            <w:r w:rsidR="00E30C55" w:rsidRPr="006909F4">
              <w:rPr>
                <w:rFonts w:asciiTheme="minorHAnsi" w:hAnsiTheme="minorHAnsi" w:cstheme="minorHAnsi"/>
                <w:sz w:val="22"/>
                <w:szCs w:val="22"/>
              </w:rPr>
              <w:t>t</w:t>
            </w:r>
            <w:r w:rsidRPr="006909F4">
              <w:rPr>
                <w:rFonts w:asciiTheme="minorHAnsi" w:hAnsiTheme="minorHAnsi" w:cstheme="minorHAnsi"/>
                <w:sz w:val="22"/>
                <w:szCs w:val="22"/>
              </w:rPr>
              <w:t xml:space="preserve">raining </w:t>
            </w:r>
            <w:r w:rsidR="00574072" w:rsidRPr="006909F4">
              <w:rPr>
                <w:rFonts w:asciiTheme="minorHAnsi" w:hAnsiTheme="minorHAnsi" w:cstheme="minorHAnsi"/>
                <w:sz w:val="22"/>
                <w:szCs w:val="22"/>
              </w:rPr>
              <w:t xml:space="preserve">were carried out </w:t>
            </w:r>
            <w:r w:rsidRPr="006909F4">
              <w:rPr>
                <w:rFonts w:asciiTheme="minorHAnsi" w:hAnsiTheme="minorHAnsi" w:cstheme="minorHAnsi"/>
                <w:sz w:val="22"/>
                <w:szCs w:val="22"/>
              </w:rPr>
              <w:t xml:space="preserve">to fortify the cybersecurity culture across the Arab states. </w:t>
            </w:r>
          </w:p>
          <w:p w14:paraId="1A5CFC16" w14:textId="7F9F31F4" w:rsidR="0097357A" w:rsidRPr="006909F4" w:rsidRDefault="000A61A3"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 xml:space="preserve">The Kingdom of </w:t>
            </w:r>
            <w:r w:rsidR="0097357A" w:rsidRPr="006909F4">
              <w:rPr>
                <w:rFonts w:asciiTheme="minorHAnsi" w:hAnsiTheme="minorHAnsi" w:cstheme="minorHAnsi"/>
                <w:sz w:val="22"/>
                <w:szCs w:val="22"/>
              </w:rPr>
              <w:t>Saudi Arabia’s active collaboration with ITU</w:t>
            </w:r>
            <w:r w:rsidR="001F3524" w:rsidRPr="006909F4">
              <w:rPr>
                <w:rFonts w:asciiTheme="minorHAnsi" w:hAnsiTheme="minorHAnsi" w:cstheme="minorHAnsi"/>
                <w:sz w:val="22"/>
                <w:szCs w:val="22"/>
              </w:rPr>
              <w:t>/BDT</w:t>
            </w:r>
            <w:r w:rsidR="0097357A" w:rsidRPr="006909F4">
              <w:rPr>
                <w:rFonts w:asciiTheme="minorHAnsi" w:hAnsiTheme="minorHAnsi" w:cstheme="minorHAnsi"/>
                <w:sz w:val="22"/>
                <w:szCs w:val="22"/>
              </w:rPr>
              <w:t xml:space="preserve"> in cybersecurity initiatives includes hosting workshops and training on digital regulation and cybersecurity, furthering </w:t>
            </w:r>
            <w:r w:rsidRPr="006909F4">
              <w:rPr>
                <w:rFonts w:asciiTheme="minorHAnsi" w:hAnsiTheme="minorHAnsi" w:cstheme="minorHAnsi"/>
                <w:sz w:val="22"/>
                <w:szCs w:val="22"/>
              </w:rPr>
              <w:t>its</w:t>
            </w:r>
            <w:r w:rsidR="0097357A" w:rsidRPr="006909F4">
              <w:rPr>
                <w:rFonts w:asciiTheme="minorHAnsi" w:hAnsiTheme="minorHAnsi" w:cstheme="minorHAnsi"/>
                <w:sz w:val="22"/>
                <w:szCs w:val="22"/>
              </w:rPr>
              <w:t xml:space="preserve"> role in the global telecommunication landscape.</w:t>
            </w:r>
          </w:p>
          <w:p w14:paraId="30E40037" w14:textId="01C089FE" w:rsidR="00421380" w:rsidRPr="006909F4" w:rsidRDefault="00421380" w:rsidP="006909F4">
            <w:pPr>
              <w:pStyle w:val="paragraph"/>
              <w:numPr>
                <w:ilvl w:val="0"/>
                <w:numId w:val="16"/>
              </w:numPr>
              <w:spacing w:before="120" w:beforeAutospacing="0" w:after="120" w:afterAutospacing="0"/>
              <w:rPr>
                <w:rFonts w:asciiTheme="minorHAnsi" w:hAnsiTheme="minorHAnsi" w:cstheme="minorHAnsi"/>
                <w:sz w:val="22"/>
                <w:szCs w:val="22"/>
              </w:rPr>
            </w:pPr>
            <w:r w:rsidRPr="006909F4">
              <w:rPr>
                <w:rFonts w:asciiTheme="minorHAnsi" w:hAnsiTheme="minorHAnsi" w:cstheme="minorHAnsi"/>
                <w:sz w:val="22"/>
                <w:szCs w:val="22"/>
              </w:rPr>
              <w:t xml:space="preserve">In 2024, the first Global </w:t>
            </w:r>
            <w:proofErr w:type="spellStart"/>
            <w:r w:rsidRPr="006909F4">
              <w:rPr>
                <w:rFonts w:asciiTheme="minorHAnsi" w:hAnsiTheme="minorHAnsi" w:cstheme="minorHAnsi"/>
                <w:sz w:val="22"/>
                <w:szCs w:val="22"/>
              </w:rPr>
              <w:t>CyberDrill</w:t>
            </w:r>
            <w:proofErr w:type="spellEnd"/>
            <w:r w:rsidRPr="006909F4">
              <w:rPr>
                <w:rFonts w:asciiTheme="minorHAnsi" w:hAnsiTheme="minorHAnsi" w:cstheme="minorHAnsi"/>
                <w:sz w:val="22"/>
                <w:szCs w:val="22"/>
              </w:rPr>
              <w:t xml:space="preserve"> was successful held in Dubai with a record participation of over 104 countries with Ministerial representation, Chiefs of Industry, Regulators, and other stakeholders. The drills were a great success. A new world Guinness Book World record was recorded. </w:t>
            </w:r>
          </w:p>
          <w:p w14:paraId="5B9E194E" w14:textId="77777777" w:rsidR="00703E88" w:rsidRPr="006909F4" w:rsidRDefault="00B91351" w:rsidP="006909F4">
            <w:pPr>
              <w:spacing w:after="120"/>
              <w:jc w:val="left"/>
              <w:rPr>
                <w:rFonts w:cstheme="minorHAnsi"/>
                <w:color w:val="0070C0"/>
                <w:sz w:val="22"/>
              </w:rPr>
            </w:pPr>
            <w:r w:rsidRPr="006909F4">
              <w:rPr>
                <w:rFonts w:cstheme="minorHAnsi"/>
                <w:color w:val="0070C0"/>
                <w:sz w:val="22"/>
              </w:rPr>
              <w:t>ARB 3</w:t>
            </w:r>
            <w:r w:rsidR="0097357A" w:rsidRPr="006909F4">
              <w:rPr>
                <w:rFonts w:cstheme="minorHAnsi"/>
                <w:color w:val="0070C0"/>
                <w:sz w:val="22"/>
              </w:rPr>
              <w:t xml:space="preserve">: Developing </w:t>
            </w:r>
            <w:r w:rsidR="008E1947" w:rsidRPr="006909F4">
              <w:rPr>
                <w:rFonts w:cstheme="minorHAnsi"/>
                <w:color w:val="0070C0"/>
                <w:sz w:val="22"/>
              </w:rPr>
              <w:t>d</w:t>
            </w:r>
            <w:r w:rsidR="0097357A" w:rsidRPr="006909F4">
              <w:rPr>
                <w:rFonts w:cstheme="minorHAnsi"/>
                <w:color w:val="0070C0"/>
                <w:sz w:val="22"/>
              </w:rPr>
              <w:t xml:space="preserve">igital </w:t>
            </w:r>
            <w:r w:rsidR="008E1947" w:rsidRPr="006909F4">
              <w:rPr>
                <w:rFonts w:cstheme="minorHAnsi"/>
                <w:color w:val="0070C0"/>
                <w:sz w:val="22"/>
              </w:rPr>
              <w:t>i</w:t>
            </w:r>
            <w:r w:rsidR="0097357A" w:rsidRPr="006909F4">
              <w:rPr>
                <w:rFonts w:cstheme="minorHAnsi"/>
                <w:color w:val="0070C0"/>
                <w:sz w:val="22"/>
              </w:rPr>
              <w:t xml:space="preserve">nfrastructure for </w:t>
            </w:r>
            <w:r w:rsidR="008E1947" w:rsidRPr="006909F4">
              <w:rPr>
                <w:rFonts w:cstheme="minorHAnsi"/>
                <w:color w:val="0070C0"/>
                <w:sz w:val="22"/>
              </w:rPr>
              <w:t>s</w:t>
            </w:r>
            <w:r w:rsidR="0097357A" w:rsidRPr="006909F4">
              <w:rPr>
                <w:rFonts w:cstheme="minorHAnsi"/>
                <w:color w:val="0070C0"/>
                <w:sz w:val="22"/>
              </w:rPr>
              <w:t xml:space="preserve">mart </w:t>
            </w:r>
            <w:r w:rsidR="008E1947" w:rsidRPr="006909F4">
              <w:rPr>
                <w:rFonts w:cstheme="minorHAnsi"/>
                <w:color w:val="0070C0"/>
                <w:sz w:val="22"/>
              </w:rPr>
              <w:t>s</w:t>
            </w:r>
            <w:r w:rsidR="0097357A" w:rsidRPr="006909F4">
              <w:rPr>
                <w:rFonts w:cstheme="minorHAnsi"/>
                <w:color w:val="0070C0"/>
                <w:sz w:val="22"/>
              </w:rPr>
              <w:t xml:space="preserve">ustainable </w:t>
            </w:r>
            <w:r w:rsidR="008E1947" w:rsidRPr="006909F4">
              <w:rPr>
                <w:rFonts w:cstheme="minorHAnsi"/>
                <w:color w:val="0070C0"/>
                <w:sz w:val="22"/>
              </w:rPr>
              <w:t>c</w:t>
            </w:r>
            <w:r w:rsidR="0097357A" w:rsidRPr="006909F4">
              <w:rPr>
                <w:rFonts w:cstheme="minorHAnsi"/>
                <w:color w:val="0070C0"/>
                <w:sz w:val="22"/>
              </w:rPr>
              <w:t xml:space="preserve">ities and </w:t>
            </w:r>
            <w:r w:rsidR="008E1947" w:rsidRPr="006909F4">
              <w:rPr>
                <w:rFonts w:cstheme="minorHAnsi"/>
                <w:color w:val="0070C0"/>
                <w:sz w:val="22"/>
              </w:rPr>
              <w:t>c</w:t>
            </w:r>
            <w:r w:rsidR="0097357A" w:rsidRPr="006909F4">
              <w:rPr>
                <w:rFonts w:cstheme="minorHAnsi"/>
                <w:color w:val="0070C0"/>
                <w:sz w:val="22"/>
              </w:rPr>
              <w:t>ommunities</w:t>
            </w:r>
          </w:p>
          <w:p w14:paraId="688B8B94" w14:textId="36970B6D" w:rsidR="005E34EE" w:rsidRPr="006909F4" w:rsidRDefault="6FD742C8" w:rsidP="006909F4">
            <w:pPr>
              <w:pStyle w:val="ListParagraph"/>
              <w:numPr>
                <w:ilvl w:val="0"/>
                <w:numId w:val="35"/>
              </w:numPr>
              <w:spacing w:after="120"/>
              <w:contextualSpacing w:val="0"/>
              <w:jc w:val="left"/>
              <w:rPr>
                <w:rFonts w:cstheme="minorHAnsi"/>
                <w:color w:val="0070C0"/>
                <w:sz w:val="22"/>
              </w:rPr>
            </w:pPr>
            <w:r w:rsidRPr="006909F4">
              <w:rPr>
                <w:rFonts w:cstheme="minorHAnsi"/>
                <w:sz w:val="22"/>
              </w:rPr>
              <w:t xml:space="preserve">In 2024, led to the signing of a project focused on Smart Sustainable </w:t>
            </w:r>
            <w:r w:rsidR="584C19A7" w:rsidRPr="006909F4">
              <w:rPr>
                <w:rFonts w:cstheme="minorHAnsi"/>
                <w:sz w:val="22"/>
              </w:rPr>
              <w:t xml:space="preserve">The project </w:t>
            </w:r>
            <w:r w:rsidR="00F242CC" w:rsidRPr="006909F4">
              <w:rPr>
                <w:rFonts w:cstheme="minorHAnsi"/>
                <w:sz w:val="22"/>
              </w:rPr>
              <w:t xml:space="preserve">signed between BDT and NTRA Egypt </w:t>
            </w:r>
            <w:r w:rsidR="584C19A7" w:rsidRPr="006909F4">
              <w:rPr>
                <w:rFonts w:cstheme="minorHAnsi"/>
                <w:sz w:val="22"/>
              </w:rPr>
              <w:t xml:space="preserve">has successfully commenced implementation developing a Smart Sustainable Cities and Communities Framework tailored for Egypt anticipated to be finalized by March 30, 2025. </w:t>
            </w:r>
          </w:p>
          <w:p w14:paraId="1C68F6C2" w14:textId="246AC308" w:rsidR="005E34EE" w:rsidRPr="006909F4" w:rsidRDefault="584C19A7" w:rsidP="006909F4">
            <w:pPr>
              <w:pStyle w:val="ListParagraph"/>
              <w:numPr>
                <w:ilvl w:val="0"/>
                <w:numId w:val="16"/>
              </w:numPr>
              <w:shd w:val="clear" w:color="auto" w:fill="FFFFFF" w:themeFill="background1"/>
              <w:spacing w:after="120"/>
              <w:contextualSpacing w:val="0"/>
              <w:jc w:val="left"/>
              <w:rPr>
                <w:rFonts w:cstheme="minorHAnsi"/>
                <w:sz w:val="22"/>
              </w:rPr>
            </w:pPr>
            <w:r w:rsidRPr="006909F4">
              <w:rPr>
                <w:rFonts w:cstheme="minorHAnsi"/>
                <w:sz w:val="22"/>
              </w:rPr>
              <w:t>A national forum on 5G and Beyond: Enabling Smart Sustainable Cities and Communities for Egypt, scheduled for 10-11 December 2024 at Smart Village, Egypt, aims to drive actionable outcomes by convening global experts, policymakers, industry leaders, and stakeholders. The forum will focus on harnessing the transformative potential of 5G and emerging technologies to advance smart and sustainable urban development, fostering collaboration and innovation for a connected future.</w:t>
            </w:r>
            <w:r w:rsidR="00A909BD" w:rsidRPr="006909F4">
              <w:rPr>
                <w:rFonts w:eastAsia="Aptos" w:cstheme="minorHAnsi"/>
                <w:sz w:val="22"/>
              </w:rPr>
              <w:t xml:space="preserve"> </w:t>
            </w:r>
          </w:p>
          <w:p w14:paraId="528528CC" w14:textId="3646A5AA" w:rsidR="0097357A" w:rsidRPr="006909F4" w:rsidRDefault="00B91351" w:rsidP="006909F4">
            <w:pPr>
              <w:spacing w:after="120"/>
              <w:jc w:val="left"/>
              <w:rPr>
                <w:rFonts w:cstheme="minorHAnsi"/>
                <w:sz w:val="22"/>
              </w:rPr>
            </w:pPr>
            <w:r w:rsidRPr="006909F4">
              <w:rPr>
                <w:rFonts w:cstheme="minorHAnsi"/>
                <w:color w:val="0070C0"/>
                <w:sz w:val="22"/>
              </w:rPr>
              <w:t>ARB 4</w:t>
            </w:r>
            <w:r w:rsidR="0097357A" w:rsidRPr="006909F4">
              <w:rPr>
                <w:rFonts w:cstheme="minorHAnsi"/>
                <w:color w:val="0070C0"/>
                <w:sz w:val="22"/>
              </w:rPr>
              <w:t>: Building Capacities and Encouraging Digital Innovation, Entrepreneurship, and Future Foresight</w:t>
            </w:r>
          </w:p>
          <w:p w14:paraId="08148B06" w14:textId="6CE8FB71" w:rsidR="7D4DADEE" w:rsidRPr="006909F4" w:rsidRDefault="7D4DADEE" w:rsidP="006909F4">
            <w:pPr>
              <w:pStyle w:val="ListParagraph"/>
              <w:numPr>
                <w:ilvl w:val="0"/>
                <w:numId w:val="16"/>
              </w:numPr>
              <w:spacing w:after="120"/>
              <w:contextualSpacing w:val="0"/>
              <w:jc w:val="left"/>
              <w:rPr>
                <w:rFonts w:eastAsia="SimSun" w:cstheme="minorHAnsi"/>
                <w:sz w:val="22"/>
              </w:rPr>
            </w:pPr>
            <w:r w:rsidRPr="006909F4">
              <w:rPr>
                <w:rFonts w:cstheme="minorHAnsi"/>
                <w:sz w:val="22"/>
              </w:rPr>
              <w:t xml:space="preserve">Fostered better innovation ecosystems by completing a digital innovation profile for Bahrain and currently developing DIPs for Qatar and Jordan. These DIPs aim to identify challenges in the digital innovation ecosystems and </w:t>
            </w:r>
            <w:r w:rsidR="3545E763" w:rsidRPr="006909F4">
              <w:rPr>
                <w:rFonts w:cstheme="minorHAnsi"/>
                <w:sz w:val="22"/>
              </w:rPr>
              <w:t>develop key recommendations to take the ecosystem to the next level in line with national development goals.</w:t>
            </w:r>
          </w:p>
          <w:p w14:paraId="4348DB6C" w14:textId="497347DF" w:rsidR="00A74A27" w:rsidRPr="006909F4" w:rsidRDefault="00A74A27" w:rsidP="006909F4">
            <w:pPr>
              <w:pStyle w:val="ListParagraph"/>
              <w:numPr>
                <w:ilvl w:val="0"/>
                <w:numId w:val="16"/>
              </w:numPr>
              <w:spacing w:after="120"/>
              <w:contextualSpacing w:val="0"/>
              <w:jc w:val="left"/>
              <w:rPr>
                <w:rFonts w:cstheme="minorHAnsi"/>
                <w:sz w:val="22"/>
              </w:rPr>
            </w:pPr>
            <w:r w:rsidRPr="006909F4">
              <w:rPr>
                <w:rFonts w:cstheme="minorHAnsi"/>
                <w:sz w:val="22"/>
              </w:rPr>
              <w:t>In Tunisia, around 200 public sector employees</w:t>
            </w:r>
            <w:r w:rsidR="00750661" w:rsidRPr="006909F4">
              <w:rPr>
                <w:rFonts w:cstheme="minorHAnsi"/>
                <w:sz w:val="22"/>
              </w:rPr>
              <w:t xml:space="preserve"> were trained </w:t>
            </w:r>
            <w:r w:rsidRPr="006909F4">
              <w:rPr>
                <w:rFonts w:cstheme="minorHAnsi"/>
                <w:sz w:val="22"/>
              </w:rPr>
              <w:t xml:space="preserve">on a range of digital skills through the ITU Academy as part of a joint project with </w:t>
            </w:r>
            <w:proofErr w:type="spellStart"/>
            <w:r w:rsidRPr="006909F4">
              <w:rPr>
                <w:rFonts w:cstheme="minorHAnsi"/>
                <w:sz w:val="22"/>
              </w:rPr>
              <w:t>GiZ</w:t>
            </w:r>
            <w:proofErr w:type="spellEnd"/>
            <w:r w:rsidR="00882630" w:rsidRPr="006909F4">
              <w:rPr>
                <w:rFonts w:cstheme="minorHAnsi"/>
                <w:sz w:val="22"/>
              </w:rPr>
              <w:t>.</w:t>
            </w:r>
          </w:p>
          <w:p w14:paraId="5604CC1E" w14:textId="7AF90DEA" w:rsidR="006176E6" w:rsidRPr="006909F4" w:rsidRDefault="006176E6" w:rsidP="006909F4">
            <w:pPr>
              <w:pStyle w:val="ListParagraph"/>
              <w:numPr>
                <w:ilvl w:val="0"/>
                <w:numId w:val="16"/>
              </w:numPr>
              <w:spacing w:after="120"/>
              <w:contextualSpacing w:val="0"/>
              <w:jc w:val="left"/>
              <w:rPr>
                <w:rFonts w:cstheme="minorHAnsi"/>
                <w:sz w:val="22"/>
              </w:rPr>
            </w:pPr>
            <w:r w:rsidRPr="006909F4">
              <w:rPr>
                <w:rFonts w:cstheme="minorHAnsi"/>
                <w:sz w:val="22"/>
              </w:rPr>
              <w:t xml:space="preserve">Throughout the forum, </w:t>
            </w:r>
            <w:r w:rsidR="00166AE8" w:rsidRPr="006909F4">
              <w:rPr>
                <w:rFonts w:cstheme="minorHAnsi"/>
                <w:sz w:val="22"/>
              </w:rPr>
              <w:t>the Arab GCYE had</w:t>
            </w:r>
            <w:r w:rsidRPr="006909F4">
              <w:rPr>
                <w:rFonts w:cstheme="minorHAnsi"/>
                <w:sz w:val="22"/>
              </w:rPr>
              <w:t xml:space="preserve"> actively participated in sessions covering topics such as artificial intelligence (AI), bridging the youth divide through internships, and the innovative power of storytelling. These sessions deepened her understanding of AI tools and applications and highlighted the importance of inclusive communication strategies in today’s digital landscape. Additionally, </w:t>
            </w:r>
            <w:r w:rsidR="00642DFA" w:rsidRPr="006909F4">
              <w:rPr>
                <w:rFonts w:cstheme="minorHAnsi"/>
                <w:sz w:val="22"/>
              </w:rPr>
              <w:t>t</w:t>
            </w:r>
            <w:r w:rsidR="005F5BC0" w:rsidRPr="006909F4">
              <w:rPr>
                <w:rFonts w:cstheme="minorHAnsi"/>
                <w:sz w:val="22"/>
              </w:rPr>
              <w:t xml:space="preserve">hrough her participation, </w:t>
            </w:r>
            <w:r w:rsidR="00642DFA" w:rsidRPr="006909F4">
              <w:rPr>
                <w:rFonts w:cstheme="minorHAnsi"/>
                <w:sz w:val="22"/>
              </w:rPr>
              <w:t>she</w:t>
            </w:r>
            <w:r w:rsidR="005F5BC0" w:rsidRPr="006909F4">
              <w:rPr>
                <w:rFonts w:cstheme="minorHAnsi"/>
                <w:sz w:val="22"/>
              </w:rPr>
              <w:t xml:space="preserve"> gained valuable skills in strategic thinking, digital transformation, leadership, and cross-cultural communication. The forum experience strengthened her dedication to </w:t>
            </w:r>
            <w:r w:rsidR="005F5BC0" w:rsidRPr="006909F4">
              <w:rPr>
                <w:rFonts w:cstheme="minorHAnsi"/>
                <w:sz w:val="22"/>
              </w:rPr>
              <w:lastRenderedPageBreak/>
              <w:t>projects focused on sustainable progress and underscored the critical role of teamwork and international collaboration in advancing toward a more inclusive digital future.</w:t>
            </w:r>
          </w:p>
          <w:p w14:paraId="1DA67D5C" w14:textId="6632E8FA" w:rsidR="040BBFE2" w:rsidRPr="006909F4" w:rsidRDefault="040BBFE2" w:rsidP="006909F4">
            <w:pPr>
              <w:pStyle w:val="ListParagraph"/>
              <w:numPr>
                <w:ilvl w:val="0"/>
                <w:numId w:val="16"/>
              </w:numPr>
              <w:spacing w:after="120"/>
              <w:contextualSpacing w:val="0"/>
              <w:jc w:val="left"/>
              <w:rPr>
                <w:rFonts w:cstheme="minorHAnsi"/>
                <w:sz w:val="22"/>
              </w:rPr>
            </w:pPr>
            <w:r w:rsidRPr="006909F4">
              <w:rPr>
                <w:rFonts w:cstheme="minorHAnsi"/>
                <w:sz w:val="22"/>
              </w:rPr>
              <w:t xml:space="preserve">An in-Kind contribution was signed with TDRA, UAE on </w:t>
            </w:r>
            <w:proofErr w:type="spellStart"/>
            <w:r w:rsidRPr="006909F4">
              <w:rPr>
                <w:rFonts w:cstheme="minorHAnsi"/>
                <w:sz w:val="22"/>
              </w:rPr>
              <w:t>iCodi</w:t>
            </w:r>
            <w:proofErr w:type="spellEnd"/>
            <w:r w:rsidRPr="006909F4">
              <w:rPr>
                <w:rFonts w:cstheme="minorHAnsi"/>
                <w:sz w:val="22"/>
              </w:rPr>
              <w:t xml:space="preserve"> with the objective of organizing one global and one regional </w:t>
            </w:r>
            <w:proofErr w:type="gramStart"/>
            <w:r w:rsidRPr="006909F4">
              <w:rPr>
                <w:rFonts w:cstheme="minorHAnsi"/>
                <w:sz w:val="22"/>
              </w:rPr>
              <w:t>workshops</w:t>
            </w:r>
            <w:proofErr w:type="gramEnd"/>
            <w:r w:rsidRPr="006909F4">
              <w:rPr>
                <w:rFonts w:cstheme="minorHAnsi"/>
                <w:sz w:val="22"/>
              </w:rPr>
              <w:t xml:space="preserve"> annually for the coming 2 years to foster ideation and innovation.</w:t>
            </w:r>
            <w:r w:rsidR="00A909BD" w:rsidRPr="006909F4">
              <w:rPr>
                <w:rFonts w:cstheme="minorHAnsi"/>
                <w:sz w:val="22"/>
              </w:rPr>
              <w:t xml:space="preserve"> </w:t>
            </w:r>
            <w:r w:rsidRPr="006909F4">
              <w:rPr>
                <w:rFonts w:cstheme="minorHAnsi"/>
                <w:sz w:val="22"/>
              </w:rPr>
              <w:t>Based on this agreement</w:t>
            </w:r>
            <w:r w:rsidR="03CBC230" w:rsidRPr="006909F4">
              <w:rPr>
                <w:rFonts w:cstheme="minorHAnsi"/>
                <w:sz w:val="22"/>
              </w:rPr>
              <w:t xml:space="preserve"> a regional </w:t>
            </w:r>
            <w:proofErr w:type="spellStart"/>
            <w:r w:rsidR="03CBC230" w:rsidRPr="006909F4">
              <w:rPr>
                <w:rFonts w:cstheme="minorHAnsi"/>
                <w:sz w:val="22"/>
              </w:rPr>
              <w:t>iCodi</w:t>
            </w:r>
            <w:proofErr w:type="spellEnd"/>
            <w:r w:rsidR="03CBC230" w:rsidRPr="006909F4">
              <w:rPr>
                <w:rFonts w:cstheme="minorHAnsi"/>
                <w:sz w:val="22"/>
              </w:rPr>
              <w:t xml:space="preserve"> Workshop was organized in Dubai from 19-22 November 2024 to develop a regional strategic foresight analysis and identify regional priorities based on this analysis</w:t>
            </w:r>
          </w:p>
          <w:p w14:paraId="4CF7A4E8" w14:textId="344AD4EF" w:rsidR="00917B98" w:rsidRPr="006909F4" w:rsidRDefault="00917B98" w:rsidP="006909F4">
            <w:pPr>
              <w:pStyle w:val="ListParagraph"/>
              <w:numPr>
                <w:ilvl w:val="0"/>
                <w:numId w:val="16"/>
              </w:numPr>
              <w:spacing w:after="120"/>
              <w:contextualSpacing w:val="0"/>
              <w:jc w:val="left"/>
              <w:rPr>
                <w:rFonts w:cstheme="minorHAnsi"/>
                <w:sz w:val="22"/>
              </w:rPr>
            </w:pPr>
            <w:r w:rsidRPr="006909F4">
              <w:rPr>
                <w:rFonts w:cstheme="minorHAnsi"/>
                <w:sz w:val="22"/>
              </w:rPr>
              <w:t xml:space="preserve">Three of Arab GCYEs had actively participated in the </w:t>
            </w:r>
            <w:proofErr w:type="spellStart"/>
            <w:r w:rsidRPr="006909F4">
              <w:rPr>
                <w:rFonts w:cstheme="minorHAnsi"/>
                <w:sz w:val="22"/>
              </w:rPr>
              <w:t>iCodi</w:t>
            </w:r>
            <w:proofErr w:type="spellEnd"/>
            <w:r w:rsidRPr="006909F4">
              <w:rPr>
                <w:rFonts w:cstheme="minorHAnsi"/>
                <w:sz w:val="22"/>
              </w:rPr>
              <w:t xml:space="preserve"> workshop in Dubai, from November 19-22. </w:t>
            </w:r>
            <w:r w:rsidR="00280B68" w:rsidRPr="006909F4">
              <w:rPr>
                <w:rFonts w:cstheme="minorHAnsi"/>
                <w:sz w:val="22"/>
              </w:rPr>
              <w:t>This inclusive gathering offered a collaborative platform for Arab youth to address regional challenges and explore emerging opportunities. It also provided them with the ideal setting to expand upon their research, which they conducted in preparation for the WTDC. By presenting their insights and recommendations to member states and other stakeholders, youth participants contribute a unique and critical perspective on the region’s challenges, highlighting the voices and priorities of the next generation.</w:t>
            </w:r>
          </w:p>
          <w:p w14:paraId="31F7D7BF" w14:textId="1326D4FF" w:rsidR="0097357A" w:rsidRPr="006909F4" w:rsidRDefault="0097357A" w:rsidP="006909F4">
            <w:pPr>
              <w:pStyle w:val="ListParagraph"/>
              <w:numPr>
                <w:ilvl w:val="0"/>
                <w:numId w:val="16"/>
              </w:numPr>
              <w:spacing w:after="120"/>
              <w:contextualSpacing w:val="0"/>
              <w:jc w:val="left"/>
              <w:rPr>
                <w:rFonts w:cstheme="minorHAnsi"/>
                <w:sz w:val="22"/>
              </w:rPr>
            </w:pPr>
            <w:r w:rsidRPr="006909F4">
              <w:rPr>
                <w:rFonts w:cstheme="minorHAnsi"/>
                <w:sz w:val="22"/>
              </w:rPr>
              <w:t>In Lebanon</w:t>
            </w:r>
            <w:r w:rsidR="00B5519B" w:rsidRPr="006909F4">
              <w:rPr>
                <w:rFonts w:cstheme="minorHAnsi"/>
                <w:sz w:val="22"/>
              </w:rPr>
              <w:t>,</w:t>
            </w:r>
            <w:r w:rsidRPr="006909F4">
              <w:rPr>
                <w:rFonts w:cstheme="minorHAnsi"/>
                <w:sz w:val="22"/>
              </w:rPr>
              <w:t xml:space="preserve"> with </w:t>
            </w:r>
            <w:r w:rsidR="00B5519B" w:rsidRPr="006909F4">
              <w:rPr>
                <w:rFonts w:cstheme="minorHAnsi"/>
                <w:sz w:val="22"/>
              </w:rPr>
              <w:t>significant</w:t>
            </w:r>
            <w:r w:rsidRPr="006909F4">
              <w:rPr>
                <w:rFonts w:cstheme="minorHAnsi"/>
                <w:sz w:val="22"/>
              </w:rPr>
              <w:t xml:space="preserve"> support and active participation from OGERO, </w:t>
            </w:r>
            <w:r w:rsidR="00B5519B" w:rsidRPr="006909F4">
              <w:rPr>
                <w:rFonts w:cstheme="minorHAnsi"/>
                <w:sz w:val="22"/>
              </w:rPr>
              <w:t>there</w:t>
            </w:r>
            <w:r w:rsidRPr="006909F4">
              <w:rPr>
                <w:rFonts w:cstheme="minorHAnsi"/>
                <w:sz w:val="22"/>
              </w:rPr>
              <w:t xml:space="preserve"> was </w:t>
            </w:r>
            <w:r w:rsidR="00B5519B" w:rsidRPr="006909F4">
              <w:rPr>
                <w:rFonts w:cstheme="minorHAnsi"/>
                <w:sz w:val="22"/>
              </w:rPr>
              <w:t xml:space="preserve">a focus </w:t>
            </w:r>
            <w:r w:rsidRPr="006909F4">
              <w:rPr>
                <w:rFonts w:cstheme="minorHAnsi"/>
                <w:sz w:val="22"/>
              </w:rPr>
              <w:t xml:space="preserve">on implementing </w:t>
            </w:r>
            <w:r w:rsidR="00225535" w:rsidRPr="006909F4">
              <w:rPr>
                <w:rFonts w:cstheme="minorHAnsi"/>
                <w:sz w:val="22"/>
              </w:rPr>
              <w:t>c</w:t>
            </w:r>
            <w:r w:rsidRPr="006909F4">
              <w:rPr>
                <w:rFonts w:cstheme="minorHAnsi"/>
                <w:sz w:val="22"/>
              </w:rPr>
              <w:t xml:space="preserve">hild </w:t>
            </w:r>
            <w:r w:rsidR="00225535" w:rsidRPr="006909F4">
              <w:rPr>
                <w:rFonts w:cstheme="minorHAnsi"/>
                <w:sz w:val="22"/>
              </w:rPr>
              <w:t>o</w:t>
            </w:r>
            <w:r w:rsidRPr="006909F4">
              <w:rPr>
                <w:rFonts w:cstheme="minorHAnsi"/>
                <w:sz w:val="22"/>
              </w:rPr>
              <w:t xml:space="preserve">nline </w:t>
            </w:r>
            <w:r w:rsidR="00225535" w:rsidRPr="006909F4">
              <w:rPr>
                <w:rFonts w:cstheme="minorHAnsi"/>
                <w:sz w:val="22"/>
              </w:rPr>
              <w:t>p</w:t>
            </w:r>
            <w:r w:rsidRPr="006909F4">
              <w:rPr>
                <w:rFonts w:cstheme="minorHAnsi"/>
                <w:sz w:val="22"/>
              </w:rPr>
              <w:t>rotection (COP) reflect</w:t>
            </w:r>
            <w:r w:rsidR="00B5519B" w:rsidRPr="006909F4">
              <w:rPr>
                <w:rFonts w:cstheme="minorHAnsi"/>
                <w:sz w:val="22"/>
              </w:rPr>
              <w:t>ing</w:t>
            </w:r>
            <w:r w:rsidRPr="006909F4">
              <w:rPr>
                <w:rFonts w:cstheme="minorHAnsi"/>
                <w:sz w:val="22"/>
              </w:rPr>
              <w:t xml:space="preserve"> a commitment to creating a safer online environment for the younger generation. </w:t>
            </w:r>
          </w:p>
          <w:p w14:paraId="60C34AAC" w14:textId="205C4FCD" w:rsidR="0097357A" w:rsidRPr="006909F4" w:rsidRDefault="00B91351" w:rsidP="006909F4">
            <w:pPr>
              <w:spacing w:after="120"/>
              <w:jc w:val="left"/>
              <w:rPr>
                <w:rFonts w:cstheme="minorHAnsi"/>
                <w:color w:val="0070C0"/>
                <w:sz w:val="22"/>
              </w:rPr>
            </w:pPr>
            <w:r w:rsidRPr="006909F4">
              <w:rPr>
                <w:rFonts w:cstheme="minorHAnsi"/>
                <w:color w:val="0070C0"/>
                <w:sz w:val="22"/>
              </w:rPr>
              <w:t>ARB 5</w:t>
            </w:r>
            <w:r w:rsidR="0097357A" w:rsidRPr="006909F4">
              <w:rPr>
                <w:rFonts w:cstheme="minorHAnsi"/>
                <w:color w:val="0070C0"/>
                <w:sz w:val="22"/>
              </w:rPr>
              <w:t xml:space="preserve">: Developing </w:t>
            </w:r>
            <w:r w:rsidR="00040593" w:rsidRPr="006909F4">
              <w:rPr>
                <w:rFonts w:cstheme="minorHAnsi"/>
                <w:color w:val="0070C0"/>
                <w:sz w:val="22"/>
              </w:rPr>
              <w:t>m</w:t>
            </w:r>
            <w:r w:rsidR="0097357A" w:rsidRPr="006909F4">
              <w:rPr>
                <w:rFonts w:cstheme="minorHAnsi"/>
                <w:color w:val="0070C0"/>
                <w:sz w:val="22"/>
              </w:rPr>
              <w:t xml:space="preserve">eans of </w:t>
            </w:r>
            <w:r w:rsidR="00040593" w:rsidRPr="006909F4">
              <w:rPr>
                <w:rFonts w:cstheme="minorHAnsi"/>
                <w:color w:val="0070C0"/>
                <w:sz w:val="22"/>
              </w:rPr>
              <w:t>d</w:t>
            </w:r>
            <w:r w:rsidR="0097357A" w:rsidRPr="006909F4">
              <w:rPr>
                <w:rFonts w:cstheme="minorHAnsi"/>
                <w:color w:val="0070C0"/>
                <w:sz w:val="22"/>
              </w:rPr>
              <w:t xml:space="preserve">igital </w:t>
            </w:r>
            <w:r w:rsidR="00040593" w:rsidRPr="006909F4">
              <w:rPr>
                <w:rFonts w:cstheme="minorHAnsi"/>
                <w:color w:val="0070C0"/>
                <w:sz w:val="22"/>
              </w:rPr>
              <w:t>r</w:t>
            </w:r>
            <w:r w:rsidR="0097357A" w:rsidRPr="006909F4">
              <w:rPr>
                <w:rFonts w:cstheme="minorHAnsi"/>
                <w:color w:val="0070C0"/>
                <w:sz w:val="22"/>
              </w:rPr>
              <w:t>egulation</w:t>
            </w:r>
          </w:p>
          <w:p w14:paraId="57786838" w14:textId="2B853D0E" w:rsidR="0097357A" w:rsidRPr="006909F4" w:rsidRDefault="00F16D29" w:rsidP="006909F4">
            <w:pPr>
              <w:pStyle w:val="ListParagraph"/>
              <w:numPr>
                <w:ilvl w:val="0"/>
                <w:numId w:val="16"/>
              </w:numPr>
              <w:spacing w:after="120"/>
              <w:contextualSpacing w:val="0"/>
              <w:jc w:val="left"/>
              <w:rPr>
                <w:rFonts w:cstheme="minorHAnsi"/>
                <w:sz w:val="22"/>
              </w:rPr>
            </w:pPr>
            <w:r w:rsidRPr="006909F4">
              <w:rPr>
                <w:rFonts w:cstheme="minorHAnsi"/>
                <w:sz w:val="22"/>
              </w:rPr>
              <w:t>In</w:t>
            </w:r>
            <w:r w:rsidR="1AC3BBBB" w:rsidRPr="006909F4">
              <w:rPr>
                <w:rFonts w:cstheme="minorHAnsi"/>
                <w:sz w:val="22"/>
              </w:rPr>
              <w:t xml:space="preserve"> February and July 2024,</w:t>
            </w:r>
            <w:r w:rsidR="1AC3BBBB" w:rsidRPr="006909F4">
              <w:rPr>
                <w:rFonts w:eastAsia="SimSun" w:cstheme="minorHAnsi"/>
                <w:sz w:val="22"/>
              </w:rPr>
              <w:t xml:space="preserve"> </w:t>
            </w:r>
            <w:r w:rsidR="1AC3BBBB" w:rsidRPr="006909F4">
              <w:rPr>
                <w:rFonts w:cstheme="minorHAnsi"/>
                <w:sz w:val="22"/>
              </w:rPr>
              <w:t>organized National Collaborative Digital Regulation Workshops in Oman, and Qatar, respectively. These workshops focused on the evolution of ICT regulation and the application of ITU's Unified Framework and regulatory metrics, enhancing stakeholders' understanding of regulatory tools to support effective policy formulation and evaluation in both contexts.</w:t>
            </w:r>
          </w:p>
          <w:p w14:paraId="26814AE4" w14:textId="20F018A8" w:rsidR="0097357A" w:rsidRPr="006909F4" w:rsidRDefault="1AC3BBBB" w:rsidP="006909F4">
            <w:pPr>
              <w:pStyle w:val="ListParagraph"/>
              <w:numPr>
                <w:ilvl w:val="0"/>
                <w:numId w:val="16"/>
              </w:numPr>
              <w:spacing w:after="120"/>
              <w:contextualSpacing w:val="0"/>
              <w:jc w:val="left"/>
              <w:rPr>
                <w:rFonts w:cstheme="minorHAnsi"/>
                <w:sz w:val="22"/>
              </w:rPr>
            </w:pPr>
            <w:r w:rsidRPr="006909F4">
              <w:rPr>
                <w:rFonts w:cstheme="minorHAnsi"/>
                <w:sz w:val="22"/>
              </w:rPr>
              <w:t>ITU launched Collaborative Digital Regulation Country Reviews for Oman and Qatar, set to be finalized by December 2024. These reviews examine the impact of collaborative governance and advanced regulatory tools on ICT and digital market management, offering actionable insights to strengthen the regulatory ecosystems of both countries.</w:t>
            </w:r>
          </w:p>
          <w:p w14:paraId="28ECD1E2" w14:textId="7AC1F40E" w:rsidR="0097357A" w:rsidRPr="006909F4" w:rsidRDefault="6D05F0C0" w:rsidP="006909F4">
            <w:pPr>
              <w:pStyle w:val="ListParagraph"/>
              <w:numPr>
                <w:ilvl w:val="0"/>
                <w:numId w:val="16"/>
              </w:numPr>
              <w:spacing w:after="120"/>
              <w:contextualSpacing w:val="0"/>
              <w:jc w:val="left"/>
              <w:rPr>
                <w:rFonts w:cstheme="minorHAnsi"/>
                <w:sz w:val="22"/>
              </w:rPr>
            </w:pPr>
            <w:r w:rsidRPr="006909F4">
              <w:rPr>
                <w:rFonts w:cstheme="minorHAnsi"/>
                <w:sz w:val="22"/>
              </w:rPr>
              <w:t>The second phase of the ICTs Market Review and Analysis and Pricing Regulatory Framework for the Syrian Telecommunications and Post Regulatory Authority (</w:t>
            </w:r>
            <w:proofErr w:type="spellStart"/>
            <w:r w:rsidRPr="006909F4">
              <w:rPr>
                <w:rFonts w:cstheme="minorHAnsi"/>
                <w:sz w:val="22"/>
              </w:rPr>
              <w:t>SyTPRA</w:t>
            </w:r>
            <w:proofErr w:type="spellEnd"/>
            <w:r w:rsidRPr="006909F4">
              <w:rPr>
                <w:rFonts w:cstheme="minorHAnsi"/>
                <w:sz w:val="22"/>
              </w:rPr>
              <w:t>) was successfully completed, providing guidance to the ministry and regulator on finalizing the market review outcomes and developing recommendations for ICT service pricing regulation. On 28 October, ITU hosted a virtual national multi-stakeholder workshop, bringing together all mobile network operators (MNOs), internet service providers (ISPs) in Syria, and other key representatives to discuss the framework and foster collaborative input.</w:t>
            </w:r>
          </w:p>
          <w:p w14:paraId="7BC830C2" w14:textId="4DB48F0E" w:rsidR="27FF3C03" w:rsidRPr="006909F4" w:rsidRDefault="27FF3C03" w:rsidP="006909F4">
            <w:pPr>
              <w:pStyle w:val="ListParagraph"/>
              <w:numPr>
                <w:ilvl w:val="0"/>
                <w:numId w:val="16"/>
              </w:numPr>
              <w:spacing w:after="120"/>
              <w:contextualSpacing w:val="0"/>
              <w:jc w:val="left"/>
              <w:rPr>
                <w:rFonts w:eastAsia="SimSun" w:cstheme="minorHAnsi"/>
                <w:sz w:val="22"/>
              </w:rPr>
            </w:pPr>
            <w:r w:rsidRPr="006909F4">
              <w:rPr>
                <w:rFonts w:cstheme="minorHAnsi"/>
                <w:sz w:val="22"/>
              </w:rPr>
              <w:t xml:space="preserve">ITU conducted </w:t>
            </w:r>
            <w:r w:rsidRPr="006909F4">
              <w:rPr>
                <w:rFonts w:eastAsia="SimSun" w:cstheme="minorHAnsi"/>
                <w:sz w:val="22"/>
              </w:rPr>
              <w:t>several</w:t>
            </w:r>
            <w:r w:rsidRPr="006909F4">
              <w:rPr>
                <w:rFonts w:cstheme="minorHAnsi"/>
                <w:sz w:val="22"/>
              </w:rPr>
              <w:t xml:space="preserve"> sessions across various countries, with a particular focus on LDCs, to discuss the ITU Regulatory Tracker and G5 Benchmark frameworks. These sessions aimed to enhance participants' understanding of these ITU tools and their application in advancing digital regulation.</w:t>
            </w:r>
          </w:p>
          <w:p w14:paraId="703B5DA2" w14:textId="5654C8DE" w:rsidR="0097357A" w:rsidRPr="006909F4" w:rsidRDefault="0097357A" w:rsidP="006909F4">
            <w:pPr>
              <w:spacing w:after="120"/>
              <w:jc w:val="left"/>
              <w:rPr>
                <w:rFonts w:cstheme="minorHAnsi"/>
                <w:b/>
                <w:bCs/>
                <w:color w:val="0070C0"/>
                <w:sz w:val="22"/>
              </w:rPr>
            </w:pPr>
            <w:r w:rsidRPr="006909F4">
              <w:rPr>
                <w:rFonts w:cstheme="minorHAnsi"/>
                <w:b/>
                <w:bCs/>
                <w:color w:val="0070C0"/>
                <w:sz w:val="22"/>
              </w:rPr>
              <w:lastRenderedPageBreak/>
              <w:t xml:space="preserve">ITU Regional </w:t>
            </w:r>
            <w:r w:rsidR="00DF566A" w:rsidRPr="006909F4">
              <w:rPr>
                <w:rFonts w:cstheme="minorHAnsi"/>
                <w:b/>
                <w:bCs/>
                <w:color w:val="0070C0"/>
                <w:sz w:val="22"/>
              </w:rPr>
              <w:t>O</w:t>
            </w:r>
            <w:r w:rsidRPr="006909F4">
              <w:rPr>
                <w:rFonts w:cstheme="minorHAnsi"/>
                <w:b/>
                <w:bCs/>
                <w:color w:val="0070C0"/>
                <w:sz w:val="22"/>
              </w:rPr>
              <w:t>ffice for Asia and the Pacific</w:t>
            </w:r>
            <w:r w:rsidR="009443FB" w:rsidRPr="006909F4">
              <w:rPr>
                <w:rFonts w:cstheme="minorHAnsi"/>
                <w:b/>
                <w:bCs/>
                <w:color w:val="0070C0"/>
                <w:sz w:val="22"/>
              </w:rPr>
              <w:t>:</w:t>
            </w:r>
          </w:p>
          <w:p w14:paraId="39FCCF70" w14:textId="7D4651C1" w:rsidR="00E27CB8" w:rsidRPr="006909F4" w:rsidRDefault="00E27CB8" w:rsidP="006909F4">
            <w:pPr>
              <w:spacing w:after="120"/>
              <w:jc w:val="left"/>
              <w:rPr>
                <w:rFonts w:cstheme="minorHAnsi"/>
                <w:b/>
                <w:bCs/>
                <w:color w:val="0070C0"/>
                <w:sz w:val="22"/>
              </w:rPr>
            </w:pPr>
            <w:r w:rsidRPr="006909F4">
              <w:rPr>
                <w:rFonts w:cstheme="minorHAnsi"/>
                <w:b/>
                <w:bCs/>
                <w:color w:val="0070C0"/>
                <w:sz w:val="22"/>
              </w:rPr>
              <w:t xml:space="preserve">The Regional Office for Asia and the Pacific </w:t>
            </w:r>
            <w:r w:rsidR="0004717C" w:rsidRPr="006909F4">
              <w:rPr>
                <w:rFonts w:cstheme="minorHAnsi"/>
                <w:b/>
                <w:bCs/>
                <w:color w:val="0070C0"/>
                <w:sz w:val="22"/>
              </w:rPr>
              <w:t>continue</w:t>
            </w:r>
            <w:r w:rsidR="00D6384F" w:rsidRPr="006909F4">
              <w:rPr>
                <w:rFonts w:cstheme="minorHAnsi"/>
                <w:b/>
                <w:bCs/>
                <w:color w:val="0070C0"/>
                <w:sz w:val="22"/>
              </w:rPr>
              <w:t>s</w:t>
            </w:r>
            <w:r w:rsidR="0004717C" w:rsidRPr="006909F4">
              <w:rPr>
                <w:rFonts w:cstheme="minorHAnsi"/>
                <w:b/>
                <w:bCs/>
                <w:color w:val="0070C0"/>
                <w:sz w:val="22"/>
              </w:rPr>
              <w:t xml:space="preserve"> to </w:t>
            </w:r>
            <w:r w:rsidRPr="006909F4">
              <w:rPr>
                <w:rFonts w:cstheme="minorHAnsi"/>
                <w:b/>
                <w:bCs/>
                <w:color w:val="0070C0"/>
                <w:sz w:val="22"/>
              </w:rPr>
              <w:t xml:space="preserve">actively work in the implementation </w:t>
            </w:r>
            <w:r w:rsidR="00F74DDC" w:rsidRPr="006909F4">
              <w:rPr>
                <w:rFonts w:cstheme="minorHAnsi"/>
                <w:b/>
                <w:bCs/>
                <w:color w:val="0070C0"/>
                <w:sz w:val="22"/>
              </w:rPr>
              <w:t xml:space="preserve">of several projects and activities </w:t>
            </w:r>
            <w:r w:rsidRPr="006909F4">
              <w:rPr>
                <w:rFonts w:cstheme="minorHAnsi"/>
                <w:b/>
                <w:bCs/>
                <w:color w:val="0070C0"/>
                <w:sz w:val="22"/>
              </w:rPr>
              <w:t xml:space="preserve">across the region mainly by providing support to Member States </w:t>
            </w:r>
            <w:r w:rsidR="001C0074" w:rsidRPr="006909F4">
              <w:rPr>
                <w:rFonts w:cstheme="minorHAnsi"/>
                <w:b/>
                <w:bCs/>
                <w:color w:val="0070C0"/>
                <w:sz w:val="22"/>
              </w:rPr>
              <w:t>through multi-stakeholder partnership t</w:t>
            </w:r>
            <w:r w:rsidR="00664FB2" w:rsidRPr="006909F4">
              <w:rPr>
                <w:rFonts w:cstheme="minorHAnsi"/>
                <w:b/>
                <w:bCs/>
                <w:color w:val="0070C0"/>
                <w:sz w:val="22"/>
              </w:rPr>
              <w:t>o accelerate digital transformation</w:t>
            </w:r>
            <w:r w:rsidR="00127F02" w:rsidRPr="006909F4">
              <w:rPr>
                <w:rFonts w:cstheme="minorHAnsi"/>
                <w:b/>
                <w:bCs/>
                <w:color w:val="0070C0"/>
                <w:sz w:val="22"/>
              </w:rPr>
              <w:t xml:space="preserve"> and </w:t>
            </w:r>
            <w:r w:rsidRPr="006909F4">
              <w:rPr>
                <w:rFonts w:cstheme="minorHAnsi"/>
                <w:b/>
                <w:bCs/>
                <w:color w:val="0070C0"/>
                <w:sz w:val="22"/>
              </w:rPr>
              <w:t>transition to digital economy</w:t>
            </w:r>
            <w:r w:rsidR="00AD1CAB" w:rsidRPr="006909F4">
              <w:rPr>
                <w:rFonts w:cstheme="minorHAnsi"/>
                <w:b/>
                <w:bCs/>
                <w:color w:val="0070C0"/>
                <w:sz w:val="22"/>
              </w:rPr>
              <w:t>,</w:t>
            </w:r>
            <w:r w:rsidRPr="006909F4">
              <w:rPr>
                <w:rFonts w:cstheme="minorHAnsi"/>
                <w:b/>
                <w:bCs/>
                <w:color w:val="0070C0"/>
                <w:sz w:val="22"/>
              </w:rPr>
              <w:t xml:space="preserve"> </w:t>
            </w:r>
            <w:r w:rsidR="008A2B13" w:rsidRPr="006909F4">
              <w:rPr>
                <w:rFonts w:cstheme="minorHAnsi"/>
                <w:b/>
                <w:bCs/>
                <w:color w:val="0070C0"/>
                <w:sz w:val="22"/>
              </w:rPr>
              <w:t>enhancing</w:t>
            </w:r>
            <w:r w:rsidR="00F50E0D" w:rsidRPr="006909F4">
              <w:rPr>
                <w:rFonts w:cstheme="minorHAnsi"/>
                <w:b/>
                <w:bCs/>
                <w:color w:val="0070C0"/>
                <w:sz w:val="22"/>
              </w:rPr>
              <w:t xml:space="preserve"> </w:t>
            </w:r>
            <w:r w:rsidR="001C0074" w:rsidRPr="006909F4">
              <w:rPr>
                <w:rFonts w:cstheme="minorHAnsi"/>
                <w:b/>
                <w:bCs/>
                <w:color w:val="0070C0"/>
                <w:sz w:val="22"/>
              </w:rPr>
              <w:t>digital skills development</w:t>
            </w:r>
            <w:r w:rsidR="00127F02" w:rsidRPr="006909F4">
              <w:rPr>
                <w:rFonts w:cstheme="minorHAnsi"/>
                <w:b/>
                <w:bCs/>
                <w:color w:val="0070C0"/>
                <w:sz w:val="22"/>
              </w:rPr>
              <w:t xml:space="preserve"> and </w:t>
            </w:r>
            <w:r w:rsidR="00AD1CAB" w:rsidRPr="006909F4">
              <w:rPr>
                <w:rFonts w:cstheme="minorHAnsi"/>
                <w:b/>
                <w:bCs/>
                <w:color w:val="0070C0"/>
                <w:sz w:val="22"/>
              </w:rPr>
              <w:t xml:space="preserve">fostering cooperation towards the improvement </w:t>
            </w:r>
            <w:r w:rsidR="008D3D08" w:rsidRPr="006909F4">
              <w:rPr>
                <w:rFonts w:cstheme="minorHAnsi"/>
                <w:b/>
                <w:bCs/>
                <w:color w:val="0070C0"/>
                <w:sz w:val="22"/>
              </w:rPr>
              <w:t>of connectivity</w:t>
            </w:r>
            <w:r w:rsidRPr="006909F4">
              <w:rPr>
                <w:rFonts w:cstheme="minorHAnsi"/>
                <w:b/>
                <w:bCs/>
                <w:color w:val="0070C0"/>
                <w:sz w:val="22"/>
              </w:rPr>
              <w:t>. These efforts align with the regional initiatives as set out in the Kigali Action Plan (KAP). The following are key activities and achievements.</w:t>
            </w:r>
          </w:p>
          <w:p w14:paraId="43B2CE98" w14:textId="6EF3E745" w:rsidR="00F23049" w:rsidRPr="006909F4" w:rsidRDefault="001A2D00" w:rsidP="006909F4">
            <w:pPr>
              <w:pStyle w:val="ListParagraph"/>
              <w:numPr>
                <w:ilvl w:val="0"/>
                <w:numId w:val="34"/>
              </w:numPr>
              <w:spacing w:after="120"/>
              <w:contextualSpacing w:val="0"/>
              <w:jc w:val="left"/>
              <w:rPr>
                <w:rStyle w:val="ui-provider"/>
                <w:rFonts w:cstheme="minorHAnsi"/>
                <w:sz w:val="22"/>
              </w:rPr>
            </w:pPr>
            <w:r w:rsidRPr="006909F4">
              <w:rPr>
                <w:rStyle w:val="ui-provider"/>
                <w:rFonts w:cstheme="minorHAnsi"/>
                <w:sz w:val="22"/>
              </w:rPr>
              <w:t>BDT</w:t>
            </w:r>
            <w:r w:rsidR="000230ED" w:rsidRPr="006909F4">
              <w:rPr>
                <w:rStyle w:val="ui-provider"/>
                <w:rFonts w:cstheme="minorHAnsi"/>
                <w:sz w:val="22"/>
              </w:rPr>
              <w:t xml:space="preserve"> </w:t>
            </w:r>
            <w:r w:rsidR="00201296" w:rsidRPr="006909F4">
              <w:rPr>
                <w:rStyle w:val="ui-provider"/>
                <w:rFonts w:cstheme="minorHAnsi"/>
                <w:sz w:val="22"/>
              </w:rPr>
              <w:t>initiated</w:t>
            </w:r>
            <w:r w:rsidR="00DA4122" w:rsidRPr="006909F4">
              <w:rPr>
                <w:rStyle w:val="ui-provider"/>
                <w:rFonts w:cstheme="minorHAnsi"/>
                <w:sz w:val="22"/>
              </w:rPr>
              <w:t xml:space="preserve"> cooperation with </w:t>
            </w:r>
            <w:r w:rsidR="00F94740" w:rsidRPr="006909F4">
              <w:rPr>
                <w:rStyle w:val="ui-provider"/>
                <w:rFonts w:cstheme="minorHAnsi"/>
                <w:sz w:val="22"/>
              </w:rPr>
              <w:t xml:space="preserve">the </w:t>
            </w:r>
            <w:hyperlink r:id="rId99" w:history="1">
              <w:r w:rsidR="000230ED" w:rsidRPr="006909F4">
                <w:rPr>
                  <w:rStyle w:val="Hyperlink"/>
                  <w:rFonts w:cstheme="minorHAnsi"/>
                  <w:sz w:val="22"/>
                </w:rPr>
                <w:t>International Think Tank for Landlocked Developing Countries (ITTLLDC)</w:t>
              </w:r>
            </w:hyperlink>
            <w:r w:rsidR="000230ED" w:rsidRPr="006909F4">
              <w:rPr>
                <w:rStyle w:val="ui-provider"/>
                <w:rFonts w:cstheme="minorHAnsi"/>
                <w:sz w:val="22"/>
              </w:rPr>
              <w:t xml:space="preserve"> </w:t>
            </w:r>
            <w:r w:rsidR="00201296" w:rsidRPr="006909F4">
              <w:rPr>
                <w:rStyle w:val="ui-provider"/>
                <w:rFonts w:cstheme="minorHAnsi"/>
                <w:sz w:val="22"/>
              </w:rPr>
              <w:t xml:space="preserve">and </w:t>
            </w:r>
            <w:r w:rsidR="00F94740" w:rsidRPr="006909F4">
              <w:rPr>
                <w:rStyle w:val="ui-provider"/>
                <w:rFonts w:cstheme="minorHAnsi"/>
                <w:sz w:val="22"/>
              </w:rPr>
              <w:t xml:space="preserve">jointly </w:t>
            </w:r>
            <w:r w:rsidR="00201296" w:rsidRPr="006909F4">
              <w:rPr>
                <w:rStyle w:val="ui-provider"/>
                <w:rFonts w:cstheme="minorHAnsi"/>
                <w:sz w:val="22"/>
              </w:rPr>
              <w:t>organized</w:t>
            </w:r>
            <w:r w:rsidR="000230ED" w:rsidRPr="006909F4">
              <w:rPr>
                <w:rStyle w:val="ui-provider"/>
                <w:rFonts w:cstheme="minorHAnsi"/>
                <w:sz w:val="22"/>
              </w:rPr>
              <w:t xml:space="preserve"> an event focused on the common challenges of </w:t>
            </w:r>
            <w:r w:rsidR="00974958" w:rsidRPr="006909F4">
              <w:rPr>
                <w:rStyle w:val="ui-provider"/>
                <w:rFonts w:cstheme="minorHAnsi"/>
                <w:sz w:val="22"/>
              </w:rPr>
              <w:t>l</w:t>
            </w:r>
            <w:r w:rsidR="000230ED" w:rsidRPr="006909F4">
              <w:rPr>
                <w:rStyle w:val="ui-provider"/>
                <w:rFonts w:cstheme="minorHAnsi"/>
                <w:sz w:val="22"/>
              </w:rPr>
              <w:t xml:space="preserve">andlocked </w:t>
            </w:r>
            <w:r w:rsidR="00974958" w:rsidRPr="006909F4">
              <w:rPr>
                <w:rStyle w:val="ui-provider"/>
                <w:rFonts w:cstheme="minorHAnsi"/>
                <w:sz w:val="22"/>
              </w:rPr>
              <w:t>d</w:t>
            </w:r>
            <w:r w:rsidR="000230ED" w:rsidRPr="006909F4">
              <w:rPr>
                <w:rStyle w:val="ui-provider"/>
                <w:rFonts w:cstheme="minorHAnsi"/>
                <w:sz w:val="22"/>
              </w:rPr>
              <w:t xml:space="preserve">eveloping </w:t>
            </w:r>
            <w:r w:rsidR="00974958" w:rsidRPr="006909F4">
              <w:rPr>
                <w:rStyle w:val="ui-provider"/>
                <w:rFonts w:cstheme="minorHAnsi"/>
                <w:sz w:val="22"/>
              </w:rPr>
              <w:t>c</w:t>
            </w:r>
            <w:r w:rsidR="000230ED" w:rsidRPr="006909F4">
              <w:rPr>
                <w:rStyle w:val="ui-provider"/>
                <w:rFonts w:cstheme="minorHAnsi"/>
                <w:sz w:val="22"/>
              </w:rPr>
              <w:t xml:space="preserve">ountries from Asia and the Pacific and </w:t>
            </w:r>
            <w:r w:rsidR="00974958" w:rsidRPr="006909F4">
              <w:rPr>
                <w:rStyle w:val="ui-provider"/>
                <w:rFonts w:cstheme="minorHAnsi"/>
                <w:sz w:val="22"/>
              </w:rPr>
              <w:t xml:space="preserve">the </w:t>
            </w:r>
            <w:r w:rsidR="000230ED" w:rsidRPr="006909F4">
              <w:rPr>
                <w:rStyle w:val="ui-provider"/>
                <w:rFonts w:cstheme="minorHAnsi"/>
                <w:sz w:val="22"/>
              </w:rPr>
              <w:t xml:space="preserve">Commonwealth of Independent States (CIS) for efficient policy making in the continuously growing </w:t>
            </w:r>
            <w:r w:rsidR="00974958" w:rsidRPr="006909F4">
              <w:rPr>
                <w:rStyle w:val="ui-provider"/>
                <w:rFonts w:cstheme="minorHAnsi"/>
                <w:sz w:val="22"/>
              </w:rPr>
              <w:t>d</w:t>
            </w:r>
            <w:r w:rsidR="000230ED" w:rsidRPr="006909F4">
              <w:rPr>
                <w:rStyle w:val="ui-provider"/>
                <w:rFonts w:cstheme="minorHAnsi"/>
                <w:sz w:val="22"/>
              </w:rPr>
              <w:t xml:space="preserve">igital </w:t>
            </w:r>
            <w:r w:rsidR="00974958" w:rsidRPr="006909F4">
              <w:rPr>
                <w:rStyle w:val="ui-provider"/>
                <w:rFonts w:cstheme="minorHAnsi"/>
                <w:sz w:val="22"/>
              </w:rPr>
              <w:t>s</w:t>
            </w:r>
            <w:r w:rsidR="000230ED" w:rsidRPr="006909F4">
              <w:rPr>
                <w:rStyle w:val="ui-provider"/>
                <w:rFonts w:cstheme="minorHAnsi"/>
                <w:sz w:val="22"/>
              </w:rPr>
              <w:t>ector.</w:t>
            </w:r>
            <w:r w:rsidR="00201296" w:rsidRPr="006909F4">
              <w:rPr>
                <w:rStyle w:val="ui-provider"/>
                <w:rFonts w:cstheme="minorHAnsi"/>
                <w:sz w:val="22"/>
              </w:rPr>
              <w:t xml:space="preserve"> ITTLLDC </w:t>
            </w:r>
            <w:r w:rsidR="00974958" w:rsidRPr="006909F4">
              <w:rPr>
                <w:rStyle w:val="ui-provider"/>
                <w:rFonts w:cstheme="minorHAnsi"/>
                <w:sz w:val="22"/>
              </w:rPr>
              <w:t>applied</w:t>
            </w:r>
            <w:r w:rsidR="00820319" w:rsidRPr="006909F4">
              <w:rPr>
                <w:rStyle w:val="ui-provider"/>
                <w:rFonts w:cstheme="minorHAnsi"/>
                <w:sz w:val="22"/>
              </w:rPr>
              <w:t xml:space="preserve"> to become</w:t>
            </w:r>
            <w:r w:rsidR="00E91515" w:rsidRPr="006909F4">
              <w:rPr>
                <w:rStyle w:val="ui-provider"/>
                <w:rFonts w:cstheme="minorHAnsi"/>
                <w:sz w:val="22"/>
              </w:rPr>
              <w:t xml:space="preserve"> </w:t>
            </w:r>
            <w:r w:rsidR="00D6384F" w:rsidRPr="006909F4">
              <w:rPr>
                <w:rStyle w:val="ui-provider"/>
                <w:rFonts w:cstheme="minorHAnsi"/>
                <w:sz w:val="22"/>
              </w:rPr>
              <w:t>a</w:t>
            </w:r>
            <w:r w:rsidRPr="006909F4">
              <w:rPr>
                <w:rStyle w:val="ui-provider"/>
                <w:rFonts w:cstheme="minorHAnsi"/>
                <w:sz w:val="22"/>
              </w:rPr>
              <w:t>n ITU-D Sector</w:t>
            </w:r>
            <w:r w:rsidR="00820319" w:rsidRPr="006909F4">
              <w:rPr>
                <w:rStyle w:val="ui-provider"/>
                <w:rFonts w:cstheme="minorHAnsi"/>
                <w:sz w:val="22"/>
              </w:rPr>
              <w:t xml:space="preserve"> me</w:t>
            </w:r>
            <w:r w:rsidR="000B65F9" w:rsidRPr="006909F4">
              <w:rPr>
                <w:rStyle w:val="ui-provider"/>
                <w:rFonts w:cstheme="minorHAnsi"/>
                <w:sz w:val="22"/>
              </w:rPr>
              <w:t>mber</w:t>
            </w:r>
            <w:r w:rsidR="00C11EC6" w:rsidRPr="006909F4">
              <w:rPr>
                <w:rStyle w:val="ui-provider"/>
                <w:rFonts w:cstheme="minorHAnsi"/>
                <w:sz w:val="22"/>
              </w:rPr>
              <w:t xml:space="preserve"> in 2024.</w:t>
            </w:r>
          </w:p>
          <w:p w14:paraId="1393D415" w14:textId="09837018" w:rsidR="007D5B0F" w:rsidRPr="006909F4" w:rsidRDefault="001A2D00" w:rsidP="006909F4">
            <w:pPr>
              <w:pStyle w:val="ListParagraph"/>
              <w:numPr>
                <w:ilvl w:val="0"/>
                <w:numId w:val="16"/>
              </w:numPr>
              <w:spacing w:after="120"/>
              <w:contextualSpacing w:val="0"/>
              <w:jc w:val="left"/>
              <w:rPr>
                <w:rStyle w:val="ui-provider"/>
                <w:rFonts w:cstheme="minorHAnsi"/>
                <w:sz w:val="22"/>
              </w:rPr>
            </w:pPr>
            <w:r w:rsidRPr="006909F4">
              <w:rPr>
                <w:rFonts w:cstheme="minorHAnsi"/>
                <w:sz w:val="22"/>
              </w:rPr>
              <w:t>BDT</w:t>
            </w:r>
            <w:r w:rsidR="0028700F" w:rsidRPr="006909F4">
              <w:rPr>
                <w:rFonts w:cstheme="minorHAnsi"/>
                <w:sz w:val="22"/>
              </w:rPr>
              <w:t xml:space="preserve">, along with co-organizers and partners, organised 8 Girls in ICT Day celebrations across </w:t>
            </w:r>
            <w:r w:rsidR="002A6397" w:rsidRPr="006909F4">
              <w:rPr>
                <w:rFonts w:cstheme="minorHAnsi"/>
                <w:sz w:val="22"/>
              </w:rPr>
              <w:t>many</w:t>
            </w:r>
            <w:r w:rsidR="0028700F" w:rsidRPr="006909F4">
              <w:rPr>
                <w:rFonts w:cstheme="minorHAnsi"/>
                <w:sz w:val="22"/>
              </w:rPr>
              <w:t xml:space="preserve"> countries including Fiji, </w:t>
            </w:r>
            <w:r w:rsidR="00E91515" w:rsidRPr="006909F4">
              <w:rPr>
                <w:rFonts w:cstheme="minorHAnsi"/>
                <w:sz w:val="22"/>
              </w:rPr>
              <w:t>Kiribati, Indonesia, Micronesia, Nauru, Pakistan</w:t>
            </w:r>
            <w:r w:rsidR="00BD3A88" w:rsidRPr="006909F4">
              <w:rPr>
                <w:rFonts w:cstheme="minorHAnsi"/>
                <w:sz w:val="22"/>
              </w:rPr>
              <w:t>,</w:t>
            </w:r>
            <w:r w:rsidR="00E91515" w:rsidRPr="006909F4">
              <w:rPr>
                <w:rFonts w:cstheme="minorHAnsi"/>
                <w:sz w:val="22"/>
              </w:rPr>
              <w:t xml:space="preserve"> Philippines, Thailand, </w:t>
            </w:r>
            <w:r w:rsidR="00B72E58" w:rsidRPr="006909F4">
              <w:rPr>
                <w:rFonts w:cstheme="minorHAnsi"/>
                <w:sz w:val="22"/>
              </w:rPr>
              <w:t xml:space="preserve">Timor-Leste, </w:t>
            </w:r>
            <w:r w:rsidR="0028700F" w:rsidRPr="006909F4">
              <w:rPr>
                <w:rFonts w:cstheme="minorHAnsi"/>
                <w:sz w:val="22"/>
              </w:rPr>
              <w:t xml:space="preserve">Tonga, and </w:t>
            </w:r>
            <w:r w:rsidR="00E91515" w:rsidRPr="006909F4">
              <w:rPr>
                <w:rFonts w:cstheme="minorHAnsi"/>
                <w:sz w:val="22"/>
              </w:rPr>
              <w:t>ASEAN</w:t>
            </w:r>
            <w:r w:rsidR="004978AA" w:rsidRPr="006909F4">
              <w:rPr>
                <w:rFonts w:cstheme="minorHAnsi"/>
                <w:sz w:val="22"/>
              </w:rPr>
              <w:t xml:space="preserve"> member </w:t>
            </w:r>
            <w:r w:rsidR="005350DA" w:rsidRPr="006909F4">
              <w:rPr>
                <w:rFonts w:cstheme="minorHAnsi"/>
                <w:sz w:val="22"/>
              </w:rPr>
              <w:t>countries</w:t>
            </w:r>
            <w:r w:rsidR="00E91515" w:rsidRPr="006909F4">
              <w:rPr>
                <w:rFonts w:cstheme="minorHAnsi"/>
                <w:sz w:val="22"/>
              </w:rPr>
              <w:t xml:space="preserve">, </w:t>
            </w:r>
            <w:r w:rsidR="0028700F" w:rsidRPr="006909F4">
              <w:rPr>
                <w:rFonts w:cstheme="minorHAnsi"/>
                <w:sz w:val="22"/>
              </w:rPr>
              <w:t>that assisted with the delivery of digital skills training program</w:t>
            </w:r>
            <w:r w:rsidR="00B72E58" w:rsidRPr="006909F4">
              <w:rPr>
                <w:rFonts w:cstheme="minorHAnsi"/>
                <w:sz w:val="22"/>
              </w:rPr>
              <w:t>me</w:t>
            </w:r>
            <w:r w:rsidR="0028700F" w:rsidRPr="006909F4">
              <w:rPr>
                <w:rFonts w:cstheme="minorHAnsi"/>
                <w:sz w:val="22"/>
              </w:rPr>
              <w:t>s and other related activities aimed at benefiting girls and young women in the region. The gatherings attracted over 2</w:t>
            </w:r>
            <w:r w:rsidR="00CA5FCB" w:rsidRPr="006909F4">
              <w:rPr>
                <w:rFonts w:cstheme="minorHAnsi"/>
                <w:sz w:val="22"/>
              </w:rPr>
              <w:t> </w:t>
            </w:r>
            <w:r w:rsidR="0028700F" w:rsidRPr="006909F4">
              <w:rPr>
                <w:rFonts w:cstheme="minorHAnsi"/>
                <w:sz w:val="22"/>
              </w:rPr>
              <w:t>200 participants, including girls, young women, and teachers, who engaged in 63 digital skills training program</w:t>
            </w:r>
            <w:r w:rsidR="00CA5FCB" w:rsidRPr="006909F4">
              <w:rPr>
                <w:rFonts w:cstheme="minorHAnsi"/>
                <w:sz w:val="22"/>
              </w:rPr>
              <w:t>me</w:t>
            </w:r>
            <w:r w:rsidR="0028700F" w:rsidRPr="006909F4">
              <w:rPr>
                <w:rFonts w:cstheme="minorHAnsi"/>
                <w:sz w:val="22"/>
              </w:rPr>
              <w:t xml:space="preserve">s and associated activities as part of Girls in ICT ASP from 27 April to </w:t>
            </w:r>
            <w:r w:rsidR="00D6384F" w:rsidRPr="006909F4">
              <w:rPr>
                <w:rFonts w:cstheme="minorHAnsi"/>
                <w:sz w:val="22"/>
              </w:rPr>
              <w:t>17 November</w:t>
            </w:r>
            <w:r w:rsidR="0028700F" w:rsidRPr="006909F4">
              <w:rPr>
                <w:rFonts w:cstheme="minorHAnsi"/>
                <w:sz w:val="22"/>
              </w:rPr>
              <w:t xml:space="preserve"> 202</w:t>
            </w:r>
            <w:r w:rsidR="00E04E1C" w:rsidRPr="006909F4">
              <w:rPr>
                <w:rFonts w:cstheme="minorHAnsi"/>
                <w:sz w:val="22"/>
              </w:rPr>
              <w:t>4</w:t>
            </w:r>
            <w:r w:rsidR="0028700F" w:rsidRPr="006909F4">
              <w:rPr>
                <w:rFonts w:cstheme="minorHAnsi"/>
                <w:sz w:val="22"/>
              </w:rPr>
              <w:t xml:space="preserve">. Furthermore, these activities in Asia and the Pacific involved engagement with gender focal points in the </w:t>
            </w:r>
            <w:proofErr w:type="gramStart"/>
            <w:r w:rsidR="0028700F" w:rsidRPr="006909F4">
              <w:rPr>
                <w:rFonts w:cstheme="minorHAnsi"/>
                <w:sz w:val="22"/>
              </w:rPr>
              <w:t>aforementioned 11</w:t>
            </w:r>
            <w:proofErr w:type="gramEnd"/>
            <w:r w:rsidR="0028700F" w:rsidRPr="006909F4">
              <w:rPr>
                <w:rFonts w:cstheme="minorHAnsi"/>
                <w:sz w:val="22"/>
              </w:rPr>
              <w:t xml:space="preserve"> countries, as well as collaboration with over 100 partners from governments, UN agencies, industries, academia, and civil society organizations.</w:t>
            </w:r>
          </w:p>
          <w:p w14:paraId="2E4B397C" w14:textId="77777777" w:rsidR="007D5B0F" w:rsidRPr="006909F4" w:rsidRDefault="007D5B0F" w:rsidP="006909F4">
            <w:pPr>
              <w:pStyle w:val="ListParagraph"/>
              <w:spacing w:after="120"/>
              <w:contextualSpacing w:val="0"/>
              <w:jc w:val="left"/>
              <w:rPr>
                <w:rStyle w:val="ui-provider"/>
                <w:rFonts w:cstheme="minorHAnsi"/>
                <w:sz w:val="22"/>
              </w:rPr>
            </w:pPr>
          </w:p>
          <w:p w14:paraId="0AC11AE4" w14:textId="10878D8A" w:rsidR="0097357A" w:rsidRPr="006909F4" w:rsidRDefault="0097357A" w:rsidP="006909F4">
            <w:pPr>
              <w:keepNext/>
              <w:spacing w:after="120"/>
              <w:jc w:val="left"/>
              <w:rPr>
                <w:rFonts w:cstheme="minorHAnsi"/>
                <w:b/>
                <w:bCs/>
                <w:color w:val="0070C0"/>
                <w:sz w:val="22"/>
              </w:rPr>
            </w:pPr>
            <w:r w:rsidRPr="006909F4">
              <w:rPr>
                <w:rFonts w:cstheme="minorHAnsi"/>
                <w:b/>
                <w:bCs/>
                <w:color w:val="0070C0"/>
                <w:sz w:val="22"/>
              </w:rPr>
              <w:t xml:space="preserve">ITU Regional </w:t>
            </w:r>
            <w:r w:rsidR="009942FD" w:rsidRPr="006909F4">
              <w:rPr>
                <w:rFonts w:cstheme="minorHAnsi"/>
                <w:b/>
                <w:bCs/>
                <w:color w:val="0070C0"/>
                <w:sz w:val="22"/>
              </w:rPr>
              <w:t>O</w:t>
            </w:r>
            <w:r w:rsidRPr="006909F4">
              <w:rPr>
                <w:rFonts w:cstheme="minorHAnsi"/>
                <w:b/>
                <w:bCs/>
                <w:color w:val="0070C0"/>
                <w:sz w:val="22"/>
              </w:rPr>
              <w:t xml:space="preserve">ffice for </w:t>
            </w:r>
            <w:r w:rsidR="006121E8" w:rsidRPr="006909F4">
              <w:rPr>
                <w:rFonts w:cstheme="minorHAnsi"/>
                <w:b/>
                <w:bCs/>
                <w:color w:val="0070C0"/>
                <w:sz w:val="22"/>
              </w:rPr>
              <w:t>the Commonwealth of Independent States</w:t>
            </w:r>
            <w:r w:rsidR="009E0059" w:rsidRPr="006909F4">
              <w:rPr>
                <w:rFonts w:cstheme="minorHAnsi"/>
                <w:b/>
                <w:bCs/>
                <w:color w:val="0070C0"/>
                <w:sz w:val="22"/>
              </w:rPr>
              <w:t>:</w:t>
            </w:r>
          </w:p>
          <w:p w14:paraId="12807465" w14:textId="45832CD0" w:rsidR="00F54136" w:rsidRPr="006909F4" w:rsidRDefault="0319A30E" w:rsidP="1EA338BE">
            <w:pPr>
              <w:spacing w:after="120"/>
              <w:jc w:val="left"/>
              <w:rPr>
                <w:b/>
                <w:bCs/>
                <w:color w:val="0070C0"/>
                <w:sz w:val="22"/>
              </w:rPr>
            </w:pPr>
            <w:r w:rsidRPr="1EA338BE">
              <w:rPr>
                <w:b/>
                <w:bCs/>
                <w:color w:val="0070C0"/>
                <w:sz w:val="22"/>
              </w:rPr>
              <w:t xml:space="preserve">The Regional Office for </w:t>
            </w:r>
            <w:r w:rsidR="266EB407" w:rsidRPr="1EA338BE">
              <w:rPr>
                <w:b/>
                <w:bCs/>
                <w:color w:val="0070C0"/>
                <w:sz w:val="22"/>
              </w:rPr>
              <w:t>the Commonwealth of Independent States</w:t>
            </w:r>
            <w:r w:rsidRPr="1EA338BE">
              <w:rPr>
                <w:b/>
                <w:bCs/>
                <w:color w:val="0070C0"/>
                <w:sz w:val="22"/>
              </w:rPr>
              <w:t xml:space="preserve"> </w:t>
            </w:r>
            <w:r w:rsidR="22819E58" w:rsidRPr="1EA338BE">
              <w:rPr>
                <w:b/>
                <w:bCs/>
                <w:color w:val="0070C0"/>
                <w:sz w:val="22"/>
              </w:rPr>
              <w:t>continue</w:t>
            </w:r>
            <w:r w:rsidR="7AAE76BE" w:rsidRPr="1EA338BE">
              <w:rPr>
                <w:b/>
                <w:bCs/>
                <w:color w:val="0070C0"/>
                <w:sz w:val="22"/>
              </w:rPr>
              <w:t>s</w:t>
            </w:r>
            <w:r w:rsidR="22819E58" w:rsidRPr="1EA338BE">
              <w:rPr>
                <w:b/>
                <w:bCs/>
                <w:color w:val="0070C0"/>
                <w:sz w:val="22"/>
              </w:rPr>
              <w:t xml:space="preserve"> to</w:t>
            </w:r>
            <w:r w:rsidRPr="1EA338BE">
              <w:rPr>
                <w:b/>
                <w:bCs/>
                <w:color w:val="0070C0"/>
                <w:sz w:val="22"/>
              </w:rPr>
              <w:t xml:space="preserve"> implement projects and </w:t>
            </w:r>
            <w:r w:rsidR="535F73B9" w:rsidRPr="1EA338BE">
              <w:rPr>
                <w:b/>
                <w:bCs/>
                <w:color w:val="0070C0"/>
                <w:sz w:val="22"/>
              </w:rPr>
              <w:t>initiati</w:t>
            </w:r>
            <w:r w:rsidR="7AAE8042" w:rsidRPr="1EA338BE">
              <w:rPr>
                <w:b/>
                <w:bCs/>
                <w:color w:val="0070C0"/>
                <w:sz w:val="22"/>
              </w:rPr>
              <w:t xml:space="preserve">ves </w:t>
            </w:r>
            <w:r w:rsidRPr="1EA338BE">
              <w:rPr>
                <w:b/>
                <w:bCs/>
                <w:color w:val="0070C0"/>
                <w:sz w:val="22"/>
              </w:rPr>
              <w:t xml:space="preserve">across the region providing support to Member States </w:t>
            </w:r>
            <w:r w:rsidR="7AAE8042" w:rsidRPr="1EA338BE">
              <w:rPr>
                <w:b/>
                <w:bCs/>
                <w:color w:val="0070C0"/>
                <w:sz w:val="22"/>
              </w:rPr>
              <w:t>to enhance knowledge on 5G technologies and deployment, improvement of digital regulation</w:t>
            </w:r>
            <w:r w:rsidR="624EFF43" w:rsidRPr="1EA338BE">
              <w:rPr>
                <w:b/>
                <w:bCs/>
                <w:color w:val="0070C0"/>
                <w:sz w:val="22"/>
              </w:rPr>
              <w:t xml:space="preserve"> and </w:t>
            </w:r>
            <w:r w:rsidR="7AAE8042" w:rsidRPr="1EA338BE">
              <w:rPr>
                <w:b/>
                <w:bCs/>
                <w:color w:val="0070C0"/>
                <w:sz w:val="22"/>
              </w:rPr>
              <w:t>ICT data</w:t>
            </w:r>
            <w:r w:rsidR="624EFF43" w:rsidRPr="1EA338BE">
              <w:rPr>
                <w:b/>
                <w:bCs/>
                <w:color w:val="0070C0"/>
                <w:sz w:val="22"/>
              </w:rPr>
              <w:t xml:space="preserve">, response to cybersecurity incidents and </w:t>
            </w:r>
            <w:r w:rsidRPr="1EA338BE">
              <w:rPr>
                <w:b/>
                <w:bCs/>
                <w:color w:val="0070C0"/>
                <w:sz w:val="22"/>
              </w:rPr>
              <w:t>accelerat</w:t>
            </w:r>
            <w:r w:rsidR="624EFF43" w:rsidRPr="1EA338BE">
              <w:rPr>
                <w:b/>
                <w:bCs/>
                <w:color w:val="0070C0"/>
                <w:sz w:val="22"/>
              </w:rPr>
              <w:t xml:space="preserve">ing </w:t>
            </w:r>
            <w:r w:rsidR="71334988" w:rsidRPr="1EA338BE">
              <w:rPr>
                <w:b/>
                <w:bCs/>
                <w:color w:val="0070C0"/>
                <w:sz w:val="22"/>
              </w:rPr>
              <w:t xml:space="preserve">process for </w:t>
            </w:r>
            <w:r w:rsidRPr="1EA338BE">
              <w:rPr>
                <w:b/>
                <w:bCs/>
                <w:color w:val="0070C0"/>
                <w:sz w:val="22"/>
              </w:rPr>
              <w:t>digital transformation</w:t>
            </w:r>
            <w:r w:rsidR="29D49A8A" w:rsidRPr="1EA338BE">
              <w:rPr>
                <w:b/>
                <w:bCs/>
                <w:color w:val="0070C0"/>
                <w:sz w:val="22"/>
              </w:rPr>
              <w:t>, smart cities and communities</w:t>
            </w:r>
            <w:r w:rsidRPr="1EA338BE">
              <w:rPr>
                <w:b/>
                <w:bCs/>
                <w:color w:val="0070C0"/>
                <w:sz w:val="22"/>
              </w:rPr>
              <w:t xml:space="preserve">. These efforts align with the regional initiatives as set out in the Kigali Action Plan (KAP). </w:t>
            </w:r>
            <w:r w:rsidR="4097698D" w:rsidRPr="1EA338BE">
              <w:rPr>
                <w:b/>
                <w:bCs/>
                <w:color w:val="0070C0"/>
                <w:sz w:val="22"/>
              </w:rPr>
              <w:t>Some examples include:</w:t>
            </w:r>
          </w:p>
          <w:p w14:paraId="1E3C45AF" w14:textId="6756827F" w:rsidR="36549522" w:rsidRDefault="36549522" w:rsidP="1EA338BE">
            <w:pPr>
              <w:pStyle w:val="ListParagraph"/>
              <w:numPr>
                <w:ilvl w:val="0"/>
                <w:numId w:val="1"/>
              </w:numPr>
              <w:spacing w:after="120" w:line="259" w:lineRule="auto"/>
              <w:jc w:val="left"/>
              <w:rPr>
                <w:sz w:val="22"/>
              </w:rPr>
            </w:pPr>
            <w:r w:rsidRPr="1EA338BE">
              <w:rPr>
                <w:sz w:val="22"/>
              </w:rPr>
              <w:t xml:space="preserve">As part of Regional Initiative 1 on networks and infrastructure and </w:t>
            </w:r>
            <w:proofErr w:type="gramStart"/>
            <w:r w:rsidRPr="1EA338BE">
              <w:rPr>
                <w:sz w:val="22"/>
              </w:rPr>
              <w:t>Regional</w:t>
            </w:r>
            <w:proofErr w:type="gramEnd"/>
            <w:r w:rsidRPr="1EA338BE">
              <w:rPr>
                <w:sz w:val="22"/>
              </w:rPr>
              <w:t xml:space="preserve"> initiative 4 of skills development, to support rural connectivity in Armenia, the ITU is implementing a ‘Rural networks pilot project in Armenia’ project to boost connectivity and encourage innovation, sustainable development and opportunities for social participation. This is achieved through technical design, capacity development, network deployment, and community engagement. A comprehensive plan was developed in coordination with national stakeholders and local authorities focusing on connecting rural communities in seven villages in Ararat region. Through the project, 10,610 meters of broadband network </w:t>
            </w:r>
            <w:r w:rsidRPr="1EA338BE">
              <w:rPr>
                <w:sz w:val="22"/>
              </w:rPr>
              <w:lastRenderedPageBreak/>
              <w:t>using 24-wire optical cable and 3,860 meters using 8-wire optical cable were deployed.  A series of trainings were held to introduce the benefits of the broadband network to members of the connected communities.</w:t>
            </w:r>
          </w:p>
          <w:p w14:paraId="06B610C5" w14:textId="410D1E35" w:rsidR="731EB474" w:rsidRDefault="731EB474" w:rsidP="1EA338BE">
            <w:pPr>
              <w:pStyle w:val="ListParagraph"/>
              <w:numPr>
                <w:ilvl w:val="0"/>
                <w:numId w:val="1"/>
              </w:numPr>
              <w:spacing w:after="120" w:line="259" w:lineRule="auto"/>
              <w:jc w:val="left"/>
              <w:rPr>
                <w:sz w:val="22"/>
              </w:rPr>
            </w:pPr>
            <w:r w:rsidRPr="1EA338BE">
              <w:rPr>
                <w:sz w:val="22"/>
              </w:rPr>
              <w:t xml:space="preserve">To support Regional Initiative 2 on cybersecurity, a </w:t>
            </w:r>
            <w:r w:rsidR="1742D908" w:rsidRPr="1EA338BE">
              <w:rPr>
                <w:sz w:val="22"/>
              </w:rPr>
              <w:t xml:space="preserve">joint ITU – World Bank </w:t>
            </w:r>
            <w:r w:rsidRPr="1EA338BE">
              <w:rPr>
                <w:sz w:val="22"/>
              </w:rPr>
              <w:t>project on Strengthening Cybersecurity in Kyrgyzstan Through Innovation and Collaboration is under implementation. In the course of 2024</w:t>
            </w:r>
            <w:r w:rsidR="757B3600" w:rsidRPr="1EA338BE">
              <w:rPr>
                <w:sz w:val="22"/>
              </w:rPr>
              <w:t xml:space="preserve">, </w:t>
            </w:r>
            <w:r w:rsidR="731D31F3" w:rsidRPr="1EA338BE">
              <w:rPr>
                <w:sz w:val="22"/>
              </w:rPr>
              <w:t xml:space="preserve">a comprehensive centralized monitoring system was defined and approved, leveraging the advanced capabilities of T-Pot, an open-source honeypot environment. This system empowers the detection and analysis of cyber threats across the network, empowering Kyrgyzstan with proactive cyber </w:t>
            </w:r>
            <w:r w:rsidR="48709603" w:rsidRPr="1EA338BE">
              <w:rPr>
                <w:sz w:val="22"/>
              </w:rPr>
              <w:t>defence</w:t>
            </w:r>
            <w:r w:rsidR="731D31F3" w:rsidRPr="1EA338BE">
              <w:rPr>
                <w:sz w:val="22"/>
              </w:rPr>
              <w:t>.</w:t>
            </w:r>
            <w:r w:rsidR="5D679B7E" w:rsidRPr="1EA338BE">
              <w:rPr>
                <w:sz w:val="22"/>
              </w:rPr>
              <w:t xml:space="preserve"> </w:t>
            </w:r>
            <w:r w:rsidR="731D31F3" w:rsidRPr="1EA338BE">
              <w:rPr>
                <w:sz w:val="22"/>
              </w:rPr>
              <w:t>Supporting this innovation, a detailed standard design for the monitoring site was created, encompassing equipment specifications, infrastructure layouts, and optimal room conditions for installation. These include stringent power supply, ventilation, and security requirements to ensure seamless operation.</w:t>
            </w:r>
            <w:r w:rsidR="6F088A6F" w:rsidRPr="1EA338BE">
              <w:rPr>
                <w:sz w:val="22"/>
              </w:rPr>
              <w:t xml:space="preserve"> </w:t>
            </w:r>
            <w:r w:rsidR="731D31F3" w:rsidRPr="1EA338BE">
              <w:rPr>
                <w:sz w:val="22"/>
              </w:rPr>
              <w:t xml:space="preserve">Human capital development is integral to this initiative. In collaboration with national stakeholders, technical specifications and documentation for deploying sensors in target organizations were developed, and a tender to install them was </w:t>
            </w:r>
            <w:proofErr w:type="spellStart"/>
            <w:r w:rsidR="731D31F3" w:rsidRPr="1EA338BE">
              <w:rPr>
                <w:sz w:val="22"/>
              </w:rPr>
              <w:t>succesfully</w:t>
            </w:r>
            <w:proofErr w:type="spellEnd"/>
            <w:r w:rsidR="731D31F3" w:rsidRPr="1EA338BE">
              <w:rPr>
                <w:sz w:val="22"/>
              </w:rPr>
              <w:t xml:space="preserve"> completed. Currently this work is ongoing</w:t>
            </w:r>
            <w:r w:rsidR="12D65A5F" w:rsidRPr="1EA338BE">
              <w:rPr>
                <w:sz w:val="22"/>
              </w:rPr>
              <w:t>, the project to be finalized in 2025</w:t>
            </w:r>
            <w:r w:rsidR="731D31F3" w:rsidRPr="1EA338BE">
              <w:rPr>
                <w:sz w:val="22"/>
              </w:rPr>
              <w:t>.</w:t>
            </w:r>
          </w:p>
          <w:p w14:paraId="1755CE48" w14:textId="5B1F5DF7" w:rsidR="220C96B6" w:rsidRDefault="220C96B6" w:rsidP="1EA338BE">
            <w:pPr>
              <w:pStyle w:val="ListParagraph"/>
              <w:numPr>
                <w:ilvl w:val="0"/>
                <w:numId w:val="1"/>
              </w:numPr>
              <w:spacing w:after="120" w:line="259" w:lineRule="auto"/>
              <w:jc w:val="left"/>
              <w:rPr>
                <w:sz w:val="22"/>
              </w:rPr>
            </w:pPr>
            <w:r w:rsidRPr="1EA338BE">
              <w:rPr>
                <w:sz w:val="22"/>
              </w:rPr>
              <w:t xml:space="preserve">The </w:t>
            </w:r>
            <w:r w:rsidR="06261133" w:rsidRPr="1EA338BE">
              <w:rPr>
                <w:sz w:val="22"/>
              </w:rPr>
              <w:t xml:space="preserve">BDT </w:t>
            </w:r>
            <w:r w:rsidRPr="1EA338BE">
              <w:rPr>
                <w:sz w:val="22"/>
              </w:rPr>
              <w:t xml:space="preserve">and the Information Systems Agency of Armenia (ISAA), with support from the Central Bank of Armenia and the Ministry of High-Tech Industry, successfully organized the first national </w:t>
            </w:r>
            <w:proofErr w:type="spellStart"/>
            <w:r w:rsidRPr="1EA338BE">
              <w:rPr>
                <w:sz w:val="22"/>
              </w:rPr>
              <w:t>CyberDrill</w:t>
            </w:r>
            <w:proofErr w:type="spellEnd"/>
            <w:r w:rsidRPr="1EA338BE">
              <w:rPr>
                <w:sz w:val="22"/>
              </w:rPr>
              <w:t xml:space="preserve"> for Armenia. The event, held in Yerevan, brought together over 200 professionals from government, academia, and critical infrastructure sectors to strengthen the country's cybersecurity capabilities and foster cross-sectoral collaboration.</w:t>
            </w:r>
          </w:p>
          <w:p w14:paraId="3841AAE2" w14:textId="5C879D2A" w:rsidR="03087F86" w:rsidRDefault="03087F86" w:rsidP="1EA338BE">
            <w:pPr>
              <w:pStyle w:val="ListParagraph"/>
              <w:numPr>
                <w:ilvl w:val="0"/>
                <w:numId w:val="1"/>
              </w:numPr>
              <w:spacing w:after="120" w:line="259" w:lineRule="auto"/>
              <w:jc w:val="left"/>
              <w:rPr>
                <w:sz w:val="22"/>
              </w:rPr>
            </w:pPr>
            <w:r w:rsidRPr="1EA338BE">
              <w:rPr>
                <w:sz w:val="22"/>
              </w:rPr>
              <w:t xml:space="preserve">As part of </w:t>
            </w:r>
            <w:proofErr w:type="gramStart"/>
            <w:r w:rsidRPr="1EA338BE">
              <w:rPr>
                <w:sz w:val="22"/>
              </w:rPr>
              <w:t>Regional</w:t>
            </w:r>
            <w:proofErr w:type="gramEnd"/>
            <w:r w:rsidRPr="1EA338BE">
              <w:rPr>
                <w:sz w:val="22"/>
              </w:rPr>
              <w:t xml:space="preserve"> initiative </w:t>
            </w:r>
            <w:r w:rsidR="0C964D9A" w:rsidRPr="1EA338BE">
              <w:rPr>
                <w:sz w:val="22"/>
              </w:rPr>
              <w:t xml:space="preserve">3 aiming to creating enabling environment </w:t>
            </w:r>
            <w:r w:rsidR="1C90A879" w:rsidRPr="1EA338BE">
              <w:rPr>
                <w:sz w:val="22"/>
              </w:rPr>
              <w:t>for digital transformation</w:t>
            </w:r>
            <w:r w:rsidR="37681E8A" w:rsidRPr="1EA338BE">
              <w:rPr>
                <w:sz w:val="22"/>
              </w:rPr>
              <w:t xml:space="preserve">, as well as Regional initiative 4 on digital skills, the ITU, in collaboration with The Ministry of Digital Development and Transport of Azerbaijan initiated The Digital Skills Assessment to identify the current level of digital literacy in Azerbaijan. Nearly 35,000 people in four target groups and spread across 13 economic regions of Azerbaijan were surveyed by </w:t>
            </w:r>
            <w:r w:rsidR="447AE23D" w:rsidRPr="1EA338BE">
              <w:rPr>
                <w:sz w:val="22"/>
              </w:rPr>
              <w:t>t</w:t>
            </w:r>
            <w:r w:rsidR="37681E8A" w:rsidRPr="1EA338BE">
              <w:rPr>
                <w:sz w:val="22"/>
              </w:rPr>
              <w:t xml:space="preserve">he Statistics Committee of Azerbaijan. In addition to this, separate online surveys were conducted among the identified target groups. The </w:t>
            </w:r>
            <w:hyperlink r:id="rId100" w:history="1">
              <w:r w:rsidR="37681E8A" w:rsidRPr="1EA338BE">
                <w:rPr>
                  <w:rStyle w:val="Hyperlink"/>
                  <w:rFonts w:eastAsiaTheme="minorEastAsia"/>
                  <w:sz w:val="22"/>
                </w:rPr>
                <w:t>Digital Skills Assessment report</w:t>
              </w:r>
            </w:hyperlink>
            <w:r w:rsidR="37681E8A" w:rsidRPr="1EA338BE">
              <w:rPr>
                <w:sz w:val="22"/>
              </w:rPr>
              <w:t xml:space="preserve"> has been published in 2024, and this assessment serves as a valuable resource to inform data-driven and targeted interventions needed to enhance digital literacy in Azerbaijan. </w:t>
            </w:r>
            <w:r w:rsidR="1CD694E5" w:rsidRPr="1EA338BE">
              <w:rPr>
                <w:sz w:val="22"/>
              </w:rPr>
              <w:t xml:space="preserve">The recommendations contained in this report will serve as a basis for designing and planning relevant future interventions, policies and strategies, including industry-specific activities, awareness-raising campaigns and advocacy. </w:t>
            </w:r>
            <w:r w:rsidR="37681E8A" w:rsidRPr="1EA338BE">
              <w:rPr>
                <w:sz w:val="22"/>
              </w:rPr>
              <w:t>The publication can also serve as a model for a more regular assessment of the digital literacy level of the citizens of Azerbaijan.</w:t>
            </w:r>
          </w:p>
          <w:p w14:paraId="2F65E7DE" w14:textId="1FA16703" w:rsidR="2F7933A1" w:rsidRDefault="2F7933A1" w:rsidP="1EA338BE">
            <w:pPr>
              <w:pStyle w:val="ListParagraph"/>
              <w:numPr>
                <w:ilvl w:val="0"/>
                <w:numId w:val="1"/>
              </w:numPr>
              <w:spacing w:after="120" w:line="259" w:lineRule="auto"/>
              <w:jc w:val="left"/>
              <w:rPr>
                <w:sz w:val="22"/>
              </w:rPr>
            </w:pPr>
            <w:r w:rsidRPr="1EA338BE">
              <w:rPr>
                <w:sz w:val="22"/>
              </w:rPr>
              <w:t xml:space="preserve">To further implement the </w:t>
            </w:r>
            <w:r w:rsidR="36EBD868" w:rsidRPr="1EA338BE">
              <w:rPr>
                <w:sz w:val="22"/>
              </w:rPr>
              <w:t xml:space="preserve">Regional initiative 5 </w:t>
            </w:r>
            <w:r w:rsidR="323F3B9A" w:rsidRPr="1EA338BE">
              <w:rPr>
                <w:sz w:val="22"/>
              </w:rPr>
              <w:t>on smart cities and communities</w:t>
            </w:r>
            <w:r w:rsidR="61BA8655" w:rsidRPr="1EA338BE">
              <w:rPr>
                <w:sz w:val="22"/>
              </w:rPr>
              <w:t xml:space="preserve">, BDT continued to work jointly with </w:t>
            </w:r>
            <w:proofErr w:type="gramStart"/>
            <w:r w:rsidR="61BA8655" w:rsidRPr="1EA338BE">
              <w:rPr>
                <w:sz w:val="22"/>
              </w:rPr>
              <w:t>the  Belarusian</w:t>
            </w:r>
            <w:proofErr w:type="gramEnd"/>
            <w:r w:rsidR="61BA8655" w:rsidRPr="1EA338BE">
              <w:rPr>
                <w:sz w:val="22"/>
              </w:rPr>
              <w:t xml:space="preserve"> State Academy of Telecommunications, and the support of the Ministry of Communications and Informatization of the Republic of Belarus, on a</w:t>
            </w:r>
            <w:r w:rsidR="4EFCE0AA" w:rsidRPr="1EA338BE">
              <w:rPr>
                <w:sz w:val="22"/>
              </w:rPr>
              <w:t xml:space="preserve"> joint</w:t>
            </w:r>
            <w:r w:rsidR="61BA8655" w:rsidRPr="1EA338BE">
              <w:rPr>
                <w:sz w:val="22"/>
              </w:rPr>
              <w:t xml:space="preserve"> programme “Digital Development of Administrative-Territorial Units”.</w:t>
            </w:r>
            <w:r w:rsidR="308F199D" w:rsidRPr="1EA338BE">
              <w:rPr>
                <w:sz w:val="22"/>
              </w:rPr>
              <w:t xml:space="preserve"> Along the two workshops</w:t>
            </w:r>
            <w:r w:rsidR="72475414" w:rsidRPr="1EA338BE">
              <w:rPr>
                <w:sz w:val="22"/>
              </w:rPr>
              <w:t xml:space="preserve">, the BDT </w:t>
            </w:r>
            <w:r w:rsidR="487DB401" w:rsidRPr="1EA338BE">
              <w:rPr>
                <w:sz w:val="22"/>
              </w:rPr>
              <w:t xml:space="preserve">with Belarus partners implemented a hackathon with the aim to support student and youth entrepreneurship, generate new ideas, approaches and pilot projects to implement the smart city concept. The event was organized in two stages: 8 October – 25 November – online trainings and personal consultations with mentors, following </w:t>
            </w:r>
            <w:r w:rsidR="487DB401" w:rsidRPr="1EA338BE">
              <w:rPr>
                <w:sz w:val="22"/>
              </w:rPr>
              <w:lastRenderedPageBreak/>
              <w:t>which student teams were generated startup ideas, built business models, made MVPs and pitch presentations of projects; 26 November – the final presentation of projects. Startup projects participating in the hackathon elaborated solutions in the following areas: urban infrastructure, transport and logistics, big data and AI, green economy, inclusion and adaptive environment</w:t>
            </w:r>
            <w:r w:rsidR="0BEE063C" w:rsidRPr="1EA338BE">
              <w:rPr>
                <w:sz w:val="22"/>
              </w:rPr>
              <w:t>.</w:t>
            </w:r>
          </w:p>
          <w:p w14:paraId="6062EEDC" w14:textId="3D00E68A" w:rsidR="0BEE063C" w:rsidRDefault="0BEE063C" w:rsidP="1EA338BE">
            <w:pPr>
              <w:pStyle w:val="ListParagraph"/>
              <w:numPr>
                <w:ilvl w:val="0"/>
                <w:numId w:val="1"/>
              </w:numPr>
              <w:spacing w:after="120" w:line="259" w:lineRule="auto"/>
              <w:jc w:val="left"/>
              <w:rPr>
                <w:sz w:val="22"/>
              </w:rPr>
            </w:pPr>
            <w:r w:rsidRPr="1EA338BE">
              <w:rPr>
                <w:sz w:val="22"/>
              </w:rPr>
              <w:t>Expert assistance to the Municipality of Bishkek city, the capital of the Kyrgyz Republic was provided to support in assessing and deploying relevant smart city solution</w:t>
            </w:r>
            <w:r w:rsidR="0A28B947" w:rsidRPr="1EA338BE">
              <w:rPr>
                <w:sz w:val="22"/>
              </w:rPr>
              <w:t xml:space="preserve">s. </w:t>
            </w:r>
          </w:p>
          <w:p w14:paraId="389CCAED" w14:textId="09932E0F" w:rsidR="1EA338BE" w:rsidRDefault="1EA338BE" w:rsidP="1EA338BE">
            <w:pPr>
              <w:shd w:val="clear" w:color="auto" w:fill="FFFFFF" w:themeFill="background1"/>
              <w:spacing w:before="0"/>
              <w:jc w:val="left"/>
              <w:rPr>
                <w:rFonts w:eastAsiaTheme="minorEastAsia"/>
                <w:color w:val="444444"/>
                <w:sz w:val="22"/>
              </w:rPr>
            </w:pPr>
          </w:p>
          <w:p w14:paraId="58F68597" w14:textId="2C99D0F5" w:rsidR="0097357A" w:rsidRPr="006909F4" w:rsidRDefault="0097357A" w:rsidP="006909F4">
            <w:pPr>
              <w:keepNext/>
              <w:spacing w:after="120"/>
              <w:jc w:val="left"/>
              <w:rPr>
                <w:rFonts w:cstheme="minorHAnsi"/>
                <w:b/>
                <w:bCs/>
                <w:color w:val="0070C0"/>
                <w:sz w:val="22"/>
              </w:rPr>
            </w:pPr>
            <w:r w:rsidRPr="006909F4">
              <w:rPr>
                <w:rFonts w:cstheme="minorHAnsi"/>
                <w:b/>
                <w:bCs/>
                <w:color w:val="0070C0"/>
                <w:sz w:val="22"/>
              </w:rPr>
              <w:t xml:space="preserve">ITU </w:t>
            </w:r>
            <w:r w:rsidR="00D6275E" w:rsidRPr="006909F4">
              <w:rPr>
                <w:rFonts w:cstheme="minorHAnsi"/>
                <w:b/>
                <w:bCs/>
                <w:color w:val="0070C0"/>
                <w:sz w:val="22"/>
              </w:rPr>
              <w:t>O</w:t>
            </w:r>
            <w:r w:rsidRPr="006909F4">
              <w:rPr>
                <w:rFonts w:cstheme="minorHAnsi"/>
                <w:b/>
                <w:bCs/>
                <w:color w:val="0070C0"/>
                <w:sz w:val="22"/>
              </w:rPr>
              <w:t xml:space="preserve">ffice for Europe </w:t>
            </w:r>
            <w:r w:rsidR="001C7026" w:rsidRPr="006909F4">
              <w:rPr>
                <w:rFonts w:cstheme="minorHAnsi"/>
                <w:b/>
                <w:bCs/>
                <w:color w:val="0070C0"/>
                <w:sz w:val="22"/>
              </w:rPr>
              <w:t>Region</w:t>
            </w:r>
          </w:p>
          <w:p w14:paraId="6F0698A4" w14:textId="54FAE489" w:rsidR="00954287" w:rsidRPr="006909F4" w:rsidRDefault="00954287" w:rsidP="006909F4">
            <w:pPr>
              <w:spacing w:after="120"/>
              <w:jc w:val="left"/>
              <w:rPr>
                <w:rFonts w:cstheme="minorHAnsi"/>
                <w:b/>
                <w:bCs/>
                <w:color w:val="0070C0"/>
                <w:sz w:val="22"/>
              </w:rPr>
            </w:pPr>
            <w:r w:rsidRPr="006909F4">
              <w:rPr>
                <w:rFonts w:cstheme="minorHAnsi"/>
                <w:b/>
                <w:bCs/>
                <w:color w:val="0070C0"/>
                <w:sz w:val="22"/>
              </w:rPr>
              <w:t>The Office for</w:t>
            </w:r>
            <w:r w:rsidR="0050291F" w:rsidRPr="006909F4">
              <w:rPr>
                <w:rFonts w:cstheme="minorHAnsi"/>
                <w:b/>
                <w:bCs/>
                <w:color w:val="0070C0"/>
                <w:sz w:val="22"/>
              </w:rPr>
              <w:t xml:space="preserve"> Europe </w:t>
            </w:r>
            <w:r w:rsidR="00C66237" w:rsidRPr="006909F4">
              <w:rPr>
                <w:rFonts w:cstheme="minorHAnsi"/>
                <w:b/>
                <w:bCs/>
                <w:color w:val="0070C0"/>
                <w:sz w:val="22"/>
              </w:rPr>
              <w:t xml:space="preserve">Region </w:t>
            </w:r>
            <w:r w:rsidRPr="006909F4">
              <w:rPr>
                <w:rFonts w:cstheme="minorHAnsi"/>
                <w:b/>
                <w:bCs/>
                <w:color w:val="0070C0"/>
                <w:sz w:val="22"/>
              </w:rPr>
              <w:t xml:space="preserve">has </w:t>
            </w:r>
            <w:r w:rsidR="00C66237" w:rsidRPr="006909F4">
              <w:rPr>
                <w:rFonts w:cstheme="minorHAnsi"/>
                <w:b/>
                <w:bCs/>
                <w:color w:val="0070C0"/>
                <w:sz w:val="22"/>
              </w:rPr>
              <w:t xml:space="preserve">been involved in various regional coordination activities </w:t>
            </w:r>
            <w:r w:rsidRPr="006909F4">
              <w:rPr>
                <w:rFonts w:cstheme="minorHAnsi"/>
                <w:b/>
                <w:bCs/>
                <w:color w:val="0070C0"/>
                <w:sz w:val="22"/>
              </w:rPr>
              <w:t xml:space="preserve">by providing support to Member States </w:t>
            </w:r>
            <w:r w:rsidR="00FD0AFA" w:rsidRPr="006909F4">
              <w:rPr>
                <w:rFonts w:cstheme="minorHAnsi"/>
                <w:b/>
                <w:bCs/>
                <w:color w:val="0070C0"/>
                <w:sz w:val="22"/>
              </w:rPr>
              <w:t xml:space="preserve">mainly </w:t>
            </w:r>
            <w:r w:rsidRPr="006909F4">
              <w:rPr>
                <w:rFonts w:cstheme="minorHAnsi"/>
                <w:b/>
                <w:bCs/>
                <w:color w:val="0070C0"/>
                <w:sz w:val="22"/>
              </w:rPr>
              <w:t xml:space="preserve">to </w:t>
            </w:r>
            <w:r w:rsidR="00EB3EA1" w:rsidRPr="006909F4">
              <w:rPr>
                <w:rFonts w:cstheme="minorHAnsi"/>
                <w:b/>
                <w:bCs/>
                <w:color w:val="0070C0"/>
                <w:sz w:val="22"/>
              </w:rPr>
              <w:t xml:space="preserve">facilitate digital development, </w:t>
            </w:r>
            <w:r w:rsidR="002B25C7" w:rsidRPr="006909F4">
              <w:rPr>
                <w:rFonts w:cstheme="minorHAnsi"/>
                <w:b/>
                <w:bCs/>
                <w:color w:val="0070C0"/>
                <w:sz w:val="22"/>
              </w:rPr>
              <w:t xml:space="preserve">strengthening </w:t>
            </w:r>
            <w:r w:rsidR="00EB3EA1" w:rsidRPr="006909F4">
              <w:rPr>
                <w:rFonts w:cstheme="minorHAnsi"/>
                <w:b/>
                <w:bCs/>
                <w:color w:val="0070C0"/>
                <w:sz w:val="22"/>
              </w:rPr>
              <w:t xml:space="preserve">of </w:t>
            </w:r>
            <w:r w:rsidR="002B25C7" w:rsidRPr="006909F4">
              <w:rPr>
                <w:rFonts w:cstheme="minorHAnsi"/>
                <w:b/>
                <w:bCs/>
                <w:color w:val="0070C0"/>
                <w:sz w:val="22"/>
              </w:rPr>
              <w:t xml:space="preserve">cooperation </w:t>
            </w:r>
            <w:r w:rsidR="002E100A" w:rsidRPr="006909F4">
              <w:rPr>
                <w:rFonts w:cstheme="minorHAnsi"/>
                <w:b/>
                <w:bCs/>
                <w:color w:val="0070C0"/>
                <w:sz w:val="22"/>
              </w:rPr>
              <w:t xml:space="preserve">opportunities in the field of </w:t>
            </w:r>
            <w:r w:rsidR="00A37CA5" w:rsidRPr="006909F4">
              <w:rPr>
                <w:rFonts w:cstheme="minorHAnsi"/>
                <w:b/>
                <w:bCs/>
                <w:color w:val="0070C0"/>
                <w:sz w:val="22"/>
              </w:rPr>
              <w:t xml:space="preserve">cybersecurity, </w:t>
            </w:r>
            <w:r w:rsidR="4E8263E5" w:rsidRPr="006909F4">
              <w:rPr>
                <w:rFonts w:cstheme="minorHAnsi"/>
                <w:b/>
                <w:bCs/>
                <w:color w:val="0070C0"/>
                <w:sz w:val="22"/>
              </w:rPr>
              <w:t>resilience, innovation,</w:t>
            </w:r>
            <w:r w:rsidR="2F547BC4" w:rsidRPr="006909F4">
              <w:rPr>
                <w:rFonts w:cstheme="minorHAnsi"/>
                <w:b/>
                <w:bCs/>
                <w:color w:val="0070C0"/>
                <w:sz w:val="22"/>
              </w:rPr>
              <w:t xml:space="preserve"> </w:t>
            </w:r>
            <w:r w:rsidR="00A37CA5" w:rsidRPr="006909F4">
              <w:rPr>
                <w:rFonts w:cstheme="minorHAnsi"/>
                <w:b/>
                <w:bCs/>
                <w:color w:val="0070C0"/>
                <w:sz w:val="22"/>
              </w:rPr>
              <w:t xml:space="preserve">digital inclusion, </w:t>
            </w:r>
            <w:r w:rsidR="002E100A" w:rsidRPr="006909F4">
              <w:rPr>
                <w:rFonts w:cstheme="minorHAnsi"/>
                <w:b/>
                <w:bCs/>
                <w:color w:val="0070C0"/>
                <w:sz w:val="22"/>
              </w:rPr>
              <w:t>regulation</w:t>
            </w:r>
            <w:r w:rsidR="00FD0AFA" w:rsidRPr="006909F4">
              <w:rPr>
                <w:rFonts w:cstheme="minorHAnsi"/>
                <w:b/>
                <w:bCs/>
                <w:color w:val="0070C0"/>
                <w:sz w:val="22"/>
              </w:rPr>
              <w:t xml:space="preserve"> and digital skills development. </w:t>
            </w:r>
            <w:r w:rsidRPr="006909F4">
              <w:rPr>
                <w:rFonts w:cstheme="minorHAnsi"/>
                <w:b/>
                <w:bCs/>
                <w:color w:val="0070C0"/>
                <w:sz w:val="22"/>
              </w:rPr>
              <w:t xml:space="preserve">These efforts align with the regional initiatives as set out in the Kigali Action Plan (KAP). </w:t>
            </w:r>
          </w:p>
          <w:p w14:paraId="7459AC3B" w14:textId="0977E056" w:rsidR="0097357A" w:rsidRPr="006909F4" w:rsidRDefault="343FC386" w:rsidP="006909F4">
            <w:pPr>
              <w:pStyle w:val="ListParagraph"/>
              <w:numPr>
                <w:ilvl w:val="0"/>
                <w:numId w:val="16"/>
              </w:numPr>
              <w:spacing w:after="120"/>
              <w:contextualSpacing w:val="0"/>
              <w:jc w:val="left"/>
              <w:rPr>
                <w:rFonts w:eastAsiaTheme="minorEastAsia" w:cstheme="minorHAnsi"/>
                <w:sz w:val="22"/>
              </w:rPr>
            </w:pPr>
            <w:r w:rsidRPr="006909F4">
              <w:rPr>
                <w:rFonts w:eastAsiaTheme="minorEastAsia" w:cstheme="minorHAnsi"/>
                <w:sz w:val="22"/>
              </w:rPr>
              <w:t>Extending the partnership between ITU and European Commission within the framework of the Global Gateway, positioning ITU as the potential partner for middle and large-scale projects.</w:t>
            </w:r>
            <w:r w:rsidR="2AA1CDC5" w:rsidRPr="006909F4">
              <w:rPr>
                <w:rFonts w:eastAsiaTheme="minorEastAsia" w:cstheme="minorHAnsi"/>
                <w:sz w:val="22"/>
              </w:rPr>
              <w:t xml:space="preserve"> </w:t>
            </w:r>
            <w:r w:rsidR="0097357A" w:rsidRPr="006909F4">
              <w:rPr>
                <w:rFonts w:eastAsiaTheme="minorEastAsia" w:cstheme="minorHAnsi"/>
                <w:sz w:val="22"/>
              </w:rPr>
              <w:t>Funding opportunities have been identified</w:t>
            </w:r>
            <w:r w:rsidR="00D6275E" w:rsidRPr="006909F4">
              <w:rPr>
                <w:rFonts w:eastAsiaTheme="minorEastAsia" w:cstheme="minorHAnsi"/>
                <w:sz w:val="22"/>
              </w:rPr>
              <w:t>,</w:t>
            </w:r>
            <w:r w:rsidR="0097357A" w:rsidRPr="006909F4">
              <w:rPr>
                <w:rFonts w:eastAsiaTheme="minorEastAsia" w:cstheme="minorHAnsi"/>
                <w:sz w:val="22"/>
              </w:rPr>
              <w:t xml:space="preserve"> facilitating the co</w:t>
            </w:r>
            <w:r w:rsidR="00807F41" w:rsidRPr="006909F4">
              <w:rPr>
                <w:rFonts w:eastAsiaTheme="minorEastAsia" w:cstheme="minorHAnsi"/>
                <w:sz w:val="22"/>
              </w:rPr>
              <w:t>-</w:t>
            </w:r>
            <w:r w:rsidR="0097357A" w:rsidRPr="006909F4">
              <w:rPr>
                <w:rFonts w:eastAsiaTheme="minorEastAsia" w:cstheme="minorHAnsi"/>
                <w:sz w:val="22"/>
              </w:rPr>
              <w:t>creation of new global and regional projects</w:t>
            </w:r>
            <w:r w:rsidR="00D6275E" w:rsidRPr="006909F4">
              <w:rPr>
                <w:rFonts w:eastAsiaTheme="minorEastAsia" w:cstheme="minorHAnsi"/>
                <w:sz w:val="22"/>
              </w:rPr>
              <w:t xml:space="preserve">. </w:t>
            </w:r>
            <w:r w:rsidR="3BC31A0F" w:rsidRPr="006909F4">
              <w:rPr>
                <w:rFonts w:eastAsiaTheme="minorEastAsia" w:cstheme="minorHAnsi"/>
                <w:sz w:val="22"/>
              </w:rPr>
              <w:t>Th</w:t>
            </w:r>
            <w:r w:rsidR="40ED9F41" w:rsidRPr="006909F4">
              <w:rPr>
                <w:rFonts w:eastAsiaTheme="minorEastAsia" w:cstheme="minorHAnsi"/>
                <w:sz w:val="22"/>
              </w:rPr>
              <w:t>is</w:t>
            </w:r>
            <w:r w:rsidR="7F705863" w:rsidRPr="006909F4">
              <w:rPr>
                <w:rFonts w:eastAsiaTheme="minorEastAsia" w:cstheme="minorHAnsi"/>
                <w:sz w:val="22"/>
              </w:rPr>
              <w:t xml:space="preserve"> includ</w:t>
            </w:r>
            <w:r w:rsidR="2F57BE04" w:rsidRPr="006909F4">
              <w:rPr>
                <w:rFonts w:eastAsiaTheme="minorEastAsia" w:cstheme="minorHAnsi"/>
                <w:sz w:val="22"/>
              </w:rPr>
              <w:t>ed</w:t>
            </w:r>
            <w:r w:rsidR="7F705863" w:rsidRPr="006909F4">
              <w:rPr>
                <w:rFonts w:eastAsiaTheme="minorEastAsia" w:cstheme="minorHAnsi"/>
                <w:sz w:val="22"/>
              </w:rPr>
              <w:t xml:space="preserve"> the </w:t>
            </w:r>
            <w:r w:rsidR="165CAFA0" w:rsidRPr="006909F4">
              <w:rPr>
                <w:rFonts w:eastAsiaTheme="minorEastAsia" w:cstheme="minorHAnsi"/>
                <w:sz w:val="22"/>
              </w:rPr>
              <w:t>d</w:t>
            </w:r>
            <w:r w:rsidR="3212294D" w:rsidRPr="006909F4">
              <w:rPr>
                <w:rFonts w:eastAsiaTheme="minorEastAsia" w:cstheme="minorHAnsi"/>
                <w:sz w:val="22"/>
              </w:rPr>
              <w:t xml:space="preserve">evelopment of the project concept and documentation for the Africa BB Maps contract of the value of 15 </w:t>
            </w:r>
            <w:r w:rsidR="00382359" w:rsidRPr="006909F4">
              <w:rPr>
                <w:rFonts w:eastAsiaTheme="minorEastAsia" w:cstheme="minorHAnsi"/>
                <w:sz w:val="22"/>
              </w:rPr>
              <w:t>million</w:t>
            </w:r>
            <w:r w:rsidR="3212294D" w:rsidRPr="006909F4">
              <w:rPr>
                <w:rFonts w:eastAsiaTheme="minorEastAsia" w:cstheme="minorHAnsi"/>
                <w:sz w:val="22"/>
              </w:rPr>
              <w:t xml:space="preserve"> Euro.</w:t>
            </w:r>
            <w:r w:rsidR="00A909BD" w:rsidRPr="006909F4">
              <w:rPr>
                <w:rFonts w:eastAsiaTheme="minorEastAsia" w:cstheme="minorHAnsi"/>
                <w:sz w:val="22"/>
              </w:rPr>
              <w:t xml:space="preserve"> </w:t>
            </w:r>
          </w:p>
          <w:p w14:paraId="24D87CDC" w14:textId="3A940A7C" w:rsidR="0097357A" w:rsidRPr="006909F4" w:rsidRDefault="0097357A" w:rsidP="006909F4">
            <w:pPr>
              <w:pStyle w:val="ListParagraph"/>
              <w:numPr>
                <w:ilvl w:val="0"/>
                <w:numId w:val="16"/>
              </w:numPr>
              <w:spacing w:after="120"/>
              <w:contextualSpacing w:val="0"/>
              <w:jc w:val="left"/>
              <w:rPr>
                <w:rFonts w:cstheme="minorHAnsi"/>
                <w:sz w:val="22"/>
              </w:rPr>
            </w:pPr>
            <w:r w:rsidRPr="006909F4">
              <w:rPr>
                <w:rFonts w:eastAsiaTheme="minorEastAsia" w:cstheme="minorHAnsi"/>
                <w:sz w:val="22"/>
              </w:rPr>
              <w:t>Regional priorities were addressed through the implementation of several actions under ITU</w:t>
            </w:r>
            <w:r w:rsidR="001A2D00" w:rsidRPr="006909F4">
              <w:rPr>
                <w:rFonts w:eastAsiaTheme="minorEastAsia" w:cstheme="minorHAnsi"/>
                <w:sz w:val="22"/>
              </w:rPr>
              <w:t>-D</w:t>
            </w:r>
            <w:r w:rsidRPr="006909F4">
              <w:rPr>
                <w:rFonts w:eastAsiaTheme="minorEastAsia" w:cstheme="minorHAnsi"/>
                <w:sz w:val="22"/>
              </w:rPr>
              <w:t xml:space="preserve"> </w:t>
            </w:r>
            <w:r w:rsidR="002762D8" w:rsidRPr="006909F4">
              <w:rPr>
                <w:rFonts w:eastAsiaTheme="minorEastAsia" w:cstheme="minorHAnsi"/>
                <w:sz w:val="22"/>
              </w:rPr>
              <w:t>r</w:t>
            </w:r>
            <w:r w:rsidRPr="006909F4">
              <w:rPr>
                <w:rFonts w:eastAsiaTheme="minorEastAsia" w:cstheme="minorHAnsi"/>
                <w:sz w:val="22"/>
              </w:rPr>
              <w:t xml:space="preserve">egional </w:t>
            </w:r>
            <w:r w:rsidR="002762D8" w:rsidRPr="006909F4">
              <w:rPr>
                <w:rFonts w:eastAsiaTheme="minorEastAsia" w:cstheme="minorHAnsi"/>
                <w:sz w:val="22"/>
              </w:rPr>
              <w:t>i</w:t>
            </w:r>
            <w:r w:rsidRPr="006909F4">
              <w:rPr>
                <w:rFonts w:eastAsiaTheme="minorEastAsia" w:cstheme="minorHAnsi"/>
                <w:sz w:val="22"/>
              </w:rPr>
              <w:t>nitiatives. A series of technical assistance has been provided to 9 countries in the field of connectivity, digital resilience, digital skills, digital inclusion, child online protection,</w:t>
            </w:r>
            <w:r w:rsidR="00D6275E" w:rsidRPr="006909F4">
              <w:rPr>
                <w:rFonts w:eastAsiaTheme="minorEastAsia" w:cstheme="minorHAnsi"/>
                <w:sz w:val="22"/>
              </w:rPr>
              <w:t xml:space="preserve"> among</w:t>
            </w:r>
            <w:r w:rsidRPr="006909F4">
              <w:rPr>
                <w:rFonts w:eastAsiaTheme="minorEastAsia" w:cstheme="minorHAnsi"/>
                <w:sz w:val="22"/>
              </w:rPr>
              <w:t xml:space="preserve"> others. </w:t>
            </w:r>
          </w:p>
          <w:p w14:paraId="6AE187F5" w14:textId="34C54BF9" w:rsidR="3CFF1EAD" w:rsidRPr="006909F4" w:rsidRDefault="3CFF1EAD" w:rsidP="006909F4">
            <w:pPr>
              <w:pStyle w:val="ListParagraph"/>
              <w:numPr>
                <w:ilvl w:val="0"/>
                <w:numId w:val="16"/>
              </w:numPr>
              <w:spacing w:after="120"/>
              <w:contextualSpacing w:val="0"/>
              <w:jc w:val="left"/>
              <w:rPr>
                <w:rFonts w:cstheme="minorHAnsi"/>
                <w:sz w:val="22"/>
              </w:rPr>
            </w:pPr>
            <w:r w:rsidRPr="006909F4">
              <w:rPr>
                <w:rFonts w:cstheme="minorHAnsi"/>
                <w:sz w:val="22"/>
              </w:rPr>
              <w:t>I</w:t>
            </w:r>
            <w:r w:rsidR="23C739F5" w:rsidRPr="006909F4">
              <w:rPr>
                <w:rFonts w:cstheme="minorHAnsi"/>
                <w:sz w:val="22"/>
              </w:rPr>
              <w:t>n line with Resolution 1408, the ITU has undertaken a comprehensive range of activities to support the rebuilding and rehabilitation of Ukraine's infrastructure. These efforts include regular coordination with Ukrainian authorities and active engagement in the UN Country Team's initiatives, notably contributing to the Rapid Damage and Needs Assessment. To attract support from funding agencies, ITU has developed 10 initial project proposals tailored to Ukraine’s needs. Additionally, the Digital Development Country Profile for Ukraine was developed, providing a strategic framework for advancing digital transformation. Capacity-building initiatives, such as a series of virtual workshops on 5G and the ITU-TAIEX Workshop on 5G implementation, have been instrumental in equipping stakeholders with critical knowledge. Through its coordination with international partners and donors, ITU continues to play a pivotal role in mobilizing resources and expertise to accelerate Ukraine's digital recovery and development.</w:t>
            </w:r>
          </w:p>
          <w:p w14:paraId="0DCBEBC7" w14:textId="70D63F38" w:rsidR="0097357A" w:rsidRPr="006909F4" w:rsidRDefault="03223C0D" w:rsidP="006909F4">
            <w:pPr>
              <w:pStyle w:val="ListParagraph"/>
              <w:numPr>
                <w:ilvl w:val="0"/>
                <w:numId w:val="16"/>
              </w:numPr>
              <w:spacing w:after="120"/>
              <w:contextualSpacing w:val="0"/>
              <w:jc w:val="left"/>
              <w:rPr>
                <w:rFonts w:eastAsiaTheme="minorEastAsia" w:cstheme="minorHAnsi"/>
                <w:sz w:val="22"/>
              </w:rPr>
            </w:pPr>
            <w:r w:rsidRPr="006909F4">
              <w:rPr>
                <w:rFonts w:eastAsiaTheme="minorEastAsia" w:cstheme="minorHAnsi"/>
                <w:sz w:val="22"/>
              </w:rPr>
              <w:t>A special session on Digital Skills has been planned for the UN</w:t>
            </w:r>
            <w:r w:rsidR="5D9138B6" w:rsidRPr="006909F4">
              <w:rPr>
                <w:rFonts w:eastAsiaTheme="minorEastAsia" w:cstheme="minorHAnsi"/>
                <w:sz w:val="22"/>
              </w:rPr>
              <w:t xml:space="preserve"> country teams</w:t>
            </w:r>
            <w:r w:rsidRPr="006909F4">
              <w:rPr>
                <w:rFonts w:eastAsiaTheme="minorEastAsia" w:cstheme="minorHAnsi"/>
                <w:sz w:val="22"/>
              </w:rPr>
              <w:t xml:space="preserve"> of the ECA Region</w:t>
            </w:r>
            <w:r w:rsidR="74ECAA91" w:rsidRPr="006909F4">
              <w:rPr>
                <w:rFonts w:eastAsiaTheme="minorEastAsia" w:cstheme="minorHAnsi"/>
                <w:sz w:val="22"/>
              </w:rPr>
              <w:t xml:space="preserve"> on 11 December 2024, with the co-organization of the UN Digital Transformation </w:t>
            </w:r>
            <w:r w:rsidR="312EAEA5" w:rsidRPr="006909F4">
              <w:rPr>
                <w:rFonts w:eastAsiaTheme="minorEastAsia" w:cstheme="minorHAnsi"/>
                <w:sz w:val="22"/>
              </w:rPr>
              <w:t>Group for Europe and Central Asia.</w:t>
            </w:r>
          </w:p>
          <w:p w14:paraId="736DF24A" w14:textId="5237CC55" w:rsidR="0097357A" w:rsidRPr="006909F4" w:rsidRDefault="30F6A9F0" w:rsidP="006909F4">
            <w:pPr>
              <w:pStyle w:val="ListParagraph"/>
              <w:numPr>
                <w:ilvl w:val="0"/>
                <w:numId w:val="16"/>
              </w:numPr>
              <w:spacing w:after="120"/>
              <w:contextualSpacing w:val="0"/>
              <w:jc w:val="left"/>
              <w:rPr>
                <w:rFonts w:eastAsiaTheme="minorEastAsia" w:cstheme="minorHAnsi"/>
                <w:color w:val="242424"/>
                <w:sz w:val="22"/>
              </w:rPr>
            </w:pPr>
            <w:r w:rsidRPr="006909F4">
              <w:rPr>
                <w:rFonts w:eastAsiaTheme="minorEastAsia" w:cstheme="minorHAnsi"/>
                <w:sz w:val="22"/>
              </w:rPr>
              <w:lastRenderedPageBreak/>
              <w:t>Preparations for the</w:t>
            </w:r>
            <w:r w:rsidR="2DC879FF" w:rsidRPr="006909F4">
              <w:rPr>
                <w:rFonts w:eastAsiaTheme="minorEastAsia" w:cstheme="minorHAnsi"/>
                <w:sz w:val="22"/>
              </w:rPr>
              <w:t xml:space="preserve"> ITU-ILO</w:t>
            </w:r>
            <w:r w:rsidRPr="006909F4">
              <w:rPr>
                <w:rFonts w:eastAsiaTheme="minorEastAsia" w:cstheme="minorHAnsi"/>
                <w:sz w:val="22"/>
              </w:rPr>
              <w:t xml:space="preserve"> </w:t>
            </w:r>
            <w:r w:rsidRPr="006909F4">
              <w:rPr>
                <w:rFonts w:eastAsiaTheme="minorEastAsia" w:cstheme="minorHAnsi"/>
                <w:color w:val="242424"/>
                <w:sz w:val="22"/>
              </w:rPr>
              <w:t>Digital Literacy Assessment of Adult Population in Moldova have begun</w:t>
            </w:r>
            <w:r w:rsidR="343A774B" w:rsidRPr="006909F4">
              <w:rPr>
                <w:rFonts w:eastAsiaTheme="minorEastAsia" w:cstheme="minorHAnsi"/>
                <w:color w:val="242424"/>
                <w:sz w:val="22"/>
              </w:rPr>
              <w:t>, unlocking new opportunities for expanding the</w:t>
            </w:r>
            <w:r w:rsidR="0A5289A0" w:rsidRPr="006909F4">
              <w:rPr>
                <w:rFonts w:eastAsiaTheme="minorEastAsia" w:cstheme="minorHAnsi"/>
                <w:color w:val="242424"/>
                <w:sz w:val="22"/>
              </w:rPr>
              <w:t xml:space="preserve"> technical assistance</w:t>
            </w:r>
            <w:r w:rsidR="343A774B" w:rsidRPr="006909F4">
              <w:rPr>
                <w:rFonts w:eastAsiaTheme="minorEastAsia" w:cstheme="minorHAnsi"/>
                <w:color w:val="242424"/>
                <w:sz w:val="22"/>
              </w:rPr>
              <w:t xml:space="preserve"> portfolio </w:t>
            </w:r>
            <w:r w:rsidR="604D4852" w:rsidRPr="006909F4">
              <w:rPr>
                <w:rFonts w:eastAsiaTheme="minorEastAsia" w:cstheme="minorHAnsi"/>
                <w:color w:val="242424"/>
                <w:sz w:val="22"/>
              </w:rPr>
              <w:t>carried out in partnership with other UN agencies</w:t>
            </w:r>
          </w:p>
        </w:tc>
        <w:tc>
          <w:tcPr>
            <w:tcW w:w="2970" w:type="dxa"/>
            <w:shd w:val="clear" w:color="auto" w:fill="auto"/>
          </w:tcPr>
          <w:p w14:paraId="48D73BF6" w14:textId="77777777" w:rsidR="0097357A" w:rsidRPr="008A384E" w:rsidRDefault="0097357A" w:rsidP="00E237C7">
            <w:pPr>
              <w:spacing w:after="120"/>
              <w:rPr>
                <w:b/>
                <w:bCs/>
                <w:color w:val="0070C0"/>
                <w:sz w:val="22"/>
              </w:rPr>
            </w:pPr>
            <w:r w:rsidRPr="00F56A31">
              <w:rPr>
                <w:b/>
                <w:bCs/>
                <w:color w:val="0070C0"/>
                <w:sz w:val="22"/>
              </w:rPr>
              <w:lastRenderedPageBreak/>
              <w:t xml:space="preserve">Africa: </w:t>
            </w:r>
          </w:p>
          <w:p w14:paraId="12310EA5" w14:textId="1C50F57E" w:rsidR="00B70314" w:rsidRPr="008A384E" w:rsidRDefault="391D8197"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1ABCBC0D">
              <w:rPr>
                <w:rFonts w:eastAsia="Calibri" w:cs="Times New Roman"/>
                <w:sz w:val="22"/>
              </w:rPr>
              <w:t>ITU assisted Chad and Rwanda to develop a comprehensive national cybersecurity strategy</w:t>
            </w:r>
            <w:r w:rsidR="4DB3DB1A" w:rsidRPr="1ABCBC0D">
              <w:rPr>
                <w:rFonts w:eastAsia="Calibri" w:cs="Times New Roman"/>
                <w:sz w:val="22"/>
              </w:rPr>
              <w:t>.</w:t>
            </w:r>
          </w:p>
          <w:p w14:paraId="60979266" w14:textId="77777777" w:rsidR="0097357A" w:rsidRPr="008A384E" w:rsidRDefault="0097357A" w:rsidP="00E237C7">
            <w:pPr>
              <w:spacing w:after="120"/>
              <w:rPr>
                <w:b/>
                <w:bCs/>
                <w:color w:val="0070C0"/>
                <w:sz w:val="22"/>
              </w:rPr>
            </w:pPr>
            <w:r w:rsidRPr="00F56A31">
              <w:rPr>
                <w:b/>
                <w:bCs/>
                <w:color w:val="0070C0"/>
                <w:sz w:val="22"/>
              </w:rPr>
              <w:t xml:space="preserve">Americas: </w:t>
            </w:r>
          </w:p>
          <w:p w14:paraId="2A1C23C4" w14:textId="3D3FCE58" w:rsidR="00B70314" w:rsidRPr="008A384E" w:rsidRDefault="3B188469" w:rsidP="00E237C7">
            <w:pPr>
              <w:numPr>
                <w:ilvl w:val="0"/>
                <w:numId w:val="22"/>
              </w:numPr>
              <w:tabs>
                <w:tab w:val="clear" w:pos="794"/>
                <w:tab w:val="clear" w:pos="1191"/>
                <w:tab w:val="clear" w:pos="1588"/>
                <w:tab w:val="clear" w:pos="1985"/>
              </w:tabs>
              <w:spacing w:after="120"/>
              <w:ind w:left="436"/>
              <w:jc w:val="left"/>
              <w:rPr>
                <w:rFonts w:eastAsia="Calibri" w:cs="Times New Roman"/>
                <w:sz w:val="22"/>
              </w:rPr>
            </w:pPr>
            <w:r w:rsidRPr="0E70C135">
              <w:rPr>
                <w:rFonts w:eastAsia="Calibri" w:cs="Times New Roman"/>
                <w:sz w:val="22"/>
              </w:rPr>
              <w:t xml:space="preserve">AMS- RIs: </w:t>
            </w:r>
            <w:r w:rsidR="1D007B34" w:rsidRPr="0E70C135">
              <w:rPr>
                <w:rFonts w:eastAsia="Calibri" w:cs="Times New Roman"/>
                <w:sz w:val="22"/>
              </w:rPr>
              <w:t>1</w:t>
            </w:r>
            <w:r w:rsidR="24209B99" w:rsidRPr="0E70C135">
              <w:rPr>
                <w:rFonts w:eastAsia="Calibri" w:cs="Times New Roman"/>
                <w:sz w:val="22"/>
              </w:rPr>
              <w:t xml:space="preserve">New project ITU-Huawei to support the implementation of RIs. </w:t>
            </w:r>
          </w:p>
          <w:p w14:paraId="7CE75D9B" w14:textId="5A460F36" w:rsidR="00B70314" w:rsidRPr="00131317" w:rsidRDefault="391D8197" w:rsidP="00E237C7">
            <w:pPr>
              <w:numPr>
                <w:ilvl w:val="0"/>
                <w:numId w:val="22"/>
              </w:numPr>
              <w:tabs>
                <w:tab w:val="clear" w:pos="794"/>
                <w:tab w:val="clear" w:pos="1191"/>
                <w:tab w:val="clear" w:pos="1588"/>
                <w:tab w:val="clear" w:pos="1985"/>
              </w:tabs>
              <w:spacing w:after="120"/>
              <w:ind w:left="436"/>
              <w:jc w:val="left"/>
              <w:rPr>
                <w:rFonts w:ascii="Calibri" w:eastAsia="Calibri" w:hAnsi="Calibri" w:cs="Calibri"/>
                <w:szCs w:val="24"/>
              </w:rPr>
            </w:pPr>
            <w:r w:rsidRPr="00131317">
              <w:rPr>
                <w:rFonts w:eastAsia="Calibri"/>
                <w:sz w:val="22"/>
              </w:rPr>
              <w:t>2</w:t>
            </w:r>
            <w:r w:rsidR="68BC1394" w:rsidRPr="00131317">
              <w:rPr>
                <w:rFonts w:eastAsia="Calibri"/>
                <w:sz w:val="22"/>
              </w:rPr>
              <w:t> </w:t>
            </w:r>
            <w:r w:rsidRPr="00131317">
              <w:rPr>
                <w:rFonts w:eastAsia="Calibri"/>
                <w:sz w:val="22"/>
              </w:rPr>
              <w:t>300+</w:t>
            </w:r>
            <w:r w:rsidRPr="00131317">
              <w:rPr>
                <w:rFonts w:eastAsia="Calibri" w:cs="Times New Roman"/>
                <w:sz w:val="22"/>
              </w:rPr>
              <w:t xml:space="preserve"> girls and women benefited of </w:t>
            </w:r>
            <w:r w:rsidR="3C381B34" w:rsidRPr="00131317">
              <w:rPr>
                <w:rFonts w:eastAsia="Calibri" w:cs="Times New Roman"/>
                <w:sz w:val="22"/>
              </w:rPr>
              <w:t>Girls in ICT Day.</w:t>
            </w:r>
          </w:p>
          <w:p w14:paraId="3A567035" w14:textId="3D1C158A" w:rsidR="00B70314" w:rsidRPr="008A384E" w:rsidRDefault="3C381B34"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0E70C135">
              <w:rPr>
                <w:rFonts w:eastAsia="Calibri" w:cs="Times New Roman"/>
                <w:sz w:val="22"/>
              </w:rPr>
              <w:t xml:space="preserve">200 </w:t>
            </w:r>
            <w:r w:rsidR="1D007B34" w:rsidRPr="0E70C135">
              <w:rPr>
                <w:rFonts w:eastAsia="Calibri" w:cs="Times New Roman"/>
                <w:sz w:val="22"/>
              </w:rPr>
              <w:t xml:space="preserve">+ </w:t>
            </w:r>
            <w:r w:rsidR="182F54EC" w:rsidRPr="0E70C135">
              <w:rPr>
                <w:rFonts w:eastAsia="Calibri" w:cs="Times New Roman"/>
                <w:sz w:val="22"/>
              </w:rPr>
              <w:t>small entrepreneurs</w:t>
            </w:r>
            <w:r w:rsidR="391D8197" w:rsidRPr="1ABCBC0D">
              <w:rPr>
                <w:rFonts w:eastAsia="Calibri" w:cs="Times New Roman"/>
                <w:sz w:val="22"/>
              </w:rPr>
              <w:t xml:space="preserve"> strengthened their digital skills through the </w:t>
            </w:r>
            <w:r w:rsidR="0F8953F7" w:rsidRPr="0E70C135">
              <w:rPr>
                <w:rFonts w:eastAsia="Calibri" w:cs="Times New Roman"/>
                <w:sz w:val="22"/>
              </w:rPr>
              <w:t xml:space="preserve">ITU Digital </w:t>
            </w:r>
            <w:r w:rsidR="00B3583D" w:rsidRPr="0E70C135">
              <w:rPr>
                <w:rFonts w:eastAsia="Calibri" w:cs="Times New Roman"/>
                <w:sz w:val="22"/>
              </w:rPr>
              <w:t>Transformation</w:t>
            </w:r>
            <w:r w:rsidR="0F8953F7" w:rsidRPr="0E70C135">
              <w:rPr>
                <w:rFonts w:eastAsia="Calibri" w:cs="Times New Roman"/>
                <w:sz w:val="22"/>
              </w:rPr>
              <w:t xml:space="preserve"> toolkit. </w:t>
            </w:r>
          </w:p>
          <w:p w14:paraId="6EDF3444" w14:textId="0847E652" w:rsidR="00264AB8" w:rsidRPr="006909F4" w:rsidRDefault="41A5AABC"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0E70C135">
              <w:rPr>
                <w:rFonts w:eastAsia="Calibri"/>
                <w:sz w:val="22"/>
              </w:rPr>
              <w:t>New study on fixed broadband for Latam</w:t>
            </w:r>
            <w:r w:rsidR="1F0457F5" w:rsidRPr="1ABCBC0D">
              <w:rPr>
                <w:rFonts w:eastAsia="Calibri"/>
                <w:sz w:val="22"/>
              </w:rPr>
              <w:t>.</w:t>
            </w:r>
          </w:p>
        </w:tc>
      </w:tr>
      <w:tr w:rsidR="00382E6B" w:rsidRPr="00F56A31" w14:paraId="77506F17" w14:textId="77777777" w:rsidTr="1EA338BE">
        <w:tc>
          <w:tcPr>
            <w:tcW w:w="2790" w:type="dxa"/>
          </w:tcPr>
          <w:p w14:paraId="021B8B2D" w14:textId="77777777" w:rsidR="00EF3043" w:rsidRPr="008A384E" w:rsidRDefault="00EF3043" w:rsidP="00EF3043">
            <w:pPr>
              <w:jc w:val="left"/>
              <w:rPr>
                <w:rFonts w:ascii="Avenir Next LT Pro" w:hAnsi="Avenir Next LT Pro" w:cs="Calibri"/>
                <w:i/>
                <w:iCs/>
                <w:color w:val="000000"/>
                <w:sz w:val="22"/>
              </w:rPr>
            </w:pPr>
            <w:r w:rsidRPr="00F56A31">
              <w:rPr>
                <w:b/>
                <w:bCs/>
                <w:sz w:val="22"/>
              </w:rPr>
              <w:lastRenderedPageBreak/>
              <w:t>Contributing to SDG Targets</w:t>
            </w:r>
          </w:p>
        </w:tc>
        <w:tc>
          <w:tcPr>
            <w:tcW w:w="12060" w:type="dxa"/>
            <w:gridSpan w:val="2"/>
          </w:tcPr>
          <w:p w14:paraId="063340FA" w14:textId="7DF747B2" w:rsidR="00EF3043" w:rsidRPr="008A384E" w:rsidRDefault="00EF3043" w:rsidP="00EF3043">
            <w:pPr>
              <w:rPr>
                <w:sz w:val="22"/>
              </w:rPr>
            </w:pPr>
            <w:r w:rsidRPr="00F56A31">
              <w:rPr>
                <w:sz w:val="22"/>
              </w:rPr>
              <w:t>SDGs 1, 3, 4, 5, 8, 9, 10, 11, 16, 17</w:t>
            </w:r>
          </w:p>
        </w:tc>
      </w:tr>
      <w:tr w:rsidR="00382E6B" w:rsidRPr="00F56A31" w14:paraId="78025623" w14:textId="77777777" w:rsidTr="1EA338BE">
        <w:tc>
          <w:tcPr>
            <w:tcW w:w="2790" w:type="dxa"/>
          </w:tcPr>
          <w:p w14:paraId="63C2AF01" w14:textId="77777777" w:rsidR="00EF3043" w:rsidRPr="008A384E" w:rsidRDefault="00EF3043" w:rsidP="00EF3043">
            <w:pPr>
              <w:rPr>
                <w:b/>
                <w:bCs/>
                <w:sz w:val="22"/>
              </w:rPr>
            </w:pPr>
            <w:r w:rsidRPr="00F56A31">
              <w:rPr>
                <w:b/>
                <w:bCs/>
                <w:sz w:val="22"/>
              </w:rPr>
              <w:t>WSIS Action</w:t>
            </w:r>
          </w:p>
        </w:tc>
        <w:tc>
          <w:tcPr>
            <w:tcW w:w="12060" w:type="dxa"/>
            <w:gridSpan w:val="2"/>
          </w:tcPr>
          <w:p w14:paraId="7D887BCD" w14:textId="128681C3" w:rsidR="00EF3043" w:rsidRPr="008A384E" w:rsidRDefault="00EF3043" w:rsidP="00EF3043">
            <w:pPr>
              <w:rPr>
                <w:sz w:val="22"/>
              </w:rPr>
            </w:pPr>
            <w:r w:rsidRPr="00F56A31">
              <w:rPr>
                <w:sz w:val="22"/>
              </w:rPr>
              <w:t>C1, C2, C3, C4, C5, C6, C7, C11</w:t>
            </w:r>
          </w:p>
        </w:tc>
      </w:tr>
      <w:tr w:rsidR="00382E6B" w:rsidRPr="00F56A31" w14:paraId="78AF6BAE" w14:textId="77777777" w:rsidTr="1EA338BE">
        <w:tc>
          <w:tcPr>
            <w:tcW w:w="2790" w:type="dxa"/>
          </w:tcPr>
          <w:p w14:paraId="0CAF87DC" w14:textId="77777777" w:rsidR="00EF3043" w:rsidRPr="008A384E" w:rsidRDefault="00EF3043" w:rsidP="00EF3043">
            <w:pPr>
              <w:rPr>
                <w:b/>
                <w:bCs/>
                <w:sz w:val="22"/>
              </w:rPr>
            </w:pPr>
            <w:r w:rsidRPr="00F56A31">
              <w:rPr>
                <w:b/>
                <w:bCs/>
                <w:sz w:val="22"/>
              </w:rPr>
              <w:t>Resolutions:</w:t>
            </w:r>
          </w:p>
        </w:tc>
        <w:tc>
          <w:tcPr>
            <w:tcW w:w="12060" w:type="dxa"/>
            <w:gridSpan w:val="2"/>
          </w:tcPr>
          <w:p w14:paraId="0957644C" w14:textId="4D2CC053" w:rsidR="00EF3043" w:rsidRPr="008A384E" w:rsidRDefault="00EF3043" w:rsidP="00EF3043">
            <w:pPr>
              <w:rPr>
                <w:sz w:val="22"/>
              </w:rPr>
            </w:pPr>
            <w:r w:rsidRPr="00F56A31">
              <w:rPr>
                <w:sz w:val="22"/>
              </w:rPr>
              <w:t>WTDC 16</w:t>
            </w:r>
          </w:p>
        </w:tc>
      </w:tr>
      <w:tr w:rsidR="00301707" w:rsidRPr="00F56A31" w14:paraId="71768C57" w14:textId="77777777" w:rsidTr="1EA338BE">
        <w:tc>
          <w:tcPr>
            <w:tcW w:w="2790" w:type="dxa"/>
          </w:tcPr>
          <w:p w14:paraId="0EC47440" w14:textId="7D71C1BC" w:rsidR="00301707" w:rsidRPr="00F56A31" w:rsidRDefault="00301707" w:rsidP="00EF3043">
            <w:pPr>
              <w:rPr>
                <w:b/>
                <w:bCs/>
                <w:sz w:val="22"/>
              </w:rPr>
            </w:pPr>
            <w:r>
              <w:rPr>
                <w:b/>
                <w:bCs/>
                <w:sz w:val="22"/>
              </w:rPr>
              <w:t xml:space="preserve">Study Groups: </w:t>
            </w:r>
          </w:p>
        </w:tc>
        <w:tc>
          <w:tcPr>
            <w:tcW w:w="12060" w:type="dxa"/>
            <w:gridSpan w:val="2"/>
          </w:tcPr>
          <w:p w14:paraId="21AC7E50" w14:textId="0F7D3828" w:rsidR="00301707" w:rsidRPr="00F56A31" w:rsidRDefault="00A60683" w:rsidP="00EF3043">
            <w:pPr>
              <w:rPr>
                <w:sz w:val="22"/>
              </w:rPr>
            </w:pPr>
            <w:r>
              <w:rPr>
                <w:sz w:val="22"/>
              </w:rPr>
              <w:t xml:space="preserve">All Questions of SG1 on Enabling Environment for Meaningful Connectivity and of SG2 on Digital Transformation </w:t>
            </w:r>
          </w:p>
        </w:tc>
      </w:tr>
    </w:tbl>
    <w:p w14:paraId="63347556" w14:textId="77777777" w:rsidR="00001D8A" w:rsidRPr="00F56A31" w:rsidRDefault="00001D8A" w:rsidP="00001D8A">
      <w:bookmarkStart w:id="7" w:name="Proposal"/>
      <w:bookmarkEnd w:id="7"/>
    </w:p>
    <w:tbl>
      <w:tblPr>
        <w:tblStyle w:val="TableGrid9"/>
        <w:tblW w:w="15030" w:type="dxa"/>
        <w:tblInd w:w="-5" w:type="dxa"/>
        <w:tblLayout w:type="fixed"/>
        <w:tblLook w:val="04A0" w:firstRow="1" w:lastRow="0" w:firstColumn="1" w:lastColumn="0" w:noHBand="0" w:noVBand="1"/>
      </w:tblPr>
      <w:tblGrid>
        <w:gridCol w:w="2790"/>
        <w:gridCol w:w="9360"/>
        <w:gridCol w:w="2880"/>
      </w:tblGrid>
      <w:tr w:rsidR="00406CD4" w:rsidRPr="00F56A31" w14:paraId="2CE34AC4" w14:textId="77777777" w:rsidTr="1EA338BE">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6F54270" w14:textId="77777777" w:rsidR="009E6310" w:rsidRPr="008A384E" w:rsidRDefault="009E6310" w:rsidP="00ED2C96">
            <w:pPr>
              <w:keepNext/>
              <w:jc w:val="center"/>
              <w:rPr>
                <w:b/>
                <w:bCs/>
                <w:color w:val="FFFFFF" w:themeColor="background1"/>
                <w:sz w:val="22"/>
              </w:rPr>
            </w:pPr>
            <w:r w:rsidRPr="00F56A31">
              <w:rPr>
                <w:b/>
                <w:bCs/>
                <w:color w:val="FFFFFF" w:themeColor="background1"/>
                <w:sz w:val="22"/>
              </w:rPr>
              <w:t>ITU-D Enabler 3: Diversity and Inclusion</w:t>
            </w:r>
          </w:p>
          <w:p w14:paraId="5A027F87" w14:textId="4DCBD951" w:rsidR="009E6310" w:rsidRPr="008A384E" w:rsidRDefault="009E6310" w:rsidP="00ED2C96">
            <w:pPr>
              <w:keepNext/>
              <w:jc w:val="center"/>
              <w:rPr>
                <w:b/>
                <w:bCs/>
                <w:i/>
                <w:iCs/>
                <w:color w:val="FFFFFF" w:themeColor="background1"/>
                <w:sz w:val="22"/>
              </w:rPr>
            </w:pPr>
            <w:r w:rsidRPr="00F56A31">
              <w:rPr>
                <w:b/>
                <w:bCs/>
                <w:i/>
                <w:iCs/>
                <w:color w:val="FFFFFF" w:themeColor="background1"/>
                <w:sz w:val="22"/>
              </w:rPr>
              <w:t>Developing strategies and solutions on</w:t>
            </w:r>
            <w:r w:rsidR="009766B3">
              <w:rPr>
                <w:b/>
                <w:bCs/>
                <w:i/>
                <w:iCs/>
                <w:color w:val="FFFFFF" w:themeColor="background1"/>
                <w:sz w:val="22"/>
              </w:rPr>
              <w:t xml:space="preserve"> digital inclusion</w:t>
            </w:r>
            <w:r w:rsidRPr="00F56A31">
              <w:rPr>
                <w:b/>
                <w:bCs/>
                <w:i/>
                <w:iCs/>
                <w:color w:val="FFFFFF" w:themeColor="background1"/>
                <w:sz w:val="22"/>
              </w:rPr>
              <w:t>.</w:t>
            </w:r>
          </w:p>
        </w:tc>
      </w:tr>
      <w:tr w:rsidR="00406CD4" w:rsidRPr="00F56A31" w14:paraId="2F796A94" w14:textId="77777777" w:rsidTr="1EA338BE">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6D89FDB" w14:textId="2DEEB79F" w:rsidR="00BB18D7" w:rsidRPr="008A384E" w:rsidRDefault="00EF3043" w:rsidP="00ED2C96">
            <w:pPr>
              <w:keepNext/>
              <w:rPr>
                <w:b/>
                <w:bCs/>
                <w:color w:val="FFFFFF" w:themeColor="background1"/>
                <w:sz w:val="22"/>
              </w:rPr>
            </w:pPr>
            <w:r w:rsidRPr="00F56A31">
              <w:rPr>
                <w:b/>
                <w:bCs/>
                <w:i/>
                <w:iCs/>
                <w:sz w:val="22"/>
              </w:rPr>
              <w:t xml:space="preserve">Outcome: </w:t>
            </w:r>
            <w:r w:rsidR="00BB18D7" w:rsidRPr="00F56A31">
              <w:rPr>
                <w:i/>
                <w:iCs/>
                <w:sz w:val="22"/>
              </w:rPr>
              <w:t xml:space="preserve">Strengthened capacity of the ITU membership to develop strategies, policies and practices for digital inclusion and equity, </w:t>
            </w:r>
            <w:proofErr w:type="gramStart"/>
            <w:r w:rsidR="00BB18D7" w:rsidRPr="00F56A31">
              <w:rPr>
                <w:i/>
                <w:iCs/>
                <w:sz w:val="22"/>
              </w:rPr>
              <w:t>in particular for</w:t>
            </w:r>
            <w:proofErr w:type="gramEnd"/>
            <w:r w:rsidR="00BB18D7" w:rsidRPr="00F56A31">
              <w:rPr>
                <w:i/>
                <w:iCs/>
                <w:sz w:val="22"/>
              </w:rPr>
              <w:t xml:space="preserve"> the empowerment of women and girls, persons with disabilities, persons with specific needs and low-income households.</w:t>
            </w:r>
          </w:p>
        </w:tc>
      </w:tr>
      <w:tr w:rsidR="00382E6B" w:rsidRPr="00F56A31" w14:paraId="54E4DD31" w14:textId="77777777" w:rsidTr="1EA338BE">
        <w:tc>
          <w:tcPr>
            <w:tcW w:w="12150" w:type="dxa"/>
            <w:gridSpan w:val="2"/>
            <w:tcBorders>
              <w:top w:val="dotted" w:sz="4" w:space="0" w:color="0070C0"/>
              <w:left w:val="dotted" w:sz="4" w:space="0" w:color="0070C0"/>
              <w:bottom w:val="dotted" w:sz="4" w:space="0" w:color="0070C0"/>
              <w:right w:val="dotted" w:sz="4" w:space="0" w:color="0070C0"/>
            </w:tcBorders>
          </w:tcPr>
          <w:p w14:paraId="7D6B83C3" w14:textId="77777777" w:rsidR="00BB18D7" w:rsidRPr="008A384E"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880" w:type="dxa"/>
            <w:tcBorders>
              <w:top w:val="dotted" w:sz="4" w:space="0" w:color="0070C0"/>
              <w:left w:val="dotted" w:sz="4" w:space="0" w:color="0070C0"/>
              <w:bottom w:val="dotted" w:sz="4" w:space="0" w:color="0070C0"/>
              <w:right w:val="dotted" w:sz="4" w:space="0" w:color="0070C0"/>
            </w:tcBorders>
          </w:tcPr>
          <w:p w14:paraId="20AAD61D" w14:textId="77777777" w:rsidR="00BB18D7" w:rsidRPr="008A384E"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1D4A14" w:rsidRPr="00F56A31" w14:paraId="1F1283B2" w14:textId="77777777" w:rsidTr="1EA338BE">
        <w:tc>
          <w:tcPr>
            <w:tcW w:w="12150" w:type="dxa"/>
            <w:gridSpan w:val="2"/>
            <w:tcBorders>
              <w:top w:val="dotted" w:sz="4" w:space="0" w:color="0070C0"/>
              <w:left w:val="dotted" w:sz="4" w:space="0" w:color="0070C0"/>
              <w:bottom w:val="dotted" w:sz="4" w:space="0" w:color="0070C0"/>
              <w:right w:val="dotted" w:sz="4" w:space="0" w:color="0070C0"/>
            </w:tcBorders>
          </w:tcPr>
          <w:p w14:paraId="07EFF332" w14:textId="297E6DE0" w:rsidR="00BB18D7" w:rsidRPr="008A384E" w:rsidRDefault="3ECA56BE" w:rsidP="00B410AE">
            <w:pPr>
              <w:spacing w:after="120"/>
              <w:jc w:val="left"/>
              <w:rPr>
                <w:rFonts w:ascii="Calibri" w:eastAsia="Calibri" w:hAnsi="Calibri" w:cs="Calibri"/>
                <w:b/>
                <w:bCs/>
                <w:i/>
                <w:iCs/>
                <w:sz w:val="22"/>
              </w:rPr>
            </w:pPr>
            <w:r w:rsidRPr="5D5C758E">
              <w:rPr>
                <w:rFonts w:ascii="Calibri" w:eastAsia="Calibri" w:hAnsi="Calibri" w:cs="Calibri"/>
                <w:b/>
                <w:bCs/>
                <w:i/>
                <w:iCs/>
                <w:sz w:val="22"/>
              </w:rPr>
              <w:t xml:space="preserve">BDT contributed to increased capacity of Member states, </w:t>
            </w:r>
            <w:proofErr w:type="gramStart"/>
            <w:r w:rsidRPr="5D5C758E">
              <w:rPr>
                <w:rFonts w:ascii="Calibri" w:eastAsia="Calibri" w:hAnsi="Calibri" w:cs="Calibri"/>
                <w:b/>
                <w:bCs/>
                <w:i/>
                <w:iCs/>
                <w:sz w:val="22"/>
              </w:rPr>
              <w:t>policy-makers</w:t>
            </w:r>
            <w:proofErr w:type="gramEnd"/>
            <w:r w:rsidRPr="5D5C758E">
              <w:rPr>
                <w:rFonts w:ascii="Calibri" w:eastAsia="Calibri" w:hAnsi="Calibri" w:cs="Calibri"/>
                <w:b/>
                <w:bCs/>
                <w:i/>
                <w:iCs/>
                <w:sz w:val="22"/>
              </w:rPr>
              <w:t xml:space="preserve"> and target groups through engagement of staff providing expert advice and digital inclusion training sessions related to gender, youth ICT/digital accessibility, older persons and remote and indigenous communities. </w:t>
            </w:r>
          </w:p>
          <w:p w14:paraId="20980AC8" w14:textId="3C721D92"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b/>
                <w:bCs/>
                <w:color w:val="0070C0"/>
                <w:sz w:val="22"/>
              </w:rPr>
              <w:t>Expert advice:</w:t>
            </w:r>
            <w:r w:rsidRPr="5D5C758E">
              <w:rPr>
                <w:rFonts w:ascii="Calibri" w:eastAsia="Calibri" w:hAnsi="Calibri" w:cs="Calibri"/>
                <w:b/>
                <w:bCs/>
                <w:sz w:val="22"/>
              </w:rPr>
              <w:t xml:space="preserve"> ITU-D championed through content and expertise contributions on digital inclusion topics</w:t>
            </w:r>
            <w:r w:rsidRPr="5D5C758E">
              <w:rPr>
                <w:rFonts w:ascii="Calibri" w:eastAsia="Calibri" w:hAnsi="Calibri" w:cs="Calibri"/>
                <w:sz w:val="22"/>
              </w:rPr>
              <w:t xml:space="preserve"> (including on ICT accessibility, older persons digital inclusion, gender issues and youth digital empowerment) to support the work of ITU study groups, thematic regional and global meetings and events as well through contributions and reports across the UN System within the UN Inter-sectoral work.</w:t>
            </w:r>
          </w:p>
          <w:p w14:paraId="3E8705EC" w14:textId="06E1DDCD" w:rsidR="00BB18D7" w:rsidRPr="008A384E" w:rsidRDefault="3ECA56BE" w:rsidP="00B410AE">
            <w:pPr>
              <w:spacing w:after="120"/>
              <w:ind w:right="-20"/>
              <w:jc w:val="left"/>
              <w:rPr>
                <w:rFonts w:ascii="Calibri" w:eastAsia="Calibri" w:hAnsi="Calibri" w:cs="Calibri"/>
                <w:sz w:val="22"/>
              </w:rPr>
            </w:pPr>
            <w:r w:rsidRPr="24BEF485">
              <w:rPr>
                <w:rFonts w:ascii="Calibri" w:eastAsia="Calibri" w:hAnsi="Calibri" w:cs="Calibri"/>
                <w:b/>
                <w:bCs/>
                <w:color w:val="0070C0"/>
                <w:sz w:val="22"/>
              </w:rPr>
              <w:t xml:space="preserve">Knowledge development for </w:t>
            </w:r>
            <w:proofErr w:type="gramStart"/>
            <w:r w:rsidRPr="24BEF485">
              <w:rPr>
                <w:rFonts w:ascii="Calibri" w:eastAsia="Calibri" w:hAnsi="Calibri" w:cs="Calibri"/>
                <w:b/>
                <w:bCs/>
                <w:color w:val="0070C0"/>
                <w:sz w:val="22"/>
              </w:rPr>
              <w:t>policy-makers</w:t>
            </w:r>
            <w:proofErr w:type="gramEnd"/>
            <w:r w:rsidRPr="24BEF485">
              <w:rPr>
                <w:rFonts w:ascii="Calibri" w:eastAsia="Calibri" w:hAnsi="Calibri" w:cs="Calibri"/>
                <w:b/>
                <w:bCs/>
                <w:color w:val="0070C0"/>
                <w:sz w:val="22"/>
              </w:rPr>
              <w:t>:</w:t>
            </w:r>
            <w:r w:rsidRPr="24BEF485">
              <w:rPr>
                <w:rFonts w:ascii="Calibri" w:eastAsia="Calibri" w:hAnsi="Calibri" w:cs="Calibri"/>
                <w:sz w:val="22"/>
              </w:rPr>
              <w:t xml:space="preserve"> </w:t>
            </w:r>
            <w:r w:rsidRPr="24BEF485">
              <w:rPr>
                <w:rFonts w:ascii="Calibri" w:eastAsia="Calibri" w:hAnsi="Calibri" w:cs="Calibri"/>
                <w:b/>
                <w:bCs/>
                <w:sz w:val="22"/>
              </w:rPr>
              <w:t>Enhanced capacity on ICT accessibility to mainstream digital inclusion for all people to over 800 policy- and decision-makers</w:t>
            </w:r>
            <w:r w:rsidRPr="24BEF485">
              <w:rPr>
                <w:rFonts w:ascii="Calibri" w:eastAsia="Calibri" w:hAnsi="Calibri" w:cs="Calibri"/>
                <w:sz w:val="22"/>
              </w:rPr>
              <w:t xml:space="preserve"> in formulating and implementing digital inclusion policies and strategies and enabling broader participation of all their citizens in the digital society, and economy. This achievement was possible through </w:t>
            </w:r>
            <w:r w:rsidRPr="24BEF485">
              <w:rPr>
                <w:rFonts w:ascii="Calibri" w:eastAsia="Calibri" w:hAnsi="Calibri" w:cs="Calibri"/>
                <w:b/>
                <w:bCs/>
                <w:sz w:val="22"/>
              </w:rPr>
              <w:t>interventions and training sessions, conducted in 11 events (6 online and 5 in person), held globally</w:t>
            </w:r>
            <w:r w:rsidRPr="24BEF485">
              <w:rPr>
                <w:rFonts w:ascii="Calibri" w:eastAsia="Calibri" w:hAnsi="Calibri" w:cs="Calibri"/>
                <w:sz w:val="22"/>
              </w:rPr>
              <w:t xml:space="preserve"> (including: RIFENTOUR4GirlsinICT 2024; WSIS Forum; AI for Good Summit; OHCHR expert meeting on human rights of older persons; UN Initiative on Mainstreaming Knowledge on Ageing;</w:t>
            </w:r>
            <w:r w:rsidRPr="24BEF485">
              <w:rPr>
                <w:rFonts w:ascii="Calibri" w:eastAsia="Calibri" w:hAnsi="Calibri" w:cs="Calibri"/>
              </w:rPr>
              <w:t xml:space="preserve"> </w:t>
            </w:r>
            <w:r w:rsidRPr="24BEF485">
              <w:rPr>
                <w:rFonts w:ascii="Calibri" w:eastAsia="Calibri" w:hAnsi="Calibri" w:cs="Calibri"/>
                <w:sz w:val="22"/>
              </w:rPr>
              <w:t xml:space="preserve">G20 program on 5th Digital Economy Working Group Meeting and Digital Economy Ministerial Meeting; Accessible Americas; HLD led by ITU Members (SG Q7/1), </w:t>
            </w:r>
            <w:r w:rsidRPr="24BEF485">
              <w:rPr>
                <w:rFonts w:ascii="Calibri" w:eastAsia="Calibri" w:hAnsi="Calibri" w:cs="Calibri"/>
                <w:b/>
                <w:bCs/>
                <w:sz w:val="22"/>
              </w:rPr>
              <w:t>and regionally</w:t>
            </w:r>
            <w:r w:rsidRPr="24BEF485">
              <w:rPr>
                <w:rFonts w:ascii="Calibri" w:eastAsia="Calibri" w:hAnsi="Calibri" w:cs="Calibri"/>
                <w:sz w:val="22"/>
              </w:rPr>
              <w:t xml:space="preserve"> (including ITU Accessible ICT for All event in </w:t>
            </w:r>
            <w:r w:rsidRPr="24BEF485">
              <w:rPr>
                <w:rFonts w:ascii="Calibri" w:eastAsia="Calibri" w:hAnsi="Calibri" w:cs="Calibri"/>
                <w:b/>
                <w:bCs/>
                <w:sz w:val="22"/>
              </w:rPr>
              <w:t xml:space="preserve">the </w:t>
            </w:r>
            <w:r w:rsidRPr="24BEF485">
              <w:rPr>
                <w:rFonts w:ascii="Calibri" w:eastAsia="Calibri" w:hAnsi="Calibri" w:cs="Calibri"/>
                <w:sz w:val="22"/>
              </w:rPr>
              <w:t>Americas region)</w:t>
            </w:r>
            <w:r w:rsidRPr="24BEF485">
              <w:rPr>
                <w:rFonts w:ascii="Calibri" w:eastAsia="Calibri" w:hAnsi="Calibri" w:cs="Calibri"/>
                <w:color w:val="242424"/>
                <w:sz w:val="22"/>
              </w:rPr>
              <w:t xml:space="preserve">. </w:t>
            </w:r>
            <w:r w:rsidRPr="24BEF485">
              <w:rPr>
                <w:rFonts w:ascii="Calibri" w:eastAsia="Calibri" w:hAnsi="Calibri" w:cs="Calibri"/>
                <w:sz w:val="22"/>
              </w:rPr>
              <w:t>Additionally</w:t>
            </w:r>
            <w:r w:rsidRPr="24BEF485">
              <w:rPr>
                <w:rFonts w:ascii="Calibri" w:eastAsia="Calibri" w:hAnsi="Calibri" w:cs="Calibri"/>
                <w:color w:val="0070C0"/>
                <w:sz w:val="22"/>
              </w:rPr>
              <w:t xml:space="preserve">, </w:t>
            </w:r>
            <w:r w:rsidR="3F66B14A" w:rsidRPr="00FF1FD4">
              <w:rPr>
                <w:rFonts w:ascii="Calibri" w:eastAsia="Calibri" w:hAnsi="Calibri" w:cs="Calibri"/>
                <w:b/>
                <w:bCs/>
                <w:color w:val="0070C0"/>
                <w:sz w:val="22"/>
              </w:rPr>
              <w:t>1055</w:t>
            </w:r>
            <w:r w:rsidR="3F66B14A" w:rsidRPr="24BEF485">
              <w:rPr>
                <w:rFonts w:ascii="Calibri" w:eastAsia="Calibri" w:hAnsi="Calibri" w:cs="Calibri"/>
                <w:color w:val="0070C0"/>
                <w:sz w:val="22"/>
              </w:rPr>
              <w:t xml:space="preserve"> </w:t>
            </w:r>
            <w:r w:rsidRPr="24BEF485">
              <w:rPr>
                <w:rFonts w:ascii="Calibri" w:eastAsia="Calibri" w:hAnsi="Calibri" w:cs="Calibri"/>
                <w:b/>
                <w:bCs/>
                <w:sz w:val="22"/>
              </w:rPr>
              <w:t xml:space="preserve">participants from </w:t>
            </w:r>
            <w:r w:rsidR="05B5A809" w:rsidRPr="24BEF485">
              <w:rPr>
                <w:rFonts w:ascii="Calibri" w:eastAsia="Calibri" w:hAnsi="Calibri" w:cs="Calibri"/>
                <w:b/>
                <w:bCs/>
                <w:sz w:val="22"/>
              </w:rPr>
              <w:t>144 countries</w:t>
            </w:r>
            <w:r w:rsidRPr="24BEF485">
              <w:rPr>
                <w:rFonts w:ascii="Calibri" w:eastAsia="Calibri" w:hAnsi="Calibri" w:cs="Calibri"/>
                <w:b/>
                <w:bCs/>
                <w:sz w:val="22"/>
              </w:rPr>
              <w:t xml:space="preserve"> </w:t>
            </w:r>
            <w:r w:rsidR="626947ED" w:rsidRPr="24BEF485">
              <w:rPr>
                <w:rFonts w:ascii="Calibri" w:eastAsia="Calibri" w:hAnsi="Calibri" w:cs="Calibri"/>
                <w:b/>
                <w:bCs/>
                <w:sz w:val="22"/>
              </w:rPr>
              <w:t>with 74% being from developing countries and 42% women</w:t>
            </w:r>
            <w:r w:rsidR="52725105" w:rsidRPr="24BEF485">
              <w:rPr>
                <w:rFonts w:ascii="Calibri" w:eastAsia="Calibri" w:hAnsi="Calibri" w:cs="Calibri"/>
                <w:b/>
                <w:bCs/>
                <w:sz w:val="22"/>
              </w:rPr>
              <w:t>,</w:t>
            </w:r>
            <w:r w:rsidR="626947ED" w:rsidRPr="24BEF485">
              <w:rPr>
                <w:rFonts w:ascii="Calibri" w:eastAsia="Calibri" w:hAnsi="Calibri" w:cs="Calibri"/>
                <w:b/>
                <w:bCs/>
                <w:sz w:val="22"/>
              </w:rPr>
              <w:t xml:space="preserve"> </w:t>
            </w:r>
            <w:r w:rsidRPr="24BEF485">
              <w:rPr>
                <w:rFonts w:ascii="Calibri" w:eastAsia="Calibri" w:hAnsi="Calibri" w:cs="Calibri"/>
                <w:sz w:val="22"/>
              </w:rPr>
              <w:t xml:space="preserve">registered in </w:t>
            </w:r>
            <w:r w:rsidRPr="24BEF485">
              <w:rPr>
                <w:rFonts w:ascii="Calibri" w:eastAsia="Calibri" w:hAnsi="Calibri" w:cs="Calibri"/>
                <w:b/>
                <w:bCs/>
                <w:sz w:val="22"/>
              </w:rPr>
              <w:t xml:space="preserve">online self-paced and tutor-led training courses in topics of ICT accessibility, older persons and indigenous peoples </w:t>
            </w:r>
            <w:r w:rsidRPr="24BEF485">
              <w:rPr>
                <w:rFonts w:ascii="Calibri" w:eastAsia="Calibri" w:hAnsi="Calibri" w:cs="Calibri"/>
                <w:sz w:val="22"/>
              </w:rPr>
              <w:t>delivered through ITU Academy.</w:t>
            </w:r>
            <w:r w:rsidR="00A909BD">
              <w:rPr>
                <w:rFonts w:ascii="Calibri" w:eastAsia="Calibri" w:hAnsi="Calibri" w:cs="Calibri"/>
                <w:sz w:val="22"/>
              </w:rPr>
              <w:t xml:space="preserve"> </w:t>
            </w:r>
            <w:r w:rsidRPr="24BEF485">
              <w:rPr>
                <w:rFonts w:ascii="Calibri" w:eastAsia="Calibri" w:hAnsi="Calibri" w:cs="Calibri"/>
                <w:sz w:val="22"/>
              </w:rPr>
              <w:t>A self-</w:t>
            </w:r>
            <w:r w:rsidRPr="24BEF485">
              <w:rPr>
                <w:rFonts w:ascii="Calibri" w:eastAsia="Calibri" w:hAnsi="Calibri" w:cs="Calibri"/>
                <w:sz w:val="22"/>
              </w:rPr>
              <w:lastRenderedPageBreak/>
              <w:t xml:space="preserve">paced training based on the Handbook on Mainstreaming Gender in Digital Policies is being developed in English and French and will be available in Q1-2025 on the ITU Academy. </w:t>
            </w:r>
          </w:p>
          <w:p w14:paraId="693791EE" w14:textId="4AA98ED6"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b/>
                <w:bCs/>
                <w:sz w:val="22"/>
              </w:rPr>
              <w:t>In the Americas</w:t>
            </w:r>
            <w:r w:rsidRPr="5D5C758E">
              <w:rPr>
                <w:rFonts w:ascii="Calibri" w:eastAsia="Calibri" w:hAnsi="Calibri" w:cs="Calibri"/>
                <w:sz w:val="22"/>
              </w:rPr>
              <w:t>, during Accessible America in November 2024 (Mexico), BDT delivered executive training, contributing to</w:t>
            </w:r>
            <w:r w:rsidRPr="5D5C758E">
              <w:rPr>
                <w:rFonts w:ascii="Calibri" w:eastAsia="Calibri" w:hAnsi="Calibri" w:cs="Calibri"/>
                <w:b/>
                <w:bCs/>
                <w:sz w:val="22"/>
              </w:rPr>
              <w:t xml:space="preserve"> increased awareness among Member States on digital inclusion and ICT accessibility. This was evidenced by their commitment to adopting ICT accessibility policies and strategies at the national level</w:t>
            </w:r>
            <w:r w:rsidRPr="5D5C758E">
              <w:rPr>
                <w:rFonts w:ascii="Calibri" w:eastAsia="Calibri" w:hAnsi="Calibri" w:cs="Calibri"/>
                <w:sz w:val="22"/>
              </w:rPr>
              <w:t xml:space="preserve">. Accessible Americas provided Member States with the opportunity to share practices on ICT digital policies and promote digital inclusion. Furthermore, a training session on project management skills and ICT network maintenance was conducted for indigenous and remote communities in Latin America. Attended by 133 participants from 11 countries, the training emphasized the practical application of knowledge to empower individuals from indigenous and rural communities. </w:t>
            </w:r>
          </w:p>
          <w:p w14:paraId="48DF5199" w14:textId="3B0732CD" w:rsidR="00BB18D7" w:rsidRPr="00E90138" w:rsidRDefault="3ECA56BE" w:rsidP="00B410AE">
            <w:pPr>
              <w:pStyle w:val="ListParagraph"/>
              <w:numPr>
                <w:ilvl w:val="0"/>
                <w:numId w:val="33"/>
              </w:numPr>
              <w:spacing w:after="120"/>
              <w:contextualSpacing w:val="0"/>
              <w:jc w:val="left"/>
              <w:rPr>
                <w:rFonts w:ascii="Calibri" w:eastAsia="Calibri" w:hAnsi="Calibri" w:cs="Calibri"/>
                <w:sz w:val="22"/>
              </w:rPr>
            </w:pPr>
            <w:r w:rsidRPr="00E90138">
              <w:rPr>
                <w:rFonts w:ascii="Calibri" w:eastAsia="Calibri" w:hAnsi="Calibri" w:cs="Calibri"/>
                <w:b/>
                <w:bCs/>
                <w:sz w:val="22"/>
              </w:rPr>
              <w:t>In Africa</w:t>
            </w:r>
            <w:r w:rsidRPr="00E90138">
              <w:rPr>
                <w:rFonts w:ascii="Calibri" w:eastAsia="Calibri" w:hAnsi="Calibri" w:cs="Calibri"/>
                <w:sz w:val="22"/>
              </w:rPr>
              <w:t xml:space="preserve">, a first draft of the </w:t>
            </w:r>
            <w:r w:rsidRPr="00E90138">
              <w:rPr>
                <w:rFonts w:ascii="Calibri" w:eastAsia="Calibri" w:hAnsi="Calibri" w:cs="Calibri"/>
                <w:b/>
                <w:bCs/>
                <w:sz w:val="22"/>
              </w:rPr>
              <w:t>National Strategy for Digital Inclusion in Burundi</w:t>
            </w:r>
            <w:r w:rsidRPr="00E90138">
              <w:rPr>
                <w:rFonts w:ascii="Calibri" w:eastAsia="Calibri" w:hAnsi="Calibri" w:cs="Calibri"/>
                <w:sz w:val="22"/>
              </w:rPr>
              <w:t xml:space="preserve"> was developed. This strategic initiative enhanced stakeholders' awareness and capacity to design and implement effective digital inclusion strategies. </w:t>
            </w:r>
          </w:p>
          <w:p w14:paraId="3D869882" w14:textId="63CAF657" w:rsidR="00BB18D7" w:rsidRDefault="3ECA56BE" w:rsidP="00B410AE">
            <w:pPr>
              <w:pStyle w:val="ListParagraph"/>
              <w:numPr>
                <w:ilvl w:val="0"/>
                <w:numId w:val="32"/>
              </w:numPr>
              <w:spacing w:after="120"/>
              <w:contextualSpacing w:val="0"/>
              <w:jc w:val="left"/>
              <w:rPr>
                <w:rFonts w:ascii="Calibri" w:eastAsia="Calibri" w:hAnsi="Calibri" w:cs="Calibri"/>
                <w:sz w:val="22"/>
              </w:rPr>
            </w:pPr>
            <w:r w:rsidRPr="00E90138">
              <w:rPr>
                <w:rFonts w:ascii="Calibri" w:eastAsia="Calibri" w:hAnsi="Calibri" w:cs="Calibri"/>
                <w:b/>
                <w:bCs/>
                <w:sz w:val="22"/>
              </w:rPr>
              <w:t>In Asia-Pacific</w:t>
            </w:r>
            <w:r w:rsidRPr="00E90138">
              <w:rPr>
                <w:rFonts w:ascii="Calibri" w:eastAsia="Calibri" w:hAnsi="Calibri" w:cs="Calibri"/>
                <w:sz w:val="22"/>
              </w:rPr>
              <w:t xml:space="preserve">, enhanced awareness and understanding of </w:t>
            </w:r>
            <w:r w:rsidRPr="00E90138">
              <w:rPr>
                <w:rFonts w:ascii="Calibri" w:eastAsia="Calibri" w:hAnsi="Calibri" w:cs="Calibri"/>
                <w:b/>
                <w:bCs/>
                <w:sz w:val="22"/>
              </w:rPr>
              <w:t>digital literacy needs among older persons</w:t>
            </w:r>
            <w:r w:rsidRPr="00E90138">
              <w:rPr>
                <w:rFonts w:ascii="Calibri" w:eastAsia="Calibri" w:hAnsi="Calibri" w:cs="Calibri"/>
                <w:sz w:val="22"/>
              </w:rPr>
              <w:t xml:space="preserve"> were achieved through ITU’s participation in the Regional Meeting on Enhancing Digital Literacy among Older Persons, co-hosted by UN ESCAP and CPDRC in Beijing on August 1-2, 2024. This engagement strengthened ITU's efforts to bridge age-related and gender-related digital divides, with insights provided on age and gender dynamics in digital access and literacy using ITU Datahub statistics and digital accessibility work. The meeting brought together 40 participants, including representatives from governments, older people’s associations, academia, and civil society, to share best practices, use cases, and trends in addressing digital literacy challenges for older persons. Discussions focused on developing gender-sensitive training tools, enhancing capacity for stakeholders, and strengthening policy frameworks to empower older persons, particularly older women, fostering greater social inclusion and access to essential digital services. Through this collaboration, ITU has reinforced its commitment to extending support to older persons’ associations and exploring partnerships to promote digital literacy across the Asia-Pacific region.</w:t>
            </w:r>
          </w:p>
          <w:p w14:paraId="08E23585" w14:textId="08EBF5F5" w:rsidR="00F03665" w:rsidRPr="00E90138" w:rsidRDefault="00F03665" w:rsidP="00B410AE">
            <w:pPr>
              <w:pStyle w:val="ListParagraph"/>
              <w:numPr>
                <w:ilvl w:val="0"/>
                <w:numId w:val="32"/>
              </w:numPr>
              <w:spacing w:after="120"/>
              <w:contextualSpacing w:val="0"/>
              <w:jc w:val="left"/>
              <w:rPr>
                <w:rFonts w:ascii="Calibri" w:eastAsia="Calibri" w:hAnsi="Calibri" w:cs="Calibri"/>
                <w:sz w:val="22"/>
              </w:rPr>
            </w:pPr>
            <w:r w:rsidRPr="00E90138">
              <w:rPr>
                <w:b/>
                <w:bCs/>
                <w:sz w:val="22"/>
                <w:lang w:val="en-US"/>
              </w:rPr>
              <w:t>In the CIS</w:t>
            </w:r>
            <w:r w:rsidRPr="00E90138">
              <w:rPr>
                <w:sz w:val="22"/>
                <w:lang w:val="en-US"/>
              </w:rPr>
              <w:t>, an ITU Workshop titled "Advanced Technologies to Support Sustainable, Inclusive, and Accessible Societies," was held in Minsk, Belarus. Organized in collaboration with the Belarusian State Academy of Communications, the UNESCO Institute for Information Technologies in Education, and with support from the Ministry of Communications and Informatization of the Republic of Belarus, the workshop served as a regional platform for promoting ICT accessibility and digital skills. The primary goal of the workshop was to advance stakeholders' understanding of digital inclusion policies and strategies, while encouraging the exchange of best practices in ICT accessibility. It also highlighted successful implementations of educational programs designed for persons with disabilities and special needs, aiming to ensure digital empowerment and inclusion for all.</w:t>
            </w:r>
          </w:p>
          <w:p w14:paraId="0625D2FB" w14:textId="1BE0FA5C"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b/>
                <w:bCs/>
                <w:color w:val="0070C0"/>
                <w:sz w:val="22"/>
              </w:rPr>
              <w:t xml:space="preserve">Knowledge development for digital inclusion target groups: </w:t>
            </w:r>
            <w:r w:rsidRPr="5D5C758E">
              <w:rPr>
                <w:rFonts w:ascii="Calibri" w:eastAsia="Calibri" w:hAnsi="Calibri" w:cs="Calibri"/>
                <w:sz w:val="22"/>
              </w:rPr>
              <w:t>Overall, 13 training courses were developed through the ITU Academy.</w:t>
            </w:r>
            <w:r w:rsidR="00A909BD">
              <w:rPr>
                <w:rFonts w:ascii="Calibri" w:eastAsia="Calibri" w:hAnsi="Calibri" w:cs="Calibri"/>
                <w:sz w:val="22"/>
              </w:rPr>
              <w:t xml:space="preserve"> </w:t>
            </w:r>
            <w:r w:rsidRPr="5D5C758E">
              <w:rPr>
                <w:rFonts w:ascii="Calibri" w:eastAsia="Calibri" w:hAnsi="Calibri" w:cs="Calibri"/>
                <w:sz w:val="22"/>
              </w:rPr>
              <w:t xml:space="preserve">Under the EQUALS </w:t>
            </w:r>
            <w:proofErr w:type="spellStart"/>
            <w:r w:rsidRPr="5D5C758E">
              <w:rPr>
                <w:rFonts w:ascii="Calibri" w:eastAsia="Calibri" w:hAnsi="Calibri" w:cs="Calibri"/>
                <w:b/>
                <w:bCs/>
                <w:sz w:val="22"/>
              </w:rPr>
              <w:t>HerDigitalSkills</w:t>
            </w:r>
            <w:proofErr w:type="spellEnd"/>
            <w:r w:rsidRPr="5D5C758E">
              <w:rPr>
                <w:rFonts w:ascii="Calibri" w:eastAsia="Calibri" w:hAnsi="Calibri" w:cs="Calibri"/>
                <w:b/>
                <w:bCs/>
                <w:sz w:val="22"/>
              </w:rPr>
              <w:t xml:space="preserve"> initiative,</w:t>
            </w:r>
            <w:r w:rsidRPr="5D5C758E">
              <w:rPr>
                <w:rFonts w:ascii="Calibri" w:eastAsia="Calibri" w:hAnsi="Calibri" w:cs="Calibri"/>
                <w:sz w:val="22"/>
              </w:rPr>
              <w:t xml:space="preserve"> 23 workshops and mentoring sessions have been delivered in collaboration with </w:t>
            </w:r>
            <w:r w:rsidRPr="5D5C758E">
              <w:rPr>
                <w:rFonts w:ascii="Calibri" w:eastAsia="Calibri" w:hAnsi="Calibri" w:cs="Calibri"/>
                <w:sz w:val="22"/>
              </w:rPr>
              <w:lastRenderedPageBreak/>
              <w:t>partners such as Qualcomm, Verizon and Ernst &amp; Young, benefiting 1448 girls and young women in 14 countries covering Africa, Americas, Europe and Asia-Pacific.</w:t>
            </w:r>
            <w:r w:rsidR="00A909BD">
              <w:rPr>
                <w:rFonts w:ascii="Calibri" w:eastAsia="Calibri" w:hAnsi="Calibri" w:cs="Calibri"/>
                <w:sz w:val="22"/>
              </w:rPr>
              <w:t xml:space="preserve"> </w:t>
            </w:r>
          </w:p>
          <w:p w14:paraId="132C5F5B" w14:textId="7D8B7FB0"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sz w:val="22"/>
              </w:rPr>
              <w:t xml:space="preserve">The </w:t>
            </w:r>
            <w:r w:rsidRPr="5D5C758E">
              <w:rPr>
                <w:rFonts w:ascii="Calibri" w:eastAsia="Calibri" w:hAnsi="Calibri" w:cs="Calibri"/>
                <w:b/>
                <w:bCs/>
                <w:sz w:val="22"/>
              </w:rPr>
              <w:t>ICT Training for Indigenous Africans</w:t>
            </w:r>
            <w:r w:rsidRPr="5D5C758E">
              <w:rPr>
                <w:rFonts w:ascii="Calibri" w:eastAsia="Calibri" w:hAnsi="Calibri" w:cs="Calibri"/>
                <w:sz w:val="22"/>
              </w:rPr>
              <w:t xml:space="preserve"> is a program tailored for rural communities, adapted from a successful model in Latin America to the African context. It provided Indigenous groups with foundational ICT knowledge and practical digital skills, empowering them to engage meaningfully in the digital economy and contribute to local and national development. The program proves effective, increasing digital literacy and the emergence of digital entrepreneurs in these communities, demonstrating the program's success and its potential for replication in other regions.</w:t>
            </w:r>
          </w:p>
          <w:p w14:paraId="162FF180" w14:textId="499B0C46" w:rsidR="00BB18D7" w:rsidRPr="008A384E" w:rsidRDefault="3ECA56BE" w:rsidP="00B410AE">
            <w:pPr>
              <w:spacing w:after="120"/>
              <w:jc w:val="left"/>
              <w:rPr>
                <w:rStyle w:val="Hyperlink"/>
                <w:rFonts w:ascii="Calibri" w:eastAsia="Calibri" w:hAnsi="Calibri" w:cs="Calibri"/>
                <w:kern w:val="0"/>
                <w:sz w:val="22"/>
                <w:szCs w:val="20"/>
                <w14:ligatures w14:val="none"/>
              </w:rPr>
            </w:pPr>
            <w:r w:rsidRPr="5D5C758E">
              <w:rPr>
                <w:rFonts w:ascii="Calibri" w:eastAsia="Calibri" w:hAnsi="Calibri" w:cs="Calibri"/>
                <w:b/>
                <w:bCs/>
                <w:color w:val="0070C0"/>
                <w:sz w:val="22"/>
              </w:rPr>
              <w:t>Resources:</w:t>
            </w:r>
            <w:r w:rsidRPr="5D5C758E">
              <w:rPr>
                <w:rFonts w:ascii="Calibri" w:eastAsia="Calibri" w:hAnsi="Calibri" w:cs="Calibri"/>
                <w:b/>
                <w:bCs/>
                <w:sz w:val="22"/>
              </w:rPr>
              <w:t xml:space="preserve"> Additional resources to the already existing (75+) tools and resources to support ITU Member efforts in digital inclusion implementation process with six additional knowledge materials </w:t>
            </w:r>
            <w:r w:rsidRPr="5D5C758E">
              <w:rPr>
                <w:rFonts w:ascii="Calibri" w:eastAsia="Calibri" w:hAnsi="Calibri" w:cs="Calibri"/>
                <w:sz w:val="22"/>
              </w:rPr>
              <w:t xml:space="preserve">including the new </w:t>
            </w:r>
            <w:hyperlink r:id="rId101" w:history="1">
              <w:r w:rsidRPr="5D5C758E">
                <w:rPr>
                  <w:rStyle w:val="Hyperlink"/>
                  <w:rFonts w:ascii="Calibri" w:eastAsia="Calibri" w:hAnsi="Calibri" w:cs="Calibri"/>
                  <w:sz w:val="22"/>
                </w:rPr>
                <w:t>ITU-WHO Implementation Toolkit for accessible telehealth services</w:t>
              </w:r>
            </w:hyperlink>
          </w:p>
          <w:p w14:paraId="473D9E6F" w14:textId="69430CFB" w:rsidR="00BB18D7" w:rsidRPr="008A384E" w:rsidRDefault="3ECA56BE" w:rsidP="00B410AE">
            <w:pPr>
              <w:spacing w:after="120"/>
              <w:ind w:left="-20" w:right="-20"/>
              <w:jc w:val="left"/>
              <w:rPr>
                <w:rFonts w:ascii="Calibri" w:eastAsia="Calibri" w:hAnsi="Calibri" w:cs="Calibri"/>
                <w:sz w:val="22"/>
              </w:rPr>
            </w:pPr>
            <w:r w:rsidRPr="5D5C758E">
              <w:rPr>
                <w:rFonts w:ascii="Calibri" w:eastAsia="Calibri" w:hAnsi="Calibri" w:cs="Calibri"/>
                <w:b/>
                <w:bCs/>
                <w:color w:val="0070C0"/>
                <w:sz w:val="22"/>
              </w:rPr>
              <w:t xml:space="preserve">Girls in ICTs Celebration throughout the year: </w:t>
            </w:r>
            <w:r w:rsidRPr="5D5C758E">
              <w:rPr>
                <w:rFonts w:ascii="Calibri" w:eastAsia="Calibri" w:hAnsi="Calibri" w:cs="Calibri"/>
                <w:sz w:val="22"/>
              </w:rPr>
              <w:t xml:space="preserve">The </w:t>
            </w:r>
            <w:r w:rsidRPr="5D5C758E">
              <w:rPr>
                <w:rFonts w:ascii="Calibri" w:eastAsia="Calibri" w:hAnsi="Calibri" w:cs="Calibri"/>
                <w:b/>
                <w:bCs/>
                <w:sz w:val="22"/>
              </w:rPr>
              <w:t>Girls in ICTs celebrations</w:t>
            </w:r>
            <w:r w:rsidRPr="5D5C758E">
              <w:rPr>
                <w:rFonts w:ascii="Calibri" w:eastAsia="Calibri" w:hAnsi="Calibri" w:cs="Calibri"/>
                <w:sz w:val="22"/>
              </w:rPr>
              <w:t xml:space="preserve"> expanded worldwide and throughout the year with 193 events and activities organized by active stakeholders from around the world, across more than 84 countries that inspired over 40,000 girls and young women to succeed in STEM fields. </w:t>
            </w:r>
          </w:p>
          <w:p w14:paraId="5A2CCF6F" w14:textId="485C1128"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b/>
                <w:bCs/>
                <w:sz w:val="22"/>
              </w:rPr>
              <w:t xml:space="preserve">In the Arab region, </w:t>
            </w:r>
            <w:r w:rsidRPr="5D5C758E">
              <w:rPr>
                <w:rFonts w:ascii="Calibri" w:eastAsia="Calibri" w:hAnsi="Calibri" w:cs="Calibri"/>
                <w:sz w:val="22"/>
              </w:rPr>
              <w:t xml:space="preserve">the Regional Girls in ICT 2024 Celebration held in Lebanon on April 29th, 2024, at OGERO's premises, where OGERO and ITU teamed up to host an inspiring event and welcomed 35 secondary school girls from public schools, providing them with a unique opportunity to connect with female leaders in the Arab region. Additionally, the girls enjoyed an open day, exploring various departments such as the Technical Directorate, the Data </w:t>
            </w:r>
            <w:proofErr w:type="spellStart"/>
            <w:r w:rsidRPr="5D5C758E">
              <w:rPr>
                <w:rFonts w:ascii="Calibri" w:eastAsia="Calibri" w:hAnsi="Calibri" w:cs="Calibri"/>
                <w:sz w:val="22"/>
              </w:rPr>
              <w:t>Center</w:t>
            </w:r>
            <w:proofErr w:type="spellEnd"/>
            <w:r w:rsidRPr="5D5C758E">
              <w:rPr>
                <w:rFonts w:ascii="Calibri" w:eastAsia="Calibri" w:hAnsi="Calibri" w:cs="Calibri"/>
                <w:sz w:val="22"/>
              </w:rPr>
              <w:t>, and even the Supercomputer. Furthermore, on April 30</w:t>
            </w:r>
            <w:r w:rsidRPr="5D5C758E">
              <w:rPr>
                <w:rFonts w:ascii="Calibri" w:eastAsia="Calibri" w:hAnsi="Calibri" w:cs="Calibri"/>
                <w:sz w:val="22"/>
                <w:vertAlign w:val="superscript"/>
              </w:rPr>
              <w:t>th</w:t>
            </w:r>
            <w:r w:rsidRPr="5D5C758E">
              <w:rPr>
                <w:rFonts w:ascii="Calibri" w:eastAsia="Calibri" w:hAnsi="Calibri" w:cs="Calibri"/>
                <w:sz w:val="22"/>
              </w:rPr>
              <w:t>, the Girls in ICT Day event held in Mansoura, Egypt. The event organized by the Ministry of Communications and Information Technology (MCIT) in collaboration with the ITU and Delta American Schools (DAS). The event attended by 250 girls and showcased of girls' leading role in spreading awareness of digital citizenship to empower young girls to become advocates for digital citizenship, drawing inspiration from influential peer role models. In Palestine, Girls in ICT Launching National Campaign organized on 8th May 2024 where members of the GICT Steering Committee (ITU is a member) and partners invited to announce the launch of their new initiatives along the year, such as competitions, workshops, and trainings related to leadership skills and entrepreneurship for girls and young women.</w:t>
            </w:r>
          </w:p>
          <w:p w14:paraId="4FD8B7C6" w14:textId="2F492A93"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b/>
                <w:bCs/>
                <w:sz w:val="22"/>
              </w:rPr>
              <w:t>In the Europe Region</w:t>
            </w:r>
            <w:r w:rsidRPr="5D5C758E">
              <w:rPr>
                <w:rFonts w:ascii="Calibri" w:eastAsia="Calibri" w:hAnsi="Calibri" w:cs="Calibri"/>
                <w:sz w:val="22"/>
              </w:rPr>
              <w:t>, on 25 April 2024, the "Girls in ICT event for Europe: Leadership" was held virtually. The initiative aimed to inspire girls to pursue careers in ICT and provided tools and resources to help them succeed. This year's theme, "Leadership," was identified in consultation with youth and underscored the critical need for strong female role models in science, technology, engineering, and mathematics (STEM) careers. The event also highlighted the involvement of Generation Connect Europe Youth Group representatives, focusing on how young women are engaging in digital transformation across Europe, their challenges, and their aspirations.</w:t>
            </w:r>
          </w:p>
          <w:p w14:paraId="14E7504A" w14:textId="4A17E143" w:rsidR="2DBD0D1D" w:rsidRDefault="2DBD0D1D" w:rsidP="00B410AE">
            <w:pPr>
              <w:spacing w:after="120"/>
              <w:jc w:val="left"/>
              <w:rPr>
                <w:rFonts w:ascii="Calibri" w:eastAsia="Calibri" w:hAnsi="Calibri" w:cs="Calibri"/>
                <w:sz w:val="22"/>
              </w:rPr>
            </w:pPr>
            <w:r w:rsidRPr="4A0CCD42">
              <w:rPr>
                <w:rFonts w:ascii="Calibri" w:eastAsia="Calibri" w:hAnsi="Calibri" w:cs="Calibri"/>
                <w:sz w:val="22"/>
              </w:rPr>
              <w:t>On 4 September 2024, a special event for the Network of Women (</w:t>
            </w:r>
            <w:proofErr w:type="spellStart"/>
            <w:r w:rsidRPr="4A0CCD42">
              <w:rPr>
                <w:rFonts w:ascii="Calibri" w:eastAsia="Calibri" w:hAnsi="Calibri" w:cs="Calibri"/>
                <w:sz w:val="22"/>
              </w:rPr>
              <w:t>NoW</w:t>
            </w:r>
            <w:proofErr w:type="spellEnd"/>
            <w:r w:rsidRPr="4A0CCD42">
              <w:rPr>
                <w:rFonts w:ascii="Calibri" w:eastAsia="Calibri" w:hAnsi="Calibri" w:cs="Calibri"/>
                <w:sz w:val="22"/>
              </w:rPr>
              <w:t xml:space="preserve">) titled “Empowering Gender Balance in ITU-D: A Path Forward for the Europe Region” was held alongside the Com-ITU plenary meeting of the European Conference of Postal and </w:t>
            </w:r>
            <w:r w:rsidRPr="4A0CCD42">
              <w:rPr>
                <w:rFonts w:ascii="Calibri" w:eastAsia="Calibri" w:hAnsi="Calibri" w:cs="Calibri"/>
                <w:sz w:val="22"/>
              </w:rPr>
              <w:lastRenderedPageBreak/>
              <w:t>Telecommunication Administrations. The event encouraged administrations to actively promote greater engagement of women in ITU activities and enhance their representation in delegations. It also highlighted key opportunities to empower women in the digital space and foster their active participation in ITU’s work, reinforcing the importance of gender balance in driving inclusive digital development across the region.</w:t>
            </w:r>
          </w:p>
          <w:p w14:paraId="013F5FF2" w14:textId="14AD0E2E" w:rsidR="20805BC2" w:rsidRDefault="20805BC2" w:rsidP="00B410AE">
            <w:pPr>
              <w:spacing w:after="120"/>
              <w:jc w:val="left"/>
              <w:rPr>
                <w:rFonts w:ascii="Calibri" w:eastAsia="Calibri" w:hAnsi="Calibri" w:cs="Calibri"/>
                <w:sz w:val="22"/>
              </w:rPr>
            </w:pPr>
            <w:r w:rsidRPr="4A0CCD42">
              <w:rPr>
                <w:rFonts w:ascii="Calibri" w:eastAsia="Calibri" w:hAnsi="Calibri" w:cs="Calibri"/>
                <w:sz w:val="22"/>
              </w:rPr>
              <w:t xml:space="preserve">As part of the same platform, </w:t>
            </w:r>
            <w:r w:rsidR="46497B75" w:rsidRPr="4A0CCD42">
              <w:rPr>
                <w:rFonts w:ascii="Calibri" w:eastAsia="Calibri" w:hAnsi="Calibri" w:cs="Calibri"/>
                <w:sz w:val="22"/>
              </w:rPr>
              <w:t xml:space="preserve">on 4 September 2024, was organised a </w:t>
            </w:r>
            <w:r w:rsidR="40A2ABBE" w:rsidRPr="4A0CCD42">
              <w:rPr>
                <w:rFonts w:ascii="Calibri" w:eastAsia="Calibri" w:hAnsi="Calibri" w:cs="Calibri"/>
                <w:sz w:val="22"/>
              </w:rPr>
              <w:t xml:space="preserve">special event dedicated to </w:t>
            </w:r>
            <w:r w:rsidR="46497B75" w:rsidRPr="4A0CCD42">
              <w:rPr>
                <w:rFonts w:ascii="Calibri" w:eastAsia="Calibri" w:hAnsi="Calibri" w:cs="Calibri"/>
                <w:sz w:val="22"/>
              </w:rPr>
              <w:t>"Generation Connect – Europe Youth Group: Inter-generational Dialogue with a New Cohort of European Envoys "</w:t>
            </w:r>
            <w:r w:rsidR="7909D00F" w:rsidRPr="4A0CCD42">
              <w:rPr>
                <w:rFonts w:ascii="Calibri" w:eastAsia="Calibri" w:hAnsi="Calibri" w:cs="Calibri"/>
                <w:sz w:val="22"/>
              </w:rPr>
              <w:t xml:space="preserve">. This allowed strengthening the ties between </w:t>
            </w:r>
            <w:r w:rsidR="643BF428" w:rsidRPr="4A0CCD42">
              <w:rPr>
                <w:rFonts w:ascii="Calibri" w:eastAsia="Calibri" w:hAnsi="Calibri" w:cs="Calibri"/>
                <w:sz w:val="22"/>
              </w:rPr>
              <w:t>administrations</w:t>
            </w:r>
            <w:r w:rsidR="7909D00F" w:rsidRPr="4A0CCD42">
              <w:rPr>
                <w:rFonts w:ascii="Calibri" w:eastAsia="Calibri" w:hAnsi="Calibri" w:cs="Calibri"/>
                <w:sz w:val="22"/>
              </w:rPr>
              <w:t xml:space="preserve"> and the Generation connect group representatives and their </w:t>
            </w:r>
            <w:r w:rsidR="33808FBD" w:rsidRPr="4A0CCD42">
              <w:rPr>
                <w:rFonts w:ascii="Calibri" w:eastAsia="Calibri" w:hAnsi="Calibri" w:cs="Calibri"/>
                <w:sz w:val="22"/>
              </w:rPr>
              <w:t xml:space="preserve">further engagement in regional dialogues and projects implemented </w:t>
            </w:r>
            <w:r w:rsidR="01BE1955" w:rsidRPr="4A0CCD42">
              <w:rPr>
                <w:rFonts w:ascii="Calibri" w:eastAsia="Calibri" w:hAnsi="Calibri" w:cs="Calibri"/>
                <w:sz w:val="22"/>
              </w:rPr>
              <w:t>at the national level.</w:t>
            </w:r>
          </w:p>
          <w:p w14:paraId="2BFE0130" w14:textId="3F8D88B0" w:rsidR="16BE6901" w:rsidRDefault="16BE6901" w:rsidP="00B410AE">
            <w:pPr>
              <w:spacing w:after="120"/>
              <w:jc w:val="left"/>
              <w:rPr>
                <w:rFonts w:ascii="Calibri" w:eastAsia="Calibri" w:hAnsi="Calibri" w:cs="Calibri"/>
                <w:sz w:val="22"/>
              </w:rPr>
            </w:pPr>
            <w:r w:rsidRPr="4A0CCD42">
              <w:rPr>
                <w:rFonts w:ascii="Calibri" w:eastAsia="Calibri" w:hAnsi="Calibri" w:cs="Calibri"/>
                <w:sz w:val="22"/>
              </w:rPr>
              <w:t>A prime example of regional and global commitment is the Global Innovation Forum, which facilitated meaningful engagement of Youth Envoys in discussions on fostering digital innovation both in Europe and globally. Additionally, the hands-on involvement of European Generation Connect Envoys at the national level was exemplified through the launch of the "DART" project in Albania. Their participation in this event played a key role, as it allowed incorporating the youth perspective into the co-creation ex</w:t>
            </w:r>
            <w:r w:rsidR="3D082E8B" w:rsidRPr="4A0CCD42">
              <w:rPr>
                <w:rFonts w:ascii="Calibri" w:eastAsia="Calibri" w:hAnsi="Calibri" w:cs="Calibri"/>
                <w:sz w:val="22"/>
              </w:rPr>
              <w:t xml:space="preserve">ercise setting the basis </w:t>
            </w:r>
            <w:r w:rsidRPr="4A0CCD42">
              <w:rPr>
                <w:rFonts w:ascii="Calibri" w:eastAsia="Calibri" w:hAnsi="Calibri" w:cs="Calibri"/>
                <w:sz w:val="22"/>
              </w:rPr>
              <w:t>of Albania’s Digital Agriculture Strategy</w:t>
            </w:r>
            <w:r w:rsidR="330523DF" w:rsidRPr="4A0CCD42">
              <w:rPr>
                <w:rFonts w:ascii="Calibri" w:eastAsia="Calibri" w:hAnsi="Calibri" w:cs="Calibri"/>
                <w:sz w:val="22"/>
              </w:rPr>
              <w:t>. This</w:t>
            </w:r>
            <w:r w:rsidRPr="4A0CCD42">
              <w:rPr>
                <w:rFonts w:ascii="Calibri" w:eastAsia="Calibri" w:hAnsi="Calibri" w:cs="Calibri"/>
                <w:sz w:val="22"/>
              </w:rPr>
              <w:t xml:space="preserve"> ensu</w:t>
            </w:r>
            <w:r w:rsidR="2FDB0FA9" w:rsidRPr="4A0CCD42">
              <w:rPr>
                <w:rFonts w:ascii="Calibri" w:eastAsia="Calibri" w:hAnsi="Calibri" w:cs="Calibri"/>
                <w:sz w:val="22"/>
              </w:rPr>
              <w:t>red</w:t>
            </w:r>
            <w:r w:rsidRPr="4A0CCD42">
              <w:rPr>
                <w:rFonts w:ascii="Calibri" w:eastAsia="Calibri" w:hAnsi="Calibri" w:cs="Calibri"/>
                <w:sz w:val="22"/>
              </w:rPr>
              <w:t xml:space="preserve"> that the voices of the next generation are reflected in shaping the country’s digital future.</w:t>
            </w:r>
          </w:p>
          <w:p w14:paraId="5BF252B9" w14:textId="672AC9C3" w:rsidR="00BB18D7" w:rsidRPr="008A384E" w:rsidRDefault="3ECA56BE" w:rsidP="00B410AE">
            <w:pPr>
              <w:spacing w:after="120"/>
              <w:jc w:val="left"/>
              <w:rPr>
                <w:rFonts w:ascii="Calibri" w:eastAsia="Calibri" w:hAnsi="Calibri" w:cs="Calibri"/>
                <w:sz w:val="22"/>
              </w:rPr>
            </w:pPr>
            <w:r w:rsidRPr="00D656DA">
              <w:rPr>
                <w:rFonts w:ascii="Calibri" w:eastAsia="Calibri" w:hAnsi="Calibri" w:cs="Calibri"/>
                <w:b/>
                <w:bCs/>
                <w:sz w:val="22"/>
              </w:rPr>
              <w:t>In the Asia-Pacific region</w:t>
            </w:r>
            <w:r w:rsidRPr="00D656DA">
              <w:rPr>
                <w:rFonts w:ascii="Calibri" w:eastAsia="Calibri" w:hAnsi="Calibri" w:cs="Calibri"/>
                <w:sz w:val="22"/>
              </w:rPr>
              <w:t>,</w:t>
            </w:r>
            <w:r w:rsidRPr="5D5C758E">
              <w:rPr>
                <w:rFonts w:ascii="Calibri" w:eastAsia="Calibri" w:hAnsi="Calibri" w:cs="Calibri"/>
                <w:sz w:val="22"/>
              </w:rPr>
              <w:t xml:space="preserve"> celebrations were held in 11 countries, including India, Indonesia, Malaysia, the Philippines, Thailand, and Vanuatu. Over 3,000 participants, including 1,200 in the Pacific, 700 in Thailand, 500 in India, and 400 in the Philippines, engaged in coding sessions, digital literacy training, online safety workshops, and leadership programs, organized in collaboration with governments, UN agencies, private sector, and civil society. These activities fostered a strong community network, empowering female participants and encouraging advocacy in ICTs. Discussions with partners such as the Office of the NBTC, Thailand, and India’s Department of Telecommunications facilitated avenues for sustainable funding, ensuring continued impact and program expansion into 2025 and beyond. This collaborative effort has strengthened partnerships and laid a foundation for sustained engagement, promoting gender inclusion in ICTs and building future opportunities for women and girls in the digital sector.</w:t>
            </w:r>
          </w:p>
          <w:p w14:paraId="4DD03823" w14:textId="3D3FB2EB" w:rsidR="00BB18D7" w:rsidRPr="008A384E" w:rsidRDefault="3ECA56BE" w:rsidP="00B410AE">
            <w:pPr>
              <w:spacing w:after="120"/>
              <w:jc w:val="left"/>
              <w:rPr>
                <w:rFonts w:ascii="Calibri" w:eastAsia="Calibri" w:hAnsi="Calibri" w:cs="Calibri"/>
                <w:color w:val="242424"/>
                <w:sz w:val="22"/>
              </w:rPr>
            </w:pPr>
            <w:r w:rsidRPr="5D5C758E">
              <w:rPr>
                <w:rFonts w:ascii="Calibri" w:eastAsia="Calibri" w:hAnsi="Calibri" w:cs="Calibri"/>
                <w:b/>
                <w:bCs/>
                <w:color w:val="0070C0"/>
                <w:sz w:val="22"/>
              </w:rPr>
              <w:t>Youth engagement:</w:t>
            </w:r>
            <w:r w:rsidRPr="5D5C758E">
              <w:rPr>
                <w:rFonts w:ascii="Calibri" w:eastAsia="Calibri" w:hAnsi="Calibri" w:cs="Calibri"/>
                <w:color w:val="0070C0"/>
                <w:sz w:val="22"/>
              </w:rPr>
              <w:t xml:space="preserve"> </w:t>
            </w:r>
            <w:r w:rsidRPr="5D5C758E">
              <w:rPr>
                <w:rFonts w:ascii="Calibri" w:eastAsia="Calibri" w:hAnsi="Calibri" w:cs="Calibri"/>
                <w:b/>
                <w:bCs/>
                <w:color w:val="242424"/>
                <w:sz w:val="22"/>
              </w:rPr>
              <w:t>BDT facilitated the</w:t>
            </w:r>
            <w:r w:rsidRPr="5D5C758E">
              <w:rPr>
                <w:rFonts w:ascii="Calibri" w:eastAsia="Calibri" w:hAnsi="Calibri" w:cs="Calibri"/>
                <w:color w:val="242424"/>
                <w:sz w:val="22"/>
              </w:rPr>
              <w:t xml:space="preserve"> </w:t>
            </w:r>
            <w:r w:rsidRPr="5D5C758E">
              <w:rPr>
                <w:rFonts w:ascii="Calibri" w:eastAsia="Calibri" w:hAnsi="Calibri" w:cs="Calibri"/>
                <w:b/>
                <w:bCs/>
                <w:color w:val="242424"/>
                <w:sz w:val="22"/>
              </w:rPr>
              <w:t>participation and presentations of 184 Generation Connect Youth Envoys (GCYE), in various BDT activities, meetings and events.</w:t>
            </w:r>
            <w:r w:rsidRPr="5D5C758E">
              <w:rPr>
                <w:rFonts w:ascii="Calibri" w:eastAsia="Calibri" w:hAnsi="Calibri" w:cs="Calibri"/>
                <w:b/>
                <w:bCs/>
                <w:sz w:val="22"/>
              </w:rPr>
              <w:t xml:space="preserve"> This involvement in meetings and events provided tangible opportunities for young people to evolve as digital changemakers, </w:t>
            </w:r>
            <w:r w:rsidRPr="5D5C758E">
              <w:rPr>
                <w:rFonts w:ascii="Calibri" w:eastAsia="Calibri" w:hAnsi="Calibri" w:cs="Calibri"/>
                <w:sz w:val="22"/>
              </w:rPr>
              <w:t>including the participation of 4 GCYE at the Global Innovation Forum in Malta</w:t>
            </w:r>
            <w:r w:rsidR="00092EAE">
              <w:rPr>
                <w:rFonts w:ascii="Calibri" w:eastAsia="Calibri" w:hAnsi="Calibri" w:cs="Calibri"/>
                <w:sz w:val="22"/>
              </w:rPr>
              <w:t xml:space="preserve"> and</w:t>
            </w:r>
            <w:r w:rsidRPr="5D5C758E">
              <w:rPr>
                <w:rFonts w:ascii="Calibri" w:eastAsia="Calibri" w:hAnsi="Calibri" w:cs="Calibri"/>
                <w:sz w:val="22"/>
              </w:rPr>
              <w:t xml:space="preserve"> the designation of Generation Connect Youth Envoys as WIC Global Youth Leaders in China. </w:t>
            </w:r>
            <w:r w:rsidRPr="5D5C758E">
              <w:rPr>
                <w:rFonts w:ascii="Calibri" w:eastAsia="Calibri" w:hAnsi="Calibri" w:cs="Calibri"/>
                <w:color w:val="242424"/>
                <w:sz w:val="22"/>
              </w:rPr>
              <w:t>The new cohort of GCYE, comprising 184 inspiring young individuals from 64 countries participated in tailored sessions and online self-paced courses as part of their knowledge development and mentoring program on topics such as: the work of ITU and its 3 sectors, the Kigali Action Plan, Digital Inclusion, ICT and Web Accessibility, Youth and Cybersecurity, Equal and Equitable Access to and Use of ICTs for Youth, with a Focus on Vulnerable Groups, Specifically Rural and Remote Communities, digital communications during emergency situations, and more.</w:t>
            </w:r>
          </w:p>
          <w:p w14:paraId="4DC17A64" w14:textId="0FC974C5" w:rsidR="00BB18D7" w:rsidRPr="008A384E" w:rsidRDefault="3ECA56BE" w:rsidP="00B410AE">
            <w:pPr>
              <w:spacing w:after="120"/>
              <w:jc w:val="left"/>
              <w:rPr>
                <w:rFonts w:ascii="Calibri" w:eastAsia="Calibri" w:hAnsi="Calibri" w:cs="Calibri"/>
                <w:color w:val="242424"/>
                <w:sz w:val="22"/>
              </w:rPr>
            </w:pPr>
            <w:r w:rsidRPr="5D5C758E">
              <w:rPr>
                <w:rFonts w:ascii="Calibri" w:eastAsia="Calibri" w:hAnsi="Calibri" w:cs="Calibri"/>
                <w:color w:val="242424"/>
                <w:sz w:val="22"/>
              </w:rPr>
              <w:t xml:space="preserve">The </w:t>
            </w:r>
            <w:r w:rsidRPr="5D5C758E">
              <w:rPr>
                <w:rFonts w:ascii="Calibri" w:eastAsia="Calibri" w:hAnsi="Calibri" w:cs="Calibri"/>
                <w:b/>
                <w:bCs/>
                <w:color w:val="242424"/>
                <w:sz w:val="22"/>
              </w:rPr>
              <w:t>Arab Regional Office</w:t>
            </w:r>
            <w:r w:rsidRPr="5D5C758E">
              <w:rPr>
                <w:rFonts w:ascii="Calibri" w:eastAsia="Calibri" w:hAnsi="Calibri" w:cs="Calibri"/>
                <w:color w:val="242424"/>
                <w:sz w:val="22"/>
              </w:rPr>
              <w:t xml:space="preserve"> facilitated the regional GCYE Consultations and a Regional Outcome Report that represents Arab GCYE’ s views interests, concerns, and perspectives on ICT-related issues that are important for Arab youth educational and socio-economic development in the context of the regional and global digital transformation process has been submitted in November 2024. </w:t>
            </w:r>
            <w:r w:rsidRPr="5D5C758E">
              <w:rPr>
                <w:rFonts w:ascii="Calibri" w:eastAsia="Calibri" w:hAnsi="Calibri" w:cs="Calibri"/>
                <w:color w:val="242424"/>
                <w:sz w:val="22"/>
              </w:rPr>
              <w:lastRenderedPageBreak/>
              <w:t xml:space="preserve">Furthermore, Arab GCYEs have actively empowered and engaged through their participations in the regional and global events such as the Global Innovation Forum, the passing the torch event, and the </w:t>
            </w:r>
            <w:proofErr w:type="spellStart"/>
            <w:r w:rsidRPr="5D5C758E">
              <w:rPr>
                <w:rFonts w:ascii="Calibri" w:eastAsia="Calibri" w:hAnsi="Calibri" w:cs="Calibri"/>
                <w:color w:val="242424"/>
                <w:sz w:val="22"/>
              </w:rPr>
              <w:t>ICodi</w:t>
            </w:r>
            <w:proofErr w:type="spellEnd"/>
            <w:r w:rsidRPr="5D5C758E">
              <w:rPr>
                <w:rFonts w:ascii="Calibri" w:eastAsia="Calibri" w:hAnsi="Calibri" w:cs="Calibri"/>
                <w:color w:val="242424"/>
                <w:sz w:val="22"/>
              </w:rPr>
              <w:t xml:space="preserve"> workshop. </w:t>
            </w:r>
          </w:p>
          <w:p w14:paraId="0F652651" w14:textId="2F566CC5" w:rsidR="00BB18D7" w:rsidRPr="008A384E" w:rsidRDefault="3ECA56BE" w:rsidP="00B410AE">
            <w:pPr>
              <w:spacing w:after="120"/>
              <w:jc w:val="left"/>
              <w:rPr>
                <w:rFonts w:ascii="Calibri" w:eastAsia="Calibri" w:hAnsi="Calibri" w:cs="Calibri"/>
                <w:color w:val="242424"/>
                <w:sz w:val="22"/>
              </w:rPr>
            </w:pPr>
            <w:r w:rsidRPr="5D5C758E">
              <w:rPr>
                <w:rFonts w:ascii="Calibri" w:eastAsia="Calibri" w:hAnsi="Calibri" w:cs="Calibri"/>
                <w:color w:val="242424"/>
                <w:sz w:val="22"/>
              </w:rPr>
              <w:t>The Arab Regional office organized the Arab Region Passing the Torch Event, held online on 1 July 2024. The event focused on celebrating the achievements of outgoing GC ARAB Youth Alumni, welcoming the new cohort of GC ARAB Youth Envoys, and facilitating knowledge transfer and mentorship. With 20 Arab youth envoys participating, alongside ITU regional office staff and colleagues from Generation Connect, the event underscored the importance of youth involvement in digital innovation. Key takeaways included the need for active participation in ITU events, the value of mentorship from GC Alumni, and the potential for strengthened partnerships to drive impactful ICT initiatives in the region. The insights gathered will contribute to the ongoing implementation of the ITU youth strategy.</w:t>
            </w:r>
          </w:p>
          <w:p w14:paraId="084F01B3" w14:textId="6FB62F1B" w:rsidR="00BB18D7" w:rsidRPr="008A384E" w:rsidRDefault="3ECA56BE" w:rsidP="00B410AE">
            <w:pPr>
              <w:spacing w:after="120"/>
              <w:jc w:val="left"/>
              <w:rPr>
                <w:rFonts w:ascii="Calibri" w:eastAsia="Calibri" w:hAnsi="Calibri" w:cs="Calibri"/>
                <w:color w:val="242424"/>
                <w:sz w:val="22"/>
              </w:rPr>
            </w:pPr>
            <w:r w:rsidRPr="5D5C758E">
              <w:rPr>
                <w:rFonts w:ascii="Calibri" w:eastAsia="Calibri" w:hAnsi="Calibri" w:cs="Calibri"/>
                <w:b/>
                <w:bCs/>
                <w:color w:val="242424"/>
                <w:sz w:val="22"/>
              </w:rPr>
              <w:t>In the Americas Region</w:t>
            </w:r>
            <w:r w:rsidRPr="5D5C758E">
              <w:rPr>
                <w:rFonts w:ascii="Calibri" w:eastAsia="Calibri" w:hAnsi="Calibri" w:cs="Calibri"/>
                <w:color w:val="242424"/>
                <w:sz w:val="22"/>
              </w:rPr>
              <w:t>, within the context of the “Priorities for Youth in the Digital World: Jobs and Education” Sub-regional Seminar in Santiago, Chile, on 17 May 2024 leaders from the Administrations of Argentina, Paraguay and Uruguay, as well as the Undersecretary of Telecommunications of the government of Chile, participated in a regional celebration of the World Telecommunication and Information Society Day, exploring this year's theme “Digital Innovation for Sustainable Development” and highlighting the role of youth. This activity was also well attended by telecommunications industry leaders of Chile, such as Entel, WOM and Claro.</w:t>
            </w:r>
          </w:p>
          <w:p w14:paraId="35F03750" w14:textId="539A12A3"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sz w:val="22"/>
              </w:rPr>
              <w:t xml:space="preserve">The </w:t>
            </w:r>
            <w:r w:rsidRPr="5D5C758E">
              <w:rPr>
                <w:rFonts w:ascii="Calibri" w:eastAsia="Calibri" w:hAnsi="Calibri" w:cs="Calibri"/>
                <w:b/>
                <w:bCs/>
                <w:sz w:val="22"/>
              </w:rPr>
              <w:t>ITU Europe Office</w:t>
            </w:r>
            <w:r w:rsidRPr="5D5C758E">
              <w:rPr>
                <w:rFonts w:ascii="Calibri" w:eastAsia="Calibri" w:hAnsi="Calibri" w:cs="Calibri"/>
                <w:sz w:val="22"/>
              </w:rPr>
              <w:t xml:space="preserve"> hosted a Generation Connect Europe Youth Group side event during the COM-ITU plenary meeting of the European Conference of Postal and Telecommunications Administrations (CEPT). The meeting introduced the newly appointed cohort of Generation Connect Youth Envoys to representatives of European countries to further facilitate the dialogue and the youth inclusion.</w:t>
            </w:r>
          </w:p>
          <w:p w14:paraId="254C5AE7" w14:textId="300947DA"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sz w:val="22"/>
              </w:rPr>
              <w:t xml:space="preserve">The </w:t>
            </w:r>
            <w:r w:rsidRPr="5D5C758E">
              <w:rPr>
                <w:rFonts w:ascii="Calibri" w:eastAsia="Calibri" w:hAnsi="Calibri" w:cs="Calibri"/>
                <w:b/>
                <w:bCs/>
                <w:sz w:val="22"/>
              </w:rPr>
              <w:t>African Regional Office</w:t>
            </w:r>
            <w:r w:rsidRPr="5D5C758E">
              <w:rPr>
                <w:rFonts w:ascii="Calibri" w:eastAsia="Calibri" w:hAnsi="Calibri" w:cs="Calibri"/>
                <w:sz w:val="22"/>
              </w:rPr>
              <w:t xml:space="preserve"> facilitated in a vibrant and symbolic handover ceremony the passing the torch from the GCYE Alumni sharing their experiences and practical advice with the incoming youth envoys. This mentorship-driven event emphasized continuity, leadership growth, and a shared vision. It energized the next generation of youth envoys for their critical role in ensuring youth are represented alongside digital leaders contributing to digital development.</w:t>
            </w:r>
          </w:p>
          <w:p w14:paraId="473B0B6E" w14:textId="2D9F6F17"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sz w:val="22"/>
              </w:rPr>
              <w:t>The African youth envoys have been also engaged in extensive consultations through research and collaborative dialogues, culminating in comprehensive recommendations on digital development. These thorough and insightful recommendations will be presented ahead of major global events, including the Global Youth Summit, the Regional Development Forum, and the World Telecommunication Development Conference (WTDC) preparatory meetings.</w:t>
            </w:r>
          </w:p>
          <w:p w14:paraId="46D3D697" w14:textId="0BD7DD49" w:rsidR="00BB18D7" w:rsidRPr="008A384E" w:rsidRDefault="017FDAFA" w:rsidP="1EA338BE">
            <w:pPr>
              <w:spacing w:after="120"/>
              <w:jc w:val="left"/>
              <w:rPr>
                <w:rFonts w:ascii="Calibri" w:eastAsia="Calibri" w:hAnsi="Calibri" w:cs="Calibri"/>
                <w:sz w:val="22"/>
              </w:rPr>
            </w:pPr>
            <w:r w:rsidRPr="1EA338BE">
              <w:rPr>
                <w:rFonts w:ascii="Calibri" w:eastAsia="Calibri" w:hAnsi="Calibri" w:cs="Calibri"/>
                <w:b/>
                <w:bCs/>
                <w:sz w:val="22"/>
              </w:rPr>
              <w:t>In the Asia-Pacific region</w:t>
            </w:r>
            <w:r w:rsidRPr="1EA338BE">
              <w:rPr>
                <w:rFonts w:ascii="Calibri" w:eastAsia="Calibri" w:hAnsi="Calibri" w:cs="Calibri"/>
                <w:sz w:val="22"/>
              </w:rPr>
              <w:t>, youth capacity was strengthened through the Generation Connect Asia and the Pacific (GC ASP) initiative marked significant progress in 2024, fostering digital innovation and engagement across the region. Recruitment of 21 new Youth Envoys from seven countries expanded the reach of the program</w:t>
            </w:r>
            <w:r w:rsidR="57E57779" w:rsidRPr="1EA338BE">
              <w:rPr>
                <w:rFonts w:ascii="Calibri" w:eastAsia="Calibri" w:hAnsi="Calibri" w:cs="Calibri"/>
                <w:sz w:val="22"/>
              </w:rPr>
              <w:t>me</w:t>
            </w:r>
            <w:r w:rsidRPr="1EA338BE">
              <w:rPr>
                <w:rFonts w:ascii="Calibri" w:eastAsia="Calibri" w:hAnsi="Calibri" w:cs="Calibri"/>
                <w:sz w:val="22"/>
              </w:rPr>
              <w:t xml:space="preserve">, supported by regional onboard training and consultations. The ITU Regional Office celebrated the achievements of the outgoing cohort and welcomed the new members during the “Passing the Torch” event on July 11, with 41 Youth Envoys participating. Capacity development was further advanced through the involvement of </w:t>
            </w:r>
            <w:r w:rsidRPr="1EA338BE">
              <w:rPr>
                <w:rFonts w:ascii="Calibri" w:eastAsia="Calibri" w:hAnsi="Calibri" w:cs="Calibri"/>
                <w:sz w:val="22"/>
              </w:rPr>
              <w:lastRenderedPageBreak/>
              <w:t>Youth Envoys in key international events, including WTSA-24 in India, the Global Innovation Forum in Malta, and the ITU-MIIT Seminar in China, where they contributed actively to discussions and outcomes. Collaboration with Huawei enabled 10 Youth Envoys from various countries to attend the "Seeds for the Future 2024" program in China, gaining exposure to advanced technologies like AI, 5G, and green tech. These initiatives equipped youth with practical knowledge to address global challenges and accelerate digital transformation in their home countries. Additionally, ITU Asia-Pacific supported youth engagement during International Youth Day celebrations in the Philippines, amplifying regional youth-focused efforts.</w:t>
            </w:r>
          </w:p>
          <w:p w14:paraId="6B30896C" w14:textId="57571FFD" w:rsidR="14668885" w:rsidRDefault="14668885" w:rsidP="1EA338BE">
            <w:pPr>
              <w:spacing w:before="0"/>
              <w:jc w:val="left"/>
              <w:rPr>
                <w:rFonts w:ascii="Aptos" w:eastAsia="Aptos" w:hAnsi="Aptos" w:cs="Aptos"/>
                <w:color w:val="212121"/>
                <w:sz w:val="22"/>
              </w:rPr>
            </w:pPr>
            <w:r w:rsidRPr="1EA338BE">
              <w:rPr>
                <w:rFonts w:eastAsiaTheme="minorEastAsia"/>
                <w:sz w:val="22"/>
              </w:rPr>
              <w:t xml:space="preserve">In the CIS Region, the representatives of </w:t>
            </w:r>
            <w:r w:rsidRPr="1EA338BE">
              <w:rPr>
                <w:rFonts w:eastAsiaTheme="minorEastAsia"/>
                <w:color w:val="242424"/>
                <w:sz w:val="22"/>
              </w:rPr>
              <w:t>Generation Connect Youth Envoys en</w:t>
            </w:r>
            <w:r w:rsidR="1A8B4A03" w:rsidRPr="1EA338BE">
              <w:rPr>
                <w:rFonts w:eastAsiaTheme="minorEastAsia"/>
                <w:color w:val="242424"/>
                <w:sz w:val="22"/>
              </w:rPr>
              <w:t>gaged actively into the various global activities</w:t>
            </w:r>
            <w:r w:rsidR="795CC98B" w:rsidRPr="1EA338BE">
              <w:rPr>
                <w:rFonts w:eastAsiaTheme="minorEastAsia"/>
                <w:color w:val="242424"/>
                <w:sz w:val="22"/>
              </w:rPr>
              <w:t>. The GCYE</w:t>
            </w:r>
            <w:r w:rsidR="4A9D46A2" w:rsidRPr="1EA338BE">
              <w:rPr>
                <w:rFonts w:eastAsiaTheme="minorEastAsia"/>
                <w:color w:val="242424"/>
                <w:sz w:val="22"/>
              </w:rPr>
              <w:t xml:space="preserve">. As part of the preparatory work toward the Global Youth summit, </w:t>
            </w:r>
            <w:r w:rsidR="18FF6CEA" w:rsidRPr="1EA338BE">
              <w:rPr>
                <w:rFonts w:eastAsiaTheme="minorEastAsia"/>
                <w:color w:val="212121"/>
                <w:sz w:val="22"/>
              </w:rPr>
              <w:t xml:space="preserve">consultations </w:t>
            </w:r>
            <w:r w:rsidR="0EF916BE" w:rsidRPr="1EA338BE">
              <w:rPr>
                <w:rFonts w:eastAsiaTheme="minorEastAsia"/>
                <w:color w:val="212121"/>
                <w:sz w:val="22"/>
              </w:rPr>
              <w:t xml:space="preserve">with GCYE and wider youth from Academia was held, </w:t>
            </w:r>
            <w:r w:rsidR="18FF6CEA" w:rsidRPr="1EA338BE">
              <w:rPr>
                <w:rFonts w:eastAsiaTheme="minorEastAsia"/>
                <w:color w:val="212121"/>
                <w:sz w:val="22"/>
              </w:rPr>
              <w:t xml:space="preserve">gathering </w:t>
            </w:r>
            <w:r w:rsidR="3405C2B1" w:rsidRPr="1EA338BE">
              <w:rPr>
                <w:rFonts w:eastAsiaTheme="minorEastAsia"/>
                <w:color w:val="212121"/>
                <w:sz w:val="22"/>
              </w:rPr>
              <w:t xml:space="preserve">their </w:t>
            </w:r>
            <w:r w:rsidR="18FF6CEA" w:rsidRPr="1EA338BE">
              <w:rPr>
                <w:rFonts w:eastAsiaTheme="minorEastAsia"/>
                <w:color w:val="212121"/>
                <w:sz w:val="22"/>
              </w:rPr>
              <w:t>views</w:t>
            </w:r>
            <w:r w:rsidR="0AEC2A80" w:rsidRPr="1EA338BE">
              <w:rPr>
                <w:rFonts w:eastAsiaTheme="minorEastAsia"/>
                <w:color w:val="212121"/>
                <w:sz w:val="22"/>
              </w:rPr>
              <w:t xml:space="preserve">, </w:t>
            </w:r>
            <w:r w:rsidR="18FF6CEA" w:rsidRPr="1EA338BE">
              <w:rPr>
                <w:rFonts w:eastAsiaTheme="minorEastAsia"/>
                <w:color w:val="212121"/>
                <w:sz w:val="22"/>
              </w:rPr>
              <w:t>interests, concerns, and perspectives on ICT-related issues that are important for youth educational and socio-economic development in the context of the regional and global digital transformation process</w:t>
            </w:r>
            <w:r w:rsidR="18FF6CEA" w:rsidRPr="1EA338BE">
              <w:rPr>
                <w:rFonts w:ascii="Aptos" w:eastAsia="Aptos" w:hAnsi="Aptos" w:cs="Aptos"/>
                <w:color w:val="212121"/>
                <w:sz w:val="22"/>
              </w:rPr>
              <w:t>.</w:t>
            </w:r>
          </w:p>
          <w:p w14:paraId="2444ADF9" w14:textId="7A79B0BD" w:rsidR="00BB18D7" w:rsidRPr="008A384E" w:rsidRDefault="3ECA56BE" w:rsidP="00B410AE">
            <w:pPr>
              <w:spacing w:after="120"/>
              <w:jc w:val="left"/>
              <w:rPr>
                <w:rFonts w:ascii="Calibri" w:eastAsia="Calibri" w:hAnsi="Calibri" w:cs="Calibri"/>
                <w:b/>
                <w:bCs/>
                <w:sz w:val="22"/>
              </w:rPr>
            </w:pPr>
            <w:r w:rsidRPr="5D5C758E">
              <w:rPr>
                <w:rFonts w:ascii="Calibri" w:eastAsia="Calibri" w:hAnsi="Calibri" w:cs="Calibri"/>
                <w:b/>
                <w:bCs/>
                <w:color w:val="0070C0"/>
                <w:sz w:val="22"/>
              </w:rPr>
              <w:t xml:space="preserve">Projects: </w:t>
            </w:r>
            <w:r w:rsidRPr="5D5C758E">
              <w:rPr>
                <w:rFonts w:ascii="Calibri" w:eastAsia="Calibri" w:hAnsi="Calibri" w:cs="Calibri"/>
                <w:b/>
                <w:bCs/>
                <w:sz w:val="22"/>
              </w:rPr>
              <w:t xml:space="preserve">ITU-D has developed tailored projects and activities globally and for specific regions such as Americas. </w:t>
            </w:r>
          </w:p>
          <w:p w14:paraId="272CA979" w14:textId="65C86F93" w:rsidR="00BB18D7" w:rsidRPr="008A384E" w:rsidRDefault="3ECA56BE" w:rsidP="00B410AE">
            <w:pPr>
              <w:spacing w:after="120"/>
              <w:ind w:right="-20"/>
              <w:jc w:val="left"/>
              <w:rPr>
                <w:rFonts w:ascii="Calibri" w:eastAsia="Calibri" w:hAnsi="Calibri" w:cs="Calibri"/>
                <w:sz w:val="22"/>
              </w:rPr>
            </w:pPr>
            <w:r w:rsidRPr="5D5C758E">
              <w:rPr>
                <w:rFonts w:ascii="Calibri" w:eastAsia="Calibri" w:hAnsi="Calibri" w:cs="Calibri"/>
                <w:sz w:val="22"/>
              </w:rPr>
              <w:t xml:space="preserve">In 2024, the </w:t>
            </w:r>
            <w:r w:rsidRPr="5D5C758E">
              <w:rPr>
                <w:rFonts w:ascii="Calibri" w:eastAsia="Calibri" w:hAnsi="Calibri" w:cs="Calibri"/>
                <w:b/>
                <w:bCs/>
                <w:sz w:val="22"/>
              </w:rPr>
              <w:t>Network of Women in ITU-D</w:t>
            </w:r>
            <w:r w:rsidRPr="5D5C758E">
              <w:rPr>
                <w:rFonts w:ascii="Calibri" w:eastAsia="Calibri" w:hAnsi="Calibri" w:cs="Calibri"/>
                <w:sz w:val="22"/>
              </w:rPr>
              <w:t xml:space="preserve"> continue to meet and exchange views on gender to bridge the digital gender divide mainly during TDAG-24, where a social event titled “Mainstream Gender: from Music to Action” took place and at GSR-24where an interactive session themed “Regulation for Impact: A Gender and Leadership Perspective” was attended by approximately 135 women and men.</w:t>
            </w:r>
            <w:r w:rsidR="00A909BD">
              <w:rPr>
                <w:rFonts w:ascii="Calibri" w:eastAsia="Calibri" w:hAnsi="Calibri" w:cs="Calibri"/>
                <w:sz w:val="22"/>
              </w:rPr>
              <w:t xml:space="preserve"> </w:t>
            </w:r>
            <w:r w:rsidRPr="5D5C758E">
              <w:rPr>
                <w:rFonts w:ascii="Calibri" w:eastAsia="Calibri" w:hAnsi="Calibri" w:cs="Calibri"/>
                <w:sz w:val="22"/>
              </w:rPr>
              <w:t>Furthermore, as part of the project “Building a Network of Women Leaders” supported by Saudi Arabia, a mentorship programme was developed and opened for ITU-D members to register as mentors and mentees. This initiative aims to increase women’s participation and leadership in the ICT sector, particularly leading up to and during the World Telecommunication Development Conference (WTDC-25).</w:t>
            </w:r>
          </w:p>
          <w:p w14:paraId="302C2FA9" w14:textId="41989610" w:rsidR="00BB18D7" w:rsidRPr="008A384E" w:rsidRDefault="3ECA56BE" w:rsidP="00B410AE">
            <w:pPr>
              <w:spacing w:after="120"/>
              <w:ind w:left="-20" w:right="-20"/>
              <w:jc w:val="left"/>
              <w:rPr>
                <w:rFonts w:ascii="Calibri" w:eastAsia="Calibri" w:hAnsi="Calibri" w:cs="Calibri"/>
                <w:sz w:val="22"/>
              </w:rPr>
            </w:pPr>
            <w:r w:rsidRPr="5D5C758E">
              <w:rPr>
                <w:rFonts w:ascii="Calibri" w:eastAsia="Calibri" w:hAnsi="Calibri" w:cs="Calibri"/>
                <w:sz w:val="22"/>
              </w:rPr>
              <w:t xml:space="preserve">As part of the </w:t>
            </w:r>
            <w:r w:rsidRPr="5D5C758E">
              <w:rPr>
                <w:rFonts w:ascii="Calibri" w:eastAsia="Calibri" w:hAnsi="Calibri" w:cs="Calibri"/>
                <w:b/>
                <w:bCs/>
                <w:sz w:val="22"/>
              </w:rPr>
              <w:t>Empowering Women and Girls to Lead Change in the Digital Sector</w:t>
            </w:r>
            <w:r w:rsidRPr="5D5C758E">
              <w:rPr>
                <w:rFonts w:ascii="Calibri" w:eastAsia="Calibri" w:hAnsi="Calibri" w:cs="Calibri"/>
                <w:sz w:val="22"/>
              </w:rPr>
              <w:t xml:space="preserve"> project supported by the US State of Department and implemented by ITU-D a first draft of </w:t>
            </w:r>
            <w:r w:rsidRPr="5D5C758E">
              <w:rPr>
                <w:rFonts w:ascii="Calibri" w:eastAsia="Calibri" w:hAnsi="Calibri" w:cs="Calibri"/>
                <w:b/>
                <w:bCs/>
                <w:sz w:val="22"/>
              </w:rPr>
              <w:t>country reports on gender equality in digital policies</w:t>
            </w:r>
            <w:r w:rsidRPr="5D5C758E">
              <w:rPr>
                <w:rFonts w:ascii="Calibri" w:eastAsia="Calibri" w:hAnsi="Calibri" w:cs="Calibri"/>
                <w:sz w:val="22"/>
              </w:rPr>
              <w:t xml:space="preserve"> were developed for Dominican Republic and Libya.</w:t>
            </w:r>
          </w:p>
          <w:p w14:paraId="0B658B1F" w14:textId="1A7210AA"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sz w:val="22"/>
              </w:rPr>
              <w:t xml:space="preserve">For the </w:t>
            </w:r>
            <w:r w:rsidRPr="5D5C758E">
              <w:rPr>
                <w:rFonts w:ascii="Calibri" w:eastAsia="Calibri" w:hAnsi="Calibri" w:cs="Calibri"/>
                <w:b/>
                <w:bCs/>
                <w:sz w:val="22"/>
              </w:rPr>
              <w:t>Generation Connect Youth Leadership Program (GCYLP)</w:t>
            </w:r>
            <w:r w:rsidRPr="5D5C758E">
              <w:rPr>
                <w:rFonts w:ascii="Calibri" w:eastAsia="Calibri" w:hAnsi="Calibri" w:cs="Calibri"/>
                <w:sz w:val="22"/>
              </w:rPr>
              <w:t xml:space="preserve"> the first cohort of 30 GCYLP fellows, was selected from over 5000 applicants and publicly announced in May 2024. The fellows then participated in the GCYLP Development Week from 10-14 June 2024 in Geneva and Zurich where they were trained on leadership, innovation, and project management in 20 sessions by 15 experts and industry leaders.</w:t>
            </w:r>
          </w:p>
          <w:p w14:paraId="4F466426" w14:textId="58051812"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sz w:val="22"/>
              </w:rPr>
              <w:t>The young fellows have each received their 5,000 USD project grants to implement digital development projects in their local communities, and they are continuing their transformative year of leadership with monthly virtual mentoring and reporting sessions.</w:t>
            </w:r>
          </w:p>
          <w:p w14:paraId="3F3B4F89" w14:textId="7ABF47A8" w:rsidR="00BB18D7" w:rsidRPr="008A384E" w:rsidRDefault="3ECA56BE" w:rsidP="00B410AE">
            <w:pPr>
              <w:spacing w:after="120"/>
              <w:jc w:val="left"/>
              <w:rPr>
                <w:rFonts w:ascii="Calibri" w:eastAsia="Calibri" w:hAnsi="Calibri" w:cs="Calibri"/>
                <w:sz w:val="22"/>
              </w:rPr>
            </w:pPr>
            <w:r w:rsidRPr="5D5C758E">
              <w:rPr>
                <w:rFonts w:ascii="Calibri" w:eastAsia="Calibri" w:hAnsi="Calibri" w:cs="Calibri"/>
                <w:sz w:val="22"/>
              </w:rPr>
              <w:t>The GCYLP fellows have actively participated in various global events. Fourteen (14) fellows from all the six ITU regions contributed as speakers at key events including the ITU Digital Skills Forum in Bahrain (September 2024), ITU Global Innovation Forum in Malta (October 2024), the ITU-D Study Groups 1 meeting (November 2024), COP29 in Azerbaijan (November 2024) and the World Internet Conference [WIC] in China (November 2024).</w:t>
            </w:r>
          </w:p>
          <w:p w14:paraId="45D691E8" w14:textId="6DE5D207" w:rsidR="00BB18D7" w:rsidRPr="00B410AE" w:rsidRDefault="3ECA56BE" w:rsidP="00B410AE">
            <w:pPr>
              <w:spacing w:after="120"/>
              <w:jc w:val="left"/>
              <w:rPr>
                <w:rFonts w:ascii="Calibri" w:eastAsia="Calibri" w:hAnsi="Calibri" w:cs="Calibri"/>
                <w:color w:val="242424"/>
                <w:sz w:val="22"/>
              </w:rPr>
            </w:pPr>
            <w:r w:rsidRPr="5D5C758E">
              <w:rPr>
                <w:rFonts w:ascii="Calibri" w:eastAsia="Calibri" w:hAnsi="Calibri" w:cs="Calibri"/>
                <w:color w:val="242424"/>
                <w:sz w:val="22"/>
              </w:rPr>
              <w:lastRenderedPageBreak/>
              <w:t xml:space="preserve">The </w:t>
            </w:r>
            <w:r w:rsidRPr="5D5C758E">
              <w:rPr>
                <w:rFonts w:ascii="Calibri" w:eastAsia="Calibri" w:hAnsi="Calibri" w:cs="Calibri"/>
                <w:b/>
                <w:bCs/>
                <w:color w:val="242424"/>
                <w:sz w:val="22"/>
              </w:rPr>
              <w:t>Arab region</w:t>
            </w:r>
            <w:r w:rsidRPr="5D5C758E">
              <w:rPr>
                <w:rFonts w:ascii="Calibri" w:eastAsia="Calibri" w:hAnsi="Calibri" w:cs="Calibri"/>
                <w:color w:val="242424"/>
                <w:sz w:val="22"/>
              </w:rPr>
              <w:t xml:space="preserve"> organized the first ARB Regional Introduction and catch-up meeting, held online on 15 August 2024, aimed to introduce the Arab GCYLP fellows and provide insights into ITU’s regional initiatives and key priorities in the Arab region. With participation from four Arab GCYLP fellows, ITU, Huawei regional staff, and a colleague from Generation Connect, the event underscored the importance of youth involvement in digital innovation. The insights gained will contribute to the ongoing implementation of the GCYLP projects and the ITU youth strategy, fostering a collaborative environment for future digital development initiatives in the Arab region.</w:t>
            </w:r>
          </w:p>
        </w:tc>
        <w:tc>
          <w:tcPr>
            <w:tcW w:w="2880" w:type="dxa"/>
            <w:tcBorders>
              <w:top w:val="dotted" w:sz="4" w:space="0" w:color="0070C0"/>
              <w:left w:val="dotted" w:sz="4" w:space="0" w:color="0070C0"/>
              <w:bottom w:val="dotted" w:sz="4" w:space="0" w:color="0070C0"/>
              <w:right w:val="dotted" w:sz="4" w:space="0" w:color="0070C0"/>
            </w:tcBorders>
            <w:shd w:val="clear" w:color="auto" w:fill="auto"/>
          </w:tcPr>
          <w:p w14:paraId="53A83E75" w14:textId="753126C6" w:rsidR="00BB18D7" w:rsidRPr="008A384E" w:rsidRDefault="3ABEA800"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1ABCBC0D">
              <w:rPr>
                <w:rFonts w:eastAsia="Calibri"/>
                <w:sz w:val="22"/>
              </w:rPr>
              <w:lastRenderedPageBreak/>
              <w:t xml:space="preserve">Vulnerable group and marginalized communities and empowered. </w:t>
            </w:r>
          </w:p>
          <w:p w14:paraId="358415BB" w14:textId="482F1B94" w:rsidR="00BB18D7" w:rsidRPr="008A384E" w:rsidRDefault="3ABEA800"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1ABCBC0D">
              <w:rPr>
                <w:rFonts w:eastAsia="Calibri"/>
                <w:sz w:val="22"/>
              </w:rPr>
              <w:t xml:space="preserve">Strengthened capacity of </w:t>
            </w:r>
            <w:proofErr w:type="gramStart"/>
            <w:r w:rsidRPr="1ABCBC0D">
              <w:rPr>
                <w:rFonts w:eastAsia="Calibri"/>
                <w:sz w:val="22"/>
              </w:rPr>
              <w:t>policy</w:t>
            </w:r>
            <w:r w:rsidR="4FD4CEE8" w:rsidRPr="1ABCBC0D">
              <w:rPr>
                <w:rFonts w:eastAsia="Calibri"/>
                <w:sz w:val="22"/>
              </w:rPr>
              <w:t>-</w:t>
            </w:r>
            <w:r w:rsidRPr="1ABCBC0D">
              <w:rPr>
                <w:rFonts w:eastAsia="Calibri"/>
                <w:sz w:val="22"/>
              </w:rPr>
              <w:t>makers</w:t>
            </w:r>
            <w:proofErr w:type="gramEnd"/>
            <w:r w:rsidR="00FB422C">
              <w:rPr>
                <w:rFonts w:eastAsia="Calibri"/>
                <w:sz w:val="22"/>
              </w:rPr>
              <w:t xml:space="preserve"> and end-users.</w:t>
            </w:r>
          </w:p>
          <w:p w14:paraId="328CBAB9" w14:textId="5FAA78BE" w:rsidR="00BB18D7" w:rsidRPr="008A384E" w:rsidRDefault="3ABEA800"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1ABCBC0D">
              <w:rPr>
                <w:rFonts w:eastAsia="Calibri"/>
                <w:sz w:val="22"/>
              </w:rPr>
              <w:t xml:space="preserve">Access to digital inclusion tools and resources increased. </w:t>
            </w:r>
          </w:p>
          <w:p w14:paraId="1C0AB978" w14:textId="29E6E77E" w:rsidR="00BB18D7" w:rsidRPr="008A384E" w:rsidRDefault="3ABEA800"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1ABCBC0D">
              <w:rPr>
                <w:rFonts w:eastAsia="Calibri"/>
                <w:sz w:val="22"/>
              </w:rPr>
              <w:t>Partnerships for digital inclusion strengthened.</w:t>
            </w:r>
          </w:p>
          <w:p w14:paraId="12F0B878" w14:textId="1A4B97C7" w:rsidR="00BB18D7" w:rsidRPr="008A384E" w:rsidRDefault="3ABEA800"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1ABCBC0D">
              <w:rPr>
                <w:rFonts w:eastAsia="Calibri"/>
                <w:sz w:val="22"/>
              </w:rPr>
              <w:t>Girls in ICT initiative expanded across regions.</w:t>
            </w:r>
          </w:p>
          <w:p w14:paraId="076287C6" w14:textId="77777777" w:rsidR="005043A5" w:rsidRPr="008A384E" w:rsidRDefault="005043A5" w:rsidP="00E237C7">
            <w:p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p>
          <w:p w14:paraId="005F6C98" w14:textId="0756E560" w:rsidR="005043A5" w:rsidRPr="00E201CA" w:rsidRDefault="40B0C6DB"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sz w:val="22"/>
                <w:lang w:val="es-ES"/>
              </w:rPr>
            </w:pPr>
            <w:proofErr w:type="spellStart"/>
            <w:r w:rsidRPr="00E201CA">
              <w:rPr>
                <w:rFonts w:ascii="Calibri" w:hAnsi="Calibri"/>
                <w:b/>
                <w:bCs/>
                <w:sz w:val="22"/>
                <w:lang w:val="es-ES"/>
              </w:rPr>
              <w:t>Africa</w:t>
            </w:r>
            <w:proofErr w:type="spellEnd"/>
            <w:r w:rsidRPr="00E201CA">
              <w:rPr>
                <w:rFonts w:ascii="Calibri" w:hAnsi="Calibri"/>
                <w:b/>
                <w:bCs/>
                <w:sz w:val="22"/>
                <w:lang w:val="es-ES"/>
              </w:rPr>
              <w:t>:</w:t>
            </w:r>
            <w:r w:rsidRPr="00E201CA">
              <w:rPr>
                <w:rFonts w:ascii="Calibri" w:hAnsi="Calibri"/>
                <w:sz w:val="22"/>
                <w:lang w:val="es-ES"/>
              </w:rPr>
              <w:t xml:space="preserve"> </w:t>
            </w:r>
            <w:proofErr w:type="spellStart"/>
            <w:r w:rsidR="00013EA4" w:rsidRPr="00E201CA">
              <w:rPr>
                <w:rFonts w:ascii="Calibri" w:hAnsi="Calibri"/>
                <w:sz w:val="22"/>
                <w:lang w:val="es-ES"/>
              </w:rPr>
              <w:t>Cameroon</w:t>
            </w:r>
            <w:proofErr w:type="spellEnd"/>
            <w:r w:rsidR="00013EA4" w:rsidRPr="00E201CA">
              <w:rPr>
                <w:rFonts w:ascii="Calibri" w:hAnsi="Calibri"/>
                <w:sz w:val="22"/>
                <w:lang w:val="es-ES"/>
              </w:rPr>
              <w:t xml:space="preserve">, Cote </w:t>
            </w:r>
            <w:proofErr w:type="spellStart"/>
            <w:r w:rsidR="00013EA4" w:rsidRPr="00E201CA">
              <w:rPr>
                <w:rFonts w:ascii="Calibri" w:hAnsi="Calibri"/>
                <w:sz w:val="22"/>
                <w:lang w:val="es-ES"/>
              </w:rPr>
              <w:t>D’Ivoire</w:t>
            </w:r>
            <w:proofErr w:type="spellEnd"/>
            <w:r w:rsidR="00013EA4" w:rsidRPr="00E201CA">
              <w:rPr>
                <w:rFonts w:ascii="Calibri" w:hAnsi="Calibri"/>
                <w:sz w:val="22"/>
                <w:lang w:val="es-ES"/>
              </w:rPr>
              <w:t xml:space="preserve">, </w:t>
            </w:r>
            <w:proofErr w:type="spellStart"/>
            <w:r w:rsidR="00A36235" w:rsidRPr="00E201CA">
              <w:rPr>
                <w:rFonts w:ascii="Calibri" w:hAnsi="Calibri"/>
                <w:sz w:val="22"/>
                <w:lang w:val="es-ES"/>
              </w:rPr>
              <w:t>Ethiopia</w:t>
            </w:r>
            <w:proofErr w:type="spellEnd"/>
            <w:r w:rsidR="00E237C7">
              <w:rPr>
                <w:rFonts w:ascii="Calibri" w:hAnsi="Calibri"/>
                <w:sz w:val="22"/>
                <w:lang w:val="es-ES"/>
              </w:rPr>
              <w:t>.</w:t>
            </w:r>
          </w:p>
          <w:p w14:paraId="40697C2B" w14:textId="5F2B5EA0" w:rsidR="00C522DB" w:rsidRPr="00447FA2" w:rsidRDefault="65E86E01"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sz w:val="22"/>
              </w:rPr>
            </w:pPr>
            <w:r w:rsidRPr="00E90138">
              <w:rPr>
                <w:b/>
                <w:bCs/>
                <w:sz w:val="22"/>
              </w:rPr>
              <w:t>Asia</w:t>
            </w:r>
            <w:r w:rsidR="6FCA89FA" w:rsidRPr="00E90138">
              <w:rPr>
                <w:b/>
                <w:bCs/>
                <w:sz w:val="22"/>
              </w:rPr>
              <w:t>-</w:t>
            </w:r>
            <w:r w:rsidRPr="00E90138">
              <w:rPr>
                <w:b/>
                <w:bCs/>
                <w:sz w:val="22"/>
              </w:rPr>
              <w:t>Pacific:</w:t>
            </w:r>
            <w:r w:rsidR="2AE60B57" w:rsidRPr="00E90138">
              <w:rPr>
                <w:b/>
                <w:bCs/>
                <w:sz w:val="22"/>
              </w:rPr>
              <w:t xml:space="preserve"> </w:t>
            </w:r>
            <w:r w:rsidR="507A3DEB" w:rsidRPr="00E90138">
              <w:rPr>
                <w:sz w:val="22"/>
              </w:rPr>
              <w:t xml:space="preserve">China, </w:t>
            </w:r>
            <w:r w:rsidR="76CE26F9" w:rsidRPr="00E90138">
              <w:rPr>
                <w:sz w:val="22"/>
              </w:rPr>
              <w:t xml:space="preserve">India, </w:t>
            </w:r>
            <w:r w:rsidR="76CE26F9" w:rsidRPr="3E6D1F17">
              <w:rPr>
                <w:rFonts w:ascii="Calibri" w:eastAsia="Calibri" w:hAnsi="Calibri" w:cs="Calibri"/>
                <w:sz w:val="22"/>
              </w:rPr>
              <w:t xml:space="preserve">Malaysia, </w:t>
            </w:r>
            <w:r w:rsidR="26B8CC42" w:rsidRPr="3E6D1F17">
              <w:rPr>
                <w:rFonts w:ascii="Calibri" w:eastAsia="Calibri" w:hAnsi="Calibri" w:cs="Calibri"/>
                <w:sz w:val="22"/>
              </w:rPr>
              <w:t>Marshall Islands</w:t>
            </w:r>
            <w:r w:rsidR="00382359">
              <w:rPr>
                <w:rFonts w:ascii="Calibri" w:eastAsia="Calibri" w:hAnsi="Calibri" w:cs="Calibri"/>
                <w:sz w:val="22"/>
              </w:rPr>
              <w:t xml:space="preserve"> </w:t>
            </w:r>
            <w:r w:rsidR="76CE26F9" w:rsidRPr="3E6D1F17">
              <w:rPr>
                <w:rFonts w:ascii="Calibri" w:eastAsia="Calibri" w:hAnsi="Calibri" w:cs="Calibri"/>
                <w:sz w:val="22"/>
              </w:rPr>
              <w:t>and Vanuatu.</w:t>
            </w:r>
            <w:r w:rsidR="00A909BD">
              <w:rPr>
                <w:b/>
                <w:bCs/>
                <w:sz w:val="22"/>
              </w:rPr>
              <w:t xml:space="preserve"> </w:t>
            </w:r>
          </w:p>
          <w:p w14:paraId="271E8C2A" w14:textId="015AF074" w:rsidR="00C522DB" w:rsidRPr="00447FA2" w:rsidRDefault="00C522DB"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sz w:val="22"/>
                <w:lang w:val="es-419"/>
              </w:rPr>
            </w:pPr>
            <w:proofErr w:type="spellStart"/>
            <w:r w:rsidRPr="00447FA2">
              <w:rPr>
                <w:b/>
                <w:sz w:val="22"/>
                <w:lang w:val="es-419"/>
              </w:rPr>
              <w:t>Americas</w:t>
            </w:r>
            <w:proofErr w:type="spellEnd"/>
            <w:r w:rsidRPr="00447FA2">
              <w:rPr>
                <w:b/>
                <w:sz w:val="22"/>
                <w:lang w:val="es-419"/>
              </w:rPr>
              <w:t xml:space="preserve">: </w:t>
            </w:r>
            <w:proofErr w:type="spellStart"/>
            <w:r w:rsidRPr="00447FA2">
              <w:rPr>
                <w:sz w:val="22"/>
                <w:lang w:val="es-419"/>
              </w:rPr>
              <w:t>Mexico</w:t>
            </w:r>
            <w:proofErr w:type="spellEnd"/>
            <w:r w:rsidR="0090467B" w:rsidRPr="00447FA2">
              <w:rPr>
                <w:sz w:val="22"/>
                <w:lang w:val="es-419"/>
              </w:rPr>
              <w:t>, Paraguay</w:t>
            </w:r>
            <w:r w:rsidRPr="00447FA2">
              <w:rPr>
                <w:sz w:val="22"/>
                <w:lang w:val="es-419"/>
              </w:rPr>
              <w:t>.</w:t>
            </w:r>
          </w:p>
          <w:p w14:paraId="7870EBC9" w14:textId="7DED2026" w:rsidR="00BB18D7" w:rsidRPr="00E237C7" w:rsidRDefault="00070FA3"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sz w:val="22"/>
                <w:lang w:val="es-419"/>
              </w:rPr>
            </w:pPr>
            <w:r w:rsidRPr="00447FA2">
              <w:rPr>
                <w:rFonts w:ascii="Calibri" w:hAnsi="Calibri"/>
                <w:b/>
                <w:bCs/>
                <w:sz w:val="22"/>
                <w:lang w:val="es-419"/>
              </w:rPr>
              <w:t>Europe:</w:t>
            </w:r>
            <w:r>
              <w:rPr>
                <w:rFonts w:ascii="Calibri" w:hAnsi="Calibri"/>
                <w:sz w:val="22"/>
                <w:lang w:val="es-419"/>
              </w:rPr>
              <w:t xml:space="preserve"> Malta</w:t>
            </w:r>
            <w:r w:rsidR="00E237C7">
              <w:rPr>
                <w:rFonts w:ascii="Calibri" w:hAnsi="Calibri"/>
                <w:sz w:val="22"/>
                <w:lang w:val="es-419"/>
              </w:rPr>
              <w:t>.</w:t>
            </w:r>
          </w:p>
        </w:tc>
      </w:tr>
      <w:tr w:rsidR="00382E6B" w:rsidRPr="00F56A31" w14:paraId="0EB3B42C" w14:textId="77777777" w:rsidTr="1EA338BE">
        <w:tc>
          <w:tcPr>
            <w:tcW w:w="2790" w:type="dxa"/>
            <w:tcBorders>
              <w:top w:val="dotted" w:sz="4" w:space="0" w:color="0070C0"/>
              <w:left w:val="dotted" w:sz="4" w:space="0" w:color="0070C0"/>
              <w:bottom w:val="dotted" w:sz="4" w:space="0" w:color="0070C0"/>
              <w:right w:val="dotted" w:sz="4" w:space="0" w:color="0070C0"/>
            </w:tcBorders>
          </w:tcPr>
          <w:p w14:paraId="2452F8F1" w14:textId="77777777" w:rsidR="007666D7" w:rsidRPr="008A384E" w:rsidRDefault="007666D7" w:rsidP="007666D7">
            <w:pPr>
              <w:rPr>
                <w:rFonts w:ascii="Avenir Next LT Pro" w:hAnsi="Avenir Next LT Pro" w:cs="Calibri"/>
                <w:i/>
                <w:iCs/>
                <w:color w:val="000000"/>
                <w:sz w:val="22"/>
              </w:rPr>
            </w:pPr>
            <w:r w:rsidRPr="00F56A31">
              <w:rPr>
                <w:b/>
                <w:bCs/>
                <w:sz w:val="22"/>
              </w:rPr>
              <w:lastRenderedPageBreak/>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09E41985" w14:textId="316519B2" w:rsidR="007666D7" w:rsidRPr="008A384E" w:rsidRDefault="007666D7" w:rsidP="007666D7">
            <w:pPr>
              <w:rPr>
                <w:sz w:val="22"/>
              </w:rPr>
            </w:pPr>
            <w:r w:rsidRPr="00F56A31">
              <w:rPr>
                <w:sz w:val="22"/>
              </w:rPr>
              <w:t>SDGs 1, 3, 4, 5, 8, 9, 10, 11, 16, 17</w:t>
            </w:r>
          </w:p>
        </w:tc>
      </w:tr>
      <w:tr w:rsidR="00382E6B" w:rsidRPr="00F56A31" w14:paraId="4E7AC583" w14:textId="77777777" w:rsidTr="1EA338BE">
        <w:tc>
          <w:tcPr>
            <w:tcW w:w="2790" w:type="dxa"/>
            <w:tcBorders>
              <w:top w:val="dotted" w:sz="4" w:space="0" w:color="0070C0"/>
              <w:left w:val="dotted" w:sz="4" w:space="0" w:color="0070C0"/>
              <w:bottom w:val="dotted" w:sz="4" w:space="0" w:color="0070C0"/>
              <w:right w:val="dotted" w:sz="4" w:space="0" w:color="0070C0"/>
            </w:tcBorders>
          </w:tcPr>
          <w:p w14:paraId="1F13BFF2" w14:textId="77777777" w:rsidR="007666D7" w:rsidRPr="008A384E" w:rsidRDefault="007666D7" w:rsidP="007666D7">
            <w:pPr>
              <w:rPr>
                <w:b/>
                <w:bCs/>
                <w:sz w:val="22"/>
              </w:rPr>
            </w:pPr>
            <w:r w:rsidRPr="00F56A31">
              <w:rPr>
                <w:b/>
                <w:bCs/>
                <w:sz w:val="22"/>
              </w:rPr>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40606E78" w14:textId="0E978B06" w:rsidR="007666D7" w:rsidRPr="008A384E" w:rsidRDefault="007666D7" w:rsidP="007666D7">
            <w:pPr>
              <w:rPr>
                <w:sz w:val="22"/>
              </w:rPr>
            </w:pPr>
            <w:r w:rsidRPr="00F56A31">
              <w:rPr>
                <w:sz w:val="22"/>
              </w:rPr>
              <w:t>C1, C2, C3, C4, C5, C6, C7, C11</w:t>
            </w:r>
          </w:p>
        </w:tc>
      </w:tr>
      <w:tr w:rsidR="00382E6B" w:rsidRPr="00F56A31" w14:paraId="1C2B972C" w14:textId="77777777" w:rsidTr="1EA338BE">
        <w:tc>
          <w:tcPr>
            <w:tcW w:w="2790" w:type="dxa"/>
            <w:tcBorders>
              <w:top w:val="dotted" w:sz="4" w:space="0" w:color="0070C0"/>
              <w:left w:val="dotted" w:sz="4" w:space="0" w:color="0070C0"/>
              <w:bottom w:val="dotted" w:sz="4" w:space="0" w:color="0070C0"/>
              <w:right w:val="dotted" w:sz="4" w:space="0" w:color="0070C0"/>
            </w:tcBorders>
          </w:tcPr>
          <w:p w14:paraId="56F81D36" w14:textId="77777777" w:rsidR="007666D7" w:rsidRPr="008A384E" w:rsidRDefault="007666D7" w:rsidP="007666D7">
            <w:pPr>
              <w:rPr>
                <w:b/>
                <w:bCs/>
                <w:sz w:val="22"/>
              </w:rPr>
            </w:pPr>
            <w:r w:rsidRPr="00F56A31">
              <w:rPr>
                <w:b/>
                <w:bCs/>
                <w:sz w:val="22"/>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29722CC0" w14:textId="2D45D983" w:rsidR="007666D7" w:rsidRPr="008A384E" w:rsidRDefault="007666D7" w:rsidP="007666D7">
            <w:pPr>
              <w:rPr>
                <w:sz w:val="22"/>
              </w:rPr>
            </w:pPr>
            <w:r w:rsidRPr="00F56A31">
              <w:rPr>
                <w:sz w:val="22"/>
              </w:rPr>
              <w:t>PP 70, 175, 179, 184, 198; WTDC 46, 55, 58, 67, 76</w:t>
            </w:r>
          </w:p>
        </w:tc>
      </w:tr>
      <w:tr w:rsidR="009615B5" w:rsidRPr="00F56A31" w14:paraId="191DA1B2" w14:textId="77777777" w:rsidTr="1EA338BE">
        <w:tc>
          <w:tcPr>
            <w:tcW w:w="2790" w:type="dxa"/>
            <w:tcBorders>
              <w:top w:val="dotted" w:sz="4" w:space="0" w:color="0070C0"/>
              <w:left w:val="dotted" w:sz="4" w:space="0" w:color="0070C0"/>
              <w:bottom w:val="dotted" w:sz="4" w:space="0" w:color="0070C0"/>
              <w:right w:val="dotted" w:sz="4" w:space="0" w:color="0070C0"/>
            </w:tcBorders>
          </w:tcPr>
          <w:p w14:paraId="7A209080" w14:textId="24EFDFB5" w:rsidR="009615B5" w:rsidRPr="00F56A31" w:rsidRDefault="009615B5" w:rsidP="007666D7">
            <w:pPr>
              <w:rPr>
                <w:b/>
                <w:bCs/>
                <w:sz w:val="22"/>
              </w:rPr>
            </w:pPr>
            <w:r>
              <w:rPr>
                <w:b/>
                <w:bCs/>
                <w:sz w:val="22"/>
              </w:rPr>
              <w:t xml:space="preserve">Study Group </w:t>
            </w:r>
          </w:p>
        </w:tc>
        <w:tc>
          <w:tcPr>
            <w:tcW w:w="12240" w:type="dxa"/>
            <w:gridSpan w:val="2"/>
            <w:tcBorders>
              <w:top w:val="dotted" w:sz="4" w:space="0" w:color="0070C0"/>
              <w:left w:val="dotted" w:sz="4" w:space="0" w:color="0070C0"/>
              <w:bottom w:val="dotted" w:sz="4" w:space="0" w:color="0070C0"/>
              <w:right w:val="dotted" w:sz="4" w:space="0" w:color="0070C0"/>
            </w:tcBorders>
          </w:tcPr>
          <w:p w14:paraId="4E54751C" w14:textId="43051E1D" w:rsidR="009615B5" w:rsidRPr="00F56A31" w:rsidRDefault="009615B5" w:rsidP="007666D7">
            <w:pPr>
              <w:rPr>
                <w:sz w:val="22"/>
              </w:rPr>
            </w:pPr>
            <w:r>
              <w:rPr>
                <w:sz w:val="22"/>
              </w:rPr>
              <w:t>Question 7/1</w:t>
            </w:r>
            <w:r w:rsidR="003977E8">
              <w:rPr>
                <w:sz w:val="22"/>
              </w:rPr>
              <w:t xml:space="preserve"> </w:t>
            </w:r>
            <w:r w:rsidR="003977E8" w:rsidRPr="003977E8">
              <w:rPr>
                <w:sz w:val="22"/>
              </w:rPr>
              <w:t>Telecommunication/ICT accessibility to enable inclusive communication, especially for persons with disabilities</w:t>
            </w:r>
          </w:p>
        </w:tc>
      </w:tr>
    </w:tbl>
    <w:p w14:paraId="7B3C1D9C" w14:textId="77777777" w:rsidR="00E347E7" w:rsidRDefault="00E347E7" w:rsidP="00E12E0A">
      <w:pPr>
        <w:spacing w:before="0" w:after="120"/>
        <w:rPr>
          <w:sz w:val="20"/>
        </w:rPr>
      </w:pPr>
    </w:p>
    <w:tbl>
      <w:tblPr>
        <w:tblStyle w:val="TableGrid10"/>
        <w:tblW w:w="15030" w:type="dxa"/>
        <w:tblInd w:w="-5" w:type="dxa"/>
        <w:tblLook w:val="04A0" w:firstRow="1" w:lastRow="0" w:firstColumn="1" w:lastColumn="0" w:noHBand="0" w:noVBand="1"/>
      </w:tblPr>
      <w:tblGrid>
        <w:gridCol w:w="2790"/>
        <w:gridCol w:w="9380"/>
        <w:gridCol w:w="2860"/>
      </w:tblGrid>
      <w:tr w:rsidR="00A33BEB" w:rsidRPr="00F56A31" w14:paraId="20A4AEFD" w14:textId="77777777" w:rsidTr="64271A20">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FFE5756" w14:textId="77777777" w:rsidR="00DA3076" w:rsidRPr="008A384E" w:rsidRDefault="00DA3076" w:rsidP="00ED2C96">
            <w:pPr>
              <w:keepNext/>
              <w:jc w:val="center"/>
              <w:rPr>
                <w:b/>
                <w:bCs/>
                <w:color w:val="FFFFFF" w:themeColor="background1"/>
                <w:sz w:val="22"/>
              </w:rPr>
            </w:pPr>
            <w:r w:rsidRPr="00F56A31">
              <w:rPr>
                <w:b/>
                <w:bCs/>
                <w:color w:val="FFFFFF" w:themeColor="background1"/>
                <w:sz w:val="22"/>
              </w:rPr>
              <w:t xml:space="preserve">ITU-D Enabler 4: Commitment to environmental sustainability </w:t>
            </w:r>
          </w:p>
          <w:p w14:paraId="4B6945B9" w14:textId="77777777" w:rsidR="00DA3076" w:rsidRPr="008A384E" w:rsidRDefault="00DA3076" w:rsidP="00ED2C96">
            <w:pPr>
              <w:keepNext/>
              <w:jc w:val="center"/>
              <w:rPr>
                <w:b/>
                <w:bCs/>
                <w:i/>
                <w:iCs/>
                <w:color w:val="FFFFFF" w:themeColor="background1"/>
                <w:sz w:val="22"/>
              </w:rPr>
            </w:pPr>
            <w:r w:rsidRPr="00F56A31">
              <w:rPr>
                <w:b/>
                <w:bCs/>
                <w:i/>
                <w:iCs/>
                <w:color w:val="FFFFFF" w:themeColor="background1"/>
                <w:sz w:val="22"/>
              </w:rPr>
              <w:t>Developing strategies and solutions on climate-change adaptation.</w:t>
            </w:r>
          </w:p>
        </w:tc>
      </w:tr>
      <w:tr w:rsidR="00A33BEB" w:rsidRPr="00F56A31" w14:paraId="7E8BE310" w14:textId="77777777" w:rsidTr="64271A20">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B9F04E6" w14:textId="5ACFE0C7" w:rsidR="003D40CA" w:rsidRPr="008A384E" w:rsidRDefault="007666D7" w:rsidP="00ED2C96">
            <w:pPr>
              <w:keepNext/>
              <w:rPr>
                <w:b/>
                <w:bCs/>
                <w:i/>
                <w:iCs/>
                <w:sz w:val="22"/>
              </w:rPr>
            </w:pPr>
            <w:r w:rsidRPr="00F56A31">
              <w:rPr>
                <w:b/>
                <w:bCs/>
                <w:i/>
                <w:iCs/>
                <w:sz w:val="22"/>
              </w:rPr>
              <w:t xml:space="preserve">Outcome: </w:t>
            </w:r>
            <w:r w:rsidR="003D40CA" w:rsidRPr="00F56A31">
              <w:rPr>
                <w:i/>
                <w:iCs/>
                <w:sz w:val="22"/>
              </w:rPr>
              <w:t>Enhanced capacity of the ITU membership to develop telecommunication/ICT strategies and solutions on climate-change adaptation and mitigation and the use of green/renewable energy.</w:t>
            </w:r>
          </w:p>
        </w:tc>
      </w:tr>
      <w:tr w:rsidR="00264DAB" w:rsidRPr="00F56A31" w14:paraId="73F9E45D" w14:textId="77777777" w:rsidTr="64271A20">
        <w:trPr>
          <w:trHeight w:val="300"/>
        </w:trPr>
        <w:tc>
          <w:tcPr>
            <w:tcW w:w="12170" w:type="dxa"/>
            <w:gridSpan w:val="2"/>
            <w:tcBorders>
              <w:top w:val="dotted" w:sz="4" w:space="0" w:color="0070C0"/>
              <w:left w:val="dotted" w:sz="4" w:space="0" w:color="0070C0"/>
              <w:bottom w:val="dotted" w:sz="4" w:space="0" w:color="0070C0"/>
              <w:right w:val="dotted" w:sz="4" w:space="0" w:color="0070C0"/>
            </w:tcBorders>
          </w:tcPr>
          <w:p w14:paraId="09529A56" w14:textId="77777777" w:rsidR="00E347E7" w:rsidRPr="008A384E"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860" w:type="dxa"/>
            <w:tcBorders>
              <w:top w:val="dotted" w:sz="4" w:space="0" w:color="0070C0"/>
              <w:left w:val="dotted" w:sz="4" w:space="0" w:color="0070C0"/>
              <w:bottom w:val="dotted" w:sz="4" w:space="0" w:color="0070C0"/>
              <w:right w:val="dotted" w:sz="4" w:space="0" w:color="0070C0"/>
            </w:tcBorders>
          </w:tcPr>
          <w:p w14:paraId="40F78D70" w14:textId="77777777" w:rsidR="00E347E7" w:rsidRPr="008A384E"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793ABE" w:rsidRPr="00F56A31" w14:paraId="3A38056F" w14:textId="77777777" w:rsidTr="64271A20">
        <w:trPr>
          <w:trHeight w:val="300"/>
        </w:trPr>
        <w:tc>
          <w:tcPr>
            <w:tcW w:w="12170" w:type="dxa"/>
            <w:gridSpan w:val="2"/>
            <w:tcBorders>
              <w:top w:val="dotted" w:sz="4" w:space="0" w:color="0070C0"/>
              <w:left w:val="dotted" w:sz="4" w:space="0" w:color="0070C0"/>
              <w:bottom w:val="dotted" w:sz="4" w:space="0" w:color="0070C0"/>
              <w:right w:val="dotted" w:sz="4" w:space="0" w:color="0070C0"/>
            </w:tcBorders>
          </w:tcPr>
          <w:p w14:paraId="1701F52B" w14:textId="7E072076" w:rsidR="003D40CA" w:rsidRPr="008A384E" w:rsidRDefault="003D40CA" w:rsidP="00B410AE">
            <w:pPr>
              <w:spacing w:after="120"/>
              <w:jc w:val="left"/>
              <w:rPr>
                <w:rFonts w:ascii="Calibri" w:eastAsia="Calibri" w:hAnsi="Calibri" w:cs="Calibri"/>
                <w:b/>
                <w:bCs/>
                <w:sz w:val="22"/>
              </w:rPr>
            </w:pPr>
            <w:r w:rsidRPr="0EEFEF3F">
              <w:rPr>
                <w:rFonts w:ascii="Calibri" w:eastAsia="Calibri" w:hAnsi="Calibri" w:cs="Calibri"/>
                <w:b/>
                <w:bCs/>
                <w:sz w:val="22"/>
              </w:rPr>
              <w:t xml:space="preserve">ITU-D </w:t>
            </w:r>
            <w:r w:rsidR="001A0494">
              <w:rPr>
                <w:rFonts w:ascii="Calibri" w:eastAsia="Calibri" w:hAnsi="Calibri" w:cs="Calibri"/>
                <w:b/>
                <w:bCs/>
                <w:sz w:val="22"/>
              </w:rPr>
              <w:t>continue to make</w:t>
            </w:r>
            <w:r w:rsidRPr="0EEFEF3F">
              <w:rPr>
                <w:rFonts w:ascii="Calibri" w:eastAsia="Calibri" w:hAnsi="Calibri" w:cs="Calibri"/>
                <w:b/>
                <w:bCs/>
                <w:sz w:val="22"/>
              </w:rPr>
              <w:t xml:space="preserve"> available </w:t>
            </w:r>
            <w:r w:rsidR="001A0494">
              <w:rPr>
                <w:rFonts w:ascii="Calibri" w:eastAsia="Calibri" w:hAnsi="Calibri" w:cs="Calibri"/>
                <w:b/>
                <w:bCs/>
                <w:sz w:val="22"/>
              </w:rPr>
              <w:t xml:space="preserve">products and services </w:t>
            </w:r>
            <w:r w:rsidRPr="0EEFEF3F">
              <w:rPr>
                <w:rFonts w:ascii="Calibri" w:eastAsia="Calibri" w:hAnsi="Calibri" w:cs="Calibri"/>
                <w:b/>
                <w:bCs/>
                <w:sz w:val="22"/>
              </w:rPr>
              <w:t>to support Member States in developing strategies and solutions on climate-change adaptation.</w:t>
            </w:r>
          </w:p>
          <w:p w14:paraId="70984093" w14:textId="64BBE860" w:rsidR="48BC46FD" w:rsidRDefault="48BC46FD" w:rsidP="00B410AE">
            <w:pPr>
              <w:spacing w:after="120"/>
              <w:ind w:left="-20" w:right="-20"/>
              <w:jc w:val="left"/>
              <w:rPr>
                <w:rFonts w:ascii="Calibri" w:eastAsia="Calibri" w:hAnsi="Calibri" w:cs="Calibri"/>
                <w:sz w:val="22"/>
              </w:rPr>
            </w:pPr>
            <w:r w:rsidRPr="0EEFEF3F">
              <w:rPr>
                <w:rFonts w:ascii="Calibri" w:eastAsia="Calibri" w:hAnsi="Calibri" w:cs="Calibri"/>
                <w:sz w:val="22"/>
              </w:rPr>
              <w:t>BDT supported the Government of Zambia and the country's electronics producers in developing the e-waste regulatory framework and setting up a producer responsibility system for electronics in the country.</w:t>
            </w:r>
            <w:r w:rsidR="25EE2A6A" w:rsidRPr="0EEFEF3F">
              <w:rPr>
                <w:rFonts w:ascii="Calibri" w:eastAsia="Calibri" w:hAnsi="Calibri" w:cs="Calibri"/>
                <w:sz w:val="22"/>
              </w:rPr>
              <w:t xml:space="preserve"> As part of this assistance, BDT convened a brainstorming session of legal staff in the Government of Zambia to discuss the provisions of the regulatory framework. This took place </w:t>
            </w:r>
            <w:r w:rsidR="701943AF" w:rsidRPr="0EEFEF3F">
              <w:rPr>
                <w:rFonts w:ascii="Calibri" w:eastAsia="Calibri" w:hAnsi="Calibri" w:cs="Calibri"/>
                <w:sz w:val="22"/>
              </w:rPr>
              <w:t>in</w:t>
            </w:r>
            <w:r w:rsidR="25EE2A6A" w:rsidRPr="0EEFEF3F">
              <w:rPr>
                <w:rFonts w:ascii="Calibri" w:eastAsia="Calibri" w:hAnsi="Calibri" w:cs="Calibri"/>
                <w:sz w:val="22"/>
              </w:rPr>
              <w:t xml:space="preserve"> June 2024 in Lusaka. </w:t>
            </w:r>
            <w:r w:rsidR="388519EF" w:rsidRPr="0EEFEF3F">
              <w:rPr>
                <w:rFonts w:ascii="Calibri" w:eastAsia="Calibri" w:hAnsi="Calibri" w:cs="Calibri"/>
                <w:sz w:val="22"/>
              </w:rPr>
              <w:t xml:space="preserve">Also in </w:t>
            </w:r>
            <w:r w:rsidR="3A5AEFDC" w:rsidRPr="0EEFEF3F">
              <w:rPr>
                <w:rFonts w:ascii="Calibri" w:eastAsia="Calibri" w:hAnsi="Calibri" w:cs="Calibri"/>
                <w:sz w:val="22"/>
              </w:rPr>
              <w:t xml:space="preserve">June 2024, BDT convened a high-level breakfast meeting in Lusaka of the participating government entities and private sector to debrief on the status of the project. </w:t>
            </w:r>
            <w:r w:rsidR="3CA113B8" w:rsidRPr="0EEFEF3F">
              <w:rPr>
                <w:rFonts w:ascii="Calibri" w:eastAsia="Calibri" w:hAnsi="Calibri" w:cs="Calibri"/>
                <w:sz w:val="22"/>
              </w:rPr>
              <w:t>And</w:t>
            </w:r>
            <w:r w:rsidR="4B3746FA" w:rsidRPr="0EEFEF3F">
              <w:rPr>
                <w:rFonts w:ascii="Calibri" w:eastAsia="Calibri" w:hAnsi="Calibri" w:cs="Calibri"/>
                <w:sz w:val="22"/>
              </w:rPr>
              <w:t xml:space="preserve"> BDT organised an engagement session with electronics producers, to capacitate them about the issue of producer responsibility and to hear their concerns regarding the topic of new regulation. </w:t>
            </w:r>
            <w:r w:rsidR="2DE79F82" w:rsidRPr="0EEFEF3F">
              <w:rPr>
                <w:rFonts w:ascii="Calibri" w:eastAsia="Calibri" w:hAnsi="Calibri" w:cs="Calibri"/>
                <w:sz w:val="22"/>
              </w:rPr>
              <w:t xml:space="preserve">Assistance was also provided to the Government of Rwanda and to the electronics producers in Rwanda. For producers, this assistance included the development of a membership fee tool for the private sector federation which will act as the new compliance scheme for </w:t>
            </w:r>
            <w:r w:rsidR="0F4D48EF" w:rsidRPr="0EEFEF3F">
              <w:rPr>
                <w:rFonts w:ascii="Calibri" w:eastAsia="Calibri" w:hAnsi="Calibri" w:cs="Calibri"/>
                <w:sz w:val="22"/>
              </w:rPr>
              <w:t xml:space="preserve">the electronics producers in Rwanda, who'll become members. For the government, BDT </w:t>
            </w:r>
            <w:proofErr w:type="gramStart"/>
            <w:r w:rsidR="0F4D48EF" w:rsidRPr="0EEFEF3F">
              <w:rPr>
                <w:rFonts w:ascii="Calibri" w:eastAsia="Calibri" w:hAnsi="Calibri" w:cs="Calibri"/>
                <w:sz w:val="22"/>
              </w:rPr>
              <w:t>provided assistance</w:t>
            </w:r>
            <w:proofErr w:type="gramEnd"/>
            <w:r w:rsidR="0F4D48EF" w:rsidRPr="0EEFEF3F">
              <w:rPr>
                <w:rFonts w:ascii="Calibri" w:eastAsia="Calibri" w:hAnsi="Calibri" w:cs="Calibri"/>
                <w:sz w:val="22"/>
              </w:rPr>
              <w:t xml:space="preserve"> with further strengthening the overall implementation framework for extended producer responsibility for electronics in Rwanda. </w:t>
            </w:r>
          </w:p>
          <w:p w14:paraId="69D7A68E" w14:textId="515C879D" w:rsidR="5557A3B6" w:rsidRDefault="5557A3B6" w:rsidP="00B410AE">
            <w:pPr>
              <w:spacing w:after="120"/>
              <w:ind w:left="-20" w:right="-20"/>
              <w:jc w:val="left"/>
              <w:rPr>
                <w:rFonts w:ascii="Calibri" w:eastAsia="Calibri" w:hAnsi="Calibri" w:cs="Calibri"/>
                <w:sz w:val="22"/>
              </w:rPr>
            </w:pPr>
            <w:r w:rsidRPr="0EEFEF3F">
              <w:rPr>
                <w:rFonts w:ascii="Calibri" w:eastAsia="Calibri" w:hAnsi="Calibri" w:cs="Calibri"/>
                <w:sz w:val="22"/>
              </w:rPr>
              <w:lastRenderedPageBreak/>
              <w:t xml:space="preserve">In Uganda, BDT organised a stakeholder consultation meeting on the preparation of the national regulations on e-waste and on the revision of the implementation action plan of the existing national e-waste management policy in </w:t>
            </w:r>
            <w:r w:rsidR="435B504E" w:rsidRPr="0EEFEF3F">
              <w:rPr>
                <w:rFonts w:ascii="Calibri" w:eastAsia="Calibri" w:hAnsi="Calibri" w:cs="Calibri"/>
                <w:sz w:val="22"/>
              </w:rPr>
              <w:t>Kampala in May 2024</w:t>
            </w:r>
            <w:r w:rsidRPr="0EEFEF3F">
              <w:rPr>
                <w:rFonts w:ascii="Calibri" w:eastAsia="Calibri" w:hAnsi="Calibri" w:cs="Calibri"/>
                <w:sz w:val="22"/>
              </w:rPr>
              <w:t xml:space="preserve">. The revised implementation action plan was submitted to the Government of Uganda </w:t>
            </w:r>
            <w:r w:rsidR="64114AFE" w:rsidRPr="0EEFEF3F">
              <w:rPr>
                <w:rFonts w:ascii="Calibri" w:eastAsia="Calibri" w:hAnsi="Calibri" w:cs="Calibri"/>
                <w:sz w:val="22"/>
              </w:rPr>
              <w:t xml:space="preserve">in October 2024. In August 2024, BDT supported the Government of Thailand </w:t>
            </w:r>
            <w:r w:rsidR="01963087" w:rsidRPr="0EEFEF3F">
              <w:rPr>
                <w:rFonts w:ascii="Calibri" w:eastAsia="Calibri" w:hAnsi="Calibri" w:cs="Calibri"/>
                <w:sz w:val="22"/>
              </w:rPr>
              <w:t xml:space="preserve">through the organisation of a </w:t>
            </w:r>
            <w:hyperlink r:id="rId102" w:history="1">
              <w:r w:rsidR="01963087" w:rsidRPr="0EEFEF3F">
                <w:rPr>
                  <w:rStyle w:val="Hyperlink"/>
                  <w:rFonts w:ascii="Calibri" w:eastAsia="Calibri" w:hAnsi="Calibri" w:cs="Calibri"/>
                  <w:sz w:val="22"/>
                </w:rPr>
                <w:t>stakeholder consultation workshop</w:t>
              </w:r>
            </w:hyperlink>
            <w:r w:rsidR="01963087" w:rsidRPr="0EEFEF3F">
              <w:rPr>
                <w:rFonts w:ascii="Calibri" w:eastAsia="Calibri" w:hAnsi="Calibri" w:cs="Calibri"/>
                <w:sz w:val="22"/>
              </w:rPr>
              <w:t xml:space="preserve"> </w:t>
            </w:r>
            <w:r w:rsidR="13704272" w:rsidRPr="0EEFEF3F">
              <w:rPr>
                <w:rFonts w:ascii="Calibri" w:eastAsia="Calibri" w:hAnsi="Calibri" w:cs="Calibri"/>
                <w:sz w:val="22"/>
              </w:rPr>
              <w:t xml:space="preserve">in Bangkok </w:t>
            </w:r>
            <w:r w:rsidR="01963087" w:rsidRPr="0EEFEF3F">
              <w:rPr>
                <w:rFonts w:ascii="Calibri" w:eastAsia="Calibri" w:hAnsi="Calibri" w:cs="Calibri"/>
                <w:sz w:val="22"/>
              </w:rPr>
              <w:t xml:space="preserve">on the implementation of the country's draft WEEE Act, through the lens of </w:t>
            </w:r>
            <w:r w:rsidR="451CFD7C" w:rsidRPr="0EEFEF3F">
              <w:rPr>
                <w:rFonts w:ascii="Calibri" w:eastAsia="Calibri" w:hAnsi="Calibri" w:cs="Calibri"/>
                <w:sz w:val="22"/>
              </w:rPr>
              <w:t xml:space="preserve">the implementation of </w:t>
            </w:r>
            <w:r w:rsidR="01963087" w:rsidRPr="0EEFEF3F">
              <w:rPr>
                <w:rFonts w:ascii="Calibri" w:eastAsia="Calibri" w:hAnsi="Calibri" w:cs="Calibri"/>
                <w:sz w:val="22"/>
              </w:rPr>
              <w:t>administrative and financial responsibilities</w:t>
            </w:r>
            <w:r w:rsidR="557B21C9" w:rsidRPr="0EEFEF3F">
              <w:rPr>
                <w:rFonts w:ascii="Calibri" w:eastAsia="Calibri" w:hAnsi="Calibri" w:cs="Calibri"/>
                <w:sz w:val="22"/>
              </w:rPr>
              <w:t xml:space="preserve"> of producers</w:t>
            </w:r>
            <w:r w:rsidR="01963087" w:rsidRPr="0EEFEF3F">
              <w:rPr>
                <w:rFonts w:ascii="Calibri" w:eastAsia="Calibri" w:hAnsi="Calibri" w:cs="Calibri"/>
                <w:sz w:val="22"/>
              </w:rPr>
              <w:t>.</w:t>
            </w:r>
            <w:r w:rsidR="00A909BD">
              <w:rPr>
                <w:rFonts w:ascii="Calibri" w:eastAsia="Calibri" w:hAnsi="Calibri" w:cs="Calibri"/>
                <w:sz w:val="22"/>
              </w:rPr>
              <w:t xml:space="preserve"> </w:t>
            </w:r>
            <w:r w:rsidR="1AC59B1F" w:rsidRPr="0EEFEF3F">
              <w:rPr>
                <w:rFonts w:ascii="Calibri" w:eastAsia="Calibri" w:hAnsi="Calibri" w:cs="Calibri"/>
                <w:sz w:val="22"/>
              </w:rPr>
              <w:t xml:space="preserve">A consultation workshop on the same topic was then organised as a separate process, with the private sector in Bangkok in December 2024. </w:t>
            </w:r>
            <w:r w:rsidR="7BB4D74B" w:rsidRPr="0EEFEF3F">
              <w:rPr>
                <w:rFonts w:ascii="Calibri" w:eastAsia="Calibri" w:hAnsi="Calibri" w:cs="Calibri"/>
                <w:sz w:val="22"/>
              </w:rPr>
              <w:t xml:space="preserve">Under the same project, BDT is kickstarting assistance to the Government of Mongolia on e-waste regulation. </w:t>
            </w:r>
          </w:p>
          <w:p w14:paraId="4CD7358F" w14:textId="26361A6F" w:rsidR="1AC59B1F" w:rsidRDefault="1AC59B1F" w:rsidP="00B410AE">
            <w:pPr>
              <w:spacing w:after="120"/>
              <w:ind w:left="-20" w:right="-20"/>
              <w:jc w:val="left"/>
              <w:rPr>
                <w:rFonts w:ascii="Calibri" w:eastAsia="Calibri" w:hAnsi="Calibri" w:cs="Calibri"/>
                <w:sz w:val="22"/>
              </w:rPr>
            </w:pPr>
            <w:r w:rsidRPr="0EEFEF3F">
              <w:rPr>
                <w:rFonts w:ascii="Calibri" w:eastAsia="Calibri" w:hAnsi="Calibri" w:cs="Calibri"/>
                <w:sz w:val="22"/>
              </w:rPr>
              <w:t xml:space="preserve">Continuing with the theme around the preparation and implementation of </w:t>
            </w:r>
            <w:r w:rsidR="18633A0E" w:rsidRPr="0EEFEF3F">
              <w:rPr>
                <w:rFonts w:ascii="Calibri" w:eastAsia="Calibri" w:hAnsi="Calibri" w:cs="Calibri"/>
                <w:sz w:val="22"/>
              </w:rPr>
              <w:t xml:space="preserve">e-waste regulation, BDT provided technical assistance to the Government of Paraguay in the preparation of a Decree on e-waste management and the organisation of a </w:t>
            </w:r>
            <w:hyperlink r:id="rId103" w:history="1">
              <w:r w:rsidR="18633A0E" w:rsidRPr="0EEFEF3F">
                <w:rPr>
                  <w:rStyle w:val="Hyperlink"/>
                  <w:rFonts w:ascii="Calibri" w:eastAsia="Calibri" w:hAnsi="Calibri" w:cs="Calibri"/>
                  <w:sz w:val="22"/>
                </w:rPr>
                <w:t>government consultation workshop</w:t>
              </w:r>
            </w:hyperlink>
            <w:r w:rsidR="18633A0E" w:rsidRPr="0EEFEF3F">
              <w:rPr>
                <w:rFonts w:ascii="Calibri" w:eastAsia="Calibri" w:hAnsi="Calibri" w:cs="Calibri"/>
                <w:sz w:val="22"/>
              </w:rPr>
              <w:t xml:space="preserve"> and </w:t>
            </w:r>
            <w:hyperlink r:id="rId104" w:history="1">
              <w:r w:rsidR="18633A0E" w:rsidRPr="0EEFEF3F">
                <w:rPr>
                  <w:rStyle w:val="Hyperlink"/>
                  <w:rFonts w:ascii="Calibri" w:eastAsia="Calibri" w:hAnsi="Calibri" w:cs="Calibri"/>
                  <w:sz w:val="22"/>
                </w:rPr>
                <w:t>private sector consultation workshop</w:t>
              </w:r>
            </w:hyperlink>
            <w:r w:rsidR="18633A0E" w:rsidRPr="0EEFEF3F">
              <w:rPr>
                <w:rFonts w:ascii="Calibri" w:eastAsia="Calibri" w:hAnsi="Calibri" w:cs="Calibri"/>
                <w:sz w:val="22"/>
              </w:rPr>
              <w:t>, both taking place in Asuncion in October 2024.</w:t>
            </w:r>
            <w:r w:rsidR="15D4CBCF" w:rsidRPr="0EEFEF3F">
              <w:rPr>
                <w:rFonts w:ascii="Calibri" w:eastAsia="Calibri" w:hAnsi="Calibri" w:cs="Calibri"/>
                <w:sz w:val="22"/>
              </w:rPr>
              <w:t xml:space="preserve"> </w:t>
            </w:r>
            <w:r w:rsidR="13839BE4" w:rsidRPr="3CB9BEBA">
              <w:rPr>
                <w:rFonts w:ascii="Calibri" w:eastAsia="Calibri" w:hAnsi="Calibri" w:cs="Calibri"/>
                <w:sz w:val="22"/>
              </w:rPr>
              <w:t xml:space="preserve">Furthermore, </w:t>
            </w:r>
            <w:r w:rsidR="721B42DB" w:rsidRPr="3CB9BEBA">
              <w:rPr>
                <w:rFonts w:ascii="Calibri" w:eastAsia="Calibri" w:hAnsi="Calibri" w:cs="Calibri"/>
                <w:sz w:val="22"/>
              </w:rPr>
              <w:t>through the FCDO – ITU collaboration</w:t>
            </w:r>
            <w:r w:rsidR="15D4CBCF" w:rsidRPr="0EEFEF3F">
              <w:rPr>
                <w:rFonts w:ascii="Calibri" w:eastAsia="Calibri" w:hAnsi="Calibri" w:cs="Calibri"/>
                <w:sz w:val="22"/>
              </w:rPr>
              <w:t xml:space="preserve">, BDT held a consultation workshop for the Government of Indonesia as part of the preparation of the extended producer responsibility system and regulations </w:t>
            </w:r>
            <w:r w:rsidR="19F45096" w:rsidRPr="0EEFEF3F">
              <w:rPr>
                <w:rFonts w:ascii="Calibri" w:eastAsia="Calibri" w:hAnsi="Calibri" w:cs="Calibri"/>
                <w:sz w:val="22"/>
              </w:rPr>
              <w:t xml:space="preserve">which has just begun, focussing on the electronics sector. This consultation took place in November 2024 in Jakarta and will result in a roadmap being prepared by ITU </w:t>
            </w:r>
            <w:r w:rsidR="16AD6E62" w:rsidRPr="0EEFEF3F">
              <w:rPr>
                <w:rFonts w:ascii="Calibri" w:eastAsia="Calibri" w:hAnsi="Calibri" w:cs="Calibri"/>
                <w:sz w:val="22"/>
              </w:rPr>
              <w:t xml:space="preserve">as assistance to the government containing a proposal for the system and the regulation. BDT also organised an </w:t>
            </w:r>
            <w:hyperlink r:id="rId105" w:history="1">
              <w:r w:rsidR="16AD6E62" w:rsidRPr="0EEFEF3F">
                <w:rPr>
                  <w:rStyle w:val="Hyperlink"/>
                  <w:rFonts w:ascii="Calibri" w:eastAsia="Calibri" w:hAnsi="Calibri" w:cs="Calibri"/>
                  <w:sz w:val="22"/>
                </w:rPr>
                <w:t>event in the Seychelles</w:t>
              </w:r>
            </w:hyperlink>
            <w:r w:rsidR="16AD6E62" w:rsidRPr="0EEFEF3F">
              <w:rPr>
                <w:rFonts w:ascii="Calibri" w:eastAsia="Calibri" w:hAnsi="Calibri" w:cs="Calibri"/>
                <w:sz w:val="22"/>
              </w:rPr>
              <w:t xml:space="preserve"> in October </w:t>
            </w:r>
            <w:r w:rsidR="15EC5EA7" w:rsidRPr="0EEFEF3F">
              <w:rPr>
                <w:rFonts w:ascii="Calibri" w:eastAsia="Calibri" w:hAnsi="Calibri" w:cs="Calibri"/>
                <w:sz w:val="22"/>
              </w:rPr>
              <w:t xml:space="preserve">2024 </w:t>
            </w:r>
            <w:r w:rsidR="16AD6E62" w:rsidRPr="0EEFEF3F">
              <w:rPr>
                <w:rFonts w:ascii="Calibri" w:eastAsia="Calibri" w:hAnsi="Calibri" w:cs="Calibri"/>
                <w:sz w:val="22"/>
              </w:rPr>
              <w:t>designed to support the government with the preparation of a high-level roadm</w:t>
            </w:r>
            <w:r w:rsidR="38F14E90" w:rsidRPr="0EEFEF3F">
              <w:rPr>
                <w:rFonts w:ascii="Calibri" w:eastAsia="Calibri" w:hAnsi="Calibri" w:cs="Calibri"/>
                <w:sz w:val="22"/>
              </w:rPr>
              <w:t xml:space="preserve">ap on transitioning to a circular economy in the electronics sector. </w:t>
            </w:r>
          </w:p>
          <w:p w14:paraId="567C607A" w14:textId="050148C0" w:rsidR="4DEBAF55" w:rsidRDefault="4DEBAF55" w:rsidP="00B410AE">
            <w:pPr>
              <w:spacing w:after="120"/>
              <w:ind w:left="-20" w:right="-20"/>
              <w:jc w:val="left"/>
              <w:rPr>
                <w:rFonts w:ascii="Calibri" w:eastAsia="Calibri" w:hAnsi="Calibri" w:cs="Calibri"/>
                <w:sz w:val="22"/>
              </w:rPr>
            </w:pPr>
            <w:r w:rsidRPr="0EEFEF3F">
              <w:rPr>
                <w:rFonts w:ascii="Calibri" w:eastAsia="Calibri" w:hAnsi="Calibri" w:cs="Calibri"/>
                <w:sz w:val="22"/>
              </w:rPr>
              <w:t xml:space="preserve">BDT delivered a capacity building training on the </w:t>
            </w:r>
            <w:hyperlink r:id="rId106" w:history="1">
              <w:r w:rsidRPr="0EEFEF3F">
                <w:rPr>
                  <w:rStyle w:val="Hyperlink"/>
                  <w:rFonts w:ascii="Calibri" w:eastAsia="Calibri" w:hAnsi="Calibri" w:cs="Calibri"/>
                  <w:sz w:val="22"/>
                </w:rPr>
                <w:t>Fundamentals of E-waste Policy and the Role of Producers</w:t>
              </w:r>
            </w:hyperlink>
            <w:r w:rsidRPr="0EEFEF3F">
              <w:rPr>
                <w:rFonts w:ascii="Calibri" w:eastAsia="Calibri" w:hAnsi="Calibri" w:cs="Calibri"/>
                <w:sz w:val="22"/>
              </w:rPr>
              <w:t xml:space="preserve"> in Bangkok in November 2024, which included 26 participants from almost 20 countries. The training covered foundational top</w:t>
            </w:r>
            <w:r w:rsidR="1A97DEBF" w:rsidRPr="0EEFEF3F">
              <w:rPr>
                <w:rFonts w:ascii="Calibri" w:eastAsia="Calibri" w:hAnsi="Calibri" w:cs="Calibri"/>
                <w:sz w:val="22"/>
              </w:rPr>
              <w:t xml:space="preserve">ics related to policy and regulation, extended producer responsibility and circular economy principles among others. </w:t>
            </w:r>
          </w:p>
          <w:p w14:paraId="3BC2CBAE" w14:textId="11DD4DBC" w:rsidR="0F5879FC" w:rsidRDefault="0F5879FC" w:rsidP="00B410AE">
            <w:pPr>
              <w:spacing w:after="120"/>
              <w:ind w:left="-20" w:right="-20"/>
              <w:jc w:val="left"/>
              <w:rPr>
                <w:rFonts w:ascii="Calibri" w:eastAsia="Calibri" w:hAnsi="Calibri" w:cs="Calibri"/>
                <w:sz w:val="22"/>
              </w:rPr>
            </w:pPr>
            <w:r w:rsidRPr="5FA5F7ED">
              <w:rPr>
                <w:rFonts w:ascii="Calibri" w:eastAsia="Calibri" w:hAnsi="Calibri" w:cs="Calibri"/>
                <w:sz w:val="22"/>
              </w:rPr>
              <w:t xml:space="preserve">Under </w:t>
            </w:r>
            <w:r w:rsidR="12A0DD44" w:rsidRPr="5FA5F7ED">
              <w:rPr>
                <w:rFonts w:ascii="Calibri" w:eastAsia="Calibri" w:hAnsi="Calibri" w:cs="Calibri"/>
                <w:sz w:val="22"/>
              </w:rPr>
              <w:t>the Advancing Green Digital Action Towards a Net-Zero Digital Sector, BDT continued to advance the monitoring of ICT industry emissions and energy use</w:t>
            </w:r>
            <w:r w:rsidR="246F69CF" w:rsidRPr="5FA5F7ED">
              <w:rPr>
                <w:rFonts w:ascii="Calibri" w:eastAsia="Calibri" w:hAnsi="Calibri" w:cs="Calibri"/>
                <w:sz w:val="22"/>
              </w:rPr>
              <w:t xml:space="preserve">. </w:t>
            </w:r>
            <w:r w:rsidR="246F69CF" w:rsidRPr="3E227748">
              <w:rPr>
                <w:rFonts w:ascii="Calibri" w:eastAsia="Calibri" w:hAnsi="Calibri" w:cs="Calibri"/>
                <w:sz w:val="22"/>
              </w:rPr>
              <w:t xml:space="preserve">This was achieved </w:t>
            </w:r>
            <w:r w:rsidR="2E01EC03" w:rsidRPr="3E227748">
              <w:rPr>
                <w:rFonts w:ascii="Calibri" w:eastAsia="Calibri" w:hAnsi="Calibri" w:cs="Calibri"/>
                <w:sz w:val="22"/>
              </w:rPr>
              <w:t>through</w:t>
            </w:r>
            <w:r w:rsidR="246F69CF" w:rsidRPr="3E227748">
              <w:rPr>
                <w:rFonts w:ascii="Calibri" w:eastAsia="Calibri" w:hAnsi="Calibri" w:cs="Calibri"/>
                <w:sz w:val="22"/>
              </w:rPr>
              <w:t xml:space="preserve"> the </w:t>
            </w:r>
            <w:r w:rsidR="7CDF4337" w:rsidRPr="3E227748">
              <w:rPr>
                <w:rFonts w:ascii="Calibri" w:eastAsia="Calibri" w:hAnsi="Calibri" w:cs="Calibri"/>
                <w:sz w:val="22"/>
              </w:rPr>
              <w:t>publication</w:t>
            </w:r>
            <w:r w:rsidR="246F69CF" w:rsidRPr="3E227748">
              <w:rPr>
                <w:rFonts w:ascii="Calibri" w:eastAsia="Calibri" w:hAnsi="Calibri" w:cs="Calibri"/>
                <w:sz w:val="22"/>
              </w:rPr>
              <w:t xml:space="preserve"> of the </w:t>
            </w:r>
            <w:r w:rsidR="7B163466" w:rsidRPr="3E227748">
              <w:rPr>
                <w:rFonts w:ascii="Calibri" w:eastAsia="Calibri" w:hAnsi="Calibri" w:cs="Calibri"/>
                <w:sz w:val="22"/>
              </w:rPr>
              <w:t xml:space="preserve">ITU and World Benchmarking Alliance </w:t>
            </w:r>
            <w:hyperlink r:id="rId107" w:history="1">
              <w:r w:rsidR="7B163466" w:rsidRPr="3E227748">
                <w:rPr>
                  <w:rFonts w:ascii="Calibri" w:eastAsia="Calibri" w:hAnsi="Calibri" w:cs="Calibri"/>
                  <w:sz w:val="22"/>
                </w:rPr>
                <w:t>'</w:t>
              </w:r>
              <w:r w:rsidR="246F69CF" w:rsidRPr="3E227748">
                <w:rPr>
                  <w:rFonts w:ascii="Calibri" w:eastAsia="Calibri" w:hAnsi="Calibri" w:cs="Calibri"/>
                  <w:sz w:val="22"/>
                </w:rPr>
                <w:t>Greening Digital Companies</w:t>
              </w:r>
              <w:r w:rsidR="3C085CBE" w:rsidRPr="3E227748">
                <w:rPr>
                  <w:rFonts w:ascii="Calibri" w:eastAsia="Calibri" w:hAnsi="Calibri" w:cs="Calibri"/>
                  <w:sz w:val="22"/>
                </w:rPr>
                <w:t xml:space="preserve"> 2024</w:t>
              </w:r>
              <w:r w:rsidR="246F69CF" w:rsidRPr="3E227748">
                <w:rPr>
                  <w:rFonts w:ascii="Calibri" w:eastAsia="Calibri" w:hAnsi="Calibri" w:cs="Calibri"/>
                  <w:sz w:val="22"/>
                </w:rPr>
                <w:t>: Monitoring Emissions and Climate Commitments</w:t>
              </w:r>
              <w:r w:rsidR="25C4D734" w:rsidRPr="3E227748">
                <w:rPr>
                  <w:rStyle w:val="Hyperlink"/>
                  <w:rFonts w:ascii="Calibri" w:eastAsia="Calibri" w:hAnsi="Calibri" w:cs="Calibri"/>
                  <w:sz w:val="22"/>
                </w:rPr>
                <w:t>'</w:t>
              </w:r>
            </w:hyperlink>
            <w:r w:rsidR="246F69CF" w:rsidRPr="3E227748">
              <w:rPr>
                <w:rFonts w:ascii="Calibri" w:eastAsia="Calibri" w:hAnsi="Calibri" w:cs="Calibri"/>
                <w:sz w:val="22"/>
              </w:rPr>
              <w:t xml:space="preserve"> report which </w:t>
            </w:r>
            <w:r w:rsidR="084A5A3A" w:rsidRPr="79F9083B">
              <w:rPr>
                <w:rFonts w:ascii="Calibri" w:eastAsia="Calibri" w:hAnsi="Calibri" w:cs="Calibri"/>
                <w:sz w:val="22"/>
              </w:rPr>
              <w:t xml:space="preserve">analyses GHG emissions and energy usage of 200 digital companies globally. It not only assesses their climate data and targets but also serves as a valuable resource for companies to learn from best practices and enhance their emissions reduction performance. The report sheds light on the operational emissions and electricity consumption of the ICT sector, with particular focus on reporting across all 15 Scope 3 emissions and the growing carbon footprint from artificial intelligence (AI). </w:t>
            </w:r>
            <w:r w:rsidR="084A5A3A" w:rsidRPr="186E446D">
              <w:rPr>
                <w:rFonts w:ascii="Calibri" w:eastAsia="Calibri" w:hAnsi="Calibri" w:cs="Calibri"/>
                <w:sz w:val="22"/>
              </w:rPr>
              <w:t xml:space="preserve">The report </w:t>
            </w:r>
            <w:r w:rsidR="73C981D6" w:rsidRPr="186E446D">
              <w:rPr>
                <w:rFonts w:ascii="Calibri" w:eastAsia="Calibri" w:hAnsi="Calibri" w:cs="Calibri"/>
                <w:sz w:val="22"/>
              </w:rPr>
              <w:t xml:space="preserve">was launched on 30 September with a </w:t>
            </w:r>
            <w:hyperlink r:id="rId108" w:history="1">
              <w:hyperlink r:id="rId109" w:history="1">
                <w:r w:rsidR="73C981D6" w:rsidRPr="2DCE4F05">
                  <w:rPr>
                    <w:rStyle w:val="Hyperlink"/>
                    <w:rFonts w:ascii="Calibri" w:eastAsia="Calibri" w:hAnsi="Calibri" w:cs="Calibri"/>
                    <w:sz w:val="22"/>
                  </w:rPr>
                  <w:t>press release</w:t>
                </w:r>
              </w:hyperlink>
            </w:hyperlink>
            <w:r w:rsidR="5B335D5A" w:rsidRPr="2DCE4F05">
              <w:rPr>
                <w:rFonts w:ascii="Calibri" w:eastAsia="Calibri" w:hAnsi="Calibri" w:cs="Calibri"/>
                <w:sz w:val="22"/>
              </w:rPr>
              <w:t xml:space="preserve">, </w:t>
            </w:r>
            <w:hyperlink r:id="rId110" w:history="1">
              <w:r w:rsidR="21A08C02" w:rsidRPr="5B18C034">
                <w:rPr>
                  <w:rFonts w:ascii="Calibri" w:eastAsia="Calibri" w:hAnsi="Calibri" w:cs="Calibri"/>
                  <w:sz w:val="22"/>
                </w:rPr>
                <w:t xml:space="preserve">two </w:t>
              </w:r>
              <w:r w:rsidR="73C981D6" w:rsidRPr="5B18C034">
                <w:rPr>
                  <w:rFonts w:ascii="Calibri" w:eastAsia="Calibri" w:hAnsi="Calibri" w:cs="Calibri"/>
                  <w:sz w:val="22"/>
                </w:rPr>
                <w:t>webinar</w:t>
              </w:r>
              <w:r w:rsidR="73C981D6" w:rsidRPr="5B18C034">
                <w:rPr>
                  <w:rStyle w:val="Hyperlink"/>
                  <w:rFonts w:ascii="Calibri" w:eastAsia="Calibri" w:hAnsi="Calibri" w:cs="Calibri"/>
                  <w:sz w:val="22"/>
                </w:rPr>
                <w:t xml:space="preserve"> events</w:t>
              </w:r>
            </w:hyperlink>
            <w:r w:rsidR="1FB22D96" w:rsidRPr="5B18C034">
              <w:rPr>
                <w:rFonts w:ascii="Calibri" w:eastAsia="Calibri" w:hAnsi="Calibri" w:cs="Calibri"/>
                <w:sz w:val="22"/>
              </w:rPr>
              <w:t xml:space="preserve"> a</w:t>
            </w:r>
            <w:r w:rsidR="4F3F99ED" w:rsidRPr="5B18C034">
              <w:rPr>
                <w:rFonts w:ascii="Calibri" w:eastAsia="Calibri" w:hAnsi="Calibri" w:cs="Calibri"/>
                <w:sz w:val="22"/>
              </w:rPr>
              <w:t>n</w:t>
            </w:r>
            <w:r w:rsidR="04F4BD7C" w:rsidRPr="5B18C034">
              <w:rPr>
                <w:rFonts w:ascii="Calibri" w:eastAsia="Calibri" w:hAnsi="Calibri" w:cs="Calibri"/>
                <w:sz w:val="22"/>
              </w:rPr>
              <w:t>d</w:t>
            </w:r>
            <w:r w:rsidR="1FB22D96" w:rsidRPr="3B9A205A">
              <w:rPr>
                <w:rFonts w:ascii="Calibri" w:eastAsia="Calibri" w:hAnsi="Calibri" w:cs="Calibri"/>
                <w:sz w:val="22"/>
              </w:rPr>
              <w:t xml:space="preserve"> a</w:t>
            </w:r>
            <w:r w:rsidR="4F3F99ED" w:rsidRPr="3B9A205A">
              <w:rPr>
                <w:rFonts w:ascii="Calibri" w:eastAsia="Calibri" w:hAnsi="Calibri" w:cs="Calibri"/>
                <w:sz w:val="22"/>
              </w:rPr>
              <w:t xml:space="preserve">n </w:t>
            </w:r>
            <w:hyperlink r:id="rId111" w:history="1">
              <w:r w:rsidR="4F3F99ED" w:rsidRPr="154A3388">
                <w:rPr>
                  <w:rStyle w:val="Hyperlink"/>
                  <w:rFonts w:ascii="Calibri" w:eastAsia="Calibri" w:hAnsi="Calibri" w:cs="Calibri"/>
                  <w:sz w:val="22"/>
                </w:rPr>
                <w:t>ITU blog.</w:t>
              </w:r>
            </w:hyperlink>
            <w:r w:rsidR="4F3F99ED" w:rsidRPr="154A3388">
              <w:rPr>
                <w:rFonts w:ascii="Calibri" w:eastAsia="Calibri" w:hAnsi="Calibri" w:cs="Calibri"/>
                <w:sz w:val="22"/>
              </w:rPr>
              <w:t xml:space="preserve"> </w:t>
            </w:r>
          </w:p>
          <w:p w14:paraId="06EEE379" w14:textId="2D9D3721" w:rsidR="0F5879FC" w:rsidRDefault="42E0EA89" w:rsidP="00B410AE">
            <w:pPr>
              <w:spacing w:after="120"/>
              <w:ind w:left="-20" w:right="-20"/>
              <w:jc w:val="left"/>
              <w:rPr>
                <w:rFonts w:ascii="Calibri" w:eastAsia="Calibri" w:hAnsi="Calibri" w:cs="Calibri"/>
                <w:sz w:val="22"/>
              </w:rPr>
            </w:pPr>
            <w:r w:rsidRPr="44C0279D">
              <w:rPr>
                <w:rFonts w:ascii="Calibri" w:eastAsia="Calibri" w:hAnsi="Calibri" w:cs="Calibri"/>
                <w:sz w:val="22"/>
              </w:rPr>
              <w:t xml:space="preserve">BDT launched the </w:t>
            </w:r>
            <w:hyperlink r:id="rId112" w:history="1">
              <w:r w:rsidRPr="6A557E6B">
                <w:rPr>
                  <w:rStyle w:val="Hyperlink"/>
                  <w:rFonts w:ascii="Calibri" w:eastAsia="Calibri" w:hAnsi="Calibri" w:cs="Calibri"/>
                  <w:sz w:val="22"/>
                </w:rPr>
                <w:t>'Greening Digital Dashboard'</w:t>
              </w:r>
            </w:hyperlink>
            <w:r w:rsidRPr="461D2AE2">
              <w:rPr>
                <w:rFonts w:ascii="Calibri" w:eastAsia="Calibri" w:hAnsi="Calibri" w:cs="Calibri"/>
                <w:sz w:val="22"/>
              </w:rPr>
              <w:t xml:space="preserve"> </w:t>
            </w:r>
            <w:r w:rsidR="1312C51B" w:rsidRPr="621D176D">
              <w:rPr>
                <w:rFonts w:ascii="Calibri" w:eastAsia="Calibri" w:hAnsi="Calibri" w:cs="Calibri"/>
                <w:sz w:val="22"/>
              </w:rPr>
              <w:t xml:space="preserve">at COP29 in November </w:t>
            </w:r>
            <w:r w:rsidRPr="461D2AE2">
              <w:rPr>
                <w:rFonts w:ascii="Calibri" w:eastAsia="Calibri" w:hAnsi="Calibri" w:cs="Calibri"/>
                <w:sz w:val="22"/>
              </w:rPr>
              <w:t>that</w:t>
            </w:r>
            <w:r w:rsidRPr="44C0279D">
              <w:rPr>
                <w:rFonts w:ascii="Calibri" w:eastAsia="Calibri" w:hAnsi="Calibri" w:cs="Calibri"/>
                <w:sz w:val="22"/>
              </w:rPr>
              <w:t xml:space="preserve"> enables ITU and partners to track the ICT sector’s climate impact and set science-backed targets. It lays the groundwork for </w:t>
            </w:r>
            <w:r w:rsidRPr="717DD60A">
              <w:rPr>
                <w:rFonts w:ascii="Calibri" w:eastAsia="Calibri" w:hAnsi="Calibri" w:cs="Calibri"/>
                <w:sz w:val="22"/>
              </w:rPr>
              <w:t>a</w:t>
            </w:r>
            <w:r w:rsidRPr="44C0279D">
              <w:rPr>
                <w:rFonts w:ascii="Calibri" w:eastAsia="Calibri" w:hAnsi="Calibri" w:cs="Calibri"/>
                <w:sz w:val="22"/>
              </w:rPr>
              <w:t xml:space="preserve"> </w:t>
            </w:r>
            <w:r w:rsidR="435151A8" w:rsidRPr="6A557E6B">
              <w:rPr>
                <w:rFonts w:ascii="Calibri" w:eastAsia="Calibri" w:hAnsi="Calibri" w:cs="Calibri"/>
                <w:sz w:val="22"/>
              </w:rPr>
              <w:t>future</w:t>
            </w:r>
            <w:r w:rsidRPr="6A557E6B">
              <w:rPr>
                <w:rFonts w:ascii="Calibri" w:eastAsia="Calibri" w:hAnsi="Calibri" w:cs="Calibri"/>
                <w:sz w:val="22"/>
              </w:rPr>
              <w:t xml:space="preserve"> </w:t>
            </w:r>
            <w:r w:rsidRPr="44C0279D">
              <w:rPr>
                <w:rFonts w:ascii="Calibri" w:eastAsia="Calibri" w:hAnsi="Calibri" w:cs="Calibri"/>
                <w:sz w:val="22"/>
              </w:rPr>
              <w:t>ITU-led ICT GHG emissions database, supporting global climate goals.</w:t>
            </w:r>
          </w:p>
          <w:p w14:paraId="28E88066" w14:textId="0E19F991" w:rsidR="23DD23AC" w:rsidRDefault="10A14369" w:rsidP="00B410AE">
            <w:pPr>
              <w:spacing w:after="120"/>
              <w:ind w:left="-20" w:right="-20"/>
              <w:jc w:val="left"/>
              <w:rPr>
                <w:rFonts w:ascii="Calibri" w:eastAsia="Calibri" w:hAnsi="Calibri" w:cs="Calibri"/>
                <w:sz w:val="22"/>
              </w:rPr>
            </w:pPr>
            <w:r w:rsidRPr="621D176D">
              <w:rPr>
                <w:rFonts w:ascii="Calibri" w:eastAsia="Calibri" w:hAnsi="Calibri" w:cs="Calibri"/>
                <w:sz w:val="22"/>
              </w:rPr>
              <w:t>BDT</w:t>
            </w:r>
            <w:r w:rsidR="608437F9" w:rsidRPr="621D176D">
              <w:rPr>
                <w:rFonts w:ascii="Calibri" w:eastAsia="Calibri" w:hAnsi="Calibri" w:cs="Calibri"/>
                <w:sz w:val="22"/>
              </w:rPr>
              <w:t xml:space="preserve"> administered</w:t>
            </w:r>
            <w:r w:rsidRPr="621D176D">
              <w:rPr>
                <w:rFonts w:ascii="Calibri" w:eastAsia="Calibri" w:hAnsi="Calibri" w:cs="Calibri"/>
                <w:sz w:val="22"/>
              </w:rPr>
              <w:t xml:space="preserve"> a survey to World Telecommunication Indicator focal points</w:t>
            </w:r>
            <w:r w:rsidR="07FF2D8D" w:rsidRPr="621D176D">
              <w:rPr>
                <w:rFonts w:ascii="Calibri" w:eastAsia="Calibri" w:hAnsi="Calibri" w:cs="Calibri"/>
                <w:sz w:val="22"/>
              </w:rPr>
              <w:t xml:space="preserve"> which served to </w:t>
            </w:r>
            <w:r w:rsidR="32B1A610" w:rsidRPr="621D176D">
              <w:rPr>
                <w:rFonts w:ascii="Calibri" w:eastAsia="Calibri" w:hAnsi="Calibri" w:cs="Calibri"/>
                <w:sz w:val="22"/>
              </w:rPr>
              <w:t>further</w:t>
            </w:r>
            <w:r w:rsidR="07FF2D8D" w:rsidRPr="621D176D">
              <w:rPr>
                <w:rFonts w:ascii="Calibri" w:eastAsia="Calibri" w:hAnsi="Calibri" w:cs="Calibri"/>
                <w:sz w:val="22"/>
              </w:rPr>
              <w:t xml:space="preserve"> guide BDT's work on monitoring ICT sector GHG emissions and energy use, and to support with the evaluation of </w:t>
            </w:r>
            <w:r w:rsidR="33ED0EB2" w:rsidRPr="621D176D">
              <w:rPr>
                <w:rFonts w:ascii="Calibri" w:eastAsia="Calibri" w:hAnsi="Calibri" w:cs="Calibri"/>
                <w:sz w:val="22"/>
              </w:rPr>
              <w:t>priorities</w:t>
            </w:r>
            <w:r w:rsidR="07FF2D8D" w:rsidRPr="621D176D">
              <w:rPr>
                <w:rFonts w:ascii="Calibri" w:eastAsia="Calibri" w:hAnsi="Calibri" w:cs="Calibri"/>
                <w:sz w:val="22"/>
              </w:rPr>
              <w:t xml:space="preserve"> and needs in the regulatory community in </w:t>
            </w:r>
            <w:r w:rsidR="6A63F125" w:rsidRPr="621D176D">
              <w:rPr>
                <w:rFonts w:ascii="Calibri" w:eastAsia="Calibri" w:hAnsi="Calibri" w:cs="Calibri"/>
                <w:sz w:val="22"/>
              </w:rPr>
              <w:t>undertaking</w:t>
            </w:r>
            <w:r w:rsidR="07FF2D8D" w:rsidRPr="621D176D">
              <w:rPr>
                <w:rFonts w:ascii="Calibri" w:eastAsia="Calibri" w:hAnsi="Calibri" w:cs="Calibri"/>
                <w:sz w:val="22"/>
              </w:rPr>
              <w:t xml:space="preserve"> ICT s</w:t>
            </w:r>
            <w:r w:rsidR="475D9E04" w:rsidRPr="621D176D">
              <w:rPr>
                <w:rFonts w:ascii="Calibri" w:eastAsia="Calibri" w:hAnsi="Calibri" w:cs="Calibri"/>
                <w:sz w:val="22"/>
              </w:rPr>
              <w:t xml:space="preserve">ector climate monitoring. </w:t>
            </w:r>
            <w:r w:rsidR="44D204D2" w:rsidRPr="621D176D">
              <w:rPr>
                <w:rFonts w:ascii="Calibri" w:eastAsia="Calibri" w:hAnsi="Calibri" w:cs="Calibri"/>
                <w:sz w:val="22"/>
              </w:rPr>
              <w:t xml:space="preserve">Results were received from 77 focal points, and one of the key questions asked about </w:t>
            </w:r>
            <w:r w:rsidR="44D204D2" w:rsidRPr="621D176D">
              <w:rPr>
                <w:rFonts w:ascii="Calibri" w:eastAsia="Calibri" w:hAnsi="Calibri" w:cs="Calibri"/>
                <w:sz w:val="22"/>
              </w:rPr>
              <w:lastRenderedPageBreak/>
              <w:t xml:space="preserve">interest in joining a working group to improve data monitoring. </w:t>
            </w:r>
            <w:r w:rsidR="54CA5DDA" w:rsidRPr="621D176D">
              <w:rPr>
                <w:rFonts w:ascii="Calibri" w:eastAsia="Calibri" w:hAnsi="Calibri" w:cs="Calibri"/>
                <w:sz w:val="22"/>
              </w:rPr>
              <w:t xml:space="preserve">At the Meeting of the Expert Group on Telecommunication/ICT Indicators (EGTI) held in September, environmental indicators as part of EGTI's forward-looking work for 2025 were discussed. Following this presentation, BDT has </w:t>
            </w:r>
            <w:r w:rsidR="5BB1E50A" w:rsidRPr="621D176D">
              <w:rPr>
                <w:rFonts w:ascii="Calibri" w:eastAsia="Calibri" w:hAnsi="Calibri" w:cs="Calibri"/>
                <w:sz w:val="22"/>
              </w:rPr>
              <w:t>received</w:t>
            </w:r>
            <w:r w:rsidR="54CA5DDA" w:rsidRPr="621D176D">
              <w:rPr>
                <w:rFonts w:ascii="Calibri" w:eastAsia="Calibri" w:hAnsi="Calibri" w:cs="Calibri"/>
                <w:sz w:val="22"/>
              </w:rPr>
              <w:t xml:space="preserve"> suppor</w:t>
            </w:r>
            <w:r w:rsidR="1CA83A8D" w:rsidRPr="621D176D">
              <w:rPr>
                <w:rFonts w:ascii="Calibri" w:eastAsia="Calibri" w:hAnsi="Calibri" w:cs="Calibri"/>
                <w:sz w:val="22"/>
              </w:rPr>
              <w:t>t from more than 10 experts to create a new sub-group</w:t>
            </w:r>
            <w:r w:rsidR="54CA5DDA" w:rsidRPr="621D176D">
              <w:rPr>
                <w:rFonts w:ascii="Calibri" w:eastAsia="Calibri" w:hAnsi="Calibri" w:cs="Calibri"/>
                <w:sz w:val="22"/>
              </w:rPr>
              <w:t xml:space="preserve"> </w:t>
            </w:r>
            <w:r w:rsidR="3838E096" w:rsidRPr="621D176D">
              <w:rPr>
                <w:rFonts w:ascii="Calibri" w:eastAsia="Calibri" w:hAnsi="Calibri" w:cs="Calibri"/>
                <w:sz w:val="22"/>
              </w:rPr>
              <w:t>on</w:t>
            </w:r>
            <w:r w:rsidR="54CA5DDA" w:rsidRPr="621D176D">
              <w:rPr>
                <w:rFonts w:ascii="Calibri" w:eastAsia="Calibri" w:hAnsi="Calibri" w:cs="Calibri"/>
                <w:sz w:val="22"/>
              </w:rPr>
              <w:t xml:space="preserve"> environmental indicators for the ICT sector, specifically concerning </w:t>
            </w:r>
            <w:r w:rsidR="5B575449" w:rsidRPr="621D176D">
              <w:rPr>
                <w:rFonts w:ascii="Calibri" w:eastAsia="Calibri" w:hAnsi="Calibri" w:cs="Calibri"/>
                <w:sz w:val="22"/>
              </w:rPr>
              <w:t>GHG</w:t>
            </w:r>
            <w:r w:rsidR="54CA5DDA" w:rsidRPr="621D176D">
              <w:rPr>
                <w:rFonts w:ascii="Calibri" w:eastAsia="Calibri" w:hAnsi="Calibri" w:cs="Calibri"/>
                <w:sz w:val="22"/>
              </w:rPr>
              <w:t xml:space="preserve"> emissions and energy use</w:t>
            </w:r>
            <w:r w:rsidR="547976EE" w:rsidRPr="621D176D">
              <w:rPr>
                <w:rFonts w:ascii="Calibri" w:eastAsia="Calibri" w:hAnsi="Calibri" w:cs="Calibri"/>
                <w:sz w:val="22"/>
              </w:rPr>
              <w:t xml:space="preserve"> that will begin in early 2025.</w:t>
            </w:r>
          </w:p>
          <w:p w14:paraId="561153D9" w14:textId="76D840BB" w:rsidR="23DD23AC" w:rsidRDefault="5B5E3BEE" w:rsidP="00B410AE">
            <w:pPr>
              <w:spacing w:after="120"/>
              <w:ind w:left="-20" w:right="-20"/>
              <w:jc w:val="left"/>
              <w:rPr>
                <w:rFonts w:ascii="Calibri" w:eastAsia="Calibri" w:hAnsi="Calibri" w:cs="Calibri"/>
                <w:sz w:val="22"/>
              </w:rPr>
            </w:pPr>
            <w:r w:rsidRPr="4E448A6F">
              <w:rPr>
                <w:rFonts w:ascii="Calibri" w:eastAsia="Calibri" w:hAnsi="Calibri" w:cs="Calibri"/>
                <w:sz w:val="22"/>
              </w:rPr>
              <w:t xml:space="preserve">BDT developed and signed a new project on 'Advancing Green Digital Action Towards a Net-Zero Digital Sector in the Philippines and Tanzania' funded by the Government of the Republic of Korea, MSIT. The </w:t>
            </w:r>
            <w:proofErr w:type="gramStart"/>
            <w:r w:rsidRPr="4E448A6F">
              <w:rPr>
                <w:rFonts w:ascii="Calibri" w:eastAsia="Calibri" w:hAnsi="Calibri" w:cs="Calibri"/>
                <w:sz w:val="22"/>
              </w:rPr>
              <w:t>2 year</w:t>
            </w:r>
            <w:proofErr w:type="gramEnd"/>
            <w:r w:rsidRPr="4E448A6F">
              <w:rPr>
                <w:rFonts w:ascii="Calibri" w:eastAsia="Calibri" w:hAnsi="Calibri" w:cs="Calibri"/>
                <w:sz w:val="22"/>
              </w:rPr>
              <w:t xml:space="preserve"> project will run from December 2024 – December 2026</w:t>
            </w:r>
            <w:r w:rsidR="776A9A8D" w:rsidRPr="4E448A6F">
              <w:rPr>
                <w:rFonts w:ascii="Calibri" w:eastAsia="Calibri" w:hAnsi="Calibri" w:cs="Calibri"/>
                <w:sz w:val="22"/>
              </w:rPr>
              <w:t xml:space="preserve">. </w:t>
            </w:r>
            <w:r w:rsidR="630A9BAB" w:rsidRPr="4E448A6F">
              <w:rPr>
                <w:rFonts w:ascii="Calibri" w:eastAsia="Calibri" w:hAnsi="Calibri" w:cs="Calibri"/>
                <w:sz w:val="22"/>
              </w:rPr>
              <w:t>The project aims to harmonize GHG emissions and energy data collection in the digital sector, supporting ICT regulators in Tanzania and the Philippines through capacity-building and the development of strategies for decarbonization and net-zero digital transitions.</w:t>
            </w:r>
          </w:p>
          <w:p w14:paraId="4D941DD0" w14:textId="143B5032" w:rsidR="630A9BAB" w:rsidRDefault="630A9BAB" w:rsidP="00B410AE">
            <w:pPr>
              <w:spacing w:after="120"/>
              <w:ind w:left="-20" w:right="-20"/>
              <w:jc w:val="left"/>
              <w:rPr>
                <w:rFonts w:ascii="Calibri" w:eastAsia="Calibri" w:hAnsi="Calibri" w:cs="Calibri"/>
                <w:sz w:val="22"/>
              </w:rPr>
            </w:pPr>
            <w:r w:rsidRPr="4E448A6F">
              <w:rPr>
                <w:rFonts w:ascii="Calibri" w:eastAsia="Calibri" w:hAnsi="Calibri" w:cs="Calibri"/>
                <w:sz w:val="22"/>
              </w:rPr>
              <w:t xml:space="preserve">Together with the World Bank and </w:t>
            </w:r>
            <w:proofErr w:type="spellStart"/>
            <w:r w:rsidRPr="4E448A6F">
              <w:rPr>
                <w:rFonts w:ascii="Calibri" w:eastAsia="Calibri" w:hAnsi="Calibri" w:cs="Calibri"/>
                <w:sz w:val="22"/>
              </w:rPr>
              <w:t>Arcep</w:t>
            </w:r>
            <w:proofErr w:type="spellEnd"/>
            <w:r w:rsidRPr="4E448A6F">
              <w:rPr>
                <w:rFonts w:ascii="Calibri" w:eastAsia="Calibri" w:hAnsi="Calibri" w:cs="Calibri"/>
                <w:sz w:val="22"/>
              </w:rPr>
              <w:t xml:space="preserve">, BDT has developed </w:t>
            </w:r>
            <w:r w:rsidR="7D79E614" w:rsidRPr="4E448A6F">
              <w:rPr>
                <w:rFonts w:ascii="Calibri" w:eastAsia="Calibri" w:hAnsi="Calibri" w:cs="Calibri"/>
                <w:sz w:val="22"/>
              </w:rPr>
              <w:t xml:space="preserve">the 'Measuring National ICT Sector Climate Impact: </w:t>
            </w:r>
            <w:proofErr w:type="spellStart"/>
            <w:r w:rsidR="7D79E614" w:rsidRPr="4E448A6F">
              <w:rPr>
                <w:rFonts w:ascii="Calibri" w:eastAsia="Calibri" w:hAnsi="Calibri" w:cs="Calibri"/>
                <w:sz w:val="22"/>
              </w:rPr>
              <w:t>Arcep</w:t>
            </w:r>
            <w:proofErr w:type="spellEnd"/>
            <w:r w:rsidR="7D79E614" w:rsidRPr="4E448A6F">
              <w:rPr>
                <w:rFonts w:ascii="Calibri" w:eastAsia="Calibri" w:hAnsi="Calibri" w:cs="Calibri"/>
                <w:sz w:val="22"/>
              </w:rPr>
              <w:t xml:space="preserve"> Case Study'</w:t>
            </w:r>
            <w:r w:rsidR="528B9FC3" w:rsidRPr="4E448A6F">
              <w:rPr>
                <w:rFonts w:ascii="Calibri" w:eastAsia="Calibri" w:hAnsi="Calibri" w:cs="Calibri"/>
                <w:sz w:val="22"/>
              </w:rPr>
              <w:t>. This resource, using the French ICT regulator as a case study, serves as a model for ICT regulators by detailing its approach to data collection, legal adaptations, surveyed sectors, and report outcomes.</w:t>
            </w:r>
            <w:r w:rsidR="366816D9" w:rsidRPr="4E448A6F">
              <w:rPr>
                <w:rFonts w:ascii="Calibri" w:eastAsia="Calibri" w:hAnsi="Calibri" w:cs="Calibri"/>
                <w:sz w:val="22"/>
              </w:rPr>
              <w:t xml:space="preserve"> The case study builds on previous ITU and World Bank research launched in March 2024 - </w:t>
            </w:r>
            <w:hyperlink r:id="rId113" w:history="1">
              <w:r w:rsidR="7F96F8C9" w:rsidRPr="4E448A6F">
                <w:rPr>
                  <w:rFonts w:ascii="Calibri" w:eastAsia="Calibri" w:hAnsi="Calibri" w:cs="Calibri"/>
                  <w:sz w:val="22"/>
                </w:rPr>
                <w:t>'</w:t>
              </w:r>
              <w:r w:rsidR="366816D9" w:rsidRPr="4E448A6F">
                <w:rPr>
                  <w:rStyle w:val="Hyperlink"/>
                  <w:rFonts w:ascii="Calibri" w:eastAsia="Calibri" w:hAnsi="Calibri" w:cs="Calibri"/>
                  <w:sz w:val="22"/>
                </w:rPr>
                <w:t>Measuring the Emissions and Energy Footprint of the ICT Sector: Implications for Climate Action'</w:t>
              </w:r>
            </w:hyperlink>
            <w:r w:rsidR="366816D9" w:rsidRPr="4E448A6F">
              <w:rPr>
                <w:rFonts w:ascii="Calibri" w:eastAsia="Calibri" w:hAnsi="Calibri" w:cs="Calibri"/>
                <w:sz w:val="22"/>
              </w:rPr>
              <w:t xml:space="preserve"> work to improve understanding of the digital sector’s environmental impact</w:t>
            </w:r>
            <w:r w:rsidR="3236FE26" w:rsidRPr="4E448A6F">
              <w:rPr>
                <w:rFonts w:ascii="Calibri" w:eastAsia="Calibri" w:hAnsi="Calibri" w:cs="Calibri"/>
                <w:sz w:val="22"/>
              </w:rPr>
              <w:t xml:space="preserve">. </w:t>
            </w:r>
            <w:proofErr w:type="spellStart"/>
            <w:r w:rsidR="366816D9" w:rsidRPr="4E448A6F">
              <w:rPr>
                <w:rFonts w:ascii="Calibri" w:eastAsia="Calibri" w:hAnsi="Calibri" w:cs="Calibri"/>
                <w:sz w:val="22"/>
              </w:rPr>
              <w:t>Arcep’s</w:t>
            </w:r>
            <w:proofErr w:type="spellEnd"/>
            <w:r w:rsidR="366816D9" w:rsidRPr="4E448A6F">
              <w:rPr>
                <w:rFonts w:ascii="Calibri" w:eastAsia="Calibri" w:hAnsi="Calibri" w:cs="Calibri"/>
                <w:sz w:val="22"/>
              </w:rPr>
              <w:t xml:space="preserve"> collaborative framework, involving stakeholders and government support, demonstrates effective methods for collecting and analy</w:t>
            </w:r>
            <w:r w:rsidR="59B21A0B" w:rsidRPr="4E448A6F">
              <w:rPr>
                <w:rFonts w:ascii="Calibri" w:eastAsia="Calibri" w:hAnsi="Calibri" w:cs="Calibri"/>
                <w:sz w:val="22"/>
              </w:rPr>
              <w:t>s</w:t>
            </w:r>
            <w:r w:rsidR="366816D9" w:rsidRPr="4E448A6F">
              <w:rPr>
                <w:rFonts w:ascii="Calibri" w:eastAsia="Calibri" w:hAnsi="Calibri" w:cs="Calibri"/>
                <w:sz w:val="22"/>
              </w:rPr>
              <w:t>ing environmental data. The study urges global ICT regulators to adopt similar approaches to address data gaps, align with climate goals, and drive the transition to a greener, net-zero digital sector.</w:t>
            </w:r>
          </w:p>
          <w:p w14:paraId="03ADDED0" w14:textId="10FBBF1D" w:rsidR="003D40CA" w:rsidRPr="008A384E" w:rsidRDefault="4D030AA7" w:rsidP="00B410AE">
            <w:pPr>
              <w:spacing w:after="120"/>
              <w:ind w:left="-20" w:right="-20"/>
              <w:jc w:val="left"/>
              <w:rPr>
                <w:rFonts w:ascii="Calibri" w:eastAsia="Calibri" w:hAnsi="Calibri" w:cs="Calibri"/>
                <w:sz w:val="22"/>
              </w:rPr>
            </w:pPr>
            <w:r w:rsidRPr="3D49075F">
              <w:rPr>
                <w:rFonts w:ascii="Calibri" w:eastAsia="Calibri" w:hAnsi="Calibri" w:cs="Calibri"/>
                <w:sz w:val="22"/>
              </w:rPr>
              <w:t xml:space="preserve">BDT organised </w:t>
            </w:r>
            <w:r w:rsidR="75CC2769" w:rsidRPr="23DD23AC">
              <w:rPr>
                <w:rFonts w:ascii="Calibri" w:eastAsia="Calibri" w:hAnsi="Calibri" w:cs="Calibri"/>
                <w:sz w:val="22"/>
              </w:rPr>
              <w:t xml:space="preserve">or co-organised </w:t>
            </w:r>
            <w:proofErr w:type="gramStart"/>
            <w:r w:rsidRPr="3D49075F">
              <w:rPr>
                <w:rFonts w:ascii="Calibri" w:eastAsia="Calibri" w:hAnsi="Calibri" w:cs="Calibri"/>
                <w:sz w:val="22"/>
              </w:rPr>
              <w:t>a number of</w:t>
            </w:r>
            <w:proofErr w:type="gramEnd"/>
            <w:r w:rsidRPr="3D49075F">
              <w:rPr>
                <w:rFonts w:ascii="Calibri" w:eastAsia="Calibri" w:hAnsi="Calibri" w:cs="Calibri"/>
                <w:sz w:val="22"/>
              </w:rPr>
              <w:t xml:space="preserve"> awareness raising </w:t>
            </w:r>
            <w:r w:rsidRPr="1D532941">
              <w:rPr>
                <w:rFonts w:ascii="Calibri" w:eastAsia="Calibri" w:hAnsi="Calibri" w:cs="Calibri"/>
                <w:sz w:val="22"/>
              </w:rPr>
              <w:t>events on Green</w:t>
            </w:r>
            <w:r w:rsidRPr="28909EC5">
              <w:rPr>
                <w:rFonts w:ascii="Calibri" w:eastAsia="Calibri" w:hAnsi="Calibri" w:cs="Calibri"/>
                <w:sz w:val="22"/>
              </w:rPr>
              <w:t xml:space="preserve"> Digital Action Towards a Net-Zero ICT Sector, including at the Global Symposium </w:t>
            </w:r>
            <w:r w:rsidRPr="59CE30F5">
              <w:rPr>
                <w:rFonts w:ascii="Calibri" w:eastAsia="Calibri" w:hAnsi="Calibri" w:cs="Calibri"/>
                <w:sz w:val="22"/>
              </w:rPr>
              <w:t>of Regulators</w:t>
            </w:r>
            <w:r w:rsidR="16EB5FC6" w:rsidRPr="23DD23AC">
              <w:rPr>
                <w:rFonts w:ascii="Calibri" w:eastAsia="Calibri" w:hAnsi="Calibri" w:cs="Calibri"/>
                <w:sz w:val="22"/>
              </w:rPr>
              <w:t xml:space="preserve"> </w:t>
            </w:r>
            <w:r w:rsidR="472F3A5A" w:rsidRPr="23DD23AC">
              <w:rPr>
                <w:rFonts w:ascii="Calibri" w:eastAsia="Calibri" w:hAnsi="Calibri" w:cs="Calibri"/>
                <w:sz w:val="22"/>
              </w:rPr>
              <w:t xml:space="preserve">on 3 </w:t>
            </w:r>
            <w:r w:rsidR="16EB5FC6" w:rsidRPr="23DD23AC">
              <w:rPr>
                <w:rFonts w:ascii="Calibri" w:eastAsia="Calibri" w:hAnsi="Calibri" w:cs="Calibri"/>
                <w:sz w:val="22"/>
              </w:rPr>
              <w:t>July in Kampala, Uganda</w:t>
            </w:r>
            <w:r w:rsidR="6D5833CE" w:rsidRPr="59CE30F5">
              <w:rPr>
                <w:rFonts w:ascii="Calibri" w:eastAsia="Calibri" w:hAnsi="Calibri" w:cs="Calibri"/>
                <w:sz w:val="22"/>
              </w:rPr>
              <w:t>, Climate Week New York</w:t>
            </w:r>
            <w:r w:rsidR="212B30BD" w:rsidRPr="23DD23AC">
              <w:rPr>
                <w:rFonts w:ascii="Calibri" w:eastAsia="Calibri" w:hAnsi="Calibri" w:cs="Calibri"/>
                <w:sz w:val="22"/>
              </w:rPr>
              <w:t xml:space="preserve"> in </w:t>
            </w:r>
            <w:r w:rsidR="4495B020" w:rsidRPr="23DD23AC">
              <w:rPr>
                <w:rFonts w:ascii="Calibri" w:eastAsia="Calibri" w:hAnsi="Calibri" w:cs="Calibri"/>
                <w:sz w:val="22"/>
              </w:rPr>
              <w:t>September</w:t>
            </w:r>
            <w:r w:rsidR="6D5833CE" w:rsidRPr="59CE30F5">
              <w:rPr>
                <w:rFonts w:ascii="Calibri" w:eastAsia="Calibri" w:hAnsi="Calibri" w:cs="Calibri"/>
                <w:sz w:val="22"/>
              </w:rPr>
              <w:t xml:space="preserve">, World Telecommunication </w:t>
            </w:r>
            <w:r w:rsidR="6D5833CE" w:rsidRPr="47A23548">
              <w:rPr>
                <w:rFonts w:ascii="Calibri" w:eastAsia="Calibri" w:hAnsi="Calibri" w:cs="Calibri"/>
                <w:sz w:val="22"/>
              </w:rPr>
              <w:t xml:space="preserve">Indicator Symposium </w:t>
            </w:r>
            <w:r w:rsidR="5E5819BC" w:rsidRPr="23DD23AC">
              <w:rPr>
                <w:rFonts w:ascii="Calibri" w:eastAsia="Calibri" w:hAnsi="Calibri" w:cs="Calibri"/>
                <w:sz w:val="22"/>
              </w:rPr>
              <w:t>in September</w:t>
            </w:r>
            <w:r w:rsidR="6D5833CE" w:rsidRPr="23DD23AC">
              <w:rPr>
                <w:rFonts w:ascii="Calibri" w:eastAsia="Calibri" w:hAnsi="Calibri" w:cs="Calibri"/>
                <w:sz w:val="22"/>
              </w:rPr>
              <w:t xml:space="preserve"> </w:t>
            </w:r>
            <w:r w:rsidR="6D5833CE" w:rsidRPr="47A23548">
              <w:rPr>
                <w:rFonts w:ascii="Calibri" w:eastAsia="Calibri" w:hAnsi="Calibri" w:cs="Calibri"/>
                <w:sz w:val="22"/>
              </w:rPr>
              <w:t xml:space="preserve">and </w:t>
            </w:r>
            <w:r w:rsidR="6D5833CE" w:rsidRPr="6C7DA4A0">
              <w:rPr>
                <w:rFonts w:ascii="Calibri" w:eastAsia="Calibri" w:hAnsi="Calibri" w:cs="Calibri"/>
                <w:sz w:val="22"/>
              </w:rPr>
              <w:t>at the UN Climate Change Co</w:t>
            </w:r>
            <w:r w:rsidR="0D791BC5" w:rsidRPr="6C7DA4A0">
              <w:rPr>
                <w:rFonts w:ascii="Calibri" w:eastAsia="Calibri" w:hAnsi="Calibri" w:cs="Calibri"/>
                <w:sz w:val="22"/>
              </w:rPr>
              <w:t>nference (</w:t>
            </w:r>
            <w:r w:rsidR="0D791BC5" w:rsidRPr="59F85591">
              <w:rPr>
                <w:rFonts w:ascii="Calibri" w:eastAsia="Calibri" w:hAnsi="Calibri" w:cs="Calibri"/>
                <w:sz w:val="22"/>
              </w:rPr>
              <w:t>COP29</w:t>
            </w:r>
            <w:r w:rsidR="0D791BC5" w:rsidRPr="23DD23AC">
              <w:rPr>
                <w:rFonts w:ascii="Calibri" w:eastAsia="Calibri" w:hAnsi="Calibri" w:cs="Calibri"/>
                <w:sz w:val="22"/>
              </w:rPr>
              <w:t>)</w:t>
            </w:r>
            <w:r w:rsidR="05447662" w:rsidRPr="23DD23AC">
              <w:rPr>
                <w:rFonts w:ascii="Calibri" w:eastAsia="Calibri" w:hAnsi="Calibri" w:cs="Calibri"/>
                <w:sz w:val="22"/>
              </w:rPr>
              <w:t xml:space="preserve"> in November</w:t>
            </w:r>
            <w:r w:rsidR="0D791BC5" w:rsidRPr="23DD23AC">
              <w:rPr>
                <w:rFonts w:ascii="Calibri" w:eastAsia="Calibri" w:hAnsi="Calibri" w:cs="Calibri"/>
                <w:sz w:val="22"/>
              </w:rPr>
              <w:t>.</w:t>
            </w:r>
            <w:r w:rsidR="0D791BC5" w:rsidRPr="59F85591">
              <w:rPr>
                <w:rFonts w:ascii="Calibri" w:eastAsia="Calibri" w:hAnsi="Calibri" w:cs="Calibri"/>
                <w:sz w:val="22"/>
              </w:rPr>
              <w:t xml:space="preserve"> </w:t>
            </w:r>
            <w:r w:rsidR="0D791BC5" w:rsidRPr="68DA72F1">
              <w:rPr>
                <w:rFonts w:ascii="Calibri" w:eastAsia="Calibri" w:hAnsi="Calibri" w:cs="Calibri"/>
                <w:sz w:val="22"/>
              </w:rPr>
              <w:t>At COP29</w:t>
            </w:r>
            <w:r w:rsidR="77250426" w:rsidRPr="23DD23AC">
              <w:rPr>
                <w:rFonts w:ascii="Calibri" w:eastAsia="Calibri" w:hAnsi="Calibri" w:cs="Calibri"/>
                <w:sz w:val="22"/>
              </w:rPr>
              <w:t xml:space="preserve"> in Baku Azerbaijan</w:t>
            </w:r>
            <w:r w:rsidR="0D791BC5" w:rsidRPr="68DA72F1">
              <w:rPr>
                <w:rFonts w:ascii="Calibri" w:eastAsia="Calibri" w:hAnsi="Calibri" w:cs="Calibri"/>
                <w:sz w:val="22"/>
              </w:rPr>
              <w:t>, the BDT team organised</w:t>
            </w:r>
            <w:r w:rsidR="52C6C271" w:rsidRPr="23DD23AC">
              <w:rPr>
                <w:rFonts w:ascii="Calibri" w:eastAsia="Calibri" w:hAnsi="Calibri" w:cs="Calibri"/>
                <w:sz w:val="22"/>
              </w:rPr>
              <w:t>,</w:t>
            </w:r>
            <w:r w:rsidR="0D791BC5" w:rsidRPr="68DA72F1">
              <w:rPr>
                <w:rFonts w:ascii="Calibri" w:eastAsia="Calibri" w:hAnsi="Calibri" w:cs="Calibri"/>
                <w:sz w:val="22"/>
              </w:rPr>
              <w:t xml:space="preserve"> co</w:t>
            </w:r>
            <w:r w:rsidR="429DB447" w:rsidRPr="68DA72F1">
              <w:rPr>
                <w:rFonts w:ascii="Calibri" w:eastAsia="Calibri" w:hAnsi="Calibri" w:cs="Calibri"/>
                <w:sz w:val="22"/>
              </w:rPr>
              <w:t xml:space="preserve">-organised </w:t>
            </w:r>
            <w:r w:rsidR="7F600454" w:rsidRPr="23DD23AC">
              <w:rPr>
                <w:rFonts w:ascii="Calibri" w:eastAsia="Calibri" w:hAnsi="Calibri" w:cs="Calibri"/>
                <w:sz w:val="22"/>
              </w:rPr>
              <w:t xml:space="preserve">and/or spoke at </w:t>
            </w:r>
            <w:r w:rsidR="429DB447" w:rsidRPr="68DA72F1">
              <w:rPr>
                <w:rFonts w:ascii="Calibri" w:eastAsia="Calibri" w:hAnsi="Calibri" w:cs="Calibri"/>
                <w:sz w:val="22"/>
              </w:rPr>
              <w:t>5 events, including: 1) High-level opening of Green Digital Action @ COP29 track, 14 November</w:t>
            </w:r>
            <w:r w:rsidR="429DB447" w:rsidRPr="23DD23AC">
              <w:rPr>
                <w:rFonts w:ascii="Calibri" w:eastAsia="Calibri" w:hAnsi="Calibri" w:cs="Calibri"/>
                <w:sz w:val="22"/>
              </w:rPr>
              <w:t xml:space="preserve">; 2) </w:t>
            </w:r>
            <w:r w:rsidR="429DB447" w:rsidRPr="68DA72F1">
              <w:rPr>
                <w:rFonts w:ascii="Calibri" w:eastAsia="Calibri" w:hAnsi="Calibri" w:cs="Calibri"/>
                <w:sz w:val="22"/>
              </w:rPr>
              <w:t>Expanding Access to Green Data Infrastructure, 14 November – co-</w:t>
            </w:r>
            <w:r w:rsidR="429DB447" w:rsidRPr="23DD23AC">
              <w:rPr>
                <w:rFonts w:ascii="Calibri" w:eastAsia="Calibri" w:hAnsi="Calibri" w:cs="Calibri"/>
                <w:sz w:val="22"/>
              </w:rPr>
              <w:t>organis</w:t>
            </w:r>
            <w:r w:rsidR="4482A0E5" w:rsidRPr="23DD23AC">
              <w:rPr>
                <w:rFonts w:ascii="Calibri" w:eastAsia="Calibri" w:hAnsi="Calibri" w:cs="Calibri"/>
                <w:sz w:val="22"/>
              </w:rPr>
              <w:t>ed</w:t>
            </w:r>
            <w:r w:rsidR="429DB447" w:rsidRPr="23DD23AC">
              <w:rPr>
                <w:rFonts w:ascii="Calibri" w:eastAsia="Calibri" w:hAnsi="Calibri" w:cs="Calibri"/>
                <w:sz w:val="22"/>
              </w:rPr>
              <w:t xml:space="preserve"> </w:t>
            </w:r>
            <w:r w:rsidR="0BD2A3F4" w:rsidRPr="23DD23AC">
              <w:rPr>
                <w:rFonts w:ascii="Calibri" w:eastAsia="Calibri" w:hAnsi="Calibri" w:cs="Calibri"/>
                <w:sz w:val="22"/>
              </w:rPr>
              <w:t>with</w:t>
            </w:r>
            <w:r w:rsidR="429DB447" w:rsidRPr="23DD23AC">
              <w:rPr>
                <w:rFonts w:ascii="Calibri" w:eastAsia="Calibri" w:hAnsi="Calibri" w:cs="Calibri"/>
                <w:sz w:val="22"/>
              </w:rPr>
              <w:t xml:space="preserve"> </w:t>
            </w:r>
            <w:r w:rsidR="4E4CC967" w:rsidRPr="23DD23AC">
              <w:rPr>
                <w:rFonts w:ascii="Calibri" w:eastAsia="Calibri" w:hAnsi="Calibri" w:cs="Calibri"/>
                <w:sz w:val="22"/>
              </w:rPr>
              <w:t>the</w:t>
            </w:r>
            <w:r w:rsidR="429DB447" w:rsidRPr="23DD23AC">
              <w:rPr>
                <w:rFonts w:ascii="Calibri" w:eastAsia="Calibri" w:hAnsi="Calibri" w:cs="Calibri"/>
                <w:sz w:val="22"/>
              </w:rPr>
              <w:t xml:space="preserve"> World Bank; 3) </w:t>
            </w:r>
            <w:r w:rsidR="429DB447" w:rsidRPr="68DA72F1">
              <w:rPr>
                <w:rFonts w:ascii="Calibri" w:eastAsia="Calibri" w:hAnsi="Calibri" w:cs="Calibri"/>
                <w:sz w:val="22"/>
              </w:rPr>
              <w:t xml:space="preserve">Climate Action: Transition plans to reduce the ICT Sector's own GHG emissions, 16 November – </w:t>
            </w:r>
            <w:r w:rsidR="01806DAD" w:rsidRPr="23DD23AC">
              <w:rPr>
                <w:rFonts w:ascii="Calibri" w:eastAsia="Calibri" w:hAnsi="Calibri" w:cs="Calibri"/>
                <w:sz w:val="22"/>
              </w:rPr>
              <w:t>co-organised with TSB</w:t>
            </w:r>
            <w:r w:rsidR="0C8E24E3" w:rsidRPr="23DD23AC">
              <w:rPr>
                <w:rFonts w:ascii="Calibri" w:eastAsia="Calibri" w:hAnsi="Calibri" w:cs="Calibri"/>
                <w:sz w:val="22"/>
              </w:rPr>
              <w:t xml:space="preserve"> and SPM; 4) </w:t>
            </w:r>
            <w:r w:rsidR="429DB447" w:rsidRPr="68DA72F1">
              <w:rPr>
                <w:rFonts w:ascii="Calibri" w:eastAsia="Calibri" w:hAnsi="Calibri" w:cs="Calibri"/>
                <w:sz w:val="22"/>
              </w:rPr>
              <w:t>Advancing Green Digital Action Towards a Net-Zero ICT Sector, 16 November – organising and speaking</w:t>
            </w:r>
            <w:r w:rsidR="62C273F8" w:rsidRPr="23DD23AC">
              <w:rPr>
                <w:rFonts w:ascii="Calibri" w:eastAsia="Calibri" w:hAnsi="Calibri" w:cs="Calibri"/>
                <w:sz w:val="22"/>
              </w:rPr>
              <w:t xml:space="preserve">; and 5) </w:t>
            </w:r>
            <w:r w:rsidR="429DB447" w:rsidRPr="68DA72F1">
              <w:rPr>
                <w:rFonts w:ascii="Calibri" w:eastAsia="Calibri" w:hAnsi="Calibri" w:cs="Calibri"/>
                <w:sz w:val="22"/>
              </w:rPr>
              <w:t>Road to Digital Carbon Neutrality (</w:t>
            </w:r>
            <w:r w:rsidR="6EE6E979" w:rsidRPr="23DD23AC">
              <w:rPr>
                <w:rFonts w:ascii="Calibri" w:eastAsia="Calibri" w:hAnsi="Calibri" w:cs="Calibri"/>
                <w:sz w:val="22"/>
              </w:rPr>
              <w:t>co-organised the with</w:t>
            </w:r>
            <w:r w:rsidR="3ADD725D" w:rsidRPr="23DD23AC">
              <w:rPr>
                <w:rFonts w:ascii="Calibri" w:eastAsia="Calibri" w:hAnsi="Calibri" w:cs="Calibri"/>
                <w:sz w:val="22"/>
              </w:rPr>
              <w:t xml:space="preserve"> the Government of the </w:t>
            </w:r>
            <w:r w:rsidR="429DB447" w:rsidRPr="68DA72F1">
              <w:rPr>
                <w:rFonts w:ascii="Calibri" w:eastAsia="Calibri" w:hAnsi="Calibri" w:cs="Calibri"/>
                <w:sz w:val="22"/>
              </w:rPr>
              <w:t xml:space="preserve">Republic of Korea </w:t>
            </w:r>
            <w:r w:rsidR="57CD2CE2" w:rsidRPr="23DD23AC">
              <w:rPr>
                <w:rFonts w:ascii="Calibri" w:eastAsia="Calibri" w:hAnsi="Calibri" w:cs="Calibri"/>
                <w:sz w:val="22"/>
              </w:rPr>
              <w:t xml:space="preserve">to highlight the new BDT-MSIT </w:t>
            </w:r>
            <w:r w:rsidR="429DB447" w:rsidRPr="68DA72F1">
              <w:rPr>
                <w:rFonts w:ascii="Calibri" w:eastAsia="Calibri" w:hAnsi="Calibri" w:cs="Calibri"/>
                <w:sz w:val="22"/>
              </w:rPr>
              <w:t>project), 16 November</w:t>
            </w:r>
            <w:r w:rsidR="7F8BFDEF" w:rsidRPr="23DD23AC">
              <w:rPr>
                <w:rFonts w:ascii="Calibri" w:eastAsia="Calibri" w:hAnsi="Calibri" w:cs="Calibri"/>
                <w:sz w:val="22"/>
              </w:rPr>
              <w:t>.</w:t>
            </w:r>
            <w:r w:rsidR="5345A40D" w:rsidRPr="23DD23AC">
              <w:rPr>
                <w:rFonts w:ascii="Calibri" w:eastAsia="Calibri" w:hAnsi="Calibri" w:cs="Calibri"/>
                <w:sz w:val="22"/>
              </w:rPr>
              <w:t xml:space="preserve"> In addition, the BDT team were invited to speak at several events, including at the </w:t>
            </w:r>
            <w:r w:rsidR="1C7BA3AE" w:rsidRPr="23DD23AC">
              <w:rPr>
                <w:rFonts w:ascii="Calibri" w:eastAsia="Calibri" w:hAnsi="Calibri" w:cs="Calibri"/>
                <w:sz w:val="22"/>
              </w:rPr>
              <w:t xml:space="preserve">TSB </w:t>
            </w:r>
            <w:r w:rsidR="5345A40D" w:rsidRPr="23DD23AC">
              <w:rPr>
                <w:rFonts w:ascii="Calibri" w:eastAsia="Calibri" w:hAnsi="Calibri" w:cs="Calibri"/>
                <w:sz w:val="22"/>
              </w:rPr>
              <w:t>15th Symposium on ICT, Environment, Climate Change and Circular Economy on 9 May 2024 and delivered a presentation on 'Harnessing Data for Sustainable Digital Transformation'</w:t>
            </w:r>
            <w:r w:rsidR="382301D5" w:rsidRPr="23DD23AC">
              <w:rPr>
                <w:rFonts w:ascii="Calibri" w:eastAsia="Calibri" w:hAnsi="Calibri" w:cs="Calibri"/>
                <w:sz w:val="22"/>
              </w:rPr>
              <w:t xml:space="preserve"> and the ITU Green Digital Action webinar on 3 June 2024 'From Data to Action: Standardized methodologies for measuring ICT sector progress'. </w:t>
            </w:r>
          </w:p>
        </w:tc>
        <w:tc>
          <w:tcPr>
            <w:tcW w:w="2860" w:type="dxa"/>
            <w:tcBorders>
              <w:top w:val="dotted" w:sz="4" w:space="0" w:color="0070C0"/>
              <w:left w:val="dotted" w:sz="4" w:space="0" w:color="0070C0"/>
              <w:bottom w:val="dotted" w:sz="4" w:space="0" w:color="0070C0"/>
              <w:right w:val="dotted" w:sz="4" w:space="0" w:color="0070C0"/>
            </w:tcBorders>
            <w:shd w:val="clear" w:color="auto" w:fill="auto"/>
          </w:tcPr>
          <w:p w14:paraId="411F7555" w14:textId="0C516922" w:rsidR="003D40CA" w:rsidRPr="008A384E" w:rsidRDefault="03938C7D" w:rsidP="00E237C7">
            <w:pPr>
              <w:numPr>
                <w:ilvl w:val="0"/>
                <w:numId w:val="22"/>
              </w:numPr>
              <w:tabs>
                <w:tab w:val="clear" w:pos="794"/>
                <w:tab w:val="clear" w:pos="1191"/>
                <w:tab w:val="clear" w:pos="1588"/>
                <w:tab w:val="clear" w:pos="1985"/>
              </w:tabs>
              <w:spacing w:after="120"/>
              <w:ind w:left="436"/>
              <w:jc w:val="left"/>
              <w:rPr>
                <w:b/>
                <w:bCs/>
                <w:sz w:val="22"/>
              </w:rPr>
            </w:pPr>
            <w:r w:rsidRPr="0EEFEF3F">
              <w:rPr>
                <w:b/>
                <w:bCs/>
                <w:sz w:val="22"/>
              </w:rPr>
              <w:lastRenderedPageBreak/>
              <w:t xml:space="preserve">Increased electronics producer engagement in regulation-setting. </w:t>
            </w:r>
          </w:p>
          <w:p w14:paraId="2E4D35B6" w14:textId="16144B78" w:rsidR="003D40CA" w:rsidRPr="008A384E" w:rsidRDefault="2175D438"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0EEFEF3F">
              <w:rPr>
                <w:rFonts w:eastAsia="Calibri"/>
                <w:sz w:val="22"/>
              </w:rPr>
              <w:t xml:space="preserve">Strengthened policies and </w:t>
            </w:r>
            <w:r w:rsidR="45A145EC" w:rsidRPr="0EEFEF3F">
              <w:rPr>
                <w:rFonts w:eastAsia="Calibri"/>
                <w:sz w:val="22"/>
              </w:rPr>
              <w:t>regulations</w:t>
            </w:r>
          </w:p>
          <w:p w14:paraId="037A7E83" w14:textId="1892A1C3" w:rsidR="2175D438" w:rsidRDefault="2175D438" w:rsidP="00E237C7">
            <w:pPr>
              <w:numPr>
                <w:ilvl w:val="0"/>
                <w:numId w:val="22"/>
              </w:numPr>
              <w:tabs>
                <w:tab w:val="clear" w:pos="794"/>
                <w:tab w:val="clear" w:pos="1191"/>
                <w:tab w:val="clear" w:pos="1588"/>
                <w:tab w:val="clear" w:pos="1985"/>
              </w:tabs>
              <w:spacing w:after="120"/>
              <w:ind w:left="436"/>
              <w:jc w:val="left"/>
              <w:rPr>
                <w:rFonts w:eastAsia="Calibri" w:cs="Times New Roman"/>
                <w:sz w:val="22"/>
              </w:rPr>
            </w:pPr>
            <w:r w:rsidRPr="621D176D">
              <w:rPr>
                <w:rFonts w:eastAsia="Calibri"/>
                <w:sz w:val="22"/>
              </w:rPr>
              <w:t xml:space="preserve">Strengthened capacity to </w:t>
            </w:r>
            <w:r w:rsidRPr="621D176D">
              <w:rPr>
                <w:rFonts w:eastAsia="Calibri"/>
                <w:b/>
                <w:bCs/>
                <w:sz w:val="22"/>
              </w:rPr>
              <w:t xml:space="preserve">track ICT sector </w:t>
            </w:r>
            <w:r w:rsidR="3D513906" w:rsidRPr="621D176D">
              <w:rPr>
                <w:rFonts w:eastAsia="Calibri"/>
                <w:b/>
                <w:bCs/>
                <w:sz w:val="22"/>
              </w:rPr>
              <w:t>climate impact</w:t>
            </w:r>
            <w:r w:rsidRPr="621D176D">
              <w:rPr>
                <w:rFonts w:eastAsia="Calibri"/>
                <w:sz w:val="22"/>
              </w:rPr>
              <w:t xml:space="preserve"> and develop</w:t>
            </w:r>
            <w:r w:rsidR="5BAE1CEA" w:rsidRPr="621D176D">
              <w:rPr>
                <w:rFonts w:eastAsia="Calibri"/>
                <w:sz w:val="22"/>
              </w:rPr>
              <w:t>ed</w:t>
            </w:r>
            <w:r w:rsidR="5BA8769C" w:rsidRPr="621D176D">
              <w:rPr>
                <w:rFonts w:eastAsia="Calibri"/>
                <w:sz w:val="22"/>
              </w:rPr>
              <w:t xml:space="preserve"> a new project supported by the Government of the Republic of Korea, and</w:t>
            </w:r>
            <w:r w:rsidRPr="621D176D">
              <w:rPr>
                <w:rFonts w:eastAsia="Calibri"/>
                <w:sz w:val="22"/>
              </w:rPr>
              <w:t xml:space="preserve"> </w:t>
            </w:r>
            <w:r w:rsidR="1020F62E" w:rsidRPr="621D176D">
              <w:rPr>
                <w:rFonts w:eastAsia="Calibri"/>
                <w:sz w:val="22"/>
              </w:rPr>
              <w:t xml:space="preserve">new resources, </w:t>
            </w:r>
            <w:r w:rsidR="1020F62E" w:rsidRPr="621D176D">
              <w:rPr>
                <w:rFonts w:eastAsia="Calibri"/>
                <w:sz w:val="22"/>
              </w:rPr>
              <w:lastRenderedPageBreak/>
              <w:t>including the Greening Digital Dashboard</w:t>
            </w:r>
            <w:r w:rsidR="505FE1B9" w:rsidRPr="621D176D">
              <w:rPr>
                <w:rFonts w:eastAsia="Calibri"/>
                <w:sz w:val="22"/>
              </w:rPr>
              <w:t xml:space="preserve"> and EGTI Environmental Indicator Working Group</w:t>
            </w:r>
            <w:r w:rsidR="1020F62E" w:rsidRPr="621D176D">
              <w:rPr>
                <w:rFonts w:eastAsia="Calibri"/>
                <w:sz w:val="22"/>
              </w:rPr>
              <w:t>.</w:t>
            </w:r>
          </w:p>
          <w:p w14:paraId="1F804FEB" w14:textId="371D5B09" w:rsidR="003D40CA" w:rsidRPr="008A384E" w:rsidRDefault="2175D438" w:rsidP="00E237C7">
            <w:pPr>
              <w:numPr>
                <w:ilvl w:val="0"/>
                <w:numId w:val="22"/>
              </w:numPr>
              <w:tabs>
                <w:tab w:val="clear" w:pos="794"/>
                <w:tab w:val="clear" w:pos="1191"/>
                <w:tab w:val="clear" w:pos="1588"/>
                <w:tab w:val="clear" w:pos="1985"/>
              </w:tabs>
              <w:overflowPunct/>
              <w:autoSpaceDE/>
              <w:autoSpaceDN/>
              <w:adjustRightInd/>
              <w:spacing w:after="120"/>
              <w:ind w:left="436"/>
              <w:jc w:val="left"/>
              <w:textAlignment w:val="auto"/>
              <w:rPr>
                <w:rFonts w:eastAsia="Calibri" w:cs="Times New Roman"/>
                <w:sz w:val="22"/>
              </w:rPr>
            </w:pPr>
            <w:r w:rsidRPr="1ABCBC0D">
              <w:rPr>
                <w:rFonts w:eastAsia="Calibri"/>
                <w:sz w:val="22"/>
              </w:rPr>
              <w:t>Strengthened partnership and collaboration</w:t>
            </w:r>
            <w:r w:rsidR="37093C02" w:rsidRPr="621D176D">
              <w:rPr>
                <w:rFonts w:eastAsia="Calibri"/>
                <w:sz w:val="22"/>
              </w:rPr>
              <w:t>, and promotion of BDT products and services</w:t>
            </w:r>
            <w:r w:rsidR="02C5A45F" w:rsidRPr="1ABCBC0D">
              <w:rPr>
                <w:rFonts w:eastAsia="Calibri"/>
                <w:sz w:val="22"/>
              </w:rPr>
              <w:t>.</w:t>
            </w:r>
          </w:p>
          <w:p w14:paraId="1BE6C74D" w14:textId="12C51EC1" w:rsidR="003D40CA" w:rsidRPr="00DF14B7" w:rsidRDefault="003D40CA"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sz w:val="22"/>
                <w:lang w:val="it-IT"/>
              </w:rPr>
            </w:pPr>
            <w:r w:rsidRPr="00DF14B7">
              <w:rPr>
                <w:rFonts w:ascii="Calibri" w:hAnsi="Calibri"/>
                <w:b/>
                <w:sz w:val="22"/>
                <w:lang w:val="it-IT"/>
              </w:rPr>
              <w:t>Africa:</w:t>
            </w:r>
            <w:r w:rsidR="00790FE8" w:rsidRPr="00DF14B7">
              <w:rPr>
                <w:rFonts w:ascii="Calibri" w:hAnsi="Calibri"/>
                <w:b/>
                <w:sz w:val="22"/>
                <w:lang w:val="it-IT"/>
              </w:rPr>
              <w:t xml:space="preserve"> </w:t>
            </w:r>
            <w:r w:rsidR="1FC3C6EB" w:rsidRPr="00DF14B7">
              <w:rPr>
                <w:rFonts w:ascii="Calibri" w:hAnsi="Calibri"/>
                <w:sz w:val="22"/>
                <w:lang w:val="it-IT"/>
              </w:rPr>
              <w:t>Zambia, Rwanda Uganda, Seychelles</w:t>
            </w:r>
            <w:r w:rsidR="75AC09D7" w:rsidRPr="00DF14B7">
              <w:rPr>
                <w:rFonts w:ascii="Calibri" w:hAnsi="Calibri"/>
                <w:sz w:val="22"/>
                <w:lang w:val="it-IT"/>
              </w:rPr>
              <w:t>, Tanzania</w:t>
            </w:r>
            <w:r w:rsidR="1FC3C6EB" w:rsidRPr="00DF14B7">
              <w:rPr>
                <w:rFonts w:ascii="Calibri" w:hAnsi="Calibri"/>
                <w:sz w:val="22"/>
                <w:lang w:val="it-IT"/>
              </w:rPr>
              <w:t xml:space="preserve">. </w:t>
            </w:r>
          </w:p>
          <w:p w14:paraId="29F05814" w14:textId="227DF730" w:rsidR="1ABCBC0D" w:rsidRPr="009A1E10" w:rsidRDefault="003D40CA" w:rsidP="00E237C7">
            <w:pPr>
              <w:pStyle w:val="ListParagraph"/>
              <w:numPr>
                <w:ilvl w:val="0"/>
                <w:numId w:val="18"/>
              </w:numPr>
              <w:overflowPunct/>
              <w:autoSpaceDE/>
              <w:autoSpaceDN/>
              <w:adjustRightInd/>
              <w:spacing w:after="120"/>
              <w:ind w:left="361" w:hanging="270"/>
              <w:contextualSpacing w:val="0"/>
              <w:jc w:val="left"/>
              <w:textAlignment w:val="auto"/>
              <w:rPr>
                <w:rFonts w:ascii="Calibri" w:hAnsi="Calibri"/>
                <w:sz w:val="22"/>
              </w:rPr>
            </w:pPr>
            <w:r w:rsidRPr="0EEFEF3F">
              <w:rPr>
                <w:b/>
                <w:bCs/>
                <w:sz w:val="22"/>
              </w:rPr>
              <w:t>Americas</w:t>
            </w:r>
            <w:r w:rsidRPr="0EEFEF3F">
              <w:rPr>
                <w:sz w:val="22"/>
              </w:rPr>
              <w:t xml:space="preserve">: </w:t>
            </w:r>
            <w:r w:rsidR="4673264B" w:rsidRPr="0EEFEF3F">
              <w:rPr>
                <w:sz w:val="22"/>
              </w:rPr>
              <w:t>Paraguay.</w:t>
            </w:r>
          </w:p>
          <w:p w14:paraId="612DEF09" w14:textId="05268AED" w:rsidR="003D40CA" w:rsidRPr="00E237C7" w:rsidRDefault="51E1FCBD" w:rsidP="00E237C7">
            <w:pPr>
              <w:pStyle w:val="ListParagraph"/>
              <w:numPr>
                <w:ilvl w:val="0"/>
                <w:numId w:val="18"/>
              </w:numPr>
              <w:spacing w:after="120"/>
              <w:ind w:left="361" w:hanging="270"/>
              <w:contextualSpacing w:val="0"/>
              <w:jc w:val="left"/>
              <w:rPr>
                <w:rFonts w:ascii="Calibri" w:hAnsi="Calibri"/>
                <w:sz w:val="22"/>
              </w:rPr>
            </w:pPr>
            <w:r w:rsidRPr="0EEFEF3F">
              <w:rPr>
                <w:rFonts w:ascii="Calibri" w:hAnsi="Calibri"/>
                <w:b/>
                <w:bCs/>
                <w:sz w:val="22"/>
              </w:rPr>
              <w:t>Asia and the Pacific:</w:t>
            </w:r>
            <w:r w:rsidRPr="0EEFEF3F">
              <w:rPr>
                <w:rFonts w:ascii="Calibri" w:hAnsi="Calibri"/>
                <w:sz w:val="22"/>
              </w:rPr>
              <w:t xml:space="preserve"> </w:t>
            </w:r>
            <w:r w:rsidR="09755D92" w:rsidRPr="0EEFEF3F">
              <w:rPr>
                <w:rFonts w:ascii="Calibri" w:hAnsi="Calibri"/>
                <w:sz w:val="22"/>
              </w:rPr>
              <w:t xml:space="preserve">Indonesia, </w:t>
            </w:r>
            <w:r w:rsidRPr="0EEFEF3F">
              <w:rPr>
                <w:rFonts w:ascii="Calibri" w:hAnsi="Calibri"/>
                <w:sz w:val="22"/>
              </w:rPr>
              <w:t>Mongolia</w:t>
            </w:r>
            <w:r w:rsidR="0EE843A3" w:rsidRPr="621D176D">
              <w:rPr>
                <w:rFonts w:ascii="Calibri" w:hAnsi="Calibri"/>
                <w:sz w:val="22"/>
              </w:rPr>
              <w:t xml:space="preserve">, </w:t>
            </w:r>
            <w:r w:rsidR="7C672C53" w:rsidRPr="621D176D">
              <w:rPr>
                <w:rFonts w:ascii="Calibri" w:hAnsi="Calibri"/>
                <w:sz w:val="22"/>
              </w:rPr>
              <w:t>Philippines</w:t>
            </w:r>
            <w:r w:rsidRPr="0EEFEF3F">
              <w:rPr>
                <w:rFonts w:ascii="Calibri" w:hAnsi="Calibri"/>
                <w:sz w:val="22"/>
              </w:rPr>
              <w:t xml:space="preserve"> and Thailand</w:t>
            </w:r>
          </w:p>
        </w:tc>
      </w:tr>
      <w:tr w:rsidR="00264DAB" w:rsidRPr="00F56A31" w14:paraId="685EFD3C" w14:textId="77777777" w:rsidTr="64271A20">
        <w:trPr>
          <w:trHeight w:val="300"/>
        </w:trPr>
        <w:tc>
          <w:tcPr>
            <w:tcW w:w="2790" w:type="dxa"/>
            <w:tcBorders>
              <w:top w:val="dotted" w:sz="4" w:space="0" w:color="0070C0"/>
              <w:left w:val="dotted" w:sz="4" w:space="0" w:color="0070C0"/>
              <w:bottom w:val="dotted" w:sz="4" w:space="0" w:color="0070C0"/>
              <w:right w:val="dotted" w:sz="4" w:space="0" w:color="0070C0"/>
            </w:tcBorders>
          </w:tcPr>
          <w:p w14:paraId="12355303" w14:textId="77777777" w:rsidR="00605C55" w:rsidRPr="008A384E" w:rsidRDefault="00605C55" w:rsidP="00605C55">
            <w:pPr>
              <w:rPr>
                <w:rFonts w:ascii="Avenir Next LT Pro" w:hAnsi="Avenir Next LT Pro" w:cs="Calibri"/>
                <w:i/>
                <w:iCs/>
                <w:color w:val="000000"/>
                <w:sz w:val="22"/>
              </w:rPr>
            </w:pPr>
            <w:r w:rsidRPr="00F56A31">
              <w:rPr>
                <w:b/>
                <w:bCs/>
                <w:sz w:val="22"/>
              </w:rPr>
              <w:lastRenderedPageBreak/>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79706852" w14:textId="4E4878EA" w:rsidR="00605C55" w:rsidRPr="008A384E" w:rsidRDefault="00605C55" w:rsidP="00605C55">
            <w:pPr>
              <w:rPr>
                <w:sz w:val="22"/>
              </w:rPr>
            </w:pPr>
            <w:r w:rsidRPr="00F56A31">
              <w:rPr>
                <w:sz w:val="22"/>
              </w:rPr>
              <w:t>SDGs 1, 3, 4, 5, 8, 9, 10, 11, 16, 17</w:t>
            </w:r>
          </w:p>
        </w:tc>
      </w:tr>
      <w:tr w:rsidR="00264DAB" w:rsidRPr="00F56A31" w14:paraId="7F7EC841" w14:textId="77777777" w:rsidTr="64271A20">
        <w:trPr>
          <w:trHeight w:val="300"/>
        </w:trPr>
        <w:tc>
          <w:tcPr>
            <w:tcW w:w="2790" w:type="dxa"/>
            <w:tcBorders>
              <w:top w:val="dotted" w:sz="4" w:space="0" w:color="0070C0"/>
              <w:left w:val="dotted" w:sz="4" w:space="0" w:color="0070C0"/>
              <w:bottom w:val="dotted" w:sz="4" w:space="0" w:color="0070C0"/>
              <w:right w:val="dotted" w:sz="4" w:space="0" w:color="0070C0"/>
            </w:tcBorders>
          </w:tcPr>
          <w:p w14:paraId="1F25D2EC" w14:textId="77777777" w:rsidR="00605C55" w:rsidRPr="008A384E" w:rsidRDefault="00605C55" w:rsidP="00605C55">
            <w:pPr>
              <w:rPr>
                <w:b/>
                <w:bCs/>
                <w:sz w:val="22"/>
              </w:rPr>
            </w:pPr>
            <w:r w:rsidRPr="00F56A31">
              <w:rPr>
                <w:b/>
                <w:bCs/>
                <w:sz w:val="22"/>
              </w:rPr>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2D6B112D" w14:textId="4D537FA0" w:rsidR="00605C55" w:rsidRPr="008A384E" w:rsidRDefault="00605C55" w:rsidP="00605C55">
            <w:pPr>
              <w:rPr>
                <w:sz w:val="22"/>
              </w:rPr>
            </w:pPr>
            <w:r w:rsidRPr="00F56A31">
              <w:rPr>
                <w:sz w:val="22"/>
              </w:rPr>
              <w:t>C1, C2, C3, C4, C5, C6, C7, C11</w:t>
            </w:r>
          </w:p>
        </w:tc>
      </w:tr>
      <w:tr w:rsidR="00264DAB" w:rsidRPr="00F56A31" w14:paraId="743282E7" w14:textId="77777777" w:rsidTr="64271A20">
        <w:trPr>
          <w:trHeight w:val="300"/>
        </w:trPr>
        <w:tc>
          <w:tcPr>
            <w:tcW w:w="2790" w:type="dxa"/>
            <w:tcBorders>
              <w:top w:val="dotted" w:sz="4" w:space="0" w:color="0070C0"/>
              <w:left w:val="dotted" w:sz="4" w:space="0" w:color="0070C0"/>
              <w:bottom w:val="dotted" w:sz="4" w:space="0" w:color="0070C0"/>
              <w:right w:val="dotted" w:sz="4" w:space="0" w:color="0070C0"/>
            </w:tcBorders>
          </w:tcPr>
          <w:p w14:paraId="3DD56ECF" w14:textId="77777777" w:rsidR="00605C55" w:rsidRPr="008A384E" w:rsidRDefault="00605C55" w:rsidP="00605C55">
            <w:pPr>
              <w:rPr>
                <w:b/>
                <w:bCs/>
                <w:sz w:val="22"/>
              </w:rPr>
            </w:pPr>
            <w:r w:rsidRPr="00F56A31">
              <w:rPr>
                <w:b/>
                <w:bCs/>
                <w:sz w:val="22"/>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2B804DB9" w14:textId="1753F611" w:rsidR="00605C55" w:rsidRPr="008A384E" w:rsidRDefault="00605C55" w:rsidP="00605C55">
            <w:pPr>
              <w:rPr>
                <w:sz w:val="22"/>
              </w:rPr>
            </w:pPr>
            <w:r w:rsidRPr="00F56A31">
              <w:rPr>
                <w:sz w:val="22"/>
              </w:rPr>
              <w:t>WTDC 66</w:t>
            </w:r>
          </w:p>
        </w:tc>
      </w:tr>
      <w:tr w:rsidR="00264DAB" w:rsidRPr="00F56A31" w14:paraId="53E0140F" w14:textId="77777777" w:rsidTr="64271A20">
        <w:trPr>
          <w:trHeight w:val="300"/>
        </w:trPr>
        <w:tc>
          <w:tcPr>
            <w:tcW w:w="2790" w:type="dxa"/>
            <w:tcBorders>
              <w:top w:val="dotted" w:sz="4" w:space="0" w:color="0070C0"/>
              <w:left w:val="dotted" w:sz="4" w:space="0" w:color="0070C0"/>
              <w:bottom w:val="dotted" w:sz="4" w:space="0" w:color="0070C0"/>
              <w:right w:val="dotted" w:sz="4" w:space="0" w:color="0070C0"/>
            </w:tcBorders>
          </w:tcPr>
          <w:p w14:paraId="6DE6DB3C" w14:textId="4DD09701" w:rsidR="00AC1BCA" w:rsidRPr="00F56A31" w:rsidRDefault="00AC1BCA" w:rsidP="00605C55">
            <w:pPr>
              <w:rPr>
                <w:b/>
                <w:bCs/>
                <w:sz w:val="22"/>
              </w:rPr>
            </w:pPr>
            <w:r>
              <w:rPr>
                <w:b/>
                <w:bCs/>
                <w:sz w:val="22"/>
              </w:rPr>
              <w:lastRenderedPageBreak/>
              <w:t xml:space="preserve">Study Groups </w:t>
            </w:r>
          </w:p>
        </w:tc>
        <w:tc>
          <w:tcPr>
            <w:tcW w:w="12240" w:type="dxa"/>
            <w:gridSpan w:val="2"/>
            <w:tcBorders>
              <w:top w:val="dotted" w:sz="4" w:space="0" w:color="0070C0"/>
              <w:left w:val="dotted" w:sz="4" w:space="0" w:color="0070C0"/>
              <w:bottom w:val="dotted" w:sz="4" w:space="0" w:color="0070C0"/>
              <w:right w:val="dotted" w:sz="4" w:space="0" w:color="0070C0"/>
            </w:tcBorders>
          </w:tcPr>
          <w:p w14:paraId="4C75879B" w14:textId="7FBF261B" w:rsidR="00AC1BCA" w:rsidRPr="00F56A31" w:rsidRDefault="0049739F" w:rsidP="00605C55">
            <w:pPr>
              <w:rPr>
                <w:sz w:val="22"/>
              </w:rPr>
            </w:pPr>
            <w:r>
              <w:rPr>
                <w:sz w:val="22"/>
              </w:rPr>
              <w:t>Question 6/2 ICT for the Environment</w:t>
            </w:r>
          </w:p>
        </w:tc>
      </w:tr>
    </w:tbl>
    <w:p w14:paraId="3F5735AD" w14:textId="77777777" w:rsidR="00235A15" w:rsidRPr="00235A15" w:rsidRDefault="00235A15" w:rsidP="00235A15"/>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6D56E8" w:rsidRPr="00F56A31" w14:paraId="762FBFDA" w14:textId="77777777" w:rsidTr="1BFE4648">
        <w:tc>
          <w:tcPr>
            <w:tcW w:w="15025" w:type="dxa"/>
            <w:gridSpan w:val="2"/>
            <w:shd w:val="clear" w:color="auto" w:fill="365F91" w:themeFill="accent1" w:themeFillShade="BF"/>
          </w:tcPr>
          <w:p w14:paraId="4635414B" w14:textId="77777777" w:rsidR="006D56E8" w:rsidRPr="008A384E" w:rsidRDefault="006D56E8" w:rsidP="00ED2C96">
            <w:pPr>
              <w:keepNext/>
              <w:jc w:val="center"/>
              <w:rPr>
                <w:b/>
                <w:bCs/>
                <w:color w:val="FFFFFF" w:themeColor="background1"/>
                <w:sz w:val="22"/>
              </w:rPr>
            </w:pPr>
            <w:r w:rsidRPr="00F56A31">
              <w:rPr>
                <w:b/>
                <w:bCs/>
                <w:color w:val="FFFFFF" w:themeColor="background1"/>
                <w:sz w:val="22"/>
              </w:rPr>
              <w:t xml:space="preserve">ITU-D Enabler 5: Excellence in human resources and organizational innovation </w:t>
            </w:r>
          </w:p>
          <w:p w14:paraId="0416B523" w14:textId="77777777" w:rsidR="006D56E8" w:rsidRPr="008A384E" w:rsidRDefault="006D56E8" w:rsidP="00ED2C96">
            <w:pPr>
              <w:keepNext/>
              <w:rPr>
                <w:b/>
                <w:bCs/>
                <w:i/>
                <w:iCs/>
                <w:color w:val="FFFFFF" w:themeColor="background1"/>
                <w:sz w:val="22"/>
              </w:rPr>
            </w:pPr>
          </w:p>
        </w:tc>
      </w:tr>
      <w:tr w:rsidR="00790FE8" w:rsidRPr="00F56A31" w14:paraId="3372E7F4" w14:textId="77777777" w:rsidTr="1BFE4648">
        <w:tc>
          <w:tcPr>
            <w:tcW w:w="12145" w:type="dxa"/>
          </w:tcPr>
          <w:p w14:paraId="4B9E52F1" w14:textId="77777777" w:rsidR="00790FE8" w:rsidRPr="008A384E"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880" w:type="dxa"/>
          </w:tcPr>
          <w:p w14:paraId="13E0D5B3" w14:textId="77777777" w:rsidR="00790FE8" w:rsidRPr="008A384E"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790FE8" w:rsidRPr="00F56A31" w14:paraId="33AC0787" w14:textId="77777777" w:rsidTr="1BFE4648">
        <w:tc>
          <w:tcPr>
            <w:tcW w:w="12145" w:type="dxa"/>
          </w:tcPr>
          <w:p w14:paraId="101F428A" w14:textId="68332B4F" w:rsidR="00790FE8" w:rsidRDefault="00790FE8" w:rsidP="00B410AE">
            <w:pPr>
              <w:spacing w:after="120"/>
              <w:jc w:val="left"/>
              <w:rPr>
                <w:rFonts w:ascii="Calibri" w:eastAsia="Calibri" w:hAnsi="Calibri" w:cs="Calibri"/>
                <w:sz w:val="22"/>
              </w:rPr>
            </w:pPr>
            <w:r w:rsidRPr="005D0E9F">
              <w:rPr>
                <w:rFonts w:ascii="Calibri" w:eastAsia="Calibri" w:hAnsi="Calibri" w:cs="Calibri"/>
                <w:sz w:val="22"/>
              </w:rPr>
              <w:t xml:space="preserve">The Director of BDT </w:t>
            </w:r>
            <w:r w:rsidR="00265064">
              <w:rPr>
                <w:rFonts w:ascii="Calibri" w:eastAsia="Calibri" w:hAnsi="Calibri" w:cs="Calibri"/>
                <w:sz w:val="22"/>
              </w:rPr>
              <w:t xml:space="preserve">continue to </w:t>
            </w:r>
            <w:r w:rsidRPr="005D0E9F">
              <w:rPr>
                <w:rFonts w:ascii="Calibri" w:eastAsia="Calibri" w:hAnsi="Calibri" w:cs="Calibri"/>
                <w:sz w:val="22"/>
              </w:rPr>
              <w:t>launch</w:t>
            </w:r>
            <w:r w:rsidR="00265064">
              <w:rPr>
                <w:rFonts w:ascii="Calibri" w:eastAsia="Calibri" w:hAnsi="Calibri" w:cs="Calibri"/>
                <w:sz w:val="22"/>
              </w:rPr>
              <w:t xml:space="preserve"> </w:t>
            </w:r>
            <w:r w:rsidRPr="005D0E9F">
              <w:rPr>
                <w:rFonts w:ascii="Calibri" w:eastAsia="Calibri" w:hAnsi="Calibri" w:cs="Calibri"/>
                <w:sz w:val="22"/>
              </w:rPr>
              <w:t xml:space="preserve">initiatives aimed at achieving organizational excellence and </w:t>
            </w:r>
            <w:r w:rsidR="00F527E0">
              <w:rPr>
                <w:rFonts w:ascii="Calibri" w:eastAsia="Calibri" w:hAnsi="Calibri" w:cs="Calibri"/>
                <w:sz w:val="22"/>
              </w:rPr>
              <w:t>enhancing</w:t>
            </w:r>
            <w:r w:rsidR="00F527E0" w:rsidRPr="005D0E9F">
              <w:rPr>
                <w:rFonts w:ascii="Calibri" w:eastAsia="Calibri" w:hAnsi="Calibri" w:cs="Calibri"/>
                <w:sz w:val="22"/>
              </w:rPr>
              <w:t xml:space="preserve"> </w:t>
            </w:r>
            <w:r w:rsidRPr="005D0E9F">
              <w:rPr>
                <w:rFonts w:ascii="Calibri" w:eastAsia="Calibri" w:hAnsi="Calibri" w:cs="Calibri"/>
                <w:sz w:val="22"/>
              </w:rPr>
              <w:t xml:space="preserve">internal capacity to </w:t>
            </w:r>
            <w:r w:rsidR="00F527E0">
              <w:rPr>
                <w:rFonts w:ascii="Calibri" w:eastAsia="Calibri" w:hAnsi="Calibri" w:cs="Calibri"/>
                <w:sz w:val="22"/>
              </w:rPr>
              <w:t>support</w:t>
            </w:r>
            <w:r w:rsidR="00F527E0" w:rsidRPr="005D0E9F">
              <w:rPr>
                <w:rFonts w:ascii="Calibri" w:eastAsia="Calibri" w:hAnsi="Calibri" w:cs="Calibri"/>
                <w:sz w:val="22"/>
              </w:rPr>
              <w:t xml:space="preserve"> </w:t>
            </w:r>
            <w:r w:rsidRPr="005D0E9F">
              <w:rPr>
                <w:rFonts w:ascii="Calibri" w:eastAsia="Calibri" w:hAnsi="Calibri" w:cs="Calibri"/>
                <w:sz w:val="22"/>
              </w:rPr>
              <w:t>BDT delivery, including:</w:t>
            </w:r>
            <w:r w:rsidRPr="00F56A31">
              <w:rPr>
                <w:rFonts w:ascii="Calibri" w:eastAsia="Calibri" w:hAnsi="Calibri" w:cs="Calibri"/>
                <w:sz w:val="22"/>
              </w:rPr>
              <w:t xml:space="preserve"> </w:t>
            </w:r>
          </w:p>
          <w:p w14:paraId="19729433" w14:textId="49EB89E2" w:rsidR="00B33F22" w:rsidRPr="001627E4" w:rsidRDefault="005D0E9F" w:rsidP="00B410AE">
            <w:pPr>
              <w:pStyle w:val="ListParagraph"/>
              <w:numPr>
                <w:ilvl w:val="0"/>
                <w:numId w:val="11"/>
              </w:numPr>
              <w:spacing w:after="120"/>
              <w:contextualSpacing w:val="0"/>
              <w:jc w:val="left"/>
              <w:rPr>
                <w:sz w:val="22"/>
              </w:rPr>
            </w:pPr>
            <w:r w:rsidRPr="001627E4">
              <w:rPr>
                <w:sz w:val="22"/>
              </w:rPr>
              <w:t xml:space="preserve">The </w:t>
            </w:r>
            <w:r w:rsidRPr="001627E4">
              <w:rPr>
                <w:b/>
                <w:bCs/>
                <w:sz w:val="22"/>
              </w:rPr>
              <w:t>BDT Senior Management Retreat</w:t>
            </w:r>
            <w:r w:rsidRPr="001627E4">
              <w:rPr>
                <w:sz w:val="22"/>
              </w:rPr>
              <w:t xml:space="preserve"> held in </w:t>
            </w:r>
            <w:r w:rsidR="00A30E0E" w:rsidRPr="001627E4">
              <w:rPr>
                <w:sz w:val="22"/>
              </w:rPr>
              <w:t>November</w:t>
            </w:r>
            <w:r w:rsidR="00F527E0">
              <w:rPr>
                <w:sz w:val="22"/>
              </w:rPr>
              <w:t xml:space="preserve"> </w:t>
            </w:r>
            <w:r w:rsidRPr="001627E4">
              <w:rPr>
                <w:sz w:val="22"/>
              </w:rPr>
              <w:t xml:space="preserve">2024 </w:t>
            </w:r>
            <w:r w:rsidR="00F527E0">
              <w:rPr>
                <w:sz w:val="22"/>
              </w:rPr>
              <w:t>which built on the previous sessions to</w:t>
            </w:r>
            <w:r w:rsidR="00F527E0" w:rsidRPr="001627E4">
              <w:rPr>
                <w:sz w:val="22"/>
              </w:rPr>
              <w:t xml:space="preserve"> </w:t>
            </w:r>
            <w:r w:rsidR="00F527E0">
              <w:rPr>
                <w:sz w:val="22"/>
              </w:rPr>
              <w:t>continue</w:t>
            </w:r>
            <w:r w:rsidRPr="001627E4">
              <w:rPr>
                <w:sz w:val="22"/>
              </w:rPr>
              <w:t xml:space="preserve"> constructive discussions </w:t>
            </w:r>
            <w:r w:rsidR="00883EAA" w:rsidRPr="001627E4">
              <w:rPr>
                <w:sz w:val="22"/>
              </w:rPr>
              <w:t xml:space="preserve">and exchange of ideas </w:t>
            </w:r>
            <w:r w:rsidRPr="001627E4">
              <w:rPr>
                <w:sz w:val="22"/>
              </w:rPr>
              <w:t>o</w:t>
            </w:r>
            <w:r w:rsidR="00B33F22" w:rsidRPr="001627E4">
              <w:rPr>
                <w:sz w:val="22"/>
              </w:rPr>
              <w:t xml:space="preserve">n the upcoming preparatory process for the WTDC-25, including </w:t>
            </w:r>
            <w:r w:rsidR="00F527E0">
              <w:rPr>
                <w:sz w:val="22"/>
              </w:rPr>
              <w:t xml:space="preserve">the </w:t>
            </w:r>
            <w:r w:rsidR="00B33F22" w:rsidRPr="001627E4">
              <w:rPr>
                <w:sz w:val="22"/>
              </w:rPr>
              <w:t>planning of RDFs and RPMs.</w:t>
            </w:r>
          </w:p>
          <w:p w14:paraId="009D3B58" w14:textId="059B571C" w:rsidR="005D0E9F" w:rsidRPr="001627E4" w:rsidRDefault="00FB26A4" w:rsidP="00B410AE">
            <w:pPr>
              <w:pStyle w:val="ListParagraph"/>
              <w:numPr>
                <w:ilvl w:val="0"/>
                <w:numId w:val="11"/>
              </w:numPr>
              <w:spacing w:after="120"/>
              <w:contextualSpacing w:val="0"/>
              <w:jc w:val="left"/>
              <w:rPr>
                <w:sz w:val="22"/>
              </w:rPr>
            </w:pPr>
            <w:r w:rsidRPr="001627E4">
              <w:rPr>
                <w:sz w:val="22"/>
              </w:rPr>
              <w:t xml:space="preserve">The BDT Director </w:t>
            </w:r>
            <w:r w:rsidR="002711E6" w:rsidRPr="001627E4">
              <w:rPr>
                <w:sz w:val="22"/>
              </w:rPr>
              <w:t xml:space="preserve">continue to </w:t>
            </w:r>
            <w:r w:rsidRPr="001627E4">
              <w:rPr>
                <w:sz w:val="22"/>
              </w:rPr>
              <w:t>encourag</w:t>
            </w:r>
            <w:r w:rsidR="002711E6" w:rsidRPr="001627E4">
              <w:rPr>
                <w:sz w:val="22"/>
              </w:rPr>
              <w:t>e</w:t>
            </w:r>
            <w:r w:rsidRPr="001627E4">
              <w:rPr>
                <w:sz w:val="22"/>
              </w:rPr>
              <w:t xml:space="preserve"> the adoption of </w:t>
            </w:r>
            <w:r w:rsidRPr="001627E4">
              <w:rPr>
                <w:b/>
                <w:bCs/>
                <w:sz w:val="22"/>
              </w:rPr>
              <w:t>work-life balance</w:t>
            </w:r>
            <w:r w:rsidRPr="001627E4">
              <w:rPr>
                <w:sz w:val="22"/>
              </w:rPr>
              <w:t xml:space="preserve"> </w:t>
            </w:r>
            <w:r w:rsidR="0038404B" w:rsidRPr="001627E4">
              <w:rPr>
                <w:sz w:val="22"/>
              </w:rPr>
              <w:t xml:space="preserve">through regular messages to staff </w:t>
            </w:r>
            <w:r w:rsidRPr="001627E4">
              <w:rPr>
                <w:sz w:val="22"/>
              </w:rPr>
              <w:t xml:space="preserve">and </w:t>
            </w:r>
            <w:r w:rsidR="00FD73A8" w:rsidRPr="001627E4">
              <w:rPr>
                <w:sz w:val="22"/>
              </w:rPr>
              <w:t>encouraged staff to participate in</w:t>
            </w:r>
            <w:r w:rsidR="007B0BE7" w:rsidRPr="001627E4">
              <w:rPr>
                <w:sz w:val="22"/>
              </w:rPr>
              <w:t xml:space="preserve"> </w:t>
            </w:r>
            <w:r w:rsidRPr="001627E4">
              <w:rPr>
                <w:sz w:val="22"/>
              </w:rPr>
              <w:t xml:space="preserve">training </w:t>
            </w:r>
            <w:r w:rsidR="00FD73A8" w:rsidRPr="001627E4">
              <w:rPr>
                <w:sz w:val="22"/>
              </w:rPr>
              <w:t>courses as a way of achieving</w:t>
            </w:r>
            <w:r w:rsidR="0083159C" w:rsidRPr="001627E4">
              <w:rPr>
                <w:sz w:val="22"/>
              </w:rPr>
              <w:t xml:space="preserve"> </w:t>
            </w:r>
            <w:r w:rsidRPr="001627E4">
              <w:rPr>
                <w:sz w:val="22"/>
              </w:rPr>
              <w:t xml:space="preserve">life-long learning </w:t>
            </w:r>
            <w:r w:rsidR="00FD73A8" w:rsidRPr="001627E4">
              <w:rPr>
                <w:sz w:val="22"/>
              </w:rPr>
              <w:t>for</w:t>
            </w:r>
            <w:r w:rsidRPr="001627E4">
              <w:rPr>
                <w:sz w:val="22"/>
              </w:rPr>
              <w:t xml:space="preserve"> Staff.</w:t>
            </w:r>
          </w:p>
          <w:p w14:paraId="3D5D141C" w14:textId="116E2EF5" w:rsidR="00FD73A8" w:rsidRPr="001627E4" w:rsidRDefault="00FD73A8" w:rsidP="00B410AE">
            <w:pPr>
              <w:pStyle w:val="ListParagraph"/>
              <w:numPr>
                <w:ilvl w:val="0"/>
                <w:numId w:val="11"/>
              </w:numPr>
              <w:spacing w:after="120"/>
              <w:contextualSpacing w:val="0"/>
              <w:jc w:val="left"/>
              <w:rPr>
                <w:sz w:val="22"/>
              </w:rPr>
            </w:pPr>
            <w:r w:rsidRPr="001627E4">
              <w:rPr>
                <w:sz w:val="22"/>
              </w:rPr>
              <w:t>BDT was reminded on the need to uphold transparency and accountability in managing and delivering to the Membership.</w:t>
            </w:r>
          </w:p>
          <w:p w14:paraId="63AD4FD4" w14:textId="2F932860" w:rsidR="004E26E3" w:rsidRPr="001627E4" w:rsidRDefault="00FD73A8" w:rsidP="00B410AE">
            <w:pPr>
              <w:pStyle w:val="ListParagraph"/>
              <w:numPr>
                <w:ilvl w:val="0"/>
                <w:numId w:val="11"/>
              </w:numPr>
              <w:spacing w:after="120"/>
              <w:contextualSpacing w:val="0"/>
              <w:jc w:val="left"/>
              <w:rPr>
                <w:rFonts w:ascii="Calibri" w:eastAsia="Calibri" w:hAnsi="Calibri" w:cs="Calibri"/>
                <w:sz w:val="22"/>
              </w:rPr>
            </w:pPr>
            <w:r w:rsidRPr="001627E4">
              <w:rPr>
                <w:sz w:val="22"/>
              </w:rPr>
              <w:t>R</w:t>
            </w:r>
            <w:r w:rsidR="005D0E9F" w:rsidRPr="001627E4">
              <w:rPr>
                <w:sz w:val="22"/>
              </w:rPr>
              <w:t xml:space="preserve">egular </w:t>
            </w:r>
            <w:r w:rsidR="005D0E9F" w:rsidRPr="001627E4">
              <w:rPr>
                <w:b/>
                <w:bCs/>
                <w:sz w:val="22"/>
              </w:rPr>
              <w:t>Staff engagement meetings</w:t>
            </w:r>
            <w:r w:rsidR="005D0E9F" w:rsidRPr="001627E4">
              <w:rPr>
                <w:sz w:val="22"/>
              </w:rPr>
              <w:t xml:space="preserve"> </w:t>
            </w:r>
            <w:r w:rsidR="002711E6" w:rsidRPr="001627E4">
              <w:rPr>
                <w:sz w:val="22"/>
              </w:rPr>
              <w:t xml:space="preserve">continue to </w:t>
            </w:r>
            <w:r w:rsidRPr="001627E4">
              <w:rPr>
                <w:sz w:val="22"/>
              </w:rPr>
              <w:t xml:space="preserve">be held and </w:t>
            </w:r>
            <w:r w:rsidR="005D0E9F" w:rsidRPr="001627E4">
              <w:rPr>
                <w:sz w:val="22"/>
              </w:rPr>
              <w:t xml:space="preserve">open to all staff </w:t>
            </w:r>
            <w:r w:rsidR="002711E6" w:rsidRPr="001627E4">
              <w:rPr>
                <w:sz w:val="22"/>
              </w:rPr>
              <w:t>T</w:t>
            </w:r>
            <w:r w:rsidRPr="001627E4">
              <w:rPr>
                <w:sz w:val="22"/>
              </w:rPr>
              <w:t xml:space="preserve">hese meetings </w:t>
            </w:r>
            <w:r w:rsidR="005D0E9F" w:rsidRPr="001627E4">
              <w:rPr>
                <w:sz w:val="22"/>
              </w:rPr>
              <w:t>provide safe space for expression and ideation on challenges and opportunities in BDT</w:t>
            </w:r>
            <w:r w:rsidRPr="001627E4">
              <w:rPr>
                <w:sz w:val="22"/>
              </w:rPr>
              <w:t>’s mission to deliver with impact.</w:t>
            </w:r>
            <w:r w:rsidR="005D0E9F" w:rsidRPr="001627E4">
              <w:rPr>
                <w:sz w:val="22"/>
              </w:rPr>
              <w:t xml:space="preserve"> </w:t>
            </w:r>
          </w:p>
          <w:p w14:paraId="4CAD423A" w14:textId="0F242411" w:rsidR="00FD73A8" w:rsidRPr="00991E66" w:rsidRDefault="4F81E17F" w:rsidP="1BFE4648">
            <w:pPr>
              <w:pStyle w:val="ListParagraph"/>
              <w:numPr>
                <w:ilvl w:val="0"/>
                <w:numId w:val="11"/>
              </w:numPr>
              <w:spacing w:after="120"/>
              <w:jc w:val="left"/>
              <w:rPr>
                <w:rFonts w:ascii="Calibri" w:eastAsia="Calibri" w:hAnsi="Calibri" w:cs="Calibri"/>
                <w:sz w:val="22"/>
              </w:rPr>
            </w:pPr>
            <w:r w:rsidRPr="1BFE4648">
              <w:rPr>
                <w:sz w:val="22"/>
              </w:rPr>
              <w:t>Project d</w:t>
            </w:r>
            <w:r w:rsidR="07E0FBB2" w:rsidRPr="1BFE4648">
              <w:rPr>
                <w:sz w:val="22"/>
              </w:rPr>
              <w:t>onor report</w:t>
            </w:r>
            <w:r w:rsidR="17A70FEA" w:rsidRPr="1BFE4648">
              <w:rPr>
                <w:sz w:val="22"/>
              </w:rPr>
              <w:t>s</w:t>
            </w:r>
            <w:r w:rsidR="07E0FBB2" w:rsidRPr="1BFE4648">
              <w:rPr>
                <w:sz w:val="22"/>
              </w:rPr>
              <w:t xml:space="preserve"> w</w:t>
            </w:r>
            <w:r w:rsidRPr="1BFE4648">
              <w:rPr>
                <w:sz w:val="22"/>
              </w:rPr>
              <w:t>ere sent out to ITU</w:t>
            </w:r>
            <w:r w:rsidR="07E0FBB2" w:rsidRPr="1BFE4648">
              <w:rPr>
                <w:sz w:val="22"/>
              </w:rPr>
              <w:t xml:space="preserve"> partners and donors are aware of BDT’s activities and the impact being made on the ground</w:t>
            </w:r>
          </w:p>
        </w:tc>
        <w:tc>
          <w:tcPr>
            <w:tcW w:w="2880" w:type="dxa"/>
            <w:shd w:val="clear" w:color="auto" w:fill="auto"/>
          </w:tcPr>
          <w:p w14:paraId="6644D4A7" w14:textId="6C156CAE" w:rsidR="00114AB9" w:rsidRPr="00114AB9" w:rsidRDefault="00114AB9" w:rsidP="00B410AE">
            <w:pPr>
              <w:pStyle w:val="ListParagraph"/>
              <w:numPr>
                <w:ilvl w:val="0"/>
                <w:numId w:val="18"/>
              </w:numPr>
              <w:overflowPunct/>
              <w:autoSpaceDE/>
              <w:autoSpaceDN/>
              <w:adjustRightInd/>
              <w:spacing w:after="120"/>
              <w:ind w:left="361" w:hanging="270"/>
              <w:contextualSpacing w:val="0"/>
              <w:jc w:val="left"/>
              <w:textAlignment w:val="auto"/>
              <w:rPr>
                <w:rFonts w:ascii="Calibri" w:hAnsi="Calibri"/>
                <w:bCs/>
                <w:sz w:val="22"/>
              </w:rPr>
            </w:pPr>
            <w:r w:rsidRPr="1ABCBC0D">
              <w:rPr>
                <w:rFonts w:ascii="Calibri" w:hAnsi="Calibri"/>
                <w:sz w:val="22"/>
              </w:rPr>
              <w:t>Senior Management Retreat</w:t>
            </w:r>
            <w:r w:rsidR="00F527E0">
              <w:rPr>
                <w:rFonts w:ascii="Calibri" w:hAnsi="Calibri"/>
                <w:sz w:val="22"/>
              </w:rPr>
              <w:t>s</w:t>
            </w:r>
            <w:r w:rsidRPr="1ABCBC0D">
              <w:rPr>
                <w:rFonts w:ascii="Calibri" w:hAnsi="Calibri"/>
                <w:sz w:val="22"/>
              </w:rPr>
              <w:t>.</w:t>
            </w:r>
          </w:p>
          <w:p w14:paraId="60E4B30F" w14:textId="3DA301C4" w:rsidR="00114AB9" w:rsidRDefault="00114AB9" w:rsidP="00B410AE">
            <w:pPr>
              <w:pStyle w:val="ListParagraph"/>
              <w:numPr>
                <w:ilvl w:val="0"/>
                <w:numId w:val="18"/>
              </w:numPr>
              <w:overflowPunct/>
              <w:autoSpaceDE/>
              <w:autoSpaceDN/>
              <w:adjustRightInd/>
              <w:spacing w:after="120"/>
              <w:ind w:left="361" w:hanging="270"/>
              <w:contextualSpacing w:val="0"/>
              <w:jc w:val="left"/>
              <w:textAlignment w:val="auto"/>
              <w:rPr>
                <w:rFonts w:ascii="Calibri" w:hAnsi="Calibri"/>
                <w:bCs/>
                <w:sz w:val="22"/>
              </w:rPr>
            </w:pPr>
            <w:r w:rsidRPr="1ABCBC0D">
              <w:rPr>
                <w:rFonts w:ascii="Calibri" w:hAnsi="Calibri"/>
                <w:sz w:val="22"/>
              </w:rPr>
              <w:t>Work-life balance.</w:t>
            </w:r>
          </w:p>
          <w:p w14:paraId="02A5F4C6" w14:textId="557B3096" w:rsidR="00790FE8" w:rsidRPr="003E2518" w:rsidRDefault="00114AB9" w:rsidP="00B410AE">
            <w:pPr>
              <w:pStyle w:val="ListParagraph"/>
              <w:numPr>
                <w:ilvl w:val="0"/>
                <w:numId w:val="18"/>
              </w:numPr>
              <w:overflowPunct/>
              <w:autoSpaceDE/>
              <w:autoSpaceDN/>
              <w:adjustRightInd/>
              <w:spacing w:after="120"/>
              <w:ind w:left="361" w:hanging="270"/>
              <w:contextualSpacing w:val="0"/>
              <w:jc w:val="left"/>
              <w:textAlignment w:val="auto"/>
              <w:rPr>
                <w:rFonts w:ascii="Calibri" w:hAnsi="Calibri"/>
                <w:bCs/>
                <w:sz w:val="22"/>
              </w:rPr>
            </w:pPr>
            <w:r w:rsidRPr="1ABCBC0D">
              <w:rPr>
                <w:rFonts w:ascii="Calibri" w:hAnsi="Calibri"/>
                <w:sz w:val="22"/>
              </w:rPr>
              <w:t>Staff engagement meetings</w:t>
            </w:r>
            <w:r w:rsidR="00B410AE">
              <w:rPr>
                <w:rFonts w:ascii="Calibri" w:hAnsi="Calibri"/>
                <w:sz w:val="22"/>
              </w:rPr>
              <w:t>.</w:t>
            </w:r>
          </w:p>
        </w:tc>
      </w:tr>
    </w:tbl>
    <w:p w14:paraId="2AE7CF28" w14:textId="50C04F65" w:rsidR="00B4461A" w:rsidRPr="00F56A31" w:rsidRDefault="003E2518" w:rsidP="003E2518">
      <w:pPr>
        <w:tabs>
          <w:tab w:val="clear" w:pos="794"/>
          <w:tab w:val="clear" w:pos="1191"/>
          <w:tab w:val="clear" w:pos="1588"/>
          <w:tab w:val="clear" w:pos="1985"/>
        </w:tabs>
        <w:spacing w:after="120"/>
        <w:jc w:val="center"/>
      </w:pPr>
      <w:r>
        <w:t>________________</w:t>
      </w:r>
    </w:p>
    <w:sectPr w:rsidR="00B4461A" w:rsidRPr="00F56A31" w:rsidSect="00B620FF">
      <w:headerReference w:type="even" r:id="rId114"/>
      <w:headerReference w:type="default" r:id="rId115"/>
      <w:footerReference w:type="even" r:id="rId116"/>
      <w:footerReference w:type="default" r:id="rId117"/>
      <w:headerReference w:type="first" r:id="rId118"/>
      <w:footerReference w:type="first" r:id="rId119"/>
      <w:pgSz w:w="16834" w:h="11907" w:orient="landscape" w:code="9"/>
      <w:pgMar w:top="1138" w:right="1411" w:bottom="1138" w:left="141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6B635" w14:textId="77777777" w:rsidR="00D97556" w:rsidRPr="00F56A31" w:rsidRDefault="00D97556">
      <w:r w:rsidRPr="00F56A31">
        <w:separator/>
      </w:r>
    </w:p>
  </w:endnote>
  <w:endnote w:type="continuationSeparator" w:id="0">
    <w:p w14:paraId="7216657C" w14:textId="77777777" w:rsidR="00D97556" w:rsidRPr="00F56A31" w:rsidRDefault="00D97556">
      <w:r w:rsidRPr="00F56A31">
        <w:continuationSeparator/>
      </w:r>
    </w:p>
  </w:endnote>
  <w:endnote w:type="continuationNotice" w:id="1">
    <w:p w14:paraId="1DE7CA95" w14:textId="77777777" w:rsidR="00D97556" w:rsidRPr="00F56A31" w:rsidRDefault="00D9755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Avenir Next LT Pro">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A4034" w14:textId="77777777" w:rsidR="001A5C82" w:rsidRDefault="001A5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19AABC2D" w14:paraId="02D885BF" w14:textId="77777777" w:rsidTr="00EA2266">
      <w:trPr>
        <w:trHeight w:val="300"/>
      </w:trPr>
      <w:tc>
        <w:tcPr>
          <w:tcW w:w="3210" w:type="dxa"/>
        </w:tcPr>
        <w:p w14:paraId="44B24533" w14:textId="3CF43DF5" w:rsidR="19AABC2D" w:rsidRDefault="19AABC2D" w:rsidP="00EA2266">
          <w:pPr>
            <w:pStyle w:val="Header"/>
            <w:ind w:left="-115"/>
            <w:jc w:val="left"/>
          </w:pPr>
        </w:p>
      </w:tc>
      <w:tc>
        <w:tcPr>
          <w:tcW w:w="3210" w:type="dxa"/>
        </w:tcPr>
        <w:p w14:paraId="5A2ACC06" w14:textId="31D5DB20" w:rsidR="19AABC2D" w:rsidRDefault="19AABC2D" w:rsidP="00EA2266">
          <w:pPr>
            <w:pStyle w:val="Header"/>
          </w:pPr>
        </w:p>
      </w:tc>
      <w:tc>
        <w:tcPr>
          <w:tcW w:w="3210" w:type="dxa"/>
        </w:tcPr>
        <w:p w14:paraId="2D7A8B87" w14:textId="23CE20A3" w:rsidR="19AABC2D" w:rsidRDefault="19AABC2D" w:rsidP="00EA2266">
          <w:pPr>
            <w:pStyle w:val="Header"/>
            <w:ind w:right="-115"/>
            <w:jc w:val="right"/>
          </w:pPr>
        </w:p>
      </w:tc>
    </w:tr>
  </w:tbl>
  <w:p w14:paraId="164D4E48" w14:textId="4BEBC697" w:rsidR="00161BA2" w:rsidRDefault="00161B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Layout w:type="fixed"/>
      <w:tblLook w:val="04A0" w:firstRow="1" w:lastRow="0" w:firstColumn="1" w:lastColumn="0" w:noHBand="0" w:noVBand="1"/>
    </w:tblPr>
    <w:tblGrid>
      <w:gridCol w:w="1432"/>
      <w:gridCol w:w="2250"/>
      <w:gridCol w:w="5958"/>
    </w:tblGrid>
    <w:tr w:rsidR="001D2782" w:rsidRPr="001A5C82" w14:paraId="577BBC98" w14:textId="77777777" w:rsidTr="001A3A9D">
      <w:tc>
        <w:tcPr>
          <w:tcW w:w="1432" w:type="dxa"/>
          <w:tcBorders>
            <w:top w:val="single" w:sz="4" w:space="0" w:color="000000"/>
          </w:tcBorders>
          <w:shd w:val="clear" w:color="auto" w:fill="auto"/>
        </w:tcPr>
        <w:p w14:paraId="35C11205" w14:textId="77777777" w:rsidR="001D2782" w:rsidRPr="001A5C82" w:rsidRDefault="001D2782" w:rsidP="001D2782">
          <w:pPr>
            <w:pStyle w:val="FirstFooter"/>
            <w:tabs>
              <w:tab w:val="left" w:pos="1559"/>
              <w:tab w:val="left" w:pos="3828"/>
            </w:tabs>
            <w:spacing w:before="0"/>
            <w:rPr>
              <w:sz w:val="18"/>
              <w:szCs w:val="18"/>
              <w:lang w:val="en-GB"/>
            </w:rPr>
          </w:pPr>
          <w:r w:rsidRPr="001A5C82">
            <w:rPr>
              <w:sz w:val="18"/>
              <w:szCs w:val="18"/>
              <w:lang w:val="en-GB"/>
            </w:rPr>
            <w:t>Contact:</w:t>
          </w:r>
        </w:p>
      </w:tc>
      <w:tc>
        <w:tcPr>
          <w:tcW w:w="2250" w:type="dxa"/>
          <w:tcBorders>
            <w:top w:val="single" w:sz="4" w:space="0" w:color="000000"/>
          </w:tcBorders>
          <w:shd w:val="clear" w:color="auto" w:fill="auto"/>
        </w:tcPr>
        <w:p w14:paraId="4ADD090E" w14:textId="77777777" w:rsidR="001D2782" w:rsidRPr="001A5C82" w:rsidRDefault="001D2782" w:rsidP="001D2782">
          <w:pPr>
            <w:pStyle w:val="FirstFooter"/>
            <w:tabs>
              <w:tab w:val="left" w:pos="2302"/>
            </w:tabs>
            <w:spacing w:before="0"/>
            <w:ind w:left="2302" w:hanging="2302"/>
            <w:rPr>
              <w:sz w:val="18"/>
              <w:szCs w:val="18"/>
              <w:lang w:val="en-GB"/>
            </w:rPr>
          </w:pPr>
          <w:r w:rsidRPr="001A5C82">
            <w:rPr>
              <w:sz w:val="18"/>
              <w:szCs w:val="18"/>
              <w:lang w:val="en-GB"/>
            </w:rPr>
            <w:t>Name/Organization/Entity:</w:t>
          </w:r>
        </w:p>
      </w:tc>
      <w:tc>
        <w:tcPr>
          <w:tcW w:w="5958" w:type="dxa"/>
          <w:tcBorders>
            <w:top w:val="single" w:sz="4" w:space="0" w:color="000000"/>
          </w:tcBorders>
        </w:tcPr>
        <w:p w14:paraId="1CB1439E" w14:textId="55D207EA" w:rsidR="001D2782" w:rsidRPr="001A5C82" w:rsidRDefault="001D2782" w:rsidP="0062552C">
          <w:pPr>
            <w:pStyle w:val="FirstFooter"/>
            <w:tabs>
              <w:tab w:val="left" w:pos="2302"/>
            </w:tabs>
            <w:spacing w:before="0"/>
            <w:jc w:val="left"/>
            <w:rPr>
              <w:sz w:val="18"/>
              <w:szCs w:val="18"/>
              <w:highlight w:val="yellow"/>
              <w:lang w:val="en-GB"/>
            </w:rPr>
          </w:pPr>
          <w:r w:rsidRPr="001A5C82">
            <w:rPr>
              <w:sz w:val="18"/>
              <w:szCs w:val="18"/>
              <w:lang w:val="en-GB"/>
            </w:rPr>
            <w:t xml:space="preserve">Mr </w:t>
          </w:r>
          <w:r w:rsidR="005D5580" w:rsidRPr="001A5C82">
            <w:rPr>
              <w:sz w:val="18"/>
              <w:szCs w:val="18"/>
              <w:lang w:val="en-GB"/>
            </w:rPr>
            <w:t>Bruno</w:t>
          </w:r>
          <w:r w:rsidR="005E4A44" w:rsidRPr="001A5C82">
            <w:rPr>
              <w:sz w:val="18"/>
              <w:szCs w:val="18"/>
              <w:lang w:val="en-GB"/>
            </w:rPr>
            <w:t xml:space="preserve"> Ramos</w:t>
          </w:r>
          <w:r w:rsidRPr="001A5C82">
            <w:rPr>
              <w:sz w:val="18"/>
              <w:szCs w:val="18"/>
              <w:lang w:val="en-GB"/>
            </w:rPr>
            <w:t>,</w:t>
          </w:r>
          <w:r w:rsidR="005E4A44" w:rsidRPr="001A5C82">
            <w:rPr>
              <w:sz w:val="18"/>
              <w:szCs w:val="18"/>
              <w:lang w:val="en-GB"/>
            </w:rPr>
            <w:t xml:space="preserve"> </w:t>
          </w:r>
          <w:r w:rsidRPr="001A5C82">
            <w:rPr>
              <w:sz w:val="18"/>
              <w:szCs w:val="18"/>
              <w:lang w:val="en-GB"/>
            </w:rPr>
            <w:t>Deputy to the Director,</w:t>
          </w:r>
          <w:r w:rsidR="00AF2342" w:rsidRPr="001A5C82">
            <w:rPr>
              <w:sz w:val="18"/>
              <w:szCs w:val="18"/>
              <w:lang w:val="en-GB"/>
            </w:rPr>
            <w:t xml:space="preserve"> </w:t>
          </w:r>
          <w:proofErr w:type="spellStart"/>
          <w:r w:rsidR="00AF2342" w:rsidRPr="001A5C82">
            <w:rPr>
              <w:sz w:val="18"/>
              <w:szCs w:val="18"/>
              <w:lang w:val="en-GB"/>
            </w:rPr>
            <w:t>a.i</w:t>
          </w:r>
          <w:r w:rsidR="003C755F" w:rsidRPr="001A5C82">
            <w:rPr>
              <w:sz w:val="18"/>
              <w:szCs w:val="18"/>
              <w:lang w:val="en-GB"/>
            </w:rPr>
            <w:t>.</w:t>
          </w:r>
          <w:proofErr w:type="spellEnd"/>
          <w:r w:rsidR="003C755F" w:rsidRPr="001A5C82">
            <w:rPr>
              <w:sz w:val="18"/>
              <w:szCs w:val="18"/>
              <w:lang w:val="en-GB"/>
            </w:rPr>
            <w:t>,</w:t>
          </w:r>
          <w:r w:rsidRPr="001A5C82">
            <w:rPr>
              <w:sz w:val="18"/>
              <w:szCs w:val="18"/>
              <w:lang w:val="en-GB"/>
            </w:rPr>
            <w:t xml:space="preserve"> Telecommunication Development Bureau</w:t>
          </w:r>
        </w:p>
      </w:tc>
    </w:tr>
    <w:tr w:rsidR="001D2782" w:rsidRPr="001A5C82" w14:paraId="61BAF590" w14:textId="77777777" w:rsidTr="001A3A9D">
      <w:tc>
        <w:tcPr>
          <w:tcW w:w="1432" w:type="dxa"/>
          <w:shd w:val="clear" w:color="auto" w:fill="auto"/>
        </w:tcPr>
        <w:p w14:paraId="6158267C" w14:textId="77777777" w:rsidR="001D2782" w:rsidRPr="001A5C82" w:rsidRDefault="001D2782" w:rsidP="001D2782">
          <w:pPr>
            <w:pStyle w:val="FirstFooter"/>
            <w:tabs>
              <w:tab w:val="left" w:pos="1559"/>
              <w:tab w:val="left" w:pos="3828"/>
            </w:tabs>
            <w:spacing w:before="0"/>
            <w:rPr>
              <w:sz w:val="18"/>
              <w:szCs w:val="18"/>
              <w:lang w:val="en-GB"/>
            </w:rPr>
          </w:pPr>
        </w:p>
      </w:tc>
      <w:tc>
        <w:tcPr>
          <w:tcW w:w="2250" w:type="dxa"/>
          <w:shd w:val="clear" w:color="auto" w:fill="auto"/>
        </w:tcPr>
        <w:p w14:paraId="0DC946DB" w14:textId="77777777" w:rsidR="001D2782" w:rsidRPr="001A5C82" w:rsidRDefault="001D2782" w:rsidP="001D2782">
          <w:pPr>
            <w:pStyle w:val="FirstFooter"/>
            <w:tabs>
              <w:tab w:val="left" w:pos="2302"/>
            </w:tabs>
            <w:spacing w:before="0"/>
            <w:rPr>
              <w:sz w:val="18"/>
              <w:szCs w:val="18"/>
              <w:lang w:val="en-GB"/>
            </w:rPr>
          </w:pPr>
          <w:r w:rsidRPr="001A5C82">
            <w:rPr>
              <w:sz w:val="18"/>
              <w:szCs w:val="18"/>
              <w:lang w:val="en-GB"/>
            </w:rPr>
            <w:t>E-mail:</w:t>
          </w:r>
        </w:p>
      </w:tc>
      <w:tc>
        <w:tcPr>
          <w:tcW w:w="5958" w:type="dxa"/>
        </w:tcPr>
        <w:p w14:paraId="7DAFF0EF" w14:textId="77119BD7" w:rsidR="001D2782" w:rsidRPr="001A5C82" w:rsidRDefault="009701F5" w:rsidP="001D2782">
          <w:pPr>
            <w:pStyle w:val="FirstFooter"/>
            <w:tabs>
              <w:tab w:val="left" w:pos="2302"/>
            </w:tabs>
            <w:spacing w:before="0"/>
            <w:rPr>
              <w:sz w:val="18"/>
              <w:szCs w:val="18"/>
              <w:highlight w:val="yellow"/>
              <w:lang w:val="en-GB"/>
            </w:rPr>
          </w:pPr>
          <w:hyperlink r:id="rId1" w:history="1">
            <w:r w:rsidRPr="001A5C82">
              <w:rPr>
                <w:rStyle w:val="Hyperlink"/>
                <w:sz w:val="18"/>
                <w:szCs w:val="18"/>
                <w:lang w:val="en-GB"/>
              </w:rPr>
              <w:t>bruno.ramos@itu.int</w:t>
            </w:r>
          </w:hyperlink>
          <w:r w:rsidRPr="001A5C82">
            <w:rPr>
              <w:sz w:val="18"/>
              <w:szCs w:val="18"/>
              <w:lang w:val="en-GB"/>
            </w:rPr>
            <w:t xml:space="preserve"> </w:t>
          </w:r>
        </w:p>
      </w:tc>
    </w:tr>
  </w:tbl>
  <w:p w14:paraId="4AD6B9C7" w14:textId="0901696B" w:rsidR="001D2782" w:rsidRPr="001A5C82" w:rsidRDefault="001D2782" w:rsidP="001A5C82">
    <w:pPr>
      <w:pStyle w:val="Footer"/>
      <w:rPr>
        <w:noProof w:val="0"/>
        <w:sz w:val="18"/>
        <w:szCs w:val="18"/>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5DA04" w14:textId="77777777" w:rsidR="00EF2157" w:rsidRPr="008A384E" w:rsidRDefault="00EF2157">
    <w:pPr>
      <w:pStyle w:val="Footer"/>
      <w:rPr>
        <w:noProof w:val="0"/>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B3E4B" w14:textId="77777777" w:rsidR="00EF2157" w:rsidRPr="008A384E" w:rsidRDefault="00EF2157">
    <w:pPr>
      <w:pStyle w:val="Footer"/>
      <w:rPr>
        <w:noProof w:val="0"/>
        <w:lang w:val="en-GB"/>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FE7F9" w14:textId="77777777" w:rsidR="0059420B" w:rsidRPr="008A384E" w:rsidRDefault="0059420B" w:rsidP="00B80157">
    <w:pPr>
      <w:pStyle w:val="Footer"/>
      <w:jc w:val="cen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97688" w14:textId="77777777" w:rsidR="00D97556" w:rsidRPr="00F56A31" w:rsidRDefault="00D97556">
      <w:r w:rsidRPr="00F56A31">
        <w:t>____________________</w:t>
      </w:r>
    </w:p>
  </w:footnote>
  <w:footnote w:type="continuationSeparator" w:id="0">
    <w:p w14:paraId="157DBE1A" w14:textId="77777777" w:rsidR="00D97556" w:rsidRPr="00F56A31" w:rsidRDefault="00D97556">
      <w:r w:rsidRPr="00F56A31">
        <w:continuationSeparator/>
      </w:r>
    </w:p>
  </w:footnote>
  <w:footnote w:type="continuationNotice" w:id="1">
    <w:p w14:paraId="5DC79568" w14:textId="77777777" w:rsidR="00D97556" w:rsidRPr="00F56A31" w:rsidRDefault="00D9755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93F25" w14:textId="77777777" w:rsidR="001A5C82" w:rsidRDefault="001A5C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30BEB" w14:textId="6AA54C2B" w:rsidR="001D2782" w:rsidRPr="00F56A31" w:rsidRDefault="00E12E0A" w:rsidP="00E12E0A">
    <w:pPr>
      <w:tabs>
        <w:tab w:val="clear" w:pos="794"/>
        <w:tab w:val="clear" w:pos="1191"/>
        <w:tab w:val="clear" w:pos="1588"/>
        <w:tab w:val="clear" w:pos="1985"/>
        <w:tab w:val="center" w:pos="4820"/>
        <w:tab w:val="right" w:pos="9639"/>
      </w:tabs>
      <w:ind w:right="1"/>
      <w:rPr>
        <w:smallCaps/>
        <w:spacing w:val="24"/>
        <w:sz w:val="22"/>
        <w:szCs w:val="22"/>
      </w:rPr>
    </w:pPr>
    <w:r w:rsidRPr="00F56A31">
      <w:rPr>
        <w:sz w:val="22"/>
        <w:szCs w:val="22"/>
      </w:rPr>
      <w:tab/>
      <w:t>TDAG-2</w:t>
    </w:r>
    <w:r w:rsidR="005D5580" w:rsidRPr="00F56A31">
      <w:rPr>
        <w:sz w:val="22"/>
        <w:szCs w:val="22"/>
      </w:rPr>
      <w:t>4</w:t>
    </w:r>
    <w:r w:rsidRPr="00F56A31">
      <w:rPr>
        <w:sz w:val="22"/>
        <w:szCs w:val="22"/>
      </w:rPr>
      <w:t>/</w:t>
    </w:r>
    <w:r w:rsidR="003C755F">
      <w:rPr>
        <w:sz w:val="22"/>
        <w:szCs w:val="22"/>
      </w:rPr>
      <w:t>2</w:t>
    </w:r>
    <w:r w:rsidR="00146027">
      <w:rPr>
        <w:sz w:val="22"/>
        <w:szCs w:val="22"/>
      </w:rPr>
      <w:t>(Rev.1)</w:t>
    </w:r>
    <w:r w:rsidRPr="00F56A31">
      <w:rPr>
        <w:sz w:val="22"/>
        <w:szCs w:val="22"/>
      </w:rPr>
      <w:t>-E</w:t>
    </w:r>
    <w:r w:rsidRPr="00F56A31">
      <w:rPr>
        <w:sz w:val="22"/>
        <w:szCs w:val="22"/>
      </w:rPr>
      <w:tab/>
      <w:t xml:space="preserve">Page </w:t>
    </w:r>
    <w:r w:rsidRPr="00F56A31">
      <w:rPr>
        <w:sz w:val="22"/>
        <w:szCs w:val="22"/>
      </w:rPr>
      <w:fldChar w:fldCharType="begin"/>
    </w:r>
    <w:r w:rsidRPr="00F56A31">
      <w:rPr>
        <w:sz w:val="22"/>
        <w:szCs w:val="22"/>
      </w:rPr>
      <w:instrText xml:space="preserve"> PAGE </w:instrText>
    </w:r>
    <w:r w:rsidRPr="00F56A31">
      <w:rPr>
        <w:sz w:val="22"/>
        <w:szCs w:val="22"/>
      </w:rPr>
      <w:fldChar w:fldCharType="separate"/>
    </w:r>
    <w:r w:rsidRPr="00F56A31">
      <w:rPr>
        <w:sz w:val="22"/>
        <w:szCs w:val="22"/>
      </w:rPr>
      <w:t>2</w:t>
    </w:r>
    <w:r w:rsidRPr="00F56A31">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D6A14" w14:textId="4AE4D694" w:rsidR="00161BA2" w:rsidRPr="004652EB" w:rsidRDefault="00161BA2" w:rsidP="004652EB">
    <w:pPr>
      <w:pStyle w:val="Header"/>
      <w:jc w:val="both"/>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6033A" w14:textId="77777777" w:rsidR="00EF2157" w:rsidRPr="008A384E" w:rsidRDefault="00EF2157">
    <w:pPr>
      <w:pStyle w:val="Header"/>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FE77" w14:textId="652C83DE" w:rsidR="00721657" w:rsidRPr="008E6919" w:rsidRDefault="00A909BD" w:rsidP="00A909BD">
    <w:pPr>
      <w:tabs>
        <w:tab w:val="clear" w:pos="794"/>
        <w:tab w:val="clear" w:pos="1191"/>
        <w:tab w:val="clear" w:pos="1588"/>
        <w:tab w:val="clear" w:pos="1985"/>
        <w:tab w:val="center" w:pos="7088"/>
        <w:tab w:val="right" w:pos="14011"/>
      </w:tabs>
      <w:spacing w:before="0"/>
      <w:rPr>
        <w:rStyle w:val="PageNumber"/>
        <w:smallCaps/>
        <w:spacing w:val="24"/>
        <w:sz w:val="16"/>
        <w:lang w:val="pt-BR"/>
      </w:rPr>
    </w:pPr>
    <w:r w:rsidRPr="004D495C">
      <w:rPr>
        <w:sz w:val="22"/>
        <w:szCs w:val="22"/>
      </w:rPr>
      <w:tab/>
    </w:r>
    <w:r w:rsidR="00A359A9" w:rsidRPr="008E6919">
      <w:rPr>
        <w:sz w:val="22"/>
        <w:lang w:val="pt-BR"/>
      </w:rPr>
      <w:t>ITU-D/RPMs/</w:t>
    </w:r>
    <w:r w:rsidR="00AE2B11">
      <w:rPr>
        <w:sz w:val="22"/>
        <w:lang w:val="pt-BR"/>
      </w:rPr>
      <w:t>2</w:t>
    </w:r>
    <w:r w:rsidR="00A359A9">
      <w:rPr>
        <w:sz w:val="22"/>
        <w:lang w:val="pt-BR"/>
      </w:rPr>
      <w:t>(Rev.</w:t>
    </w:r>
    <w:r w:rsidR="00AA2D4C">
      <w:rPr>
        <w:sz w:val="22"/>
        <w:lang w:val="pt-BR"/>
      </w:rPr>
      <w:t>3</w:t>
    </w:r>
    <w:r w:rsidR="00A359A9">
      <w:rPr>
        <w:sz w:val="22"/>
        <w:lang w:val="pt-BR"/>
      </w:rPr>
      <w:t>)</w:t>
    </w:r>
    <w:r w:rsidR="00A359A9" w:rsidRPr="008E6919">
      <w:rPr>
        <w:sz w:val="22"/>
        <w:lang w:val="pt-BR"/>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Pr="00703E27">
      <w:rPr>
        <w:sz w:val="22"/>
        <w:szCs w:val="22"/>
        <w:lang w:val="pt-PT"/>
      </w:rPr>
      <w:t>2</w:t>
    </w:r>
    <w:r w:rsidRPr="004D495C">
      <w:rPr>
        <w:sz w:val="22"/>
        <w:szCs w:val="22"/>
      </w:rPr>
      <w:fldChar w:fldCharType="end"/>
    </w:r>
    <w:r w:rsidRPr="00703E27">
      <w:rPr>
        <w:sz w:val="22"/>
        <w:szCs w:val="22"/>
        <w:lang w:val="pt-PT"/>
      </w:rP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97ED6" w14:textId="77CBBE8D" w:rsidR="00EF2157" w:rsidRPr="008E6919" w:rsidRDefault="00A909BD" w:rsidP="00A909BD">
    <w:pPr>
      <w:tabs>
        <w:tab w:val="clear" w:pos="794"/>
        <w:tab w:val="clear" w:pos="1191"/>
        <w:tab w:val="clear" w:pos="1588"/>
        <w:tab w:val="clear" w:pos="1985"/>
        <w:tab w:val="center" w:pos="7088"/>
        <w:tab w:val="right" w:pos="14011"/>
      </w:tabs>
      <w:spacing w:before="0"/>
      <w:rPr>
        <w:smallCaps/>
        <w:spacing w:val="24"/>
        <w:sz w:val="16"/>
        <w:lang w:val="pt-BR"/>
      </w:rPr>
    </w:pPr>
    <w:r w:rsidRPr="004D495C">
      <w:rPr>
        <w:sz w:val="22"/>
        <w:szCs w:val="22"/>
      </w:rPr>
      <w:tab/>
    </w:r>
    <w:r w:rsidRPr="008E6919">
      <w:rPr>
        <w:sz w:val="22"/>
        <w:lang w:val="pt-BR"/>
      </w:rPr>
      <w:t>ITU-D/</w:t>
    </w:r>
    <w:bookmarkStart w:id="8" w:name="DocRef2"/>
    <w:bookmarkEnd w:id="8"/>
    <w:r w:rsidRPr="008E6919">
      <w:rPr>
        <w:sz w:val="22"/>
        <w:lang w:val="pt-BR"/>
      </w:rPr>
      <w:t>RPM</w:t>
    </w:r>
    <w:r w:rsidR="00895410" w:rsidRPr="008E6919">
      <w:rPr>
        <w:sz w:val="22"/>
        <w:lang w:val="pt-BR"/>
      </w:rPr>
      <w:t>s</w:t>
    </w:r>
    <w:r w:rsidRPr="008E6919">
      <w:rPr>
        <w:sz w:val="22"/>
        <w:lang w:val="pt-BR"/>
      </w:rPr>
      <w:t>/</w:t>
    </w:r>
    <w:bookmarkStart w:id="9" w:name="DocNo2"/>
    <w:bookmarkEnd w:id="9"/>
    <w:r w:rsidR="00AE2B11">
      <w:rPr>
        <w:sz w:val="22"/>
        <w:lang w:val="pt-BR"/>
      </w:rPr>
      <w:t>2</w:t>
    </w:r>
    <w:r w:rsidR="00A359A9">
      <w:rPr>
        <w:sz w:val="22"/>
        <w:lang w:val="pt-BR"/>
      </w:rPr>
      <w:t>(Rev.</w:t>
    </w:r>
    <w:r w:rsidR="00AA2D4C">
      <w:rPr>
        <w:sz w:val="22"/>
        <w:lang w:val="pt-BR"/>
      </w:rPr>
      <w:t>3</w:t>
    </w:r>
    <w:r w:rsidR="00A359A9">
      <w:rPr>
        <w:sz w:val="22"/>
        <w:lang w:val="pt-BR"/>
      </w:rPr>
      <w:t>)</w:t>
    </w:r>
    <w:r w:rsidRPr="008E6919">
      <w:rPr>
        <w:sz w:val="22"/>
        <w:lang w:val="pt-BR"/>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Pr="00703E27">
      <w:rPr>
        <w:sz w:val="22"/>
        <w:szCs w:val="22"/>
        <w:lang w:val="pt-PT"/>
      </w:rPr>
      <w:t>2</w:t>
    </w:r>
    <w:r w:rsidRPr="004D495C">
      <w:rPr>
        <w:sz w:val="22"/>
        <w:szCs w:val="22"/>
      </w:rPr>
      <w:fldChar w:fldCharType="end"/>
    </w:r>
    <w:r w:rsidRPr="00703E27">
      <w:rPr>
        <w:sz w:val="22"/>
        <w:szCs w:val="22"/>
        <w:lang w:val="pt-PT"/>
      </w:rPr>
      <w:br/>
    </w:r>
  </w:p>
</w:hdr>
</file>

<file path=word/intelligence2.xml><?xml version="1.0" encoding="utf-8"?>
<int2:intelligence xmlns:int2="http://schemas.microsoft.com/office/intelligence/2020/intelligence" xmlns:oel="http://schemas.microsoft.com/office/2019/extlst">
  <int2:observations>
    <int2:textHash int2:hashCode="TQdGb0Ut2OoAie" int2:id="bM1NnPn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353F1"/>
    <w:multiLevelType w:val="hybridMultilevel"/>
    <w:tmpl w:val="AB58C1D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97C9DA7"/>
    <w:multiLevelType w:val="hybridMultilevel"/>
    <w:tmpl w:val="FFFFFFFF"/>
    <w:lvl w:ilvl="0" w:tplc="71F2DEA2">
      <w:start w:val="1"/>
      <w:numFmt w:val="bullet"/>
      <w:lvlText w:val=""/>
      <w:lvlJc w:val="left"/>
      <w:pPr>
        <w:ind w:left="720" w:hanging="360"/>
      </w:pPr>
      <w:rPr>
        <w:rFonts w:ascii="Symbol" w:hAnsi="Symbol" w:hint="default"/>
      </w:rPr>
    </w:lvl>
    <w:lvl w:ilvl="1" w:tplc="A406F6FE">
      <w:start w:val="1"/>
      <w:numFmt w:val="bullet"/>
      <w:lvlText w:val="o"/>
      <w:lvlJc w:val="left"/>
      <w:pPr>
        <w:ind w:left="1440" w:hanging="360"/>
      </w:pPr>
      <w:rPr>
        <w:rFonts w:ascii="Courier New" w:hAnsi="Courier New" w:hint="default"/>
      </w:rPr>
    </w:lvl>
    <w:lvl w:ilvl="2" w:tplc="28FA6680">
      <w:start w:val="1"/>
      <w:numFmt w:val="bullet"/>
      <w:lvlText w:val=""/>
      <w:lvlJc w:val="left"/>
      <w:pPr>
        <w:ind w:left="2160" w:hanging="360"/>
      </w:pPr>
      <w:rPr>
        <w:rFonts w:ascii="Wingdings" w:hAnsi="Wingdings" w:hint="default"/>
      </w:rPr>
    </w:lvl>
    <w:lvl w:ilvl="3" w:tplc="B052E76A">
      <w:start w:val="1"/>
      <w:numFmt w:val="bullet"/>
      <w:lvlText w:val=""/>
      <w:lvlJc w:val="left"/>
      <w:pPr>
        <w:ind w:left="2880" w:hanging="360"/>
      </w:pPr>
      <w:rPr>
        <w:rFonts w:ascii="Symbol" w:hAnsi="Symbol" w:hint="default"/>
      </w:rPr>
    </w:lvl>
    <w:lvl w:ilvl="4" w:tplc="84F403B0">
      <w:start w:val="1"/>
      <w:numFmt w:val="bullet"/>
      <w:lvlText w:val="o"/>
      <w:lvlJc w:val="left"/>
      <w:pPr>
        <w:ind w:left="3600" w:hanging="360"/>
      </w:pPr>
      <w:rPr>
        <w:rFonts w:ascii="Courier New" w:hAnsi="Courier New" w:hint="default"/>
      </w:rPr>
    </w:lvl>
    <w:lvl w:ilvl="5" w:tplc="C1A0C2B4">
      <w:start w:val="1"/>
      <w:numFmt w:val="bullet"/>
      <w:lvlText w:val=""/>
      <w:lvlJc w:val="left"/>
      <w:pPr>
        <w:ind w:left="4320" w:hanging="360"/>
      </w:pPr>
      <w:rPr>
        <w:rFonts w:ascii="Wingdings" w:hAnsi="Wingdings" w:hint="default"/>
      </w:rPr>
    </w:lvl>
    <w:lvl w:ilvl="6" w:tplc="240A0F1E">
      <w:start w:val="1"/>
      <w:numFmt w:val="bullet"/>
      <w:lvlText w:val=""/>
      <w:lvlJc w:val="left"/>
      <w:pPr>
        <w:ind w:left="5040" w:hanging="360"/>
      </w:pPr>
      <w:rPr>
        <w:rFonts w:ascii="Symbol" w:hAnsi="Symbol" w:hint="default"/>
      </w:rPr>
    </w:lvl>
    <w:lvl w:ilvl="7" w:tplc="2EDE588E">
      <w:start w:val="1"/>
      <w:numFmt w:val="bullet"/>
      <w:lvlText w:val="o"/>
      <w:lvlJc w:val="left"/>
      <w:pPr>
        <w:ind w:left="5760" w:hanging="360"/>
      </w:pPr>
      <w:rPr>
        <w:rFonts w:ascii="Courier New" w:hAnsi="Courier New" w:hint="default"/>
      </w:rPr>
    </w:lvl>
    <w:lvl w:ilvl="8" w:tplc="DAC0B57E">
      <w:start w:val="1"/>
      <w:numFmt w:val="bullet"/>
      <w:lvlText w:val=""/>
      <w:lvlJc w:val="left"/>
      <w:pPr>
        <w:ind w:left="6480" w:hanging="360"/>
      </w:pPr>
      <w:rPr>
        <w:rFonts w:ascii="Wingdings" w:hAnsi="Wingdings" w:hint="default"/>
      </w:rPr>
    </w:lvl>
  </w:abstractNum>
  <w:abstractNum w:abstractNumId="2" w15:restartNumberingAfterBreak="0">
    <w:nsid w:val="0C896B18"/>
    <w:multiLevelType w:val="hybridMultilevel"/>
    <w:tmpl w:val="FFFFFFFF"/>
    <w:lvl w:ilvl="0" w:tplc="97FE8F24">
      <w:start w:val="1"/>
      <w:numFmt w:val="bullet"/>
      <w:lvlText w:val="·"/>
      <w:lvlJc w:val="left"/>
      <w:pPr>
        <w:ind w:left="720" w:hanging="360"/>
      </w:pPr>
      <w:rPr>
        <w:rFonts w:ascii="Symbol" w:hAnsi="Symbol" w:hint="default"/>
      </w:rPr>
    </w:lvl>
    <w:lvl w:ilvl="1" w:tplc="00B446B0">
      <w:start w:val="1"/>
      <w:numFmt w:val="bullet"/>
      <w:lvlText w:val="o"/>
      <w:lvlJc w:val="left"/>
      <w:pPr>
        <w:ind w:left="1440" w:hanging="360"/>
      </w:pPr>
      <w:rPr>
        <w:rFonts w:ascii="Courier New" w:hAnsi="Courier New" w:hint="default"/>
      </w:rPr>
    </w:lvl>
    <w:lvl w:ilvl="2" w:tplc="454CF0E0">
      <w:start w:val="1"/>
      <w:numFmt w:val="bullet"/>
      <w:lvlText w:val=""/>
      <w:lvlJc w:val="left"/>
      <w:pPr>
        <w:ind w:left="2160" w:hanging="360"/>
      </w:pPr>
      <w:rPr>
        <w:rFonts w:ascii="Wingdings" w:hAnsi="Wingdings" w:hint="default"/>
      </w:rPr>
    </w:lvl>
    <w:lvl w:ilvl="3" w:tplc="7BF04CFE">
      <w:start w:val="1"/>
      <w:numFmt w:val="bullet"/>
      <w:lvlText w:val=""/>
      <w:lvlJc w:val="left"/>
      <w:pPr>
        <w:ind w:left="2880" w:hanging="360"/>
      </w:pPr>
      <w:rPr>
        <w:rFonts w:ascii="Symbol" w:hAnsi="Symbol" w:hint="default"/>
      </w:rPr>
    </w:lvl>
    <w:lvl w:ilvl="4" w:tplc="0518A948">
      <w:start w:val="1"/>
      <w:numFmt w:val="bullet"/>
      <w:lvlText w:val="o"/>
      <w:lvlJc w:val="left"/>
      <w:pPr>
        <w:ind w:left="3600" w:hanging="360"/>
      </w:pPr>
      <w:rPr>
        <w:rFonts w:ascii="Courier New" w:hAnsi="Courier New" w:hint="default"/>
      </w:rPr>
    </w:lvl>
    <w:lvl w:ilvl="5" w:tplc="C172E3EC">
      <w:start w:val="1"/>
      <w:numFmt w:val="bullet"/>
      <w:lvlText w:val=""/>
      <w:lvlJc w:val="left"/>
      <w:pPr>
        <w:ind w:left="4320" w:hanging="360"/>
      </w:pPr>
      <w:rPr>
        <w:rFonts w:ascii="Wingdings" w:hAnsi="Wingdings" w:hint="default"/>
      </w:rPr>
    </w:lvl>
    <w:lvl w:ilvl="6" w:tplc="5BEA8384">
      <w:start w:val="1"/>
      <w:numFmt w:val="bullet"/>
      <w:lvlText w:val=""/>
      <w:lvlJc w:val="left"/>
      <w:pPr>
        <w:ind w:left="5040" w:hanging="360"/>
      </w:pPr>
      <w:rPr>
        <w:rFonts w:ascii="Symbol" w:hAnsi="Symbol" w:hint="default"/>
      </w:rPr>
    </w:lvl>
    <w:lvl w:ilvl="7" w:tplc="DEDEA482">
      <w:start w:val="1"/>
      <w:numFmt w:val="bullet"/>
      <w:lvlText w:val="o"/>
      <w:lvlJc w:val="left"/>
      <w:pPr>
        <w:ind w:left="5760" w:hanging="360"/>
      </w:pPr>
      <w:rPr>
        <w:rFonts w:ascii="Courier New" w:hAnsi="Courier New" w:hint="default"/>
      </w:rPr>
    </w:lvl>
    <w:lvl w:ilvl="8" w:tplc="AA982C92">
      <w:start w:val="1"/>
      <w:numFmt w:val="bullet"/>
      <w:lvlText w:val=""/>
      <w:lvlJc w:val="left"/>
      <w:pPr>
        <w:ind w:left="6480" w:hanging="360"/>
      </w:pPr>
      <w:rPr>
        <w:rFonts w:ascii="Wingdings" w:hAnsi="Wingdings" w:hint="default"/>
      </w:rPr>
    </w:lvl>
  </w:abstractNum>
  <w:abstractNum w:abstractNumId="3" w15:restartNumberingAfterBreak="0">
    <w:nsid w:val="0F49270A"/>
    <w:multiLevelType w:val="hybridMultilevel"/>
    <w:tmpl w:val="EA1A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514C0"/>
    <w:multiLevelType w:val="hybridMultilevel"/>
    <w:tmpl w:val="A06E03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360094A"/>
    <w:multiLevelType w:val="hybridMultilevel"/>
    <w:tmpl w:val="FFFFFFFF"/>
    <w:lvl w:ilvl="0" w:tplc="C01A5C20">
      <w:start w:val="1"/>
      <w:numFmt w:val="bullet"/>
      <w:lvlText w:val=""/>
      <w:lvlJc w:val="left"/>
      <w:pPr>
        <w:ind w:left="720" w:hanging="360"/>
      </w:pPr>
      <w:rPr>
        <w:rFonts w:ascii="Symbol" w:hAnsi="Symbol" w:hint="default"/>
      </w:rPr>
    </w:lvl>
    <w:lvl w:ilvl="1" w:tplc="A3DEF21C">
      <w:start w:val="1"/>
      <w:numFmt w:val="bullet"/>
      <w:lvlText w:val="o"/>
      <w:lvlJc w:val="left"/>
      <w:pPr>
        <w:ind w:left="1440" w:hanging="360"/>
      </w:pPr>
      <w:rPr>
        <w:rFonts w:ascii="Courier New" w:hAnsi="Courier New" w:hint="default"/>
      </w:rPr>
    </w:lvl>
    <w:lvl w:ilvl="2" w:tplc="A05424D0">
      <w:start w:val="1"/>
      <w:numFmt w:val="bullet"/>
      <w:lvlText w:val=""/>
      <w:lvlJc w:val="left"/>
      <w:pPr>
        <w:ind w:left="2160" w:hanging="360"/>
      </w:pPr>
      <w:rPr>
        <w:rFonts w:ascii="Wingdings" w:hAnsi="Wingdings" w:hint="default"/>
      </w:rPr>
    </w:lvl>
    <w:lvl w:ilvl="3" w:tplc="A9CEF51A">
      <w:start w:val="1"/>
      <w:numFmt w:val="bullet"/>
      <w:lvlText w:val=""/>
      <w:lvlJc w:val="left"/>
      <w:pPr>
        <w:ind w:left="2880" w:hanging="360"/>
      </w:pPr>
      <w:rPr>
        <w:rFonts w:ascii="Symbol" w:hAnsi="Symbol" w:hint="default"/>
      </w:rPr>
    </w:lvl>
    <w:lvl w:ilvl="4" w:tplc="89D2B3B6">
      <w:start w:val="1"/>
      <w:numFmt w:val="bullet"/>
      <w:lvlText w:val="o"/>
      <w:lvlJc w:val="left"/>
      <w:pPr>
        <w:ind w:left="3600" w:hanging="360"/>
      </w:pPr>
      <w:rPr>
        <w:rFonts w:ascii="Courier New" w:hAnsi="Courier New" w:hint="default"/>
      </w:rPr>
    </w:lvl>
    <w:lvl w:ilvl="5" w:tplc="E68E929C">
      <w:start w:val="1"/>
      <w:numFmt w:val="bullet"/>
      <w:lvlText w:val=""/>
      <w:lvlJc w:val="left"/>
      <w:pPr>
        <w:ind w:left="4320" w:hanging="360"/>
      </w:pPr>
      <w:rPr>
        <w:rFonts w:ascii="Wingdings" w:hAnsi="Wingdings" w:hint="default"/>
      </w:rPr>
    </w:lvl>
    <w:lvl w:ilvl="6" w:tplc="D456A4AC">
      <w:start w:val="1"/>
      <w:numFmt w:val="bullet"/>
      <w:lvlText w:val=""/>
      <w:lvlJc w:val="left"/>
      <w:pPr>
        <w:ind w:left="5040" w:hanging="360"/>
      </w:pPr>
      <w:rPr>
        <w:rFonts w:ascii="Symbol" w:hAnsi="Symbol" w:hint="default"/>
      </w:rPr>
    </w:lvl>
    <w:lvl w:ilvl="7" w:tplc="CA14E45A">
      <w:start w:val="1"/>
      <w:numFmt w:val="bullet"/>
      <w:lvlText w:val="o"/>
      <w:lvlJc w:val="left"/>
      <w:pPr>
        <w:ind w:left="5760" w:hanging="360"/>
      </w:pPr>
      <w:rPr>
        <w:rFonts w:ascii="Courier New" w:hAnsi="Courier New" w:hint="default"/>
      </w:rPr>
    </w:lvl>
    <w:lvl w:ilvl="8" w:tplc="0F768E1A">
      <w:start w:val="1"/>
      <w:numFmt w:val="bullet"/>
      <w:lvlText w:val=""/>
      <w:lvlJc w:val="left"/>
      <w:pPr>
        <w:ind w:left="6480" w:hanging="360"/>
      </w:pPr>
      <w:rPr>
        <w:rFonts w:ascii="Wingdings" w:hAnsi="Wingdings" w:hint="default"/>
      </w:rPr>
    </w:lvl>
  </w:abstractNum>
  <w:abstractNum w:abstractNumId="6" w15:restartNumberingAfterBreak="0">
    <w:nsid w:val="13715B93"/>
    <w:multiLevelType w:val="hybridMultilevel"/>
    <w:tmpl w:val="FFFFFFFF"/>
    <w:lvl w:ilvl="0" w:tplc="A5C852F0">
      <w:start w:val="1"/>
      <w:numFmt w:val="bullet"/>
      <w:lvlText w:val=""/>
      <w:lvlJc w:val="left"/>
      <w:pPr>
        <w:ind w:left="720" w:hanging="360"/>
      </w:pPr>
      <w:rPr>
        <w:rFonts w:ascii="Symbol" w:hAnsi="Symbol" w:hint="default"/>
      </w:rPr>
    </w:lvl>
    <w:lvl w:ilvl="1" w:tplc="54F241F6">
      <w:start w:val="1"/>
      <w:numFmt w:val="bullet"/>
      <w:lvlText w:val="o"/>
      <w:lvlJc w:val="left"/>
      <w:pPr>
        <w:ind w:left="1440" w:hanging="360"/>
      </w:pPr>
      <w:rPr>
        <w:rFonts w:ascii="Courier New" w:hAnsi="Courier New" w:hint="default"/>
      </w:rPr>
    </w:lvl>
    <w:lvl w:ilvl="2" w:tplc="CB82C86A">
      <w:start w:val="1"/>
      <w:numFmt w:val="bullet"/>
      <w:lvlText w:val=""/>
      <w:lvlJc w:val="left"/>
      <w:pPr>
        <w:ind w:left="2160" w:hanging="360"/>
      </w:pPr>
      <w:rPr>
        <w:rFonts w:ascii="Wingdings" w:hAnsi="Wingdings" w:hint="default"/>
      </w:rPr>
    </w:lvl>
    <w:lvl w:ilvl="3" w:tplc="1D8CF752">
      <w:start w:val="1"/>
      <w:numFmt w:val="bullet"/>
      <w:lvlText w:val=""/>
      <w:lvlJc w:val="left"/>
      <w:pPr>
        <w:ind w:left="2880" w:hanging="360"/>
      </w:pPr>
      <w:rPr>
        <w:rFonts w:ascii="Symbol" w:hAnsi="Symbol" w:hint="default"/>
      </w:rPr>
    </w:lvl>
    <w:lvl w:ilvl="4" w:tplc="C4602756">
      <w:start w:val="1"/>
      <w:numFmt w:val="bullet"/>
      <w:lvlText w:val="o"/>
      <w:lvlJc w:val="left"/>
      <w:pPr>
        <w:ind w:left="3600" w:hanging="360"/>
      </w:pPr>
      <w:rPr>
        <w:rFonts w:ascii="Courier New" w:hAnsi="Courier New" w:hint="default"/>
      </w:rPr>
    </w:lvl>
    <w:lvl w:ilvl="5" w:tplc="58AAD194">
      <w:start w:val="1"/>
      <w:numFmt w:val="bullet"/>
      <w:lvlText w:val=""/>
      <w:lvlJc w:val="left"/>
      <w:pPr>
        <w:ind w:left="4320" w:hanging="360"/>
      </w:pPr>
      <w:rPr>
        <w:rFonts w:ascii="Wingdings" w:hAnsi="Wingdings" w:hint="default"/>
      </w:rPr>
    </w:lvl>
    <w:lvl w:ilvl="6" w:tplc="AFA4DC78">
      <w:start w:val="1"/>
      <w:numFmt w:val="bullet"/>
      <w:lvlText w:val=""/>
      <w:lvlJc w:val="left"/>
      <w:pPr>
        <w:ind w:left="5040" w:hanging="360"/>
      </w:pPr>
      <w:rPr>
        <w:rFonts w:ascii="Symbol" w:hAnsi="Symbol" w:hint="default"/>
      </w:rPr>
    </w:lvl>
    <w:lvl w:ilvl="7" w:tplc="827E9DD0">
      <w:start w:val="1"/>
      <w:numFmt w:val="bullet"/>
      <w:lvlText w:val="o"/>
      <w:lvlJc w:val="left"/>
      <w:pPr>
        <w:ind w:left="5760" w:hanging="360"/>
      </w:pPr>
      <w:rPr>
        <w:rFonts w:ascii="Courier New" w:hAnsi="Courier New" w:hint="default"/>
      </w:rPr>
    </w:lvl>
    <w:lvl w:ilvl="8" w:tplc="DCD09072">
      <w:start w:val="1"/>
      <w:numFmt w:val="bullet"/>
      <w:lvlText w:val=""/>
      <w:lvlJc w:val="left"/>
      <w:pPr>
        <w:ind w:left="6480" w:hanging="360"/>
      </w:pPr>
      <w:rPr>
        <w:rFonts w:ascii="Wingdings" w:hAnsi="Wingdings" w:hint="default"/>
      </w:rPr>
    </w:lvl>
  </w:abstractNum>
  <w:abstractNum w:abstractNumId="7" w15:restartNumberingAfterBreak="0">
    <w:nsid w:val="1CD90C5C"/>
    <w:multiLevelType w:val="hybridMultilevel"/>
    <w:tmpl w:val="FFFFFFFF"/>
    <w:lvl w:ilvl="0" w:tplc="664CDB7E">
      <w:start w:val="1"/>
      <w:numFmt w:val="bullet"/>
      <w:lvlText w:val=""/>
      <w:lvlJc w:val="left"/>
      <w:pPr>
        <w:ind w:left="720" w:hanging="360"/>
      </w:pPr>
      <w:rPr>
        <w:rFonts w:ascii="Symbol" w:hAnsi="Symbol" w:hint="default"/>
      </w:rPr>
    </w:lvl>
    <w:lvl w:ilvl="1" w:tplc="1862B3C0">
      <w:start w:val="1"/>
      <w:numFmt w:val="bullet"/>
      <w:lvlText w:val="o"/>
      <w:lvlJc w:val="left"/>
      <w:pPr>
        <w:ind w:left="1440" w:hanging="360"/>
      </w:pPr>
      <w:rPr>
        <w:rFonts w:ascii="Courier New" w:hAnsi="Courier New" w:hint="default"/>
      </w:rPr>
    </w:lvl>
    <w:lvl w:ilvl="2" w:tplc="6CCEAE92">
      <w:start w:val="1"/>
      <w:numFmt w:val="bullet"/>
      <w:lvlText w:val=""/>
      <w:lvlJc w:val="left"/>
      <w:pPr>
        <w:ind w:left="2160" w:hanging="360"/>
      </w:pPr>
      <w:rPr>
        <w:rFonts w:ascii="Wingdings" w:hAnsi="Wingdings" w:hint="default"/>
      </w:rPr>
    </w:lvl>
    <w:lvl w:ilvl="3" w:tplc="94B6AF5E">
      <w:start w:val="1"/>
      <w:numFmt w:val="bullet"/>
      <w:lvlText w:val=""/>
      <w:lvlJc w:val="left"/>
      <w:pPr>
        <w:ind w:left="2880" w:hanging="360"/>
      </w:pPr>
      <w:rPr>
        <w:rFonts w:ascii="Symbol" w:hAnsi="Symbol" w:hint="default"/>
      </w:rPr>
    </w:lvl>
    <w:lvl w:ilvl="4" w:tplc="4A38B3C4">
      <w:start w:val="1"/>
      <w:numFmt w:val="bullet"/>
      <w:lvlText w:val="o"/>
      <w:lvlJc w:val="left"/>
      <w:pPr>
        <w:ind w:left="3600" w:hanging="360"/>
      </w:pPr>
      <w:rPr>
        <w:rFonts w:ascii="Courier New" w:hAnsi="Courier New" w:hint="default"/>
      </w:rPr>
    </w:lvl>
    <w:lvl w:ilvl="5" w:tplc="E2881230">
      <w:start w:val="1"/>
      <w:numFmt w:val="bullet"/>
      <w:lvlText w:val=""/>
      <w:lvlJc w:val="left"/>
      <w:pPr>
        <w:ind w:left="4320" w:hanging="360"/>
      </w:pPr>
      <w:rPr>
        <w:rFonts w:ascii="Wingdings" w:hAnsi="Wingdings" w:hint="default"/>
      </w:rPr>
    </w:lvl>
    <w:lvl w:ilvl="6" w:tplc="F886B090">
      <w:start w:val="1"/>
      <w:numFmt w:val="bullet"/>
      <w:lvlText w:val=""/>
      <w:lvlJc w:val="left"/>
      <w:pPr>
        <w:ind w:left="5040" w:hanging="360"/>
      </w:pPr>
      <w:rPr>
        <w:rFonts w:ascii="Symbol" w:hAnsi="Symbol" w:hint="default"/>
      </w:rPr>
    </w:lvl>
    <w:lvl w:ilvl="7" w:tplc="0CC087E4">
      <w:start w:val="1"/>
      <w:numFmt w:val="bullet"/>
      <w:lvlText w:val="o"/>
      <w:lvlJc w:val="left"/>
      <w:pPr>
        <w:ind w:left="5760" w:hanging="360"/>
      </w:pPr>
      <w:rPr>
        <w:rFonts w:ascii="Courier New" w:hAnsi="Courier New" w:hint="default"/>
      </w:rPr>
    </w:lvl>
    <w:lvl w:ilvl="8" w:tplc="CD2A3FCE">
      <w:start w:val="1"/>
      <w:numFmt w:val="bullet"/>
      <w:lvlText w:val=""/>
      <w:lvlJc w:val="left"/>
      <w:pPr>
        <w:ind w:left="6480" w:hanging="360"/>
      </w:pPr>
      <w:rPr>
        <w:rFonts w:ascii="Wingdings" w:hAnsi="Wingdings" w:hint="default"/>
      </w:rPr>
    </w:lvl>
  </w:abstractNum>
  <w:abstractNum w:abstractNumId="8" w15:restartNumberingAfterBreak="0">
    <w:nsid w:val="1D4E7B30"/>
    <w:multiLevelType w:val="hybridMultilevel"/>
    <w:tmpl w:val="04BA8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378A5"/>
    <w:multiLevelType w:val="hybridMultilevel"/>
    <w:tmpl w:val="9E4C4FD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E567567"/>
    <w:multiLevelType w:val="hybridMultilevel"/>
    <w:tmpl w:val="1A76952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09A6DB0"/>
    <w:multiLevelType w:val="hybridMultilevel"/>
    <w:tmpl w:val="B1A6B81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A0A5B"/>
    <w:multiLevelType w:val="hybridMultilevel"/>
    <w:tmpl w:val="ABE0236E"/>
    <w:lvl w:ilvl="0" w:tplc="6A76AE30">
      <w:start w:val="1"/>
      <w:numFmt w:val="bullet"/>
      <w:lvlText w:val=""/>
      <w:lvlJc w:val="left"/>
      <w:pPr>
        <w:ind w:left="1080" w:hanging="360"/>
      </w:pPr>
      <w:rPr>
        <w:rFonts w:ascii="Wingdings" w:hAnsi="Wingdings" w:hint="default"/>
      </w:rPr>
    </w:lvl>
    <w:lvl w:ilvl="1" w:tplc="FFFFFFFF">
      <w:start w:val="1"/>
      <w:numFmt w:val="bullet"/>
      <w:lvlText w:val="o"/>
      <w:lvlJc w:val="left"/>
      <w:pPr>
        <w:ind w:left="36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AC54A936">
      <w:numFmt w:val="bullet"/>
      <w:lvlText w:val="·"/>
      <w:lvlJc w:val="left"/>
      <w:pPr>
        <w:ind w:left="3600" w:hanging="720"/>
      </w:pPr>
      <w:rPr>
        <w:rFonts w:ascii="Calibri" w:eastAsiaTheme="minorHAnsi" w:hAnsi="Calibri" w:cs="Calibri"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81EB8F"/>
    <w:multiLevelType w:val="hybridMultilevel"/>
    <w:tmpl w:val="FFFFFFFF"/>
    <w:lvl w:ilvl="0" w:tplc="D104464C">
      <w:start w:val="1"/>
      <w:numFmt w:val="bullet"/>
      <w:lvlText w:val="·"/>
      <w:lvlJc w:val="left"/>
      <w:pPr>
        <w:ind w:left="720" w:hanging="360"/>
      </w:pPr>
      <w:rPr>
        <w:rFonts w:ascii="Symbol" w:hAnsi="Symbol" w:hint="default"/>
      </w:rPr>
    </w:lvl>
    <w:lvl w:ilvl="1" w:tplc="64E0714A">
      <w:start w:val="1"/>
      <w:numFmt w:val="bullet"/>
      <w:lvlText w:val="o"/>
      <w:lvlJc w:val="left"/>
      <w:pPr>
        <w:ind w:left="1440" w:hanging="360"/>
      </w:pPr>
      <w:rPr>
        <w:rFonts w:ascii="Courier New" w:hAnsi="Courier New" w:hint="default"/>
      </w:rPr>
    </w:lvl>
    <w:lvl w:ilvl="2" w:tplc="A1F6DFF2">
      <w:start w:val="1"/>
      <w:numFmt w:val="bullet"/>
      <w:lvlText w:val=""/>
      <w:lvlJc w:val="left"/>
      <w:pPr>
        <w:ind w:left="2160" w:hanging="360"/>
      </w:pPr>
      <w:rPr>
        <w:rFonts w:ascii="Wingdings" w:hAnsi="Wingdings" w:hint="default"/>
      </w:rPr>
    </w:lvl>
    <w:lvl w:ilvl="3" w:tplc="01BE1B9A">
      <w:start w:val="1"/>
      <w:numFmt w:val="bullet"/>
      <w:lvlText w:val=""/>
      <w:lvlJc w:val="left"/>
      <w:pPr>
        <w:ind w:left="2880" w:hanging="360"/>
      </w:pPr>
      <w:rPr>
        <w:rFonts w:ascii="Symbol" w:hAnsi="Symbol" w:hint="default"/>
      </w:rPr>
    </w:lvl>
    <w:lvl w:ilvl="4" w:tplc="4594CE30">
      <w:start w:val="1"/>
      <w:numFmt w:val="bullet"/>
      <w:lvlText w:val="o"/>
      <w:lvlJc w:val="left"/>
      <w:pPr>
        <w:ind w:left="3600" w:hanging="360"/>
      </w:pPr>
      <w:rPr>
        <w:rFonts w:ascii="Courier New" w:hAnsi="Courier New" w:hint="default"/>
      </w:rPr>
    </w:lvl>
    <w:lvl w:ilvl="5" w:tplc="7EC240BA">
      <w:start w:val="1"/>
      <w:numFmt w:val="bullet"/>
      <w:lvlText w:val=""/>
      <w:lvlJc w:val="left"/>
      <w:pPr>
        <w:ind w:left="4320" w:hanging="360"/>
      </w:pPr>
      <w:rPr>
        <w:rFonts w:ascii="Wingdings" w:hAnsi="Wingdings" w:hint="default"/>
      </w:rPr>
    </w:lvl>
    <w:lvl w:ilvl="6" w:tplc="A73AF13C">
      <w:start w:val="1"/>
      <w:numFmt w:val="bullet"/>
      <w:lvlText w:val=""/>
      <w:lvlJc w:val="left"/>
      <w:pPr>
        <w:ind w:left="5040" w:hanging="360"/>
      </w:pPr>
      <w:rPr>
        <w:rFonts w:ascii="Symbol" w:hAnsi="Symbol" w:hint="default"/>
      </w:rPr>
    </w:lvl>
    <w:lvl w:ilvl="7" w:tplc="388473AA">
      <w:start w:val="1"/>
      <w:numFmt w:val="bullet"/>
      <w:lvlText w:val="o"/>
      <w:lvlJc w:val="left"/>
      <w:pPr>
        <w:ind w:left="5760" w:hanging="360"/>
      </w:pPr>
      <w:rPr>
        <w:rFonts w:ascii="Courier New" w:hAnsi="Courier New" w:hint="default"/>
      </w:rPr>
    </w:lvl>
    <w:lvl w:ilvl="8" w:tplc="AF12BB02">
      <w:start w:val="1"/>
      <w:numFmt w:val="bullet"/>
      <w:lvlText w:val=""/>
      <w:lvlJc w:val="left"/>
      <w:pPr>
        <w:ind w:left="6480" w:hanging="360"/>
      </w:pPr>
      <w:rPr>
        <w:rFonts w:ascii="Wingdings" w:hAnsi="Wingdings" w:hint="default"/>
      </w:rPr>
    </w:lvl>
  </w:abstractNum>
  <w:abstractNum w:abstractNumId="14" w15:restartNumberingAfterBreak="0">
    <w:nsid w:val="26DC7673"/>
    <w:multiLevelType w:val="hybridMultilevel"/>
    <w:tmpl w:val="64D8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3A3CF8"/>
    <w:multiLevelType w:val="hybridMultilevel"/>
    <w:tmpl w:val="4C0C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377B3B"/>
    <w:multiLevelType w:val="hybridMultilevel"/>
    <w:tmpl w:val="B3F2D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3A6CBB"/>
    <w:multiLevelType w:val="hybridMultilevel"/>
    <w:tmpl w:val="33C21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10AD7"/>
    <w:multiLevelType w:val="hybridMultilevel"/>
    <w:tmpl w:val="B434B5C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C5067D"/>
    <w:multiLevelType w:val="hybridMultilevel"/>
    <w:tmpl w:val="29642C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386073"/>
    <w:multiLevelType w:val="hybridMultilevel"/>
    <w:tmpl w:val="F0ACC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BF7D35"/>
    <w:multiLevelType w:val="hybridMultilevel"/>
    <w:tmpl w:val="33769240"/>
    <w:lvl w:ilvl="0" w:tplc="24A42096">
      <w:start w:val="1"/>
      <w:numFmt w:val="bullet"/>
      <w:lvlText w:val="·"/>
      <w:lvlJc w:val="left"/>
      <w:pPr>
        <w:ind w:left="720" w:hanging="360"/>
      </w:pPr>
      <w:rPr>
        <w:rFonts w:ascii="Symbol" w:hAnsi="Symbol" w:hint="default"/>
      </w:rPr>
    </w:lvl>
    <w:lvl w:ilvl="1" w:tplc="6A605348">
      <w:start w:val="1"/>
      <w:numFmt w:val="bullet"/>
      <w:lvlText w:val="o"/>
      <w:lvlJc w:val="left"/>
      <w:pPr>
        <w:ind w:left="1440" w:hanging="360"/>
      </w:pPr>
      <w:rPr>
        <w:rFonts w:ascii="Courier New" w:hAnsi="Courier New" w:hint="default"/>
      </w:rPr>
    </w:lvl>
    <w:lvl w:ilvl="2" w:tplc="65863C22">
      <w:start w:val="1"/>
      <w:numFmt w:val="bullet"/>
      <w:lvlText w:val=""/>
      <w:lvlJc w:val="left"/>
      <w:pPr>
        <w:ind w:left="2160" w:hanging="360"/>
      </w:pPr>
      <w:rPr>
        <w:rFonts w:ascii="Wingdings" w:hAnsi="Wingdings" w:hint="default"/>
      </w:rPr>
    </w:lvl>
    <w:lvl w:ilvl="3" w:tplc="65D4D3EA">
      <w:start w:val="1"/>
      <w:numFmt w:val="bullet"/>
      <w:lvlText w:val=""/>
      <w:lvlJc w:val="left"/>
      <w:pPr>
        <w:ind w:left="2880" w:hanging="360"/>
      </w:pPr>
      <w:rPr>
        <w:rFonts w:ascii="Symbol" w:hAnsi="Symbol" w:hint="default"/>
      </w:rPr>
    </w:lvl>
    <w:lvl w:ilvl="4" w:tplc="3FCAA5D8">
      <w:start w:val="1"/>
      <w:numFmt w:val="bullet"/>
      <w:lvlText w:val="o"/>
      <w:lvlJc w:val="left"/>
      <w:pPr>
        <w:ind w:left="3600" w:hanging="360"/>
      </w:pPr>
      <w:rPr>
        <w:rFonts w:ascii="Courier New" w:hAnsi="Courier New" w:hint="default"/>
      </w:rPr>
    </w:lvl>
    <w:lvl w:ilvl="5" w:tplc="E3A84402">
      <w:start w:val="1"/>
      <w:numFmt w:val="bullet"/>
      <w:lvlText w:val=""/>
      <w:lvlJc w:val="left"/>
      <w:pPr>
        <w:ind w:left="4320" w:hanging="360"/>
      </w:pPr>
      <w:rPr>
        <w:rFonts w:ascii="Wingdings" w:hAnsi="Wingdings" w:hint="default"/>
      </w:rPr>
    </w:lvl>
    <w:lvl w:ilvl="6" w:tplc="4F562C14">
      <w:start w:val="1"/>
      <w:numFmt w:val="bullet"/>
      <w:lvlText w:val=""/>
      <w:lvlJc w:val="left"/>
      <w:pPr>
        <w:ind w:left="5040" w:hanging="360"/>
      </w:pPr>
      <w:rPr>
        <w:rFonts w:ascii="Symbol" w:hAnsi="Symbol" w:hint="default"/>
      </w:rPr>
    </w:lvl>
    <w:lvl w:ilvl="7" w:tplc="7EFE6436">
      <w:start w:val="1"/>
      <w:numFmt w:val="bullet"/>
      <w:lvlText w:val="o"/>
      <w:lvlJc w:val="left"/>
      <w:pPr>
        <w:ind w:left="5760" w:hanging="360"/>
      </w:pPr>
      <w:rPr>
        <w:rFonts w:ascii="Courier New" w:hAnsi="Courier New" w:hint="default"/>
      </w:rPr>
    </w:lvl>
    <w:lvl w:ilvl="8" w:tplc="E690AACA">
      <w:start w:val="1"/>
      <w:numFmt w:val="bullet"/>
      <w:lvlText w:val=""/>
      <w:lvlJc w:val="left"/>
      <w:pPr>
        <w:ind w:left="6480" w:hanging="360"/>
      </w:pPr>
      <w:rPr>
        <w:rFonts w:ascii="Wingdings" w:hAnsi="Wingdings" w:hint="default"/>
      </w:rPr>
    </w:lvl>
  </w:abstractNum>
  <w:abstractNum w:abstractNumId="22" w15:restartNumberingAfterBreak="0">
    <w:nsid w:val="608D6FD4"/>
    <w:multiLevelType w:val="hybridMultilevel"/>
    <w:tmpl w:val="FFFFFFFF"/>
    <w:lvl w:ilvl="0" w:tplc="E24ADA98">
      <w:start w:val="1"/>
      <w:numFmt w:val="bullet"/>
      <w:lvlText w:val=""/>
      <w:lvlJc w:val="left"/>
      <w:pPr>
        <w:ind w:left="1080" w:hanging="360"/>
      </w:pPr>
      <w:rPr>
        <w:rFonts w:ascii="Symbol" w:hAnsi="Symbol" w:hint="default"/>
      </w:rPr>
    </w:lvl>
    <w:lvl w:ilvl="1" w:tplc="91D4D78E">
      <w:start w:val="1"/>
      <w:numFmt w:val="bullet"/>
      <w:lvlText w:val="o"/>
      <w:lvlJc w:val="left"/>
      <w:pPr>
        <w:ind w:left="1800" w:hanging="360"/>
      </w:pPr>
      <w:rPr>
        <w:rFonts w:ascii="Courier New" w:hAnsi="Courier New" w:hint="default"/>
      </w:rPr>
    </w:lvl>
    <w:lvl w:ilvl="2" w:tplc="098A4298">
      <w:start w:val="1"/>
      <w:numFmt w:val="bullet"/>
      <w:lvlText w:val=""/>
      <w:lvlJc w:val="left"/>
      <w:pPr>
        <w:ind w:left="2520" w:hanging="360"/>
      </w:pPr>
      <w:rPr>
        <w:rFonts w:ascii="Wingdings" w:hAnsi="Wingdings" w:hint="default"/>
      </w:rPr>
    </w:lvl>
    <w:lvl w:ilvl="3" w:tplc="50BCC0B0">
      <w:start w:val="1"/>
      <w:numFmt w:val="bullet"/>
      <w:lvlText w:val=""/>
      <w:lvlJc w:val="left"/>
      <w:pPr>
        <w:ind w:left="3240" w:hanging="360"/>
      </w:pPr>
      <w:rPr>
        <w:rFonts w:ascii="Symbol" w:hAnsi="Symbol" w:hint="default"/>
      </w:rPr>
    </w:lvl>
    <w:lvl w:ilvl="4" w:tplc="C60EBB4C">
      <w:start w:val="1"/>
      <w:numFmt w:val="bullet"/>
      <w:lvlText w:val="o"/>
      <w:lvlJc w:val="left"/>
      <w:pPr>
        <w:ind w:left="3960" w:hanging="360"/>
      </w:pPr>
      <w:rPr>
        <w:rFonts w:ascii="Courier New" w:hAnsi="Courier New" w:hint="default"/>
      </w:rPr>
    </w:lvl>
    <w:lvl w:ilvl="5" w:tplc="C8620D5C">
      <w:start w:val="1"/>
      <w:numFmt w:val="bullet"/>
      <w:lvlText w:val=""/>
      <w:lvlJc w:val="left"/>
      <w:pPr>
        <w:ind w:left="4680" w:hanging="360"/>
      </w:pPr>
      <w:rPr>
        <w:rFonts w:ascii="Wingdings" w:hAnsi="Wingdings" w:hint="default"/>
      </w:rPr>
    </w:lvl>
    <w:lvl w:ilvl="6" w:tplc="0592043C">
      <w:start w:val="1"/>
      <w:numFmt w:val="bullet"/>
      <w:lvlText w:val=""/>
      <w:lvlJc w:val="left"/>
      <w:pPr>
        <w:ind w:left="5400" w:hanging="360"/>
      </w:pPr>
      <w:rPr>
        <w:rFonts w:ascii="Symbol" w:hAnsi="Symbol" w:hint="default"/>
      </w:rPr>
    </w:lvl>
    <w:lvl w:ilvl="7" w:tplc="AECE86A4">
      <w:start w:val="1"/>
      <w:numFmt w:val="bullet"/>
      <w:lvlText w:val="o"/>
      <w:lvlJc w:val="left"/>
      <w:pPr>
        <w:ind w:left="6120" w:hanging="360"/>
      </w:pPr>
      <w:rPr>
        <w:rFonts w:ascii="Courier New" w:hAnsi="Courier New" w:hint="default"/>
      </w:rPr>
    </w:lvl>
    <w:lvl w:ilvl="8" w:tplc="D4185328">
      <w:start w:val="1"/>
      <w:numFmt w:val="bullet"/>
      <w:lvlText w:val=""/>
      <w:lvlJc w:val="left"/>
      <w:pPr>
        <w:ind w:left="6840" w:hanging="360"/>
      </w:pPr>
      <w:rPr>
        <w:rFonts w:ascii="Wingdings" w:hAnsi="Wingdings" w:hint="default"/>
      </w:rPr>
    </w:lvl>
  </w:abstractNum>
  <w:abstractNum w:abstractNumId="23" w15:restartNumberingAfterBreak="0">
    <w:nsid w:val="60A90685"/>
    <w:multiLevelType w:val="hybridMultilevel"/>
    <w:tmpl w:val="E28A5996"/>
    <w:lvl w:ilvl="0" w:tplc="66AA005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8D66E6"/>
    <w:multiLevelType w:val="hybridMultilevel"/>
    <w:tmpl w:val="A98A9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0FDBE5"/>
    <w:multiLevelType w:val="hybridMultilevel"/>
    <w:tmpl w:val="DFD48C56"/>
    <w:lvl w:ilvl="0" w:tplc="2AA0C08E">
      <w:start w:val="1"/>
      <w:numFmt w:val="bullet"/>
      <w:lvlText w:val="·"/>
      <w:lvlJc w:val="left"/>
      <w:pPr>
        <w:ind w:left="1800" w:hanging="360"/>
      </w:pPr>
      <w:rPr>
        <w:rFonts w:ascii="Symbol" w:hAnsi="Symbol" w:hint="default"/>
      </w:rPr>
    </w:lvl>
    <w:lvl w:ilvl="1" w:tplc="8F36932C">
      <w:start w:val="1"/>
      <w:numFmt w:val="bullet"/>
      <w:lvlText w:val="o"/>
      <w:lvlJc w:val="left"/>
      <w:pPr>
        <w:ind w:left="2520" w:hanging="360"/>
      </w:pPr>
      <w:rPr>
        <w:rFonts w:ascii="Courier New" w:hAnsi="Courier New" w:hint="default"/>
      </w:rPr>
    </w:lvl>
    <w:lvl w:ilvl="2" w:tplc="94BC810A">
      <w:start w:val="1"/>
      <w:numFmt w:val="bullet"/>
      <w:lvlText w:val=""/>
      <w:lvlJc w:val="left"/>
      <w:pPr>
        <w:ind w:left="3240" w:hanging="360"/>
      </w:pPr>
      <w:rPr>
        <w:rFonts w:ascii="Wingdings" w:hAnsi="Wingdings" w:hint="default"/>
      </w:rPr>
    </w:lvl>
    <w:lvl w:ilvl="3" w:tplc="EFCCF32C">
      <w:start w:val="1"/>
      <w:numFmt w:val="bullet"/>
      <w:lvlText w:val=""/>
      <w:lvlJc w:val="left"/>
      <w:pPr>
        <w:ind w:left="3960" w:hanging="360"/>
      </w:pPr>
      <w:rPr>
        <w:rFonts w:ascii="Symbol" w:hAnsi="Symbol" w:hint="default"/>
      </w:rPr>
    </w:lvl>
    <w:lvl w:ilvl="4" w:tplc="7AF44F98">
      <w:start w:val="1"/>
      <w:numFmt w:val="bullet"/>
      <w:lvlText w:val="o"/>
      <w:lvlJc w:val="left"/>
      <w:pPr>
        <w:ind w:left="4680" w:hanging="360"/>
      </w:pPr>
      <w:rPr>
        <w:rFonts w:ascii="Courier New" w:hAnsi="Courier New" w:hint="default"/>
      </w:rPr>
    </w:lvl>
    <w:lvl w:ilvl="5" w:tplc="E05CC4B6">
      <w:start w:val="1"/>
      <w:numFmt w:val="bullet"/>
      <w:lvlText w:val=""/>
      <w:lvlJc w:val="left"/>
      <w:pPr>
        <w:ind w:left="5400" w:hanging="360"/>
      </w:pPr>
      <w:rPr>
        <w:rFonts w:ascii="Wingdings" w:hAnsi="Wingdings" w:hint="default"/>
      </w:rPr>
    </w:lvl>
    <w:lvl w:ilvl="6" w:tplc="EED64CC6">
      <w:start w:val="1"/>
      <w:numFmt w:val="bullet"/>
      <w:lvlText w:val=""/>
      <w:lvlJc w:val="left"/>
      <w:pPr>
        <w:ind w:left="6120" w:hanging="360"/>
      </w:pPr>
      <w:rPr>
        <w:rFonts w:ascii="Symbol" w:hAnsi="Symbol" w:hint="default"/>
      </w:rPr>
    </w:lvl>
    <w:lvl w:ilvl="7" w:tplc="BB065A68">
      <w:start w:val="1"/>
      <w:numFmt w:val="bullet"/>
      <w:lvlText w:val="o"/>
      <w:lvlJc w:val="left"/>
      <w:pPr>
        <w:ind w:left="6840" w:hanging="360"/>
      </w:pPr>
      <w:rPr>
        <w:rFonts w:ascii="Courier New" w:hAnsi="Courier New" w:hint="default"/>
      </w:rPr>
    </w:lvl>
    <w:lvl w:ilvl="8" w:tplc="C9A0B410">
      <w:start w:val="1"/>
      <w:numFmt w:val="bullet"/>
      <w:lvlText w:val=""/>
      <w:lvlJc w:val="left"/>
      <w:pPr>
        <w:ind w:left="7560" w:hanging="360"/>
      </w:pPr>
      <w:rPr>
        <w:rFonts w:ascii="Wingdings" w:hAnsi="Wingdings" w:hint="default"/>
      </w:rPr>
    </w:lvl>
  </w:abstractNum>
  <w:abstractNum w:abstractNumId="26" w15:restartNumberingAfterBreak="0">
    <w:nsid w:val="6B363374"/>
    <w:multiLevelType w:val="hybridMultilevel"/>
    <w:tmpl w:val="8D3CBD5A"/>
    <w:lvl w:ilvl="0" w:tplc="9BF4753C">
      <w:start w:val="1"/>
      <w:numFmt w:val="bullet"/>
      <w:lvlText w:val=""/>
      <w:lvlJc w:val="left"/>
      <w:pPr>
        <w:ind w:left="720" w:hanging="360"/>
      </w:pPr>
      <w:rPr>
        <w:rFonts w:ascii="Symbol" w:hAnsi="Symbol" w:hint="default"/>
      </w:rPr>
    </w:lvl>
    <w:lvl w:ilvl="1" w:tplc="089A7FD8">
      <w:start w:val="1"/>
      <w:numFmt w:val="bullet"/>
      <w:lvlText w:val="o"/>
      <w:lvlJc w:val="left"/>
      <w:pPr>
        <w:ind w:left="1440" w:hanging="360"/>
      </w:pPr>
      <w:rPr>
        <w:rFonts w:ascii="Courier New" w:hAnsi="Courier New" w:hint="default"/>
      </w:rPr>
    </w:lvl>
    <w:lvl w:ilvl="2" w:tplc="F4DA03B8">
      <w:start w:val="1"/>
      <w:numFmt w:val="bullet"/>
      <w:lvlText w:val=""/>
      <w:lvlJc w:val="left"/>
      <w:pPr>
        <w:ind w:left="2160" w:hanging="360"/>
      </w:pPr>
      <w:rPr>
        <w:rFonts w:ascii="Wingdings" w:hAnsi="Wingdings" w:hint="default"/>
      </w:rPr>
    </w:lvl>
    <w:lvl w:ilvl="3" w:tplc="E4AC231E">
      <w:start w:val="1"/>
      <w:numFmt w:val="bullet"/>
      <w:lvlText w:val=""/>
      <w:lvlJc w:val="left"/>
      <w:pPr>
        <w:ind w:left="2880" w:hanging="360"/>
      </w:pPr>
      <w:rPr>
        <w:rFonts w:ascii="Symbol" w:hAnsi="Symbol" w:hint="default"/>
      </w:rPr>
    </w:lvl>
    <w:lvl w:ilvl="4" w:tplc="BAF03CEC">
      <w:start w:val="1"/>
      <w:numFmt w:val="bullet"/>
      <w:lvlText w:val="o"/>
      <w:lvlJc w:val="left"/>
      <w:pPr>
        <w:ind w:left="3600" w:hanging="360"/>
      </w:pPr>
      <w:rPr>
        <w:rFonts w:ascii="Courier New" w:hAnsi="Courier New" w:hint="default"/>
      </w:rPr>
    </w:lvl>
    <w:lvl w:ilvl="5" w:tplc="B2AE5E36">
      <w:start w:val="1"/>
      <w:numFmt w:val="bullet"/>
      <w:lvlText w:val=""/>
      <w:lvlJc w:val="left"/>
      <w:pPr>
        <w:ind w:left="4320" w:hanging="360"/>
      </w:pPr>
      <w:rPr>
        <w:rFonts w:ascii="Wingdings" w:hAnsi="Wingdings" w:hint="default"/>
      </w:rPr>
    </w:lvl>
    <w:lvl w:ilvl="6" w:tplc="D3E49084">
      <w:start w:val="1"/>
      <w:numFmt w:val="bullet"/>
      <w:lvlText w:val=""/>
      <w:lvlJc w:val="left"/>
      <w:pPr>
        <w:ind w:left="5040" w:hanging="360"/>
      </w:pPr>
      <w:rPr>
        <w:rFonts w:ascii="Symbol" w:hAnsi="Symbol" w:hint="default"/>
      </w:rPr>
    </w:lvl>
    <w:lvl w:ilvl="7" w:tplc="8A80B0F0">
      <w:start w:val="1"/>
      <w:numFmt w:val="bullet"/>
      <w:lvlText w:val="o"/>
      <w:lvlJc w:val="left"/>
      <w:pPr>
        <w:ind w:left="5760" w:hanging="360"/>
      </w:pPr>
      <w:rPr>
        <w:rFonts w:ascii="Courier New" w:hAnsi="Courier New" w:hint="default"/>
      </w:rPr>
    </w:lvl>
    <w:lvl w:ilvl="8" w:tplc="9AB0E7CC">
      <w:start w:val="1"/>
      <w:numFmt w:val="bullet"/>
      <w:lvlText w:val=""/>
      <w:lvlJc w:val="left"/>
      <w:pPr>
        <w:ind w:left="6480" w:hanging="360"/>
      </w:pPr>
      <w:rPr>
        <w:rFonts w:ascii="Wingdings" w:hAnsi="Wingdings" w:hint="default"/>
      </w:rPr>
    </w:lvl>
  </w:abstractNum>
  <w:abstractNum w:abstractNumId="27" w15:restartNumberingAfterBreak="0">
    <w:nsid w:val="710101E9"/>
    <w:multiLevelType w:val="hybridMultilevel"/>
    <w:tmpl w:val="C066A7F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5A5C9E"/>
    <w:multiLevelType w:val="hybridMultilevel"/>
    <w:tmpl w:val="FFFFFFFF"/>
    <w:lvl w:ilvl="0" w:tplc="99BC6990">
      <w:start w:val="1"/>
      <w:numFmt w:val="bullet"/>
      <w:lvlText w:val=""/>
      <w:lvlJc w:val="left"/>
      <w:pPr>
        <w:ind w:left="720" w:hanging="360"/>
      </w:pPr>
      <w:rPr>
        <w:rFonts w:ascii="Symbol" w:hAnsi="Symbol" w:hint="default"/>
      </w:rPr>
    </w:lvl>
    <w:lvl w:ilvl="1" w:tplc="274C1248">
      <w:start w:val="1"/>
      <w:numFmt w:val="bullet"/>
      <w:lvlText w:val="o"/>
      <w:lvlJc w:val="left"/>
      <w:pPr>
        <w:ind w:left="1440" w:hanging="360"/>
      </w:pPr>
      <w:rPr>
        <w:rFonts w:ascii="Courier New" w:hAnsi="Courier New" w:hint="default"/>
      </w:rPr>
    </w:lvl>
    <w:lvl w:ilvl="2" w:tplc="B63CCBF2">
      <w:start w:val="1"/>
      <w:numFmt w:val="bullet"/>
      <w:lvlText w:val=""/>
      <w:lvlJc w:val="left"/>
      <w:pPr>
        <w:ind w:left="2160" w:hanging="360"/>
      </w:pPr>
      <w:rPr>
        <w:rFonts w:ascii="Wingdings" w:hAnsi="Wingdings" w:hint="default"/>
      </w:rPr>
    </w:lvl>
    <w:lvl w:ilvl="3" w:tplc="BE789694">
      <w:start w:val="1"/>
      <w:numFmt w:val="bullet"/>
      <w:lvlText w:val=""/>
      <w:lvlJc w:val="left"/>
      <w:pPr>
        <w:ind w:left="2880" w:hanging="360"/>
      </w:pPr>
      <w:rPr>
        <w:rFonts w:ascii="Symbol" w:hAnsi="Symbol" w:hint="default"/>
      </w:rPr>
    </w:lvl>
    <w:lvl w:ilvl="4" w:tplc="43C8D800">
      <w:start w:val="1"/>
      <w:numFmt w:val="bullet"/>
      <w:lvlText w:val="o"/>
      <w:lvlJc w:val="left"/>
      <w:pPr>
        <w:ind w:left="3600" w:hanging="360"/>
      </w:pPr>
      <w:rPr>
        <w:rFonts w:ascii="Courier New" w:hAnsi="Courier New" w:hint="default"/>
      </w:rPr>
    </w:lvl>
    <w:lvl w:ilvl="5" w:tplc="F056A506">
      <w:start w:val="1"/>
      <w:numFmt w:val="bullet"/>
      <w:lvlText w:val=""/>
      <w:lvlJc w:val="left"/>
      <w:pPr>
        <w:ind w:left="4320" w:hanging="360"/>
      </w:pPr>
      <w:rPr>
        <w:rFonts w:ascii="Wingdings" w:hAnsi="Wingdings" w:hint="default"/>
      </w:rPr>
    </w:lvl>
    <w:lvl w:ilvl="6" w:tplc="71F67080">
      <w:start w:val="1"/>
      <w:numFmt w:val="bullet"/>
      <w:lvlText w:val=""/>
      <w:lvlJc w:val="left"/>
      <w:pPr>
        <w:ind w:left="5040" w:hanging="360"/>
      </w:pPr>
      <w:rPr>
        <w:rFonts w:ascii="Symbol" w:hAnsi="Symbol" w:hint="default"/>
      </w:rPr>
    </w:lvl>
    <w:lvl w:ilvl="7" w:tplc="474C9E5A">
      <w:start w:val="1"/>
      <w:numFmt w:val="bullet"/>
      <w:lvlText w:val="o"/>
      <w:lvlJc w:val="left"/>
      <w:pPr>
        <w:ind w:left="5760" w:hanging="360"/>
      </w:pPr>
      <w:rPr>
        <w:rFonts w:ascii="Courier New" w:hAnsi="Courier New" w:hint="default"/>
      </w:rPr>
    </w:lvl>
    <w:lvl w:ilvl="8" w:tplc="58AAED7C">
      <w:start w:val="1"/>
      <w:numFmt w:val="bullet"/>
      <w:lvlText w:val=""/>
      <w:lvlJc w:val="left"/>
      <w:pPr>
        <w:ind w:left="6480" w:hanging="360"/>
      </w:pPr>
      <w:rPr>
        <w:rFonts w:ascii="Wingdings" w:hAnsi="Wingdings" w:hint="default"/>
      </w:rPr>
    </w:lvl>
  </w:abstractNum>
  <w:abstractNum w:abstractNumId="29" w15:restartNumberingAfterBreak="0">
    <w:nsid w:val="748B4562"/>
    <w:multiLevelType w:val="hybridMultilevel"/>
    <w:tmpl w:val="E11C9E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7A721E3"/>
    <w:multiLevelType w:val="hybridMultilevel"/>
    <w:tmpl w:val="CB66A304"/>
    <w:lvl w:ilvl="0" w:tplc="04090003">
      <w:start w:val="1"/>
      <w:numFmt w:val="bullet"/>
      <w:lvlText w:val="o"/>
      <w:lvlJc w:val="left"/>
      <w:pPr>
        <w:ind w:left="811" w:hanging="360"/>
      </w:pPr>
      <w:rPr>
        <w:rFonts w:ascii="Courier New" w:hAnsi="Courier New" w:cs="Courier New"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31" w15:restartNumberingAfterBreak="0">
    <w:nsid w:val="789419E4"/>
    <w:multiLevelType w:val="hybridMultilevel"/>
    <w:tmpl w:val="CE06631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9383E3D"/>
    <w:multiLevelType w:val="hybridMultilevel"/>
    <w:tmpl w:val="FFFFFFFF"/>
    <w:lvl w:ilvl="0" w:tplc="58CA97F4">
      <w:start w:val="1"/>
      <w:numFmt w:val="bullet"/>
      <w:lvlText w:val="·"/>
      <w:lvlJc w:val="left"/>
      <w:pPr>
        <w:ind w:left="720" w:hanging="360"/>
      </w:pPr>
      <w:rPr>
        <w:rFonts w:ascii="Symbol" w:hAnsi="Symbol" w:hint="default"/>
      </w:rPr>
    </w:lvl>
    <w:lvl w:ilvl="1" w:tplc="008EB9D0">
      <w:start w:val="1"/>
      <w:numFmt w:val="bullet"/>
      <w:lvlText w:val="o"/>
      <w:lvlJc w:val="left"/>
      <w:pPr>
        <w:ind w:left="1440" w:hanging="360"/>
      </w:pPr>
      <w:rPr>
        <w:rFonts w:ascii="Courier New" w:hAnsi="Courier New" w:hint="default"/>
      </w:rPr>
    </w:lvl>
    <w:lvl w:ilvl="2" w:tplc="065EBAB0">
      <w:start w:val="1"/>
      <w:numFmt w:val="bullet"/>
      <w:lvlText w:val=""/>
      <w:lvlJc w:val="left"/>
      <w:pPr>
        <w:ind w:left="2160" w:hanging="360"/>
      </w:pPr>
      <w:rPr>
        <w:rFonts w:ascii="Wingdings" w:hAnsi="Wingdings" w:hint="default"/>
      </w:rPr>
    </w:lvl>
    <w:lvl w:ilvl="3" w:tplc="9FFAA232">
      <w:start w:val="1"/>
      <w:numFmt w:val="bullet"/>
      <w:lvlText w:val=""/>
      <w:lvlJc w:val="left"/>
      <w:pPr>
        <w:ind w:left="2880" w:hanging="360"/>
      </w:pPr>
      <w:rPr>
        <w:rFonts w:ascii="Symbol" w:hAnsi="Symbol" w:hint="default"/>
      </w:rPr>
    </w:lvl>
    <w:lvl w:ilvl="4" w:tplc="FEC69580">
      <w:start w:val="1"/>
      <w:numFmt w:val="bullet"/>
      <w:lvlText w:val="o"/>
      <w:lvlJc w:val="left"/>
      <w:pPr>
        <w:ind w:left="3600" w:hanging="360"/>
      </w:pPr>
      <w:rPr>
        <w:rFonts w:ascii="Courier New" w:hAnsi="Courier New" w:hint="default"/>
      </w:rPr>
    </w:lvl>
    <w:lvl w:ilvl="5" w:tplc="EC867BDC">
      <w:start w:val="1"/>
      <w:numFmt w:val="bullet"/>
      <w:lvlText w:val=""/>
      <w:lvlJc w:val="left"/>
      <w:pPr>
        <w:ind w:left="4320" w:hanging="360"/>
      </w:pPr>
      <w:rPr>
        <w:rFonts w:ascii="Wingdings" w:hAnsi="Wingdings" w:hint="default"/>
      </w:rPr>
    </w:lvl>
    <w:lvl w:ilvl="6" w:tplc="140425A0">
      <w:start w:val="1"/>
      <w:numFmt w:val="bullet"/>
      <w:lvlText w:val=""/>
      <w:lvlJc w:val="left"/>
      <w:pPr>
        <w:ind w:left="5040" w:hanging="360"/>
      </w:pPr>
      <w:rPr>
        <w:rFonts w:ascii="Symbol" w:hAnsi="Symbol" w:hint="default"/>
      </w:rPr>
    </w:lvl>
    <w:lvl w:ilvl="7" w:tplc="C1DA39E2">
      <w:start w:val="1"/>
      <w:numFmt w:val="bullet"/>
      <w:lvlText w:val="o"/>
      <w:lvlJc w:val="left"/>
      <w:pPr>
        <w:ind w:left="5760" w:hanging="360"/>
      </w:pPr>
      <w:rPr>
        <w:rFonts w:ascii="Courier New" w:hAnsi="Courier New" w:hint="default"/>
      </w:rPr>
    </w:lvl>
    <w:lvl w:ilvl="8" w:tplc="03F6772A">
      <w:start w:val="1"/>
      <w:numFmt w:val="bullet"/>
      <w:lvlText w:val=""/>
      <w:lvlJc w:val="left"/>
      <w:pPr>
        <w:ind w:left="6480" w:hanging="360"/>
      </w:pPr>
      <w:rPr>
        <w:rFonts w:ascii="Wingdings" w:hAnsi="Wingdings" w:hint="default"/>
      </w:rPr>
    </w:lvl>
  </w:abstractNum>
  <w:abstractNum w:abstractNumId="33" w15:restartNumberingAfterBreak="0">
    <w:nsid w:val="7AC51ACF"/>
    <w:multiLevelType w:val="hybridMultilevel"/>
    <w:tmpl w:val="3AE6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B62C4D"/>
    <w:multiLevelType w:val="hybridMultilevel"/>
    <w:tmpl w:val="810C27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33201667">
    <w:abstractNumId w:val="21"/>
  </w:num>
  <w:num w:numId="2" w16cid:durableId="598103258">
    <w:abstractNumId w:val="26"/>
  </w:num>
  <w:num w:numId="3" w16cid:durableId="1387605194">
    <w:abstractNumId w:val="28"/>
  </w:num>
  <w:num w:numId="4" w16cid:durableId="1033119125">
    <w:abstractNumId w:val="1"/>
  </w:num>
  <w:num w:numId="5" w16cid:durableId="17630168">
    <w:abstractNumId w:val="6"/>
  </w:num>
  <w:num w:numId="6" w16cid:durableId="1556501796">
    <w:abstractNumId w:val="7"/>
  </w:num>
  <w:num w:numId="7" w16cid:durableId="1859537701">
    <w:abstractNumId w:val="5"/>
  </w:num>
  <w:num w:numId="8" w16cid:durableId="2060014968">
    <w:abstractNumId w:val="22"/>
  </w:num>
  <w:num w:numId="9" w16cid:durableId="1735229359">
    <w:abstractNumId w:val="2"/>
  </w:num>
  <w:num w:numId="10" w16cid:durableId="1300719953">
    <w:abstractNumId w:val="13"/>
  </w:num>
  <w:num w:numId="11" w16cid:durableId="1558587894">
    <w:abstractNumId w:val="24"/>
  </w:num>
  <w:num w:numId="12" w16cid:durableId="247276753">
    <w:abstractNumId w:val="12"/>
  </w:num>
  <w:num w:numId="13" w16cid:durableId="1472208115">
    <w:abstractNumId w:val="20"/>
  </w:num>
  <w:num w:numId="14" w16cid:durableId="2011759131">
    <w:abstractNumId w:val="8"/>
  </w:num>
  <w:num w:numId="15" w16cid:durableId="915019309">
    <w:abstractNumId w:val="33"/>
  </w:num>
  <w:num w:numId="16" w16cid:durableId="1480148015">
    <w:abstractNumId w:val="27"/>
  </w:num>
  <w:num w:numId="17" w16cid:durableId="640429352">
    <w:abstractNumId w:val="11"/>
  </w:num>
  <w:num w:numId="18" w16cid:durableId="1673989253">
    <w:abstractNumId w:val="30"/>
  </w:num>
  <w:num w:numId="19" w16cid:durableId="383137910">
    <w:abstractNumId w:val="16"/>
  </w:num>
  <w:num w:numId="20" w16cid:durableId="2044599722">
    <w:abstractNumId w:val="18"/>
  </w:num>
  <w:num w:numId="21" w16cid:durableId="2056075136">
    <w:abstractNumId w:val="29"/>
  </w:num>
  <w:num w:numId="22" w16cid:durableId="2147307643">
    <w:abstractNumId w:val="0"/>
  </w:num>
  <w:num w:numId="23" w16cid:durableId="988559035">
    <w:abstractNumId w:val="4"/>
  </w:num>
  <w:num w:numId="24" w16cid:durableId="1091316773">
    <w:abstractNumId w:val="17"/>
  </w:num>
  <w:num w:numId="25" w16cid:durableId="10374685">
    <w:abstractNumId w:val="31"/>
  </w:num>
  <w:num w:numId="26" w16cid:durableId="1202478407">
    <w:abstractNumId w:val="15"/>
  </w:num>
  <w:num w:numId="27" w16cid:durableId="1380737841">
    <w:abstractNumId w:val="10"/>
  </w:num>
  <w:num w:numId="28" w16cid:durableId="821501565">
    <w:abstractNumId w:val="9"/>
  </w:num>
  <w:num w:numId="29" w16cid:durableId="1170212642">
    <w:abstractNumId w:val="25"/>
  </w:num>
  <w:num w:numId="30" w16cid:durableId="880942353">
    <w:abstractNumId w:val="19"/>
  </w:num>
  <w:num w:numId="31" w16cid:durableId="1253471108">
    <w:abstractNumId w:val="32"/>
  </w:num>
  <w:num w:numId="32" w16cid:durableId="320739446">
    <w:abstractNumId w:val="14"/>
  </w:num>
  <w:num w:numId="33" w16cid:durableId="262959758">
    <w:abstractNumId w:val="3"/>
  </w:num>
  <w:num w:numId="34" w16cid:durableId="100153030">
    <w:abstractNumId w:val="34"/>
  </w:num>
  <w:num w:numId="35" w16cid:durableId="1817380442">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rQUAumOwiSwAAAA="/>
  </w:docVars>
  <w:rsids>
    <w:rsidRoot w:val="00003C43"/>
    <w:rsid w:val="00000466"/>
    <w:rsid w:val="00000DFB"/>
    <w:rsid w:val="00001510"/>
    <w:rsid w:val="00001854"/>
    <w:rsid w:val="00001ABC"/>
    <w:rsid w:val="00001B35"/>
    <w:rsid w:val="00001D38"/>
    <w:rsid w:val="00001D8A"/>
    <w:rsid w:val="000020FC"/>
    <w:rsid w:val="000022D1"/>
    <w:rsid w:val="00002688"/>
    <w:rsid w:val="00002716"/>
    <w:rsid w:val="00002AFE"/>
    <w:rsid w:val="00002BE2"/>
    <w:rsid w:val="00002D28"/>
    <w:rsid w:val="00002EDA"/>
    <w:rsid w:val="00002F13"/>
    <w:rsid w:val="00002FE0"/>
    <w:rsid w:val="00003517"/>
    <w:rsid w:val="00003B5F"/>
    <w:rsid w:val="00003B88"/>
    <w:rsid w:val="00003C14"/>
    <w:rsid w:val="00003C43"/>
    <w:rsid w:val="00003CED"/>
    <w:rsid w:val="00003F5A"/>
    <w:rsid w:val="00004822"/>
    <w:rsid w:val="00004841"/>
    <w:rsid w:val="000048E3"/>
    <w:rsid w:val="00004BFA"/>
    <w:rsid w:val="00004D94"/>
    <w:rsid w:val="00004DDC"/>
    <w:rsid w:val="00005132"/>
    <w:rsid w:val="000053F4"/>
    <w:rsid w:val="00005791"/>
    <w:rsid w:val="000057C0"/>
    <w:rsid w:val="00005D82"/>
    <w:rsid w:val="00005F30"/>
    <w:rsid w:val="00005FBF"/>
    <w:rsid w:val="00006706"/>
    <w:rsid w:val="00006A22"/>
    <w:rsid w:val="00006AF6"/>
    <w:rsid w:val="00006DD5"/>
    <w:rsid w:val="00006FCA"/>
    <w:rsid w:val="00006FF4"/>
    <w:rsid w:val="00007274"/>
    <w:rsid w:val="0000772D"/>
    <w:rsid w:val="00007E56"/>
    <w:rsid w:val="00007F08"/>
    <w:rsid w:val="00010175"/>
    <w:rsid w:val="00010827"/>
    <w:rsid w:val="00010FDD"/>
    <w:rsid w:val="0001106E"/>
    <w:rsid w:val="00011373"/>
    <w:rsid w:val="00011849"/>
    <w:rsid w:val="00011871"/>
    <w:rsid w:val="00011B5B"/>
    <w:rsid w:val="00011CA9"/>
    <w:rsid w:val="00011D23"/>
    <w:rsid w:val="000127D5"/>
    <w:rsid w:val="00012C73"/>
    <w:rsid w:val="00012FCE"/>
    <w:rsid w:val="00013397"/>
    <w:rsid w:val="00013EA4"/>
    <w:rsid w:val="00013EA7"/>
    <w:rsid w:val="00013EC6"/>
    <w:rsid w:val="00013FB3"/>
    <w:rsid w:val="000140E0"/>
    <w:rsid w:val="000140E4"/>
    <w:rsid w:val="00014448"/>
    <w:rsid w:val="00014470"/>
    <w:rsid w:val="0001479C"/>
    <w:rsid w:val="000147C1"/>
    <w:rsid w:val="00014907"/>
    <w:rsid w:val="00014BC7"/>
    <w:rsid w:val="00014C4F"/>
    <w:rsid w:val="00014DD5"/>
    <w:rsid w:val="00014FFD"/>
    <w:rsid w:val="00015089"/>
    <w:rsid w:val="000151C9"/>
    <w:rsid w:val="000155CD"/>
    <w:rsid w:val="0001571D"/>
    <w:rsid w:val="000157F0"/>
    <w:rsid w:val="00015A23"/>
    <w:rsid w:val="00015B14"/>
    <w:rsid w:val="00016539"/>
    <w:rsid w:val="00016808"/>
    <w:rsid w:val="000168EE"/>
    <w:rsid w:val="000168F5"/>
    <w:rsid w:val="00016CAF"/>
    <w:rsid w:val="00016D50"/>
    <w:rsid w:val="00016EDD"/>
    <w:rsid w:val="0001748E"/>
    <w:rsid w:val="00017DD8"/>
    <w:rsid w:val="00017E6A"/>
    <w:rsid w:val="00017F1F"/>
    <w:rsid w:val="00020197"/>
    <w:rsid w:val="000201A4"/>
    <w:rsid w:val="0002033F"/>
    <w:rsid w:val="00020E53"/>
    <w:rsid w:val="00021152"/>
    <w:rsid w:val="000211A8"/>
    <w:rsid w:val="00021341"/>
    <w:rsid w:val="00021B77"/>
    <w:rsid w:val="00021D39"/>
    <w:rsid w:val="00021F27"/>
    <w:rsid w:val="00022001"/>
    <w:rsid w:val="0002237C"/>
    <w:rsid w:val="0002238B"/>
    <w:rsid w:val="00022B4D"/>
    <w:rsid w:val="00022C19"/>
    <w:rsid w:val="000230ED"/>
    <w:rsid w:val="00023850"/>
    <w:rsid w:val="000243C8"/>
    <w:rsid w:val="000246C1"/>
    <w:rsid w:val="00024739"/>
    <w:rsid w:val="00024804"/>
    <w:rsid w:val="0002491C"/>
    <w:rsid w:val="00024EE0"/>
    <w:rsid w:val="00024F25"/>
    <w:rsid w:val="0002520B"/>
    <w:rsid w:val="00025385"/>
    <w:rsid w:val="000258DF"/>
    <w:rsid w:val="000259D6"/>
    <w:rsid w:val="000263F9"/>
    <w:rsid w:val="000265B5"/>
    <w:rsid w:val="00027015"/>
    <w:rsid w:val="0002763C"/>
    <w:rsid w:val="00027A18"/>
    <w:rsid w:val="00027D0A"/>
    <w:rsid w:val="00027D33"/>
    <w:rsid w:val="00027E7D"/>
    <w:rsid w:val="00030595"/>
    <w:rsid w:val="00030E72"/>
    <w:rsid w:val="0003109F"/>
    <w:rsid w:val="000310CE"/>
    <w:rsid w:val="000310F6"/>
    <w:rsid w:val="000311E9"/>
    <w:rsid w:val="0003169B"/>
    <w:rsid w:val="00031C6A"/>
    <w:rsid w:val="00031E07"/>
    <w:rsid w:val="000325F2"/>
    <w:rsid w:val="00032883"/>
    <w:rsid w:val="00032AA3"/>
    <w:rsid w:val="00032B2C"/>
    <w:rsid w:val="00032F32"/>
    <w:rsid w:val="0003312C"/>
    <w:rsid w:val="00033307"/>
    <w:rsid w:val="0003362A"/>
    <w:rsid w:val="000336DE"/>
    <w:rsid w:val="000338CA"/>
    <w:rsid w:val="00033B5E"/>
    <w:rsid w:val="00033C56"/>
    <w:rsid w:val="0003417C"/>
    <w:rsid w:val="000342F9"/>
    <w:rsid w:val="000347D2"/>
    <w:rsid w:val="00034A60"/>
    <w:rsid w:val="00034B55"/>
    <w:rsid w:val="00034FBE"/>
    <w:rsid w:val="00035135"/>
    <w:rsid w:val="00035509"/>
    <w:rsid w:val="000355A2"/>
    <w:rsid w:val="00035669"/>
    <w:rsid w:val="00035718"/>
    <w:rsid w:val="00035DF2"/>
    <w:rsid w:val="00036141"/>
    <w:rsid w:val="0003614B"/>
    <w:rsid w:val="0003619F"/>
    <w:rsid w:val="00036617"/>
    <w:rsid w:val="000366D9"/>
    <w:rsid w:val="0003689F"/>
    <w:rsid w:val="00036A1B"/>
    <w:rsid w:val="00036B2F"/>
    <w:rsid w:val="00036E34"/>
    <w:rsid w:val="00036F00"/>
    <w:rsid w:val="00037946"/>
    <w:rsid w:val="00037A0D"/>
    <w:rsid w:val="00037A91"/>
    <w:rsid w:val="00037A9E"/>
    <w:rsid w:val="00037D73"/>
    <w:rsid w:val="00037E0F"/>
    <w:rsid w:val="00037F91"/>
    <w:rsid w:val="0004036A"/>
    <w:rsid w:val="00040593"/>
    <w:rsid w:val="00040AED"/>
    <w:rsid w:val="00040B0A"/>
    <w:rsid w:val="00040C09"/>
    <w:rsid w:val="00040C4D"/>
    <w:rsid w:val="00040DC9"/>
    <w:rsid w:val="00041033"/>
    <w:rsid w:val="00041336"/>
    <w:rsid w:val="000413BF"/>
    <w:rsid w:val="000415A1"/>
    <w:rsid w:val="00041697"/>
    <w:rsid w:val="00041A1A"/>
    <w:rsid w:val="00041C93"/>
    <w:rsid w:val="00041D6A"/>
    <w:rsid w:val="00042129"/>
    <w:rsid w:val="00042148"/>
    <w:rsid w:val="000421C7"/>
    <w:rsid w:val="000422A4"/>
    <w:rsid w:val="000426F7"/>
    <w:rsid w:val="000429D4"/>
    <w:rsid w:val="00043256"/>
    <w:rsid w:val="00043259"/>
    <w:rsid w:val="000432F2"/>
    <w:rsid w:val="00043529"/>
    <w:rsid w:val="00043CA2"/>
    <w:rsid w:val="00043DA2"/>
    <w:rsid w:val="000440E5"/>
    <w:rsid w:val="000443DC"/>
    <w:rsid w:val="000445FA"/>
    <w:rsid w:val="00044738"/>
    <w:rsid w:val="0004495A"/>
    <w:rsid w:val="00044DFC"/>
    <w:rsid w:val="00045061"/>
    <w:rsid w:val="000453D8"/>
    <w:rsid w:val="00045885"/>
    <w:rsid w:val="00045ACE"/>
    <w:rsid w:val="00045D67"/>
    <w:rsid w:val="00045D77"/>
    <w:rsid w:val="00045DAB"/>
    <w:rsid w:val="00045F8A"/>
    <w:rsid w:val="0004616F"/>
    <w:rsid w:val="000461CF"/>
    <w:rsid w:val="0004631B"/>
    <w:rsid w:val="00046659"/>
    <w:rsid w:val="00046706"/>
    <w:rsid w:val="00046798"/>
    <w:rsid w:val="0004717C"/>
    <w:rsid w:val="00047478"/>
    <w:rsid w:val="000476AB"/>
    <w:rsid w:val="000477E8"/>
    <w:rsid w:val="00047A16"/>
    <w:rsid w:val="00047F76"/>
    <w:rsid w:val="00050044"/>
    <w:rsid w:val="000502D1"/>
    <w:rsid w:val="0005046A"/>
    <w:rsid w:val="00050BCC"/>
    <w:rsid w:val="00050CA9"/>
    <w:rsid w:val="00050D5F"/>
    <w:rsid w:val="000514D7"/>
    <w:rsid w:val="00051631"/>
    <w:rsid w:val="000516CC"/>
    <w:rsid w:val="00051CA5"/>
    <w:rsid w:val="00052004"/>
    <w:rsid w:val="00052085"/>
    <w:rsid w:val="000521C8"/>
    <w:rsid w:val="000521FC"/>
    <w:rsid w:val="00052232"/>
    <w:rsid w:val="000524B4"/>
    <w:rsid w:val="000525A8"/>
    <w:rsid w:val="00052B24"/>
    <w:rsid w:val="00052BE1"/>
    <w:rsid w:val="00052FB2"/>
    <w:rsid w:val="000531C6"/>
    <w:rsid w:val="00053388"/>
    <w:rsid w:val="000533E8"/>
    <w:rsid w:val="0005390E"/>
    <w:rsid w:val="000539F1"/>
    <w:rsid w:val="000541B5"/>
    <w:rsid w:val="00054272"/>
    <w:rsid w:val="00054747"/>
    <w:rsid w:val="00054AC6"/>
    <w:rsid w:val="00054BA4"/>
    <w:rsid w:val="00054C3D"/>
    <w:rsid w:val="00054F96"/>
    <w:rsid w:val="00054FCD"/>
    <w:rsid w:val="000550B1"/>
    <w:rsid w:val="00055280"/>
    <w:rsid w:val="000552D5"/>
    <w:rsid w:val="00055412"/>
    <w:rsid w:val="000554BF"/>
    <w:rsid w:val="00055744"/>
    <w:rsid w:val="00055941"/>
    <w:rsid w:val="00055A2A"/>
    <w:rsid w:val="00056113"/>
    <w:rsid w:val="00056592"/>
    <w:rsid w:val="0005663A"/>
    <w:rsid w:val="000566D0"/>
    <w:rsid w:val="00056D2D"/>
    <w:rsid w:val="00057248"/>
    <w:rsid w:val="0005759B"/>
    <w:rsid w:val="00057E36"/>
    <w:rsid w:val="00060176"/>
    <w:rsid w:val="00060225"/>
    <w:rsid w:val="000604C8"/>
    <w:rsid w:val="0006064B"/>
    <w:rsid w:val="00060742"/>
    <w:rsid w:val="00060897"/>
    <w:rsid w:val="0006093D"/>
    <w:rsid w:val="0006095F"/>
    <w:rsid w:val="00060D23"/>
    <w:rsid w:val="00060E96"/>
    <w:rsid w:val="000611EB"/>
    <w:rsid w:val="00061405"/>
    <w:rsid w:val="000614C6"/>
    <w:rsid w:val="000615C1"/>
    <w:rsid w:val="00061675"/>
    <w:rsid w:val="00061938"/>
    <w:rsid w:val="00061F20"/>
    <w:rsid w:val="00061FB5"/>
    <w:rsid w:val="00062193"/>
    <w:rsid w:val="000622A2"/>
    <w:rsid w:val="00062301"/>
    <w:rsid w:val="000626CB"/>
    <w:rsid w:val="00062C89"/>
    <w:rsid w:val="00062D4F"/>
    <w:rsid w:val="00063047"/>
    <w:rsid w:val="000630AB"/>
    <w:rsid w:val="00063570"/>
    <w:rsid w:val="00063D3C"/>
    <w:rsid w:val="00063DDD"/>
    <w:rsid w:val="00063E5A"/>
    <w:rsid w:val="00063EBE"/>
    <w:rsid w:val="000640AC"/>
    <w:rsid w:val="00064104"/>
    <w:rsid w:val="0006428E"/>
    <w:rsid w:val="00064500"/>
    <w:rsid w:val="0006467F"/>
    <w:rsid w:val="000646BF"/>
    <w:rsid w:val="000646D7"/>
    <w:rsid w:val="000651A3"/>
    <w:rsid w:val="000652FB"/>
    <w:rsid w:val="00065626"/>
    <w:rsid w:val="00065F92"/>
    <w:rsid w:val="000665A7"/>
    <w:rsid w:val="000666A2"/>
    <w:rsid w:val="00066903"/>
    <w:rsid w:val="00066B49"/>
    <w:rsid w:val="00066B6B"/>
    <w:rsid w:val="00066FF4"/>
    <w:rsid w:val="0006704D"/>
    <w:rsid w:val="00067575"/>
    <w:rsid w:val="00067F35"/>
    <w:rsid w:val="00070429"/>
    <w:rsid w:val="00070492"/>
    <w:rsid w:val="00070590"/>
    <w:rsid w:val="000706D7"/>
    <w:rsid w:val="00070C57"/>
    <w:rsid w:val="00070F9A"/>
    <w:rsid w:val="00070FA3"/>
    <w:rsid w:val="0007130A"/>
    <w:rsid w:val="0007134B"/>
    <w:rsid w:val="00071944"/>
    <w:rsid w:val="00071AAD"/>
    <w:rsid w:val="00071B41"/>
    <w:rsid w:val="00071B4B"/>
    <w:rsid w:val="00071E87"/>
    <w:rsid w:val="0007205C"/>
    <w:rsid w:val="0007216C"/>
    <w:rsid w:val="00072379"/>
    <w:rsid w:val="0007290A"/>
    <w:rsid w:val="00073174"/>
    <w:rsid w:val="0007327D"/>
    <w:rsid w:val="0007352E"/>
    <w:rsid w:val="00073534"/>
    <w:rsid w:val="0007361D"/>
    <w:rsid w:val="00073AFF"/>
    <w:rsid w:val="00073CEC"/>
    <w:rsid w:val="00073D36"/>
    <w:rsid w:val="00074370"/>
    <w:rsid w:val="000743AA"/>
    <w:rsid w:val="000743EF"/>
    <w:rsid w:val="00074731"/>
    <w:rsid w:val="0007493B"/>
    <w:rsid w:val="00074C3E"/>
    <w:rsid w:val="00074EE7"/>
    <w:rsid w:val="00074FCB"/>
    <w:rsid w:val="0007525A"/>
    <w:rsid w:val="0007535E"/>
    <w:rsid w:val="0007557F"/>
    <w:rsid w:val="000756DA"/>
    <w:rsid w:val="00075784"/>
    <w:rsid w:val="00075D16"/>
    <w:rsid w:val="00075F39"/>
    <w:rsid w:val="00075FDB"/>
    <w:rsid w:val="0007605A"/>
    <w:rsid w:val="00076205"/>
    <w:rsid w:val="000763A2"/>
    <w:rsid w:val="00076558"/>
    <w:rsid w:val="00076583"/>
    <w:rsid w:val="00076AA1"/>
    <w:rsid w:val="00076C7A"/>
    <w:rsid w:val="00076F11"/>
    <w:rsid w:val="000775FA"/>
    <w:rsid w:val="00077878"/>
    <w:rsid w:val="00077B40"/>
    <w:rsid w:val="00077F46"/>
    <w:rsid w:val="000800E2"/>
    <w:rsid w:val="000802EC"/>
    <w:rsid w:val="00080312"/>
    <w:rsid w:val="00080515"/>
    <w:rsid w:val="000805F4"/>
    <w:rsid w:val="00080652"/>
    <w:rsid w:val="00080B74"/>
    <w:rsid w:val="00080DA9"/>
    <w:rsid w:val="00080DFB"/>
    <w:rsid w:val="00080EA1"/>
    <w:rsid w:val="000810C5"/>
    <w:rsid w:val="000810C8"/>
    <w:rsid w:val="00081301"/>
    <w:rsid w:val="0008171F"/>
    <w:rsid w:val="00081A88"/>
    <w:rsid w:val="00081B80"/>
    <w:rsid w:val="00081C9D"/>
    <w:rsid w:val="00081D2C"/>
    <w:rsid w:val="00081FB2"/>
    <w:rsid w:val="00082108"/>
    <w:rsid w:val="0008281D"/>
    <w:rsid w:val="0008297F"/>
    <w:rsid w:val="00082F7B"/>
    <w:rsid w:val="00083069"/>
    <w:rsid w:val="00083299"/>
    <w:rsid w:val="00083446"/>
    <w:rsid w:val="00084202"/>
    <w:rsid w:val="000845CA"/>
    <w:rsid w:val="000847ED"/>
    <w:rsid w:val="00084D75"/>
    <w:rsid w:val="00085100"/>
    <w:rsid w:val="000851EB"/>
    <w:rsid w:val="0008541F"/>
    <w:rsid w:val="0008545D"/>
    <w:rsid w:val="0008560A"/>
    <w:rsid w:val="00085650"/>
    <w:rsid w:val="00085681"/>
    <w:rsid w:val="000856F0"/>
    <w:rsid w:val="00085876"/>
    <w:rsid w:val="000858DE"/>
    <w:rsid w:val="00085B06"/>
    <w:rsid w:val="00086626"/>
    <w:rsid w:val="0008665B"/>
    <w:rsid w:val="000868B5"/>
    <w:rsid w:val="000868BE"/>
    <w:rsid w:val="000868CF"/>
    <w:rsid w:val="0008699F"/>
    <w:rsid w:val="00086AE4"/>
    <w:rsid w:val="0008741B"/>
    <w:rsid w:val="00087A31"/>
    <w:rsid w:val="00087B35"/>
    <w:rsid w:val="00087C6B"/>
    <w:rsid w:val="00090529"/>
    <w:rsid w:val="0009076F"/>
    <w:rsid w:val="00090818"/>
    <w:rsid w:val="00090AA3"/>
    <w:rsid w:val="00090BB6"/>
    <w:rsid w:val="00090BB7"/>
    <w:rsid w:val="0009147D"/>
    <w:rsid w:val="00091636"/>
    <w:rsid w:val="000916C1"/>
    <w:rsid w:val="000916F3"/>
    <w:rsid w:val="00091BB9"/>
    <w:rsid w:val="00091EB5"/>
    <w:rsid w:val="0009225C"/>
    <w:rsid w:val="0009244E"/>
    <w:rsid w:val="000929D9"/>
    <w:rsid w:val="00092EAE"/>
    <w:rsid w:val="00092FC2"/>
    <w:rsid w:val="0009328F"/>
    <w:rsid w:val="00093862"/>
    <w:rsid w:val="00093F15"/>
    <w:rsid w:val="000941E6"/>
    <w:rsid w:val="00094C54"/>
    <w:rsid w:val="00094E59"/>
    <w:rsid w:val="000951DC"/>
    <w:rsid w:val="000954C7"/>
    <w:rsid w:val="000954D2"/>
    <w:rsid w:val="000955F1"/>
    <w:rsid w:val="000958F2"/>
    <w:rsid w:val="00095B13"/>
    <w:rsid w:val="00095E62"/>
    <w:rsid w:val="0009665F"/>
    <w:rsid w:val="000968D3"/>
    <w:rsid w:val="00096958"/>
    <w:rsid w:val="00096A9F"/>
    <w:rsid w:val="00096BFF"/>
    <w:rsid w:val="00096D82"/>
    <w:rsid w:val="000971E4"/>
    <w:rsid w:val="00097433"/>
    <w:rsid w:val="0009754D"/>
    <w:rsid w:val="00097564"/>
    <w:rsid w:val="000975BD"/>
    <w:rsid w:val="00097D03"/>
    <w:rsid w:val="00097F94"/>
    <w:rsid w:val="000A0486"/>
    <w:rsid w:val="000A04F0"/>
    <w:rsid w:val="000A0664"/>
    <w:rsid w:val="000A086A"/>
    <w:rsid w:val="000A09B6"/>
    <w:rsid w:val="000A0AB9"/>
    <w:rsid w:val="000A0C02"/>
    <w:rsid w:val="000A0DC1"/>
    <w:rsid w:val="000A0E68"/>
    <w:rsid w:val="000A0FD1"/>
    <w:rsid w:val="000A0FE2"/>
    <w:rsid w:val="000A1091"/>
    <w:rsid w:val="000A17C4"/>
    <w:rsid w:val="000A1AB0"/>
    <w:rsid w:val="000A1CE2"/>
    <w:rsid w:val="000A1DB9"/>
    <w:rsid w:val="000A203A"/>
    <w:rsid w:val="000A22F3"/>
    <w:rsid w:val="000A2816"/>
    <w:rsid w:val="000A2B3B"/>
    <w:rsid w:val="000A2DD7"/>
    <w:rsid w:val="000A3365"/>
    <w:rsid w:val="000A337A"/>
    <w:rsid w:val="000A35E1"/>
    <w:rsid w:val="000A36A4"/>
    <w:rsid w:val="000A4002"/>
    <w:rsid w:val="000A4872"/>
    <w:rsid w:val="000A4B4A"/>
    <w:rsid w:val="000A4BE7"/>
    <w:rsid w:val="000A4BEB"/>
    <w:rsid w:val="000A4DE0"/>
    <w:rsid w:val="000A4F0D"/>
    <w:rsid w:val="000A5036"/>
    <w:rsid w:val="000A5283"/>
    <w:rsid w:val="000A5358"/>
    <w:rsid w:val="000A5453"/>
    <w:rsid w:val="000A56E0"/>
    <w:rsid w:val="000A59DE"/>
    <w:rsid w:val="000A61A3"/>
    <w:rsid w:val="000A6306"/>
    <w:rsid w:val="000A643B"/>
    <w:rsid w:val="000A66D9"/>
    <w:rsid w:val="000A686D"/>
    <w:rsid w:val="000A6B88"/>
    <w:rsid w:val="000A6BE5"/>
    <w:rsid w:val="000A6FEF"/>
    <w:rsid w:val="000A79E5"/>
    <w:rsid w:val="000A7D92"/>
    <w:rsid w:val="000A7E06"/>
    <w:rsid w:val="000B038B"/>
    <w:rsid w:val="000B07E9"/>
    <w:rsid w:val="000B09AE"/>
    <w:rsid w:val="000B1172"/>
    <w:rsid w:val="000B1344"/>
    <w:rsid w:val="000B1B03"/>
    <w:rsid w:val="000B1C61"/>
    <w:rsid w:val="000B1D49"/>
    <w:rsid w:val="000B1D6A"/>
    <w:rsid w:val="000B1E64"/>
    <w:rsid w:val="000B2352"/>
    <w:rsid w:val="000B2402"/>
    <w:rsid w:val="000B2772"/>
    <w:rsid w:val="000B2F63"/>
    <w:rsid w:val="000B3216"/>
    <w:rsid w:val="000B32B0"/>
    <w:rsid w:val="000B3477"/>
    <w:rsid w:val="000B3526"/>
    <w:rsid w:val="000B3583"/>
    <w:rsid w:val="000B3913"/>
    <w:rsid w:val="000B3940"/>
    <w:rsid w:val="000B3B18"/>
    <w:rsid w:val="000B3D64"/>
    <w:rsid w:val="000B40E5"/>
    <w:rsid w:val="000B43B7"/>
    <w:rsid w:val="000B4417"/>
    <w:rsid w:val="000B44BE"/>
    <w:rsid w:val="000B473B"/>
    <w:rsid w:val="000B4C53"/>
    <w:rsid w:val="000B4CA7"/>
    <w:rsid w:val="000B5048"/>
    <w:rsid w:val="000B5348"/>
    <w:rsid w:val="000B554C"/>
    <w:rsid w:val="000B57EC"/>
    <w:rsid w:val="000B5A6F"/>
    <w:rsid w:val="000B5D08"/>
    <w:rsid w:val="000B5E36"/>
    <w:rsid w:val="000B5E42"/>
    <w:rsid w:val="000B602F"/>
    <w:rsid w:val="000B6269"/>
    <w:rsid w:val="000B653E"/>
    <w:rsid w:val="000B65F9"/>
    <w:rsid w:val="000B6825"/>
    <w:rsid w:val="000B6EA4"/>
    <w:rsid w:val="000B7319"/>
    <w:rsid w:val="000B733F"/>
    <w:rsid w:val="000B7471"/>
    <w:rsid w:val="000B7A86"/>
    <w:rsid w:val="000B7B12"/>
    <w:rsid w:val="000B7B82"/>
    <w:rsid w:val="000B7BC9"/>
    <w:rsid w:val="000B7DD2"/>
    <w:rsid w:val="000B7FF9"/>
    <w:rsid w:val="000C0DC7"/>
    <w:rsid w:val="000C10A7"/>
    <w:rsid w:val="000C131A"/>
    <w:rsid w:val="000C13A1"/>
    <w:rsid w:val="000C1B6D"/>
    <w:rsid w:val="000C2041"/>
    <w:rsid w:val="000C204F"/>
    <w:rsid w:val="000C2824"/>
    <w:rsid w:val="000C2B10"/>
    <w:rsid w:val="000C2B51"/>
    <w:rsid w:val="000C2B99"/>
    <w:rsid w:val="000C2E47"/>
    <w:rsid w:val="000C399A"/>
    <w:rsid w:val="000C3BA3"/>
    <w:rsid w:val="000C3BD3"/>
    <w:rsid w:val="000C42FF"/>
    <w:rsid w:val="000C4544"/>
    <w:rsid w:val="000C469F"/>
    <w:rsid w:val="000C4F9E"/>
    <w:rsid w:val="000C4FEF"/>
    <w:rsid w:val="000C5044"/>
    <w:rsid w:val="000C5046"/>
    <w:rsid w:val="000C53A7"/>
    <w:rsid w:val="000C55C1"/>
    <w:rsid w:val="000C5727"/>
    <w:rsid w:val="000C59A0"/>
    <w:rsid w:val="000C5A27"/>
    <w:rsid w:val="000C5AB7"/>
    <w:rsid w:val="000C5CA9"/>
    <w:rsid w:val="000C5D92"/>
    <w:rsid w:val="000C5E30"/>
    <w:rsid w:val="000C627E"/>
    <w:rsid w:val="000C646F"/>
    <w:rsid w:val="000C64F6"/>
    <w:rsid w:val="000C6754"/>
    <w:rsid w:val="000C69C5"/>
    <w:rsid w:val="000C6AAB"/>
    <w:rsid w:val="000C7B84"/>
    <w:rsid w:val="000C7BA2"/>
    <w:rsid w:val="000C7CE3"/>
    <w:rsid w:val="000C7D22"/>
    <w:rsid w:val="000C7DEF"/>
    <w:rsid w:val="000C7EBA"/>
    <w:rsid w:val="000C7FF8"/>
    <w:rsid w:val="000D1326"/>
    <w:rsid w:val="000D13B1"/>
    <w:rsid w:val="000D171D"/>
    <w:rsid w:val="000D1776"/>
    <w:rsid w:val="000D180F"/>
    <w:rsid w:val="000D1823"/>
    <w:rsid w:val="000D18B7"/>
    <w:rsid w:val="000D1BAC"/>
    <w:rsid w:val="000D2324"/>
    <w:rsid w:val="000D261B"/>
    <w:rsid w:val="000D290D"/>
    <w:rsid w:val="000D2B37"/>
    <w:rsid w:val="000D2CCD"/>
    <w:rsid w:val="000D2FDF"/>
    <w:rsid w:val="000D3131"/>
    <w:rsid w:val="000D32CF"/>
    <w:rsid w:val="000D3529"/>
    <w:rsid w:val="000D4019"/>
    <w:rsid w:val="000D4062"/>
    <w:rsid w:val="000D411E"/>
    <w:rsid w:val="000D428A"/>
    <w:rsid w:val="000D428E"/>
    <w:rsid w:val="000D4325"/>
    <w:rsid w:val="000D4372"/>
    <w:rsid w:val="000D463E"/>
    <w:rsid w:val="000D4876"/>
    <w:rsid w:val="000D498A"/>
    <w:rsid w:val="000D49E3"/>
    <w:rsid w:val="000D4BEA"/>
    <w:rsid w:val="000D4CEA"/>
    <w:rsid w:val="000D5329"/>
    <w:rsid w:val="000D53A8"/>
    <w:rsid w:val="000D57A6"/>
    <w:rsid w:val="000D587E"/>
    <w:rsid w:val="000D58A3"/>
    <w:rsid w:val="000D5911"/>
    <w:rsid w:val="000D5B9E"/>
    <w:rsid w:val="000D5C00"/>
    <w:rsid w:val="000D5E5C"/>
    <w:rsid w:val="000D6571"/>
    <w:rsid w:val="000D659A"/>
    <w:rsid w:val="000D6CE3"/>
    <w:rsid w:val="000D6DBE"/>
    <w:rsid w:val="000D70CA"/>
    <w:rsid w:val="000D70D4"/>
    <w:rsid w:val="000D7CA0"/>
    <w:rsid w:val="000E011B"/>
    <w:rsid w:val="000E031B"/>
    <w:rsid w:val="000E065E"/>
    <w:rsid w:val="000E0E1A"/>
    <w:rsid w:val="000E1218"/>
    <w:rsid w:val="000E16FA"/>
    <w:rsid w:val="000E184D"/>
    <w:rsid w:val="000E1E46"/>
    <w:rsid w:val="000E237E"/>
    <w:rsid w:val="000E2A06"/>
    <w:rsid w:val="000E2A09"/>
    <w:rsid w:val="000E3454"/>
    <w:rsid w:val="000E368B"/>
    <w:rsid w:val="000E3983"/>
    <w:rsid w:val="000E3A70"/>
    <w:rsid w:val="000E3ED4"/>
    <w:rsid w:val="000E3F9C"/>
    <w:rsid w:val="000E4069"/>
    <w:rsid w:val="000E409A"/>
    <w:rsid w:val="000E40BA"/>
    <w:rsid w:val="000E44C0"/>
    <w:rsid w:val="000E4709"/>
    <w:rsid w:val="000E50AF"/>
    <w:rsid w:val="000E50FB"/>
    <w:rsid w:val="000E517E"/>
    <w:rsid w:val="000E54CB"/>
    <w:rsid w:val="000E5611"/>
    <w:rsid w:val="000E5A12"/>
    <w:rsid w:val="000E5DCD"/>
    <w:rsid w:val="000E605A"/>
    <w:rsid w:val="000E6642"/>
    <w:rsid w:val="000E6745"/>
    <w:rsid w:val="000E683C"/>
    <w:rsid w:val="000E6A27"/>
    <w:rsid w:val="000E6D88"/>
    <w:rsid w:val="000E6DF7"/>
    <w:rsid w:val="000E7013"/>
    <w:rsid w:val="000E7019"/>
    <w:rsid w:val="000E71BC"/>
    <w:rsid w:val="000E7262"/>
    <w:rsid w:val="000E7488"/>
    <w:rsid w:val="000E74B1"/>
    <w:rsid w:val="000E7501"/>
    <w:rsid w:val="000E78CE"/>
    <w:rsid w:val="000E79E2"/>
    <w:rsid w:val="000E7BB2"/>
    <w:rsid w:val="000E7CC0"/>
    <w:rsid w:val="000E7F0F"/>
    <w:rsid w:val="000F00A5"/>
    <w:rsid w:val="000F01B9"/>
    <w:rsid w:val="000F0319"/>
    <w:rsid w:val="000F0450"/>
    <w:rsid w:val="000F0487"/>
    <w:rsid w:val="000F053C"/>
    <w:rsid w:val="000F068B"/>
    <w:rsid w:val="000F08C5"/>
    <w:rsid w:val="000F1092"/>
    <w:rsid w:val="000F1550"/>
    <w:rsid w:val="000F1DC0"/>
    <w:rsid w:val="000F2467"/>
    <w:rsid w:val="000F251B"/>
    <w:rsid w:val="000F26AF"/>
    <w:rsid w:val="000F2A6C"/>
    <w:rsid w:val="000F2F1F"/>
    <w:rsid w:val="000F2FA6"/>
    <w:rsid w:val="000F2FB5"/>
    <w:rsid w:val="000F2FC6"/>
    <w:rsid w:val="000F31EA"/>
    <w:rsid w:val="000F32FE"/>
    <w:rsid w:val="000F3886"/>
    <w:rsid w:val="000F3B4A"/>
    <w:rsid w:val="000F3D44"/>
    <w:rsid w:val="000F438C"/>
    <w:rsid w:val="000F4624"/>
    <w:rsid w:val="000F4AD6"/>
    <w:rsid w:val="000F5055"/>
    <w:rsid w:val="000F512E"/>
    <w:rsid w:val="000F5355"/>
    <w:rsid w:val="000F5549"/>
    <w:rsid w:val="000F56A8"/>
    <w:rsid w:val="000F57DD"/>
    <w:rsid w:val="000F5B87"/>
    <w:rsid w:val="000F5BD1"/>
    <w:rsid w:val="000F5EA1"/>
    <w:rsid w:val="000F5FE8"/>
    <w:rsid w:val="000F6284"/>
    <w:rsid w:val="000F6644"/>
    <w:rsid w:val="000F67B4"/>
    <w:rsid w:val="000F7040"/>
    <w:rsid w:val="000F719D"/>
    <w:rsid w:val="000F7226"/>
    <w:rsid w:val="000F7243"/>
    <w:rsid w:val="000F728E"/>
    <w:rsid w:val="000F739F"/>
    <w:rsid w:val="000F7542"/>
    <w:rsid w:val="000F75B2"/>
    <w:rsid w:val="000F764B"/>
    <w:rsid w:val="000F7898"/>
    <w:rsid w:val="000F7B87"/>
    <w:rsid w:val="000F7B9F"/>
    <w:rsid w:val="000F7D57"/>
    <w:rsid w:val="000FC880"/>
    <w:rsid w:val="00100191"/>
    <w:rsid w:val="001001EC"/>
    <w:rsid w:val="0010023E"/>
    <w:rsid w:val="00100289"/>
    <w:rsid w:val="00100456"/>
    <w:rsid w:val="00100833"/>
    <w:rsid w:val="00100A35"/>
    <w:rsid w:val="00100AB6"/>
    <w:rsid w:val="00100CBE"/>
    <w:rsid w:val="00100D78"/>
    <w:rsid w:val="00100EDB"/>
    <w:rsid w:val="00100F5F"/>
    <w:rsid w:val="00101015"/>
    <w:rsid w:val="0010166C"/>
    <w:rsid w:val="00101847"/>
    <w:rsid w:val="00101B8A"/>
    <w:rsid w:val="00102136"/>
    <w:rsid w:val="001023C7"/>
    <w:rsid w:val="001026CB"/>
    <w:rsid w:val="00102850"/>
    <w:rsid w:val="00102D36"/>
    <w:rsid w:val="00102F27"/>
    <w:rsid w:val="00102F72"/>
    <w:rsid w:val="0010344E"/>
    <w:rsid w:val="00103509"/>
    <w:rsid w:val="00103997"/>
    <w:rsid w:val="00103BB4"/>
    <w:rsid w:val="00103DB1"/>
    <w:rsid w:val="00103EAC"/>
    <w:rsid w:val="00104843"/>
    <w:rsid w:val="0010486A"/>
    <w:rsid w:val="00104945"/>
    <w:rsid w:val="00104B1F"/>
    <w:rsid w:val="00104E3D"/>
    <w:rsid w:val="00104FC2"/>
    <w:rsid w:val="00104FDE"/>
    <w:rsid w:val="00105081"/>
    <w:rsid w:val="001050C4"/>
    <w:rsid w:val="00105636"/>
    <w:rsid w:val="0010563A"/>
    <w:rsid w:val="0010568C"/>
    <w:rsid w:val="001058D7"/>
    <w:rsid w:val="001059D4"/>
    <w:rsid w:val="00105EE4"/>
    <w:rsid w:val="0010662B"/>
    <w:rsid w:val="00106B04"/>
    <w:rsid w:val="001071C7"/>
    <w:rsid w:val="00107289"/>
    <w:rsid w:val="00107402"/>
    <w:rsid w:val="001074E8"/>
    <w:rsid w:val="00107910"/>
    <w:rsid w:val="00107A01"/>
    <w:rsid w:val="00107D19"/>
    <w:rsid w:val="00107E85"/>
    <w:rsid w:val="0011009F"/>
    <w:rsid w:val="00110495"/>
    <w:rsid w:val="00110541"/>
    <w:rsid w:val="00110856"/>
    <w:rsid w:val="0011085E"/>
    <w:rsid w:val="00110875"/>
    <w:rsid w:val="00110B88"/>
    <w:rsid w:val="00110ED0"/>
    <w:rsid w:val="00110F14"/>
    <w:rsid w:val="001111E3"/>
    <w:rsid w:val="00111242"/>
    <w:rsid w:val="001115AE"/>
    <w:rsid w:val="001118D1"/>
    <w:rsid w:val="00111AE9"/>
    <w:rsid w:val="00111E7C"/>
    <w:rsid w:val="00111F8E"/>
    <w:rsid w:val="00112319"/>
    <w:rsid w:val="001124C6"/>
    <w:rsid w:val="00112CCC"/>
    <w:rsid w:val="00112DD6"/>
    <w:rsid w:val="00113125"/>
    <w:rsid w:val="001132FC"/>
    <w:rsid w:val="001134CC"/>
    <w:rsid w:val="001135D0"/>
    <w:rsid w:val="001135D1"/>
    <w:rsid w:val="0011367D"/>
    <w:rsid w:val="00113ADD"/>
    <w:rsid w:val="00113CF2"/>
    <w:rsid w:val="00113EE8"/>
    <w:rsid w:val="0011455A"/>
    <w:rsid w:val="00114A65"/>
    <w:rsid w:val="00114AB9"/>
    <w:rsid w:val="00114B6A"/>
    <w:rsid w:val="0011511F"/>
    <w:rsid w:val="00115123"/>
    <w:rsid w:val="00115852"/>
    <w:rsid w:val="00115A82"/>
    <w:rsid w:val="00115D54"/>
    <w:rsid w:val="00116107"/>
    <w:rsid w:val="0011612C"/>
    <w:rsid w:val="00116380"/>
    <w:rsid w:val="00116388"/>
    <w:rsid w:val="0011687E"/>
    <w:rsid w:val="0011691D"/>
    <w:rsid w:val="00116BA6"/>
    <w:rsid w:val="001170F9"/>
    <w:rsid w:val="00117658"/>
    <w:rsid w:val="001179AE"/>
    <w:rsid w:val="00117A96"/>
    <w:rsid w:val="00117B94"/>
    <w:rsid w:val="0011C690"/>
    <w:rsid w:val="00120294"/>
    <w:rsid w:val="00120594"/>
    <w:rsid w:val="00120D67"/>
    <w:rsid w:val="00120FBD"/>
    <w:rsid w:val="0012108C"/>
    <w:rsid w:val="00121359"/>
    <w:rsid w:val="001213AE"/>
    <w:rsid w:val="001213B2"/>
    <w:rsid w:val="001214C0"/>
    <w:rsid w:val="0012175E"/>
    <w:rsid w:val="0012216B"/>
    <w:rsid w:val="00122C30"/>
    <w:rsid w:val="00122D3A"/>
    <w:rsid w:val="0012369C"/>
    <w:rsid w:val="0012378F"/>
    <w:rsid w:val="00123FA7"/>
    <w:rsid w:val="001240F7"/>
    <w:rsid w:val="0012416E"/>
    <w:rsid w:val="00124233"/>
    <w:rsid w:val="001244A9"/>
    <w:rsid w:val="00124576"/>
    <w:rsid w:val="00124A9B"/>
    <w:rsid w:val="0012533B"/>
    <w:rsid w:val="00125538"/>
    <w:rsid w:val="0012559F"/>
    <w:rsid w:val="00125985"/>
    <w:rsid w:val="00126096"/>
    <w:rsid w:val="001261DA"/>
    <w:rsid w:val="0012626E"/>
    <w:rsid w:val="00126297"/>
    <w:rsid w:val="001262A6"/>
    <w:rsid w:val="001262B3"/>
    <w:rsid w:val="00126783"/>
    <w:rsid w:val="0012680B"/>
    <w:rsid w:val="00126BA8"/>
    <w:rsid w:val="00126F72"/>
    <w:rsid w:val="00127086"/>
    <w:rsid w:val="001271EB"/>
    <w:rsid w:val="001272AD"/>
    <w:rsid w:val="00127E06"/>
    <w:rsid w:val="00127F02"/>
    <w:rsid w:val="0013005A"/>
    <w:rsid w:val="001304BE"/>
    <w:rsid w:val="00130533"/>
    <w:rsid w:val="00130AE3"/>
    <w:rsid w:val="00130D41"/>
    <w:rsid w:val="00130EC3"/>
    <w:rsid w:val="00130EF2"/>
    <w:rsid w:val="0013118C"/>
    <w:rsid w:val="00131317"/>
    <w:rsid w:val="00131452"/>
    <w:rsid w:val="001319F9"/>
    <w:rsid w:val="00131A99"/>
    <w:rsid w:val="00131E16"/>
    <w:rsid w:val="001320A2"/>
    <w:rsid w:val="001321AA"/>
    <w:rsid w:val="0013276A"/>
    <w:rsid w:val="00132BD6"/>
    <w:rsid w:val="00132D7A"/>
    <w:rsid w:val="00132EF8"/>
    <w:rsid w:val="00133061"/>
    <w:rsid w:val="00133530"/>
    <w:rsid w:val="00133DED"/>
    <w:rsid w:val="00133FAF"/>
    <w:rsid w:val="0013430E"/>
    <w:rsid w:val="0013459C"/>
    <w:rsid w:val="00134686"/>
    <w:rsid w:val="001349B7"/>
    <w:rsid w:val="00134F0B"/>
    <w:rsid w:val="00135027"/>
    <w:rsid w:val="001351F4"/>
    <w:rsid w:val="00135279"/>
    <w:rsid w:val="00135329"/>
    <w:rsid w:val="001358FA"/>
    <w:rsid w:val="00135B86"/>
    <w:rsid w:val="00135CC8"/>
    <w:rsid w:val="00135FD7"/>
    <w:rsid w:val="00136483"/>
    <w:rsid w:val="00136831"/>
    <w:rsid w:val="00136AC9"/>
    <w:rsid w:val="00136B95"/>
    <w:rsid w:val="00136C5C"/>
    <w:rsid w:val="00136F92"/>
    <w:rsid w:val="00137A00"/>
    <w:rsid w:val="00137B35"/>
    <w:rsid w:val="00137E4F"/>
    <w:rsid w:val="00137E7D"/>
    <w:rsid w:val="00137EDA"/>
    <w:rsid w:val="00137F46"/>
    <w:rsid w:val="00137FE4"/>
    <w:rsid w:val="001402FF"/>
    <w:rsid w:val="00140380"/>
    <w:rsid w:val="0014039B"/>
    <w:rsid w:val="0014046A"/>
    <w:rsid w:val="001408C9"/>
    <w:rsid w:val="00140CC7"/>
    <w:rsid w:val="00140D48"/>
    <w:rsid w:val="001410DD"/>
    <w:rsid w:val="001413C7"/>
    <w:rsid w:val="00141699"/>
    <w:rsid w:val="00141883"/>
    <w:rsid w:val="00141AB0"/>
    <w:rsid w:val="00141B06"/>
    <w:rsid w:val="00141C7F"/>
    <w:rsid w:val="00141D37"/>
    <w:rsid w:val="00141F2B"/>
    <w:rsid w:val="00142508"/>
    <w:rsid w:val="00142595"/>
    <w:rsid w:val="00142606"/>
    <w:rsid w:val="00142825"/>
    <w:rsid w:val="00142B0A"/>
    <w:rsid w:val="00142C52"/>
    <w:rsid w:val="00142D47"/>
    <w:rsid w:val="00142E16"/>
    <w:rsid w:val="001433BE"/>
    <w:rsid w:val="00143412"/>
    <w:rsid w:val="0014392C"/>
    <w:rsid w:val="00144843"/>
    <w:rsid w:val="00144A35"/>
    <w:rsid w:val="00144E78"/>
    <w:rsid w:val="00144EEA"/>
    <w:rsid w:val="00145327"/>
    <w:rsid w:val="0014546F"/>
    <w:rsid w:val="001456C6"/>
    <w:rsid w:val="00145D36"/>
    <w:rsid w:val="00146027"/>
    <w:rsid w:val="001461A7"/>
    <w:rsid w:val="0014650D"/>
    <w:rsid w:val="0014677A"/>
    <w:rsid w:val="00146D3F"/>
    <w:rsid w:val="00147000"/>
    <w:rsid w:val="0014727B"/>
    <w:rsid w:val="001472AE"/>
    <w:rsid w:val="001473B7"/>
    <w:rsid w:val="00147407"/>
    <w:rsid w:val="00147596"/>
    <w:rsid w:val="0014767F"/>
    <w:rsid w:val="001476EB"/>
    <w:rsid w:val="00147AAD"/>
    <w:rsid w:val="00147C6C"/>
    <w:rsid w:val="00147F8C"/>
    <w:rsid w:val="00150AB2"/>
    <w:rsid w:val="00150C73"/>
    <w:rsid w:val="00150F36"/>
    <w:rsid w:val="00150FD6"/>
    <w:rsid w:val="001510EF"/>
    <w:rsid w:val="00151283"/>
    <w:rsid w:val="001518F0"/>
    <w:rsid w:val="001520C0"/>
    <w:rsid w:val="001521FA"/>
    <w:rsid w:val="001521FB"/>
    <w:rsid w:val="001524BC"/>
    <w:rsid w:val="001524CE"/>
    <w:rsid w:val="001528E4"/>
    <w:rsid w:val="0015295D"/>
    <w:rsid w:val="00152A27"/>
    <w:rsid w:val="00152E76"/>
    <w:rsid w:val="00152EF1"/>
    <w:rsid w:val="00152FE2"/>
    <w:rsid w:val="00153067"/>
    <w:rsid w:val="00153153"/>
    <w:rsid w:val="00153211"/>
    <w:rsid w:val="001534EC"/>
    <w:rsid w:val="001536F6"/>
    <w:rsid w:val="0015385E"/>
    <w:rsid w:val="00153A82"/>
    <w:rsid w:val="00153BE2"/>
    <w:rsid w:val="00154147"/>
    <w:rsid w:val="00154352"/>
    <w:rsid w:val="001543A6"/>
    <w:rsid w:val="001546E4"/>
    <w:rsid w:val="001547EE"/>
    <w:rsid w:val="00154A1E"/>
    <w:rsid w:val="00155B3F"/>
    <w:rsid w:val="00155E16"/>
    <w:rsid w:val="00155ED1"/>
    <w:rsid w:val="00155F7B"/>
    <w:rsid w:val="00156369"/>
    <w:rsid w:val="0015636B"/>
    <w:rsid w:val="001564E3"/>
    <w:rsid w:val="0015662A"/>
    <w:rsid w:val="0015675E"/>
    <w:rsid w:val="00156976"/>
    <w:rsid w:val="00156E2F"/>
    <w:rsid w:val="00156F5D"/>
    <w:rsid w:val="00156FCF"/>
    <w:rsid w:val="0015701D"/>
    <w:rsid w:val="001570E5"/>
    <w:rsid w:val="00157478"/>
    <w:rsid w:val="00157544"/>
    <w:rsid w:val="001576F4"/>
    <w:rsid w:val="001578AA"/>
    <w:rsid w:val="00157D18"/>
    <w:rsid w:val="0016013D"/>
    <w:rsid w:val="00160227"/>
    <w:rsid w:val="001604B8"/>
    <w:rsid w:val="001604EA"/>
    <w:rsid w:val="001605AD"/>
    <w:rsid w:val="001605EB"/>
    <w:rsid w:val="00160663"/>
    <w:rsid w:val="00160CC1"/>
    <w:rsid w:val="00160F6C"/>
    <w:rsid w:val="0016125E"/>
    <w:rsid w:val="001616B4"/>
    <w:rsid w:val="001616BC"/>
    <w:rsid w:val="00161BA2"/>
    <w:rsid w:val="00161D8F"/>
    <w:rsid w:val="00161EC6"/>
    <w:rsid w:val="00161FBD"/>
    <w:rsid w:val="0016206F"/>
    <w:rsid w:val="001620F9"/>
    <w:rsid w:val="00162166"/>
    <w:rsid w:val="00162438"/>
    <w:rsid w:val="0016276D"/>
    <w:rsid w:val="001627E4"/>
    <w:rsid w:val="0016280F"/>
    <w:rsid w:val="00163091"/>
    <w:rsid w:val="001632F0"/>
    <w:rsid w:val="00163473"/>
    <w:rsid w:val="00163530"/>
    <w:rsid w:val="00163581"/>
    <w:rsid w:val="00163A5E"/>
    <w:rsid w:val="00164411"/>
    <w:rsid w:val="001645CB"/>
    <w:rsid w:val="001645D3"/>
    <w:rsid w:val="00164E82"/>
    <w:rsid w:val="00164FB9"/>
    <w:rsid w:val="00165000"/>
    <w:rsid w:val="00165054"/>
    <w:rsid w:val="001653D7"/>
    <w:rsid w:val="00165546"/>
    <w:rsid w:val="0016585D"/>
    <w:rsid w:val="00165D30"/>
    <w:rsid w:val="00165D7B"/>
    <w:rsid w:val="001660BA"/>
    <w:rsid w:val="00166305"/>
    <w:rsid w:val="00166AE8"/>
    <w:rsid w:val="00166B84"/>
    <w:rsid w:val="00166FA1"/>
    <w:rsid w:val="00166FD7"/>
    <w:rsid w:val="001671F4"/>
    <w:rsid w:val="0016738E"/>
    <w:rsid w:val="00167545"/>
    <w:rsid w:val="001675BF"/>
    <w:rsid w:val="00167BFA"/>
    <w:rsid w:val="00167C93"/>
    <w:rsid w:val="00167CE7"/>
    <w:rsid w:val="00167D13"/>
    <w:rsid w:val="00167D42"/>
    <w:rsid w:val="00167DA7"/>
    <w:rsid w:val="00167FAF"/>
    <w:rsid w:val="00167FB6"/>
    <w:rsid w:val="001703C6"/>
    <w:rsid w:val="00170D1F"/>
    <w:rsid w:val="00171189"/>
    <w:rsid w:val="0017123A"/>
    <w:rsid w:val="001714A1"/>
    <w:rsid w:val="00171C4B"/>
    <w:rsid w:val="0017210A"/>
    <w:rsid w:val="00172291"/>
    <w:rsid w:val="00172523"/>
    <w:rsid w:val="00172548"/>
    <w:rsid w:val="00172872"/>
    <w:rsid w:val="00172878"/>
    <w:rsid w:val="001728E3"/>
    <w:rsid w:val="00172C1D"/>
    <w:rsid w:val="00172C55"/>
    <w:rsid w:val="00172D6D"/>
    <w:rsid w:val="00172FCB"/>
    <w:rsid w:val="001732FE"/>
    <w:rsid w:val="00173348"/>
    <w:rsid w:val="00173533"/>
    <w:rsid w:val="00173548"/>
    <w:rsid w:val="00173781"/>
    <w:rsid w:val="00173E4A"/>
    <w:rsid w:val="00174120"/>
    <w:rsid w:val="0017425A"/>
    <w:rsid w:val="00174423"/>
    <w:rsid w:val="00174887"/>
    <w:rsid w:val="00174CA4"/>
    <w:rsid w:val="00174DD8"/>
    <w:rsid w:val="00174F45"/>
    <w:rsid w:val="00174FDE"/>
    <w:rsid w:val="0017502D"/>
    <w:rsid w:val="00175039"/>
    <w:rsid w:val="0017591E"/>
    <w:rsid w:val="00175ADF"/>
    <w:rsid w:val="00175CAE"/>
    <w:rsid w:val="00175D9D"/>
    <w:rsid w:val="00176372"/>
    <w:rsid w:val="001763F2"/>
    <w:rsid w:val="00176563"/>
    <w:rsid w:val="00176869"/>
    <w:rsid w:val="001768CB"/>
    <w:rsid w:val="00176925"/>
    <w:rsid w:val="00176AC4"/>
    <w:rsid w:val="00176C54"/>
    <w:rsid w:val="00176FAA"/>
    <w:rsid w:val="00177439"/>
    <w:rsid w:val="001776DB"/>
    <w:rsid w:val="0017781B"/>
    <w:rsid w:val="00177CD0"/>
    <w:rsid w:val="00177ED9"/>
    <w:rsid w:val="0017ECB7"/>
    <w:rsid w:val="001800AF"/>
    <w:rsid w:val="00180E0B"/>
    <w:rsid w:val="00180FFD"/>
    <w:rsid w:val="00181000"/>
    <w:rsid w:val="0018111D"/>
    <w:rsid w:val="00181183"/>
    <w:rsid w:val="001811AD"/>
    <w:rsid w:val="00181B1A"/>
    <w:rsid w:val="00181C28"/>
    <w:rsid w:val="00181C7D"/>
    <w:rsid w:val="00181E99"/>
    <w:rsid w:val="001820E9"/>
    <w:rsid w:val="0018219D"/>
    <w:rsid w:val="001823DA"/>
    <w:rsid w:val="001824F7"/>
    <w:rsid w:val="001826AA"/>
    <w:rsid w:val="00182776"/>
    <w:rsid w:val="001828DB"/>
    <w:rsid w:val="00182924"/>
    <w:rsid w:val="00182ADE"/>
    <w:rsid w:val="00182CD3"/>
    <w:rsid w:val="001833EA"/>
    <w:rsid w:val="00183AF4"/>
    <w:rsid w:val="00183C18"/>
    <w:rsid w:val="00183DB7"/>
    <w:rsid w:val="0018414E"/>
    <w:rsid w:val="0018429C"/>
    <w:rsid w:val="00184866"/>
    <w:rsid w:val="0018491C"/>
    <w:rsid w:val="00184EA4"/>
    <w:rsid w:val="001850FE"/>
    <w:rsid w:val="0018511E"/>
    <w:rsid w:val="00185135"/>
    <w:rsid w:val="001856BD"/>
    <w:rsid w:val="00185911"/>
    <w:rsid w:val="00185964"/>
    <w:rsid w:val="0018598A"/>
    <w:rsid w:val="001859FC"/>
    <w:rsid w:val="00185C70"/>
    <w:rsid w:val="00185D07"/>
    <w:rsid w:val="00185DD4"/>
    <w:rsid w:val="00186AF2"/>
    <w:rsid w:val="00186B51"/>
    <w:rsid w:val="00186D81"/>
    <w:rsid w:val="00187405"/>
    <w:rsid w:val="0018746A"/>
    <w:rsid w:val="001877A4"/>
    <w:rsid w:val="00187807"/>
    <w:rsid w:val="0018796F"/>
    <w:rsid w:val="00187978"/>
    <w:rsid w:val="00187E4A"/>
    <w:rsid w:val="00187EAA"/>
    <w:rsid w:val="00187EB1"/>
    <w:rsid w:val="00187EC9"/>
    <w:rsid w:val="00187FC2"/>
    <w:rsid w:val="0019037C"/>
    <w:rsid w:val="0019038E"/>
    <w:rsid w:val="00190473"/>
    <w:rsid w:val="001905A9"/>
    <w:rsid w:val="0019065C"/>
    <w:rsid w:val="001909A9"/>
    <w:rsid w:val="00191077"/>
    <w:rsid w:val="00191089"/>
    <w:rsid w:val="00191273"/>
    <w:rsid w:val="001914D1"/>
    <w:rsid w:val="001918C9"/>
    <w:rsid w:val="00191973"/>
    <w:rsid w:val="00191D65"/>
    <w:rsid w:val="00192005"/>
    <w:rsid w:val="00192102"/>
    <w:rsid w:val="0019213C"/>
    <w:rsid w:val="00192549"/>
    <w:rsid w:val="001928F5"/>
    <w:rsid w:val="00193594"/>
    <w:rsid w:val="0019373C"/>
    <w:rsid w:val="001937DC"/>
    <w:rsid w:val="00193A91"/>
    <w:rsid w:val="00193B19"/>
    <w:rsid w:val="00193BCC"/>
    <w:rsid w:val="00193DDD"/>
    <w:rsid w:val="00193FD3"/>
    <w:rsid w:val="001942A7"/>
    <w:rsid w:val="001945F9"/>
    <w:rsid w:val="00194E0C"/>
    <w:rsid w:val="00195160"/>
    <w:rsid w:val="00195251"/>
    <w:rsid w:val="001956B7"/>
    <w:rsid w:val="0019587B"/>
    <w:rsid w:val="00195BA4"/>
    <w:rsid w:val="00195F2C"/>
    <w:rsid w:val="00196784"/>
    <w:rsid w:val="00196794"/>
    <w:rsid w:val="001968A2"/>
    <w:rsid w:val="00196942"/>
    <w:rsid w:val="00196F87"/>
    <w:rsid w:val="0019714A"/>
    <w:rsid w:val="001972C1"/>
    <w:rsid w:val="00197522"/>
    <w:rsid w:val="0019776C"/>
    <w:rsid w:val="00197979"/>
    <w:rsid w:val="00197D4C"/>
    <w:rsid w:val="00197E2C"/>
    <w:rsid w:val="00197EC4"/>
    <w:rsid w:val="001A03E4"/>
    <w:rsid w:val="001A0474"/>
    <w:rsid w:val="001A0493"/>
    <w:rsid w:val="001A0494"/>
    <w:rsid w:val="001A05A9"/>
    <w:rsid w:val="001A083A"/>
    <w:rsid w:val="001A0A15"/>
    <w:rsid w:val="001A0EE9"/>
    <w:rsid w:val="001A0FC6"/>
    <w:rsid w:val="001A104E"/>
    <w:rsid w:val="001A1131"/>
    <w:rsid w:val="001A119C"/>
    <w:rsid w:val="001A13A4"/>
    <w:rsid w:val="001A13C1"/>
    <w:rsid w:val="001A163D"/>
    <w:rsid w:val="001A183E"/>
    <w:rsid w:val="001A1A0E"/>
    <w:rsid w:val="001A20FC"/>
    <w:rsid w:val="001A23A5"/>
    <w:rsid w:val="001A23B6"/>
    <w:rsid w:val="001A24A3"/>
    <w:rsid w:val="001A26EC"/>
    <w:rsid w:val="001A2BB1"/>
    <w:rsid w:val="001A2D00"/>
    <w:rsid w:val="001A30DB"/>
    <w:rsid w:val="001A3195"/>
    <w:rsid w:val="001A326C"/>
    <w:rsid w:val="001A3289"/>
    <w:rsid w:val="001A3569"/>
    <w:rsid w:val="001A38A2"/>
    <w:rsid w:val="001A3A9D"/>
    <w:rsid w:val="001A3EED"/>
    <w:rsid w:val="001A40BC"/>
    <w:rsid w:val="001A42EB"/>
    <w:rsid w:val="001A441E"/>
    <w:rsid w:val="001A4420"/>
    <w:rsid w:val="001A44D9"/>
    <w:rsid w:val="001A44F2"/>
    <w:rsid w:val="001A4538"/>
    <w:rsid w:val="001A48F8"/>
    <w:rsid w:val="001A51D2"/>
    <w:rsid w:val="001A5760"/>
    <w:rsid w:val="001A57D6"/>
    <w:rsid w:val="001A5A5E"/>
    <w:rsid w:val="001A5BF0"/>
    <w:rsid w:val="001A5C82"/>
    <w:rsid w:val="001A62AF"/>
    <w:rsid w:val="001A6356"/>
    <w:rsid w:val="001A6464"/>
    <w:rsid w:val="001A647C"/>
    <w:rsid w:val="001A672A"/>
    <w:rsid w:val="001A6733"/>
    <w:rsid w:val="001A718C"/>
    <w:rsid w:val="001A727A"/>
    <w:rsid w:val="001A72B0"/>
    <w:rsid w:val="001A72C1"/>
    <w:rsid w:val="001A72E5"/>
    <w:rsid w:val="001A72EB"/>
    <w:rsid w:val="001A73FF"/>
    <w:rsid w:val="001A7B85"/>
    <w:rsid w:val="001A7F21"/>
    <w:rsid w:val="001AB51A"/>
    <w:rsid w:val="001B0153"/>
    <w:rsid w:val="001B0208"/>
    <w:rsid w:val="001B0264"/>
    <w:rsid w:val="001B040C"/>
    <w:rsid w:val="001B0621"/>
    <w:rsid w:val="001B0C98"/>
    <w:rsid w:val="001B0DD7"/>
    <w:rsid w:val="001B0FAF"/>
    <w:rsid w:val="001B13D4"/>
    <w:rsid w:val="001B166B"/>
    <w:rsid w:val="001B16BA"/>
    <w:rsid w:val="001B1A57"/>
    <w:rsid w:val="001B1D7E"/>
    <w:rsid w:val="001B1DD7"/>
    <w:rsid w:val="001B1E1E"/>
    <w:rsid w:val="001B1E84"/>
    <w:rsid w:val="001B1F1B"/>
    <w:rsid w:val="001B20A9"/>
    <w:rsid w:val="001B24F3"/>
    <w:rsid w:val="001B2874"/>
    <w:rsid w:val="001B28A9"/>
    <w:rsid w:val="001B28AB"/>
    <w:rsid w:val="001B2937"/>
    <w:rsid w:val="001B2998"/>
    <w:rsid w:val="001B2C5B"/>
    <w:rsid w:val="001B2F35"/>
    <w:rsid w:val="001B2FDC"/>
    <w:rsid w:val="001B3008"/>
    <w:rsid w:val="001B3415"/>
    <w:rsid w:val="001B357F"/>
    <w:rsid w:val="001B4478"/>
    <w:rsid w:val="001B44A4"/>
    <w:rsid w:val="001B4606"/>
    <w:rsid w:val="001B4636"/>
    <w:rsid w:val="001B4BAA"/>
    <w:rsid w:val="001B4C71"/>
    <w:rsid w:val="001B4EB7"/>
    <w:rsid w:val="001B4F00"/>
    <w:rsid w:val="001B5396"/>
    <w:rsid w:val="001B53A5"/>
    <w:rsid w:val="001B54BB"/>
    <w:rsid w:val="001B569D"/>
    <w:rsid w:val="001B56D6"/>
    <w:rsid w:val="001B5834"/>
    <w:rsid w:val="001B5A4D"/>
    <w:rsid w:val="001B6551"/>
    <w:rsid w:val="001B657E"/>
    <w:rsid w:val="001B6ADE"/>
    <w:rsid w:val="001B6B2B"/>
    <w:rsid w:val="001B707C"/>
    <w:rsid w:val="001B7699"/>
    <w:rsid w:val="001B782C"/>
    <w:rsid w:val="001B797B"/>
    <w:rsid w:val="001B79DE"/>
    <w:rsid w:val="001B7B67"/>
    <w:rsid w:val="001B7E04"/>
    <w:rsid w:val="001C0074"/>
    <w:rsid w:val="001C0392"/>
    <w:rsid w:val="001C04C9"/>
    <w:rsid w:val="001C0676"/>
    <w:rsid w:val="001C0A25"/>
    <w:rsid w:val="001C0AD5"/>
    <w:rsid w:val="001C0BD1"/>
    <w:rsid w:val="001C0DD8"/>
    <w:rsid w:val="001C0EE2"/>
    <w:rsid w:val="001C1224"/>
    <w:rsid w:val="001C1923"/>
    <w:rsid w:val="001C199F"/>
    <w:rsid w:val="001C1CD2"/>
    <w:rsid w:val="001C28A8"/>
    <w:rsid w:val="001C2A4E"/>
    <w:rsid w:val="001C2B88"/>
    <w:rsid w:val="001C2C2D"/>
    <w:rsid w:val="001C326C"/>
    <w:rsid w:val="001C3444"/>
    <w:rsid w:val="001C3702"/>
    <w:rsid w:val="001C3786"/>
    <w:rsid w:val="001C39CC"/>
    <w:rsid w:val="001C3B8D"/>
    <w:rsid w:val="001C3E43"/>
    <w:rsid w:val="001C3E79"/>
    <w:rsid w:val="001C3EE2"/>
    <w:rsid w:val="001C3F76"/>
    <w:rsid w:val="001C3F78"/>
    <w:rsid w:val="001C4219"/>
    <w:rsid w:val="001C42EE"/>
    <w:rsid w:val="001C4490"/>
    <w:rsid w:val="001C4656"/>
    <w:rsid w:val="001C46BC"/>
    <w:rsid w:val="001C4716"/>
    <w:rsid w:val="001C48B6"/>
    <w:rsid w:val="001C5268"/>
    <w:rsid w:val="001C544A"/>
    <w:rsid w:val="001C5489"/>
    <w:rsid w:val="001C55CD"/>
    <w:rsid w:val="001C55D2"/>
    <w:rsid w:val="001C57ED"/>
    <w:rsid w:val="001C5808"/>
    <w:rsid w:val="001C5873"/>
    <w:rsid w:val="001C5D03"/>
    <w:rsid w:val="001C5E74"/>
    <w:rsid w:val="001C5ED0"/>
    <w:rsid w:val="001C5F61"/>
    <w:rsid w:val="001C62FF"/>
    <w:rsid w:val="001C6671"/>
    <w:rsid w:val="001C6711"/>
    <w:rsid w:val="001C6DC2"/>
    <w:rsid w:val="001C7026"/>
    <w:rsid w:val="001C70EA"/>
    <w:rsid w:val="001C7341"/>
    <w:rsid w:val="001C7706"/>
    <w:rsid w:val="001C78A2"/>
    <w:rsid w:val="001C7985"/>
    <w:rsid w:val="001C7D34"/>
    <w:rsid w:val="001C7F21"/>
    <w:rsid w:val="001D03BF"/>
    <w:rsid w:val="001D0428"/>
    <w:rsid w:val="001D0624"/>
    <w:rsid w:val="001D0627"/>
    <w:rsid w:val="001D06D0"/>
    <w:rsid w:val="001D079E"/>
    <w:rsid w:val="001D0C6C"/>
    <w:rsid w:val="001D1022"/>
    <w:rsid w:val="001D12CF"/>
    <w:rsid w:val="001D1309"/>
    <w:rsid w:val="001D13E0"/>
    <w:rsid w:val="001D155E"/>
    <w:rsid w:val="001D166B"/>
    <w:rsid w:val="001D16B7"/>
    <w:rsid w:val="001D1D75"/>
    <w:rsid w:val="001D1E06"/>
    <w:rsid w:val="001D1F15"/>
    <w:rsid w:val="001D2016"/>
    <w:rsid w:val="001D2063"/>
    <w:rsid w:val="001D2389"/>
    <w:rsid w:val="001D25E1"/>
    <w:rsid w:val="001D2687"/>
    <w:rsid w:val="001D2720"/>
    <w:rsid w:val="001D2782"/>
    <w:rsid w:val="001D2AEE"/>
    <w:rsid w:val="001D2B10"/>
    <w:rsid w:val="001D2C6E"/>
    <w:rsid w:val="001D2EA6"/>
    <w:rsid w:val="001D30A9"/>
    <w:rsid w:val="001D33DF"/>
    <w:rsid w:val="001D3CB8"/>
    <w:rsid w:val="001D3D45"/>
    <w:rsid w:val="001D3DFA"/>
    <w:rsid w:val="001D428E"/>
    <w:rsid w:val="001D448D"/>
    <w:rsid w:val="001D4786"/>
    <w:rsid w:val="001D4811"/>
    <w:rsid w:val="001D4925"/>
    <w:rsid w:val="001D4A14"/>
    <w:rsid w:val="001D4D3C"/>
    <w:rsid w:val="001D4E72"/>
    <w:rsid w:val="001D4F59"/>
    <w:rsid w:val="001D506C"/>
    <w:rsid w:val="001D51EB"/>
    <w:rsid w:val="001D52DA"/>
    <w:rsid w:val="001D5458"/>
    <w:rsid w:val="001D5A0A"/>
    <w:rsid w:val="001D5C50"/>
    <w:rsid w:val="001D60D7"/>
    <w:rsid w:val="001D62F2"/>
    <w:rsid w:val="001D63B4"/>
    <w:rsid w:val="001D63CC"/>
    <w:rsid w:val="001D6470"/>
    <w:rsid w:val="001D67F9"/>
    <w:rsid w:val="001D6E74"/>
    <w:rsid w:val="001D719C"/>
    <w:rsid w:val="001D72AC"/>
    <w:rsid w:val="001D737F"/>
    <w:rsid w:val="001D73A4"/>
    <w:rsid w:val="001D7C4E"/>
    <w:rsid w:val="001D7D1B"/>
    <w:rsid w:val="001D7EFF"/>
    <w:rsid w:val="001DFAAB"/>
    <w:rsid w:val="001E0143"/>
    <w:rsid w:val="001E0340"/>
    <w:rsid w:val="001E055D"/>
    <w:rsid w:val="001E0693"/>
    <w:rsid w:val="001E08CB"/>
    <w:rsid w:val="001E0BAC"/>
    <w:rsid w:val="001E1231"/>
    <w:rsid w:val="001E1278"/>
    <w:rsid w:val="001E1496"/>
    <w:rsid w:val="001E1696"/>
    <w:rsid w:val="001E18B1"/>
    <w:rsid w:val="001E1A42"/>
    <w:rsid w:val="001E1E8D"/>
    <w:rsid w:val="001E242B"/>
    <w:rsid w:val="001E24C5"/>
    <w:rsid w:val="001E28B4"/>
    <w:rsid w:val="001E2913"/>
    <w:rsid w:val="001E2B5C"/>
    <w:rsid w:val="001E2DBF"/>
    <w:rsid w:val="001E2EFA"/>
    <w:rsid w:val="001E303D"/>
    <w:rsid w:val="001E3A8D"/>
    <w:rsid w:val="001E3C58"/>
    <w:rsid w:val="001E427F"/>
    <w:rsid w:val="001E42CA"/>
    <w:rsid w:val="001E42D3"/>
    <w:rsid w:val="001E4321"/>
    <w:rsid w:val="001E44B3"/>
    <w:rsid w:val="001E47D7"/>
    <w:rsid w:val="001E48DD"/>
    <w:rsid w:val="001E4AB3"/>
    <w:rsid w:val="001E4B05"/>
    <w:rsid w:val="001E5301"/>
    <w:rsid w:val="001E55F4"/>
    <w:rsid w:val="001E5719"/>
    <w:rsid w:val="001E572E"/>
    <w:rsid w:val="001E591B"/>
    <w:rsid w:val="001E591F"/>
    <w:rsid w:val="001E5ADE"/>
    <w:rsid w:val="001E5CE3"/>
    <w:rsid w:val="001E5D7B"/>
    <w:rsid w:val="001E5FFE"/>
    <w:rsid w:val="001E6059"/>
    <w:rsid w:val="001E6322"/>
    <w:rsid w:val="001E666B"/>
    <w:rsid w:val="001E680F"/>
    <w:rsid w:val="001E6818"/>
    <w:rsid w:val="001E6A03"/>
    <w:rsid w:val="001E6B50"/>
    <w:rsid w:val="001E6E63"/>
    <w:rsid w:val="001E71FA"/>
    <w:rsid w:val="001E72B6"/>
    <w:rsid w:val="001E72D5"/>
    <w:rsid w:val="001E74D0"/>
    <w:rsid w:val="001E7687"/>
    <w:rsid w:val="001E7E3B"/>
    <w:rsid w:val="001F0063"/>
    <w:rsid w:val="001F0182"/>
    <w:rsid w:val="001F05C2"/>
    <w:rsid w:val="001F07AC"/>
    <w:rsid w:val="001F07D5"/>
    <w:rsid w:val="001F08AF"/>
    <w:rsid w:val="001F0B2A"/>
    <w:rsid w:val="001F0FD2"/>
    <w:rsid w:val="001F15C6"/>
    <w:rsid w:val="001F16DA"/>
    <w:rsid w:val="001F17F0"/>
    <w:rsid w:val="001F1A97"/>
    <w:rsid w:val="001F21EE"/>
    <w:rsid w:val="001F23C6"/>
    <w:rsid w:val="001F23E6"/>
    <w:rsid w:val="001F2BDC"/>
    <w:rsid w:val="001F2E96"/>
    <w:rsid w:val="001F34CA"/>
    <w:rsid w:val="001F3524"/>
    <w:rsid w:val="001F3B5C"/>
    <w:rsid w:val="001F3B64"/>
    <w:rsid w:val="001F3F60"/>
    <w:rsid w:val="001F40FD"/>
    <w:rsid w:val="001F4238"/>
    <w:rsid w:val="001F43BD"/>
    <w:rsid w:val="001F4E6B"/>
    <w:rsid w:val="001F4E9D"/>
    <w:rsid w:val="001F4F05"/>
    <w:rsid w:val="001F57BD"/>
    <w:rsid w:val="001F5BFA"/>
    <w:rsid w:val="001F6490"/>
    <w:rsid w:val="001F65AF"/>
    <w:rsid w:val="001F6B5F"/>
    <w:rsid w:val="001F6C9D"/>
    <w:rsid w:val="001F6E71"/>
    <w:rsid w:val="001F6EBF"/>
    <w:rsid w:val="001F7023"/>
    <w:rsid w:val="001F72B0"/>
    <w:rsid w:val="001F776D"/>
    <w:rsid w:val="001F779A"/>
    <w:rsid w:val="0020011B"/>
    <w:rsid w:val="00200299"/>
    <w:rsid w:val="002003C6"/>
    <w:rsid w:val="0020052E"/>
    <w:rsid w:val="00200943"/>
    <w:rsid w:val="002009A7"/>
    <w:rsid w:val="00200A38"/>
    <w:rsid w:val="00200A46"/>
    <w:rsid w:val="00200A7D"/>
    <w:rsid w:val="00200D91"/>
    <w:rsid w:val="00200EC7"/>
    <w:rsid w:val="0020103A"/>
    <w:rsid w:val="00201078"/>
    <w:rsid w:val="00201085"/>
    <w:rsid w:val="00201217"/>
    <w:rsid w:val="00201296"/>
    <w:rsid w:val="00201873"/>
    <w:rsid w:val="0020189B"/>
    <w:rsid w:val="00201A99"/>
    <w:rsid w:val="00201AB8"/>
    <w:rsid w:val="00201FE0"/>
    <w:rsid w:val="0020208A"/>
    <w:rsid w:val="00202488"/>
    <w:rsid w:val="002025DC"/>
    <w:rsid w:val="0020289B"/>
    <w:rsid w:val="00202A22"/>
    <w:rsid w:val="00202AED"/>
    <w:rsid w:val="00202D06"/>
    <w:rsid w:val="00202F5E"/>
    <w:rsid w:val="002030C3"/>
    <w:rsid w:val="002031EE"/>
    <w:rsid w:val="00203540"/>
    <w:rsid w:val="0020409A"/>
    <w:rsid w:val="002046A2"/>
    <w:rsid w:val="002046BA"/>
    <w:rsid w:val="0020497A"/>
    <w:rsid w:val="00204BB2"/>
    <w:rsid w:val="00204E81"/>
    <w:rsid w:val="00205000"/>
    <w:rsid w:val="002059AB"/>
    <w:rsid w:val="00205B87"/>
    <w:rsid w:val="00205BEB"/>
    <w:rsid w:val="0020601A"/>
    <w:rsid w:val="002066C3"/>
    <w:rsid w:val="00206863"/>
    <w:rsid w:val="0020692F"/>
    <w:rsid w:val="002069E7"/>
    <w:rsid w:val="002074EA"/>
    <w:rsid w:val="002075BC"/>
    <w:rsid w:val="00207808"/>
    <w:rsid w:val="0020792E"/>
    <w:rsid w:val="00207DE3"/>
    <w:rsid w:val="002100BB"/>
    <w:rsid w:val="002100D8"/>
    <w:rsid w:val="00210603"/>
    <w:rsid w:val="00210AD6"/>
    <w:rsid w:val="00210B62"/>
    <w:rsid w:val="00211666"/>
    <w:rsid w:val="002116FB"/>
    <w:rsid w:val="00211A99"/>
    <w:rsid w:val="00211AC4"/>
    <w:rsid w:val="00211B6F"/>
    <w:rsid w:val="00211BCF"/>
    <w:rsid w:val="00211C8A"/>
    <w:rsid w:val="002127AF"/>
    <w:rsid w:val="00212AFF"/>
    <w:rsid w:val="00212C72"/>
    <w:rsid w:val="00213010"/>
    <w:rsid w:val="002136CF"/>
    <w:rsid w:val="002138E3"/>
    <w:rsid w:val="002141D9"/>
    <w:rsid w:val="002146F9"/>
    <w:rsid w:val="002148DC"/>
    <w:rsid w:val="00214C82"/>
    <w:rsid w:val="00214E16"/>
    <w:rsid w:val="00215094"/>
    <w:rsid w:val="00215292"/>
    <w:rsid w:val="00215301"/>
    <w:rsid w:val="0021533D"/>
    <w:rsid w:val="002157D8"/>
    <w:rsid w:val="00215B4B"/>
    <w:rsid w:val="00215C03"/>
    <w:rsid w:val="00215C96"/>
    <w:rsid w:val="0021616B"/>
    <w:rsid w:val="0021636E"/>
    <w:rsid w:val="00216403"/>
    <w:rsid w:val="0021670F"/>
    <w:rsid w:val="00216ABA"/>
    <w:rsid w:val="00216BEF"/>
    <w:rsid w:val="0021736C"/>
    <w:rsid w:val="00217849"/>
    <w:rsid w:val="00217880"/>
    <w:rsid w:val="00217A1C"/>
    <w:rsid w:val="00217CC3"/>
    <w:rsid w:val="00217DFA"/>
    <w:rsid w:val="00217E4E"/>
    <w:rsid w:val="00217FF6"/>
    <w:rsid w:val="0022001B"/>
    <w:rsid w:val="0022028F"/>
    <w:rsid w:val="002203EA"/>
    <w:rsid w:val="002204C4"/>
    <w:rsid w:val="00220608"/>
    <w:rsid w:val="0022070A"/>
    <w:rsid w:val="00220747"/>
    <w:rsid w:val="00220AB6"/>
    <w:rsid w:val="00220C81"/>
    <w:rsid w:val="0022120F"/>
    <w:rsid w:val="002215CC"/>
    <w:rsid w:val="002216DD"/>
    <w:rsid w:val="002217F6"/>
    <w:rsid w:val="00221923"/>
    <w:rsid w:val="00221BBE"/>
    <w:rsid w:val="00221BCD"/>
    <w:rsid w:val="00221E70"/>
    <w:rsid w:val="002225D9"/>
    <w:rsid w:val="0022264F"/>
    <w:rsid w:val="0022272C"/>
    <w:rsid w:val="00222A7C"/>
    <w:rsid w:val="00222C6A"/>
    <w:rsid w:val="00222E31"/>
    <w:rsid w:val="00222E81"/>
    <w:rsid w:val="00222FA0"/>
    <w:rsid w:val="00223428"/>
    <w:rsid w:val="0022359E"/>
    <w:rsid w:val="002235FA"/>
    <w:rsid w:val="0022368B"/>
    <w:rsid w:val="0022371A"/>
    <w:rsid w:val="00223737"/>
    <w:rsid w:val="002238FB"/>
    <w:rsid w:val="0022394D"/>
    <w:rsid w:val="00224508"/>
    <w:rsid w:val="002246E2"/>
    <w:rsid w:val="00224E1B"/>
    <w:rsid w:val="00224EC6"/>
    <w:rsid w:val="00225107"/>
    <w:rsid w:val="002251EC"/>
    <w:rsid w:val="002251FE"/>
    <w:rsid w:val="00225535"/>
    <w:rsid w:val="002255ED"/>
    <w:rsid w:val="00225713"/>
    <w:rsid w:val="002258D0"/>
    <w:rsid w:val="00225EF6"/>
    <w:rsid w:val="002260A8"/>
    <w:rsid w:val="0022662F"/>
    <w:rsid w:val="00226880"/>
    <w:rsid w:val="00226BF1"/>
    <w:rsid w:val="00226FCC"/>
    <w:rsid w:val="0022754A"/>
    <w:rsid w:val="00227C01"/>
    <w:rsid w:val="00230145"/>
    <w:rsid w:val="0023049A"/>
    <w:rsid w:val="00230654"/>
    <w:rsid w:val="00230990"/>
    <w:rsid w:val="0023135D"/>
    <w:rsid w:val="002314F5"/>
    <w:rsid w:val="00231520"/>
    <w:rsid w:val="00231628"/>
    <w:rsid w:val="00231651"/>
    <w:rsid w:val="0023175B"/>
    <w:rsid w:val="002319E7"/>
    <w:rsid w:val="00231A82"/>
    <w:rsid w:val="00231AB6"/>
    <w:rsid w:val="00231CA6"/>
    <w:rsid w:val="00231FF6"/>
    <w:rsid w:val="002321EB"/>
    <w:rsid w:val="00232411"/>
    <w:rsid w:val="0023249E"/>
    <w:rsid w:val="00232651"/>
    <w:rsid w:val="002329DC"/>
    <w:rsid w:val="002329E2"/>
    <w:rsid w:val="00232B04"/>
    <w:rsid w:val="00232BF0"/>
    <w:rsid w:val="00232C01"/>
    <w:rsid w:val="00232C90"/>
    <w:rsid w:val="00232CBC"/>
    <w:rsid w:val="00232D1D"/>
    <w:rsid w:val="00232D38"/>
    <w:rsid w:val="0023302B"/>
    <w:rsid w:val="00233482"/>
    <w:rsid w:val="0023390A"/>
    <w:rsid w:val="002339B1"/>
    <w:rsid w:val="00233AA5"/>
    <w:rsid w:val="00233DA0"/>
    <w:rsid w:val="00233E57"/>
    <w:rsid w:val="00233E5C"/>
    <w:rsid w:val="002340F6"/>
    <w:rsid w:val="00234141"/>
    <w:rsid w:val="002343A9"/>
    <w:rsid w:val="002345FC"/>
    <w:rsid w:val="0023486A"/>
    <w:rsid w:val="00234DFD"/>
    <w:rsid w:val="00235353"/>
    <w:rsid w:val="002358CA"/>
    <w:rsid w:val="002358E4"/>
    <w:rsid w:val="002359C2"/>
    <w:rsid w:val="00235A15"/>
    <w:rsid w:val="00235AAC"/>
    <w:rsid w:val="00235CC4"/>
    <w:rsid w:val="00235FE8"/>
    <w:rsid w:val="002360B7"/>
    <w:rsid w:val="00236436"/>
    <w:rsid w:val="0023645E"/>
    <w:rsid w:val="00236560"/>
    <w:rsid w:val="0023662E"/>
    <w:rsid w:val="00236676"/>
    <w:rsid w:val="0023688C"/>
    <w:rsid w:val="00236C59"/>
    <w:rsid w:val="00236CF2"/>
    <w:rsid w:val="00236F2C"/>
    <w:rsid w:val="00237197"/>
    <w:rsid w:val="002373A8"/>
    <w:rsid w:val="002375C9"/>
    <w:rsid w:val="002377B7"/>
    <w:rsid w:val="00240034"/>
    <w:rsid w:val="002404E0"/>
    <w:rsid w:val="002406BA"/>
    <w:rsid w:val="00240936"/>
    <w:rsid w:val="00240CA9"/>
    <w:rsid w:val="00240F19"/>
    <w:rsid w:val="00240F93"/>
    <w:rsid w:val="0024137E"/>
    <w:rsid w:val="0024193F"/>
    <w:rsid w:val="002419B8"/>
    <w:rsid w:val="00241A18"/>
    <w:rsid w:val="00241CA9"/>
    <w:rsid w:val="002420E4"/>
    <w:rsid w:val="002422AA"/>
    <w:rsid w:val="002422B1"/>
    <w:rsid w:val="00242347"/>
    <w:rsid w:val="00242462"/>
    <w:rsid w:val="002425AE"/>
    <w:rsid w:val="002427F6"/>
    <w:rsid w:val="00242D9C"/>
    <w:rsid w:val="00242E0C"/>
    <w:rsid w:val="002437E6"/>
    <w:rsid w:val="00243804"/>
    <w:rsid w:val="00243A09"/>
    <w:rsid w:val="00243B8F"/>
    <w:rsid w:val="00243D26"/>
    <w:rsid w:val="00243F53"/>
    <w:rsid w:val="002441B1"/>
    <w:rsid w:val="0024462B"/>
    <w:rsid w:val="00244C5B"/>
    <w:rsid w:val="00244DEB"/>
    <w:rsid w:val="002457D7"/>
    <w:rsid w:val="00245D0F"/>
    <w:rsid w:val="00246265"/>
    <w:rsid w:val="002462EE"/>
    <w:rsid w:val="002464AC"/>
    <w:rsid w:val="00246745"/>
    <w:rsid w:val="0024683F"/>
    <w:rsid w:val="00246A6E"/>
    <w:rsid w:val="00246B14"/>
    <w:rsid w:val="00246CAA"/>
    <w:rsid w:val="00246E94"/>
    <w:rsid w:val="0024701B"/>
    <w:rsid w:val="00247264"/>
    <w:rsid w:val="002475B0"/>
    <w:rsid w:val="002475FD"/>
    <w:rsid w:val="0024785C"/>
    <w:rsid w:val="00247FB9"/>
    <w:rsid w:val="002504D7"/>
    <w:rsid w:val="00250535"/>
    <w:rsid w:val="00250A58"/>
    <w:rsid w:val="00250A91"/>
    <w:rsid w:val="00250AAC"/>
    <w:rsid w:val="00250C16"/>
    <w:rsid w:val="00251151"/>
    <w:rsid w:val="0025131C"/>
    <w:rsid w:val="0025137E"/>
    <w:rsid w:val="002513C4"/>
    <w:rsid w:val="00251903"/>
    <w:rsid w:val="00251BA4"/>
    <w:rsid w:val="00251CCE"/>
    <w:rsid w:val="00251CFB"/>
    <w:rsid w:val="00252021"/>
    <w:rsid w:val="00252AD3"/>
    <w:rsid w:val="00253234"/>
    <w:rsid w:val="00253330"/>
    <w:rsid w:val="00253500"/>
    <w:rsid w:val="002535CC"/>
    <w:rsid w:val="0025383D"/>
    <w:rsid w:val="002539B7"/>
    <w:rsid w:val="00253A20"/>
    <w:rsid w:val="00253A8A"/>
    <w:rsid w:val="00253CDF"/>
    <w:rsid w:val="00253F4F"/>
    <w:rsid w:val="00254420"/>
    <w:rsid w:val="002546C7"/>
    <w:rsid w:val="002548C3"/>
    <w:rsid w:val="00254C64"/>
    <w:rsid w:val="0025519B"/>
    <w:rsid w:val="00255324"/>
    <w:rsid w:val="002556F9"/>
    <w:rsid w:val="00256047"/>
    <w:rsid w:val="00256FE1"/>
    <w:rsid w:val="0025719C"/>
    <w:rsid w:val="002571BD"/>
    <w:rsid w:val="00257396"/>
    <w:rsid w:val="002573A8"/>
    <w:rsid w:val="0025753A"/>
    <w:rsid w:val="0025769C"/>
    <w:rsid w:val="0025773C"/>
    <w:rsid w:val="0025791F"/>
    <w:rsid w:val="00257ACD"/>
    <w:rsid w:val="00257E16"/>
    <w:rsid w:val="00257F5C"/>
    <w:rsid w:val="002601A8"/>
    <w:rsid w:val="002603E2"/>
    <w:rsid w:val="00260524"/>
    <w:rsid w:val="00260969"/>
    <w:rsid w:val="00260A09"/>
    <w:rsid w:val="00260B26"/>
    <w:rsid w:val="00260CD2"/>
    <w:rsid w:val="00260F57"/>
    <w:rsid w:val="002617BA"/>
    <w:rsid w:val="0026196B"/>
    <w:rsid w:val="00261CE8"/>
    <w:rsid w:val="002620D3"/>
    <w:rsid w:val="0026237B"/>
    <w:rsid w:val="0026261C"/>
    <w:rsid w:val="00262664"/>
    <w:rsid w:val="00262908"/>
    <w:rsid w:val="002629C5"/>
    <w:rsid w:val="002629DE"/>
    <w:rsid w:val="00262A65"/>
    <w:rsid w:val="00262F4B"/>
    <w:rsid w:val="0026327A"/>
    <w:rsid w:val="00263955"/>
    <w:rsid w:val="002641A1"/>
    <w:rsid w:val="002641E7"/>
    <w:rsid w:val="00264589"/>
    <w:rsid w:val="00264662"/>
    <w:rsid w:val="00264AB8"/>
    <w:rsid w:val="00264AFC"/>
    <w:rsid w:val="00264DAB"/>
    <w:rsid w:val="00264DEE"/>
    <w:rsid w:val="00265064"/>
    <w:rsid w:val="00265099"/>
    <w:rsid w:val="002650F4"/>
    <w:rsid w:val="0026528B"/>
    <w:rsid w:val="0026533B"/>
    <w:rsid w:val="00265355"/>
    <w:rsid w:val="0026576C"/>
    <w:rsid w:val="0026584A"/>
    <w:rsid w:val="00265CE5"/>
    <w:rsid w:val="00266259"/>
    <w:rsid w:val="00266334"/>
    <w:rsid w:val="002663A7"/>
    <w:rsid w:val="00266496"/>
    <w:rsid w:val="002664F2"/>
    <w:rsid w:val="00266D02"/>
    <w:rsid w:val="0027009A"/>
    <w:rsid w:val="002700FB"/>
    <w:rsid w:val="002702D9"/>
    <w:rsid w:val="002707A7"/>
    <w:rsid w:val="00270DAF"/>
    <w:rsid w:val="0027106A"/>
    <w:rsid w:val="002711E6"/>
    <w:rsid w:val="00271262"/>
    <w:rsid w:val="002713B7"/>
    <w:rsid w:val="00271508"/>
    <w:rsid w:val="00271597"/>
    <w:rsid w:val="002715CC"/>
    <w:rsid w:val="002715FD"/>
    <w:rsid w:val="00271923"/>
    <w:rsid w:val="00271EC5"/>
    <w:rsid w:val="00271EDE"/>
    <w:rsid w:val="00271F93"/>
    <w:rsid w:val="002720F7"/>
    <w:rsid w:val="00272132"/>
    <w:rsid w:val="00272415"/>
    <w:rsid w:val="0027281D"/>
    <w:rsid w:val="00272989"/>
    <w:rsid w:val="002733A6"/>
    <w:rsid w:val="00273582"/>
    <w:rsid w:val="002736A0"/>
    <w:rsid w:val="00273C4B"/>
    <w:rsid w:val="00273D7E"/>
    <w:rsid w:val="00274126"/>
    <w:rsid w:val="0027451F"/>
    <w:rsid w:val="00274718"/>
    <w:rsid w:val="0027476E"/>
    <w:rsid w:val="00274AD0"/>
    <w:rsid w:val="00274BF5"/>
    <w:rsid w:val="00274F07"/>
    <w:rsid w:val="00275073"/>
    <w:rsid w:val="0027520C"/>
    <w:rsid w:val="0027538F"/>
    <w:rsid w:val="00275543"/>
    <w:rsid w:val="00275942"/>
    <w:rsid w:val="00275E88"/>
    <w:rsid w:val="00275EBA"/>
    <w:rsid w:val="00275F03"/>
    <w:rsid w:val="002762D8"/>
    <w:rsid w:val="00276628"/>
    <w:rsid w:val="002766CD"/>
    <w:rsid w:val="002767CC"/>
    <w:rsid w:val="00276AF0"/>
    <w:rsid w:val="00276DF9"/>
    <w:rsid w:val="00276EAD"/>
    <w:rsid w:val="00276F90"/>
    <w:rsid w:val="002770B1"/>
    <w:rsid w:val="002775DB"/>
    <w:rsid w:val="002777F0"/>
    <w:rsid w:val="00277885"/>
    <w:rsid w:val="00277E09"/>
    <w:rsid w:val="00277E61"/>
    <w:rsid w:val="002801C1"/>
    <w:rsid w:val="00280214"/>
    <w:rsid w:val="0028082C"/>
    <w:rsid w:val="00280991"/>
    <w:rsid w:val="00280B68"/>
    <w:rsid w:val="00280BA4"/>
    <w:rsid w:val="00280BC8"/>
    <w:rsid w:val="00280DA8"/>
    <w:rsid w:val="00280EDA"/>
    <w:rsid w:val="00280FE5"/>
    <w:rsid w:val="002812C7"/>
    <w:rsid w:val="0028147F"/>
    <w:rsid w:val="0028148A"/>
    <w:rsid w:val="00281643"/>
    <w:rsid w:val="00281892"/>
    <w:rsid w:val="00281A2F"/>
    <w:rsid w:val="00281A3E"/>
    <w:rsid w:val="00281CEB"/>
    <w:rsid w:val="00281CFD"/>
    <w:rsid w:val="00281F57"/>
    <w:rsid w:val="00282274"/>
    <w:rsid w:val="00282A49"/>
    <w:rsid w:val="00282D4B"/>
    <w:rsid w:val="00283233"/>
    <w:rsid w:val="00283439"/>
    <w:rsid w:val="00283547"/>
    <w:rsid w:val="0028358F"/>
    <w:rsid w:val="0028361D"/>
    <w:rsid w:val="002836A8"/>
    <w:rsid w:val="002838B5"/>
    <w:rsid w:val="00283CC5"/>
    <w:rsid w:val="00283E50"/>
    <w:rsid w:val="00283E6C"/>
    <w:rsid w:val="00284182"/>
    <w:rsid w:val="002841A3"/>
    <w:rsid w:val="002849AE"/>
    <w:rsid w:val="00284CD5"/>
    <w:rsid w:val="00284D28"/>
    <w:rsid w:val="00284EE8"/>
    <w:rsid w:val="00285105"/>
    <w:rsid w:val="00285165"/>
    <w:rsid w:val="00285B33"/>
    <w:rsid w:val="00285CC5"/>
    <w:rsid w:val="002860DF"/>
    <w:rsid w:val="00286232"/>
    <w:rsid w:val="00286BFF"/>
    <w:rsid w:val="0028700F"/>
    <w:rsid w:val="002870EA"/>
    <w:rsid w:val="0028722F"/>
    <w:rsid w:val="0028762A"/>
    <w:rsid w:val="00287778"/>
    <w:rsid w:val="002877EB"/>
    <w:rsid w:val="00287918"/>
    <w:rsid w:val="00287A3C"/>
    <w:rsid w:val="00287B06"/>
    <w:rsid w:val="00287EA9"/>
    <w:rsid w:val="00287FA5"/>
    <w:rsid w:val="0029035F"/>
    <w:rsid w:val="00290629"/>
    <w:rsid w:val="00290CDA"/>
    <w:rsid w:val="00291543"/>
    <w:rsid w:val="00291605"/>
    <w:rsid w:val="0029179F"/>
    <w:rsid w:val="002917C2"/>
    <w:rsid w:val="00291932"/>
    <w:rsid w:val="00291BF8"/>
    <w:rsid w:val="00291C08"/>
    <w:rsid w:val="00291C14"/>
    <w:rsid w:val="00291F15"/>
    <w:rsid w:val="00292A6B"/>
    <w:rsid w:val="00292AC0"/>
    <w:rsid w:val="0029320A"/>
    <w:rsid w:val="00293C4D"/>
    <w:rsid w:val="00294081"/>
    <w:rsid w:val="002941A8"/>
    <w:rsid w:val="002941D8"/>
    <w:rsid w:val="00294BAF"/>
    <w:rsid w:val="002951B0"/>
    <w:rsid w:val="00295367"/>
    <w:rsid w:val="002953B0"/>
    <w:rsid w:val="00295442"/>
    <w:rsid w:val="00295693"/>
    <w:rsid w:val="00295DA6"/>
    <w:rsid w:val="00295F27"/>
    <w:rsid w:val="00296263"/>
    <w:rsid w:val="00296426"/>
    <w:rsid w:val="00296BC7"/>
    <w:rsid w:val="00296F12"/>
    <w:rsid w:val="00296FCC"/>
    <w:rsid w:val="00297088"/>
    <w:rsid w:val="002971F6"/>
    <w:rsid w:val="00297531"/>
    <w:rsid w:val="0029770B"/>
    <w:rsid w:val="0029773A"/>
    <w:rsid w:val="0029779E"/>
    <w:rsid w:val="00297C1C"/>
    <w:rsid w:val="00297E52"/>
    <w:rsid w:val="002A00EC"/>
    <w:rsid w:val="002A0324"/>
    <w:rsid w:val="002A0395"/>
    <w:rsid w:val="002A0848"/>
    <w:rsid w:val="002A0E8C"/>
    <w:rsid w:val="002A0EBE"/>
    <w:rsid w:val="002A12DF"/>
    <w:rsid w:val="002A1363"/>
    <w:rsid w:val="002A1581"/>
    <w:rsid w:val="002A166C"/>
    <w:rsid w:val="002A1743"/>
    <w:rsid w:val="002A1806"/>
    <w:rsid w:val="002A1814"/>
    <w:rsid w:val="002A1888"/>
    <w:rsid w:val="002A19A5"/>
    <w:rsid w:val="002A1BE3"/>
    <w:rsid w:val="002A219F"/>
    <w:rsid w:val="002A2337"/>
    <w:rsid w:val="002A2357"/>
    <w:rsid w:val="002A287F"/>
    <w:rsid w:val="002A2FC6"/>
    <w:rsid w:val="002A31A4"/>
    <w:rsid w:val="002A322E"/>
    <w:rsid w:val="002A32C6"/>
    <w:rsid w:val="002A33AC"/>
    <w:rsid w:val="002A394D"/>
    <w:rsid w:val="002A4037"/>
    <w:rsid w:val="002A42F0"/>
    <w:rsid w:val="002A4732"/>
    <w:rsid w:val="002A4AAC"/>
    <w:rsid w:val="002A4C4A"/>
    <w:rsid w:val="002A4C9F"/>
    <w:rsid w:val="002A4D4C"/>
    <w:rsid w:val="002A4E40"/>
    <w:rsid w:val="002A573D"/>
    <w:rsid w:val="002A59AF"/>
    <w:rsid w:val="002A5C3E"/>
    <w:rsid w:val="002A5CF5"/>
    <w:rsid w:val="002A6101"/>
    <w:rsid w:val="002A6397"/>
    <w:rsid w:val="002A64DA"/>
    <w:rsid w:val="002A692B"/>
    <w:rsid w:val="002A6A49"/>
    <w:rsid w:val="002A6B96"/>
    <w:rsid w:val="002A6C19"/>
    <w:rsid w:val="002A6CAA"/>
    <w:rsid w:val="002A71AE"/>
    <w:rsid w:val="002A7395"/>
    <w:rsid w:val="002A747D"/>
    <w:rsid w:val="002A75EB"/>
    <w:rsid w:val="002A78EE"/>
    <w:rsid w:val="002A7A52"/>
    <w:rsid w:val="002A7CD0"/>
    <w:rsid w:val="002B0326"/>
    <w:rsid w:val="002B0DEB"/>
    <w:rsid w:val="002B0E7C"/>
    <w:rsid w:val="002B0EC3"/>
    <w:rsid w:val="002B0FEF"/>
    <w:rsid w:val="002B101E"/>
    <w:rsid w:val="002B1480"/>
    <w:rsid w:val="002B14D2"/>
    <w:rsid w:val="002B1502"/>
    <w:rsid w:val="002B16DB"/>
    <w:rsid w:val="002B1703"/>
    <w:rsid w:val="002B1770"/>
    <w:rsid w:val="002B1BC6"/>
    <w:rsid w:val="002B1CDE"/>
    <w:rsid w:val="002B1E05"/>
    <w:rsid w:val="002B2303"/>
    <w:rsid w:val="002B2406"/>
    <w:rsid w:val="002B258B"/>
    <w:rsid w:val="002B25C7"/>
    <w:rsid w:val="002B28ED"/>
    <w:rsid w:val="002B2E22"/>
    <w:rsid w:val="002B3AD4"/>
    <w:rsid w:val="002B3E0A"/>
    <w:rsid w:val="002B3E93"/>
    <w:rsid w:val="002B3F68"/>
    <w:rsid w:val="002B404C"/>
    <w:rsid w:val="002B46E0"/>
    <w:rsid w:val="002B47EC"/>
    <w:rsid w:val="002B47EF"/>
    <w:rsid w:val="002B4A7B"/>
    <w:rsid w:val="002B4B5D"/>
    <w:rsid w:val="002B4E17"/>
    <w:rsid w:val="002B5660"/>
    <w:rsid w:val="002B5BA9"/>
    <w:rsid w:val="002B5C05"/>
    <w:rsid w:val="002B5EC5"/>
    <w:rsid w:val="002B5FBB"/>
    <w:rsid w:val="002B60AD"/>
    <w:rsid w:val="002B6340"/>
    <w:rsid w:val="002B635E"/>
    <w:rsid w:val="002B6728"/>
    <w:rsid w:val="002B6FC3"/>
    <w:rsid w:val="002B70FE"/>
    <w:rsid w:val="002B759A"/>
    <w:rsid w:val="002B7A19"/>
    <w:rsid w:val="002B7AEA"/>
    <w:rsid w:val="002B7C1D"/>
    <w:rsid w:val="002B7CBD"/>
    <w:rsid w:val="002B7E08"/>
    <w:rsid w:val="002B7F0B"/>
    <w:rsid w:val="002B7F29"/>
    <w:rsid w:val="002BC0B8"/>
    <w:rsid w:val="002C0042"/>
    <w:rsid w:val="002C10F4"/>
    <w:rsid w:val="002C127E"/>
    <w:rsid w:val="002C1464"/>
    <w:rsid w:val="002C14EF"/>
    <w:rsid w:val="002C16BF"/>
    <w:rsid w:val="002C18DA"/>
    <w:rsid w:val="002C1D0F"/>
    <w:rsid w:val="002C1EC7"/>
    <w:rsid w:val="002C2115"/>
    <w:rsid w:val="002C2754"/>
    <w:rsid w:val="002C3015"/>
    <w:rsid w:val="002C3068"/>
    <w:rsid w:val="002C31B0"/>
    <w:rsid w:val="002C325D"/>
    <w:rsid w:val="002C3418"/>
    <w:rsid w:val="002C381A"/>
    <w:rsid w:val="002C3A11"/>
    <w:rsid w:val="002C3E84"/>
    <w:rsid w:val="002C3EC2"/>
    <w:rsid w:val="002C42B3"/>
    <w:rsid w:val="002C4342"/>
    <w:rsid w:val="002C434D"/>
    <w:rsid w:val="002C487C"/>
    <w:rsid w:val="002C4A05"/>
    <w:rsid w:val="002C4A32"/>
    <w:rsid w:val="002C4A4A"/>
    <w:rsid w:val="002C4BE7"/>
    <w:rsid w:val="002C544A"/>
    <w:rsid w:val="002C5AF7"/>
    <w:rsid w:val="002C5B64"/>
    <w:rsid w:val="002C6088"/>
    <w:rsid w:val="002C6209"/>
    <w:rsid w:val="002C63E2"/>
    <w:rsid w:val="002C6594"/>
    <w:rsid w:val="002C6980"/>
    <w:rsid w:val="002C69D7"/>
    <w:rsid w:val="002C69F4"/>
    <w:rsid w:val="002C6AFD"/>
    <w:rsid w:val="002C6D1D"/>
    <w:rsid w:val="002C70A9"/>
    <w:rsid w:val="002C727E"/>
    <w:rsid w:val="002C774A"/>
    <w:rsid w:val="002C7B15"/>
    <w:rsid w:val="002C7BCA"/>
    <w:rsid w:val="002C7BFB"/>
    <w:rsid w:val="002C7CAE"/>
    <w:rsid w:val="002C7D27"/>
    <w:rsid w:val="002C7EA3"/>
    <w:rsid w:val="002D000A"/>
    <w:rsid w:val="002D006F"/>
    <w:rsid w:val="002D028F"/>
    <w:rsid w:val="002D0B82"/>
    <w:rsid w:val="002D1523"/>
    <w:rsid w:val="002D178F"/>
    <w:rsid w:val="002D1A5D"/>
    <w:rsid w:val="002D1A98"/>
    <w:rsid w:val="002D1B4F"/>
    <w:rsid w:val="002D1F12"/>
    <w:rsid w:val="002D20AE"/>
    <w:rsid w:val="002D2542"/>
    <w:rsid w:val="002D25A8"/>
    <w:rsid w:val="002D2A22"/>
    <w:rsid w:val="002D2E38"/>
    <w:rsid w:val="002D2FEE"/>
    <w:rsid w:val="002D33A8"/>
    <w:rsid w:val="002D33F2"/>
    <w:rsid w:val="002D361A"/>
    <w:rsid w:val="002D3B9D"/>
    <w:rsid w:val="002D4043"/>
    <w:rsid w:val="002D410A"/>
    <w:rsid w:val="002D42FC"/>
    <w:rsid w:val="002D459B"/>
    <w:rsid w:val="002D45CC"/>
    <w:rsid w:val="002D4705"/>
    <w:rsid w:val="002D49FA"/>
    <w:rsid w:val="002D4A34"/>
    <w:rsid w:val="002D4D80"/>
    <w:rsid w:val="002D5143"/>
    <w:rsid w:val="002D5227"/>
    <w:rsid w:val="002D5246"/>
    <w:rsid w:val="002D52A2"/>
    <w:rsid w:val="002D5591"/>
    <w:rsid w:val="002D571A"/>
    <w:rsid w:val="002D58E4"/>
    <w:rsid w:val="002D5987"/>
    <w:rsid w:val="002D5ABB"/>
    <w:rsid w:val="002D5B55"/>
    <w:rsid w:val="002D5B86"/>
    <w:rsid w:val="002D5CF0"/>
    <w:rsid w:val="002D628A"/>
    <w:rsid w:val="002D6417"/>
    <w:rsid w:val="002D6642"/>
    <w:rsid w:val="002D6647"/>
    <w:rsid w:val="002D6BEC"/>
    <w:rsid w:val="002D6C61"/>
    <w:rsid w:val="002D7177"/>
    <w:rsid w:val="002D71B6"/>
    <w:rsid w:val="002D755F"/>
    <w:rsid w:val="002D75BA"/>
    <w:rsid w:val="002D767A"/>
    <w:rsid w:val="002D7E40"/>
    <w:rsid w:val="002D7F0F"/>
    <w:rsid w:val="002E0053"/>
    <w:rsid w:val="002E075B"/>
    <w:rsid w:val="002E099A"/>
    <w:rsid w:val="002E0BB3"/>
    <w:rsid w:val="002E0C76"/>
    <w:rsid w:val="002E0C89"/>
    <w:rsid w:val="002E0D8E"/>
    <w:rsid w:val="002E0F89"/>
    <w:rsid w:val="002E100A"/>
    <w:rsid w:val="002E153D"/>
    <w:rsid w:val="002E1630"/>
    <w:rsid w:val="002E1D0F"/>
    <w:rsid w:val="002E1F34"/>
    <w:rsid w:val="002E2099"/>
    <w:rsid w:val="002E2104"/>
    <w:rsid w:val="002E259F"/>
    <w:rsid w:val="002E267D"/>
    <w:rsid w:val="002E268F"/>
    <w:rsid w:val="002E29C3"/>
    <w:rsid w:val="002E2AE6"/>
    <w:rsid w:val="002E2DAC"/>
    <w:rsid w:val="002E2F8D"/>
    <w:rsid w:val="002E3014"/>
    <w:rsid w:val="002E3063"/>
    <w:rsid w:val="002E307F"/>
    <w:rsid w:val="002E32E4"/>
    <w:rsid w:val="002E36CF"/>
    <w:rsid w:val="002E3773"/>
    <w:rsid w:val="002E3E9D"/>
    <w:rsid w:val="002E3F59"/>
    <w:rsid w:val="002E4090"/>
    <w:rsid w:val="002E4168"/>
    <w:rsid w:val="002E4431"/>
    <w:rsid w:val="002E498A"/>
    <w:rsid w:val="002E4C62"/>
    <w:rsid w:val="002E5078"/>
    <w:rsid w:val="002E52B0"/>
    <w:rsid w:val="002E548D"/>
    <w:rsid w:val="002E5495"/>
    <w:rsid w:val="002E551F"/>
    <w:rsid w:val="002E59B7"/>
    <w:rsid w:val="002E5B76"/>
    <w:rsid w:val="002E5BFC"/>
    <w:rsid w:val="002E5C3E"/>
    <w:rsid w:val="002E5CEA"/>
    <w:rsid w:val="002E5FA3"/>
    <w:rsid w:val="002E6350"/>
    <w:rsid w:val="002E6906"/>
    <w:rsid w:val="002E6963"/>
    <w:rsid w:val="002E6B4E"/>
    <w:rsid w:val="002E6F49"/>
    <w:rsid w:val="002E6F8F"/>
    <w:rsid w:val="002E7079"/>
    <w:rsid w:val="002E74C0"/>
    <w:rsid w:val="002E7AA0"/>
    <w:rsid w:val="002E7DB4"/>
    <w:rsid w:val="002E7DDB"/>
    <w:rsid w:val="002E7E0E"/>
    <w:rsid w:val="002E7E0F"/>
    <w:rsid w:val="002E7E4F"/>
    <w:rsid w:val="002E7F52"/>
    <w:rsid w:val="002F00F3"/>
    <w:rsid w:val="002F0516"/>
    <w:rsid w:val="002F05D8"/>
    <w:rsid w:val="002F09BB"/>
    <w:rsid w:val="002F0A7E"/>
    <w:rsid w:val="002F0D77"/>
    <w:rsid w:val="002F0F07"/>
    <w:rsid w:val="002F1041"/>
    <w:rsid w:val="002F1217"/>
    <w:rsid w:val="002F1674"/>
    <w:rsid w:val="002F1D6C"/>
    <w:rsid w:val="002F1F72"/>
    <w:rsid w:val="002F2816"/>
    <w:rsid w:val="002F28FD"/>
    <w:rsid w:val="002F2DE0"/>
    <w:rsid w:val="002F3257"/>
    <w:rsid w:val="002F3525"/>
    <w:rsid w:val="002F36E9"/>
    <w:rsid w:val="002F446B"/>
    <w:rsid w:val="002F4A1D"/>
    <w:rsid w:val="002F4C58"/>
    <w:rsid w:val="002F4D79"/>
    <w:rsid w:val="002F5177"/>
    <w:rsid w:val="002F52CC"/>
    <w:rsid w:val="002F5368"/>
    <w:rsid w:val="002F541D"/>
    <w:rsid w:val="002F55BA"/>
    <w:rsid w:val="002F56DD"/>
    <w:rsid w:val="002F5B14"/>
    <w:rsid w:val="002F5E25"/>
    <w:rsid w:val="002F61B1"/>
    <w:rsid w:val="002F63AB"/>
    <w:rsid w:val="002F640B"/>
    <w:rsid w:val="002F6639"/>
    <w:rsid w:val="002F6B5D"/>
    <w:rsid w:val="002F6BCB"/>
    <w:rsid w:val="002F705B"/>
    <w:rsid w:val="002F70D3"/>
    <w:rsid w:val="002F734A"/>
    <w:rsid w:val="002F73DC"/>
    <w:rsid w:val="002F757A"/>
    <w:rsid w:val="002F76C0"/>
    <w:rsid w:val="002F7F47"/>
    <w:rsid w:val="00300101"/>
    <w:rsid w:val="0030014E"/>
    <w:rsid w:val="003004C6"/>
    <w:rsid w:val="0030062B"/>
    <w:rsid w:val="00300698"/>
    <w:rsid w:val="003008D7"/>
    <w:rsid w:val="00300B4E"/>
    <w:rsid w:val="00300D58"/>
    <w:rsid w:val="00300DD3"/>
    <w:rsid w:val="00301568"/>
    <w:rsid w:val="00301707"/>
    <w:rsid w:val="0030188C"/>
    <w:rsid w:val="00302609"/>
    <w:rsid w:val="003029C1"/>
    <w:rsid w:val="00302E0B"/>
    <w:rsid w:val="00302EC3"/>
    <w:rsid w:val="00303151"/>
    <w:rsid w:val="0030346D"/>
    <w:rsid w:val="0030353C"/>
    <w:rsid w:val="003037CA"/>
    <w:rsid w:val="003038C1"/>
    <w:rsid w:val="00303E24"/>
    <w:rsid w:val="00304337"/>
    <w:rsid w:val="0030437C"/>
    <w:rsid w:val="003043D2"/>
    <w:rsid w:val="003049C9"/>
    <w:rsid w:val="00304C7D"/>
    <w:rsid w:val="00305433"/>
    <w:rsid w:val="00305492"/>
    <w:rsid w:val="003054AE"/>
    <w:rsid w:val="003056F9"/>
    <w:rsid w:val="0030593D"/>
    <w:rsid w:val="00305A6F"/>
    <w:rsid w:val="00305ADE"/>
    <w:rsid w:val="00305D58"/>
    <w:rsid w:val="00305D83"/>
    <w:rsid w:val="0030662C"/>
    <w:rsid w:val="00306718"/>
    <w:rsid w:val="00306A42"/>
    <w:rsid w:val="00306AC4"/>
    <w:rsid w:val="00306BC0"/>
    <w:rsid w:val="003075D1"/>
    <w:rsid w:val="0030765B"/>
    <w:rsid w:val="00307670"/>
    <w:rsid w:val="0030771B"/>
    <w:rsid w:val="0030776A"/>
    <w:rsid w:val="003077BD"/>
    <w:rsid w:val="00307E19"/>
    <w:rsid w:val="0030E1AE"/>
    <w:rsid w:val="003108ED"/>
    <w:rsid w:val="003108F4"/>
    <w:rsid w:val="003109CB"/>
    <w:rsid w:val="00310D15"/>
    <w:rsid w:val="00311249"/>
    <w:rsid w:val="003113BD"/>
    <w:rsid w:val="00311521"/>
    <w:rsid w:val="0031182D"/>
    <w:rsid w:val="00311B51"/>
    <w:rsid w:val="003121F4"/>
    <w:rsid w:val="003125C3"/>
    <w:rsid w:val="003126C1"/>
    <w:rsid w:val="00312743"/>
    <w:rsid w:val="003129ED"/>
    <w:rsid w:val="00312AE6"/>
    <w:rsid w:val="00312E9D"/>
    <w:rsid w:val="00312EF6"/>
    <w:rsid w:val="00312F01"/>
    <w:rsid w:val="00313115"/>
    <w:rsid w:val="0031316F"/>
    <w:rsid w:val="0031359B"/>
    <w:rsid w:val="003137E3"/>
    <w:rsid w:val="003137F2"/>
    <w:rsid w:val="00313C42"/>
    <w:rsid w:val="00314019"/>
    <w:rsid w:val="0031432B"/>
    <w:rsid w:val="003146A1"/>
    <w:rsid w:val="003147FD"/>
    <w:rsid w:val="003148DF"/>
    <w:rsid w:val="00314955"/>
    <w:rsid w:val="00314A1F"/>
    <w:rsid w:val="00314A72"/>
    <w:rsid w:val="00314E26"/>
    <w:rsid w:val="003150A3"/>
    <w:rsid w:val="0031527E"/>
    <w:rsid w:val="003155D2"/>
    <w:rsid w:val="00315792"/>
    <w:rsid w:val="0031592F"/>
    <w:rsid w:val="00315ACF"/>
    <w:rsid w:val="00315C82"/>
    <w:rsid w:val="00315F6E"/>
    <w:rsid w:val="003160E6"/>
    <w:rsid w:val="00316414"/>
    <w:rsid w:val="00316BEA"/>
    <w:rsid w:val="00316E3F"/>
    <w:rsid w:val="00316E96"/>
    <w:rsid w:val="00316EBC"/>
    <w:rsid w:val="003170C9"/>
    <w:rsid w:val="003170CB"/>
    <w:rsid w:val="003174A9"/>
    <w:rsid w:val="0031769A"/>
    <w:rsid w:val="003176CC"/>
    <w:rsid w:val="00317C50"/>
    <w:rsid w:val="00317D1A"/>
    <w:rsid w:val="003202DF"/>
    <w:rsid w:val="0032034D"/>
    <w:rsid w:val="0032077C"/>
    <w:rsid w:val="00320C4A"/>
    <w:rsid w:val="00320E20"/>
    <w:rsid w:val="003211FF"/>
    <w:rsid w:val="003213C4"/>
    <w:rsid w:val="00321913"/>
    <w:rsid w:val="00321947"/>
    <w:rsid w:val="00321CB0"/>
    <w:rsid w:val="00321F8F"/>
    <w:rsid w:val="00322481"/>
    <w:rsid w:val="003224F7"/>
    <w:rsid w:val="00322620"/>
    <w:rsid w:val="003227B5"/>
    <w:rsid w:val="0032374B"/>
    <w:rsid w:val="00323ACA"/>
    <w:rsid w:val="00323DB6"/>
    <w:rsid w:val="00323F89"/>
    <w:rsid w:val="003242AB"/>
    <w:rsid w:val="00324371"/>
    <w:rsid w:val="00324951"/>
    <w:rsid w:val="00324E76"/>
    <w:rsid w:val="0032524D"/>
    <w:rsid w:val="0032550B"/>
    <w:rsid w:val="00325533"/>
    <w:rsid w:val="00325764"/>
    <w:rsid w:val="003257DC"/>
    <w:rsid w:val="00325F01"/>
    <w:rsid w:val="0032640E"/>
    <w:rsid w:val="003264E1"/>
    <w:rsid w:val="00327142"/>
    <w:rsid w:val="0032718B"/>
    <w:rsid w:val="00327247"/>
    <w:rsid w:val="00327264"/>
    <w:rsid w:val="00327599"/>
    <w:rsid w:val="00327665"/>
    <w:rsid w:val="0032775D"/>
    <w:rsid w:val="00327820"/>
    <w:rsid w:val="003279F8"/>
    <w:rsid w:val="00327A9D"/>
    <w:rsid w:val="0033097A"/>
    <w:rsid w:val="00330AB5"/>
    <w:rsid w:val="00330C88"/>
    <w:rsid w:val="0033130E"/>
    <w:rsid w:val="00331E13"/>
    <w:rsid w:val="00332404"/>
    <w:rsid w:val="003324C1"/>
    <w:rsid w:val="003324D1"/>
    <w:rsid w:val="0033269C"/>
    <w:rsid w:val="00332B76"/>
    <w:rsid w:val="00332CA3"/>
    <w:rsid w:val="00332E95"/>
    <w:rsid w:val="003330F2"/>
    <w:rsid w:val="00333170"/>
    <w:rsid w:val="00333349"/>
    <w:rsid w:val="003336A9"/>
    <w:rsid w:val="003337BB"/>
    <w:rsid w:val="00333BEF"/>
    <w:rsid w:val="00333EC0"/>
    <w:rsid w:val="00333FC0"/>
    <w:rsid w:val="0033463F"/>
    <w:rsid w:val="00334C4E"/>
    <w:rsid w:val="00334D8F"/>
    <w:rsid w:val="00335362"/>
    <w:rsid w:val="0033554C"/>
    <w:rsid w:val="00335784"/>
    <w:rsid w:val="00335B77"/>
    <w:rsid w:val="00335E0B"/>
    <w:rsid w:val="00335F5F"/>
    <w:rsid w:val="003362AB"/>
    <w:rsid w:val="00336360"/>
    <w:rsid w:val="003364FA"/>
    <w:rsid w:val="0033684F"/>
    <w:rsid w:val="00336973"/>
    <w:rsid w:val="00336A4E"/>
    <w:rsid w:val="00336CDD"/>
    <w:rsid w:val="00336CEB"/>
    <w:rsid w:val="00336E78"/>
    <w:rsid w:val="00336FD8"/>
    <w:rsid w:val="003373B0"/>
    <w:rsid w:val="00337560"/>
    <w:rsid w:val="00337699"/>
    <w:rsid w:val="00337B0D"/>
    <w:rsid w:val="00337E30"/>
    <w:rsid w:val="00340059"/>
    <w:rsid w:val="003401FB"/>
    <w:rsid w:val="00340436"/>
    <w:rsid w:val="00340464"/>
    <w:rsid w:val="00340625"/>
    <w:rsid w:val="00340877"/>
    <w:rsid w:val="00340A27"/>
    <w:rsid w:val="00340AC1"/>
    <w:rsid w:val="00340F24"/>
    <w:rsid w:val="00340F7A"/>
    <w:rsid w:val="0034114E"/>
    <w:rsid w:val="00341174"/>
    <w:rsid w:val="003413DC"/>
    <w:rsid w:val="003413FE"/>
    <w:rsid w:val="0034156F"/>
    <w:rsid w:val="00341625"/>
    <w:rsid w:val="00341863"/>
    <w:rsid w:val="00341C38"/>
    <w:rsid w:val="00341CCD"/>
    <w:rsid w:val="00341D62"/>
    <w:rsid w:val="00341D71"/>
    <w:rsid w:val="00342174"/>
    <w:rsid w:val="003427C1"/>
    <w:rsid w:val="00342938"/>
    <w:rsid w:val="00342AAC"/>
    <w:rsid w:val="00343115"/>
    <w:rsid w:val="0034341D"/>
    <w:rsid w:val="00343934"/>
    <w:rsid w:val="00343A6C"/>
    <w:rsid w:val="00343D0E"/>
    <w:rsid w:val="00343D11"/>
    <w:rsid w:val="00343D53"/>
    <w:rsid w:val="00343EB6"/>
    <w:rsid w:val="003440B0"/>
    <w:rsid w:val="0034418E"/>
    <w:rsid w:val="0034436C"/>
    <w:rsid w:val="00344382"/>
    <w:rsid w:val="00344658"/>
    <w:rsid w:val="00344F3F"/>
    <w:rsid w:val="00344FC9"/>
    <w:rsid w:val="00345655"/>
    <w:rsid w:val="00345B3D"/>
    <w:rsid w:val="00345BA6"/>
    <w:rsid w:val="00345E1B"/>
    <w:rsid w:val="00345EE9"/>
    <w:rsid w:val="00345FE2"/>
    <w:rsid w:val="00345FE3"/>
    <w:rsid w:val="00346417"/>
    <w:rsid w:val="00346836"/>
    <w:rsid w:val="00346A15"/>
    <w:rsid w:val="00346A72"/>
    <w:rsid w:val="00346D7F"/>
    <w:rsid w:val="00346D82"/>
    <w:rsid w:val="00346F6E"/>
    <w:rsid w:val="003471C7"/>
    <w:rsid w:val="003471D1"/>
    <w:rsid w:val="00347592"/>
    <w:rsid w:val="003475D1"/>
    <w:rsid w:val="00347891"/>
    <w:rsid w:val="0034796B"/>
    <w:rsid w:val="00347AFE"/>
    <w:rsid w:val="00347BFE"/>
    <w:rsid w:val="00347C91"/>
    <w:rsid w:val="00350632"/>
    <w:rsid w:val="00350A36"/>
    <w:rsid w:val="00350D1A"/>
    <w:rsid w:val="00350E11"/>
    <w:rsid w:val="0035135E"/>
    <w:rsid w:val="003519D3"/>
    <w:rsid w:val="00351C79"/>
    <w:rsid w:val="0035201C"/>
    <w:rsid w:val="003522E0"/>
    <w:rsid w:val="00352B4F"/>
    <w:rsid w:val="00352DE6"/>
    <w:rsid w:val="00352E23"/>
    <w:rsid w:val="00353140"/>
    <w:rsid w:val="003531F4"/>
    <w:rsid w:val="00353359"/>
    <w:rsid w:val="0035378B"/>
    <w:rsid w:val="00353906"/>
    <w:rsid w:val="00353A05"/>
    <w:rsid w:val="00353B96"/>
    <w:rsid w:val="00353E1F"/>
    <w:rsid w:val="00353FD7"/>
    <w:rsid w:val="00354326"/>
    <w:rsid w:val="003545A4"/>
    <w:rsid w:val="00354975"/>
    <w:rsid w:val="00354AC2"/>
    <w:rsid w:val="0035516C"/>
    <w:rsid w:val="0035524D"/>
    <w:rsid w:val="003554AE"/>
    <w:rsid w:val="003554CF"/>
    <w:rsid w:val="00355910"/>
    <w:rsid w:val="00355A4C"/>
    <w:rsid w:val="00355CDF"/>
    <w:rsid w:val="003562A6"/>
    <w:rsid w:val="0035654B"/>
    <w:rsid w:val="003566A0"/>
    <w:rsid w:val="003566BE"/>
    <w:rsid w:val="00356821"/>
    <w:rsid w:val="00356AD2"/>
    <w:rsid w:val="00356B0D"/>
    <w:rsid w:val="00356C05"/>
    <w:rsid w:val="003576E1"/>
    <w:rsid w:val="003579C9"/>
    <w:rsid w:val="00357AF7"/>
    <w:rsid w:val="00357B3B"/>
    <w:rsid w:val="003604FB"/>
    <w:rsid w:val="00360762"/>
    <w:rsid w:val="00360B73"/>
    <w:rsid w:val="00360D87"/>
    <w:rsid w:val="0036105F"/>
    <w:rsid w:val="00361135"/>
    <w:rsid w:val="0036157C"/>
    <w:rsid w:val="003616CA"/>
    <w:rsid w:val="0036186E"/>
    <w:rsid w:val="00362092"/>
    <w:rsid w:val="00362093"/>
    <w:rsid w:val="0036277F"/>
    <w:rsid w:val="00362AF8"/>
    <w:rsid w:val="00362C93"/>
    <w:rsid w:val="00362E7B"/>
    <w:rsid w:val="00363274"/>
    <w:rsid w:val="003634D5"/>
    <w:rsid w:val="003635F9"/>
    <w:rsid w:val="00363A01"/>
    <w:rsid w:val="003641F8"/>
    <w:rsid w:val="00364232"/>
    <w:rsid w:val="0036433E"/>
    <w:rsid w:val="00364761"/>
    <w:rsid w:val="00364C75"/>
    <w:rsid w:val="00364D9F"/>
    <w:rsid w:val="00364E29"/>
    <w:rsid w:val="003650A2"/>
    <w:rsid w:val="00365332"/>
    <w:rsid w:val="00365615"/>
    <w:rsid w:val="00365659"/>
    <w:rsid w:val="0036571B"/>
    <w:rsid w:val="003657E1"/>
    <w:rsid w:val="003658B2"/>
    <w:rsid w:val="0036596A"/>
    <w:rsid w:val="00365CAA"/>
    <w:rsid w:val="00365FAB"/>
    <w:rsid w:val="0036647E"/>
    <w:rsid w:val="00366630"/>
    <w:rsid w:val="003667B1"/>
    <w:rsid w:val="00366BC0"/>
    <w:rsid w:val="00366C52"/>
    <w:rsid w:val="00366C53"/>
    <w:rsid w:val="00366C64"/>
    <w:rsid w:val="0036709C"/>
    <w:rsid w:val="003673CD"/>
    <w:rsid w:val="003676CB"/>
    <w:rsid w:val="003676F7"/>
    <w:rsid w:val="00367C1D"/>
    <w:rsid w:val="003705A9"/>
    <w:rsid w:val="00370A02"/>
    <w:rsid w:val="00370BDE"/>
    <w:rsid w:val="00370DEC"/>
    <w:rsid w:val="00370F25"/>
    <w:rsid w:val="0037183F"/>
    <w:rsid w:val="00371A20"/>
    <w:rsid w:val="00371A46"/>
    <w:rsid w:val="00371B33"/>
    <w:rsid w:val="00371F5F"/>
    <w:rsid w:val="00372058"/>
    <w:rsid w:val="003722FB"/>
    <w:rsid w:val="0037273A"/>
    <w:rsid w:val="00372789"/>
    <w:rsid w:val="00372AAA"/>
    <w:rsid w:val="00372BEC"/>
    <w:rsid w:val="00372BF4"/>
    <w:rsid w:val="00372C3B"/>
    <w:rsid w:val="00372D92"/>
    <w:rsid w:val="00373011"/>
    <w:rsid w:val="00373145"/>
    <w:rsid w:val="0037367C"/>
    <w:rsid w:val="00374725"/>
    <w:rsid w:val="003749DE"/>
    <w:rsid w:val="00375106"/>
    <w:rsid w:val="0037523E"/>
    <w:rsid w:val="0037536D"/>
    <w:rsid w:val="00375370"/>
    <w:rsid w:val="003754F6"/>
    <w:rsid w:val="0037581E"/>
    <w:rsid w:val="003759C5"/>
    <w:rsid w:val="00375AB5"/>
    <w:rsid w:val="00375B2B"/>
    <w:rsid w:val="00375CFD"/>
    <w:rsid w:val="00375EE8"/>
    <w:rsid w:val="00375F14"/>
    <w:rsid w:val="0037604E"/>
    <w:rsid w:val="00376127"/>
    <w:rsid w:val="00376433"/>
    <w:rsid w:val="00376486"/>
    <w:rsid w:val="003765C1"/>
    <w:rsid w:val="00376621"/>
    <w:rsid w:val="003768A9"/>
    <w:rsid w:val="003771DC"/>
    <w:rsid w:val="003771FC"/>
    <w:rsid w:val="003774D4"/>
    <w:rsid w:val="0037777E"/>
    <w:rsid w:val="003779EC"/>
    <w:rsid w:val="00377CA6"/>
    <w:rsid w:val="0038054B"/>
    <w:rsid w:val="003805FF"/>
    <w:rsid w:val="0038063C"/>
    <w:rsid w:val="00380B71"/>
    <w:rsid w:val="00380C1A"/>
    <w:rsid w:val="00380F0A"/>
    <w:rsid w:val="00380F44"/>
    <w:rsid w:val="0038162C"/>
    <w:rsid w:val="00381DAE"/>
    <w:rsid w:val="00381F5C"/>
    <w:rsid w:val="00382359"/>
    <w:rsid w:val="00382D2C"/>
    <w:rsid w:val="00382E6B"/>
    <w:rsid w:val="00382F6E"/>
    <w:rsid w:val="00383064"/>
    <w:rsid w:val="00383172"/>
    <w:rsid w:val="0038365A"/>
    <w:rsid w:val="003838C0"/>
    <w:rsid w:val="00383A4E"/>
    <w:rsid w:val="0038404B"/>
    <w:rsid w:val="0038483C"/>
    <w:rsid w:val="00384939"/>
    <w:rsid w:val="003853CC"/>
    <w:rsid w:val="003853EB"/>
    <w:rsid w:val="00385595"/>
    <w:rsid w:val="003859C2"/>
    <w:rsid w:val="0038629D"/>
    <w:rsid w:val="003867D0"/>
    <w:rsid w:val="0038683F"/>
    <w:rsid w:val="00386A89"/>
    <w:rsid w:val="00386BAA"/>
    <w:rsid w:val="00386CFD"/>
    <w:rsid w:val="00386F5D"/>
    <w:rsid w:val="003876D8"/>
    <w:rsid w:val="003877AA"/>
    <w:rsid w:val="003878A9"/>
    <w:rsid w:val="00387927"/>
    <w:rsid w:val="0038799A"/>
    <w:rsid w:val="00387A1F"/>
    <w:rsid w:val="00390029"/>
    <w:rsid w:val="00390266"/>
    <w:rsid w:val="003904E5"/>
    <w:rsid w:val="00390526"/>
    <w:rsid w:val="00390632"/>
    <w:rsid w:val="00390645"/>
    <w:rsid w:val="003907D3"/>
    <w:rsid w:val="003908D3"/>
    <w:rsid w:val="0039097A"/>
    <w:rsid w:val="003909DA"/>
    <w:rsid w:val="0039108A"/>
    <w:rsid w:val="00391128"/>
    <w:rsid w:val="0039140F"/>
    <w:rsid w:val="00391469"/>
    <w:rsid w:val="003918DF"/>
    <w:rsid w:val="00391A97"/>
    <w:rsid w:val="00391E21"/>
    <w:rsid w:val="003921E4"/>
    <w:rsid w:val="003923D7"/>
    <w:rsid w:val="003925E0"/>
    <w:rsid w:val="00392CEE"/>
    <w:rsid w:val="00392F66"/>
    <w:rsid w:val="00392FF7"/>
    <w:rsid w:val="00393095"/>
    <w:rsid w:val="003930B9"/>
    <w:rsid w:val="0039355F"/>
    <w:rsid w:val="003935BE"/>
    <w:rsid w:val="00393AF9"/>
    <w:rsid w:val="003942B8"/>
    <w:rsid w:val="0039434D"/>
    <w:rsid w:val="0039435D"/>
    <w:rsid w:val="0039454F"/>
    <w:rsid w:val="00394596"/>
    <w:rsid w:val="00394929"/>
    <w:rsid w:val="003949A7"/>
    <w:rsid w:val="00394F5A"/>
    <w:rsid w:val="00395059"/>
    <w:rsid w:val="003950CF"/>
    <w:rsid w:val="003952F2"/>
    <w:rsid w:val="00395519"/>
    <w:rsid w:val="00395531"/>
    <w:rsid w:val="00395538"/>
    <w:rsid w:val="003957F2"/>
    <w:rsid w:val="0039580E"/>
    <w:rsid w:val="003958FB"/>
    <w:rsid w:val="00395FD9"/>
    <w:rsid w:val="0039648E"/>
    <w:rsid w:val="003964E5"/>
    <w:rsid w:val="003965A0"/>
    <w:rsid w:val="00396C40"/>
    <w:rsid w:val="00397609"/>
    <w:rsid w:val="003977E8"/>
    <w:rsid w:val="00397B17"/>
    <w:rsid w:val="003A000C"/>
    <w:rsid w:val="003A006B"/>
    <w:rsid w:val="003A04A3"/>
    <w:rsid w:val="003A06F5"/>
    <w:rsid w:val="003A07F9"/>
    <w:rsid w:val="003A0C44"/>
    <w:rsid w:val="003A0C9C"/>
    <w:rsid w:val="003A1368"/>
    <w:rsid w:val="003A1710"/>
    <w:rsid w:val="003A1901"/>
    <w:rsid w:val="003A194F"/>
    <w:rsid w:val="003A1B7B"/>
    <w:rsid w:val="003A1C7D"/>
    <w:rsid w:val="003A21F9"/>
    <w:rsid w:val="003A23E3"/>
    <w:rsid w:val="003A251D"/>
    <w:rsid w:val="003A2A20"/>
    <w:rsid w:val="003A2D5A"/>
    <w:rsid w:val="003A2EC7"/>
    <w:rsid w:val="003A2F6A"/>
    <w:rsid w:val="003A2F8A"/>
    <w:rsid w:val="003A3500"/>
    <w:rsid w:val="003A3744"/>
    <w:rsid w:val="003A37F4"/>
    <w:rsid w:val="003A3869"/>
    <w:rsid w:val="003A38F5"/>
    <w:rsid w:val="003A394C"/>
    <w:rsid w:val="003A3B23"/>
    <w:rsid w:val="003A3B92"/>
    <w:rsid w:val="003A40F3"/>
    <w:rsid w:val="003A4198"/>
    <w:rsid w:val="003A49EB"/>
    <w:rsid w:val="003A4C6F"/>
    <w:rsid w:val="003A586D"/>
    <w:rsid w:val="003A5AFE"/>
    <w:rsid w:val="003A5D5F"/>
    <w:rsid w:val="003A5FC3"/>
    <w:rsid w:val="003A6020"/>
    <w:rsid w:val="003A63DF"/>
    <w:rsid w:val="003A66BE"/>
    <w:rsid w:val="003A6844"/>
    <w:rsid w:val="003A6A71"/>
    <w:rsid w:val="003A6F06"/>
    <w:rsid w:val="003A7052"/>
    <w:rsid w:val="003A7B30"/>
    <w:rsid w:val="003A7BF5"/>
    <w:rsid w:val="003A7DF3"/>
    <w:rsid w:val="003A7EE7"/>
    <w:rsid w:val="003A7FFE"/>
    <w:rsid w:val="003AF617"/>
    <w:rsid w:val="003B035D"/>
    <w:rsid w:val="003B03EC"/>
    <w:rsid w:val="003B055A"/>
    <w:rsid w:val="003B05FB"/>
    <w:rsid w:val="003B0A63"/>
    <w:rsid w:val="003B0D0E"/>
    <w:rsid w:val="003B1562"/>
    <w:rsid w:val="003B17E4"/>
    <w:rsid w:val="003B19A8"/>
    <w:rsid w:val="003B2200"/>
    <w:rsid w:val="003B2359"/>
    <w:rsid w:val="003B2464"/>
    <w:rsid w:val="003B267F"/>
    <w:rsid w:val="003B2A44"/>
    <w:rsid w:val="003B2C7F"/>
    <w:rsid w:val="003B2F44"/>
    <w:rsid w:val="003B2F8D"/>
    <w:rsid w:val="003B32C6"/>
    <w:rsid w:val="003B35DC"/>
    <w:rsid w:val="003B3A6D"/>
    <w:rsid w:val="003B3D2E"/>
    <w:rsid w:val="003B3E82"/>
    <w:rsid w:val="003B3FB6"/>
    <w:rsid w:val="003B41DB"/>
    <w:rsid w:val="003B46CF"/>
    <w:rsid w:val="003B4725"/>
    <w:rsid w:val="003B4FB3"/>
    <w:rsid w:val="003B50E1"/>
    <w:rsid w:val="003B516E"/>
    <w:rsid w:val="003B53D2"/>
    <w:rsid w:val="003B540C"/>
    <w:rsid w:val="003B5410"/>
    <w:rsid w:val="003B59F7"/>
    <w:rsid w:val="003B5D8F"/>
    <w:rsid w:val="003B5E88"/>
    <w:rsid w:val="003B60EA"/>
    <w:rsid w:val="003B60F7"/>
    <w:rsid w:val="003B672E"/>
    <w:rsid w:val="003B673B"/>
    <w:rsid w:val="003B67D4"/>
    <w:rsid w:val="003B751D"/>
    <w:rsid w:val="003B77EB"/>
    <w:rsid w:val="003B7A0B"/>
    <w:rsid w:val="003B7E9F"/>
    <w:rsid w:val="003C020A"/>
    <w:rsid w:val="003C043E"/>
    <w:rsid w:val="003C0798"/>
    <w:rsid w:val="003C0C09"/>
    <w:rsid w:val="003C0C5B"/>
    <w:rsid w:val="003C0E15"/>
    <w:rsid w:val="003C0E54"/>
    <w:rsid w:val="003C0EDA"/>
    <w:rsid w:val="003C10DB"/>
    <w:rsid w:val="003C1168"/>
    <w:rsid w:val="003C166F"/>
    <w:rsid w:val="003C1746"/>
    <w:rsid w:val="003C2018"/>
    <w:rsid w:val="003C2108"/>
    <w:rsid w:val="003C21DD"/>
    <w:rsid w:val="003C2277"/>
    <w:rsid w:val="003C2392"/>
    <w:rsid w:val="003C23A0"/>
    <w:rsid w:val="003C26EE"/>
    <w:rsid w:val="003C2886"/>
    <w:rsid w:val="003C2A23"/>
    <w:rsid w:val="003C2AA9"/>
    <w:rsid w:val="003C2BBD"/>
    <w:rsid w:val="003C2F1B"/>
    <w:rsid w:val="003C2F86"/>
    <w:rsid w:val="003C33FD"/>
    <w:rsid w:val="003C373F"/>
    <w:rsid w:val="003C37F0"/>
    <w:rsid w:val="003C3F61"/>
    <w:rsid w:val="003C410F"/>
    <w:rsid w:val="003C4434"/>
    <w:rsid w:val="003C44B9"/>
    <w:rsid w:val="003C4852"/>
    <w:rsid w:val="003C4909"/>
    <w:rsid w:val="003C4D94"/>
    <w:rsid w:val="003C50D9"/>
    <w:rsid w:val="003C533B"/>
    <w:rsid w:val="003C554D"/>
    <w:rsid w:val="003C5619"/>
    <w:rsid w:val="003C58BF"/>
    <w:rsid w:val="003C58C3"/>
    <w:rsid w:val="003C5C64"/>
    <w:rsid w:val="003C5CAB"/>
    <w:rsid w:val="003C5D41"/>
    <w:rsid w:val="003C5FE5"/>
    <w:rsid w:val="003C614E"/>
    <w:rsid w:val="003C6500"/>
    <w:rsid w:val="003C678A"/>
    <w:rsid w:val="003C6B23"/>
    <w:rsid w:val="003C6BC2"/>
    <w:rsid w:val="003C6FA2"/>
    <w:rsid w:val="003C755F"/>
    <w:rsid w:val="003C7F4F"/>
    <w:rsid w:val="003D0970"/>
    <w:rsid w:val="003D0C45"/>
    <w:rsid w:val="003D0D09"/>
    <w:rsid w:val="003D0D13"/>
    <w:rsid w:val="003D0E64"/>
    <w:rsid w:val="003D142C"/>
    <w:rsid w:val="003D1AFE"/>
    <w:rsid w:val="003D1C71"/>
    <w:rsid w:val="003D215C"/>
    <w:rsid w:val="003D2283"/>
    <w:rsid w:val="003D265A"/>
    <w:rsid w:val="003D26CF"/>
    <w:rsid w:val="003D295B"/>
    <w:rsid w:val="003D29BC"/>
    <w:rsid w:val="003D2FD8"/>
    <w:rsid w:val="003D3035"/>
    <w:rsid w:val="003D30EC"/>
    <w:rsid w:val="003D31C3"/>
    <w:rsid w:val="003D32A7"/>
    <w:rsid w:val="003D3AAF"/>
    <w:rsid w:val="003D3BE6"/>
    <w:rsid w:val="003D3C65"/>
    <w:rsid w:val="003D3E63"/>
    <w:rsid w:val="003D40A5"/>
    <w:rsid w:val="003D40CA"/>
    <w:rsid w:val="003D43DA"/>
    <w:rsid w:val="003D451D"/>
    <w:rsid w:val="003D49AB"/>
    <w:rsid w:val="003D4A57"/>
    <w:rsid w:val="003D4BD6"/>
    <w:rsid w:val="003D4D13"/>
    <w:rsid w:val="003D52DE"/>
    <w:rsid w:val="003D56C5"/>
    <w:rsid w:val="003D5986"/>
    <w:rsid w:val="003D5B4A"/>
    <w:rsid w:val="003D5BFB"/>
    <w:rsid w:val="003D5CCB"/>
    <w:rsid w:val="003D5CF3"/>
    <w:rsid w:val="003D602C"/>
    <w:rsid w:val="003D6370"/>
    <w:rsid w:val="003D66BA"/>
    <w:rsid w:val="003D6779"/>
    <w:rsid w:val="003D696A"/>
    <w:rsid w:val="003D6DEF"/>
    <w:rsid w:val="003D6FC3"/>
    <w:rsid w:val="003D7029"/>
    <w:rsid w:val="003D7509"/>
    <w:rsid w:val="003D77A7"/>
    <w:rsid w:val="003D780D"/>
    <w:rsid w:val="003D7C8E"/>
    <w:rsid w:val="003D7DFE"/>
    <w:rsid w:val="003D7E8E"/>
    <w:rsid w:val="003D8218"/>
    <w:rsid w:val="003E00A3"/>
    <w:rsid w:val="003E03CD"/>
    <w:rsid w:val="003E06D9"/>
    <w:rsid w:val="003E07B7"/>
    <w:rsid w:val="003E1796"/>
    <w:rsid w:val="003E18A1"/>
    <w:rsid w:val="003E18AA"/>
    <w:rsid w:val="003E1AB3"/>
    <w:rsid w:val="003E208D"/>
    <w:rsid w:val="003E2090"/>
    <w:rsid w:val="003E2419"/>
    <w:rsid w:val="003E2518"/>
    <w:rsid w:val="003E308C"/>
    <w:rsid w:val="003E334E"/>
    <w:rsid w:val="003E33C3"/>
    <w:rsid w:val="003E3404"/>
    <w:rsid w:val="003E3C4B"/>
    <w:rsid w:val="003E3E33"/>
    <w:rsid w:val="003E4017"/>
    <w:rsid w:val="003E411E"/>
    <w:rsid w:val="003E44E4"/>
    <w:rsid w:val="003E4539"/>
    <w:rsid w:val="003E4C25"/>
    <w:rsid w:val="003E533B"/>
    <w:rsid w:val="003E5521"/>
    <w:rsid w:val="003E552A"/>
    <w:rsid w:val="003E5569"/>
    <w:rsid w:val="003E5843"/>
    <w:rsid w:val="003E5A03"/>
    <w:rsid w:val="003E5A1E"/>
    <w:rsid w:val="003E5B78"/>
    <w:rsid w:val="003E5D38"/>
    <w:rsid w:val="003E5D51"/>
    <w:rsid w:val="003E5FD8"/>
    <w:rsid w:val="003E6547"/>
    <w:rsid w:val="003E66CB"/>
    <w:rsid w:val="003E681A"/>
    <w:rsid w:val="003E6B21"/>
    <w:rsid w:val="003E6F3A"/>
    <w:rsid w:val="003E77ED"/>
    <w:rsid w:val="003F053F"/>
    <w:rsid w:val="003F0AEB"/>
    <w:rsid w:val="003F0DB3"/>
    <w:rsid w:val="003F0E26"/>
    <w:rsid w:val="003F0FB6"/>
    <w:rsid w:val="003F157F"/>
    <w:rsid w:val="003F173A"/>
    <w:rsid w:val="003F1EF1"/>
    <w:rsid w:val="003F240F"/>
    <w:rsid w:val="003F2428"/>
    <w:rsid w:val="003F2A7F"/>
    <w:rsid w:val="003F2AA6"/>
    <w:rsid w:val="003F2C8D"/>
    <w:rsid w:val="003F2DD8"/>
    <w:rsid w:val="003F2E02"/>
    <w:rsid w:val="003F2F5E"/>
    <w:rsid w:val="003F32F2"/>
    <w:rsid w:val="003F3E65"/>
    <w:rsid w:val="003F3F2D"/>
    <w:rsid w:val="003F4103"/>
    <w:rsid w:val="003F4158"/>
    <w:rsid w:val="003F4424"/>
    <w:rsid w:val="003F4474"/>
    <w:rsid w:val="003F44F0"/>
    <w:rsid w:val="003F44FE"/>
    <w:rsid w:val="003F45A8"/>
    <w:rsid w:val="003F467D"/>
    <w:rsid w:val="003F48D1"/>
    <w:rsid w:val="003F4A84"/>
    <w:rsid w:val="003F4B05"/>
    <w:rsid w:val="003F4F72"/>
    <w:rsid w:val="003F50B2"/>
    <w:rsid w:val="003F50B8"/>
    <w:rsid w:val="003F5773"/>
    <w:rsid w:val="003F58D8"/>
    <w:rsid w:val="003F5BB3"/>
    <w:rsid w:val="003F5BBB"/>
    <w:rsid w:val="003F5EA4"/>
    <w:rsid w:val="003F5FD0"/>
    <w:rsid w:val="003F5FDB"/>
    <w:rsid w:val="003F605D"/>
    <w:rsid w:val="003F6330"/>
    <w:rsid w:val="003F66C0"/>
    <w:rsid w:val="003F69DA"/>
    <w:rsid w:val="003F6AED"/>
    <w:rsid w:val="003F6E25"/>
    <w:rsid w:val="003F71AE"/>
    <w:rsid w:val="003F75F9"/>
    <w:rsid w:val="003F7704"/>
    <w:rsid w:val="003F7805"/>
    <w:rsid w:val="003F7D0E"/>
    <w:rsid w:val="003F7E9B"/>
    <w:rsid w:val="0040002F"/>
    <w:rsid w:val="0040042F"/>
    <w:rsid w:val="004004AF"/>
    <w:rsid w:val="004006F1"/>
    <w:rsid w:val="00400B72"/>
    <w:rsid w:val="00400B9A"/>
    <w:rsid w:val="00400CCF"/>
    <w:rsid w:val="00400D25"/>
    <w:rsid w:val="00401128"/>
    <w:rsid w:val="00401254"/>
    <w:rsid w:val="0040138D"/>
    <w:rsid w:val="00401BFF"/>
    <w:rsid w:val="00401D9E"/>
    <w:rsid w:val="00402028"/>
    <w:rsid w:val="00402683"/>
    <w:rsid w:val="004026AE"/>
    <w:rsid w:val="00402A41"/>
    <w:rsid w:val="0040335D"/>
    <w:rsid w:val="004033C6"/>
    <w:rsid w:val="00403573"/>
    <w:rsid w:val="00403A0C"/>
    <w:rsid w:val="00403A55"/>
    <w:rsid w:val="00403E4C"/>
    <w:rsid w:val="0040410A"/>
    <w:rsid w:val="00404171"/>
    <w:rsid w:val="004043AC"/>
    <w:rsid w:val="00404424"/>
    <w:rsid w:val="004045FB"/>
    <w:rsid w:val="00404646"/>
    <w:rsid w:val="004046E4"/>
    <w:rsid w:val="00404748"/>
    <w:rsid w:val="00404E3C"/>
    <w:rsid w:val="00404E95"/>
    <w:rsid w:val="0040514E"/>
    <w:rsid w:val="00405332"/>
    <w:rsid w:val="00405418"/>
    <w:rsid w:val="00405583"/>
    <w:rsid w:val="00405766"/>
    <w:rsid w:val="00405DCD"/>
    <w:rsid w:val="00405E7D"/>
    <w:rsid w:val="00406367"/>
    <w:rsid w:val="004064E3"/>
    <w:rsid w:val="00406619"/>
    <w:rsid w:val="0040694C"/>
    <w:rsid w:val="00406C40"/>
    <w:rsid w:val="00406CD4"/>
    <w:rsid w:val="00406E0F"/>
    <w:rsid w:val="00406EB1"/>
    <w:rsid w:val="004072E7"/>
    <w:rsid w:val="0040743F"/>
    <w:rsid w:val="00407534"/>
    <w:rsid w:val="0040757A"/>
    <w:rsid w:val="00407789"/>
    <w:rsid w:val="00407CCA"/>
    <w:rsid w:val="00407D16"/>
    <w:rsid w:val="00410054"/>
    <w:rsid w:val="00410068"/>
    <w:rsid w:val="0041009F"/>
    <w:rsid w:val="00410118"/>
    <w:rsid w:val="0041032B"/>
    <w:rsid w:val="0041041C"/>
    <w:rsid w:val="004107DF"/>
    <w:rsid w:val="004107FC"/>
    <w:rsid w:val="004111C7"/>
    <w:rsid w:val="0041156B"/>
    <w:rsid w:val="00411723"/>
    <w:rsid w:val="00411C0F"/>
    <w:rsid w:val="00411CD1"/>
    <w:rsid w:val="00411E9E"/>
    <w:rsid w:val="00411F1F"/>
    <w:rsid w:val="004120E2"/>
    <w:rsid w:val="004122C5"/>
    <w:rsid w:val="00412748"/>
    <w:rsid w:val="004127A4"/>
    <w:rsid w:val="00412836"/>
    <w:rsid w:val="00412883"/>
    <w:rsid w:val="00413309"/>
    <w:rsid w:val="0041366B"/>
    <w:rsid w:val="004136C8"/>
    <w:rsid w:val="00413A33"/>
    <w:rsid w:val="00413AB5"/>
    <w:rsid w:val="00413ABD"/>
    <w:rsid w:val="00413B78"/>
    <w:rsid w:val="00413BB3"/>
    <w:rsid w:val="00413BDA"/>
    <w:rsid w:val="00414023"/>
    <w:rsid w:val="00414587"/>
    <w:rsid w:val="0041484B"/>
    <w:rsid w:val="00414864"/>
    <w:rsid w:val="00414A78"/>
    <w:rsid w:val="00414C3F"/>
    <w:rsid w:val="00414DCF"/>
    <w:rsid w:val="004152A2"/>
    <w:rsid w:val="00415327"/>
    <w:rsid w:val="004153E0"/>
    <w:rsid w:val="00415498"/>
    <w:rsid w:val="00415927"/>
    <w:rsid w:val="00415ABF"/>
    <w:rsid w:val="00415ACB"/>
    <w:rsid w:val="0041609A"/>
    <w:rsid w:val="0041628E"/>
    <w:rsid w:val="00416410"/>
    <w:rsid w:val="00416847"/>
    <w:rsid w:val="00416982"/>
    <w:rsid w:val="00416AC3"/>
    <w:rsid w:val="00416B9D"/>
    <w:rsid w:val="00416DDE"/>
    <w:rsid w:val="00417089"/>
    <w:rsid w:val="004174F0"/>
    <w:rsid w:val="00417668"/>
    <w:rsid w:val="004178CE"/>
    <w:rsid w:val="0041797A"/>
    <w:rsid w:val="00417A91"/>
    <w:rsid w:val="00420200"/>
    <w:rsid w:val="00420DF3"/>
    <w:rsid w:val="00420EAC"/>
    <w:rsid w:val="00420F0F"/>
    <w:rsid w:val="004210E5"/>
    <w:rsid w:val="00421109"/>
    <w:rsid w:val="00421380"/>
    <w:rsid w:val="0042140D"/>
    <w:rsid w:val="0042164A"/>
    <w:rsid w:val="00421833"/>
    <w:rsid w:val="00421C7A"/>
    <w:rsid w:val="00421FBE"/>
    <w:rsid w:val="004223FA"/>
    <w:rsid w:val="00422484"/>
    <w:rsid w:val="004228B0"/>
    <w:rsid w:val="00422C77"/>
    <w:rsid w:val="00422E41"/>
    <w:rsid w:val="00422E91"/>
    <w:rsid w:val="00423168"/>
    <w:rsid w:val="004231AE"/>
    <w:rsid w:val="004231B0"/>
    <w:rsid w:val="00423542"/>
    <w:rsid w:val="0042355A"/>
    <w:rsid w:val="004237B5"/>
    <w:rsid w:val="004239A1"/>
    <w:rsid w:val="00423C94"/>
    <w:rsid w:val="00423E89"/>
    <w:rsid w:val="0042436F"/>
    <w:rsid w:val="0042438E"/>
    <w:rsid w:val="00424A20"/>
    <w:rsid w:val="00424ACC"/>
    <w:rsid w:val="00424AF4"/>
    <w:rsid w:val="00424F5C"/>
    <w:rsid w:val="00425101"/>
    <w:rsid w:val="004259B4"/>
    <w:rsid w:val="00425A35"/>
    <w:rsid w:val="00425C95"/>
    <w:rsid w:val="00425DB6"/>
    <w:rsid w:val="00425FA5"/>
    <w:rsid w:val="004260C6"/>
    <w:rsid w:val="004261A2"/>
    <w:rsid w:val="00426299"/>
    <w:rsid w:val="00426547"/>
    <w:rsid w:val="004265F8"/>
    <w:rsid w:val="0042666F"/>
    <w:rsid w:val="00426847"/>
    <w:rsid w:val="00426869"/>
    <w:rsid w:val="004268C4"/>
    <w:rsid w:val="00426957"/>
    <w:rsid w:val="00426BED"/>
    <w:rsid w:val="004274A1"/>
    <w:rsid w:val="004277F7"/>
    <w:rsid w:val="00427D8D"/>
    <w:rsid w:val="0042DEDC"/>
    <w:rsid w:val="00430520"/>
    <w:rsid w:val="00430651"/>
    <w:rsid w:val="0043082E"/>
    <w:rsid w:val="00430987"/>
    <w:rsid w:val="00430ABF"/>
    <w:rsid w:val="00430C1E"/>
    <w:rsid w:val="00431099"/>
    <w:rsid w:val="004310D5"/>
    <w:rsid w:val="004318AA"/>
    <w:rsid w:val="00431B9E"/>
    <w:rsid w:val="00431F68"/>
    <w:rsid w:val="0043226A"/>
    <w:rsid w:val="00432277"/>
    <w:rsid w:val="00432513"/>
    <w:rsid w:val="004325CE"/>
    <w:rsid w:val="00432613"/>
    <w:rsid w:val="00433074"/>
    <w:rsid w:val="004332C9"/>
    <w:rsid w:val="00433641"/>
    <w:rsid w:val="004336CF"/>
    <w:rsid w:val="00433A29"/>
    <w:rsid w:val="00433AD4"/>
    <w:rsid w:val="00433DD1"/>
    <w:rsid w:val="00433FE0"/>
    <w:rsid w:val="00434CE0"/>
    <w:rsid w:val="00434FEF"/>
    <w:rsid w:val="00435004"/>
    <w:rsid w:val="00435064"/>
    <w:rsid w:val="00435488"/>
    <w:rsid w:val="0043575A"/>
    <w:rsid w:val="00435E32"/>
    <w:rsid w:val="00436261"/>
    <w:rsid w:val="004363FB"/>
    <w:rsid w:val="00436812"/>
    <w:rsid w:val="0043700C"/>
    <w:rsid w:val="0043712A"/>
    <w:rsid w:val="00437981"/>
    <w:rsid w:val="00437A35"/>
    <w:rsid w:val="00440072"/>
    <w:rsid w:val="00440240"/>
    <w:rsid w:val="00440566"/>
    <w:rsid w:val="0044061D"/>
    <w:rsid w:val="00440D3A"/>
    <w:rsid w:val="00440EF6"/>
    <w:rsid w:val="0044131E"/>
    <w:rsid w:val="00441656"/>
    <w:rsid w:val="004417DC"/>
    <w:rsid w:val="00442102"/>
    <w:rsid w:val="0044233C"/>
    <w:rsid w:val="00442412"/>
    <w:rsid w:val="004428A5"/>
    <w:rsid w:val="00442B47"/>
    <w:rsid w:val="00442C05"/>
    <w:rsid w:val="00442CCE"/>
    <w:rsid w:val="00442E10"/>
    <w:rsid w:val="00442E72"/>
    <w:rsid w:val="00442FAA"/>
    <w:rsid w:val="00443010"/>
    <w:rsid w:val="00443229"/>
    <w:rsid w:val="004433C5"/>
    <w:rsid w:val="004436CF"/>
    <w:rsid w:val="00443B23"/>
    <w:rsid w:val="00443DD0"/>
    <w:rsid w:val="00443E37"/>
    <w:rsid w:val="00443ED3"/>
    <w:rsid w:val="0044411E"/>
    <w:rsid w:val="0044421D"/>
    <w:rsid w:val="00444373"/>
    <w:rsid w:val="004443A8"/>
    <w:rsid w:val="0044453B"/>
    <w:rsid w:val="00444700"/>
    <w:rsid w:val="00444D11"/>
    <w:rsid w:val="00444D44"/>
    <w:rsid w:val="00444D4C"/>
    <w:rsid w:val="00444DD4"/>
    <w:rsid w:val="00445213"/>
    <w:rsid w:val="00445A4D"/>
    <w:rsid w:val="00445CB1"/>
    <w:rsid w:val="00445E16"/>
    <w:rsid w:val="00445F0F"/>
    <w:rsid w:val="00445FFC"/>
    <w:rsid w:val="004466E5"/>
    <w:rsid w:val="0044680F"/>
    <w:rsid w:val="004468CB"/>
    <w:rsid w:val="00446B30"/>
    <w:rsid w:val="00446C1F"/>
    <w:rsid w:val="004472FC"/>
    <w:rsid w:val="0044764C"/>
    <w:rsid w:val="00447672"/>
    <w:rsid w:val="004479BF"/>
    <w:rsid w:val="004479D5"/>
    <w:rsid w:val="00447A4B"/>
    <w:rsid w:val="00447FA2"/>
    <w:rsid w:val="004501BB"/>
    <w:rsid w:val="00450262"/>
    <w:rsid w:val="00450767"/>
    <w:rsid w:val="00450A8D"/>
    <w:rsid w:val="00450CD6"/>
    <w:rsid w:val="00450F23"/>
    <w:rsid w:val="00450F69"/>
    <w:rsid w:val="00451397"/>
    <w:rsid w:val="0045142D"/>
    <w:rsid w:val="0045157A"/>
    <w:rsid w:val="004515BA"/>
    <w:rsid w:val="00451BE3"/>
    <w:rsid w:val="004520A3"/>
    <w:rsid w:val="004525A2"/>
    <w:rsid w:val="00452863"/>
    <w:rsid w:val="004529E1"/>
    <w:rsid w:val="00452C85"/>
    <w:rsid w:val="004532E0"/>
    <w:rsid w:val="00453435"/>
    <w:rsid w:val="00453632"/>
    <w:rsid w:val="00453731"/>
    <w:rsid w:val="00453843"/>
    <w:rsid w:val="00453D01"/>
    <w:rsid w:val="00453D6D"/>
    <w:rsid w:val="004540BC"/>
    <w:rsid w:val="004540D3"/>
    <w:rsid w:val="00454DDF"/>
    <w:rsid w:val="004553D4"/>
    <w:rsid w:val="004554EB"/>
    <w:rsid w:val="004556B5"/>
    <w:rsid w:val="00455799"/>
    <w:rsid w:val="00455A4C"/>
    <w:rsid w:val="00455DB1"/>
    <w:rsid w:val="0045614D"/>
    <w:rsid w:val="0045624B"/>
    <w:rsid w:val="0045627E"/>
    <w:rsid w:val="0045636E"/>
    <w:rsid w:val="0045643A"/>
    <w:rsid w:val="00456577"/>
    <w:rsid w:val="00456926"/>
    <w:rsid w:val="00456DB0"/>
    <w:rsid w:val="00457180"/>
    <w:rsid w:val="00457388"/>
    <w:rsid w:val="004573F9"/>
    <w:rsid w:val="0045757E"/>
    <w:rsid w:val="0045765C"/>
    <w:rsid w:val="00457727"/>
    <w:rsid w:val="00457B9B"/>
    <w:rsid w:val="00457E88"/>
    <w:rsid w:val="00457F2C"/>
    <w:rsid w:val="00460089"/>
    <w:rsid w:val="004602CA"/>
    <w:rsid w:val="004607F1"/>
    <w:rsid w:val="00460D73"/>
    <w:rsid w:val="00460DFD"/>
    <w:rsid w:val="00460F48"/>
    <w:rsid w:val="004612E9"/>
    <w:rsid w:val="00461477"/>
    <w:rsid w:val="0046169F"/>
    <w:rsid w:val="00461D2A"/>
    <w:rsid w:val="00461E32"/>
    <w:rsid w:val="00461E59"/>
    <w:rsid w:val="00461EF0"/>
    <w:rsid w:val="00462844"/>
    <w:rsid w:val="00462846"/>
    <w:rsid w:val="00462BF6"/>
    <w:rsid w:val="00462C08"/>
    <w:rsid w:val="00462E9C"/>
    <w:rsid w:val="0046337C"/>
    <w:rsid w:val="004635EE"/>
    <w:rsid w:val="00463AD1"/>
    <w:rsid w:val="00463B72"/>
    <w:rsid w:val="00463DF7"/>
    <w:rsid w:val="00463FC0"/>
    <w:rsid w:val="00464043"/>
    <w:rsid w:val="00464414"/>
    <w:rsid w:val="00464637"/>
    <w:rsid w:val="00464A67"/>
    <w:rsid w:val="00464D61"/>
    <w:rsid w:val="00464E78"/>
    <w:rsid w:val="0046506D"/>
    <w:rsid w:val="004651EC"/>
    <w:rsid w:val="004652EB"/>
    <w:rsid w:val="0046534A"/>
    <w:rsid w:val="0046574C"/>
    <w:rsid w:val="00465A18"/>
    <w:rsid w:val="00465C23"/>
    <w:rsid w:val="00465CB0"/>
    <w:rsid w:val="0046605A"/>
    <w:rsid w:val="004662B2"/>
    <w:rsid w:val="00466398"/>
    <w:rsid w:val="00466594"/>
    <w:rsid w:val="004668A8"/>
    <w:rsid w:val="00466ADA"/>
    <w:rsid w:val="00466B36"/>
    <w:rsid w:val="0046712A"/>
    <w:rsid w:val="00467374"/>
    <w:rsid w:val="00467A34"/>
    <w:rsid w:val="00467ECD"/>
    <w:rsid w:val="00470031"/>
    <w:rsid w:val="00470339"/>
    <w:rsid w:val="004706DB"/>
    <w:rsid w:val="004709CE"/>
    <w:rsid w:val="004709F7"/>
    <w:rsid w:val="00470ABB"/>
    <w:rsid w:val="00470B0D"/>
    <w:rsid w:val="00470BE5"/>
    <w:rsid w:val="00470C17"/>
    <w:rsid w:val="00470EBD"/>
    <w:rsid w:val="00471027"/>
    <w:rsid w:val="004713FB"/>
    <w:rsid w:val="00471518"/>
    <w:rsid w:val="00471686"/>
    <w:rsid w:val="00471A51"/>
    <w:rsid w:val="00471A8F"/>
    <w:rsid w:val="00471BC9"/>
    <w:rsid w:val="00471E22"/>
    <w:rsid w:val="00471F84"/>
    <w:rsid w:val="00471F97"/>
    <w:rsid w:val="00472306"/>
    <w:rsid w:val="004725DF"/>
    <w:rsid w:val="00472652"/>
    <w:rsid w:val="0047306D"/>
    <w:rsid w:val="0047367A"/>
    <w:rsid w:val="0047374F"/>
    <w:rsid w:val="00473791"/>
    <w:rsid w:val="00473D92"/>
    <w:rsid w:val="004744DD"/>
    <w:rsid w:val="004747CE"/>
    <w:rsid w:val="00474926"/>
    <w:rsid w:val="00474C76"/>
    <w:rsid w:val="00474F52"/>
    <w:rsid w:val="00475077"/>
    <w:rsid w:val="004751A8"/>
    <w:rsid w:val="00475842"/>
    <w:rsid w:val="00475898"/>
    <w:rsid w:val="004759A5"/>
    <w:rsid w:val="00476041"/>
    <w:rsid w:val="0047622B"/>
    <w:rsid w:val="00476ACC"/>
    <w:rsid w:val="00476CB4"/>
    <w:rsid w:val="00476E48"/>
    <w:rsid w:val="00476FE3"/>
    <w:rsid w:val="00477076"/>
    <w:rsid w:val="0047710D"/>
    <w:rsid w:val="004772F9"/>
    <w:rsid w:val="004773C7"/>
    <w:rsid w:val="0047743B"/>
    <w:rsid w:val="004776D1"/>
    <w:rsid w:val="0047786D"/>
    <w:rsid w:val="00477C66"/>
    <w:rsid w:val="00477FEC"/>
    <w:rsid w:val="0047A478"/>
    <w:rsid w:val="004800F9"/>
    <w:rsid w:val="004802D7"/>
    <w:rsid w:val="00480464"/>
    <w:rsid w:val="0048081E"/>
    <w:rsid w:val="0048093D"/>
    <w:rsid w:val="00480F5A"/>
    <w:rsid w:val="00480FA9"/>
    <w:rsid w:val="00481685"/>
    <w:rsid w:val="0048187B"/>
    <w:rsid w:val="00481B42"/>
    <w:rsid w:val="00481DE9"/>
    <w:rsid w:val="004822C6"/>
    <w:rsid w:val="00482366"/>
    <w:rsid w:val="00482765"/>
    <w:rsid w:val="00482A93"/>
    <w:rsid w:val="00482B76"/>
    <w:rsid w:val="00483344"/>
    <w:rsid w:val="00483353"/>
    <w:rsid w:val="00483668"/>
    <w:rsid w:val="0048377C"/>
    <w:rsid w:val="00484622"/>
    <w:rsid w:val="00484B83"/>
    <w:rsid w:val="00484C86"/>
    <w:rsid w:val="00484D4A"/>
    <w:rsid w:val="00484F38"/>
    <w:rsid w:val="0048519B"/>
    <w:rsid w:val="00485240"/>
    <w:rsid w:val="0048570D"/>
    <w:rsid w:val="00485765"/>
    <w:rsid w:val="00485973"/>
    <w:rsid w:val="004859A8"/>
    <w:rsid w:val="004859C1"/>
    <w:rsid w:val="00485AB7"/>
    <w:rsid w:val="00485DE3"/>
    <w:rsid w:val="00485E14"/>
    <w:rsid w:val="004862CE"/>
    <w:rsid w:val="004864BE"/>
    <w:rsid w:val="00486596"/>
    <w:rsid w:val="004868BD"/>
    <w:rsid w:val="004869FB"/>
    <w:rsid w:val="00487373"/>
    <w:rsid w:val="00487D4D"/>
    <w:rsid w:val="00487E66"/>
    <w:rsid w:val="00487FF7"/>
    <w:rsid w:val="00490088"/>
    <w:rsid w:val="004900F7"/>
    <w:rsid w:val="004904D9"/>
    <w:rsid w:val="00490609"/>
    <w:rsid w:val="00490ACC"/>
    <w:rsid w:val="00490C6E"/>
    <w:rsid w:val="0049102B"/>
    <w:rsid w:val="00491105"/>
    <w:rsid w:val="0049128B"/>
    <w:rsid w:val="00491492"/>
    <w:rsid w:val="00491819"/>
    <w:rsid w:val="00491871"/>
    <w:rsid w:val="00491E83"/>
    <w:rsid w:val="00491E8C"/>
    <w:rsid w:val="00492177"/>
    <w:rsid w:val="004929E5"/>
    <w:rsid w:val="00492BF7"/>
    <w:rsid w:val="00492C26"/>
    <w:rsid w:val="00492C6F"/>
    <w:rsid w:val="00492D0A"/>
    <w:rsid w:val="004934CB"/>
    <w:rsid w:val="004939F3"/>
    <w:rsid w:val="00493B49"/>
    <w:rsid w:val="004940BC"/>
    <w:rsid w:val="0049465D"/>
    <w:rsid w:val="0049473C"/>
    <w:rsid w:val="0049484C"/>
    <w:rsid w:val="00494B7F"/>
    <w:rsid w:val="00495013"/>
    <w:rsid w:val="00495501"/>
    <w:rsid w:val="0049585F"/>
    <w:rsid w:val="004959E6"/>
    <w:rsid w:val="00495C44"/>
    <w:rsid w:val="00495FF9"/>
    <w:rsid w:val="0049683C"/>
    <w:rsid w:val="00497327"/>
    <w:rsid w:val="0049739F"/>
    <w:rsid w:val="004975AA"/>
    <w:rsid w:val="004978AA"/>
    <w:rsid w:val="00497901"/>
    <w:rsid w:val="00497D04"/>
    <w:rsid w:val="00497D2A"/>
    <w:rsid w:val="00497DA3"/>
    <w:rsid w:val="00497DDC"/>
    <w:rsid w:val="004A01C4"/>
    <w:rsid w:val="004A070A"/>
    <w:rsid w:val="004A09CD"/>
    <w:rsid w:val="004A0E53"/>
    <w:rsid w:val="004A0EB3"/>
    <w:rsid w:val="004A0EBA"/>
    <w:rsid w:val="004A1019"/>
    <w:rsid w:val="004A12D2"/>
    <w:rsid w:val="004A158A"/>
    <w:rsid w:val="004A1670"/>
    <w:rsid w:val="004A1BCE"/>
    <w:rsid w:val="004A1D2F"/>
    <w:rsid w:val="004A1E10"/>
    <w:rsid w:val="004A201A"/>
    <w:rsid w:val="004A21B0"/>
    <w:rsid w:val="004A24F0"/>
    <w:rsid w:val="004A2733"/>
    <w:rsid w:val="004A27DF"/>
    <w:rsid w:val="004A2AAC"/>
    <w:rsid w:val="004A30D6"/>
    <w:rsid w:val="004A320E"/>
    <w:rsid w:val="004A3DA0"/>
    <w:rsid w:val="004A3EB6"/>
    <w:rsid w:val="004A42BF"/>
    <w:rsid w:val="004A4666"/>
    <w:rsid w:val="004A4699"/>
    <w:rsid w:val="004A4BB5"/>
    <w:rsid w:val="004A4CA8"/>
    <w:rsid w:val="004A4E9C"/>
    <w:rsid w:val="004A5159"/>
    <w:rsid w:val="004A570C"/>
    <w:rsid w:val="004A597C"/>
    <w:rsid w:val="004A5AF2"/>
    <w:rsid w:val="004A5E7E"/>
    <w:rsid w:val="004A6462"/>
    <w:rsid w:val="004A6981"/>
    <w:rsid w:val="004A6BCA"/>
    <w:rsid w:val="004A6D4F"/>
    <w:rsid w:val="004A76E4"/>
    <w:rsid w:val="004B0149"/>
    <w:rsid w:val="004B04CB"/>
    <w:rsid w:val="004B063A"/>
    <w:rsid w:val="004B0867"/>
    <w:rsid w:val="004B0E52"/>
    <w:rsid w:val="004B1031"/>
    <w:rsid w:val="004B10EA"/>
    <w:rsid w:val="004B1A05"/>
    <w:rsid w:val="004B1A3C"/>
    <w:rsid w:val="004B1EA2"/>
    <w:rsid w:val="004B20CB"/>
    <w:rsid w:val="004B24AD"/>
    <w:rsid w:val="004B2800"/>
    <w:rsid w:val="004B2F4F"/>
    <w:rsid w:val="004B34B2"/>
    <w:rsid w:val="004B357C"/>
    <w:rsid w:val="004B3923"/>
    <w:rsid w:val="004B3C91"/>
    <w:rsid w:val="004B3E8C"/>
    <w:rsid w:val="004B40A4"/>
    <w:rsid w:val="004B41AE"/>
    <w:rsid w:val="004B4295"/>
    <w:rsid w:val="004B44A2"/>
    <w:rsid w:val="004B46AB"/>
    <w:rsid w:val="004B4833"/>
    <w:rsid w:val="004B531B"/>
    <w:rsid w:val="004B536E"/>
    <w:rsid w:val="004B559D"/>
    <w:rsid w:val="004B5709"/>
    <w:rsid w:val="004B586F"/>
    <w:rsid w:val="004B5A0E"/>
    <w:rsid w:val="004B5A2F"/>
    <w:rsid w:val="004B5B2F"/>
    <w:rsid w:val="004B5B62"/>
    <w:rsid w:val="004B5CC6"/>
    <w:rsid w:val="004B5E12"/>
    <w:rsid w:val="004B6130"/>
    <w:rsid w:val="004B61A2"/>
    <w:rsid w:val="004B6A40"/>
    <w:rsid w:val="004B6AC6"/>
    <w:rsid w:val="004B6E5F"/>
    <w:rsid w:val="004B6E62"/>
    <w:rsid w:val="004B6E6E"/>
    <w:rsid w:val="004B7052"/>
    <w:rsid w:val="004B727D"/>
    <w:rsid w:val="004B77A8"/>
    <w:rsid w:val="004B7852"/>
    <w:rsid w:val="004B7A0A"/>
    <w:rsid w:val="004B7DED"/>
    <w:rsid w:val="004BF6ED"/>
    <w:rsid w:val="004C016F"/>
    <w:rsid w:val="004C0186"/>
    <w:rsid w:val="004C0D28"/>
    <w:rsid w:val="004C0E6F"/>
    <w:rsid w:val="004C113F"/>
    <w:rsid w:val="004C14BD"/>
    <w:rsid w:val="004C156F"/>
    <w:rsid w:val="004C1B83"/>
    <w:rsid w:val="004C1C0C"/>
    <w:rsid w:val="004C207C"/>
    <w:rsid w:val="004C2362"/>
    <w:rsid w:val="004C2501"/>
    <w:rsid w:val="004C26A5"/>
    <w:rsid w:val="004C271D"/>
    <w:rsid w:val="004C2E7E"/>
    <w:rsid w:val="004C310B"/>
    <w:rsid w:val="004C33C2"/>
    <w:rsid w:val="004C3651"/>
    <w:rsid w:val="004C381D"/>
    <w:rsid w:val="004C3AEB"/>
    <w:rsid w:val="004C3B97"/>
    <w:rsid w:val="004C3E4F"/>
    <w:rsid w:val="004C3E66"/>
    <w:rsid w:val="004C4369"/>
    <w:rsid w:val="004C4639"/>
    <w:rsid w:val="004C46F4"/>
    <w:rsid w:val="004C5602"/>
    <w:rsid w:val="004C597A"/>
    <w:rsid w:val="004C59E4"/>
    <w:rsid w:val="004C59FB"/>
    <w:rsid w:val="004C5B9F"/>
    <w:rsid w:val="004C5F39"/>
    <w:rsid w:val="004C62CC"/>
    <w:rsid w:val="004C63E1"/>
    <w:rsid w:val="004C65E6"/>
    <w:rsid w:val="004C700F"/>
    <w:rsid w:val="004C70B6"/>
    <w:rsid w:val="004C73E2"/>
    <w:rsid w:val="004C7B67"/>
    <w:rsid w:val="004C7BB5"/>
    <w:rsid w:val="004C7D4B"/>
    <w:rsid w:val="004D00B7"/>
    <w:rsid w:val="004D0110"/>
    <w:rsid w:val="004D01C4"/>
    <w:rsid w:val="004D09A0"/>
    <w:rsid w:val="004D0CEF"/>
    <w:rsid w:val="004D0DE6"/>
    <w:rsid w:val="004D0E0F"/>
    <w:rsid w:val="004D1107"/>
    <w:rsid w:val="004D1645"/>
    <w:rsid w:val="004D16D5"/>
    <w:rsid w:val="004D1B96"/>
    <w:rsid w:val="004D1E7A"/>
    <w:rsid w:val="004D1F15"/>
    <w:rsid w:val="004D1F1F"/>
    <w:rsid w:val="004D1F45"/>
    <w:rsid w:val="004D20C9"/>
    <w:rsid w:val="004D2364"/>
    <w:rsid w:val="004D25AE"/>
    <w:rsid w:val="004D2CC3"/>
    <w:rsid w:val="004D32E2"/>
    <w:rsid w:val="004D34CD"/>
    <w:rsid w:val="004D35CB"/>
    <w:rsid w:val="004D3826"/>
    <w:rsid w:val="004D3978"/>
    <w:rsid w:val="004D3D01"/>
    <w:rsid w:val="004D4104"/>
    <w:rsid w:val="004D44A5"/>
    <w:rsid w:val="004D4C3B"/>
    <w:rsid w:val="004D4F00"/>
    <w:rsid w:val="004D4FAF"/>
    <w:rsid w:val="004D5729"/>
    <w:rsid w:val="004D57B4"/>
    <w:rsid w:val="004D5882"/>
    <w:rsid w:val="004D5896"/>
    <w:rsid w:val="004D58B1"/>
    <w:rsid w:val="004D58EC"/>
    <w:rsid w:val="004D5A53"/>
    <w:rsid w:val="004D5F37"/>
    <w:rsid w:val="004D664B"/>
    <w:rsid w:val="004D66E9"/>
    <w:rsid w:val="004D6760"/>
    <w:rsid w:val="004D6A5E"/>
    <w:rsid w:val="004D6CAC"/>
    <w:rsid w:val="004D6E39"/>
    <w:rsid w:val="004D6EE1"/>
    <w:rsid w:val="004D6F77"/>
    <w:rsid w:val="004D71DB"/>
    <w:rsid w:val="004D729C"/>
    <w:rsid w:val="004D7306"/>
    <w:rsid w:val="004D7340"/>
    <w:rsid w:val="004D7729"/>
    <w:rsid w:val="004D7916"/>
    <w:rsid w:val="004D7DAB"/>
    <w:rsid w:val="004E025E"/>
    <w:rsid w:val="004E06AD"/>
    <w:rsid w:val="004E0804"/>
    <w:rsid w:val="004E0993"/>
    <w:rsid w:val="004E0DD0"/>
    <w:rsid w:val="004E1569"/>
    <w:rsid w:val="004E18B3"/>
    <w:rsid w:val="004E19C2"/>
    <w:rsid w:val="004E1B62"/>
    <w:rsid w:val="004E1CB0"/>
    <w:rsid w:val="004E1F0B"/>
    <w:rsid w:val="004E20E5"/>
    <w:rsid w:val="004E26E3"/>
    <w:rsid w:val="004E2766"/>
    <w:rsid w:val="004E27E3"/>
    <w:rsid w:val="004E2B1F"/>
    <w:rsid w:val="004E2BB6"/>
    <w:rsid w:val="004E3629"/>
    <w:rsid w:val="004E39A8"/>
    <w:rsid w:val="004E3DE4"/>
    <w:rsid w:val="004E3E7C"/>
    <w:rsid w:val="004E3E8C"/>
    <w:rsid w:val="004E403C"/>
    <w:rsid w:val="004E403D"/>
    <w:rsid w:val="004E422F"/>
    <w:rsid w:val="004E48FB"/>
    <w:rsid w:val="004E49B8"/>
    <w:rsid w:val="004E4B08"/>
    <w:rsid w:val="004E4B71"/>
    <w:rsid w:val="004E4F54"/>
    <w:rsid w:val="004E50B4"/>
    <w:rsid w:val="004E542B"/>
    <w:rsid w:val="004E542C"/>
    <w:rsid w:val="004E5453"/>
    <w:rsid w:val="004E5468"/>
    <w:rsid w:val="004E56DF"/>
    <w:rsid w:val="004E58B2"/>
    <w:rsid w:val="004E5B29"/>
    <w:rsid w:val="004E5C5E"/>
    <w:rsid w:val="004E5CCF"/>
    <w:rsid w:val="004E64EA"/>
    <w:rsid w:val="004E6C58"/>
    <w:rsid w:val="004E764F"/>
    <w:rsid w:val="004E7828"/>
    <w:rsid w:val="004E7FC3"/>
    <w:rsid w:val="004F0062"/>
    <w:rsid w:val="004F00C7"/>
    <w:rsid w:val="004F0C57"/>
    <w:rsid w:val="004F0F5A"/>
    <w:rsid w:val="004F12B3"/>
    <w:rsid w:val="004F1484"/>
    <w:rsid w:val="004F1994"/>
    <w:rsid w:val="004F1F9B"/>
    <w:rsid w:val="004F205B"/>
    <w:rsid w:val="004F2199"/>
    <w:rsid w:val="004F255B"/>
    <w:rsid w:val="004F2791"/>
    <w:rsid w:val="004F3079"/>
    <w:rsid w:val="004F34F0"/>
    <w:rsid w:val="004F3674"/>
    <w:rsid w:val="004F3A4C"/>
    <w:rsid w:val="004F3B4E"/>
    <w:rsid w:val="004F3C34"/>
    <w:rsid w:val="004F3F03"/>
    <w:rsid w:val="004F42C2"/>
    <w:rsid w:val="004F4369"/>
    <w:rsid w:val="004F4489"/>
    <w:rsid w:val="004F46AA"/>
    <w:rsid w:val="004F4714"/>
    <w:rsid w:val="004F4F1C"/>
    <w:rsid w:val="004F5057"/>
    <w:rsid w:val="004F50B7"/>
    <w:rsid w:val="004F5554"/>
    <w:rsid w:val="004F55B9"/>
    <w:rsid w:val="004F59B9"/>
    <w:rsid w:val="004F5D24"/>
    <w:rsid w:val="004F619D"/>
    <w:rsid w:val="004F61BE"/>
    <w:rsid w:val="004F6614"/>
    <w:rsid w:val="004F6726"/>
    <w:rsid w:val="004F6A70"/>
    <w:rsid w:val="004F6F83"/>
    <w:rsid w:val="004F72B5"/>
    <w:rsid w:val="004F74DF"/>
    <w:rsid w:val="004F75E0"/>
    <w:rsid w:val="004F76C1"/>
    <w:rsid w:val="004F7B5F"/>
    <w:rsid w:val="005006A7"/>
    <w:rsid w:val="005009D4"/>
    <w:rsid w:val="00500AD7"/>
    <w:rsid w:val="00500C00"/>
    <w:rsid w:val="00500D33"/>
    <w:rsid w:val="00501869"/>
    <w:rsid w:val="005019DC"/>
    <w:rsid w:val="00501A1F"/>
    <w:rsid w:val="00501A3C"/>
    <w:rsid w:val="00501B1B"/>
    <w:rsid w:val="0050277D"/>
    <w:rsid w:val="0050291F"/>
    <w:rsid w:val="00502A6E"/>
    <w:rsid w:val="00502ABF"/>
    <w:rsid w:val="00502CE5"/>
    <w:rsid w:val="00502F75"/>
    <w:rsid w:val="00503438"/>
    <w:rsid w:val="00503769"/>
    <w:rsid w:val="005038D0"/>
    <w:rsid w:val="00503A87"/>
    <w:rsid w:val="005043A5"/>
    <w:rsid w:val="00504586"/>
    <w:rsid w:val="0050471C"/>
    <w:rsid w:val="005049AF"/>
    <w:rsid w:val="005049CB"/>
    <w:rsid w:val="00504A10"/>
    <w:rsid w:val="00504A9B"/>
    <w:rsid w:val="00504B2A"/>
    <w:rsid w:val="00504DB0"/>
    <w:rsid w:val="00505002"/>
    <w:rsid w:val="005051D6"/>
    <w:rsid w:val="00505256"/>
    <w:rsid w:val="00505583"/>
    <w:rsid w:val="005055E4"/>
    <w:rsid w:val="005055F7"/>
    <w:rsid w:val="005057E6"/>
    <w:rsid w:val="00505AFC"/>
    <w:rsid w:val="00505C9B"/>
    <w:rsid w:val="00506065"/>
    <w:rsid w:val="00506114"/>
    <w:rsid w:val="005063DE"/>
    <w:rsid w:val="005066D4"/>
    <w:rsid w:val="00506BDF"/>
    <w:rsid w:val="00506C29"/>
    <w:rsid w:val="00506E15"/>
    <w:rsid w:val="00506F04"/>
    <w:rsid w:val="00507224"/>
    <w:rsid w:val="00507241"/>
    <w:rsid w:val="005073A1"/>
    <w:rsid w:val="00507893"/>
    <w:rsid w:val="00507C35"/>
    <w:rsid w:val="00507F63"/>
    <w:rsid w:val="005101A1"/>
    <w:rsid w:val="005101C0"/>
    <w:rsid w:val="005101F8"/>
    <w:rsid w:val="00510372"/>
    <w:rsid w:val="00510444"/>
    <w:rsid w:val="00510735"/>
    <w:rsid w:val="00510D92"/>
    <w:rsid w:val="005110B3"/>
    <w:rsid w:val="00511D3C"/>
    <w:rsid w:val="00511D69"/>
    <w:rsid w:val="00512215"/>
    <w:rsid w:val="005123F2"/>
    <w:rsid w:val="00512497"/>
    <w:rsid w:val="00512700"/>
    <w:rsid w:val="00512C07"/>
    <w:rsid w:val="00512D0B"/>
    <w:rsid w:val="00512D81"/>
    <w:rsid w:val="005131DD"/>
    <w:rsid w:val="00513299"/>
    <w:rsid w:val="005134D5"/>
    <w:rsid w:val="005135AB"/>
    <w:rsid w:val="005136F8"/>
    <w:rsid w:val="0051407C"/>
    <w:rsid w:val="005144B9"/>
    <w:rsid w:val="00514553"/>
    <w:rsid w:val="00514646"/>
    <w:rsid w:val="00514647"/>
    <w:rsid w:val="00514D2F"/>
    <w:rsid w:val="00514D69"/>
    <w:rsid w:val="0051504C"/>
    <w:rsid w:val="00515132"/>
    <w:rsid w:val="00515279"/>
    <w:rsid w:val="0051559D"/>
    <w:rsid w:val="005156CF"/>
    <w:rsid w:val="005158B3"/>
    <w:rsid w:val="00516868"/>
    <w:rsid w:val="00516940"/>
    <w:rsid w:val="005169E2"/>
    <w:rsid w:val="005169FA"/>
    <w:rsid w:val="00516A48"/>
    <w:rsid w:val="00516AC2"/>
    <w:rsid w:val="00516F40"/>
    <w:rsid w:val="00517331"/>
    <w:rsid w:val="005173AA"/>
    <w:rsid w:val="005174AE"/>
    <w:rsid w:val="0051754D"/>
    <w:rsid w:val="005176B2"/>
    <w:rsid w:val="0051776C"/>
    <w:rsid w:val="00517848"/>
    <w:rsid w:val="0051797C"/>
    <w:rsid w:val="00517B44"/>
    <w:rsid w:val="00517D58"/>
    <w:rsid w:val="00520207"/>
    <w:rsid w:val="005208A7"/>
    <w:rsid w:val="005208D7"/>
    <w:rsid w:val="00520C35"/>
    <w:rsid w:val="00520E86"/>
    <w:rsid w:val="00521166"/>
    <w:rsid w:val="005217F1"/>
    <w:rsid w:val="00521C00"/>
    <w:rsid w:val="00521C8C"/>
    <w:rsid w:val="00521CAB"/>
    <w:rsid w:val="00521D64"/>
    <w:rsid w:val="00522184"/>
    <w:rsid w:val="0052230C"/>
    <w:rsid w:val="005224CF"/>
    <w:rsid w:val="00522E01"/>
    <w:rsid w:val="005232CB"/>
    <w:rsid w:val="00523378"/>
    <w:rsid w:val="0052369C"/>
    <w:rsid w:val="00523A6D"/>
    <w:rsid w:val="00523C53"/>
    <w:rsid w:val="00523DFA"/>
    <w:rsid w:val="00523E3D"/>
    <w:rsid w:val="00524049"/>
    <w:rsid w:val="0052410B"/>
    <w:rsid w:val="00524327"/>
    <w:rsid w:val="0052463C"/>
    <w:rsid w:val="00524DA8"/>
    <w:rsid w:val="00525177"/>
    <w:rsid w:val="00525251"/>
    <w:rsid w:val="00525411"/>
    <w:rsid w:val="0052585A"/>
    <w:rsid w:val="00525BD0"/>
    <w:rsid w:val="00525C31"/>
    <w:rsid w:val="00525F72"/>
    <w:rsid w:val="00526353"/>
    <w:rsid w:val="005263A2"/>
    <w:rsid w:val="005269F0"/>
    <w:rsid w:val="0052714C"/>
    <w:rsid w:val="005273A5"/>
    <w:rsid w:val="00527480"/>
    <w:rsid w:val="00527B3C"/>
    <w:rsid w:val="00527CE4"/>
    <w:rsid w:val="0052844A"/>
    <w:rsid w:val="00530AA6"/>
    <w:rsid w:val="00530B2D"/>
    <w:rsid w:val="00530BF0"/>
    <w:rsid w:val="005310E3"/>
    <w:rsid w:val="0053180A"/>
    <w:rsid w:val="005318AB"/>
    <w:rsid w:val="005319C0"/>
    <w:rsid w:val="00531B1E"/>
    <w:rsid w:val="00532163"/>
    <w:rsid w:val="005321F9"/>
    <w:rsid w:val="00532246"/>
    <w:rsid w:val="00532910"/>
    <w:rsid w:val="005329C5"/>
    <w:rsid w:val="005329D3"/>
    <w:rsid w:val="005329D9"/>
    <w:rsid w:val="00532B3A"/>
    <w:rsid w:val="00532C45"/>
    <w:rsid w:val="0053320B"/>
    <w:rsid w:val="005333B4"/>
    <w:rsid w:val="005336C8"/>
    <w:rsid w:val="00533724"/>
    <w:rsid w:val="00533791"/>
    <w:rsid w:val="005337D6"/>
    <w:rsid w:val="00533937"/>
    <w:rsid w:val="00533ED9"/>
    <w:rsid w:val="00534D98"/>
    <w:rsid w:val="00534F0E"/>
    <w:rsid w:val="005350DA"/>
    <w:rsid w:val="0053570D"/>
    <w:rsid w:val="00535775"/>
    <w:rsid w:val="00535F5C"/>
    <w:rsid w:val="00536246"/>
    <w:rsid w:val="00536F94"/>
    <w:rsid w:val="0053714A"/>
    <w:rsid w:val="0053761F"/>
    <w:rsid w:val="00537CF5"/>
    <w:rsid w:val="00537D7E"/>
    <w:rsid w:val="00537E6E"/>
    <w:rsid w:val="00537FF2"/>
    <w:rsid w:val="005401AC"/>
    <w:rsid w:val="0054056E"/>
    <w:rsid w:val="005405CC"/>
    <w:rsid w:val="00540930"/>
    <w:rsid w:val="0054093A"/>
    <w:rsid w:val="00540D89"/>
    <w:rsid w:val="00540F4F"/>
    <w:rsid w:val="00541045"/>
    <w:rsid w:val="00541311"/>
    <w:rsid w:val="00541424"/>
    <w:rsid w:val="00541704"/>
    <w:rsid w:val="00541710"/>
    <w:rsid w:val="00541D54"/>
    <w:rsid w:val="00541F20"/>
    <w:rsid w:val="005428A2"/>
    <w:rsid w:val="0054293E"/>
    <w:rsid w:val="00542BD6"/>
    <w:rsid w:val="00542D74"/>
    <w:rsid w:val="00542ECA"/>
    <w:rsid w:val="00543023"/>
    <w:rsid w:val="00543438"/>
    <w:rsid w:val="00543889"/>
    <w:rsid w:val="0054420E"/>
    <w:rsid w:val="005442DA"/>
    <w:rsid w:val="0054430B"/>
    <w:rsid w:val="00544BE6"/>
    <w:rsid w:val="00544C08"/>
    <w:rsid w:val="00544D1B"/>
    <w:rsid w:val="00544F31"/>
    <w:rsid w:val="00544F8E"/>
    <w:rsid w:val="00545032"/>
    <w:rsid w:val="00545104"/>
    <w:rsid w:val="005452EE"/>
    <w:rsid w:val="0054557D"/>
    <w:rsid w:val="00545842"/>
    <w:rsid w:val="00545DC0"/>
    <w:rsid w:val="00545F33"/>
    <w:rsid w:val="00545F6C"/>
    <w:rsid w:val="0054628A"/>
    <w:rsid w:val="00546B3B"/>
    <w:rsid w:val="00546B55"/>
    <w:rsid w:val="005471E5"/>
    <w:rsid w:val="0054772D"/>
    <w:rsid w:val="005477D9"/>
    <w:rsid w:val="005479C7"/>
    <w:rsid w:val="00547D0B"/>
    <w:rsid w:val="005501E9"/>
    <w:rsid w:val="00550242"/>
    <w:rsid w:val="005507CA"/>
    <w:rsid w:val="005509CF"/>
    <w:rsid w:val="00550E28"/>
    <w:rsid w:val="00550F45"/>
    <w:rsid w:val="00550F6E"/>
    <w:rsid w:val="00550FFF"/>
    <w:rsid w:val="005511DD"/>
    <w:rsid w:val="00551C3C"/>
    <w:rsid w:val="005521FD"/>
    <w:rsid w:val="00552526"/>
    <w:rsid w:val="0055299F"/>
    <w:rsid w:val="00552A0A"/>
    <w:rsid w:val="00552ACC"/>
    <w:rsid w:val="00552C6B"/>
    <w:rsid w:val="00552E4B"/>
    <w:rsid w:val="00552EF4"/>
    <w:rsid w:val="0055324D"/>
    <w:rsid w:val="00553470"/>
    <w:rsid w:val="005534DB"/>
    <w:rsid w:val="005536E0"/>
    <w:rsid w:val="005539A8"/>
    <w:rsid w:val="00553A40"/>
    <w:rsid w:val="00553D2E"/>
    <w:rsid w:val="00553E8A"/>
    <w:rsid w:val="0055405E"/>
    <w:rsid w:val="005543ED"/>
    <w:rsid w:val="00554693"/>
    <w:rsid w:val="0055485F"/>
    <w:rsid w:val="00554A64"/>
    <w:rsid w:val="00554FA5"/>
    <w:rsid w:val="0055504C"/>
    <w:rsid w:val="00555E14"/>
    <w:rsid w:val="00556383"/>
    <w:rsid w:val="0055644B"/>
    <w:rsid w:val="00556483"/>
    <w:rsid w:val="005564B4"/>
    <w:rsid w:val="0055661D"/>
    <w:rsid w:val="0055664E"/>
    <w:rsid w:val="00556EB8"/>
    <w:rsid w:val="0055720C"/>
    <w:rsid w:val="005574CF"/>
    <w:rsid w:val="00557681"/>
    <w:rsid w:val="005577BA"/>
    <w:rsid w:val="005578DE"/>
    <w:rsid w:val="005579BD"/>
    <w:rsid w:val="005605C8"/>
    <w:rsid w:val="00560B38"/>
    <w:rsid w:val="00560C0D"/>
    <w:rsid w:val="00560FD9"/>
    <w:rsid w:val="0056103C"/>
    <w:rsid w:val="0056106A"/>
    <w:rsid w:val="00561107"/>
    <w:rsid w:val="005612AE"/>
    <w:rsid w:val="005615A0"/>
    <w:rsid w:val="005615A2"/>
    <w:rsid w:val="00561796"/>
    <w:rsid w:val="00561881"/>
    <w:rsid w:val="00561F50"/>
    <w:rsid w:val="0056207D"/>
    <w:rsid w:val="00562603"/>
    <w:rsid w:val="005626FB"/>
    <w:rsid w:val="00562743"/>
    <w:rsid w:val="00562914"/>
    <w:rsid w:val="00562CD1"/>
    <w:rsid w:val="00562F2B"/>
    <w:rsid w:val="0056313D"/>
    <w:rsid w:val="005632C9"/>
    <w:rsid w:val="005632DD"/>
    <w:rsid w:val="00563455"/>
    <w:rsid w:val="00563658"/>
    <w:rsid w:val="00563C77"/>
    <w:rsid w:val="00563F1A"/>
    <w:rsid w:val="0056400F"/>
    <w:rsid w:val="0056423B"/>
    <w:rsid w:val="005642A3"/>
    <w:rsid w:val="0056457B"/>
    <w:rsid w:val="0056470B"/>
    <w:rsid w:val="005648E2"/>
    <w:rsid w:val="00564B95"/>
    <w:rsid w:val="005651B2"/>
    <w:rsid w:val="00565AE1"/>
    <w:rsid w:val="00565CBA"/>
    <w:rsid w:val="00565E7B"/>
    <w:rsid w:val="00566500"/>
    <w:rsid w:val="00566621"/>
    <w:rsid w:val="005666E1"/>
    <w:rsid w:val="00566736"/>
    <w:rsid w:val="00566BAB"/>
    <w:rsid w:val="00566CFD"/>
    <w:rsid w:val="00566DB6"/>
    <w:rsid w:val="005672FE"/>
    <w:rsid w:val="00567884"/>
    <w:rsid w:val="0056E491"/>
    <w:rsid w:val="00570026"/>
    <w:rsid w:val="00570053"/>
    <w:rsid w:val="005706BE"/>
    <w:rsid w:val="00570F87"/>
    <w:rsid w:val="00571277"/>
    <w:rsid w:val="005713A3"/>
    <w:rsid w:val="00571448"/>
    <w:rsid w:val="00571513"/>
    <w:rsid w:val="00571527"/>
    <w:rsid w:val="0057190B"/>
    <w:rsid w:val="005719D2"/>
    <w:rsid w:val="00571DCE"/>
    <w:rsid w:val="00571ED7"/>
    <w:rsid w:val="00571F9C"/>
    <w:rsid w:val="00571FC3"/>
    <w:rsid w:val="005720A2"/>
    <w:rsid w:val="00572305"/>
    <w:rsid w:val="00572700"/>
    <w:rsid w:val="00572AE4"/>
    <w:rsid w:val="00572CE6"/>
    <w:rsid w:val="00572ECE"/>
    <w:rsid w:val="00572FE5"/>
    <w:rsid w:val="005732BE"/>
    <w:rsid w:val="005732EB"/>
    <w:rsid w:val="005733B0"/>
    <w:rsid w:val="00573424"/>
    <w:rsid w:val="005736B2"/>
    <w:rsid w:val="0057374B"/>
    <w:rsid w:val="005738ED"/>
    <w:rsid w:val="00573A84"/>
    <w:rsid w:val="00573B53"/>
    <w:rsid w:val="00573BC5"/>
    <w:rsid w:val="00573BEF"/>
    <w:rsid w:val="00573D74"/>
    <w:rsid w:val="00573DDA"/>
    <w:rsid w:val="00573F8C"/>
    <w:rsid w:val="00573FEE"/>
    <w:rsid w:val="0057402F"/>
    <w:rsid w:val="00574072"/>
    <w:rsid w:val="0057409F"/>
    <w:rsid w:val="00574450"/>
    <w:rsid w:val="005745AC"/>
    <w:rsid w:val="005745BA"/>
    <w:rsid w:val="00574905"/>
    <w:rsid w:val="00574A3F"/>
    <w:rsid w:val="00574B41"/>
    <w:rsid w:val="00575598"/>
    <w:rsid w:val="00575DFF"/>
    <w:rsid w:val="00576070"/>
    <w:rsid w:val="00576097"/>
    <w:rsid w:val="0057617A"/>
    <w:rsid w:val="00576542"/>
    <w:rsid w:val="005766B6"/>
    <w:rsid w:val="00576C23"/>
    <w:rsid w:val="00576E9B"/>
    <w:rsid w:val="00577492"/>
    <w:rsid w:val="005775B2"/>
    <w:rsid w:val="0057762E"/>
    <w:rsid w:val="00577683"/>
    <w:rsid w:val="005778F8"/>
    <w:rsid w:val="00577977"/>
    <w:rsid w:val="00577DA0"/>
    <w:rsid w:val="00577F83"/>
    <w:rsid w:val="005801A8"/>
    <w:rsid w:val="005802F6"/>
    <w:rsid w:val="005805EF"/>
    <w:rsid w:val="0058061E"/>
    <w:rsid w:val="005806BA"/>
    <w:rsid w:val="0058074E"/>
    <w:rsid w:val="005807A2"/>
    <w:rsid w:val="005807FF"/>
    <w:rsid w:val="00580A91"/>
    <w:rsid w:val="00580DE3"/>
    <w:rsid w:val="00580F1C"/>
    <w:rsid w:val="005810F3"/>
    <w:rsid w:val="00581537"/>
    <w:rsid w:val="00581653"/>
    <w:rsid w:val="00581B93"/>
    <w:rsid w:val="00581CE4"/>
    <w:rsid w:val="00581CF3"/>
    <w:rsid w:val="00581ECE"/>
    <w:rsid w:val="00581F82"/>
    <w:rsid w:val="005821C9"/>
    <w:rsid w:val="00582227"/>
    <w:rsid w:val="005822A5"/>
    <w:rsid w:val="005822EA"/>
    <w:rsid w:val="00582364"/>
    <w:rsid w:val="005825C6"/>
    <w:rsid w:val="005827AF"/>
    <w:rsid w:val="00582AE8"/>
    <w:rsid w:val="00582B5B"/>
    <w:rsid w:val="00582E47"/>
    <w:rsid w:val="00582F29"/>
    <w:rsid w:val="00583486"/>
    <w:rsid w:val="00583514"/>
    <w:rsid w:val="00583859"/>
    <w:rsid w:val="00583BDB"/>
    <w:rsid w:val="00583D72"/>
    <w:rsid w:val="00583DE3"/>
    <w:rsid w:val="00584058"/>
    <w:rsid w:val="005840B3"/>
    <w:rsid w:val="0058451D"/>
    <w:rsid w:val="00584663"/>
    <w:rsid w:val="005849D6"/>
    <w:rsid w:val="00584D09"/>
    <w:rsid w:val="00585367"/>
    <w:rsid w:val="00585E2D"/>
    <w:rsid w:val="00585E9D"/>
    <w:rsid w:val="00586110"/>
    <w:rsid w:val="00586571"/>
    <w:rsid w:val="0058682C"/>
    <w:rsid w:val="00586A70"/>
    <w:rsid w:val="00587110"/>
    <w:rsid w:val="005871A1"/>
    <w:rsid w:val="005871D1"/>
    <w:rsid w:val="0058737E"/>
    <w:rsid w:val="005874ED"/>
    <w:rsid w:val="00587616"/>
    <w:rsid w:val="005876B9"/>
    <w:rsid w:val="00589EF5"/>
    <w:rsid w:val="005900C9"/>
    <w:rsid w:val="0059021B"/>
    <w:rsid w:val="005903DC"/>
    <w:rsid w:val="005905C1"/>
    <w:rsid w:val="00590715"/>
    <w:rsid w:val="0059116A"/>
    <w:rsid w:val="005912C0"/>
    <w:rsid w:val="00591662"/>
    <w:rsid w:val="005918C7"/>
    <w:rsid w:val="00591D47"/>
    <w:rsid w:val="00591E37"/>
    <w:rsid w:val="00591FAE"/>
    <w:rsid w:val="00592083"/>
    <w:rsid w:val="00592311"/>
    <w:rsid w:val="00592314"/>
    <w:rsid w:val="00592518"/>
    <w:rsid w:val="0059283A"/>
    <w:rsid w:val="00592B50"/>
    <w:rsid w:val="00592E87"/>
    <w:rsid w:val="0059322C"/>
    <w:rsid w:val="00593353"/>
    <w:rsid w:val="005933AA"/>
    <w:rsid w:val="005933C4"/>
    <w:rsid w:val="0059389B"/>
    <w:rsid w:val="00593A9A"/>
    <w:rsid w:val="00593BA8"/>
    <w:rsid w:val="00593F9C"/>
    <w:rsid w:val="0059420B"/>
    <w:rsid w:val="005942B4"/>
    <w:rsid w:val="0059435A"/>
    <w:rsid w:val="005943A7"/>
    <w:rsid w:val="005947EF"/>
    <w:rsid w:val="0059481E"/>
    <w:rsid w:val="00594C4D"/>
    <w:rsid w:val="00594CDE"/>
    <w:rsid w:val="00594D2F"/>
    <w:rsid w:val="00594ECB"/>
    <w:rsid w:val="00594F85"/>
    <w:rsid w:val="005954E6"/>
    <w:rsid w:val="00595763"/>
    <w:rsid w:val="005957C3"/>
    <w:rsid w:val="005958EA"/>
    <w:rsid w:val="005959F2"/>
    <w:rsid w:val="00595F08"/>
    <w:rsid w:val="0059619D"/>
    <w:rsid w:val="00596297"/>
    <w:rsid w:val="0059662F"/>
    <w:rsid w:val="00596A53"/>
    <w:rsid w:val="0059702A"/>
    <w:rsid w:val="0059720D"/>
    <w:rsid w:val="00597216"/>
    <w:rsid w:val="005979BA"/>
    <w:rsid w:val="005979D4"/>
    <w:rsid w:val="00597B69"/>
    <w:rsid w:val="00597C57"/>
    <w:rsid w:val="00597D8D"/>
    <w:rsid w:val="005A0104"/>
    <w:rsid w:val="005A0590"/>
    <w:rsid w:val="005A0763"/>
    <w:rsid w:val="005A08F9"/>
    <w:rsid w:val="005A0952"/>
    <w:rsid w:val="005A0BF3"/>
    <w:rsid w:val="005A0CC7"/>
    <w:rsid w:val="005A0D53"/>
    <w:rsid w:val="005A0E22"/>
    <w:rsid w:val="005A130A"/>
    <w:rsid w:val="005A152C"/>
    <w:rsid w:val="005A171A"/>
    <w:rsid w:val="005A19AA"/>
    <w:rsid w:val="005A1AAD"/>
    <w:rsid w:val="005A1B6A"/>
    <w:rsid w:val="005A1FA7"/>
    <w:rsid w:val="005A20BB"/>
    <w:rsid w:val="005A2247"/>
    <w:rsid w:val="005A243F"/>
    <w:rsid w:val="005A26E2"/>
    <w:rsid w:val="005A2715"/>
    <w:rsid w:val="005A2858"/>
    <w:rsid w:val="005A296C"/>
    <w:rsid w:val="005A2A84"/>
    <w:rsid w:val="005A2C8F"/>
    <w:rsid w:val="005A2F29"/>
    <w:rsid w:val="005A30FD"/>
    <w:rsid w:val="005A332A"/>
    <w:rsid w:val="005A33B0"/>
    <w:rsid w:val="005A3812"/>
    <w:rsid w:val="005A3D85"/>
    <w:rsid w:val="005A402F"/>
    <w:rsid w:val="005A4160"/>
    <w:rsid w:val="005A4274"/>
    <w:rsid w:val="005A437E"/>
    <w:rsid w:val="005A43CC"/>
    <w:rsid w:val="005A44E6"/>
    <w:rsid w:val="005A45A9"/>
    <w:rsid w:val="005A4D19"/>
    <w:rsid w:val="005A4FAA"/>
    <w:rsid w:val="005A509E"/>
    <w:rsid w:val="005A5112"/>
    <w:rsid w:val="005A5579"/>
    <w:rsid w:val="005A5714"/>
    <w:rsid w:val="005A578E"/>
    <w:rsid w:val="005A5879"/>
    <w:rsid w:val="005A6114"/>
    <w:rsid w:val="005A6365"/>
    <w:rsid w:val="005A647A"/>
    <w:rsid w:val="005A64A6"/>
    <w:rsid w:val="005A689C"/>
    <w:rsid w:val="005A6D0C"/>
    <w:rsid w:val="005A6E9C"/>
    <w:rsid w:val="005A71E3"/>
    <w:rsid w:val="005A763F"/>
    <w:rsid w:val="005A792F"/>
    <w:rsid w:val="005A7BB2"/>
    <w:rsid w:val="005A7E84"/>
    <w:rsid w:val="005A7E9F"/>
    <w:rsid w:val="005B01AA"/>
    <w:rsid w:val="005B05E9"/>
    <w:rsid w:val="005B061D"/>
    <w:rsid w:val="005B0894"/>
    <w:rsid w:val="005B0956"/>
    <w:rsid w:val="005B1006"/>
    <w:rsid w:val="005B10C7"/>
    <w:rsid w:val="005B1192"/>
    <w:rsid w:val="005B157E"/>
    <w:rsid w:val="005B1919"/>
    <w:rsid w:val="005B19A7"/>
    <w:rsid w:val="005B1AF3"/>
    <w:rsid w:val="005B1C1D"/>
    <w:rsid w:val="005B2397"/>
    <w:rsid w:val="005B2747"/>
    <w:rsid w:val="005B296D"/>
    <w:rsid w:val="005B29A9"/>
    <w:rsid w:val="005B2BF3"/>
    <w:rsid w:val="005B2DF4"/>
    <w:rsid w:val="005B2E3D"/>
    <w:rsid w:val="005B3215"/>
    <w:rsid w:val="005B363C"/>
    <w:rsid w:val="005B3A3C"/>
    <w:rsid w:val="005B3BD9"/>
    <w:rsid w:val="005B3C0A"/>
    <w:rsid w:val="005B3FBC"/>
    <w:rsid w:val="005B4234"/>
    <w:rsid w:val="005B43FD"/>
    <w:rsid w:val="005B45BC"/>
    <w:rsid w:val="005B4DE6"/>
    <w:rsid w:val="005B5167"/>
    <w:rsid w:val="005B52AE"/>
    <w:rsid w:val="005B5A81"/>
    <w:rsid w:val="005B5BBE"/>
    <w:rsid w:val="005B5D64"/>
    <w:rsid w:val="005B5D79"/>
    <w:rsid w:val="005B5DF2"/>
    <w:rsid w:val="005B5F6A"/>
    <w:rsid w:val="005B6025"/>
    <w:rsid w:val="005B614E"/>
    <w:rsid w:val="005B624B"/>
    <w:rsid w:val="005B65BB"/>
    <w:rsid w:val="005B6A85"/>
    <w:rsid w:val="005B6BA4"/>
    <w:rsid w:val="005B715C"/>
    <w:rsid w:val="005B735C"/>
    <w:rsid w:val="005B7857"/>
    <w:rsid w:val="005B7F1E"/>
    <w:rsid w:val="005B7F87"/>
    <w:rsid w:val="005C00CD"/>
    <w:rsid w:val="005C039F"/>
    <w:rsid w:val="005C0485"/>
    <w:rsid w:val="005C07CA"/>
    <w:rsid w:val="005C0C4F"/>
    <w:rsid w:val="005C1183"/>
    <w:rsid w:val="005C1203"/>
    <w:rsid w:val="005C126E"/>
    <w:rsid w:val="005C169F"/>
    <w:rsid w:val="005C1EAB"/>
    <w:rsid w:val="005C1FDD"/>
    <w:rsid w:val="005C2800"/>
    <w:rsid w:val="005C2808"/>
    <w:rsid w:val="005C2A68"/>
    <w:rsid w:val="005C2C8D"/>
    <w:rsid w:val="005C2DC2"/>
    <w:rsid w:val="005C2E58"/>
    <w:rsid w:val="005C304A"/>
    <w:rsid w:val="005C3995"/>
    <w:rsid w:val="005C3CA4"/>
    <w:rsid w:val="005C3D69"/>
    <w:rsid w:val="005C3F69"/>
    <w:rsid w:val="005C419D"/>
    <w:rsid w:val="005C429C"/>
    <w:rsid w:val="005C4654"/>
    <w:rsid w:val="005C53B2"/>
    <w:rsid w:val="005C5757"/>
    <w:rsid w:val="005C58BE"/>
    <w:rsid w:val="005C5A65"/>
    <w:rsid w:val="005C5A93"/>
    <w:rsid w:val="005C610E"/>
    <w:rsid w:val="005C64FB"/>
    <w:rsid w:val="005C6E47"/>
    <w:rsid w:val="005C7415"/>
    <w:rsid w:val="005C7441"/>
    <w:rsid w:val="005C7499"/>
    <w:rsid w:val="005C7723"/>
    <w:rsid w:val="005C7C98"/>
    <w:rsid w:val="005C7DEF"/>
    <w:rsid w:val="005D00E5"/>
    <w:rsid w:val="005D02FF"/>
    <w:rsid w:val="005D0366"/>
    <w:rsid w:val="005D087D"/>
    <w:rsid w:val="005D0BC8"/>
    <w:rsid w:val="005D0E7A"/>
    <w:rsid w:val="005D0E9F"/>
    <w:rsid w:val="005D124F"/>
    <w:rsid w:val="005D1386"/>
    <w:rsid w:val="005D1558"/>
    <w:rsid w:val="005D1FF9"/>
    <w:rsid w:val="005D21FA"/>
    <w:rsid w:val="005D222B"/>
    <w:rsid w:val="005D27D2"/>
    <w:rsid w:val="005D290C"/>
    <w:rsid w:val="005D2C3A"/>
    <w:rsid w:val="005D2F7F"/>
    <w:rsid w:val="005D30C8"/>
    <w:rsid w:val="005D31FB"/>
    <w:rsid w:val="005D31FD"/>
    <w:rsid w:val="005D3223"/>
    <w:rsid w:val="005D3413"/>
    <w:rsid w:val="005D34AB"/>
    <w:rsid w:val="005D39AA"/>
    <w:rsid w:val="005D3E15"/>
    <w:rsid w:val="005D3F35"/>
    <w:rsid w:val="005D4184"/>
    <w:rsid w:val="005D4497"/>
    <w:rsid w:val="005D4718"/>
    <w:rsid w:val="005D4AD7"/>
    <w:rsid w:val="005D4C70"/>
    <w:rsid w:val="005D4D14"/>
    <w:rsid w:val="005D50F3"/>
    <w:rsid w:val="005D5102"/>
    <w:rsid w:val="005D52CC"/>
    <w:rsid w:val="005D5580"/>
    <w:rsid w:val="005D55A4"/>
    <w:rsid w:val="005D57C8"/>
    <w:rsid w:val="005D584B"/>
    <w:rsid w:val="005D5C1A"/>
    <w:rsid w:val="005D5F0B"/>
    <w:rsid w:val="005D62D8"/>
    <w:rsid w:val="005D63F6"/>
    <w:rsid w:val="005D65DE"/>
    <w:rsid w:val="005D6814"/>
    <w:rsid w:val="005D6883"/>
    <w:rsid w:val="005D68EC"/>
    <w:rsid w:val="005D6A1E"/>
    <w:rsid w:val="005D6EC3"/>
    <w:rsid w:val="005D71C0"/>
    <w:rsid w:val="005D7761"/>
    <w:rsid w:val="005D7835"/>
    <w:rsid w:val="005E0258"/>
    <w:rsid w:val="005E0278"/>
    <w:rsid w:val="005E0314"/>
    <w:rsid w:val="005E04E2"/>
    <w:rsid w:val="005E0628"/>
    <w:rsid w:val="005E0777"/>
    <w:rsid w:val="005E0807"/>
    <w:rsid w:val="005E090D"/>
    <w:rsid w:val="005E0B18"/>
    <w:rsid w:val="005E0D18"/>
    <w:rsid w:val="005E0E9A"/>
    <w:rsid w:val="005E13C0"/>
    <w:rsid w:val="005E180C"/>
    <w:rsid w:val="005E18DA"/>
    <w:rsid w:val="005E1E10"/>
    <w:rsid w:val="005E1FB7"/>
    <w:rsid w:val="005E218C"/>
    <w:rsid w:val="005E2292"/>
    <w:rsid w:val="005E24A7"/>
    <w:rsid w:val="005E24B8"/>
    <w:rsid w:val="005E2897"/>
    <w:rsid w:val="005E29DE"/>
    <w:rsid w:val="005E2BBC"/>
    <w:rsid w:val="005E2D23"/>
    <w:rsid w:val="005E2EDA"/>
    <w:rsid w:val="005E2F78"/>
    <w:rsid w:val="005E34C0"/>
    <w:rsid w:val="005E34EE"/>
    <w:rsid w:val="005E358C"/>
    <w:rsid w:val="005E3B22"/>
    <w:rsid w:val="005E3C37"/>
    <w:rsid w:val="005E3CA0"/>
    <w:rsid w:val="005E4238"/>
    <w:rsid w:val="005E44B1"/>
    <w:rsid w:val="005E47D8"/>
    <w:rsid w:val="005E47EF"/>
    <w:rsid w:val="005E4990"/>
    <w:rsid w:val="005E4A44"/>
    <w:rsid w:val="005E4B95"/>
    <w:rsid w:val="005E4C1E"/>
    <w:rsid w:val="005E4CE7"/>
    <w:rsid w:val="005E4D65"/>
    <w:rsid w:val="005E4DE1"/>
    <w:rsid w:val="005E4F27"/>
    <w:rsid w:val="005E558C"/>
    <w:rsid w:val="005E5665"/>
    <w:rsid w:val="005E5779"/>
    <w:rsid w:val="005E5BA8"/>
    <w:rsid w:val="005E64CC"/>
    <w:rsid w:val="005E659E"/>
    <w:rsid w:val="005E65E1"/>
    <w:rsid w:val="005E6721"/>
    <w:rsid w:val="005E67B0"/>
    <w:rsid w:val="005E69C3"/>
    <w:rsid w:val="005E7047"/>
    <w:rsid w:val="005E7234"/>
    <w:rsid w:val="005E73B0"/>
    <w:rsid w:val="005E75FD"/>
    <w:rsid w:val="005E777F"/>
    <w:rsid w:val="005E78CD"/>
    <w:rsid w:val="005E7FB0"/>
    <w:rsid w:val="005F00E1"/>
    <w:rsid w:val="005F00EF"/>
    <w:rsid w:val="005F025D"/>
    <w:rsid w:val="005F0329"/>
    <w:rsid w:val="005F03CE"/>
    <w:rsid w:val="005F06A3"/>
    <w:rsid w:val="005F06D9"/>
    <w:rsid w:val="005F0930"/>
    <w:rsid w:val="005F0934"/>
    <w:rsid w:val="005F0964"/>
    <w:rsid w:val="005F0CE8"/>
    <w:rsid w:val="005F0D81"/>
    <w:rsid w:val="005F0E3A"/>
    <w:rsid w:val="005F15FC"/>
    <w:rsid w:val="005F160F"/>
    <w:rsid w:val="005F16A6"/>
    <w:rsid w:val="005F1CA7"/>
    <w:rsid w:val="005F1F65"/>
    <w:rsid w:val="005F2266"/>
    <w:rsid w:val="005F275C"/>
    <w:rsid w:val="005F28EC"/>
    <w:rsid w:val="005F292B"/>
    <w:rsid w:val="005F2F15"/>
    <w:rsid w:val="005F3540"/>
    <w:rsid w:val="005F35FE"/>
    <w:rsid w:val="005F3613"/>
    <w:rsid w:val="005F3949"/>
    <w:rsid w:val="005F3986"/>
    <w:rsid w:val="005F3AE4"/>
    <w:rsid w:val="005F3DA8"/>
    <w:rsid w:val="005F3F74"/>
    <w:rsid w:val="005F3FC9"/>
    <w:rsid w:val="005F4134"/>
    <w:rsid w:val="005F414C"/>
    <w:rsid w:val="005F4168"/>
    <w:rsid w:val="005F4199"/>
    <w:rsid w:val="005F439B"/>
    <w:rsid w:val="005F43DD"/>
    <w:rsid w:val="005F441E"/>
    <w:rsid w:val="005F4496"/>
    <w:rsid w:val="005F44C5"/>
    <w:rsid w:val="005F4668"/>
    <w:rsid w:val="005F498E"/>
    <w:rsid w:val="005F4A19"/>
    <w:rsid w:val="005F4B35"/>
    <w:rsid w:val="005F4BE2"/>
    <w:rsid w:val="005F4F91"/>
    <w:rsid w:val="005F51A9"/>
    <w:rsid w:val="005F5324"/>
    <w:rsid w:val="005F5642"/>
    <w:rsid w:val="005F5BC0"/>
    <w:rsid w:val="005F5CAC"/>
    <w:rsid w:val="005F5D46"/>
    <w:rsid w:val="005F5F46"/>
    <w:rsid w:val="005F6228"/>
    <w:rsid w:val="005F629B"/>
    <w:rsid w:val="005F62A4"/>
    <w:rsid w:val="005F6393"/>
    <w:rsid w:val="005F64E6"/>
    <w:rsid w:val="005F6AB5"/>
    <w:rsid w:val="005F6BE1"/>
    <w:rsid w:val="005F6C2E"/>
    <w:rsid w:val="005F6DC5"/>
    <w:rsid w:val="005F6E57"/>
    <w:rsid w:val="005F71D0"/>
    <w:rsid w:val="005F732B"/>
    <w:rsid w:val="005F7416"/>
    <w:rsid w:val="005F7C18"/>
    <w:rsid w:val="005F7D6E"/>
    <w:rsid w:val="005F7E36"/>
    <w:rsid w:val="0060050C"/>
    <w:rsid w:val="00600643"/>
    <w:rsid w:val="006009B9"/>
    <w:rsid w:val="00600C11"/>
    <w:rsid w:val="00600E06"/>
    <w:rsid w:val="00601115"/>
    <w:rsid w:val="00601135"/>
    <w:rsid w:val="00601570"/>
    <w:rsid w:val="006015CF"/>
    <w:rsid w:val="006018F8"/>
    <w:rsid w:val="006019C3"/>
    <w:rsid w:val="00601AB4"/>
    <w:rsid w:val="00602EF8"/>
    <w:rsid w:val="006032A7"/>
    <w:rsid w:val="00603A3C"/>
    <w:rsid w:val="00603F47"/>
    <w:rsid w:val="006042B9"/>
    <w:rsid w:val="0060468A"/>
    <w:rsid w:val="00604A97"/>
    <w:rsid w:val="00604DDE"/>
    <w:rsid w:val="00604FE5"/>
    <w:rsid w:val="00605685"/>
    <w:rsid w:val="00605C55"/>
    <w:rsid w:val="00605D58"/>
    <w:rsid w:val="00606361"/>
    <w:rsid w:val="00606436"/>
    <w:rsid w:val="006066E6"/>
    <w:rsid w:val="006069D0"/>
    <w:rsid w:val="00606B89"/>
    <w:rsid w:val="00606D01"/>
    <w:rsid w:val="00607112"/>
    <w:rsid w:val="006078C9"/>
    <w:rsid w:val="0060790B"/>
    <w:rsid w:val="00607E2D"/>
    <w:rsid w:val="00607F91"/>
    <w:rsid w:val="00610033"/>
    <w:rsid w:val="00610307"/>
    <w:rsid w:val="00610366"/>
    <w:rsid w:val="006103DB"/>
    <w:rsid w:val="0061057B"/>
    <w:rsid w:val="006106B3"/>
    <w:rsid w:val="006108AB"/>
    <w:rsid w:val="006108EA"/>
    <w:rsid w:val="00610C12"/>
    <w:rsid w:val="00610FF4"/>
    <w:rsid w:val="00611180"/>
    <w:rsid w:val="00611246"/>
    <w:rsid w:val="006112FF"/>
    <w:rsid w:val="0061142B"/>
    <w:rsid w:val="00611742"/>
    <w:rsid w:val="00611876"/>
    <w:rsid w:val="00611918"/>
    <w:rsid w:val="00611958"/>
    <w:rsid w:val="00611E3D"/>
    <w:rsid w:val="00611EAF"/>
    <w:rsid w:val="006120D9"/>
    <w:rsid w:val="006121E8"/>
    <w:rsid w:val="0061274A"/>
    <w:rsid w:val="00612F5B"/>
    <w:rsid w:val="00613348"/>
    <w:rsid w:val="00613860"/>
    <w:rsid w:val="00613881"/>
    <w:rsid w:val="006139A0"/>
    <w:rsid w:val="00613F1C"/>
    <w:rsid w:val="006142B7"/>
    <w:rsid w:val="0061459F"/>
    <w:rsid w:val="006145FA"/>
    <w:rsid w:val="00614D24"/>
    <w:rsid w:val="00614E85"/>
    <w:rsid w:val="00614FB5"/>
    <w:rsid w:val="0061525C"/>
    <w:rsid w:val="00615655"/>
    <w:rsid w:val="00615656"/>
    <w:rsid w:val="00615B41"/>
    <w:rsid w:val="00615FA6"/>
    <w:rsid w:val="006160A4"/>
    <w:rsid w:val="00616434"/>
    <w:rsid w:val="00616610"/>
    <w:rsid w:val="00616DBE"/>
    <w:rsid w:val="00616E5C"/>
    <w:rsid w:val="00616E9D"/>
    <w:rsid w:val="00616F82"/>
    <w:rsid w:val="00617202"/>
    <w:rsid w:val="006174E6"/>
    <w:rsid w:val="006176A0"/>
    <w:rsid w:val="006176E0"/>
    <w:rsid w:val="006176E6"/>
    <w:rsid w:val="00617BD0"/>
    <w:rsid w:val="00617FB4"/>
    <w:rsid w:val="00620265"/>
    <w:rsid w:val="006205D6"/>
    <w:rsid w:val="006209A6"/>
    <w:rsid w:val="00620A80"/>
    <w:rsid w:val="00620D74"/>
    <w:rsid w:val="00620E8D"/>
    <w:rsid w:val="00620FF1"/>
    <w:rsid w:val="00621910"/>
    <w:rsid w:val="00621BE4"/>
    <w:rsid w:val="00621F2E"/>
    <w:rsid w:val="00621FD8"/>
    <w:rsid w:val="006220C2"/>
    <w:rsid w:val="00622235"/>
    <w:rsid w:val="0062237E"/>
    <w:rsid w:val="006229A3"/>
    <w:rsid w:val="006229DB"/>
    <w:rsid w:val="00622AD9"/>
    <w:rsid w:val="0062318F"/>
    <w:rsid w:val="006233E4"/>
    <w:rsid w:val="0062341A"/>
    <w:rsid w:val="006237A7"/>
    <w:rsid w:val="00623940"/>
    <w:rsid w:val="00623A5C"/>
    <w:rsid w:val="00623F30"/>
    <w:rsid w:val="00624122"/>
    <w:rsid w:val="00624264"/>
    <w:rsid w:val="0062450B"/>
    <w:rsid w:val="00624B49"/>
    <w:rsid w:val="00624F3E"/>
    <w:rsid w:val="0062552C"/>
    <w:rsid w:val="0062566F"/>
    <w:rsid w:val="00625B6A"/>
    <w:rsid w:val="00625C09"/>
    <w:rsid w:val="00625FB8"/>
    <w:rsid w:val="006261BD"/>
    <w:rsid w:val="00626310"/>
    <w:rsid w:val="006265FF"/>
    <w:rsid w:val="00626791"/>
    <w:rsid w:val="006268E7"/>
    <w:rsid w:val="00626D99"/>
    <w:rsid w:val="00626DB2"/>
    <w:rsid w:val="006270BC"/>
    <w:rsid w:val="0062714F"/>
    <w:rsid w:val="006271E2"/>
    <w:rsid w:val="00627875"/>
    <w:rsid w:val="006278AF"/>
    <w:rsid w:val="00627903"/>
    <w:rsid w:val="00627A81"/>
    <w:rsid w:val="00627B40"/>
    <w:rsid w:val="00627B9C"/>
    <w:rsid w:val="00627D00"/>
    <w:rsid w:val="006306D6"/>
    <w:rsid w:val="00630762"/>
    <w:rsid w:val="00630EB3"/>
    <w:rsid w:val="00631204"/>
    <w:rsid w:val="00631363"/>
    <w:rsid w:val="0063164F"/>
    <w:rsid w:val="006316CA"/>
    <w:rsid w:val="00631A50"/>
    <w:rsid w:val="00632092"/>
    <w:rsid w:val="00632646"/>
    <w:rsid w:val="0063273C"/>
    <w:rsid w:val="00632788"/>
    <w:rsid w:val="00632A18"/>
    <w:rsid w:val="00632EC4"/>
    <w:rsid w:val="00633641"/>
    <w:rsid w:val="006336F9"/>
    <w:rsid w:val="006337EE"/>
    <w:rsid w:val="006339A7"/>
    <w:rsid w:val="006339BC"/>
    <w:rsid w:val="00633A3C"/>
    <w:rsid w:val="00633AD2"/>
    <w:rsid w:val="00633F80"/>
    <w:rsid w:val="006340A0"/>
    <w:rsid w:val="00634474"/>
    <w:rsid w:val="00634532"/>
    <w:rsid w:val="0063485D"/>
    <w:rsid w:val="00634888"/>
    <w:rsid w:val="00634CBD"/>
    <w:rsid w:val="00634E9B"/>
    <w:rsid w:val="0063586C"/>
    <w:rsid w:val="0063598A"/>
    <w:rsid w:val="00635ADB"/>
    <w:rsid w:val="00635BC9"/>
    <w:rsid w:val="00635EDB"/>
    <w:rsid w:val="00636149"/>
    <w:rsid w:val="00636673"/>
    <w:rsid w:val="006366D2"/>
    <w:rsid w:val="0063679E"/>
    <w:rsid w:val="0063693B"/>
    <w:rsid w:val="00636A12"/>
    <w:rsid w:val="00637227"/>
    <w:rsid w:val="0063742F"/>
    <w:rsid w:val="006375C7"/>
    <w:rsid w:val="00637642"/>
    <w:rsid w:val="00637678"/>
    <w:rsid w:val="00637948"/>
    <w:rsid w:val="0063798E"/>
    <w:rsid w:val="00637A97"/>
    <w:rsid w:val="00637D14"/>
    <w:rsid w:val="00637D50"/>
    <w:rsid w:val="00640028"/>
    <w:rsid w:val="006402CC"/>
    <w:rsid w:val="006405C8"/>
    <w:rsid w:val="006408D7"/>
    <w:rsid w:val="006409DC"/>
    <w:rsid w:val="00640D33"/>
    <w:rsid w:val="00640F00"/>
    <w:rsid w:val="00641046"/>
    <w:rsid w:val="006410C6"/>
    <w:rsid w:val="00641203"/>
    <w:rsid w:val="006418AE"/>
    <w:rsid w:val="00641F29"/>
    <w:rsid w:val="00641FEC"/>
    <w:rsid w:val="00642370"/>
    <w:rsid w:val="00642462"/>
    <w:rsid w:val="00642781"/>
    <w:rsid w:val="00642878"/>
    <w:rsid w:val="00642B6F"/>
    <w:rsid w:val="00642DDA"/>
    <w:rsid w:val="00642DFA"/>
    <w:rsid w:val="0064314F"/>
    <w:rsid w:val="006432B5"/>
    <w:rsid w:val="006433AE"/>
    <w:rsid w:val="0064395C"/>
    <w:rsid w:val="00643A74"/>
    <w:rsid w:val="0064402D"/>
    <w:rsid w:val="006446C8"/>
    <w:rsid w:val="006448CF"/>
    <w:rsid w:val="00644956"/>
    <w:rsid w:val="00644AB3"/>
    <w:rsid w:val="00644C2F"/>
    <w:rsid w:val="00644E62"/>
    <w:rsid w:val="0064500A"/>
    <w:rsid w:val="006452F6"/>
    <w:rsid w:val="0064540E"/>
    <w:rsid w:val="00645813"/>
    <w:rsid w:val="00645923"/>
    <w:rsid w:val="00645BA2"/>
    <w:rsid w:val="00645C66"/>
    <w:rsid w:val="00645F1C"/>
    <w:rsid w:val="006460B5"/>
    <w:rsid w:val="006460DC"/>
    <w:rsid w:val="00646A59"/>
    <w:rsid w:val="00646CE4"/>
    <w:rsid w:val="00646D2E"/>
    <w:rsid w:val="00646E3C"/>
    <w:rsid w:val="0064705F"/>
    <w:rsid w:val="006471CC"/>
    <w:rsid w:val="0064734E"/>
    <w:rsid w:val="00647453"/>
    <w:rsid w:val="00647682"/>
    <w:rsid w:val="006478E1"/>
    <w:rsid w:val="00647937"/>
    <w:rsid w:val="00647CC3"/>
    <w:rsid w:val="00647E04"/>
    <w:rsid w:val="00647E3F"/>
    <w:rsid w:val="00650071"/>
    <w:rsid w:val="00650137"/>
    <w:rsid w:val="006503D7"/>
    <w:rsid w:val="0065049F"/>
    <w:rsid w:val="0065080A"/>
    <w:rsid w:val="006509D7"/>
    <w:rsid w:val="00650D64"/>
    <w:rsid w:val="0065139B"/>
    <w:rsid w:val="00651CE8"/>
    <w:rsid w:val="00651D21"/>
    <w:rsid w:val="00651F4E"/>
    <w:rsid w:val="00651FB9"/>
    <w:rsid w:val="00652099"/>
    <w:rsid w:val="0065266B"/>
    <w:rsid w:val="00652996"/>
    <w:rsid w:val="00652A08"/>
    <w:rsid w:val="00652A1F"/>
    <w:rsid w:val="00652A94"/>
    <w:rsid w:val="00652F43"/>
    <w:rsid w:val="00653187"/>
    <w:rsid w:val="0065349E"/>
    <w:rsid w:val="0065376E"/>
    <w:rsid w:val="00653A12"/>
    <w:rsid w:val="00654307"/>
    <w:rsid w:val="00654768"/>
    <w:rsid w:val="00654DFB"/>
    <w:rsid w:val="00655055"/>
    <w:rsid w:val="00655150"/>
    <w:rsid w:val="0065521B"/>
    <w:rsid w:val="00655353"/>
    <w:rsid w:val="00655C73"/>
    <w:rsid w:val="00655DD1"/>
    <w:rsid w:val="00656088"/>
    <w:rsid w:val="00656216"/>
    <w:rsid w:val="0065627C"/>
    <w:rsid w:val="006563C2"/>
    <w:rsid w:val="006563ED"/>
    <w:rsid w:val="00656524"/>
    <w:rsid w:val="0065671E"/>
    <w:rsid w:val="006569E6"/>
    <w:rsid w:val="00656AC4"/>
    <w:rsid w:val="00656ED1"/>
    <w:rsid w:val="00657544"/>
    <w:rsid w:val="006578A8"/>
    <w:rsid w:val="006579B0"/>
    <w:rsid w:val="00657B60"/>
    <w:rsid w:val="00657C50"/>
    <w:rsid w:val="00657C51"/>
    <w:rsid w:val="00657E20"/>
    <w:rsid w:val="006606E2"/>
    <w:rsid w:val="00660788"/>
    <w:rsid w:val="00660DEB"/>
    <w:rsid w:val="0066123B"/>
    <w:rsid w:val="006615ED"/>
    <w:rsid w:val="00661BA1"/>
    <w:rsid w:val="0066216B"/>
    <w:rsid w:val="00662440"/>
    <w:rsid w:val="00662557"/>
    <w:rsid w:val="006625EB"/>
    <w:rsid w:val="006626A4"/>
    <w:rsid w:val="00662A1C"/>
    <w:rsid w:val="00662A25"/>
    <w:rsid w:val="00662A9F"/>
    <w:rsid w:val="00662D13"/>
    <w:rsid w:val="0066319C"/>
    <w:rsid w:val="00663229"/>
    <w:rsid w:val="006632C8"/>
    <w:rsid w:val="0066339B"/>
    <w:rsid w:val="006633E2"/>
    <w:rsid w:val="00663566"/>
    <w:rsid w:val="00663A36"/>
    <w:rsid w:val="00663DAD"/>
    <w:rsid w:val="00663DE7"/>
    <w:rsid w:val="0066449C"/>
    <w:rsid w:val="00664554"/>
    <w:rsid w:val="0066464A"/>
    <w:rsid w:val="00664DBA"/>
    <w:rsid w:val="00664FB2"/>
    <w:rsid w:val="0066505A"/>
    <w:rsid w:val="0066516E"/>
    <w:rsid w:val="00665370"/>
    <w:rsid w:val="006654D8"/>
    <w:rsid w:val="006655EF"/>
    <w:rsid w:val="00665763"/>
    <w:rsid w:val="00665856"/>
    <w:rsid w:val="006658CB"/>
    <w:rsid w:val="006659E0"/>
    <w:rsid w:val="00665A63"/>
    <w:rsid w:val="00666049"/>
    <w:rsid w:val="00666179"/>
    <w:rsid w:val="006663FE"/>
    <w:rsid w:val="0066662A"/>
    <w:rsid w:val="00666A6C"/>
    <w:rsid w:val="00666D06"/>
    <w:rsid w:val="006670CA"/>
    <w:rsid w:val="00667121"/>
    <w:rsid w:val="00667320"/>
    <w:rsid w:val="0066760B"/>
    <w:rsid w:val="00667750"/>
    <w:rsid w:val="0066788D"/>
    <w:rsid w:val="00667BAA"/>
    <w:rsid w:val="00667C5F"/>
    <w:rsid w:val="00667D66"/>
    <w:rsid w:val="00667D7B"/>
    <w:rsid w:val="00667ED9"/>
    <w:rsid w:val="00670002"/>
    <w:rsid w:val="0067004F"/>
    <w:rsid w:val="00670118"/>
    <w:rsid w:val="00670259"/>
    <w:rsid w:val="00670403"/>
    <w:rsid w:val="006708C7"/>
    <w:rsid w:val="00670B1C"/>
    <w:rsid w:val="00670C88"/>
    <w:rsid w:val="006712B5"/>
    <w:rsid w:val="00671917"/>
    <w:rsid w:val="00671EF6"/>
    <w:rsid w:val="0067205B"/>
    <w:rsid w:val="00672168"/>
    <w:rsid w:val="006722C8"/>
    <w:rsid w:val="00672505"/>
    <w:rsid w:val="006726A3"/>
    <w:rsid w:val="006728D7"/>
    <w:rsid w:val="00672E7E"/>
    <w:rsid w:val="00673236"/>
    <w:rsid w:val="006735C8"/>
    <w:rsid w:val="006737FB"/>
    <w:rsid w:val="00673D51"/>
    <w:rsid w:val="0067451B"/>
    <w:rsid w:val="00674603"/>
    <w:rsid w:val="006746C1"/>
    <w:rsid w:val="006746F0"/>
    <w:rsid w:val="006748F8"/>
    <w:rsid w:val="00674AE0"/>
    <w:rsid w:val="00674C84"/>
    <w:rsid w:val="00674E30"/>
    <w:rsid w:val="006751F0"/>
    <w:rsid w:val="00675357"/>
    <w:rsid w:val="0067535C"/>
    <w:rsid w:val="00675616"/>
    <w:rsid w:val="00675650"/>
    <w:rsid w:val="006758EC"/>
    <w:rsid w:val="006759EC"/>
    <w:rsid w:val="00675A10"/>
    <w:rsid w:val="00675D81"/>
    <w:rsid w:val="00675DA4"/>
    <w:rsid w:val="00675DD6"/>
    <w:rsid w:val="00675F3F"/>
    <w:rsid w:val="0067625D"/>
    <w:rsid w:val="0067626A"/>
    <w:rsid w:val="00676443"/>
    <w:rsid w:val="006766F1"/>
    <w:rsid w:val="00676713"/>
    <w:rsid w:val="00676982"/>
    <w:rsid w:val="00676B2A"/>
    <w:rsid w:val="00676E3B"/>
    <w:rsid w:val="00676EA2"/>
    <w:rsid w:val="00677075"/>
    <w:rsid w:val="0067744B"/>
    <w:rsid w:val="00677556"/>
    <w:rsid w:val="006776EB"/>
    <w:rsid w:val="00680489"/>
    <w:rsid w:val="00680741"/>
    <w:rsid w:val="00680B19"/>
    <w:rsid w:val="00680C88"/>
    <w:rsid w:val="0068103C"/>
    <w:rsid w:val="006812AE"/>
    <w:rsid w:val="006817B8"/>
    <w:rsid w:val="0068184E"/>
    <w:rsid w:val="00681927"/>
    <w:rsid w:val="00681CB3"/>
    <w:rsid w:val="00681D91"/>
    <w:rsid w:val="00681E91"/>
    <w:rsid w:val="00681F9A"/>
    <w:rsid w:val="006826F8"/>
    <w:rsid w:val="006827E2"/>
    <w:rsid w:val="00682A88"/>
    <w:rsid w:val="00682C4F"/>
    <w:rsid w:val="00682DC5"/>
    <w:rsid w:val="00682ED1"/>
    <w:rsid w:val="00683032"/>
    <w:rsid w:val="0068311F"/>
    <w:rsid w:val="006836C7"/>
    <w:rsid w:val="00683AAB"/>
    <w:rsid w:val="00683C32"/>
    <w:rsid w:val="00683EAC"/>
    <w:rsid w:val="0068414A"/>
    <w:rsid w:val="006842B9"/>
    <w:rsid w:val="0068484B"/>
    <w:rsid w:val="0068491A"/>
    <w:rsid w:val="006849D8"/>
    <w:rsid w:val="00684D46"/>
    <w:rsid w:val="00685044"/>
    <w:rsid w:val="006853F0"/>
    <w:rsid w:val="006857ED"/>
    <w:rsid w:val="00685DC2"/>
    <w:rsid w:val="00685E21"/>
    <w:rsid w:val="00685E22"/>
    <w:rsid w:val="00686520"/>
    <w:rsid w:val="00686641"/>
    <w:rsid w:val="00686751"/>
    <w:rsid w:val="00687068"/>
    <w:rsid w:val="006870B4"/>
    <w:rsid w:val="00687A4C"/>
    <w:rsid w:val="00687B0F"/>
    <w:rsid w:val="00687B9B"/>
    <w:rsid w:val="0069004A"/>
    <w:rsid w:val="0069046F"/>
    <w:rsid w:val="00690601"/>
    <w:rsid w:val="006909F4"/>
    <w:rsid w:val="00690BB2"/>
    <w:rsid w:val="00691207"/>
    <w:rsid w:val="0069139A"/>
    <w:rsid w:val="00691459"/>
    <w:rsid w:val="006918BD"/>
    <w:rsid w:val="00691A4A"/>
    <w:rsid w:val="00691D17"/>
    <w:rsid w:val="0069248A"/>
    <w:rsid w:val="00692A27"/>
    <w:rsid w:val="00692DD0"/>
    <w:rsid w:val="00692ED3"/>
    <w:rsid w:val="006930B2"/>
    <w:rsid w:val="00693191"/>
    <w:rsid w:val="006937A7"/>
    <w:rsid w:val="0069380D"/>
    <w:rsid w:val="00693D09"/>
    <w:rsid w:val="00693D96"/>
    <w:rsid w:val="00693FB5"/>
    <w:rsid w:val="0069407C"/>
    <w:rsid w:val="00694FBD"/>
    <w:rsid w:val="00695036"/>
    <w:rsid w:val="0069582D"/>
    <w:rsid w:val="00695C92"/>
    <w:rsid w:val="00695DBE"/>
    <w:rsid w:val="006965B0"/>
    <w:rsid w:val="00696BA5"/>
    <w:rsid w:val="00696C7A"/>
    <w:rsid w:val="00696D06"/>
    <w:rsid w:val="00696D28"/>
    <w:rsid w:val="0069741C"/>
    <w:rsid w:val="00697609"/>
    <w:rsid w:val="0069782C"/>
    <w:rsid w:val="00697BD2"/>
    <w:rsid w:val="00697F2D"/>
    <w:rsid w:val="006A0809"/>
    <w:rsid w:val="006A0AEC"/>
    <w:rsid w:val="006A0BAA"/>
    <w:rsid w:val="006A0E9D"/>
    <w:rsid w:val="006A1029"/>
    <w:rsid w:val="006A1114"/>
    <w:rsid w:val="006A1B95"/>
    <w:rsid w:val="006A1BAF"/>
    <w:rsid w:val="006A27C2"/>
    <w:rsid w:val="006A296E"/>
    <w:rsid w:val="006A330E"/>
    <w:rsid w:val="006A3857"/>
    <w:rsid w:val="006A39B9"/>
    <w:rsid w:val="006A3C3A"/>
    <w:rsid w:val="006A3C62"/>
    <w:rsid w:val="006A3D2A"/>
    <w:rsid w:val="006A4429"/>
    <w:rsid w:val="006A4CD9"/>
    <w:rsid w:val="006A4D6D"/>
    <w:rsid w:val="006A4E62"/>
    <w:rsid w:val="006A5377"/>
    <w:rsid w:val="006A599E"/>
    <w:rsid w:val="006A5CC2"/>
    <w:rsid w:val="006A5CE5"/>
    <w:rsid w:val="006A5D01"/>
    <w:rsid w:val="006A5DD7"/>
    <w:rsid w:val="006A5F89"/>
    <w:rsid w:val="006A6152"/>
    <w:rsid w:val="006A61DF"/>
    <w:rsid w:val="006A6549"/>
    <w:rsid w:val="006A6640"/>
    <w:rsid w:val="006A67F2"/>
    <w:rsid w:val="006A6BC7"/>
    <w:rsid w:val="006A6BF7"/>
    <w:rsid w:val="006A6DF4"/>
    <w:rsid w:val="006A6E0E"/>
    <w:rsid w:val="006A6F9B"/>
    <w:rsid w:val="006A72CD"/>
    <w:rsid w:val="006A73AE"/>
    <w:rsid w:val="006A73D6"/>
    <w:rsid w:val="006A73DF"/>
    <w:rsid w:val="006A75DB"/>
    <w:rsid w:val="006A7710"/>
    <w:rsid w:val="006A7A61"/>
    <w:rsid w:val="006A7DDF"/>
    <w:rsid w:val="006B040D"/>
    <w:rsid w:val="006B048F"/>
    <w:rsid w:val="006B0575"/>
    <w:rsid w:val="006B057B"/>
    <w:rsid w:val="006B0623"/>
    <w:rsid w:val="006B0661"/>
    <w:rsid w:val="006B0852"/>
    <w:rsid w:val="006B08D0"/>
    <w:rsid w:val="006B0930"/>
    <w:rsid w:val="006B0A46"/>
    <w:rsid w:val="006B0AD3"/>
    <w:rsid w:val="006B0C07"/>
    <w:rsid w:val="006B10AF"/>
    <w:rsid w:val="006B159E"/>
    <w:rsid w:val="006B15EA"/>
    <w:rsid w:val="006B186A"/>
    <w:rsid w:val="006B1A4E"/>
    <w:rsid w:val="006B1CB4"/>
    <w:rsid w:val="006B1DF0"/>
    <w:rsid w:val="006B1E59"/>
    <w:rsid w:val="006B2067"/>
    <w:rsid w:val="006B22FC"/>
    <w:rsid w:val="006B2702"/>
    <w:rsid w:val="006B27BA"/>
    <w:rsid w:val="006B2966"/>
    <w:rsid w:val="006B2D93"/>
    <w:rsid w:val="006B2FFB"/>
    <w:rsid w:val="006B30B5"/>
    <w:rsid w:val="006B32AD"/>
    <w:rsid w:val="006B35E0"/>
    <w:rsid w:val="006B3726"/>
    <w:rsid w:val="006B3B74"/>
    <w:rsid w:val="006B3C09"/>
    <w:rsid w:val="006B4161"/>
    <w:rsid w:val="006B41F2"/>
    <w:rsid w:val="006B4238"/>
    <w:rsid w:val="006B4298"/>
    <w:rsid w:val="006B45FC"/>
    <w:rsid w:val="006B49B3"/>
    <w:rsid w:val="006B4B2B"/>
    <w:rsid w:val="006B4B50"/>
    <w:rsid w:val="006B4C3B"/>
    <w:rsid w:val="006B4D27"/>
    <w:rsid w:val="006B4D34"/>
    <w:rsid w:val="006B5387"/>
    <w:rsid w:val="006B5499"/>
    <w:rsid w:val="006B5B0C"/>
    <w:rsid w:val="006B5D25"/>
    <w:rsid w:val="006B649E"/>
    <w:rsid w:val="006B6554"/>
    <w:rsid w:val="006B6B39"/>
    <w:rsid w:val="006B6E9D"/>
    <w:rsid w:val="006B6F4A"/>
    <w:rsid w:val="006B708A"/>
    <w:rsid w:val="006B7103"/>
    <w:rsid w:val="006B746F"/>
    <w:rsid w:val="006C058F"/>
    <w:rsid w:val="006C0821"/>
    <w:rsid w:val="006C08A4"/>
    <w:rsid w:val="006C0B80"/>
    <w:rsid w:val="006C0E7A"/>
    <w:rsid w:val="006C10A2"/>
    <w:rsid w:val="006C11CE"/>
    <w:rsid w:val="006C166F"/>
    <w:rsid w:val="006C16A3"/>
    <w:rsid w:val="006C1B66"/>
    <w:rsid w:val="006C1F18"/>
    <w:rsid w:val="006C1F27"/>
    <w:rsid w:val="006C29C5"/>
    <w:rsid w:val="006C2B20"/>
    <w:rsid w:val="006C3044"/>
    <w:rsid w:val="006C31D5"/>
    <w:rsid w:val="006C38AA"/>
    <w:rsid w:val="006C3C00"/>
    <w:rsid w:val="006C3DE7"/>
    <w:rsid w:val="006C3E39"/>
    <w:rsid w:val="006C3F98"/>
    <w:rsid w:val="006C44FC"/>
    <w:rsid w:val="006C4BB1"/>
    <w:rsid w:val="006C4CAA"/>
    <w:rsid w:val="006C4F15"/>
    <w:rsid w:val="006C4FC7"/>
    <w:rsid w:val="006C4FFB"/>
    <w:rsid w:val="006C5334"/>
    <w:rsid w:val="006C56BF"/>
    <w:rsid w:val="006C626E"/>
    <w:rsid w:val="006C6279"/>
    <w:rsid w:val="006C641C"/>
    <w:rsid w:val="006C6608"/>
    <w:rsid w:val="006C6802"/>
    <w:rsid w:val="006C6885"/>
    <w:rsid w:val="006C6ACD"/>
    <w:rsid w:val="006C6DD9"/>
    <w:rsid w:val="006C6F6F"/>
    <w:rsid w:val="006C733C"/>
    <w:rsid w:val="006C7437"/>
    <w:rsid w:val="006C7E6D"/>
    <w:rsid w:val="006C7EA7"/>
    <w:rsid w:val="006C7F8B"/>
    <w:rsid w:val="006C7F97"/>
    <w:rsid w:val="006D0548"/>
    <w:rsid w:val="006D06A8"/>
    <w:rsid w:val="006D0977"/>
    <w:rsid w:val="006D09E0"/>
    <w:rsid w:val="006D09F9"/>
    <w:rsid w:val="006D0A09"/>
    <w:rsid w:val="006D0A1A"/>
    <w:rsid w:val="006D0BC4"/>
    <w:rsid w:val="006D0D8C"/>
    <w:rsid w:val="006D0E9C"/>
    <w:rsid w:val="006D0FDE"/>
    <w:rsid w:val="006D108A"/>
    <w:rsid w:val="006D12BF"/>
    <w:rsid w:val="006D1537"/>
    <w:rsid w:val="006D15FD"/>
    <w:rsid w:val="006D1670"/>
    <w:rsid w:val="006D178E"/>
    <w:rsid w:val="006D1A40"/>
    <w:rsid w:val="006D1A6A"/>
    <w:rsid w:val="006D1DE5"/>
    <w:rsid w:val="006D1E5C"/>
    <w:rsid w:val="006D2185"/>
    <w:rsid w:val="006D218A"/>
    <w:rsid w:val="006D2953"/>
    <w:rsid w:val="006D296A"/>
    <w:rsid w:val="006D2A8D"/>
    <w:rsid w:val="006D2C96"/>
    <w:rsid w:val="006D2D2C"/>
    <w:rsid w:val="006D2D76"/>
    <w:rsid w:val="006D2D84"/>
    <w:rsid w:val="006D338A"/>
    <w:rsid w:val="006D3584"/>
    <w:rsid w:val="006D3A4A"/>
    <w:rsid w:val="006D40D5"/>
    <w:rsid w:val="006D41C8"/>
    <w:rsid w:val="006D41EB"/>
    <w:rsid w:val="006D450B"/>
    <w:rsid w:val="006D4AE4"/>
    <w:rsid w:val="006D4F56"/>
    <w:rsid w:val="006D516C"/>
    <w:rsid w:val="006D5649"/>
    <w:rsid w:val="006D56E8"/>
    <w:rsid w:val="006D5797"/>
    <w:rsid w:val="006D587A"/>
    <w:rsid w:val="006D58C8"/>
    <w:rsid w:val="006D5A9E"/>
    <w:rsid w:val="006D5B4E"/>
    <w:rsid w:val="006D66BA"/>
    <w:rsid w:val="006D66DD"/>
    <w:rsid w:val="006D6948"/>
    <w:rsid w:val="006D6C46"/>
    <w:rsid w:val="006D6F77"/>
    <w:rsid w:val="006D701B"/>
    <w:rsid w:val="006D71D0"/>
    <w:rsid w:val="006D7258"/>
    <w:rsid w:val="006D7A9E"/>
    <w:rsid w:val="006D7B5C"/>
    <w:rsid w:val="006D7DEC"/>
    <w:rsid w:val="006E01D6"/>
    <w:rsid w:val="006E0531"/>
    <w:rsid w:val="006E0544"/>
    <w:rsid w:val="006E05BB"/>
    <w:rsid w:val="006E1122"/>
    <w:rsid w:val="006E157E"/>
    <w:rsid w:val="006E188E"/>
    <w:rsid w:val="006E1BD9"/>
    <w:rsid w:val="006E1D18"/>
    <w:rsid w:val="006E1E1E"/>
    <w:rsid w:val="006E1E23"/>
    <w:rsid w:val="006E269F"/>
    <w:rsid w:val="006E278F"/>
    <w:rsid w:val="006E2B89"/>
    <w:rsid w:val="006E2CD7"/>
    <w:rsid w:val="006E3138"/>
    <w:rsid w:val="006E3173"/>
    <w:rsid w:val="006E3E38"/>
    <w:rsid w:val="006E3E4B"/>
    <w:rsid w:val="006E414C"/>
    <w:rsid w:val="006E4A64"/>
    <w:rsid w:val="006E4D39"/>
    <w:rsid w:val="006E5057"/>
    <w:rsid w:val="006E5211"/>
    <w:rsid w:val="006E59B1"/>
    <w:rsid w:val="006E5AC9"/>
    <w:rsid w:val="006E5AE1"/>
    <w:rsid w:val="006E5D73"/>
    <w:rsid w:val="006E6154"/>
    <w:rsid w:val="006E66D6"/>
    <w:rsid w:val="006E6969"/>
    <w:rsid w:val="006E6D46"/>
    <w:rsid w:val="006E73D5"/>
    <w:rsid w:val="006E761C"/>
    <w:rsid w:val="006F009A"/>
    <w:rsid w:val="006F01AE"/>
    <w:rsid w:val="006F03FC"/>
    <w:rsid w:val="006F0AA3"/>
    <w:rsid w:val="006F1054"/>
    <w:rsid w:val="006F125C"/>
    <w:rsid w:val="006F1380"/>
    <w:rsid w:val="006F14AC"/>
    <w:rsid w:val="006F19B6"/>
    <w:rsid w:val="006F19B8"/>
    <w:rsid w:val="006F1ABB"/>
    <w:rsid w:val="006F2023"/>
    <w:rsid w:val="006F209D"/>
    <w:rsid w:val="006F20F0"/>
    <w:rsid w:val="006F2425"/>
    <w:rsid w:val="006F2970"/>
    <w:rsid w:val="006F2AAA"/>
    <w:rsid w:val="006F2C99"/>
    <w:rsid w:val="006F2E35"/>
    <w:rsid w:val="006F2EA7"/>
    <w:rsid w:val="006F3087"/>
    <w:rsid w:val="006F375E"/>
    <w:rsid w:val="006F39E2"/>
    <w:rsid w:val="006F3D22"/>
    <w:rsid w:val="006F3D93"/>
    <w:rsid w:val="006F3FF5"/>
    <w:rsid w:val="006F4101"/>
    <w:rsid w:val="006F4394"/>
    <w:rsid w:val="006F45C2"/>
    <w:rsid w:val="006F4B85"/>
    <w:rsid w:val="006F4D8A"/>
    <w:rsid w:val="006F5409"/>
    <w:rsid w:val="006F55A1"/>
    <w:rsid w:val="006F55E4"/>
    <w:rsid w:val="006F5808"/>
    <w:rsid w:val="006F5878"/>
    <w:rsid w:val="006F6725"/>
    <w:rsid w:val="006F6E09"/>
    <w:rsid w:val="006F6FE3"/>
    <w:rsid w:val="006F71F4"/>
    <w:rsid w:val="006F7258"/>
    <w:rsid w:val="006F728B"/>
    <w:rsid w:val="006F7438"/>
    <w:rsid w:val="006F767D"/>
    <w:rsid w:val="006F7CBA"/>
    <w:rsid w:val="00700047"/>
    <w:rsid w:val="00700250"/>
    <w:rsid w:val="007003F5"/>
    <w:rsid w:val="00700484"/>
    <w:rsid w:val="007005B9"/>
    <w:rsid w:val="00700770"/>
    <w:rsid w:val="00700791"/>
    <w:rsid w:val="00701308"/>
    <w:rsid w:val="0070190D"/>
    <w:rsid w:val="007019B1"/>
    <w:rsid w:val="00701C6D"/>
    <w:rsid w:val="00701DC4"/>
    <w:rsid w:val="00701EC9"/>
    <w:rsid w:val="0070205C"/>
    <w:rsid w:val="00702346"/>
    <w:rsid w:val="007024FE"/>
    <w:rsid w:val="0070256C"/>
    <w:rsid w:val="00702C31"/>
    <w:rsid w:val="00702D07"/>
    <w:rsid w:val="00702FDF"/>
    <w:rsid w:val="0070308D"/>
    <w:rsid w:val="0070332D"/>
    <w:rsid w:val="007036DD"/>
    <w:rsid w:val="00703778"/>
    <w:rsid w:val="00703B78"/>
    <w:rsid w:val="00703B8C"/>
    <w:rsid w:val="00703BF5"/>
    <w:rsid w:val="00703D07"/>
    <w:rsid w:val="00703E14"/>
    <w:rsid w:val="00703E27"/>
    <w:rsid w:val="00703E88"/>
    <w:rsid w:val="00703F87"/>
    <w:rsid w:val="007040AD"/>
    <w:rsid w:val="007047BD"/>
    <w:rsid w:val="00704CA5"/>
    <w:rsid w:val="00704ED5"/>
    <w:rsid w:val="0070529E"/>
    <w:rsid w:val="007052B4"/>
    <w:rsid w:val="007052F3"/>
    <w:rsid w:val="00705600"/>
    <w:rsid w:val="007057DF"/>
    <w:rsid w:val="00705C10"/>
    <w:rsid w:val="00706091"/>
    <w:rsid w:val="00706497"/>
    <w:rsid w:val="0070689A"/>
    <w:rsid w:val="007068E6"/>
    <w:rsid w:val="007078F6"/>
    <w:rsid w:val="0070793A"/>
    <w:rsid w:val="00707B96"/>
    <w:rsid w:val="00707D14"/>
    <w:rsid w:val="00707EFE"/>
    <w:rsid w:val="00707FB9"/>
    <w:rsid w:val="007102CC"/>
    <w:rsid w:val="00710679"/>
    <w:rsid w:val="00710908"/>
    <w:rsid w:val="00710935"/>
    <w:rsid w:val="00710D08"/>
    <w:rsid w:val="00710D09"/>
    <w:rsid w:val="00710FF3"/>
    <w:rsid w:val="00711240"/>
    <w:rsid w:val="007119D8"/>
    <w:rsid w:val="00711B35"/>
    <w:rsid w:val="00711CCD"/>
    <w:rsid w:val="007120FA"/>
    <w:rsid w:val="007127A8"/>
    <w:rsid w:val="00712AF4"/>
    <w:rsid w:val="00712B9C"/>
    <w:rsid w:val="00712C0A"/>
    <w:rsid w:val="00712F93"/>
    <w:rsid w:val="007130DC"/>
    <w:rsid w:val="0071311E"/>
    <w:rsid w:val="007135B2"/>
    <w:rsid w:val="0071370C"/>
    <w:rsid w:val="007137A5"/>
    <w:rsid w:val="00713857"/>
    <w:rsid w:val="007139BE"/>
    <w:rsid w:val="00713A51"/>
    <w:rsid w:val="00713AA8"/>
    <w:rsid w:val="00713C85"/>
    <w:rsid w:val="00713CAD"/>
    <w:rsid w:val="0071419C"/>
    <w:rsid w:val="0071477F"/>
    <w:rsid w:val="0071479C"/>
    <w:rsid w:val="00714B2C"/>
    <w:rsid w:val="00714CC2"/>
    <w:rsid w:val="00714FDA"/>
    <w:rsid w:val="00715078"/>
    <w:rsid w:val="0071561F"/>
    <w:rsid w:val="007158A2"/>
    <w:rsid w:val="007158F5"/>
    <w:rsid w:val="00715F4A"/>
    <w:rsid w:val="0071667A"/>
    <w:rsid w:val="007167ED"/>
    <w:rsid w:val="00716D6B"/>
    <w:rsid w:val="00716D76"/>
    <w:rsid w:val="00716F37"/>
    <w:rsid w:val="00717112"/>
    <w:rsid w:val="0071759B"/>
    <w:rsid w:val="007178E9"/>
    <w:rsid w:val="00717949"/>
    <w:rsid w:val="00717AE9"/>
    <w:rsid w:val="00717FCE"/>
    <w:rsid w:val="0071A8BB"/>
    <w:rsid w:val="007203D0"/>
    <w:rsid w:val="0072092F"/>
    <w:rsid w:val="00720B22"/>
    <w:rsid w:val="00720E22"/>
    <w:rsid w:val="00720E40"/>
    <w:rsid w:val="00720F97"/>
    <w:rsid w:val="0072114A"/>
    <w:rsid w:val="00721596"/>
    <w:rsid w:val="00721657"/>
    <w:rsid w:val="00721750"/>
    <w:rsid w:val="00721865"/>
    <w:rsid w:val="00721A05"/>
    <w:rsid w:val="00721A95"/>
    <w:rsid w:val="00721DBD"/>
    <w:rsid w:val="00721E86"/>
    <w:rsid w:val="00721F30"/>
    <w:rsid w:val="00721F68"/>
    <w:rsid w:val="007221F2"/>
    <w:rsid w:val="007226B4"/>
    <w:rsid w:val="007226F2"/>
    <w:rsid w:val="0072276E"/>
    <w:rsid w:val="00722774"/>
    <w:rsid w:val="00722DA1"/>
    <w:rsid w:val="007231E0"/>
    <w:rsid w:val="00723345"/>
    <w:rsid w:val="00723EB9"/>
    <w:rsid w:val="00724304"/>
    <w:rsid w:val="007247E7"/>
    <w:rsid w:val="00724861"/>
    <w:rsid w:val="007248E0"/>
    <w:rsid w:val="00724BC3"/>
    <w:rsid w:val="00725220"/>
    <w:rsid w:val="0072540B"/>
    <w:rsid w:val="0072552F"/>
    <w:rsid w:val="00725D90"/>
    <w:rsid w:val="00725E1D"/>
    <w:rsid w:val="00726411"/>
    <w:rsid w:val="007270BC"/>
    <w:rsid w:val="007279A8"/>
    <w:rsid w:val="00727B1A"/>
    <w:rsid w:val="00727C24"/>
    <w:rsid w:val="00727CA9"/>
    <w:rsid w:val="00727CE5"/>
    <w:rsid w:val="00727D39"/>
    <w:rsid w:val="00730111"/>
    <w:rsid w:val="00730321"/>
    <w:rsid w:val="00730323"/>
    <w:rsid w:val="007305BF"/>
    <w:rsid w:val="00730887"/>
    <w:rsid w:val="00730B55"/>
    <w:rsid w:val="007314DB"/>
    <w:rsid w:val="007315C1"/>
    <w:rsid w:val="0073174F"/>
    <w:rsid w:val="0073181F"/>
    <w:rsid w:val="00731B68"/>
    <w:rsid w:val="00731CE9"/>
    <w:rsid w:val="00732196"/>
    <w:rsid w:val="007321A9"/>
    <w:rsid w:val="007325B3"/>
    <w:rsid w:val="007325DA"/>
    <w:rsid w:val="007326A3"/>
    <w:rsid w:val="007326B4"/>
    <w:rsid w:val="00732821"/>
    <w:rsid w:val="00732B57"/>
    <w:rsid w:val="00732EBF"/>
    <w:rsid w:val="00732EED"/>
    <w:rsid w:val="0073307D"/>
    <w:rsid w:val="007332C7"/>
    <w:rsid w:val="007341AD"/>
    <w:rsid w:val="0073484F"/>
    <w:rsid w:val="007348BD"/>
    <w:rsid w:val="00734CD3"/>
    <w:rsid w:val="00734EAE"/>
    <w:rsid w:val="007351C7"/>
    <w:rsid w:val="00735401"/>
    <w:rsid w:val="00735B78"/>
    <w:rsid w:val="00735D5F"/>
    <w:rsid w:val="00735FCB"/>
    <w:rsid w:val="0073609D"/>
    <w:rsid w:val="00736467"/>
    <w:rsid w:val="00736636"/>
    <w:rsid w:val="007367AB"/>
    <w:rsid w:val="007368FD"/>
    <w:rsid w:val="00736E6F"/>
    <w:rsid w:val="00736F89"/>
    <w:rsid w:val="00737077"/>
    <w:rsid w:val="007370FE"/>
    <w:rsid w:val="007374BA"/>
    <w:rsid w:val="007375DA"/>
    <w:rsid w:val="007376D2"/>
    <w:rsid w:val="00737C94"/>
    <w:rsid w:val="00737D9C"/>
    <w:rsid w:val="0073ECE4"/>
    <w:rsid w:val="007401B4"/>
    <w:rsid w:val="00740634"/>
    <w:rsid w:val="007409E5"/>
    <w:rsid w:val="00740ADA"/>
    <w:rsid w:val="00740CB8"/>
    <w:rsid w:val="0074124F"/>
    <w:rsid w:val="00741276"/>
    <w:rsid w:val="00741337"/>
    <w:rsid w:val="00741884"/>
    <w:rsid w:val="0074188D"/>
    <w:rsid w:val="0074198D"/>
    <w:rsid w:val="00742261"/>
    <w:rsid w:val="0074233E"/>
    <w:rsid w:val="00742730"/>
    <w:rsid w:val="00742B56"/>
    <w:rsid w:val="0074310B"/>
    <w:rsid w:val="0074333F"/>
    <w:rsid w:val="007433E8"/>
    <w:rsid w:val="007438B5"/>
    <w:rsid w:val="00743B54"/>
    <w:rsid w:val="00743F62"/>
    <w:rsid w:val="00744243"/>
    <w:rsid w:val="007447E7"/>
    <w:rsid w:val="00744C78"/>
    <w:rsid w:val="00744CCB"/>
    <w:rsid w:val="00745100"/>
    <w:rsid w:val="0074543C"/>
    <w:rsid w:val="00745747"/>
    <w:rsid w:val="007457FF"/>
    <w:rsid w:val="00745869"/>
    <w:rsid w:val="00745DA4"/>
    <w:rsid w:val="00745E08"/>
    <w:rsid w:val="00745F7E"/>
    <w:rsid w:val="00745F81"/>
    <w:rsid w:val="0074618B"/>
    <w:rsid w:val="00746191"/>
    <w:rsid w:val="007461D7"/>
    <w:rsid w:val="0074635E"/>
    <w:rsid w:val="0074645E"/>
    <w:rsid w:val="00746568"/>
    <w:rsid w:val="00747228"/>
    <w:rsid w:val="00747422"/>
    <w:rsid w:val="00747C6D"/>
    <w:rsid w:val="00750170"/>
    <w:rsid w:val="0075055D"/>
    <w:rsid w:val="00750661"/>
    <w:rsid w:val="00750A80"/>
    <w:rsid w:val="00750F98"/>
    <w:rsid w:val="0075132B"/>
    <w:rsid w:val="00751381"/>
    <w:rsid w:val="00751387"/>
    <w:rsid w:val="007514F3"/>
    <w:rsid w:val="00751759"/>
    <w:rsid w:val="00751A69"/>
    <w:rsid w:val="00751D4F"/>
    <w:rsid w:val="00751E30"/>
    <w:rsid w:val="00752169"/>
    <w:rsid w:val="00752258"/>
    <w:rsid w:val="007522BF"/>
    <w:rsid w:val="00752693"/>
    <w:rsid w:val="007526B5"/>
    <w:rsid w:val="00752757"/>
    <w:rsid w:val="007528E0"/>
    <w:rsid w:val="007529E1"/>
    <w:rsid w:val="00752AA4"/>
    <w:rsid w:val="00752D90"/>
    <w:rsid w:val="00752E5D"/>
    <w:rsid w:val="00753324"/>
    <w:rsid w:val="00753E76"/>
    <w:rsid w:val="00754012"/>
    <w:rsid w:val="0075406A"/>
    <w:rsid w:val="00754542"/>
    <w:rsid w:val="0075456C"/>
    <w:rsid w:val="00754664"/>
    <w:rsid w:val="0075470C"/>
    <w:rsid w:val="00755684"/>
    <w:rsid w:val="00755735"/>
    <w:rsid w:val="00755928"/>
    <w:rsid w:val="00755D68"/>
    <w:rsid w:val="00755F3B"/>
    <w:rsid w:val="007564D0"/>
    <w:rsid w:val="00756981"/>
    <w:rsid w:val="00756985"/>
    <w:rsid w:val="00756A01"/>
    <w:rsid w:val="00756ADD"/>
    <w:rsid w:val="00756AEC"/>
    <w:rsid w:val="00756BEF"/>
    <w:rsid w:val="00756CD1"/>
    <w:rsid w:val="00756E1C"/>
    <w:rsid w:val="00756F75"/>
    <w:rsid w:val="00757472"/>
    <w:rsid w:val="007578E5"/>
    <w:rsid w:val="00757A60"/>
    <w:rsid w:val="00757BEE"/>
    <w:rsid w:val="00757E9C"/>
    <w:rsid w:val="00760012"/>
    <w:rsid w:val="00760146"/>
    <w:rsid w:val="0076023F"/>
    <w:rsid w:val="00760995"/>
    <w:rsid w:val="00760BC8"/>
    <w:rsid w:val="00760FC5"/>
    <w:rsid w:val="0076108E"/>
    <w:rsid w:val="00761468"/>
    <w:rsid w:val="007619BA"/>
    <w:rsid w:val="00761E79"/>
    <w:rsid w:val="00761EE6"/>
    <w:rsid w:val="00761FB6"/>
    <w:rsid w:val="007621DC"/>
    <w:rsid w:val="007627DE"/>
    <w:rsid w:val="00762880"/>
    <w:rsid w:val="007628A1"/>
    <w:rsid w:val="007628E8"/>
    <w:rsid w:val="00762AD6"/>
    <w:rsid w:val="00762BA6"/>
    <w:rsid w:val="00762E02"/>
    <w:rsid w:val="007630F3"/>
    <w:rsid w:val="0076341E"/>
    <w:rsid w:val="00763850"/>
    <w:rsid w:val="00764029"/>
    <w:rsid w:val="00764138"/>
    <w:rsid w:val="00764291"/>
    <w:rsid w:val="0076482E"/>
    <w:rsid w:val="00764FE8"/>
    <w:rsid w:val="00765164"/>
    <w:rsid w:val="00765476"/>
    <w:rsid w:val="0076553A"/>
    <w:rsid w:val="007656B8"/>
    <w:rsid w:val="00765886"/>
    <w:rsid w:val="00765896"/>
    <w:rsid w:val="0076599C"/>
    <w:rsid w:val="007661D2"/>
    <w:rsid w:val="00766213"/>
    <w:rsid w:val="00766277"/>
    <w:rsid w:val="0076639C"/>
    <w:rsid w:val="00766472"/>
    <w:rsid w:val="00766534"/>
    <w:rsid w:val="007666D7"/>
    <w:rsid w:val="0076705E"/>
    <w:rsid w:val="007674C0"/>
    <w:rsid w:val="007678E9"/>
    <w:rsid w:val="007679FD"/>
    <w:rsid w:val="00767AD6"/>
    <w:rsid w:val="00767E11"/>
    <w:rsid w:val="00770253"/>
    <w:rsid w:val="00770530"/>
    <w:rsid w:val="007705B7"/>
    <w:rsid w:val="007708FF"/>
    <w:rsid w:val="007709E4"/>
    <w:rsid w:val="00770EBA"/>
    <w:rsid w:val="00770FE4"/>
    <w:rsid w:val="00771539"/>
    <w:rsid w:val="007716E2"/>
    <w:rsid w:val="00771ABA"/>
    <w:rsid w:val="00771C38"/>
    <w:rsid w:val="00771E1D"/>
    <w:rsid w:val="00771F38"/>
    <w:rsid w:val="00771F8F"/>
    <w:rsid w:val="007721EA"/>
    <w:rsid w:val="00772290"/>
    <w:rsid w:val="0077259E"/>
    <w:rsid w:val="00772906"/>
    <w:rsid w:val="00772A7D"/>
    <w:rsid w:val="00773449"/>
    <w:rsid w:val="00773518"/>
    <w:rsid w:val="00773544"/>
    <w:rsid w:val="007736C1"/>
    <w:rsid w:val="0077382A"/>
    <w:rsid w:val="00773866"/>
    <w:rsid w:val="00773979"/>
    <w:rsid w:val="00773A64"/>
    <w:rsid w:val="0077415F"/>
    <w:rsid w:val="00774482"/>
    <w:rsid w:val="00774644"/>
    <w:rsid w:val="007746FD"/>
    <w:rsid w:val="007750BE"/>
    <w:rsid w:val="0077552D"/>
    <w:rsid w:val="00775658"/>
    <w:rsid w:val="00775AD1"/>
    <w:rsid w:val="00775D2F"/>
    <w:rsid w:val="00775FC8"/>
    <w:rsid w:val="00776259"/>
    <w:rsid w:val="00776312"/>
    <w:rsid w:val="0077636C"/>
    <w:rsid w:val="007764B3"/>
    <w:rsid w:val="00776529"/>
    <w:rsid w:val="00776598"/>
    <w:rsid w:val="00776675"/>
    <w:rsid w:val="007766C8"/>
    <w:rsid w:val="00776A8D"/>
    <w:rsid w:val="00776EB2"/>
    <w:rsid w:val="00777265"/>
    <w:rsid w:val="007775AA"/>
    <w:rsid w:val="007778EA"/>
    <w:rsid w:val="00777AF8"/>
    <w:rsid w:val="007800B2"/>
    <w:rsid w:val="00780189"/>
    <w:rsid w:val="007803D4"/>
    <w:rsid w:val="007805C2"/>
    <w:rsid w:val="007805E7"/>
    <w:rsid w:val="00780705"/>
    <w:rsid w:val="007809FD"/>
    <w:rsid w:val="00780A7B"/>
    <w:rsid w:val="00780C2B"/>
    <w:rsid w:val="00780C51"/>
    <w:rsid w:val="00780D39"/>
    <w:rsid w:val="00781346"/>
    <w:rsid w:val="00781382"/>
    <w:rsid w:val="007814E8"/>
    <w:rsid w:val="00781931"/>
    <w:rsid w:val="00781C1C"/>
    <w:rsid w:val="00781C52"/>
    <w:rsid w:val="00781E64"/>
    <w:rsid w:val="0078222A"/>
    <w:rsid w:val="007822B2"/>
    <w:rsid w:val="007826C4"/>
    <w:rsid w:val="007828A0"/>
    <w:rsid w:val="00782AFB"/>
    <w:rsid w:val="00782CC1"/>
    <w:rsid w:val="00782F6F"/>
    <w:rsid w:val="0078303C"/>
    <w:rsid w:val="00783672"/>
    <w:rsid w:val="0078386C"/>
    <w:rsid w:val="007849C9"/>
    <w:rsid w:val="00784DDE"/>
    <w:rsid w:val="007850DA"/>
    <w:rsid w:val="00785148"/>
    <w:rsid w:val="00785468"/>
    <w:rsid w:val="0078551C"/>
    <w:rsid w:val="00785683"/>
    <w:rsid w:val="0078585B"/>
    <w:rsid w:val="00785A38"/>
    <w:rsid w:val="00785AB1"/>
    <w:rsid w:val="00785ABC"/>
    <w:rsid w:val="00785B05"/>
    <w:rsid w:val="00785E5A"/>
    <w:rsid w:val="00785F3F"/>
    <w:rsid w:val="00785FDF"/>
    <w:rsid w:val="00786B2D"/>
    <w:rsid w:val="00786D3B"/>
    <w:rsid w:val="00787068"/>
    <w:rsid w:val="00787134"/>
    <w:rsid w:val="00787900"/>
    <w:rsid w:val="00787D48"/>
    <w:rsid w:val="00787E93"/>
    <w:rsid w:val="00787FB6"/>
    <w:rsid w:val="00790BD0"/>
    <w:rsid w:val="00790EEC"/>
    <w:rsid w:val="00790FBA"/>
    <w:rsid w:val="00790FE8"/>
    <w:rsid w:val="00791445"/>
    <w:rsid w:val="0079146F"/>
    <w:rsid w:val="0079149D"/>
    <w:rsid w:val="007914F4"/>
    <w:rsid w:val="0079181B"/>
    <w:rsid w:val="0079184D"/>
    <w:rsid w:val="00791DE6"/>
    <w:rsid w:val="00791F9D"/>
    <w:rsid w:val="0079226B"/>
    <w:rsid w:val="00792325"/>
    <w:rsid w:val="00792494"/>
    <w:rsid w:val="007924D1"/>
    <w:rsid w:val="007926CB"/>
    <w:rsid w:val="007928F4"/>
    <w:rsid w:val="00793134"/>
    <w:rsid w:val="00793418"/>
    <w:rsid w:val="007934B8"/>
    <w:rsid w:val="00793507"/>
    <w:rsid w:val="007938CB"/>
    <w:rsid w:val="00793A1D"/>
    <w:rsid w:val="00793ABE"/>
    <w:rsid w:val="00793DDD"/>
    <w:rsid w:val="00793EE7"/>
    <w:rsid w:val="007940F9"/>
    <w:rsid w:val="0079438F"/>
    <w:rsid w:val="0079447B"/>
    <w:rsid w:val="007948D5"/>
    <w:rsid w:val="00794981"/>
    <w:rsid w:val="00794B9D"/>
    <w:rsid w:val="00794C5D"/>
    <w:rsid w:val="00794CCD"/>
    <w:rsid w:val="00794F47"/>
    <w:rsid w:val="007950DE"/>
    <w:rsid w:val="0079519F"/>
    <w:rsid w:val="00795294"/>
    <w:rsid w:val="0079558D"/>
    <w:rsid w:val="00795741"/>
    <w:rsid w:val="0079575A"/>
    <w:rsid w:val="00795888"/>
    <w:rsid w:val="007962F7"/>
    <w:rsid w:val="0079633B"/>
    <w:rsid w:val="00796394"/>
    <w:rsid w:val="00796661"/>
    <w:rsid w:val="00796686"/>
    <w:rsid w:val="007967FC"/>
    <w:rsid w:val="00796E08"/>
    <w:rsid w:val="00797341"/>
    <w:rsid w:val="007973BA"/>
    <w:rsid w:val="00797657"/>
    <w:rsid w:val="007978D0"/>
    <w:rsid w:val="00797A6D"/>
    <w:rsid w:val="007A0BE0"/>
    <w:rsid w:val="007A0D4D"/>
    <w:rsid w:val="007A0F0D"/>
    <w:rsid w:val="007A1CC3"/>
    <w:rsid w:val="007A213C"/>
    <w:rsid w:val="007A2338"/>
    <w:rsid w:val="007A25C5"/>
    <w:rsid w:val="007A26AA"/>
    <w:rsid w:val="007A2BDE"/>
    <w:rsid w:val="007A30EA"/>
    <w:rsid w:val="007A347C"/>
    <w:rsid w:val="007A3747"/>
    <w:rsid w:val="007A3759"/>
    <w:rsid w:val="007A3E62"/>
    <w:rsid w:val="007A3F0E"/>
    <w:rsid w:val="007A4802"/>
    <w:rsid w:val="007A4B0C"/>
    <w:rsid w:val="007A4C3E"/>
    <w:rsid w:val="007A4E50"/>
    <w:rsid w:val="007A5286"/>
    <w:rsid w:val="007A55D0"/>
    <w:rsid w:val="007A57FB"/>
    <w:rsid w:val="007A5C18"/>
    <w:rsid w:val="007A5CB3"/>
    <w:rsid w:val="007A5E31"/>
    <w:rsid w:val="007A63BD"/>
    <w:rsid w:val="007A64BE"/>
    <w:rsid w:val="007A6634"/>
    <w:rsid w:val="007A672A"/>
    <w:rsid w:val="007A6A02"/>
    <w:rsid w:val="007A6DB1"/>
    <w:rsid w:val="007A719E"/>
    <w:rsid w:val="007A774E"/>
    <w:rsid w:val="007A7B02"/>
    <w:rsid w:val="007A7B69"/>
    <w:rsid w:val="007A7C32"/>
    <w:rsid w:val="007A7ED8"/>
    <w:rsid w:val="007A7F7A"/>
    <w:rsid w:val="007AFEB9"/>
    <w:rsid w:val="007B0158"/>
    <w:rsid w:val="007B0254"/>
    <w:rsid w:val="007B04D4"/>
    <w:rsid w:val="007B061B"/>
    <w:rsid w:val="007B0BE7"/>
    <w:rsid w:val="007B0ED7"/>
    <w:rsid w:val="007B10A1"/>
    <w:rsid w:val="007B1322"/>
    <w:rsid w:val="007B133C"/>
    <w:rsid w:val="007B18A7"/>
    <w:rsid w:val="007B1D33"/>
    <w:rsid w:val="007B20E2"/>
    <w:rsid w:val="007B250E"/>
    <w:rsid w:val="007B2536"/>
    <w:rsid w:val="007B2601"/>
    <w:rsid w:val="007B2692"/>
    <w:rsid w:val="007B28EE"/>
    <w:rsid w:val="007B2D2C"/>
    <w:rsid w:val="007B2D87"/>
    <w:rsid w:val="007B305D"/>
    <w:rsid w:val="007B337A"/>
    <w:rsid w:val="007B3390"/>
    <w:rsid w:val="007B34CA"/>
    <w:rsid w:val="007B3BDD"/>
    <w:rsid w:val="007B421C"/>
    <w:rsid w:val="007B425A"/>
    <w:rsid w:val="007B42F9"/>
    <w:rsid w:val="007B44E9"/>
    <w:rsid w:val="007B47D0"/>
    <w:rsid w:val="007B4913"/>
    <w:rsid w:val="007B4B3A"/>
    <w:rsid w:val="007B4CB9"/>
    <w:rsid w:val="007B5006"/>
    <w:rsid w:val="007B502C"/>
    <w:rsid w:val="007B50FF"/>
    <w:rsid w:val="007B51CE"/>
    <w:rsid w:val="007B51FE"/>
    <w:rsid w:val="007B52E1"/>
    <w:rsid w:val="007B5693"/>
    <w:rsid w:val="007B5945"/>
    <w:rsid w:val="007B5D49"/>
    <w:rsid w:val="007B5DDD"/>
    <w:rsid w:val="007B5EF5"/>
    <w:rsid w:val="007B60FA"/>
    <w:rsid w:val="007B636C"/>
    <w:rsid w:val="007B6410"/>
    <w:rsid w:val="007B6818"/>
    <w:rsid w:val="007B6E01"/>
    <w:rsid w:val="007B6E79"/>
    <w:rsid w:val="007B720F"/>
    <w:rsid w:val="007B733D"/>
    <w:rsid w:val="007B74D4"/>
    <w:rsid w:val="007B74D9"/>
    <w:rsid w:val="007B74ED"/>
    <w:rsid w:val="007B7707"/>
    <w:rsid w:val="007B7977"/>
    <w:rsid w:val="007B7B48"/>
    <w:rsid w:val="007C0040"/>
    <w:rsid w:val="007C0294"/>
    <w:rsid w:val="007C032E"/>
    <w:rsid w:val="007C06D4"/>
    <w:rsid w:val="007C0ADD"/>
    <w:rsid w:val="007C0BF4"/>
    <w:rsid w:val="007C0C28"/>
    <w:rsid w:val="007C0DA5"/>
    <w:rsid w:val="007C0FDB"/>
    <w:rsid w:val="007C1338"/>
    <w:rsid w:val="007C17B9"/>
    <w:rsid w:val="007C2001"/>
    <w:rsid w:val="007C20C0"/>
    <w:rsid w:val="007C2200"/>
    <w:rsid w:val="007C2336"/>
    <w:rsid w:val="007C27FC"/>
    <w:rsid w:val="007C2877"/>
    <w:rsid w:val="007C2C51"/>
    <w:rsid w:val="007C2D60"/>
    <w:rsid w:val="007C2FCA"/>
    <w:rsid w:val="007C3107"/>
    <w:rsid w:val="007C3280"/>
    <w:rsid w:val="007C3681"/>
    <w:rsid w:val="007C37B4"/>
    <w:rsid w:val="007C37D1"/>
    <w:rsid w:val="007C3B57"/>
    <w:rsid w:val="007C3C5B"/>
    <w:rsid w:val="007C3CF5"/>
    <w:rsid w:val="007C3DE8"/>
    <w:rsid w:val="007C4208"/>
    <w:rsid w:val="007C44D7"/>
    <w:rsid w:val="007C47C3"/>
    <w:rsid w:val="007C4A94"/>
    <w:rsid w:val="007C4AA1"/>
    <w:rsid w:val="007C4CC2"/>
    <w:rsid w:val="007C4CC8"/>
    <w:rsid w:val="007C4E15"/>
    <w:rsid w:val="007C5065"/>
    <w:rsid w:val="007C51FF"/>
    <w:rsid w:val="007C52C8"/>
    <w:rsid w:val="007C5314"/>
    <w:rsid w:val="007C53D5"/>
    <w:rsid w:val="007C566A"/>
    <w:rsid w:val="007C5677"/>
    <w:rsid w:val="007C58A5"/>
    <w:rsid w:val="007C5B00"/>
    <w:rsid w:val="007C5BE5"/>
    <w:rsid w:val="007C5D6B"/>
    <w:rsid w:val="007C5F66"/>
    <w:rsid w:val="007C5FED"/>
    <w:rsid w:val="007C672B"/>
    <w:rsid w:val="007C7039"/>
    <w:rsid w:val="007C710D"/>
    <w:rsid w:val="007C716B"/>
    <w:rsid w:val="007C7177"/>
    <w:rsid w:val="007C72DE"/>
    <w:rsid w:val="007C7402"/>
    <w:rsid w:val="007C742F"/>
    <w:rsid w:val="007C74A2"/>
    <w:rsid w:val="007C7520"/>
    <w:rsid w:val="007C7AE7"/>
    <w:rsid w:val="007C7B0A"/>
    <w:rsid w:val="007C7C2D"/>
    <w:rsid w:val="007D048D"/>
    <w:rsid w:val="007D06D1"/>
    <w:rsid w:val="007D0759"/>
    <w:rsid w:val="007D07EA"/>
    <w:rsid w:val="007D095B"/>
    <w:rsid w:val="007D0A50"/>
    <w:rsid w:val="007D0A56"/>
    <w:rsid w:val="007D0D35"/>
    <w:rsid w:val="007D0F15"/>
    <w:rsid w:val="007D1423"/>
    <w:rsid w:val="007D1594"/>
    <w:rsid w:val="007D17D8"/>
    <w:rsid w:val="007D20EF"/>
    <w:rsid w:val="007D2175"/>
    <w:rsid w:val="007D23D7"/>
    <w:rsid w:val="007D24E8"/>
    <w:rsid w:val="007D25A7"/>
    <w:rsid w:val="007D28C1"/>
    <w:rsid w:val="007D2A1D"/>
    <w:rsid w:val="007D2B8B"/>
    <w:rsid w:val="007D2E7A"/>
    <w:rsid w:val="007D37DF"/>
    <w:rsid w:val="007D389D"/>
    <w:rsid w:val="007D3B36"/>
    <w:rsid w:val="007D40C6"/>
    <w:rsid w:val="007D41A0"/>
    <w:rsid w:val="007D41BE"/>
    <w:rsid w:val="007D41E5"/>
    <w:rsid w:val="007D46BF"/>
    <w:rsid w:val="007D46EF"/>
    <w:rsid w:val="007D4783"/>
    <w:rsid w:val="007D48B0"/>
    <w:rsid w:val="007D4A36"/>
    <w:rsid w:val="007D4BBC"/>
    <w:rsid w:val="007D4D0E"/>
    <w:rsid w:val="007D4F53"/>
    <w:rsid w:val="007D4F67"/>
    <w:rsid w:val="007D5046"/>
    <w:rsid w:val="007D50E4"/>
    <w:rsid w:val="007D5889"/>
    <w:rsid w:val="007D5A73"/>
    <w:rsid w:val="007D5AC3"/>
    <w:rsid w:val="007D5B0F"/>
    <w:rsid w:val="007D63E6"/>
    <w:rsid w:val="007D643C"/>
    <w:rsid w:val="007D6633"/>
    <w:rsid w:val="007D691F"/>
    <w:rsid w:val="007D6F9D"/>
    <w:rsid w:val="007D732A"/>
    <w:rsid w:val="007D7861"/>
    <w:rsid w:val="007D786B"/>
    <w:rsid w:val="007D7FDC"/>
    <w:rsid w:val="007E008F"/>
    <w:rsid w:val="007E0268"/>
    <w:rsid w:val="007E030D"/>
    <w:rsid w:val="007E03C3"/>
    <w:rsid w:val="007E042C"/>
    <w:rsid w:val="007E04B0"/>
    <w:rsid w:val="007E0825"/>
    <w:rsid w:val="007E0857"/>
    <w:rsid w:val="007E0CA8"/>
    <w:rsid w:val="007E0CF3"/>
    <w:rsid w:val="007E0E81"/>
    <w:rsid w:val="007E116A"/>
    <w:rsid w:val="007E121F"/>
    <w:rsid w:val="007E1358"/>
    <w:rsid w:val="007E147A"/>
    <w:rsid w:val="007E179C"/>
    <w:rsid w:val="007E18A9"/>
    <w:rsid w:val="007E1968"/>
    <w:rsid w:val="007E1A5C"/>
    <w:rsid w:val="007E2541"/>
    <w:rsid w:val="007E29D5"/>
    <w:rsid w:val="007E2A3A"/>
    <w:rsid w:val="007E2A4D"/>
    <w:rsid w:val="007E2A58"/>
    <w:rsid w:val="007E2B08"/>
    <w:rsid w:val="007E2BD4"/>
    <w:rsid w:val="007E2DC5"/>
    <w:rsid w:val="007E2E5A"/>
    <w:rsid w:val="007E2FC8"/>
    <w:rsid w:val="007E3039"/>
    <w:rsid w:val="007E307A"/>
    <w:rsid w:val="007E3163"/>
    <w:rsid w:val="007E33E3"/>
    <w:rsid w:val="007E38DE"/>
    <w:rsid w:val="007E3900"/>
    <w:rsid w:val="007E41D9"/>
    <w:rsid w:val="007E4425"/>
    <w:rsid w:val="007E48A6"/>
    <w:rsid w:val="007E4976"/>
    <w:rsid w:val="007E4B8A"/>
    <w:rsid w:val="007E4CD0"/>
    <w:rsid w:val="007E5124"/>
    <w:rsid w:val="007E5146"/>
    <w:rsid w:val="007E52E4"/>
    <w:rsid w:val="007E54FF"/>
    <w:rsid w:val="007E56D0"/>
    <w:rsid w:val="007E59A7"/>
    <w:rsid w:val="007E5C5A"/>
    <w:rsid w:val="007E63B5"/>
    <w:rsid w:val="007E6660"/>
    <w:rsid w:val="007E6A51"/>
    <w:rsid w:val="007E6B6C"/>
    <w:rsid w:val="007E6FB6"/>
    <w:rsid w:val="007E7362"/>
    <w:rsid w:val="007E740B"/>
    <w:rsid w:val="007E775F"/>
    <w:rsid w:val="007E7D9A"/>
    <w:rsid w:val="007F0108"/>
    <w:rsid w:val="007F01AE"/>
    <w:rsid w:val="007F0434"/>
    <w:rsid w:val="007F0582"/>
    <w:rsid w:val="007F096C"/>
    <w:rsid w:val="007F0A3F"/>
    <w:rsid w:val="007F1179"/>
    <w:rsid w:val="007F1346"/>
    <w:rsid w:val="007F1CC7"/>
    <w:rsid w:val="007F210F"/>
    <w:rsid w:val="007F22CB"/>
    <w:rsid w:val="007F2332"/>
    <w:rsid w:val="007F2B09"/>
    <w:rsid w:val="007F2CCF"/>
    <w:rsid w:val="007F31CD"/>
    <w:rsid w:val="007F3325"/>
    <w:rsid w:val="007F339C"/>
    <w:rsid w:val="007F370B"/>
    <w:rsid w:val="007F391E"/>
    <w:rsid w:val="007F3AF8"/>
    <w:rsid w:val="007F3B98"/>
    <w:rsid w:val="007F3FF1"/>
    <w:rsid w:val="007F400D"/>
    <w:rsid w:val="007F42CA"/>
    <w:rsid w:val="007F48EC"/>
    <w:rsid w:val="007F49E9"/>
    <w:rsid w:val="007F4A6E"/>
    <w:rsid w:val="007F4B5D"/>
    <w:rsid w:val="007F4BB9"/>
    <w:rsid w:val="007F4D7D"/>
    <w:rsid w:val="007F5091"/>
    <w:rsid w:val="007F533C"/>
    <w:rsid w:val="007F53CE"/>
    <w:rsid w:val="007F5604"/>
    <w:rsid w:val="007F5A2D"/>
    <w:rsid w:val="007F6057"/>
    <w:rsid w:val="007F62C2"/>
    <w:rsid w:val="007F6483"/>
    <w:rsid w:val="007F68A4"/>
    <w:rsid w:val="007F69D0"/>
    <w:rsid w:val="007F6A1B"/>
    <w:rsid w:val="007F6EB3"/>
    <w:rsid w:val="007F6FE6"/>
    <w:rsid w:val="007F7026"/>
    <w:rsid w:val="007F7140"/>
    <w:rsid w:val="007F71F8"/>
    <w:rsid w:val="007F73C0"/>
    <w:rsid w:val="007F75F1"/>
    <w:rsid w:val="007F78DA"/>
    <w:rsid w:val="007F7A58"/>
    <w:rsid w:val="007F7B11"/>
    <w:rsid w:val="007F7EF3"/>
    <w:rsid w:val="008001B5"/>
    <w:rsid w:val="00800249"/>
    <w:rsid w:val="008002F5"/>
    <w:rsid w:val="008004A9"/>
    <w:rsid w:val="00800C15"/>
    <w:rsid w:val="008018B7"/>
    <w:rsid w:val="00801965"/>
    <w:rsid w:val="00801B69"/>
    <w:rsid w:val="00801C38"/>
    <w:rsid w:val="00802221"/>
    <w:rsid w:val="008027AC"/>
    <w:rsid w:val="008027EC"/>
    <w:rsid w:val="008028CE"/>
    <w:rsid w:val="0080296D"/>
    <w:rsid w:val="00802BF2"/>
    <w:rsid w:val="00802F01"/>
    <w:rsid w:val="00802F54"/>
    <w:rsid w:val="0080317F"/>
    <w:rsid w:val="008031A2"/>
    <w:rsid w:val="0080332E"/>
    <w:rsid w:val="00803618"/>
    <w:rsid w:val="00803868"/>
    <w:rsid w:val="008038FA"/>
    <w:rsid w:val="008039B3"/>
    <w:rsid w:val="00803BF5"/>
    <w:rsid w:val="00804314"/>
    <w:rsid w:val="0080463A"/>
    <w:rsid w:val="00804725"/>
    <w:rsid w:val="00804891"/>
    <w:rsid w:val="008048A6"/>
    <w:rsid w:val="008048FA"/>
    <w:rsid w:val="00804DC7"/>
    <w:rsid w:val="00805096"/>
    <w:rsid w:val="00805243"/>
    <w:rsid w:val="008052DD"/>
    <w:rsid w:val="008053EA"/>
    <w:rsid w:val="008054D4"/>
    <w:rsid w:val="008056CA"/>
    <w:rsid w:val="008059CF"/>
    <w:rsid w:val="00805A86"/>
    <w:rsid w:val="00805CA0"/>
    <w:rsid w:val="00805DDB"/>
    <w:rsid w:val="0080619F"/>
    <w:rsid w:val="00806751"/>
    <w:rsid w:val="008069E6"/>
    <w:rsid w:val="00806CDD"/>
    <w:rsid w:val="00806DE0"/>
    <w:rsid w:val="00806E6B"/>
    <w:rsid w:val="00807074"/>
    <w:rsid w:val="00807111"/>
    <w:rsid w:val="008072A5"/>
    <w:rsid w:val="00807715"/>
    <w:rsid w:val="00807767"/>
    <w:rsid w:val="00807A25"/>
    <w:rsid w:val="00807BAF"/>
    <w:rsid w:val="00807E03"/>
    <w:rsid w:val="00807ED2"/>
    <w:rsid w:val="00807F41"/>
    <w:rsid w:val="008100B8"/>
    <w:rsid w:val="008101C0"/>
    <w:rsid w:val="008101DC"/>
    <w:rsid w:val="008102FB"/>
    <w:rsid w:val="00810415"/>
    <w:rsid w:val="0081045A"/>
    <w:rsid w:val="008106B0"/>
    <w:rsid w:val="00810BFC"/>
    <w:rsid w:val="00810D88"/>
    <w:rsid w:val="008113C0"/>
    <w:rsid w:val="00811440"/>
    <w:rsid w:val="00811511"/>
    <w:rsid w:val="0081156B"/>
    <w:rsid w:val="00811604"/>
    <w:rsid w:val="00811FF0"/>
    <w:rsid w:val="0081227A"/>
    <w:rsid w:val="00812286"/>
    <w:rsid w:val="00812365"/>
    <w:rsid w:val="0081243C"/>
    <w:rsid w:val="008124CD"/>
    <w:rsid w:val="00812595"/>
    <w:rsid w:val="008125A6"/>
    <w:rsid w:val="00812975"/>
    <w:rsid w:val="00812B50"/>
    <w:rsid w:val="00812CDC"/>
    <w:rsid w:val="008130AF"/>
    <w:rsid w:val="008135C2"/>
    <w:rsid w:val="008137F1"/>
    <w:rsid w:val="008138EA"/>
    <w:rsid w:val="008141E0"/>
    <w:rsid w:val="00814538"/>
    <w:rsid w:val="00814630"/>
    <w:rsid w:val="0081483B"/>
    <w:rsid w:val="008148A3"/>
    <w:rsid w:val="00814C5C"/>
    <w:rsid w:val="00814CFC"/>
    <w:rsid w:val="00814F2F"/>
    <w:rsid w:val="008150AB"/>
    <w:rsid w:val="00815294"/>
    <w:rsid w:val="0081548C"/>
    <w:rsid w:val="008155BA"/>
    <w:rsid w:val="008156FF"/>
    <w:rsid w:val="00815BE2"/>
    <w:rsid w:val="00815F58"/>
    <w:rsid w:val="00815FAB"/>
    <w:rsid w:val="00816121"/>
    <w:rsid w:val="0081638B"/>
    <w:rsid w:val="00816931"/>
    <w:rsid w:val="00816CB7"/>
    <w:rsid w:val="00816EE1"/>
    <w:rsid w:val="00816F88"/>
    <w:rsid w:val="00817018"/>
    <w:rsid w:val="008170E4"/>
    <w:rsid w:val="0081719F"/>
    <w:rsid w:val="008171CE"/>
    <w:rsid w:val="00817293"/>
    <w:rsid w:val="008175B1"/>
    <w:rsid w:val="00817684"/>
    <w:rsid w:val="008179F1"/>
    <w:rsid w:val="00817AB8"/>
    <w:rsid w:val="00817C8F"/>
    <w:rsid w:val="00817D51"/>
    <w:rsid w:val="00817E5E"/>
    <w:rsid w:val="0082005A"/>
    <w:rsid w:val="00820319"/>
    <w:rsid w:val="00820430"/>
    <w:rsid w:val="00820EAA"/>
    <w:rsid w:val="008211F2"/>
    <w:rsid w:val="008213EA"/>
    <w:rsid w:val="00821996"/>
    <w:rsid w:val="00821C94"/>
    <w:rsid w:val="008222B1"/>
    <w:rsid w:val="00822323"/>
    <w:rsid w:val="008223AE"/>
    <w:rsid w:val="008224E3"/>
    <w:rsid w:val="00822693"/>
    <w:rsid w:val="008228B0"/>
    <w:rsid w:val="008228DE"/>
    <w:rsid w:val="00822914"/>
    <w:rsid w:val="00822AA5"/>
    <w:rsid w:val="00822FEE"/>
    <w:rsid w:val="0082389F"/>
    <w:rsid w:val="00823CAD"/>
    <w:rsid w:val="00823D8E"/>
    <w:rsid w:val="008243A4"/>
    <w:rsid w:val="008245B3"/>
    <w:rsid w:val="008249A2"/>
    <w:rsid w:val="00825069"/>
    <w:rsid w:val="00825078"/>
    <w:rsid w:val="00825162"/>
    <w:rsid w:val="008251A6"/>
    <w:rsid w:val="008255CE"/>
    <w:rsid w:val="008258B4"/>
    <w:rsid w:val="0082591F"/>
    <w:rsid w:val="00825B50"/>
    <w:rsid w:val="00825D47"/>
    <w:rsid w:val="00826018"/>
    <w:rsid w:val="008265C0"/>
    <w:rsid w:val="00826A77"/>
    <w:rsid w:val="00826FE8"/>
    <w:rsid w:val="008273A2"/>
    <w:rsid w:val="00827543"/>
    <w:rsid w:val="00827709"/>
    <w:rsid w:val="00827935"/>
    <w:rsid w:val="008279A7"/>
    <w:rsid w:val="00827B86"/>
    <w:rsid w:val="00827BC6"/>
    <w:rsid w:val="00827F34"/>
    <w:rsid w:val="008300AD"/>
    <w:rsid w:val="00830117"/>
    <w:rsid w:val="00830210"/>
    <w:rsid w:val="008303B5"/>
    <w:rsid w:val="0083095E"/>
    <w:rsid w:val="00830E99"/>
    <w:rsid w:val="00830FB9"/>
    <w:rsid w:val="00830FCE"/>
    <w:rsid w:val="00831359"/>
    <w:rsid w:val="0083159C"/>
    <w:rsid w:val="0083168A"/>
    <w:rsid w:val="008316E6"/>
    <w:rsid w:val="0083179F"/>
    <w:rsid w:val="00831B26"/>
    <w:rsid w:val="00831C0E"/>
    <w:rsid w:val="00831FDB"/>
    <w:rsid w:val="00832447"/>
    <w:rsid w:val="00832C1F"/>
    <w:rsid w:val="00832DCC"/>
    <w:rsid w:val="00832FA9"/>
    <w:rsid w:val="00832FEA"/>
    <w:rsid w:val="00833024"/>
    <w:rsid w:val="00833893"/>
    <w:rsid w:val="00834285"/>
    <w:rsid w:val="00834379"/>
    <w:rsid w:val="008346B4"/>
    <w:rsid w:val="00834995"/>
    <w:rsid w:val="008349B5"/>
    <w:rsid w:val="00834B9C"/>
    <w:rsid w:val="00834C1E"/>
    <w:rsid w:val="00834D31"/>
    <w:rsid w:val="00834E95"/>
    <w:rsid w:val="00834EB6"/>
    <w:rsid w:val="00835253"/>
    <w:rsid w:val="00835958"/>
    <w:rsid w:val="00835C72"/>
    <w:rsid w:val="00835D7D"/>
    <w:rsid w:val="00835EC3"/>
    <w:rsid w:val="00835EE0"/>
    <w:rsid w:val="008365AB"/>
    <w:rsid w:val="00836608"/>
    <w:rsid w:val="00836764"/>
    <w:rsid w:val="0083684C"/>
    <w:rsid w:val="00836928"/>
    <w:rsid w:val="00836C3C"/>
    <w:rsid w:val="0083704D"/>
    <w:rsid w:val="00837410"/>
    <w:rsid w:val="008379ED"/>
    <w:rsid w:val="00837F36"/>
    <w:rsid w:val="00838399"/>
    <w:rsid w:val="008400EA"/>
    <w:rsid w:val="0084017B"/>
    <w:rsid w:val="008402D6"/>
    <w:rsid w:val="008405AD"/>
    <w:rsid w:val="008409D1"/>
    <w:rsid w:val="00840B93"/>
    <w:rsid w:val="00840DBF"/>
    <w:rsid w:val="00840E54"/>
    <w:rsid w:val="00840F79"/>
    <w:rsid w:val="00841374"/>
    <w:rsid w:val="008419B1"/>
    <w:rsid w:val="00841A2B"/>
    <w:rsid w:val="00841BA9"/>
    <w:rsid w:val="00841C44"/>
    <w:rsid w:val="00841D81"/>
    <w:rsid w:val="00842A03"/>
    <w:rsid w:val="00842AA4"/>
    <w:rsid w:val="00842D61"/>
    <w:rsid w:val="00842DF9"/>
    <w:rsid w:val="00842E4E"/>
    <w:rsid w:val="0084300A"/>
    <w:rsid w:val="008436D9"/>
    <w:rsid w:val="008436E7"/>
    <w:rsid w:val="008437DA"/>
    <w:rsid w:val="008439C9"/>
    <w:rsid w:val="008440F2"/>
    <w:rsid w:val="008442D1"/>
    <w:rsid w:val="0084450E"/>
    <w:rsid w:val="008449EB"/>
    <w:rsid w:val="00844A56"/>
    <w:rsid w:val="00844A96"/>
    <w:rsid w:val="00844C7D"/>
    <w:rsid w:val="00844D39"/>
    <w:rsid w:val="00844FC9"/>
    <w:rsid w:val="00844FF1"/>
    <w:rsid w:val="0084519A"/>
    <w:rsid w:val="00845339"/>
    <w:rsid w:val="00845443"/>
    <w:rsid w:val="00845B11"/>
    <w:rsid w:val="008463AC"/>
    <w:rsid w:val="00846528"/>
    <w:rsid w:val="0084693D"/>
    <w:rsid w:val="008469C3"/>
    <w:rsid w:val="00846BFC"/>
    <w:rsid w:val="00846D2F"/>
    <w:rsid w:val="00847428"/>
    <w:rsid w:val="008474F7"/>
    <w:rsid w:val="008479B4"/>
    <w:rsid w:val="00847C5A"/>
    <w:rsid w:val="00847C9F"/>
    <w:rsid w:val="0085002D"/>
    <w:rsid w:val="00850234"/>
    <w:rsid w:val="00850739"/>
    <w:rsid w:val="008508AB"/>
    <w:rsid w:val="00850E19"/>
    <w:rsid w:val="00851274"/>
    <w:rsid w:val="008513EA"/>
    <w:rsid w:val="008513F8"/>
    <w:rsid w:val="008515FD"/>
    <w:rsid w:val="00851961"/>
    <w:rsid w:val="00851BFF"/>
    <w:rsid w:val="00852081"/>
    <w:rsid w:val="008523DC"/>
    <w:rsid w:val="00852681"/>
    <w:rsid w:val="00852A9F"/>
    <w:rsid w:val="00852CB5"/>
    <w:rsid w:val="00853048"/>
    <w:rsid w:val="00853079"/>
    <w:rsid w:val="00853261"/>
    <w:rsid w:val="008532C1"/>
    <w:rsid w:val="008532C3"/>
    <w:rsid w:val="008534C4"/>
    <w:rsid w:val="0085389A"/>
    <w:rsid w:val="00853BC3"/>
    <w:rsid w:val="00853F2C"/>
    <w:rsid w:val="008540B1"/>
    <w:rsid w:val="0085423A"/>
    <w:rsid w:val="00854389"/>
    <w:rsid w:val="00854688"/>
    <w:rsid w:val="008548ED"/>
    <w:rsid w:val="00854A4E"/>
    <w:rsid w:val="00854B29"/>
    <w:rsid w:val="008553EC"/>
    <w:rsid w:val="00855446"/>
    <w:rsid w:val="0085551E"/>
    <w:rsid w:val="00855523"/>
    <w:rsid w:val="008556E6"/>
    <w:rsid w:val="00855983"/>
    <w:rsid w:val="00855AC2"/>
    <w:rsid w:val="00855C65"/>
    <w:rsid w:val="00856361"/>
    <w:rsid w:val="0085699E"/>
    <w:rsid w:val="00856E8D"/>
    <w:rsid w:val="00856EDD"/>
    <w:rsid w:val="008571A6"/>
    <w:rsid w:val="008574A8"/>
    <w:rsid w:val="00857D8D"/>
    <w:rsid w:val="00857E71"/>
    <w:rsid w:val="0086008D"/>
    <w:rsid w:val="0086076F"/>
    <w:rsid w:val="00860B7B"/>
    <w:rsid w:val="00860C08"/>
    <w:rsid w:val="00860D5B"/>
    <w:rsid w:val="00860D62"/>
    <w:rsid w:val="008612E8"/>
    <w:rsid w:val="008613F0"/>
    <w:rsid w:val="0086181E"/>
    <w:rsid w:val="00861A2B"/>
    <w:rsid w:val="00861CDF"/>
    <w:rsid w:val="00862033"/>
    <w:rsid w:val="008625C6"/>
    <w:rsid w:val="00862932"/>
    <w:rsid w:val="008634DA"/>
    <w:rsid w:val="00863F98"/>
    <w:rsid w:val="00864025"/>
    <w:rsid w:val="008641ED"/>
    <w:rsid w:val="0086435A"/>
    <w:rsid w:val="008645A8"/>
    <w:rsid w:val="0086488A"/>
    <w:rsid w:val="00864F6E"/>
    <w:rsid w:val="00865625"/>
    <w:rsid w:val="00865D12"/>
    <w:rsid w:val="00866261"/>
    <w:rsid w:val="008665B5"/>
    <w:rsid w:val="00866DA6"/>
    <w:rsid w:val="00866E14"/>
    <w:rsid w:val="008672AA"/>
    <w:rsid w:val="0086750E"/>
    <w:rsid w:val="00867515"/>
    <w:rsid w:val="00867517"/>
    <w:rsid w:val="008677D6"/>
    <w:rsid w:val="00867B15"/>
    <w:rsid w:val="00867C25"/>
    <w:rsid w:val="00867F36"/>
    <w:rsid w:val="0087032F"/>
    <w:rsid w:val="0087084E"/>
    <w:rsid w:val="00870869"/>
    <w:rsid w:val="0087087F"/>
    <w:rsid w:val="00870AAB"/>
    <w:rsid w:val="00870F41"/>
    <w:rsid w:val="008715B9"/>
    <w:rsid w:val="00871C5B"/>
    <w:rsid w:val="00871CCF"/>
    <w:rsid w:val="00871F0C"/>
    <w:rsid w:val="00872144"/>
    <w:rsid w:val="00872302"/>
    <w:rsid w:val="00872B6E"/>
    <w:rsid w:val="00873097"/>
    <w:rsid w:val="0087310C"/>
    <w:rsid w:val="008738B4"/>
    <w:rsid w:val="00873BE1"/>
    <w:rsid w:val="00873EAF"/>
    <w:rsid w:val="0087437B"/>
    <w:rsid w:val="0087474D"/>
    <w:rsid w:val="008747F4"/>
    <w:rsid w:val="0087483A"/>
    <w:rsid w:val="008749F3"/>
    <w:rsid w:val="00874DFD"/>
    <w:rsid w:val="00875739"/>
    <w:rsid w:val="00875954"/>
    <w:rsid w:val="00875959"/>
    <w:rsid w:val="00875D2A"/>
    <w:rsid w:val="00875FE4"/>
    <w:rsid w:val="00876215"/>
    <w:rsid w:val="0087645B"/>
    <w:rsid w:val="008765BD"/>
    <w:rsid w:val="00876743"/>
    <w:rsid w:val="00876782"/>
    <w:rsid w:val="00876862"/>
    <w:rsid w:val="00876A1F"/>
    <w:rsid w:val="00876A29"/>
    <w:rsid w:val="00876A5E"/>
    <w:rsid w:val="00876D9D"/>
    <w:rsid w:val="00877419"/>
    <w:rsid w:val="00877743"/>
    <w:rsid w:val="00877745"/>
    <w:rsid w:val="00877CE4"/>
    <w:rsid w:val="00877E95"/>
    <w:rsid w:val="00877EE7"/>
    <w:rsid w:val="00877F3F"/>
    <w:rsid w:val="00877FA3"/>
    <w:rsid w:val="00880100"/>
    <w:rsid w:val="0088020F"/>
    <w:rsid w:val="008802F9"/>
    <w:rsid w:val="008803A6"/>
    <w:rsid w:val="0088043C"/>
    <w:rsid w:val="0088082E"/>
    <w:rsid w:val="0088177E"/>
    <w:rsid w:val="008818E4"/>
    <w:rsid w:val="00881D29"/>
    <w:rsid w:val="008824A1"/>
    <w:rsid w:val="00882630"/>
    <w:rsid w:val="00882C97"/>
    <w:rsid w:val="00882CCF"/>
    <w:rsid w:val="00883086"/>
    <w:rsid w:val="008833EF"/>
    <w:rsid w:val="008835F4"/>
    <w:rsid w:val="00883AB2"/>
    <w:rsid w:val="00883EAA"/>
    <w:rsid w:val="00884057"/>
    <w:rsid w:val="008840AA"/>
    <w:rsid w:val="0088438F"/>
    <w:rsid w:val="00884AFD"/>
    <w:rsid w:val="008852C8"/>
    <w:rsid w:val="00885690"/>
    <w:rsid w:val="008858A3"/>
    <w:rsid w:val="00885B43"/>
    <w:rsid w:val="00885BE8"/>
    <w:rsid w:val="00885D6F"/>
    <w:rsid w:val="00885D97"/>
    <w:rsid w:val="00885E67"/>
    <w:rsid w:val="00886C07"/>
    <w:rsid w:val="00886FE8"/>
    <w:rsid w:val="0088740B"/>
    <w:rsid w:val="0088770D"/>
    <w:rsid w:val="008877AA"/>
    <w:rsid w:val="008879FD"/>
    <w:rsid w:val="00887C1B"/>
    <w:rsid w:val="00887CB4"/>
    <w:rsid w:val="00887CFE"/>
    <w:rsid w:val="008900CC"/>
    <w:rsid w:val="00890740"/>
    <w:rsid w:val="00890CAB"/>
    <w:rsid w:val="00890CBE"/>
    <w:rsid w:val="00890D85"/>
    <w:rsid w:val="00890DCE"/>
    <w:rsid w:val="008910D2"/>
    <w:rsid w:val="008912E9"/>
    <w:rsid w:val="008913FA"/>
    <w:rsid w:val="008915A2"/>
    <w:rsid w:val="00892049"/>
    <w:rsid w:val="00892874"/>
    <w:rsid w:val="00892A28"/>
    <w:rsid w:val="00892A6A"/>
    <w:rsid w:val="00892B7C"/>
    <w:rsid w:val="00892D69"/>
    <w:rsid w:val="0089357A"/>
    <w:rsid w:val="00893761"/>
    <w:rsid w:val="0089382C"/>
    <w:rsid w:val="008939AB"/>
    <w:rsid w:val="00893D0C"/>
    <w:rsid w:val="00893F35"/>
    <w:rsid w:val="0089417B"/>
    <w:rsid w:val="0089429B"/>
    <w:rsid w:val="008942B2"/>
    <w:rsid w:val="008945F2"/>
    <w:rsid w:val="00894C37"/>
    <w:rsid w:val="00895224"/>
    <w:rsid w:val="00895391"/>
    <w:rsid w:val="00895410"/>
    <w:rsid w:val="00895CC1"/>
    <w:rsid w:val="00895E40"/>
    <w:rsid w:val="00895F29"/>
    <w:rsid w:val="00896346"/>
    <w:rsid w:val="00896716"/>
    <w:rsid w:val="00896782"/>
    <w:rsid w:val="00896A53"/>
    <w:rsid w:val="00896C7B"/>
    <w:rsid w:val="00896E30"/>
    <w:rsid w:val="00896E3A"/>
    <w:rsid w:val="00897146"/>
    <w:rsid w:val="0089722B"/>
    <w:rsid w:val="00897414"/>
    <w:rsid w:val="008977D8"/>
    <w:rsid w:val="008978F2"/>
    <w:rsid w:val="0089790B"/>
    <w:rsid w:val="00897999"/>
    <w:rsid w:val="008979B6"/>
    <w:rsid w:val="008A00EA"/>
    <w:rsid w:val="008A0438"/>
    <w:rsid w:val="008A05BF"/>
    <w:rsid w:val="008A0617"/>
    <w:rsid w:val="008A061A"/>
    <w:rsid w:val="008A07F8"/>
    <w:rsid w:val="008A0E99"/>
    <w:rsid w:val="008A0F74"/>
    <w:rsid w:val="008A0FA0"/>
    <w:rsid w:val="008A0FB7"/>
    <w:rsid w:val="008A10D4"/>
    <w:rsid w:val="008A10E3"/>
    <w:rsid w:val="008A1166"/>
    <w:rsid w:val="008A12F6"/>
    <w:rsid w:val="008A12F9"/>
    <w:rsid w:val="008A1470"/>
    <w:rsid w:val="008A1783"/>
    <w:rsid w:val="008A1858"/>
    <w:rsid w:val="008A18D9"/>
    <w:rsid w:val="008A1CF4"/>
    <w:rsid w:val="008A1F4C"/>
    <w:rsid w:val="008A2129"/>
    <w:rsid w:val="008A26A6"/>
    <w:rsid w:val="008A26F2"/>
    <w:rsid w:val="008A2773"/>
    <w:rsid w:val="008A2860"/>
    <w:rsid w:val="008A2B13"/>
    <w:rsid w:val="008A2EDB"/>
    <w:rsid w:val="008A3059"/>
    <w:rsid w:val="008A384E"/>
    <w:rsid w:val="008A3A7F"/>
    <w:rsid w:val="008A3C56"/>
    <w:rsid w:val="008A3CE6"/>
    <w:rsid w:val="008A3F93"/>
    <w:rsid w:val="008A401D"/>
    <w:rsid w:val="008A40F4"/>
    <w:rsid w:val="008A4152"/>
    <w:rsid w:val="008A42C2"/>
    <w:rsid w:val="008A455C"/>
    <w:rsid w:val="008A45F2"/>
    <w:rsid w:val="008A49BD"/>
    <w:rsid w:val="008A4AB0"/>
    <w:rsid w:val="008A4F6C"/>
    <w:rsid w:val="008A51DB"/>
    <w:rsid w:val="008A56C3"/>
    <w:rsid w:val="008A56F7"/>
    <w:rsid w:val="008A5822"/>
    <w:rsid w:val="008A5846"/>
    <w:rsid w:val="008A5A4C"/>
    <w:rsid w:val="008A5C04"/>
    <w:rsid w:val="008A5C4C"/>
    <w:rsid w:val="008A5CD6"/>
    <w:rsid w:val="008A6236"/>
    <w:rsid w:val="008A6784"/>
    <w:rsid w:val="008A692E"/>
    <w:rsid w:val="008A69D4"/>
    <w:rsid w:val="008A6E1C"/>
    <w:rsid w:val="008A6EB2"/>
    <w:rsid w:val="008A6FA3"/>
    <w:rsid w:val="008A6FB9"/>
    <w:rsid w:val="008A7001"/>
    <w:rsid w:val="008A72FD"/>
    <w:rsid w:val="008B00F3"/>
    <w:rsid w:val="008B024F"/>
    <w:rsid w:val="008B0D5E"/>
    <w:rsid w:val="008B0D89"/>
    <w:rsid w:val="008B17AB"/>
    <w:rsid w:val="008B195B"/>
    <w:rsid w:val="008B1B35"/>
    <w:rsid w:val="008B1C0E"/>
    <w:rsid w:val="008B1E03"/>
    <w:rsid w:val="008B1E8C"/>
    <w:rsid w:val="008B2463"/>
    <w:rsid w:val="008B24F1"/>
    <w:rsid w:val="008B263C"/>
    <w:rsid w:val="008B2662"/>
    <w:rsid w:val="008B2853"/>
    <w:rsid w:val="008B28D8"/>
    <w:rsid w:val="008B2C8A"/>
    <w:rsid w:val="008B2CB6"/>
    <w:rsid w:val="008B2CFA"/>
    <w:rsid w:val="008B2EDF"/>
    <w:rsid w:val="008B30B1"/>
    <w:rsid w:val="008B32A3"/>
    <w:rsid w:val="008B34DF"/>
    <w:rsid w:val="008B3642"/>
    <w:rsid w:val="008B3714"/>
    <w:rsid w:val="008B39B2"/>
    <w:rsid w:val="008B3D62"/>
    <w:rsid w:val="008B3E22"/>
    <w:rsid w:val="008B3ED5"/>
    <w:rsid w:val="008B463B"/>
    <w:rsid w:val="008B4695"/>
    <w:rsid w:val="008B47C7"/>
    <w:rsid w:val="008B49B9"/>
    <w:rsid w:val="008B5008"/>
    <w:rsid w:val="008B54CB"/>
    <w:rsid w:val="008B5A3D"/>
    <w:rsid w:val="008B5C24"/>
    <w:rsid w:val="008B5EA9"/>
    <w:rsid w:val="008B5F24"/>
    <w:rsid w:val="008B6183"/>
    <w:rsid w:val="008B62D6"/>
    <w:rsid w:val="008B6722"/>
    <w:rsid w:val="008B6866"/>
    <w:rsid w:val="008B6AD6"/>
    <w:rsid w:val="008B71C0"/>
    <w:rsid w:val="008B72B2"/>
    <w:rsid w:val="008B74A1"/>
    <w:rsid w:val="008B75D9"/>
    <w:rsid w:val="008B784F"/>
    <w:rsid w:val="008B7BB8"/>
    <w:rsid w:val="008B7CD1"/>
    <w:rsid w:val="008B7E2D"/>
    <w:rsid w:val="008C0286"/>
    <w:rsid w:val="008C03F1"/>
    <w:rsid w:val="008C05A7"/>
    <w:rsid w:val="008C0627"/>
    <w:rsid w:val="008C0809"/>
    <w:rsid w:val="008C0835"/>
    <w:rsid w:val="008C12D5"/>
    <w:rsid w:val="008C1365"/>
    <w:rsid w:val="008C136B"/>
    <w:rsid w:val="008C13FD"/>
    <w:rsid w:val="008C142A"/>
    <w:rsid w:val="008C1439"/>
    <w:rsid w:val="008C144B"/>
    <w:rsid w:val="008C15F5"/>
    <w:rsid w:val="008C183E"/>
    <w:rsid w:val="008C22BD"/>
    <w:rsid w:val="008C2469"/>
    <w:rsid w:val="008C2937"/>
    <w:rsid w:val="008C2DF8"/>
    <w:rsid w:val="008C2F33"/>
    <w:rsid w:val="008C3839"/>
    <w:rsid w:val="008C3F46"/>
    <w:rsid w:val="008C4010"/>
    <w:rsid w:val="008C41A5"/>
    <w:rsid w:val="008C4708"/>
    <w:rsid w:val="008C47EE"/>
    <w:rsid w:val="008C4803"/>
    <w:rsid w:val="008C4978"/>
    <w:rsid w:val="008C4FDF"/>
    <w:rsid w:val="008C50DA"/>
    <w:rsid w:val="008C50E2"/>
    <w:rsid w:val="008C53A1"/>
    <w:rsid w:val="008C5A50"/>
    <w:rsid w:val="008C5AEB"/>
    <w:rsid w:val="008C5CBD"/>
    <w:rsid w:val="008C601B"/>
    <w:rsid w:val="008C6109"/>
    <w:rsid w:val="008C65E6"/>
    <w:rsid w:val="008C66BB"/>
    <w:rsid w:val="008C6873"/>
    <w:rsid w:val="008C6B1F"/>
    <w:rsid w:val="008C7288"/>
    <w:rsid w:val="008C752D"/>
    <w:rsid w:val="008C7D1B"/>
    <w:rsid w:val="008C7D60"/>
    <w:rsid w:val="008D0287"/>
    <w:rsid w:val="008D03FE"/>
    <w:rsid w:val="008D069D"/>
    <w:rsid w:val="008D06DF"/>
    <w:rsid w:val="008D08B7"/>
    <w:rsid w:val="008D0A59"/>
    <w:rsid w:val="008D0EC3"/>
    <w:rsid w:val="008D1060"/>
    <w:rsid w:val="008D108A"/>
    <w:rsid w:val="008D1167"/>
    <w:rsid w:val="008D1257"/>
    <w:rsid w:val="008D12BB"/>
    <w:rsid w:val="008D14BA"/>
    <w:rsid w:val="008D14D7"/>
    <w:rsid w:val="008D1A99"/>
    <w:rsid w:val="008D1ED4"/>
    <w:rsid w:val="008D2278"/>
    <w:rsid w:val="008D244C"/>
    <w:rsid w:val="008D2928"/>
    <w:rsid w:val="008D2D0D"/>
    <w:rsid w:val="008D2E7E"/>
    <w:rsid w:val="008D334B"/>
    <w:rsid w:val="008D357D"/>
    <w:rsid w:val="008D38BF"/>
    <w:rsid w:val="008D3939"/>
    <w:rsid w:val="008D39C0"/>
    <w:rsid w:val="008D3D08"/>
    <w:rsid w:val="008D4252"/>
    <w:rsid w:val="008D42D7"/>
    <w:rsid w:val="008D43BB"/>
    <w:rsid w:val="008D462F"/>
    <w:rsid w:val="008D476D"/>
    <w:rsid w:val="008D4792"/>
    <w:rsid w:val="008D47AE"/>
    <w:rsid w:val="008D4942"/>
    <w:rsid w:val="008D4972"/>
    <w:rsid w:val="008D4A0E"/>
    <w:rsid w:val="008D4A45"/>
    <w:rsid w:val="008D4AE2"/>
    <w:rsid w:val="008D4EBE"/>
    <w:rsid w:val="008D5022"/>
    <w:rsid w:val="008D557C"/>
    <w:rsid w:val="008D570D"/>
    <w:rsid w:val="008D59EC"/>
    <w:rsid w:val="008D5A25"/>
    <w:rsid w:val="008D5CA4"/>
    <w:rsid w:val="008D5E4F"/>
    <w:rsid w:val="008D5F0A"/>
    <w:rsid w:val="008D6134"/>
    <w:rsid w:val="008D63E5"/>
    <w:rsid w:val="008D6650"/>
    <w:rsid w:val="008D679F"/>
    <w:rsid w:val="008D698F"/>
    <w:rsid w:val="008D6B91"/>
    <w:rsid w:val="008D6CA0"/>
    <w:rsid w:val="008D6D85"/>
    <w:rsid w:val="008D6EBE"/>
    <w:rsid w:val="008D6F54"/>
    <w:rsid w:val="008D71CA"/>
    <w:rsid w:val="008D7217"/>
    <w:rsid w:val="008D723C"/>
    <w:rsid w:val="008D74E4"/>
    <w:rsid w:val="008D788C"/>
    <w:rsid w:val="008D79B3"/>
    <w:rsid w:val="008D7F04"/>
    <w:rsid w:val="008E0175"/>
    <w:rsid w:val="008E02AE"/>
    <w:rsid w:val="008E05FD"/>
    <w:rsid w:val="008E0BA8"/>
    <w:rsid w:val="008E1051"/>
    <w:rsid w:val="008E10D4"/>
    <w:rsid w:val="008E11EA"/>
    <w:rsid w:val="008E1358"/>
    <w:rsid w:val="008E1727"/>
    <w:rsid w:val="008E1947"/>
    <w:rsid w:val="008E1AE1"/>
    <w:rsid w:val="008E1E8F"/>
    <w:rsid w:val="008E1F0C"/>
    <w:rsid w:val="008E20B5"/>
    <w:rsid w:val="008E20C6"/>
    <w:rsid w:val="008E23A2"/>
    <w:rsid w:val="008E23CF"/>
    <w:rsid w:val="008E25D5"/>
    <w:rsid w:val="008E2662"/>
    <w:rsid w:val="008E2B0F"/>
    <w:rsid w:val="008E2B76"/>
    <w:rsid w:val="008E3454"/>
    <w:rsid w:val="008E34F0"/>
    <w:rsid w:val="008E366D"/>
    <w:rsid w:val="008E36DB"/>
    <w:rsid w:val="008E3914"/>
    <w:rsid w:val="008E399F"/>
    <w:rsid w:val="008E3A4F"/>
    <w:rsid w:val="008E40C2"/>
    <w:rsid w:val="008E4123"/>
    <w:rsid w:val="008E414D"/>
    <w:rsid w:val="008E42C1"/>
    <w:rsid w:val="008E42CD"/>
    <w:rsid w:val="008E4832"/>
    <w:rsid w:val="008E4B2C"/>
    <w:rsid w:val="008E4DEE"/>
    <w:rsid w:val="008E4F1C"/>
    <w:rsid w:val="008E4F36"/>
    <w:rsid w:val="008E5399"/>
    <w:rsid w:val="008E56E0"/>
    <w:rsid w:val="008E5817"/>
    <w:rsid w:val="008E590F"/>
    <w:rsid w:val="008E5D4F"/>
    <w:rsid w:val="008E5D9A"/>
    <w:rsid w:val="008E5E52"/>
    <w:rsid w:val="008E64A8"/>
    <w:rsid w:val="008E6919"/>
    <w:rsid w:val="008E69A9"/>
    <w:rsid w:val="008E6CEA"/>
    <w:rsid w:val="008E754F"/>
    <w:rsid w:val="008E7715"/>
    <w:rsid w:val="008E78E3"/>
    <w:rsid w:val="008E79E3"/>
    <w:rsid w:val="008E7B75"/>
    <w:rsid w:val="008E7CC2"/>
    <w:rsid w:val="008E7D36"/>
    <w:rsid w:val="008E7D90"/>
    <w:rsid w:val="008E7EBD"/>
    <w:rsid w:val="008E7EF3"/>
    <w:rsid w:val="008E7F5C"/>
    <w:rsid w:val="008F0605"/>
    <w:rsid w:val="008F0918"/>
    <w:rsid w:val="008F0CDB"/>
    <w:rsid w:val="008F0D58"/>
    <w:rsid w:val="008F1052"/>
    <w:rsid w:val="008F10FA"/>
    <w:rsid w:val="008F13EE"/>
    <w:rsid w:val="008F14F5"/>
    <w:rsid w:val="008F1680"/>
    <w:rsid w:val="008F1A44"/>
    <w:rsid w:val="008F1A5B"/>
    <w:rsid w:val="008F1D25"/>
    <w:rsid w:val="008F1ED5"/>
    <w:rsid w:val="008F1FC3"/>
    <w:rsid w:val="008F2141"/>
    <w:rsid w:val="008F25CA"/>
    <w:rsid w:val="008F2AAB"/>
    <w:rsid w:val="008F2ADE"/>
    <w:rsid w:val="008F2B40"/>
    <w:rsid w:val="008F2B63"/>
    <w:rsid w:val="008F2CA7"/>
    <w:rsid w:val="008F2FC8"/>
    <w:rsid w:val="008F30EB"/>
    <w:rsid w:val="008F3185"/>
    <w:rsid w:val="008F3616"/>
    <w:rsid w:val="008F375A"/>
    <w:rsid w:val="008F37C9"/>
    <w:rsid w:val="008F383A"/>
    <w:rsid w:val="008F3C52"/>
    <w:rsid w:val="008F3D02"/>
    <w:rsid w:val="008F3E46"/>
    <w:rsid w:val="008F3EA9"/>
    <w:rsid w:val="008F3F76"/>
    <w:rsid w:val="008F41C0"/>
    <w:rsid w:val="008F431C"/>
    <w:rsid w:val="008F4358"/>
    <w:rsid w:val="008F471B"/>
    <w:rsid w:val="008F49F8"/>
    <w:rsid w:val="008F4D02"/>
    <w:rsid w:val="008F4DC8"/>
    <w:rsid w:val="008F4E77"/>
    <w:rsid w:val="008F4E90"/>
    <w:rsid w:val="008F4F23"/>
    <w:rsid w:val="008F5069"/>
    <w:rsid w:val="008F51FF"/>
    <w:rsid w:val="008F5357"/>
    <w:rsid w:val="008F54AD"/>
    <w:rsid w:val="008F57EE"/>
    <w:rsid w:val="008F59F1"/>
    <w:rsid w:val="008F5C7A"/>
    <w:rsid w:val="008F5E3C"/>
    <w:rsid w:val="008F6157"/>
    <w:rsid w:val="008F6178"/>
    <w:rsid w:val="008F670F"/>
    <w:rsid w:val="008F6777"/>
    <w:rsid w:val="008F67BA"/>
    <w:rsid w:val="008F6A56"/>
    <w:rsid w:val="008F71C1"/>
    <w:rsid w:val="008F720E"/>
    <w:rsid w:val="008F727D"/>
    <w:rsid w:val="008F72E7"/>
    <w:rsid w:val="008F7616"/>
    <w:rsid w:val="008F769B"/>
    <w:rsid w:val="008F7776"/>
    <w:rsid w:val="008F781E"/>
    <w:rsid w:val="009002AD"/>
    <w:rsid w:val="0090033A"/>
    <w:rsid w:val="0090045A"/>
    <w:rsid w:val="00900929"/>
    <w:rsid w:val="009011A7"/>
    <w:rsid w:val="00901919"/>
    <w:rsid w:val="0090192F"/>
    <w:rsid w:val="00901BB1"/>
    <w:rsid w:val="0090209C"/>
    <w:rsid w:val="00902686"/>
    <w:rsid w:val="00902A9E"/>
    <w:rsid w:val="00902AAC"/>
    <w:rsid w:val="00902AD3"/>
    <w:rsid w:val="00902C87"/>
    <w:rsid w:val="00902D2D"/>
    <w:rsid w:val="00902D41"/>
    <w:rsid w:val="00902F00"/>
    <w:rsid w:val="00902F49"/>
    <w:rsid w:val="00902FD4"/>
    <w:rsid w:val="0090314D"/>
    <w:rsid w:val="009032D4"/>
    <w:rsid w:val="009035C8"/>
    <w:rsid w:val="00903C0F"/>
    <w:rsid w:val="00903F72"/>
    <w:rsid w:val="009040D4"/>
    <w:rsid w:val="00904230"/>
    <w:rsid w:val="00904619"/>
    <w:rsid w:val="00904652"/>
    <w:rsid w:val="0090467B"/>
    <w:rsid w:val="00904931"/>
    <w:rsid w:val="00904972"/>
    <w:rsid w:val="00904B79"/>
    <w:rsid w:val="009050A3"/>
    <w:rsid w:val="0090522B"/>
    <w:rsid w:val="009055B1"/>
    <w:rsid w:val="009055D0"/>
    <w:rsid w:val="00905752"/>
    <w:rsid w:val="00905793"/>
    <w:rsid w:val="009058BE"/>
    <w:rsid w:val="009058E9"/>
    <w:rsid w:val="00905B39"/>
    <w:rsid w:val="009062D0"/>
    <w:rsid w:val="00906AFA"/>
    <w:rsid w:val="00906C2C"/>
    <w:rsid w:val="00906CFE"/>
    <w:rsid w:val="00906F67"/>
    <w:rsid w:val="00907285"/>
    <w:rsid w:val="00907296"/>
    <w:rsid w:val="00907336"/>
    <w:rsid w:val="009076B1"/>
    <w:rsid w:val="009076DB"/>
    <w:rsid w:val="009077F1"/>
    <w:rsid w:val="009077F8"/>
    <w:rsid w:val="00907C6C"/>
    <w:rsid w:val="00907D0D"/>
    <w:rsid w:val="00907FB7"/>
    <w:rsid w:val="0091022E"/>
    <w:rsid w:val="00910482"/>
    <w:rsid w:val="009108CB"/>
    <w:rsid w:val="00910953"/>
    <w:rsid w:val="00910987"/>
    <w:rsid w:val="00910D5E"/>
    <w:rsid w:val="0091110E"/>
    <w:rsid w:val="009111C7"/>
    <w:rsid w:val="0091132F"/>
    <w:rsid w:val="0091133B"/>
    <w:rsid w:val="009118AC"/>
    <w:rsid w:val="00911A2B"/>
    <w:rsid w:val="00911B9A"/>
    <w:rsid w:val="00911BBE"/>
    <w:rsid w:val="009121E2"/>
    <w:rsid w:val="009126A0"/>
    <w:rsid w:val="009127BB"/>
    <w:rsid w:val="009127D6"/>
    <w:rsid w:val="00912E34"/>
    <w:rsid w:val="009137AC"/>
    <w:rsid w:val="00913997"/>
    <w:rsid w:val="00913B79"/>
    <w:rsid w:val="00913F2D"/>
    <w:rsid w:val="00914004"/>
    <w:rsid w:val="00914413"/>
    <w:rsid w:val="009145B2"/>
    <w:rsid w:val="00914E59"/>
    <w:rsid w:val="00914EF8"/>
    <w:rsid w:val="009155B5"/>
    <w:rsid w:val="00915717"/>
    <w:rsid w:val="0091575B"/>
    <w:rsid w:val="00915AD4"/>
    <w:rsid w:val="00916246"/>
    <w:rsid w:val="0091649C"/>
    <w:rsid w:val="00916523"/>
    <w:rsid w:val="00916926"/>
    <w:rsid w:val="0091692A"/>
    <w:rsid w:val="00916D17"/>
    <w:rsid w:val="00916E32"/>
    <w:rsid w:val="00916F1B"/>
    <w:rsid w:val="00916FB9"/>
    <w:rsid w:val="00917659"/>
    <w:rsid w:val="009176D1"/>
    <w:rsid w:val="00917B2C"/>
    <w:rsid w:val="00917B88"/>
    <w:rsid w:val="00917B98"/>
    <w:rsid w:val="00917F5A"/>
    <w:rsid w:val="00917FC9"/>
    <w:rsid w:val="00920214"/>
    <w:rsid w:val="00920243"/>
    <w:rsid w:val="0092056F"/>
    <w:rsid w:val="0092061B"/>
    <w:rsid w:val="00920635"/>
    <w:rsid w:val="0092082C"/>
    <w:rsid w:val="00920CD9"/>
    <w:rsid w:val="00920E35"/>
    <w:rsid w:val="00920F7C"/>
    <w:rsid w:val="00921101"/>
    <w:rsid w:val="0092110B"/>
    <w:rsid w:val="0092150E"/>
    <w:rsid w:val="00921929"/>
    <w:rsid w:val="00921948"/>
    <w:rsid w:val="00921A6E"/>
    <w:rsid w:val="0092218C"/>
    <w:rsid w:val="009226A7"/>
    <w:rsid w:val="00922811"/>
    <w:rsid w:val="00922849"/>
    <w:rsid w:val="00922862"/>
    <w:rsid w:val="00922910"/>
    <w:rsid w:val="00922DAF"/>
    <w:rsid w:val="00922EC1"/>
    <w:rsid w:val="00923464"/>
    <w:rsid w:val="009235F1"/>
    <w:rsid w:val="00923627"/>
    <w:rsid w:val="00923B24"/>
    <w:rsid w:val="00923CF1"/>
    <w:rsid w:val="009240FC"/>
    <w:rsid w:val="009245BC"/>
    <w:rsid w:val="009247CC"/>
    <w:rsid w:val="00924A87"/>
    <w:rsid w:val="00925032"/>
    <w:rsid w:val="00925103"/>
    <w:rsid w:val="009259D3"/>
    <w:rsid w:val="00925F31"/>
    <w:rsid w:val="009261B3"/>
    <w:rsid w:val="0092621D"/>
    <w:rsid w:val="00926571"/>
    <w:rsid w:val="009265E1"/>
    <w:rsid w:val="0092677C"/>
    <w:rsid w:val="00926804"/>
    <w:rsid w:val="00926A56"/>
    <w:rsid w:val="00926B0D"/>
    <w:rsid w:val="00926CD2"/>
    <w:rsid w:val="009272B2"/>
    <w:rsid w:val="009274A3"/>
    <w:rsid w:val="0092750F"/>
    <w:rsid w:val="00927833"/>
    <w:rsid w:val="009279CC"/>
    <w:rsid w:val="009301F1"/>
    <w:rsid w:val="0093033B"/>
    <w:rsid w:val="00930774"/>
    <w:rsid w:val="00930792"/>
    <w:rsid w:val="009307DF"/>
    <w:rsid w:val="00930BDB"/>
    <w:rsid w:val="00930C6A"/>
    <w:rsid w:val="00931520"/>
    <w:rsid w:val="00931681"/>
    <w:rsid w:val="00931932"/>
    <w:rsid w:val="00931CAC"/>
    <w:rsid w:val="00931DDE"/>
    <w:rsid w:val="00932180"/>
    <w:rsid w:val="0093238F"/>
    <w:rsid w:val="0093278C"/>
    <w:rsid w:val="00932910"/>
    <w:rsid w:val="009333FF"/>
    <w:rsid w:val="00933569"/>
    <w:rsid w:val="009338CB"/>
    <w:rsid w:val="009338F7"/>
    <w:rsid w:val="00933901"/>
    <w:rsid w:val="00933BFE"/>
    <w:rsid w:val="00933E0A"/>
    <w:rsid w:val="00933EAD"/>
    <w:rsid w:val="009345B7"/>
    <w:rsid w:val="00934635"/>
    <w:rsid w:val="009349C1"/>
    <w:rsid w:val="00934ADF"/>
    <w:rsid w:val="00934B15"/>
    <w:rsid w:val="00934B6C"/>
    <w:rsid w:val="009350BE"/>
    <w:rsid w:val="00935239"/>
    <w:rsid w:val="009354B2"/>
    <w:rsid w:val="009359B8"/>
    <w:rsid w:val="00935D30"/>
    <w:rsid w:val="00935D55"/>
    <w:rsid w:val="00935FF0"/>
    <w:rsid w:val="009362A8"/>
    <w:rsid w:val="0093657F"/>
    <w:rsid w:val="00936AA5"/>
    <w:rsid w:val="00936CB6"/>
    <w:rsid w:val="00936D86"/>
    <w:rsid w:val="00936FCA"/>
    <w:rsid w:val="00937203"/>
    <w:rsid w:val="00937244"/>
    <w:rsid w:val="00937765"/>
    <w:rsid w:val="00937856"/>
    <w:rsid w:val="009378B0"/>
    <w:rsid w:val="009379FE"/>
    <w:rsid w:val="00937A24"/>
    <w:rsid w:val="00937AB8"/>
    <w:rsid w:val="00937BFE"/>
    <w:rsid w:val="00937D49"/>
    <w:rsid w:val="00937E38"/>
    <w:rsid w:val="00940044"/>
    <w:rsid w:val="00940421"/>
    <w:rsid w:val="00940987"/>
    <w:rsid w:val="00940A42"/>
    <w:rsid w:val="00940DA3"/>
    <w:rsid w:val="0094119E"/>
    <w:rsid w:val="00941226"/>
    <w:rsid w:val="00941CAD"/>
    <w:rsid w:val="00941F80"/>
    <w:rsid w:val="00941FED"/>
    <w:rsid w:val="009420AD"/>
    <w:rsid w:val="00942147"/>
    <w:rsid w:val="009421A6"/>
    <w:rsid w:val="009421C7"/>
    <w:rsid w:val="0094298E"/>
    <w:rsid w:val="00942DEF"/>
    <w:rsid w:val="0094311C"/>
    <w:rsid w:val="00943130"/>
    <w:rsid w:val="009431F8"/>
    <w:rsid w:val="009435B9"/>
    <w:rsid w:val="009439DC"/>
    <w:rsid w:val="00943E4E"/>
    <w:rsid w:val="009441D9"/>
    <w:rsid w:val="00944268"/>
    <w:rsid w:val="009442F8"/>
    <w:rsid w:val="009443FB"/>
    <w:rsid w:val="00944522"/>
    <w:rsid w:val="0094497D"/>
    <w:rsid w:val="00944A7A"/>
    <w:rsid w:val="00944BA9"/>
    <w:rsid w:val="00944C90"/>
    <w:rsid w:val="00944D26"/>
    <w:rsid w:val="00944E61"/>
    <w:rsid w:val="00945043"/>
    <w:rsid w:val="00945349"/>
    <w:rsid w:val="00945529"/>
    <w:rsid w:val="00945C7C"/>
    <w:rsid w:val="00945DC7"/>
    <w:rsid w:val="00945F22"/>
    <w:rsid w:val="0094606B"/>
    <w:rsid w:val="009464D5"/>
    <w:rsid w:val="00946542"/>
    <w:rsid w:val="0094676B"/>
    <w:rsid w:val="00946D97"/>
    <w:rsid w:val="00946E08"/>
    <w:rsid w:val="00946EFB"/>
    <w:rsid w:val="009472AD"/>
    <w:rsid w:val="00947315"/>
    <w:rsid w:val="00947369"/>
    <w:rsid w:val="0094749F"/>
    <w:rsid w:val="00947592"/>
    <w:rsid w:val="00947877"/>
    <w:rsid w:val="00947934"/>
    <w:rsid w:val="00947A35"/>
    <w:rsid w:val="00947D30"/>
    <w:rsid w:val="00947D5A"/>
    <w:rsid w:val="00947DA9"/>
    <w:rsid w:val="00947EAA"/>
    <w:rsid w:val="0095003B"/>
    <w:rsid w:val="00950074"/>
    <w:rsid w:val="009500D7"/>
    <w:rsid w:val="009507C5"/>
    <w:rsid w:val="009509BE"/>
    <w:rsid w:val="00950E7E"/>
    <w:rsid w:val="00951101"/>
    <w:rsid w:val="0095153C"/>
    <w:rsid w:val="00951CA8"/>
    <w:rsid w:val="00951CCB"/>
    <w:rsid w:val="00952592"/>
    <w:rsid w:val="009528DF"/>
    <w:rsid w:val="00953063"/>
    <w:rsid w:val="00953137"/>
    <w:rsid w:val="0095323A"/>
    <w:rsid w:val="009539AD"/>
    <w:rsid w:val="00953D08"/>
    <w:rsid w:val="00954217"/>
    <w:rsid w:val="00954287"/>
    <w:rsid w:val="0095463C"/>
    <w:rsid w:val="00954646"/>
    <w:rsid w:val="009546B8"/>
    <w:rsid w:val="00954822"/>
    <w:rsid w:val="00954EF8"/>
    <w:rsid w:val="00954FFE"/>
    <w:rsid w:val="009550CC"/>
    <w:rsid w:val="009553DB"/>
    <w:rsid w:val="009555B3"/>
    <w:rsid w:val="009557DD"/>
    <w:rsid w:val="00955DEE"/>
    <w:rsid w:val="00956209"/>
    <w:rsid w:val="00956A4E"/>
    <w:rsid w:val="00956C77"/>
    <w:rsid w:val="00956DA2"/>
    <w:rsid w:val="009570CE"/>
    <w:rsid w:val="009572CD"/>
    <w:rsid w:val="00957905"/>
    <w:rsid w:val="00957998"/>
    <w:rsid w:val="00960583"/>
    <w:rsid w:val="0096071C"/>
    <w:rsid w:val="00960891"/>
    <w:rsid w:val="00960969"/>
    <w:rsid w:val="00960D2B"/>
    <w:rsid w:val="00960D8F"/>
    <w:rsid w:val="009611A1"/>
    <w:rsid w:val="00961275"/>
    <w:rsid w:val="00961421"/>
    <w:rsid w:val="009614DB"/>
    <w:rsid w:val="009615B5"/>
    <w:rsid w:val="0096185F"/>
    <w:rsid w:val="00961D4A"/>
    <w:rsid w:val="00961DB8"/>
    <w:rsid w:val="0096201B"/>
    <w:rsid w:val="00962081"/>
    <w:rsid w:val="0096257B"/>
    <w:rsid w:val="009626BA"/>
    <w:rsid w:val="009626EA"/>
    <w:rsid w:val="009628B7"/>
    <w:rsid w:val="00962991"/>
    <w:rsid w:val="00962D5A"/>
    <w:rsid w:val="00962DCC"/>
    <w:rsid w:val="00962FFC"/>
    <w:rsid w:val="009630A6"/>
    <w:rsid w:val="00963112"/>
    <w:rsid w:val="00963189"/>
    <w:rsid w:val="009631A3"/>
    <w:rsid w:val="009633A0"/>
    <w:rsid w:val="009633AA"/>
    <w:rsid w:val="00963460"/>
    <w:rsid w:val="0096355E"/>
    <w:rsid w:val="009639CB"/>
    <w:rsid w:val="00963B77"/>
    <w:rsid w:val="00963DE6"/>
    <w:rsid w:val="00963F83"/>
    <w:rsid w:val="0096402F"/>
    <w:rsid w:val="00964664"/>
    <w:rsid w:val="0096476C"/>
    <w:rsid w:val="0096494B"/>
    <w:rsid w:val="0096511C"/>
    <w:rsid w:val="00965246"/>
    <w:rsid w:val="00965324"/>
    <w:rsid w:val="00965447"/>
    <w:rsid w:val="009656A0"/>
    <w:rsid w:val="00965706"/>
    <w:rsid w:val="009661A4"/>
    <w:rsid w:val="0096651F"/>
    <w:rsid w:val="00966608"/>
    <w:rsid w:val="00966CB5"/>
    <w:rsid w:val="00966CCD"/>
    <w:rsid w:val="00967094"/>
    <w:rsid w:val="009674E1"/>
    <w:rsid w:val="00967B4E"/>
    <w:rsid w:val="00967C10"/>
    <w:rsid w:val="009701F5"/>
    <w:rsid w:val="0097057F"/>
    <w:rsid w:val="00970895"/>
    <w:rsid w:val="009708E4"/>
    <w:rsid w:val="00970A79"/>
    <w:rsid w:val="00970ABB"/>
    <w:rsid w:val="009710AF"/>
    <w:rsid w:val="009715B6"/>
    <w:rsid w:val="00971736"/>
    <w:rsid w:val="009718C3"/>
    <w:rsid w:val="00971CEE"/>
    <w:rsid w:val="00972259"/>
    <w:rsid w:val="00972C0A"/>
    <w:rsid w:val="00972D1F"/>
    <w:rsid w:val="00972DDC"/>
    <w:rsid w:val="00973073"/>
    <w:rsid w:val="0097357A"/>
    <w:rsid w:val="00973717"/>
    <w:rsid w:val="00973737"/>
    <w:rsid w:val="00973D7C"/>
    <w:rsid w:val="00974483"/>
    <w:rsid w:val="00974958"/>
    <w:rsid w:val="00974CDD"/>
    <w:rsid w:val="00974E3C"/>
    <w:rsid w:val="009750CE"/>
    <w:rsid w:val="0097523C"/>
    <w:rsid w:val="0097567D"/>
    <w:rsid w:val="00975786"/>
    <w:rsid w:val="009758B0"/>
    <w:rsid w:val="00975C69"/>
    <w:rsid w:val="00975E96"/>
    <w:rsid w:val="00975F90"/>
    <w:rsid w:val="00975FC9"/>
    <w:rsid w:val="00975FD7"/>
    <w:rsid w:val="00975FE3"/>
    <w:rsid w:val="0097627B"/>
    <w:rsid w:val="00976503"/>
    <w:rsid w:val="009766B3"/>
    <w:rsid w:val="00976928"/>
    <w:rsid w:val="00976AE7"/>
    <w:rsid w:val="00976C3B"/>
    <w:rsid w:val="00976DED"/>
    <w:rsid w:val="00976FA3"/>
    <w:rsid w:val="009773E3"/>
    <w:rsid w:val="0097755A"/>
    <w:rsid w:val="009777D9"/>
    <w:rsid w:val="00977805"/>
    <w:rsid w:val="00977B69"/>
    <w:rsid w:val="00977E48"/>
    <w:rsid w:val="00980774"/>
    <w:rsid w:val="00980A6C"/>
    <w:rsid w:val="0098156F"/>
    <w:rsid w:val="009817C5"/>
    <w:rsid w:val="00981CB7"/>
    <w:rsid w:val="00982403"/>
    <w:rsid w:val="00982815"/>
    <w:rsid w:val="00982BE0"/>
    <w:rsid w:val="0098328A"/>
    <w:rsid w:val="0098329F"/>
    <w:rsid w:val="009833E9"/>
    <w:rsid w:val="009838EC"/>
    <w:rsid w:val="00983DEA"/>
    <w:rsid w:val="00983E1F"/>
    <w:rsid w:val="00983F9E"/>
    <w:rsid w:val="00984151"/>
    <w:rsid w:val="00984682"/>
    <w:rsid w:val="009846A0"/>
    <w:rsid w:val="00984787"/>
    <w:rsid w:val="00984BD6"/>
    <w:rsid w:val="00985624"/>
    <w:rsid w:val="00985D36"/>
    <w:rsid w:val="00985DA7"/>
    <w:rsid w:val="009862D5"/>
    <w:rsid w:val="0098630D"/>
    <w:rsid w:val="00986594"/>
    <w:rsid w:val="00986991"/>
    <w:rsid w:val="00987103"/>
    <w:rsid w:val="00987BB6"/>
    <w:rsid w:val="00987BD4"/>
    <w:rsid w:val="00987F27"/>
    <w:rsid w:val="009894C7"/>
    <w:rsid w:val="009906BE"/>
    <w:rsid w:val="0099087D"/>
    <w:rsid w:val="00990C84"/>
    <w:rsid w:val="00990D7B"/>
    <w:rsid w:val="00990E37"/>
    <w:rsid w:val="0099180D"/>
    <w:rsid w:val="00991B05"/>
    <w:rsid w:val="00991E66"/>
    <w:rsid w:val="00991F19"/>
    <w:rsid w:val="00992016"/>
    <w:rsid w:val="0099213A"/>
    <w:rsid w:val="00992196"/>
    <w:rsid w:val="00992203"/>
    <w:rsid w:val="0099257D"/>
    <w:rsid w:val="009928E5"/>
    <w:rsid w:val="00992C69"/>
    <w:rsid w:val="00992DF3"/>
    <w:rsid w:val="00992FC1"/>
    <w:rsid w:val="009933CD"/>
    <w:rsid w:val="009933D4"/>
    <w:rsid w:val="009935E8"/>
    <w:rsid w:val="00993A3D"/>
    <w:rsid w:val="00993A60"/>
    <w:rsid w:val="00993F46"/>
    <w:rsid w:val="009940E7"/>
    <w:rsid w:val="009942AF"/>
    <w:rsid w:val="009942FD"/>
    <w:rsid w:val="00994323"/>
    <w:rsid w:val="00994386"/>
    <w:rsid w:val="009948FE"/>
    <w:rsid w:val="00995521"/>
    <w:rsid w:val="00995524"/>
    <w:rsid w:val="009957FA"/>
    <w:rsid w:val="00995F48"/>
    <w:rsid w:val="00996188"/>
    <w:rsid w:val="00996309"/>
    <w:rsid w:val="0099634A"/>
    <w:rsid w:val="00996443"/>
    <w:rsid w:val="009965FC"/>
    <w:rsid w:val="0099690F"/>
    <w:rsid w:val="00996B67"/>
    <w:rsid w:val="00996BAE"/>
    <w:rsid w:val="00996C0A"/>
    <w:rsid w:val="00996C41"/>
    <w:rsid w:val="00996EC8"/>
    <w:rsid w:val="00996EF9"/>
    <w:rsid w:val="00996FA2"/>
    <w:rsid w:val="00997045"/>
    <w:rsid w:val="00997358"/>
    <w:rsid w:val="009973F4"/>
    <w:rsid w:val="009978A0"/>
    <w:rsid w:val="0099D9F8"/>
    <w:rsid w:val="009A00DE"/>
    <w:rsid w:val="009A027D"/>
    <w:rsid w:val="009A0324"/>
    <w:rsid w:val="009A042C"/>
    <w:rsid w:val="009A047F"/>
    <w:rsid w:val="009A067B"/>
    <w:rsid w:val="009A0877"/>
    <w:rsid w:val="009A0888"/>
    <w:rsid w:val="009A0A4B"/>
    <w:rsid w:val="009A0A79"/>
    <w:rsid w:val="009A0ACB"/>
    <w:rsid w:val="009A0AE4"/>
    <w:rsid w:val="009A0FDC"/>
    <w:rsid w:val="009A11BD"/>
    <w:rsid w:val="009A11D0"/>
    <w:rsid w:val="009A1426"/>
    <w:rsid w:val="009A184B"/>
    <w:rsid w:val="009A1B13"/>
    <w:rsid w:val="009A1C30"/>
    <w:rsid w:val="009A1CF5"/>
    <w:rsid w:val="009A1D47"/>
    <w:rsid w:val="009A1D95"/>
    <w:rsid w:val="009A1E10"/>
    <w:rsid w:val="009A249F"/>
    <w:rsid w:val="009A25B1"/>
    <w:rsid w:val="009A25CF"/>
    <w:rsid w:val="009A2659"/>
    <w:rsid w:val="009A26BF"/>
    <w:rsid w:val="009A2932"/>
    <w:rsid w:val="009A310E"/>
    <w:rsid w:val="009A316F"/>
    <w:rsid w:val="009A3269"/>
    <w:rsid w:val="009A333A"/>
    <w:rsid w:val="009A38AE"/>
    <w:rsid w:val="009A3C41"/>
    <w:rsid w:val="009A3C60"/>
    <w:rsid w:val="009A3F9F"/>
    <w:rsid w:val="009A4009"/>
    <w:rsid w:val="009A42C8"/>
    <w:rsid w:val="009A452B"/>
    <w:rsid w:val="009A4563"/>
    <w:rsid w:val="009A5555"/>
    <w:rsid w:val="009A584E"/>
    <w:rsid w:val="009A599F"/>
    <w:rsid w:val="009A5A6B"/>
    <w:rsid w:val="009A624C"/>
    <w:rsid w:val="009A6273"/>
    <w:rsid w:val="009A65E8"/>
    <w:rsid w:val="009A67CA"/>
    <w:rsid w:val="009A6F5D"/>
    <w:rsid w:val="009A70C7"/>
    <w:rsid w:val="009A7230"/>
    <w:rsid w:val="009A7A99"/>
    <w:rsid w:val="009A7B2E"/>
    <w:rsid w:val="009A7CBB"/>
    <w:rsid w:val="009A7D34"/>
    <w:rsid w:val="009B0098"/>
    <w:rsid w:val="009B0267"/>
    <w:rsid w:val="009B03FB"/>
    <w:rsid w:val="009B04EE"/>
    <w:rsid w:val="009B050C"/>
    <w:rsid w:val="009B087F"/>
    <w:rsid w:val="009B0965"/>
    <w:rsid w:val="009B0C8B"/>
    <w:rsid w:val="009B1074"/>
    <w:rsid w:val="009B13B5"/>
    <w:rsid w:val="009B1435"/>
    <w:rsid w:val="009B1488"/>
    <w:rsid w:val="009B15D1"/>
    <w:rsid w:val="009B171F"/>
    <w:rsid w:val="009B19D1"/>
    <w:rsid w:val="009B201F"/>
    <w:rsid w:val="009B2616"/>
    <w:rsid w:val="009B2ADA"/>
    <w:rsid w:val="009B2AF4"/>
    <w:rsid w:val="009B2C50"/>
    <w:rsid w:val="009B2C95"/>
    <w:rsid w:val="009B2D17"/>
    <w:rsid w:val="009B2DBD"/>
    <w:rsid w:val="009B3195"/>
    <w:rsid w:val="009B33AE"/>
    <w:rsid w:val="009B3637"/>
    <w:rsid w:val="009B364D"/>
    <w:rsid w:val="009B3811"/>
    <w:rsid w:val="009B3AD1"/>
    <w:rsid w:val="009B3E6C"/>
    <w:rsid w:val="009B3F59"/>
    <w:rsid w:val="009B3FD8"/>
    <w:rsid w:val="009B40ED"/>
    <w:rsid w:val="009B4839"/>
    <w:rsid w:val="009B4AC2"/>
    <w:rsid w:val="009B4B53"/>
    <w:rsid w:val="009B4EFB"/>
    <w:rsid w:val="009B4F15"/>
    <w:rsid w:val="009B512B"/>
    <w:rsid w:val="009B51DD"/>
    <w:rsid w:val="009B544F"/>
    <w:rsid w:val="009B5768"/>
    <w:rsid w:val="009B5F85"/>
    <w:rsid w:val="009B625C"/>
    <w:rsid w:val="009B62B5"/>
    <w:rsid w:val="009B66D7"/>
    <w:rsid w:val="009B6794"/>
    <w:rsid w:val="009B67F9"/>
    <w:rsid w:val="009B699A"/>
    <w:rsid w:val="009B6A33"/>
    <w:rsid w:val="009B6BF8"/>
    <w:rsid w:val="009B7977"/>
    <w:rsid w:val="009B7A2A"/>
    <w:rsid w:val="009C05AD"/>
    <w:rsid w:val="009C091C"/>
    <w:rsid w:val="009C0992"/>
    <w:rsid w:val="009C0AB1"/>
    <w:rsid w:val="009C0AC4"/>
    <w:rsid w:val="009C0AD5"/>
    <w:rsid w:val="009C0B7B"/>
    <w:rsid w:val="009C0B99"/>
    <w:rsid w:val="009C0DDA"/>
    <w:rsid w:val="009C110B"/>
    <w:rsid w:val="009C1342"/>
    <w:rsid w:val="009C14D2"/>
    <w:rsid w:val="009C1869"/>
    <w:rsid w:val="009C1AAC"/>
    <w:rsid w:val="009C1B8C"/>
    <w:rsid w:val="009C229B"/>
    <w:rsid w:val="009C22CA"/>
    <w:rsid w:val="009C22E3"/>
    <w:rsid w:val="009C2354"/>
    <w:rsid w:val="009C25E5"/>
    <w:rsid w:val="009C271D"/>
    <w:rsid w:val="009C277A"/>
    <w:rsid w:val="009C27F6"/>
    <w:rsid w:val="009C2C0C"/>
    <w:rsid w:val="009C2D2C"/>
    <w:rsid w:val="009C3096"/>
    <w:rsid w:val="009C32B9"/>
    <w:rsid w:val="009C330E"/>
    <w:rsid w:val="009C3408"/>
    <w:rsid w:val="009C34E5"/>
    <w:rsid w:val="009C35CC"/>
    <w:rsid w:val="009C35EE"/>
    <w:rsid w:val="009C38A2"/>
    <w:rsid w:val="009C39D9"/>
    <w:rsid w:val="009C3A6F"/>
    <w:rsid w:val="009C3B8E"/>
    <w:rsid w:val="009C3BF5"/>
    <w:rsid w:val="009C3E0B"/>
    <w:rsid w:val="009C45C1"/>
    <w:rsid w:val="009C4703"/>
    <w:rsid w:val="009C49D2"/>
    <w:rsid w:val="009C4E27"/>
    <w:rsid w:val="009C4E4C"/>
    <w:rsid w:val="009C4E8A"/>
    <w:rsid w:val="009C4F88"/>
    <w:rsid w:val="009C5441"/>
    <w:rsid w:val="009C548E"/>
    <w:rsid w:val="009C5C21"/>
    <w:rsid w:val="009C5D79"/>
    <w:rsid w:val="009C5DA2"/>
    <w:rsid w:val="009C63AF"/>
    <w:rsid w:val="009C6567"/>
    <w:rsid w:val="009C6678"/>
    <w:rsid w:val="009C6887"/>
    <w:rsid w:val="009C6D65"/>
    <w:rsid w:val="009C6E20"/>
    <w:rsid w:val="009C72A1"/>
    <w:rsid w:val="009C74AD"/>
    <w:rsid w:val="009C7C92"/>
    <w:rsid w:val="009C7D51"/>
    <w:rsid w:val="009C7DBF"/>
    <w:rsid w:val="009C7E32"/>
    <w:rsid w:val="009C7E44"/>
    <w:rsid w:val="009C7F2D"/>
    <w:rsid w:val="009C8EA5"/>
    <w:rsid w:val="009D0602"/>
    <w:rsid w:val="009D0BD9"/>
    <w:rsid w:val="009D0E56"/>
    <w:rsid w:val="009D119F"/>
    <w:rsid w:val="009D12E8"/>
    <w:rsid w:val="009D148A"/>
    <w:rsid w:val="009D152D"/>
    <w:rsid w:val="009D1AFB"/>
    <w:rsid w:val="009D1B0A"/>
    <w:rsid w:val="009D1C3E"/>
    <w:rsid w:val="009D1FA9"/>
    <w:rsid w:val="009D21FA"/>
    <w:rsid w:val="009D23F1"/>
    <w:rsid w:val="009D2563"/>
    <w:rsid w:val="009D2834"/>
    <w:rsid w:val="009D2EFE"/>
    <w:rsid w:val="009D31C9"/>
    <w:rsid w:val="009D35B2"/>
    <w:rsid w:val="009D3A24"/>
    <w:rsid w:val="009D3A97"/>
    <w:rsid w:val="009D3B7D"/>
    <w:rsid w:val="009D3BCA"/>
    <w:rsid w:val="009D3CA5"/>
    <w:rsid w:val="009D3D95"/>
    <w:rsid w:val="009D3DB2"/>
    <w:rsid w:val="009D3E56"/>
    <w:rsid w:val="009D40C7"/>
    <w:rsid w:val="009D4177"/>
    <w:rsid w:val="009D42A2"/>
    <w:rsid w:val="009D474F"/>
    <w:rsid w:val="009D47BA"/>
    <w:rsid w:val="009D47F1"/>
    <w:rsid w:val="009D49A2"/>
    <w:rsid w:val="009D4DCC"/>
    <w:rsid w:val="009D5BA1"/>
    <w:rsid w:val="009D5CE1"/>
    <w:rsid w:val="009D5F11"/>
    <w:rsid w:val="009D61AE"/>
    <w:rsid w:val="009D6259"/>
    <w:rsid w:val="009D62CE"/>
    <w:rsid w:val="009D6349"/>
    <w:rsid w:val="009D64FB"/>
    <w:rsid w:val="009D67EF"/>
    <w:rsid w:val="009D6997"/>
    <w:rsid w:val="009D6B54"/>
    <w:rsid w:val="009D6C7C"/>
    <w:rsid w:val="009D6ED4"/>
    <w:rsid w:val="009D700C"/>
    <w:rsid w:val="009D7071"/>
    <w:rsid w:val="009D72D2"/>
    <w:rsid w:val="009D7538"/>
    <w:rsid w:val="009D7610"/>
    <w:rsid w:val="009D76E9"/>
    <w:rsid w:val="009D7976"/>
    <w:rsid w:val="009D7D77"/>
    <w:rsid w:val="009D7EA7"/>
    <w:rsid w:val="009E0059"/>
    <w:rsid w:val="009E0164"/>
    <w:rsid w:val="009E04F4"/>
    <w:rsid w:val="009E0608"/>
    <w:rsid w:val="009E08AD"/>
    <w:rsid w:val="009E0944"/>
    <w:rsid w:val="009E0ACD"/>
    <w:rsid w:val="009E0CD9"/>
    <w:rsid w:val="009E0E2E"/>
    <w:rsid w:val="009E1092"/>
    <w:rsid w:val="009E114F"/>
    <w:rsid w:val="009E1325"/>
    <w:rsid w:val="009E2446"/>
    <w:rsid w:val="009E2935"/>
    <w:rsid w:val="009E2CDC"/>
    <w:rsid w:val="009E2D38"/>
    <w:rsid w:val="009E3075"/>
    <w:rsid w:val="009E34EE"/>
    <w:rsid w:val="009E3A1D"/>
    <w:rsid w:val="009E41FD"/>
    <w:rsid w:val="009E4322"/>
    <w:rsid w:val="009E45BE"/>
    <w:rsid w:val="009E47CF"/>
    <w:rsid w:val="009E4984"/>
    <w:rsid w:val="009E4D02"/>
    <w:rsid w:val="009E4DF9"/>
    <w:rsid w:val="009E5318"/>
    <w:rsid w:val="009E54DF"/>
    <w:rsid w:val="009E5737"/>
    <w:rsid w:val="009E58F0"/>
    <w:rsid w:val="009E599B"/>
    <w:rsid w:val="009E5DAD"/>
    <w:rsid w:val="009E6310"/>
    <w:rsid w:val="009E6416"/>
    <w:rsid w:val="009E6A58"/>
    <w:rsid w:val="009E6AB9"/>
    <w:rsid w:val="009E6DD9"/>
    <w:rsid w:val="009E6E77"/>
    <w:rsid w:val="009E7577"/>
    <w:rsid w:val="009E786D"/>
    <w:rsid w:val="009E7982"/>
    <w:rsid w:val="009E7E89"/>
    <w:rsid w:val="009F0241"/>
    <w:rsid w:val="009F024B"/>
    <w:rsid w:val="009F028D"/>
    <w:rsid w:val="009F085A"/>
    <w:rsid w:val="009F0C40"/>
    <w:rsid w:val="009F1060"/>
    <w:rsid w:val="009F10D8"/>
    <w:rsid w:val="009F1375"/>
    <w:rsid w:val="009F15A5"/>
    <w:rsid w:val="009F1CAA"/>
    <w:rsid w:val="009F24F1"/>
    <w:rsid w:val="009F2642"/>
    <w:rsid w:val="009F2A69"/>
    <w:rsid w:val="009F2B59"/>
    <w:rsid w:val="009F2FCE"/>
    <w:rsid w:val="009F3073"/>
    <w:rsid w:val="009F33D9"/>
    <w:rsid w:val="009F349A"/>
    <w:rsid w:val="009F34A3"/>
    <w:rsid w:val="009F385F"/>
    <w:rsid w:val="009F3940"/>
    <w:rsid w:val="009F39B0"/>
    <w:rsid w:val="009F3EB2"/>
    <w:rsid w:val="009F41B1"/>
    <w:rsid w:val="009F4262"/>
    <w:rsid w:val="009F4548"/>
    <w:rsid w:val="009F466B"/>
    <w:rsid w:val="009F466D"/>
    <w:rsid w:val="009F49C4"/>
    <w:rsid w:val="009F4A84"/>
    <w:rsid w:val="009F4D74"/>
    <w:rsid w:val="009F4DD7"/>
    <w:rsid w:val="009F53A8"/>
    <w:rsid w:val="009F59AA"/>
    <w:rsid w:val="009F6038"/>
    <w:rsid w:val="009F603E"/>
    <w:rsid w:val="009F6504"/>
    <w:rsid w:val="009F6757"/>
    <w:rsid w:val="009F6832"/>
    <w:rsid w:val="009F6956"/>
    <w:rsid w:val="009F6C37"/>
    <w:rsid w:val="009F6E50"/>
    <w:rsid w:val="009F6EB1"/>
    <w:rsid w:val="009F70C6"/>
    <w:rsid w:val="009F748E"/>
    <w:rsid w:val="009F74C6"/>
    <w:rsid w:val="009F7839"/>
    <w:rsid w:val="009F7B53"/>
    <w:rsid w:val="009F7D16"/>
    <w:rsid w:val="009F7F81"/>
    <w:rsid w:val="00A0065B"/>
    <w:rsid w:val="00A006A6"/>
    <w:rsid w:val="00A00804"/>
    <w:rsid w:val="00A00B90"/>
    <w:rsid w:val="00A00EDB"/>
    <w:rsid w:val="00A0108D"/>
    <w:rsid w:val="00A01180"/>
    <w:rsid w:val="00A0127E"/>
    <w:rsid w:val="00A01423"/>
    <w:rsid w:val="00A01707"/>
    <w:rsid w:val="00A018A9"/>
    <w:rsid w:val="00A01C66"/>
    <w:rsid w:val="00A01DF7"/>
    <w:rsid w:val="00A01FCF"/>
    <w:rsid w:val="00A02090"/>
    <w:rsid w:val="00A022DA"/>
    <w:rsid w:val="00A026B0"/>
    <w:rsid w:val="00A02796"/>
    <w:rsid w:val="00A02E8F"/>
    <w:rsid w:val="00A03070"/>
    <w:rsid w:val="00A0323F"/>
    <w:rsid w:val="00A03368"/>
    <w:rsid w:val="00A033EB"/>
    <w:rsid w:val="00A034B5"/>
    <w:rsid w:val="00A03F44"/>
    <w:rsid w:val="00A03FAD"/>
    <w:rsid w:val="00A03FB2"/>
    <w:rsid w:val="00A04253"/>
    <w:rsid w:val="00A04272"/>
    <w:rsid w:val="00A0453E"/>
    <w:rsid w:val="00A0472C"/>
    <w:rsid w:val="00A05727"/>
    <w:rsid w:val="00A05A4F"/>
    <w:rsid w:val="00A05CEB"/>
    <w:rsid w:val="00A05D6A"/>
    <w:rsid w:val="00A061B7"/>
    <w:rsid w:val="00A063D8"/>
    <w:rsid w:val="00A06457"/>
    <w:rsid w:val="00A065AB"/>
    <w:rsid w:val="00A065B2"/>
    <w:rsid w:val="00A065BD"/>
    <w:rsid w:val="00A06784"/>
    <w:rsid w:val="00A06A64"/>
    <w:rsid w:val="00A06EBE"/>
    <w:rsid w:val="00A070DD"/>
    <w:rsid w:val="00A075AB"/>
    <w:rsid w:val="00A075C9"/>
    <w:rsid w:val="00A0767E"/>
    <w:rsid w:val="00A07B76"/>
    <w:rsid w:val="00A07CFC"/>
    <w:rsid w:val="00A10004"/>
    <w:rsid w:val="00A1063A"/>
    <w:rsid w:val="00A10837"/>
    <w:rsid w:val="00A1099B"/>
    <w:rsid w:val="00A10D1F"/>
    <w:rsid w:val="00A10FE6"/>
    <w:rsid w:val="00A110F9"/>
    <w:rsid w:val="00A112E7"/>
    <w:rsid w:val="00A116DB"/>
    <w:rsid w:val="00A118BE"/>
    <w:rsid w:val="00A11A19"/>
    <w:rsid w:val="00A11A7A"/>
    <w:rsid w:val="00A11D05"/>
    <w:rsid w:val="00A11F20"/>
    <w:rsid w:val="00A128A0"/>
    <w:rsid w:val="00A12A34"/>
    <w:rsid w:val="00A12AFC"/>
    <w:rsid w:val="00A12F1C"/>
    <w:rsid w:val="00A12FC9"/>
    <w:rsid w:val="00A12FCB"/>
    <w:rsid w:val="00A1309A"/>
    <w:rsid w:val="00A13162"/>
    <w:rsid w:val="00A139C1"/>
    <w:rsid w:val="00A13C4A"/>
    <w:rsid w:val="00A14399"/>
    <w:rsid w:val="00A14488"/>
    <w:rsid w:val="00A14537"/>
    <w:rsid w:val="00A14542"/>
    <w:rsid w:val="00A146E0"/>
    <w:rsid w:val="00A14808"/>
    <w:rsid w:val="00A148DE"/>
    <w:rsid w:val="00A14EE4"/>
    <w:rsid w:val="00A150A7"/>
    <w:rsid w:val="00A156FF"/>
    <w:rsid w:val="00A157DC"/>
    <w:rsid w:val="00A15B82"/>
    <w:rsid w:val="00A15C77"/>
    <w:rsid w:val="00A15F32"/>
    <w:rsid w:val="00A166E2"/>
    <w:rsid w:val="00A166F6"/>
    <w:rsid w:val="00A1671A"/>
    <w:rsid w:val="00A16CFC"/>
    <w:rsid w:val="00A16D67"/>
    <w:rsid w:val="00A17E74"/>
    <w:rsid w:val="00A2003E"/>
    <w:rsid w:val="00A200D5"/>
    <w:rsid w:val="00A200E8"/>
    <w:rsid w:val="00A20155"/>
    <w:rsid w:val="00A20267"/>
    <w:rsid w:val="00A20326"/>
    <w:rsid w:val="00A2064A"/>
    <w:rsid w:val="00A206D6"/>
    <w:rsid w:val="00A2096B"/>
    <w:rsid w:val="00A20E06"/>
    <w:rsid w:val="00A2103C"/>
    <w:rsid w:val="00A21200"/>
    <w:rsid w:val="00A21344"/>
    <w:rsid w:val="00A2143C"/>
    <w:rsid w:val="00A2147C"/>
    <w:rsid w:val="00A2148A"/>
    <w:rsid w:val="00A217E8"/>
    <w:rsid w:val="00A21812"/>
    <w:rsid w:val="00A218C5"/>
    <w:rsid w:val="00A219A2"/>
    <w:rsid w:val="00A21C05"/>
    <w:rsid w:val="00A21DC2"/>
    <w:rsid w:val="00A22053"/>
    <w:rsid w:val="00A2236F"/>
    <w:rsid w:val="00A2283F"/>
    <w:rsid w:val="00A2297E"/>
    <w:rsid w:val="00A229B9"/>
    <w:rsid w:val="00A229F9"/>
    <w:rsid w:val="00A22E10"/>
    <w:rsid w:val="00A236A3"/>
    <w:rsid w:val="00A2373F"/>
    <w:rsid w:val="00A23A39"/>
    <w:rsid w:val="00A23B28"/>
    <w:rsid w:val="00A23CAC"/>
    <w:rsid w:val="00A23D80"/>
    <w:rsid w:val="00A23E20"/>
    <w:rsid w:val="00A23F71"/>
    <w:rsid w:val="00A24A35"/>
    <w:rsid w:val="00A24B66"/>
    <w:rsid w:val="00A24F7B"/>
    <w:rsid w:val="00A252DC"/>
    <w:rsid w:val="00A2536A"/>
    <w:rsid w:val="00A2555D"/>
    <w:rsid w:val="00A258B4"/>
    <w:rsid w:val="00A25913"/>
    <w:rsid w:val="00A25970"/>
    <w:rsid w:val="00A26366"/>
    <w:rsid w:val="00A263BB"/>
    <w:rsid w:val="00A264AF"/>
    <w:rsid w:val="00A26DEC"/>
    <w:rsid w:val="00A27390"/>
    <w:rsid w:val="00A27A48"/>
    <w:rsid w:val="00A27A53"/>
    <w:rsid w:val="00A27BE7"/>
    <w:rsid w:val="00A27E36"/>
    <w:rsid w:val="00A30215"/>
    <w:rsid w:val="00A30238"/>
    <w:rsid w:val="00A30286"/>
    <w:rsid w:val="00A3037A"/>
    <w:rsid w:val="00A3039B"/>
    <w:rsid w:val="00A303F8"/>
    <w:rsid w:val="00A30426"/>
    <w:rsid w:val="00A30737"/>
    <w:rsid w:val="00A3095A"/>
    <w:rsid w:val="00A30A6A"/>
    <w:rsid w:val="00A30AC3"/>
    <w:rsid w:val="00A30C49"/>
    <w:rsid w:val="00A30D6E"/>
    <w:rsid w:val="00A30E0E"/>
    <w:rsid w:val="00A30ED3"/>
    <w:rsid w:val="00A30FD9"/>
    <w:rsid w:val="00A31315"/>
    <w:rsid w:val="00A3158C"/>
    <w:rsid w:val="00A31A40"/>
    <w:rsid w:val="00A31E5C"/>
    <w:rsid w:val="00A31F31"/>
    <w:rsid w:val="00A32210"/>
    <w:rsid w:val="00A324CA"/>
    <w:rsid w:val="00A32551"/>
    <w:rsid w:val="00A32998"/>
    <w:rsid w:val="00A32A08"/>
    <w:rsid w:val="00A32DF3"/>
    <w:rsid w:val="00A32E5C"/>
    <w:rsid w:val="00A3303E"/>
    <w:rsid w:val="00A33175"/>
    <w:rsid w:val="00A339D5"/>
    <w:rsid w:val="00A33BEB"/>
    <w:rsid w:val="00A33E32"/>
    <w:rsid w:val="00A3421B"/>
    <w:rsid w:val="00A34232"/>
    <w:rsid w:val="00A342B3"/>
    <w:rsid w:val="00A34654"/>
    <w:rsid w:val="00A34893"/>
    <w:rsid w:val="00A34DA2"/>
    <w:rsid w:val="00A34F05"/>
    <w:rsid w:val="00A35649"/>
    <w:rsid w:val="00A357C2"/>
    <w:rsid w:val="00A359A9"/>
    <w:rsid w:val="00A35E20"/>
    <w:rsid w:val="00A3600E"/>
    <w:rsid w:val="00A36235"/>
    <w:rsid w:val="00A3649B"/>
    <w:rsid w:val="00A36727"/>
    <w:rsid w:val="00A368A2"/>
    <w:rsid w:val="00A36A85"/>
    <w:rsid w:val="00A36F6D"/>
    <w:rsid w:val="00A3704E"/>
    <w:rsid w:val="00A371EA"/>
    <w:rsid w:val="00A37CA5"/>
    <w:rsid w:val="00A40082"/>
    <w:rsid w:val="00A40274"/>
    <w:rsid w:val="00A404CC"/>
    <w:rsid w:val="00A406A7"/>
    <w:rsid w:val="00A4085C"/>
    <w:rsid w:val="00A409FB"/>
    <w:rsid w:val="00A40D51"/>
    <w:rsid w:val="00A41238"/>
    <w:rsid w:val="00A41932"/>
    <w:rsid w:val="00A41A67"/>
    <w:rsid w:val="00A41CA9"/>
    <w:rsid w:val="00A4242B"/>
    <w:rsid w:val="00A4255E"/>
    <w:rsid w:val="00A4259C"/>
    <w:rsid w:val="00A42715"/>
    <w:rsid w:val="00A428FF"/>
    <w:rsid w:val="00A42A4E"/>
    <w:rsid w:val="00A42A96"/>
    <w:rsid w:val="00A42DD3"/>
    <w:rsid w:val="00A430DE"/>
    <w:rsid w:val="00A431EA"/>
    <w:rsid w:val="00A43205"/>
    <w:rsid w:val="00A43293"/>
    <w:rsid w:val="00A43377"/>
    <w:rsid w:val="00A43535"/>
    <w:rsid w:val="00A437A2"/>
    <w:rsid w:val="00A438DD"/>
    <w:rsid w:val="00A4392F"/>
    <w:rsid w:val="00A439F0"/>
    <w:rsid w:val="00A43CF2"/>
    <w:rsid w:val="00A43D2A"/>
    <w:rsid w:val="00A43D91"/>
    <w:rsid w:val="00A43F56"/>
    <w:rsid w:val="00A43F6B"/>
    <w:rsid w:val="00A4402D"/>
    <w:rsid w:val="00A441D5"/>
    <w:rsid w:val="00A44712"/>
    <w:rsid w:val="00A44835"/>
    <w:rsid w:val="00A448F0"/>
    <w:rsid w:val="00A44EA5"/>
    <w:rsid w:val="00A453DD"/>
    <w:rsid w:val="00A45430"/>
    <w:rsid w:val="00A4543C"/>
    <w:rsid w:val="00A45604"/>
    <w:rsid w:val="00A45913"/>
    <w:rsid w:val="00A4609A"/>
    <w:rsid w:val="00A46806"/>
    <w:rsid w:val="00A4692D"/>
    <w:rsid w:val="00A46DD2"/>
    <w:rsid w:val="00A46FBE"/>
    <w:rsid w:val="00A47485"/>
    <w:rsid w:val="00A4752C"/>
    <w:rsid w:val="00A47807"/>
    <w:rsid w:val="00A4788F"/>
    <w:rsid w:val="00A47B7D"/>
    <w:rsid w:val="00A47E17"/>
    <w:rsid w:val="00A50333"/>
    <w:rsid w:val="00A50C9A"/>
    <w:rsid w:val="00A50CA0"/>
    <w:rsid w:val="00A50E33"/>
    <w:rsid w:val="00A50EE9"/>
    <w:rsid w:val="00A50EFE"/>
    <w:rsid w:val="00A50F7D"/>
    <w:rsid w:val="00A5103B"/>
    <w:rsid w:val="00A51691"/>
    <w:rsid w:val="00A5188F"/>
    <w:rsid w:val="00A51DAF"/>
    <w:rsid w:val="00A525CC"/>
    <w:rsid w:val="00A52687"/>
    <w:rsid w:val="00A526D6"/>
    <w:rsid w:val="00A52AE2"/>
    <w:rsid w:val="00A52CE7"/>
    <w:rsid w:val="00A531A2"/>
    <w:rsid w:val="00A537C4"/>
    <w:rsid w:val="00A537D6"/>
    <w:rsid w:val="00A538E8"/>
    <w:rsid w:val="00A53E7C"/>
    <w:rsid w:val="00A53EC4"/>
    <w:rsid w:val="00A54055"/>
    <w:rsid w:val="00A54439"/>
    <w:rsid w:val="00A5493E"/>
    <w:rsid w:val="00A5527F"/>
    <w:rsid w:val="00A55356"/>
    <w:rsid w:val="00A559E2"/>
    <w:rsid w:val="00A55BBB"/>
    <w:rsid w:val="00A55C54"/>
    <w:rsid w:val="00A55C5F"/>
    <w:rsid w:val="00A55E90"/>
    <w:rsid w:val="00A56214"/>
    <w:rsid w:val="00A56305"/>
    <w:rsid w:val="00A5637C"/>
    <w:rsid w:val="00A563A1"/>
    <w:rsid w:val="00A56698"/>
    <w:rsid w:val="00A56CD2"/>
    <w:rsid w:val="00A56D68"/>
    <w:rsid w:val="00A56FBE"/>
    <w:rsid w:val="00A57001"/>
    <w:rsid w:val="00A574A9"/>
    <w:rsid w:val="00A574D6"/>
    <w:rsid w:val="00A574D9"/>
    <w:rsid w:val="00A5776C"/>
    <w:rsid w:val="00A579B3"/>
    <w:rsid w:val="00A57F0D"/>
    <w:rsid w:val="00A60087"/>
    <w:rsid w:val="00A6026F"/>
    <w:rsid w:val="00A6053A"/>
    <w:rsid w:val="00A60683"/>
    <w:rsid w:val="00A60740"/>
    <w:rsid w:val="00A6083E"/>
    <w:rsid w:val="00A60879"/>
    <w:rsid w:val="00A608F8"/>
    <w:rsid w:val="00A612BF"/>
    <w:rsid w:val="00A6131B"/>
    <w:rsid w:val="00A61325"/>
    <w:rsid w:val="00A61665"/>
    <w:rsid w:val="00A621CF"/>
    <w:rsid w:val="00A623E4"/>
    <w:rsid w:val="00A625DC"/>
    <w:rsid w:val="00A62CB5"/>
    <w:rsid w:val="00A62DA1"/>
    <w:rsid w:val="00A631D2"/>
    <w:rsid w:val="00A6335C"/>
    <w:rsid w:val="00A639D4"/>
    <w:rsid w:val="00A63DC2"/>
    <w:rsid w:val="00A63EE1"/>
    <w:rsid w:val="00A63F12"/>
    <w:rsid w:val="00A64088"/>
    <w:rsid w:val="00A64370"/>
    <w:rsid w:val="00A64C78"/>
    <w:rsid w:val="00A64CAF"/>
    <w:rsid w:val="00A65232"/>
    <w:rsid w:val="00A65294"/>
    <w:rsid w:val="00A656CA"/>
    <w:rsid w:val="00A65738"/>
    <w:rsid w:val="00A658A2"/>
    <w:rsid w:val="00A65F65"/>
    <w:rsid w:val="00A6628F"/>
    <w:rsid w:val="00A66773"/>
    <w:rsid w:val="00A66B72"/>
    <w:rsid w:val="00A66C73"/>
    <w:rsid w:val="00A66E14"/>
    <w:rsid w:val="00A66F60"/>
    <w:rsid w:val="00A671CE"/>
    <w:rsid w:val="00A672AB"/>
    <w:rsid w:val="00A67317"/>
    <w:rsid w:val="00A674EA"/>
    <w:rsid w:val="00A67795"/>
    <w:rsid w:val="00A67811"/>
    <w:rsid w:val="00A67B84"/>
    <w:rsid w:val="00A67D2F"/>
    <w:rsid w:val="00A67F17"/>
    <w:rsid w:val="00A705B7"/>
    <w:rsid w:val="00A705E5"/>
    <w:rsid w:val="00A705E8"/>
    <w:rsid w:val="00A7075B"/>
    <w:rsid w:val="00A707EE"/>
    <w:rsid w:val="00A70869"/>
    <w:rsid w:val="00A70882"/>
    <w:rsid w:val="00A70AD0"/>
    <w:rsid w:val="00A70AE7"/>
    <w:rsid w:val="00A71488"/>
    <w:rsid w:val="00A7152F"/>
    <w:rsid w:val="00A71730"/>
    <w:rsid w:val="00A71789"/>
    <w:rsid w:val="00A717C7"/>
    <w:rsid w:val="00A71896"/>
    <w:rsid w:val="00A71A47"/>
    <w:rsid w:val="00A71A9E"/>
    <w:rsid w:val="00A721F4"/>
    <w:rsid w:val="00A72413"/>
    <w:rsid w:val="00A7271C"/>
    <w:rsid w:val="00A729BF"/>
    <w:rsid w:val="00A72C94"/>
    <w:rsid w:val="00A72D41"/>
    <w:rsid w:val="00A73347"/>
    <w:rsid w:val="00A734B6"/>
    <w:rsid w:val="00A73579"/>
    <w:rsid w:val="00A736A1"/>
    <w:rsid w:val="00A736EC"/>
    <w:rsid w:val="00A738A0"/>
    <w:rsid w:val="00A73B69"/>
    <w:rsid w:val="00A73B81"/>
    <w:rsid w:val="00A74353"/>
    <w:rsid w:val="00A7492F"/>
    <w:rsid w:val="00A74A27"/>
    <w:rsid w:val="00A74B11"/>
    <w:rsid w:val="00A74B75"/>
    <w:rsid w:val="00A751CE"/>
    <w:rsid w:val="00A75294"/>
    <w:rsid w:val="00A755F4"/>
    <w:rsid w:val="00A756A5"/>
    <w:rsid w:val="00A757A3"/>
    <w:rsid w:val="00A75D3A"/>
    <w:rsid w:val="00A76026"/>
    <w:rsid w:val="00A76208"/>
    <w:rsid w:val="00A7676E"/>
    <w:rsid w:val="00A76E01"/>
    <w:rsid w:val="00A76F41"/>
    <w:rsid w:val="00A77297"/>
    <w:rsid w:val="00A77B52"/>
    <w:rsid w:val="00A77C6D"/>
    <w:rsid w:val="00A77E8D"/>
    <w:rsid w:val="00A801E2"/>
    <w:rsid w:val="00A80301"/>
    <w:rsid w:val="00A803B1"/>
    <w:rsid w:val="00A804B4"/>
    <w:rsid w:val="00A805BB"/>
    <w:rsid w:val="00A80D69"/>
    <w:rsid w:val="00A80F44"/>
    <w:rsid w:val="00A8126F"/>
    <w:rsid w:val="00A81617"/>
    <w:rsid w:val="00A8178B"/>
    <w:rsid w:val="00A819FC"/>
    <w:rsid w:val="00A81D00"/>
    <w:rsid w:val="00A81E32"/>
    <w:rsid w:val="00A81F42"/>
    <w:rsid w:val="00A8228A"/>
    <w:rsid w:val="00A82920"/>
    <w:rsid w:val="00A829CE"/>
    <w:rsid w:val="00A82ECE"/>
    <w:rsid w:val="00A833FB"/>
    <w:rsid w:val="00A83540"/>
    <w:rsid w:val="00A839BE"/>
    <w:rsid w:val="00A83A34"/>
    <w:rsid w:val="00A83CE5"/>
    <w:rsid w:val="00A83D6F"/>
    <w:rsid w:val="00A83D9B"/>
    <w:rsid w:val="00A841E5"/>
    <w:rsid w:val="00A84375"/>
    <w:rsid w:val="00A84547"/>
    <w:rsid w:val="00A84568"/>
    <w:rsid w:val="00A84A2B"/>
    <w:rsid w:val="00A84CEB"/>
    <w:rsid w:val="00A84F3A"/>
    <w:rsid w:val="00A85375"/>
    <w:rsid w:val="00A8541E"/>
    <w:rsid w:val="00A85495"/>
    <w:rsid w:val="00A85AD4"/>
    <w:rsid w:val="00A85C95"/>
    <w:rsid w:val="00A85DF5"/>
    <w:rsid w:val="00A85F6A"/>
    <w:rsid w:val="00A8625F"/>
    <w:rsid w:val="00A86297"/>
    <w:rsid w:val="00A864ED"/>
    <w:rsid w:val="00A865EB"/>
    <w:rsid w:val="00A86AEC"/>
    <w:rsid w:val="00A87325"/>
    <w:rsid w:val="00A874E9"/>
    <w:rsid w:val="00A8768C"/>
    <w:rsid w:val="00A87709"/>
    <w:rsid w:val="00A87AF8"/>
    <w:rsid w:val="00A87F75"/>
    <w:rsid w:val="00A90196"/>
    <w:rsid w:val="00A901A7"/>
    <w:rsid w:val="00A902F5"/>
    <w:rsid w:val="00A906B1"/>
    <w:rsid w:val="00A907D2"/>
    <w:rsid w:val="00A9082A"/>
    <w:rsid w:val="00A90934"/>
    <w:rsid w:val="00A909BD"/>
    <w:rsid w:val="00A90AC3"/>
    <w:rsid w:val="00A90F7B"/>
    <w:rsid w:val="00A9102B"/>
    <w:rsid w:val="00A913B4"/>
    <w:rsid w:val="00A91417"/>
    <w:rsid w:val="00A9143C"/>
    <w:rsid w:val="00A91448"/>
    <w:rsid w:val="00A91609"/>
    <w:rsid w:val="00A9183F"/>
    <w:rsid w:val="00A919CC"/>
    <w:rsid w:val="00A91EE1"/>
    <w:rsid w:val="00A9209D"/>
    <w:rsid w:val="00A922B3"/>
    <w:rsid w:val="00A92585"/>
    <w:rsid w:val="00A92853"/>
    <w:rsid w:val="00A928A1"/>
    <w:rsid w:val="00A92A27"/>
    <w:rsid w:val="00A92AF4"/>
    <w:rsid w:val="00A92C0A"/>
    <w:rsid w:val="00A932AE"/>
    <w:rsid w:val="00A936A2"/>
    <w:rsid w:val="00A9377B"/>
    <w:rsid w:val="00A93859"/>
    <w:rsid w:val="00A938F1"/>
    <w:rsid w:val="00A9392C"/>
    <w:rsid w:val="00A93B88"/>
    <w:rsid w:val="00A93D88"/>
    <w:rsid w:val="00A93F17"/>
    <w:rsid w:val="00A9460B"/>
    <w:rsid w:val="00A9462B"/>
    <w:rsid w:val="00A94CE5"/>
    <w:rsid w:val="00A94FD9"/>
    <w:rsid w:val="00A95368"/>
    <w:rsid w:val="00A9543B"/>
    <w:rsid w:val="00A9547C"/>
    <w:rsid w:val="00A95483"/>
    <w:rsid w:val="00A954DF"/>
    <w:rsid w:val="00A956C7"/>
    <w:rsid w:val="00A958DD"/>
    <w:rsid w:val="00A95E6D"/>
    <w:rsid w:val="00A960EF"/>
    <w:rsid w:val="00A963BD"/>
    <w:rsid w:val="00A96451"/>
    <w:rsid w:val="00A966BC"/>
    <w:rsid w:val="00A966C1"/>
    <w:rsid w:val="00A97029"/>
    <w:rsid w:val="00A97154"/>
    <w:rsid w:val="00A9765C"/>
    <w:rsid w:val="00A978C0"/>
    <w:rsid w:val="00A9796E"/>
    <w:rsid w:val="00A97D59"/>
    <w:rsid w:val="00A97D5B"/>
    <w:rsid w:val="00A97E36"/>
    <w:rsid w:val="00A97E51"/>
    <w:rsid w:val="00A97E83"/>
    <w:rsid w:val="00A97F4C"/>
    <w:rsid w:val="00A9EC8B"/>
    <w:rsid w:val="00AA0014"/>
    <w:rsid w:val="00AA0528"/>
    <w:rsid w:val="00AA0593"/>
    <w:rsid w:val="00AA05A8"/>
    <w:rsid w:val="00AA080C"/>
    <w:rsid w:val="00AA0EE8"/>
    <w:rsid w:val="00AA132E"/>
    <w:rsid w:val="00AA1529"/>
    <w:rsid w:val="00AA1812"/>
    <w:rsid w:val="00AA1A59"/>
    <w:rsid w:val="00AA1E8F"/>
    <w:rsid w:val="00AA236F"/>
    <w:rsid w:val="00AA2591"/>
    <w:rsid w:val="00AA27A1"/>
    <w:rsid w:val="00AA28AF"/>
    <w:rsid w:val="00AA2BA6"/>
    <w:rsid w:val="00AA2D4C"/>
    <w:rsid w:val="00AA2F54"/>
    <w:rsid w:val="00AA32F5"/>
    <w:rsid w:val="00AA3565"/>
    <w:rsid w:val="00AA35BA"/>
    <w:rsid w:val="00AA385D"/>
    <w:rsid w:val="00AA39A4"/>
    <w:rsid w:val="00AA3A69"/>
    <w:rsid w:val="00AA3CDF"/>
    <w:rsid w:val="00AA3E09"/>
    <w:rsid w:val="00AA415D"/>
    <w:rsid w:val="00AA4604"/>
    <w:rsid w:val="00AA496E"/>
    <w:rsid w:val="00AA49F4"/>
    <w:rsid w:val="00AA4BEF"/>
    <w:rsid w:val="00AA5009"/>
    <w:rsid w:val="00AA5067"/>
    <w:rsid w:val="00AA5145"/>
    <w:rsid w:val="00AA5934"/>
    <w:rsid w:val="00AA5B6F"/>
    <w:rsid w:val="00AA6085"/>
    <w:rsid w:val="00AA60F5"/>
    <w:rsid w:val="00AA6513"/>
    <w:rsid w:val="00AA660A"/>
    <w:rsid w:val="00AA6B19"/>
    <w:rsid w:val="00AA6BAA"/>
    <w:rsid w:val="00AA6BD3"/>
    <w:rsid w:val="00AA6FF0"/>
    <w:rsid w:val="00AA7248"/>
    <w:rsid w:val="00AA7519"/>
    <w:rsid w:val="00AA780E"/>
    <w:rsid w:val="00AA79A8"/>
    <w:rsid w:val="00AA7BBA"/>
    <w:rsid w:val="00AA7C94"/>
    <w:rsid w:val="00AA7F41"/>
    <w:rsid w:val="00AB04B3"/>
    <w:rsid w:val="00AB06CD"/>
    <w:rsid w:val="00AB092C"/>
    <w:rsid w:val="00AB0A89"/>
    <w:rsid w:val="00AB0B16"/>
    <w:rsid w:val="00AB0D80"/>
    <w:rsid w:val="00AB0D8A"/>
    <w:rsid w:val="00AB0FEA"/>
    <w:rsid w:val="00AB1404"/>
    <w:rsid w:val="00AB160D"/>
    <w:rsid w:val="00AB1659"/>
    <w:rsid w:val="00AB17B0"/>
    <w:rsid w:val="00AB1ECE"/>
    <w:rsid w:val="00AB1EE6"/>
    <w:rsid w:val="00AB209E"/>
    <w:rsid w:val="00AB22B8"/>
    <w:rsid w:val="00AB2FD6"/>
    <w:rsid w:val="00AB3327"/>
    <w:rsid w:val="00AB34C9"/>
    <w:rsid w:val="00AB37C2"/>
    <w:rsid w:val="00AB3AAA"/>
    <w:rsid w:val="00AB4216"/>
    <w:rsid w:val="00AB4534"/>
    <w:rsid w:val="00AB489D"/>
    <w:rsid w:val="00AB48A8"/>
    <w:rsid w:val="00AB4962"/>
    <w:rsid w:val="00AB4B4C"/>
    <w:rsid w:val="00AB4DEF"/>
    <w:rsid w:val="00AB4E38"/>
    <w:rsid w:val="00AB5149"/>
    <w:rsid w:val="00AB52A9"/>
    <w:rsid w:val="00AB5377"/>
    <w:rsid w:val="00AB582F"/>
    <w:rsid w:val="00AB59C4"/>
    <w:rsid w:val="00AB5D27"/>
    <w:rsid w:val="00AB5D44"/>
    <w:rsid w:val="00AB6476"/>
    <w:rsid w:val="00AB734E"/>
    <w:rsid w:val="00AB740F"/>
    <w:rsid w:val="00AB77C8"/>
    <w:rsid w:val="00AB785B"/>
    <w:rsid w:val="00AB792A"/>
    <w:rsid w:val="00AC0282"/>
    <w:rsid w:val="00AC0316"/>
    <w:rsid w:val="00AC0519"/>
    <w:rsid w:val="00AC05E5"/>
    <w:rsid w:val="00AC062F"/>
    <w:rsid w:val="00AC0637"/>
    <w:rsid w:val="00AC06D2"/>
    <w:rsid w:val="00AC0701"/>
    <w:rsid w:val="00AC102A"/>
    <w:rsid w:val="00AC1129"/>
    <w:rsid w:val="00AC1673"/>
    <w:rsid w:val="00AC169D"/>
    <w:rsid w:val="00AC1817"/>
    <w:rsid w:val="00AC1915"/>
    <w:rsid w:val="00AC19CE"/>
    <w:rsid w:val="00AC1BCA"/>
    <w:rsid w:val="00AC1BDD"/>
    <w:rsid w:val="00AC1F68"/>
    <w:rsid w:val="00AC21FB"/>
    <w:rsid w:val="00AC244D"/>
    <w:rsid w:val="00AC37DD"/>
    <w:rsid w:val="00AC39EE"/>
    <w:rsid w:val="00AC3FCB"/>
    <w:rsid w:val="00AC4075"/>
    <w:rsid w:val="00AC416C"/>
    <w:rsid w:val="00AC41CE"/>
    <w:rsid w:val="00AC4317"/>
    <w:rsid w:val="00AC4572"/>
    <w:rsid w:val="00AC477D"/>
    <w:rsid w:val="00AC48D6"/>
    <w:rsid w:val="00AC4C13"/>
    <w:rsid w:val="00AC4C60"/>
    <w:rsid w:val="00AC4CD0"/>
    <w:rsid w:val="00AC4DA4"/>
    <w:rsid w:val="00AC4F43"/>
    <w:rsid w:val="00AC4FA7"/>
    <w:rsid w:val="00AC4FEA"/>
    <w:rsid w:val="00AC5017"/>
    <w:rsid w:val="00AC519E"/>
    <w:rsid w:val="00AC51B7"/>
    <w:rsid w:val="00AC59F6"/>
    <w:rsid w:val="00AC5E27"/>
    <w:rsid w:val="00AC63DB"/>
    <w:rsid w:val="00AC65AE"/>
    <w:rsid w:val="00AC65E7"/>
    <w:rsid w:val="00AC69A1"/>
    <w:rsid w:val="00AC6E27"/>
    <w:rsid w:val="00AC6E82"/>
    <w:rsid w:val="00AC6F14"/>
    <w:rsid w:val="00AC6FD6"/>
    <w:rsid w:val="00AC7221"/>
    <w:rsid w:val="00AC75E5"/>
    <w:rsid w:val="00AC764D"/>
    <w:rsid w:val="00AC77C4"/>
    <w:rsid w:val="00AC7A3F"/>
    <w:rsid w:val="00AC7A64"/>
    <w:rsid w:val="00AC7D01"/>
    <w:rsid w:val="00AD0088"/>
    <w:rsid w:val="00AD095A"/>
    <w:rsid w:val="00AD0FCD"/>
    <w:rsid w:val="00AD1267"/>
    <w:rsid w:val="00AD18B2"/>
    <w:rsid w:val="00AD1BD8"/>
    <w:rsid w:val="00AD1C4A"/>
    <w:rsid w:val="00AD1C4B"/>
    <w:rsid w:val="00AD1CAB"/>
    <w:rsid w:val="00AD1DEF"/>
    <w:rsid w:val="00AD1F7A"/>
    <w:rsid w:val="00AD2076"/>
    <w:rsid w:val="00AD2154"/>
    <w:rsid w:val="00AD24E0"/>
    <w:rsid w:val="00AD29E4"/>
    <w:rsid w:val="00AD3217"/>
    <w:rsid w:val="00AD3912"/>
    <w:rsid w:val="00AD399D"/>
    <w:rsid w:val="00AD3B45"/>
    <w:rsid w:val="00AD3D85"/>
    <w:rsid w:val="00AD4100"/>
    <w:rsid w:val="00AD41F6"/>
    <w:rsid w:val="00AD4327"/>
    <w:rsid w:val="00AD459E"/>
    <w:rsid w:val="00AD4677"/>
    <w:rsid w:val="00AD4690"/>
    <w:rsid w:val="00AD4694"/>
    <w:rsid w:val="00AD4A3E"/>
    <w:rsid w:val="00AD4A92"/>
    <w:rsid w:val="00AD4CF6"/>
    <w:rsid w:val="00AD4F75"/>
    <w:rsid w:val="00AD5788"/>
    <w:rsid w:val="00AD5853"/>
    <w:rsid w:val="00AD5896"/>
    <w:rsid w:val="00AD5BFB"/>
    <w:rsid w:val="00AD6364"/>
    <w:rsid w:val="00AD638B"/>
    <w:rsid w:val="00AD63C8"/>
    <w:rsid w:val="00AD6673"/>
    <w:rsid w:val="00AD6E1D"/>
    <w:rsid w:val="00AD752F"/>
    <w:rsid w:val="00AD7B38"/>
    <w:rsid w:val="00AD7D6C"/>
    <w:rsid w:val="00AD7E54"/>
    <w:rsid w:val="00AD7FB8"/>
    <w:rsid w:val="00AE026D"/>
    <w:rsid w:val="00AE0704"/>
    <w:rsid w:val="00AE0794"/>
    <w:rsid w:val="00AE0A52"/>
    <w:rsid w:val="00AE0B4E"/>
    <w:rsid w:val="00AE0C99"/>
    <w:rsid w:val="00AE0CEC"/>
    <w:rsid w:val="00AE0EAB"/>
    <w:rsid w:val="00AE144B"/>
    <w:rsid w:val="00AE16F0"/>
    <w:rsid w:val="00AE1978"/>
    <w:rsid w:val="00AE19DF"/>
    <w:rsid w:val="00AE1F6F"/>
    <w:rsid w:val="00AE1FF8"/>
    <w:rsid w:val="00AE2934"/>
    <w:rsid w:val="00AE2B11"/>
    <w:rsid w:val="00AE2D70"/>
    <w:rsid w:val="00AE2E45"/>
    <w:rsid w:val="00AE31B7"/>
    <w:rsid w:val="00AE375D"/>
    <w:rsid w:val="00AE39E6"/>
    <w:rsid w:val="00AE3A3D"/>
    <w:rsid w:val="00AE3C86"/>
    <w:rsid w:val="00AE3D12"/>
    <w:rsid w:val="00AE4030"/>
    <w:rsid w:val="00AE40AE"/>
    <w:rsid w:val="00AE430D"/>
    <w:rsid w:val="00AE4423"/>
    <w:rsid w:val="00AE4649"/>
    <w:rsid w:val="00AE4737"/>
    <w:rsid w:val="00AE4752"/>
    <w:rsid w:val="00AE4A94"/>
    <w:rsid w:val="00AE4B51"/>
    <w:rsid w:val="00AE4D78"/>
    <w:rsid w:val="00AE4EE0"/>
    <w:rsid w:val="00AE4FAC"/>
    <w:rsid w:val="00AE5239"/>
    <w:rsid w:val="00AE56FA"/>
    <w:rsid w:val="00AE5770"/>
    <w:rsid w:val="00AE5961"/>
    <w:rsid w:val="00AE5998"/>
    <w:rsid w:val="00AE5C43"/>
    <w:rsid w:val="00AE5C86"/>
    <w:rsid w:val="00AE5F46"/>
    <w:rsid w:val="00AE659A"/>
    <w:rsid w:val="00AE66A3"/>
    <w:rsid w:val="00AE6836"/>
    <w:rsid w:val="00AE6A48"/>
    <w:rsid w:val="00AE6B5E"/>
    <w:rsid w:val="00AE6CEC"/>
    <w:rsid w:val="00AE6DF2"/>
    <w:rsid w:val="00AE6E9E"/>
    <w:rsid w:val="00AE728A"/>
    <w:rsid w:val="00AE774C"/>
    <w:rsid w:val="00AE7B3C"/>
    <w:rsid w:val="00AE7BA6"/>
    <w:rsid w:val="00AE7EDA"/>
    <w:rsid w:val="00AF0007"/>
    <w:rsid w:val="00AF0188"/>
    <w:rsid w:val="00AF0197"/>
    <w:rsid w:val="00AF0399"/>
    <w:rsid w:val="00AF0745"/>
    <w:rsid w:val="00AF0E22"/>
    <w:rsid w:val="00AF0E34"/>
    <w:rsid w:val="00AF0E68"/>
    <w:rsid w:val="00AF1570"/>
    <w:rsid w:val="00AF15D4"/>
    <w:rsid w:val="00AF189A"/>
    <w:rsid w:val="00AF18DC"/>
    <w:rsid w:val="00AF1AD1"/>
    <w:rsid w:val="00AF1D12"/>
    <w:rsid w:val="00AF1D2E"/>
    <w:rsid w:val="00AF1FEE"/>
    <w:rsid w:val="00AF2342"/>
    <w:rsid w:val="00AF2497"/>
    <w:rsid w:val="00AF2FB4"/>
    <w:rsid w:val="00AF306C"/>
    <w:rsid w:val="00AF3119"/>
    <w:rsid w:val="00AF3434"/>
    <w:rsid w:val="00AF358F"/>
    <w:rsid w:val="00AF35AB"/>
    <w:rsid w:val="00AF3F0D"/>
    <w:rsid w:val="00AF3F6F"/>
    <w:rsid w:val="00AF411B"/>
    <w:rsid w:val="00AF42ED"/>
    <w:rsid w:val="00AF43A7"/>
    <w:rsid w:val="00AF43F2"/>
    <w:rsid w:val="00AF47D9"/>
    <w:rsid w:val="00AF47E6"/>
    <w:rsid w:val="00AF4971"/>
    <w:rsid w:val="00AF4C83"/>
    <w:rsid w:val="00AF517D"/>
    <w:rsid w:val="00AF5276"/>
    <w:rsid w:val="00AF527B"/>
    <w:rsid w:val="00AF5A80"/>
    <w:rsid w:val="00AF5BB6"/>
    <w:rsid w:val="00AF5D6F"/>
    <w:rsid w:val="00AF5DE5"/>
    <w:rsid w:val="00AF5E24"/>
    <w:rsid w:val="00AF5FA1"/>
    <w:rsid w:val="00AF655B"/>
    <w:rsid w:val="00AF65ED"/>
    <w:rsid w:val="00AF6963"/>
    <w:rsid w:val="00AF6D72"/>
    <w:rsid w:val="00AF6E05"/>
    <w:rsid w:val="00AF7879"/>
    <w:rsid w:val="00AF7AB5"/>
    <w:rsid w:val="00AF7C86"/>
    <w:rsid w:val="00AF7FF9"/>
    <w:rsid w:val="00AFAD29"/>
    <w:rsid w:val="00B002EE"/>
    <w:rsid w:val="00B00725"/>
    <w:rsid w:val="00B007B3"/>
    <w:rsid w:val="00B00B1E"/>
    <w:rsid w:val="00B01046"/>
    <w:rsid w:val="00B01321"/>
    <w:rsid w:val="00B0199E"/>
    <w:rsid w:val="00B01A21"/>
    <w:rsid w:val="00B01D73"/>
    <w:rsid w:val="00B01D75"/>
    <w:rsid w:val="00B01E9F"/>
    <w:rsid w:val="00B01EB5"/>
    <w:rsid w:val="00B02494"/>
    <w:rsid w:val="00B02582"/>
    <w:rsid w:val="00B0264A"/>
    <w:rsid w:val="00B027F5"/>
    <w:rsid w:val="00B03644"/>
    <w:rsid w:val="00B037B5"/>
    <w:rsid w:val="00B03897"/>
    <w:rsid w:val="00B03AE3"/>
    <w:rsid w:val="00B03D80"/>
    <w:rsid w:val="00B043B0"/>
    <w:rsid w:val="00B0443A"/>
    <w:rsid w:val="00B04632"/>
    <w:rsid w:val="00B04907"/>
    <w:rsid w:val="00B049D9"/>
    <w:rsid w:val="00B04CD3"/>
    <w:rsid w:val="00B04DBB"/>
    <w:rsid w:val="00B04E09"/>
    <w:rsid w:val="00B0510A"/>
    <w:rsid w:val="00B05362"/>
    <w:rsid w:val="00B0563E"/>
    <w:rsid w:val="00B0573F"/>
    <w:rsid w:val="00B05AAF"/>
    <w:rsid w:val="00B05CCE"/>
    <w:rsid w:val="00B05D4E"/>
    <w:rsid w:val="00B066A8"/>
    <w:rsid w:val="00B066F7"/>
    <w:rsid w:val="00B06777"/>
    <w:rsid w:val="00B06BCD"/>
    <w:rsid w:val="00B06CD2"/>
    <w:rsid w:val="00B06DAC"/>
    <w:rsid w:val="00B072AC"/>
    <w:rsid w:val="00B072CD"/>
    <w:rsid w:val="00B074A2"/>
    <w:rsid w:val="00B07853"/>
    <w:rsid w:val="00B07A79"/>
    <w:rsid w:val="00B107E7"/>
    <w:rsid w:val="00B10A00"/>
    <w:rsid w:val="00B10DCD"/>
    <w:rsid w:val="00B11048"/>
    <w:rsid w:val="00B11168"/>
    <w:rsid w:val="00B11368"/>
    <w:rsid w:val="00B113CB"/>
    <w:rsid w:val="00B1146F"/>
    <w:rsid w:val="00B118D0"/>
    <w:rsid w:val="00B11EAC"/>
    <w:rsid w:val="00B11F21"/>
    <w:rsid w:val="00B12284"/>
    <w:rsid w:val="00B1235B"/>
    <w:rsid w:val="00B12389"/>
    <w:rsid w:val="00B124C7"/>
    <w:rsid w:val="00B125B5"/>
    <w:rsid w:val="00B1292B"/>
    <w:rsid w:val="00B12AA7"/>
    <w:rsid w:val="00B12B7C"/>
    <w:rsid w:val="00B12BE2"/>
    <w:rsid w:val="00B12E31"/>
    <w:rsid w:val="00B12EB2"/>
    <w:rsid w:val="00B1320A"/>
    <w:rsid w:val="00B134E3"/>
    <w:rsid w:val="00B1398C"/>
    <w:rsid w:val="00B140A9"/>
    <w:rsid w:val="00B144C7"/>
    <w:rsid w:val="00B147C9"/>
    <w:rsid w:val="00B14845"/>
    <w:rsid w:val="00B14881"/>
    <w:rsid w:val="00B1496E"/>
    <w:rsid w:val="00B14D61"/>
    <w:rsid w:val="00B15147"/>
    <w:rsid w:val="00B152D3"/>
    <w:rsid w:val="00B156E7"/>
    <w:rsid w:val="00B1592C"/>
    <w:rsid w:val="00B15A2E"/>
    <w:rsid w:val="00B16152"/>
    <w:rsid w:val="00B16740"/>
    <w:rsid w:val="00B169FD"/>
    <w:rsid w:val="00B16EB1"/>
    <w:rsid w:val="00B172FB"/>
    <w:rsid w:val="00B173AA"/>
    <w:rsid w:val="00B17450"/>
    <w:rsid w:val="00B1749E"/>
    <w:rsid w:val="00B17924"/>
    <w:rsid w:val="00B17E15"/>
    <w:rsid w:val="00B2037C"/>
    <w:rsid w:val="00B203AF"/>
    <w:rsid w:val="00B2041E"/>
    <w:rsid w:val="00B20466"/>
    <w:rsid w:val="00B20529"/>
    <w:rsid w:val="00B20751"/>
    <w:rsid w:val="00B20940"/>
    <w:rsid w:val="00B20DB4"/>
    <w:rsid w:val="00B20E3E"/>
    <w:rsid w:val="00B21245"/>
    <w:rsid w:val="00B214C4"/>
    <w:rsid w:val="00B217F9"/>
    <w:rsid w:val="00B21E49"/>
    <w:rsid w:val="00B2200D"/>
    <w:rsid w:val="00B223F1"/>
    <w:rsid w:val="00B22552"/>
    <w:rsid w:val="00B225CD"/>
    <w:rsid w:val="00B226B9"/>
    <w:rsid w:val="00B2275B"/>
    <w:rsid w:val="00B2336E"/>
    <w:rsid w:val="00B2365B"/>
    <w:rsid w:val="00B237F5"/>
    <w:rsid w:val="00B239AC"/>
    <w:rsid w:val="00B23A56"/>
    <w:rsid w:val="00B23A58"/>
    <w:rsid w:val="00B23ADF"/>
    <w:rsid w:val="00B23D7B"/>
    <w:rsid w:val="00B23F83"/>
    <w:rsid w:val="00B240D8"/>
    <w:rsid w:val="00B244D0"/>
    <w:rsid w:val="00B246EB"/>
    <w:rsid w:val="00B247A3"/>
    <w:rsid w:val="00B24935"/>
    <w:rsid w:val="00B24F96"/>
    <w:rsid w:val="00B24FE2"/>
    <w:rsid w:val="00B253DD"/>
    <w:rsid w:val="00B2552F"/>
    <w:rsid w:val="00B25A14"/>
    <w:rsid w:val="00B25A96"/>
    <w:rsid w:val="00B25F46"/>
    <w:rsid w:val="00B25FBF"/>
    <w:rsid w:val="00B26180"/>
    <w:rsid w:val="00B261E9"/>
    <w:rsid w:val="00B2695A"/>
    <w:rsid w:val="00B26F24"/>
    <w:rsid w:val="00B271EF"/>
    <w:rsid w:val="00B27604"/>
    <w:rsid w:val="00B276A5"/>
    <w:rsid w:val="00B2786D"/>
    <w:rsid w:val="00B2788E"/>
    <w:rsid w:val="00B27AC7"/>
    <w:rsid w:val="00B30193"/>
    <w:rsid w:val="00B302AA"/>
    <w:rsid w:val="00B3070D"/>
    <w:rsid w:val="00B30941"/>
    <w:rsid w:val="00B309CD"/>
    <w:rsid w:val="00B30B09"/>
    <w:rsid w:val="00B30BC1"/>
    <w:rsid w:val="00B30C52"/>
    <w:rsid w:val="00B30D19"/>
    <w:rsid w:val="00B30E55"/>
    <w:rsid w:val="00B31045"/>
    <w:rsid w:val="00B310F9"/>
    <w:rsid w:val="00B311B8"/>
    <w:rsid w:val="00B312E2"/>
    <w:rsid w:val="00B313D0"/>
    <w:rsid w:val="00B31401"/>
    <w:rsid w:val="00B31459"/>
    <w:rsid w:val="00B31476"/>
    <w:rsid w:val="00B31947"/>
    <w:rsid w:val="00B31974"/>
    <w:rsid w:val="00B3199B"/>
    <w:rsid w:val="00B31C8B"/>
    <w:rsid w:val="00B32296"/>
    <w:rsid w:val="00B32E02"/>
    <w:rsid w:val="00B3304C"/>
    <w:rsid w:val="00B330AA"/>
    <w:rsid w:val="00B33375"/>
    <w:rsid w:val="00B3358F"/>
    <w:rsid w:val="00B335F9"/>
    <w:rsid w:val="00B337AA"/>
    <w:rsid w:val="00B33944"/>
    <w:rsid w:val="00B33A0F"/>
    <w:rsid w:val="00B33A9E"/>
    <w:rsid w:val="00B33E37"/>
    <w:rsid w:val="00B33F22"/>
    <w:rsid w:val="00B34289"/>
    <w:rsid w:val="00B343E9"/>
    <w:rsid w:val="00B34405"/>
    <w:rsid w:val="00B34A46"/>
    <w:rsid w:val="00B34A50"/>
    <w:rsid w:val="00B35239"/>
    <w:rsid w:val="00B35635"/>
    <w:rsid w:val="00B3583D"/>
    <w:rsid w:val="00B35848"/>
    <w:rsid w:val="00B35B32"/>
    <w:rsid w:val="00B35C28"/>
    <w:rsid w:val="00B35D4D"/>
    <w:rsid w:val="00B35D96"/>
    <w:rsid w:val="00B361A7"/>
    <w:rsid w:val="00B363D6"/>
    <w:rsid w:val="00B364FB"/>
    <w:rsid w:val="00B3687E"/>
    <w:rsid w:val="00B36CDF"/>
    <w:rsid w:val="00B36EA5"/>
    <w:rsid w:val="00B377D9"/>
    <w:rsid w:val="00B37866"/>
    <w:rsid w:val="00B37B92"/>
    <w:rsid w:val="00B37F2F"/>
    <w:rsid w:val="00B40019"/>
    <w:rsid w:val="00B403A9"/>
    <w:rsid w:val="00B40508"/>
    <w:rsid w:val="00B410AE"/>
    <w:rsid w:val="00B411C4"/>
    <w:rsid w:val="00B412FB"/>
    <w:rsid w:val="00B4146F"/>
    <w:rsid w:val="00B418D9"/>
    <w:rsid w:val="00B41B68"/>
    <w:rsid w:val="00B41DC8"/>
    <w:rsid w:val="00B421B5"/>
    <w:rsid w:val="00B4224E"/>
    <w:rsid w:val="00B424D4"/>
    <w:rsid w:val="00B427F8"/>
    <w:rsid w:val="00B42D31"/>
    <w:rsid w:val="00B42D34"/>
    <w:rsid w:val="00B42F04"/>
    <w:rsid w:val="00B438BE"/>
    <w:rsid w:val="00B43959"/>
    <w:rsid w:val="00B43B9D"/>
    <w:rsid w:val="00B44087"/>
    <w:rsid w:val="00B44431"/>
    <w:rsid w:val="00B4461A"/>
    <w:rsid w:val="00B44A85"/>
    <w:rsid w:val="00B44AFD"/>
    <w:rsid w:val="00B44C59"/>
    <w:rsid w:val="00B44CFF"/>
    <w:rsid w:val="00B44E9A"/>
    <w:rsid w:val="00B45015"/>
    <w:rsid w:val="00B4537C"/>
    <w:rsid w:val="00B45391"/>
    <w:rsid w:val="00B45435"/>
    <w:rsid w:val="00B45743"/>
    <w:rsid w:val="00B4576B"/>
    <w:rsid w:val="00B45ACC"/>
    <w:rsid w:val="00B45D84"/>
    <w:rsid w:val="00B4625D"/>
    <w:rsid w:val="00B4629C"/>
    <w:rsid w:val="00B46350"/>
    <w:rsid w:val="00B466D6"/>
    <w:rsid w:val="00B46A85"/>
    <w:rsid w:val="00B46C47"/>
    <w:rsid w:val="00B46CE5"/>
    <w:rsid w:val="00B46D14"/>
    <w:rsid w:val="00B46DF3"/>
    <w:rsid w:val="00B47070"/>
    <w:rsid w:val="00B47123"/>
    <w:rsid w:val="00B4712F"/>
    <w:rsid w:val="00B4736B"/>
    <w:rsid w:val="00B4753B"/>
    <w:rsid w:val="00B47AD7"/>
    <w:rsid w:val="00B47BB6"/>
    <w:rsid w:val="00B47E0B"/>
    <w:rsid w:val="00B47E5F"/>
    <w:rsid w:val="00B50492"/>
    <w:rsid w:val="00B50550"/>
    <w:rsid w:val="00B5072B"/>
    <w:rsid w:val="00B50A33"/>
    <w:rsid w:val="00B50FA6"/>
    <w:rsid w:val="00B510EE"/>
    <w:rsid w:val="00B51407"/>
    <w:rsid w:val="00B514EF"/>
    <w:rsid w:val="00B51612"/>
    <w:rsid w:val="00B51ACA"/>
    <w:rsid w:val="00B51F3C"/>
    <w:rsid w:val="00B52254"/>
    <w:rsid w:val="00B526BA"/>
    <w:rsid w:val="00B528B8"/>
    <w:rsid w:val="00B52B25"/>
    <w:rsid w:val="00B52EAA"/>
    <w:rsid w:val="00B52FA5"/>
    <w:rsid w:val="00B5361C"/>
    <w:rsid w:val="00B53702"/>
    <w:rsid w:val="00B53AB6"/>
    <w:rsid w:val="00B53CAD"/>
    <w:rsid w:val="00B53DF7"/>
    <w:rsid w:val="00B53FCE"/>
    <w:rsid w:val="00B540C3"/>
    <w:rsid w:val="00B541B6"/>
    <w:rsid w:val="00B546B3"/>
    <w:rsid w:val="00B54870"/>
    <w:rsid w:val="00B54CD9"/>
    <w:rsid w:val="00B54EEC"/>
    <w:rsid w:val="00B54FC1"/>
    <w:rsid w:val="00B55074"/>
    <w:rsid w:val="00B550AF"/>
    <w:rsid w:val="00B5519B"/>
    <w:rsid w:val="00B553C3"/>
    <w:rsid w:val="00B56063"/>
    <w:rsid w:val="00B5630B"/>
    <w:rsid w:val="00B56502"/>
    <w:rsid w:val="00B56A95"/>
    <w:rsid w:val="00B56B36"/>
    <w:rsid w:val="00B56B54"/>
    <w:rsid w:val="00B56E8C"/>
    <w:rsid w:val="00B57043"/>
    <w:rsid w:val="00B572AE"/>
    <w:rsid w:val="00B5732F"/>
    <w:rsid w:val="00B5736C"/>
    <w:rsid w:val="00B57835"/>
    <w:rsid w:val="00B57DE0"/>
    <w:rsid w:val="00B57F84"/>
    <w:rsid w:val="00B5A6CE"/>
    <w:rsid w:val="00B6007E"/>
    <w:rsid w:val="00B60250"/>
    <w:rsid w:val="00B604B8"/>
    <w:rsid w:val="00B6070C"/>
    <w:rsid w:val="00B60899"/>
    <w:rsid w:val="00B60A5F"/>
    <w:rsid w:val="00B60C20"/>
    <w:rsid w:val="00B60F19"/>
    <w:rsid w:val="00B612E7"/>
    <w:rsid w:val="00B614A8"/>
    <w:rsid w:val="00B6172C"/>
    <w:rsid w:val="00B6194A"/>
    <w:rsid w:val="00B61F43"/>
    <w:rsid w:val="00B61FDC"/>
    <w:rsid w:val="00B620A7"/>
    <w:rsid w:val="00B620FF"/>
    <w:rsid w:val="00B62508"/>
    <w:rsid w:val="00B62838"/>
    <w:rsid w:val="00B6286A"/>
    <w:rsid w:val="00B62884"/>
    <w:rsid w:val="00B62A9A"/>
    <w:rsid w:val="00B62C83"/>
    <w:rsid w:val="00B63754"/>
    <w:rsid w:val="00B63977"/>
    <w:rsid w:val="00B63DA3"/>
    <w:rsid w:val="00B63E48"/>
    <w:rsid w:val="00B6403C"/>
    <w:rsid w:val="00B640B5"/>
    <w:rsid w:val="00B64685"/>
    <w:rsid w:val="00B64837"/>
    <w:rsid w:val="00B648C7"/>
    <w:rsid w:val="00B64AE8"/>
    <w:rsid w:val="00B64F0D"/>
    <w:rsid w:val="00B651DF"/>
    <w:rsid w:val="00B65236"/>
    <w:rsid w:val="00B6525C"/>
    <w:rsid w:val="00B652D3"/>
    <w:rsid w:val="00B65382"/>
    <w:rsid w:val="00B6549C"/>
    <w:rsid w:val="00B65845"/>
    <w:rsid w:val="00B658C3"/>
    <w:rsid w:val="00B65E52"/>
    <w:rsid w:val="00B65FC5"/>
    <w:rsid w:val="00B660C6"/>
    <w:rsid w:val="00B6618F"/>
    <w:rsid w:val="00B662EE"/>
    <w:rsid w:val="00B6635E"/>
    <w:rsid w:val="00B666EE"/>
    <w:rsid w:val="00B66E8F"/>
    <w:rsid w:val="00B67037"/>
    <w:rsid w:val="00B672C9"/>
    <w:rsid w:val="00B6744E"/>
    <w:rsid w:val="00B674EA"/>
    <w:rsid w:val="00B674FC"/>
    <w:rsid w:val="00B67567"/>
    <w:rsid w:val="00B6768F"/>
    <w:rsid w:val="00B6772B"/>
    <w:rsid w:val="00B700C8"/>
    <w:rsid w:val="00B700F6"/>
    <w:rsid w:val="00B70253"/>
    <w:rsid w:val="00B70314"/>
    <w:rsid w:val="00B705D5"/>
    <w:rsid w:val="00B70A21"/>
    <w:rsid w:val="00B70A25"/>
    <w:rsid w:val="00B70C9F"/>
    <w:rsid w:val="00B70DFF"/>
    <w:rsid w:val="00B70EAB"/>
    <w:rsid w:val="00B713C1"/>
    <w:rsid w:val="00B7148D"/>
    <w:rsid w:val="00B718BC"/>
    <w:rsid w:val="00B71900"/>
    <w:rsid w:val="00B71E63"/>
    <w:rsid w:val="00B7257A"/>
    <w:rsid w:val="00B72C0A"/>
    <w:rsid w:val="00B72DE6"/>
    <w:rsid w:val="00B72E58"/>
    <w:rsid w:val="00B73054"/>
    <w:rsid w:val="00B7356C"/>
    <w:rsid w:val="00B73671"/>
    <w:rsid w:val="00B73E84"/>
    <w:rsid w:val="00B73ECA"/>
    <w:rsid w:val="00B741F1"/>
    <w:rsid w:val="00B746D2"/>
    <w:rsid w:val="00B7491B"/>
    <w:rsid w:val="00B74DEE"/>
    <w:rsid w:val="00B74E7D"/>
    <w:rsid w:val="00B7507B"/>
    <w:rsid w:val="00B7543B"/>
    <w:rsid w:val="00B75C24"/>
    <w:rsid w:val="00B75DEB"/>
    <w:rsid w:val="00B764A3"/>
    <w:rsid w:val="00B76C65"/>
    <w:rsid w:val="00B771ED"/>
    <w:rsid w:val="00B7747B"/>
    <w:rsid w:val="00B776C0"/>
    <w:rsid w:val="00B77967"/>
    <w:rsid w:val="00B77B5C"/>
    <w:rsid w:val="00B77C5F"/>
    <w:rsid w:val="00B77F13"/>
    <w:rsid w:val="00B80157"/>
    <w:rsid w:val="00B80268"/>
    <w:rsid w:val="00B804DF"/>
    <w:rsid w:val="00B80A0D"/>
    <w:rsid w:val="00B80BF9"/>
    <w:rsid w:val="00B81430"/>
    <w:rsid w:val="00B819DA"/>
    <w:rsid w:val="00B8217F"/>
    <w:rsid w:val="00B825B6"/>
    <w:rsid w:val="00B82920"/>
    <w:rsid w:val="00B82986"/>
    <w:rsid w:val="00B82A14"/>
    <w:rsid w:val="00B82DA4"/>
    <w:rsid w:val="00B83364"/>
    <w:rsid w:val="00B835FA"/>
    <w:rsid w:val="00B836CF"/>
    <w:rsid w:val="00B83BE2"/>
    <w:rsid w:val="00B83D5E"/>
    <w:rsid w:val="00B84009"/>
    <w:rsid w:val="00B844AF"/>
    <w:rsid w:val="00B8460A"/>
    <w:rsid w:val="00B84690"/>
    <w:rsid w:val="00B8485E"/>
    <w:rsid w:val="00B849BD"/>
    <w:rsid w:val="00B84D10"/>
    <w:rsid w:val="00B84D95"/>
    <w:rsid w:val="00B84ED1"/>
    <w:rsid w:val="00B84FBA"/>
    <w:rsid w:val="00B8504E"/>
    <w:rsid w:val="00B853B4"/>
    <w:rsid w:val="00B85627"/>
    <w:rsid w:val="00B85660"/>
    <w:rsid w:val="00B85779"/>
    <w:rsid w:val="00B85C35"/>
    <w:rsid w:val="00B85D22"/>
    <w:rsid w:val="00B8650D"/>
    <w:rsid w:val="00B867A6"/>
    <w:rsid w:val="00B870BF"/>
    <w:rsid w:val="00B87548"/>
    <w:rsid w:val="00B877A7"/>
    <w:rsid w:val="00B879B4"/>
    <w:rsid w:val="00B90074"/>
    <w:rsid w:val="00B90672"/>
    <w:rsid w:val="00B90780"/>
    <w:rsid w:val="00B90BBF"/>
    <w:rsid w:val="00B90F07"/>
    <w:rsid w:val="00B90F7E"/>
    <w:rsid w:val="00B91248"/>
    <w:rsid w:val="00B91305"/>
    <w:rsid w:val="00B91351"/>
    <w:rsid w:val="00B9171C"/>
    <w:rsid w:val="00B917BD"/>
    <w:rsid w:val="00B917F1"/>
    <w:rsid w:val="00B91DBD"/>
    <w:rsid w:val="00B92366"/>
    <w:rsid w:val="00B9252B"/>
    <w:rsid w:val="00B92695"/>
    <w:rsid w:val="00B92F3B"/>
    <w:rsid w:val="00B9364C"/>
    <w:rsid w:val="00B93675"/>
    <w:rsid w:val="00B936DF"/>
    <w:rsid w:val="00B936E0"/>
    <w:rsid w:val="00B9374E"/>
    <w:rsid w:val="00B93872"/>
    <w:rsid w:val="00B93911"/>
    <w:rsid w:val="00B93BE1"/>
    <w:rsid w:val="00B93C34"/>
    <w:rsid w:val="00B93DB9"/>
    <w:rsid w:val="00B93EB4"/>
    <w:rsid w:val="00B93F0E"/>
    <w:rsid w:val="00B93FB9"/>
    <w:rsid w:val="00B94120"/>
    <w:rsid w:val="00B94913"/>
    <w:rsid w:val="00B94A01"/>
    <w:rsid w:val="00B94E4C"/>
    <w:rsid w:val="00B9504A"/>
    <w:rsid w:val="00B95087"/>
    <w:rsid w:val="00B95384"/>
    <w:rsid w:val="00B95F7C"/>
    <w:rsid w:val="00B96472"/>
    <w:rsid w:val="00B9660A"/>
    <w:rsid w:val="00B9693E"/>
    <w:rsid w:val="00B96B93"/>
    <w:rsid w:val="00B96EED"/>
    <w:rsid w:val="00B9703F"/>
    <w:rsid w:val="00B97546"/>
    <w:rsid w:val="00B975C8"/>
    <w:rsid w:val="00B978F4"/>
    <w:rsid w:val="00B97A4B"/>
    <w:rsid w:val="00B97BB9"/>
    <w:rsid w:val="00B97CA2"/>
    <w:rsid w:val="00B97DD0"/>
    <w:rsid w:val="00B97DFB"/>
    <w:rsid w:val="00BA0009"/>
    <w:rsid w:val="00BA01EC"/>
    <w:rsid w:val="00BA02DD"/>
    <w:rsid w:val="00BA02F7"/>
    <w:rsid w:val="00BA09D7"/>
    <w:rsid w:val="00BA0B10"/>
    <w:rsid w:val="00BA0E0A"/>
    <w:rsid w:val="00BA1357"/>
    <w:rsid w:val="00BA1489"/>
    <w:rsid w:val="00BA1563"/>
    <w:rsid w:val="00BA15F6"/>
    <w:rsid w:val="00BA1C2A"/>
    <w:rsid w:val="00BA1E8E"/>
    <w:rsid w:val="00BA1F69"/>
    <w:rsid w:val="00BA1FF9"/>
    <w:rsid w:val="00BA20EA"/>
    <w:rsid w:val="00BA26A9"/>
    <w:rsid w:val="00BA2AB6"/>
    <w:rsid w:val="00BA2BF4"/>
    <w:rsid w:val="00BA2D9E"/>
    <w:rsid w:val="00BA3878"/>
    <w:rsid w:val="00BA3BB5"/>
    <w:rsid w:val="00BA3D60"/>
    <w:rsid w:val="00BA3DCD"/>
    <w:rsid w:val="00BA3FE4"/>
    <w:rsid w:val="00BA402F"/>
    <w:rsid w:val="00BA437C"/>
    <w:rsid w:val="00BA4633"/>
    <w:rsid w:val="00BA46FA"/>
    <w:rsid w:val="00BA480E"/>
    <w:rsid w:val="00BA4820"/>
    <w:rsid w:val="00BA4AE3"/>
    <w:rsid w:val="00BA4B5E"/>
    <w:rsid w:val="00BA4CC8"/>
    <w:rsid w:val="00BA4E3B"/>
    <w:rsid w:val="00BA5070"/>
    <w:rsid w:val="00BA52FA"/>
    <w:rsid w:val="00BA56AD"/>
    <w:rsid w:val="00BA5815"/>
    <w:rsid w:val="00BA59AA"/>
    <w:rsid w:val="00BA5C0D"/>
    <w:rsid w:val="00BA5C6D"/>
    <w:rsid w:val="00BA5CF5"/>
    <w:rsid w:val="00BA6026"/>
    <w:rsid w:val="00BA62DD"/>
    <w:rsid w:val="00BA64B5"/>
    <w:rsid w:val="00BA6509"/>
    <w:rsid w:val="00BA6E88"/>
    <w:rsid w:val="00BA7092"/>
    <w:rsid w:val="00BA7221"/>
    <w:rsid w:val="00BA73CD"/>
    <w:rsid w:val="00BA7620"/>
    <w:rsid w:val="00BA7655"/>
    <w:rsid w:val="00BA778B"/>
    <w:rsid w:val="00BA79C1"/>
    <w:rsid w:val="00BA7EDA"/>
    <w:rsid w:val="00BA7F82"/>
    <w:rsid w:val="00BB02B5"/>
    <w:rsid w:val="00BB0C2E"/>
    <w:rsid w:val="00BB0DF7"/>
    <w:rsid w:val="00BB1419"/>
    <w:rsid w:val="00BB16E5"/>
    <w:rsid w:val="00BB1863"/>
    <w:rsid w:val="00BB18D7"/>
    <w:rsid w:val="00BB198A"/>
    <w:rsid w:val="00BB1A1D"/>
    <w:rsid w:val="00BB1B54"/>
    <w:rsid w:val="00BB2034"/>
    <w:rsid w:val="00BB25EE"/>
    <w:rsid w:val="00BB26DA"/>
    <w:rsid w:val="00BB275C"/>
    <w:rsid w:val="00BB2795"/>
    <w:rsid w:val="00BB28E8"/>
    <w:rsid w:val="00BB2C02"/>
    <w:rsid w:val="00BB2F9C"/>
    <w:rsid w:val="00BB31D2"/>
    <w:rsid w:val="00BB363A"/>
    <w:rsid w:val="00BB3859"/>
    <w:rsid w:val="00BB3C1F"/>
    <w:rsid w:val="00BB3D9B"/>
    <w:rsid w:val="00BB3F55"/>
    <w:rsid w:val="00BB4551"/>
    <w:rsid w:val="00BB4861"/>
    <w:rsid w:val="00BB4947"/>
    <w:rsid w:val="00BB4AC9"/>
    <w:rsid w:val="00BB4C85"/>
    <w:rsid w:val="00BB4DC6"/>
    <w:rsid w:val="00BB51B0"/>
    <w:rsid w:val="00BB5499"/>
    <w:rsid w:val="00BB54A5"/>
    <w:rsid w:val="00BB55D9"/>
    <w:rsid w:val="00BB56B1"/>
    <w:rsid w:val="00BB5830"/>
    <w:rsid w:val="00BB5ABC"/>
    <w:rsid w:val="00BB5EBA"/>
    <w:rsid w:val="00BB5FEC"/>
    <w:rsid w:val="00BB62C3"/>
    <w:rsid w:val="00BB6311"/>
    <w:rsid w:val="00BB65A7"/>
    <w:rsid w:val="00BB6D05"/>
    <w:rsid w:val="00BB73C0"/>
    <w:rsid w:val="00BB7441"/>
    <w:rsid w:val="00BB747C"/>
    <w:rsid w:val="00BB75E1"/>
    <w:rsid w:val="00BB791B"/>
    <w:rsid w:val="00BB7AB6"/>
    <w:rsid w:val="00BB7AF2"/>
    <w:rsid w:val="00BB7DCB"/>
    <w:rsid w:val="00BB7E2E"/>
    <w:rsid w:val="00BB7EF9"/>
    <w:rsid w:val="00BC00E8"/>
    <w:rsid w:val="00BC03AC"/>
    <w:rsid w:val="00BC03BF"/>
    <w:rsid w:val="00BC0574"/>
    <w:rsid w:val="00BC0AD9"/>
    <w:rsid w:val="00BC0BAE"/>
    <w:rsid w:val="00BC0D15"/>
    <w:rsid w:val="00BC10A0"/>
    <w:rsid w:val="00BC1361"/>
    <w:rsid w:val="00BC17B3"/>
    <w:rsid w:val="00BC1C06"/>
    <w:rsid w:val="00BC1DAD"/>
    <w:rsid w:val="00BC1EAE"/>
    <w:rsid w:val="00BC1ECA"/>
    <w:rsid w:val="00BC1FDE"/>
    <w:rsid w:val="00BC25CA"/>
    <w:rsid w:val="00BC2624"/>
    <w:rsid w:val="00BC2907"/>
    <w:rsid w:val="00BC2B4E"/>
    <w:rsid w:val="00BC2F13"/>
    <w:rsid w:val="00BC31D7"/>
    <w:rsid w:val="00BC32A2"/>
    <w:rsid w:val="00BC32F0"/>
    <w:rsid w:val="00BC3439"/>
    <w:rsid w:val="00BC353E"/>
    <w:rsid w:val="00BC371B"/>
    <w:rsid w:val="00BC3827"/>
    <w:rsid w:val="00BC3917"/>
    <w:rsid w:val="00BC39DC"/>
    <w:rsid w:val="00BC3E56"/>
    <w:rsid w:val="00BC3EB9"/>
    <w:rsid w:val="00BC45CF"/>
    <w:rsid w:val="00BC47DB"/>
    <w:rsid w:val="00BC487D"/>
    <w:rsid w:val="00BC4C72"/>
    <w:rsid w:val="00BC4CFC"/>
    <w:rsid w:val="00BC4E85"/>
    <w:rsid w:val="00BC505F"/>
    <w:rsid w:val="00BC51CF"/>
    <w:rsid w:val="00BC52A8"/>
    <w:rsid w:val="00BC53EC"/>
    <w:rsid w:val="00BC54FA"/>
    <w:rsid w:val="00BC55CD"/>
    <w:rsid w:val="00BC57D5"/>
    <w:rsid w:val="00BC5EB3"/>
    <w:rsid w:val="00BC6427"/>
    <w:rsid w:val="00BC6461"/>
    <w:rsid w:val="00BC64A1"/>
    <w:rsid w:val="00BC69B0"/>
    <w:rsid w:val="00BC6AF8"/>
    <w:rsid w:val="00BC6B86"/>
    <w:rsid w:val="00BC6E2E"/>
    <w:rsid w:val="00BC6F9C"/>
    <w:rsid w:val="00BC7006"/>
    <w:rsid w:val="00BC721E"/>
    <w:rsid w:val="00BC76EC"/>
    <w:rsid w:val="00BC7925"/>
    <w:rsid w:val="00BC7B58"/>
    <w:rsid w:val="00BC7B5B"/>
    <w:rsid w:val="00BC7BA2"/>
    <w:rsid w:val="00BC7E45"/>
    <w:rsid w:val="00BC7EAF"/>
    <w:rsid w:val="00BC7EF4"/>
    <w:rsid w:val="00BC7F0E"/>
    <w:rsid w:val="00BC7F27"/>
    <w:rsid w:val="00BD0223"/>
    <w:rsid w:val="00BD02EB"/>
    <w:rsid w:val="00BD038A"/>
    <w:rsid w:val="00BD03BC"/>
    <w:rsid w:val="00BD03DF"/>
    <w:rsid w:val="00BD0549"/>
    <w:rsid w:val="00BD07DD"/>
    <w:rsid w:val="00BD09C3"/>
    <w:rsid w:val="00BD0A07"/>
    <w:rsid w:val="00BD0CD4"/>
    <w:rsid w:val="00BD0DF6"/>
    <w:rsid w:val="00BD0F15"/>
    <w:rsid w:val="00BD12ED"/>
    <w:rsid w:val="00BD146E"/>
    <w:rsid w:val="00BD1962"/>
    <w:rsid w:val="00BD1A7D"/>
    <w:rsid w:val="00BD1C31"/>
    <w:rsid w:val="00BD1C63"/>
    <w:rsid w:val="00BD1E60"/>
    <w:rsid w:val="00BD20DC"/>
    <w:rsid w:val="00BD272E"/>
    <w:rsid w:val="00BD2B0F"/>
    <w:rsid w:val="00BD30B8"/>
    <w:rsid w:val="00BD31D3"/>
    <w:rsid w:val="00BD3572"/>
    <w:rsid w:val="00BD36C6"/>
    <w:rsid w:val="00BD380C"/>
    <w:rsid w:val="00BD3A88"/>
    <w:rsid w:val="00BD3B82"/>
    <w:rsid w:val="00BD3BD2"/>
    <w:rsid w:val="00BD3D00"/>
    <w:rsid w:val="00BD3EE1"/>
    <w:rsid w:val="00BD4131"/>
    <w:rsid w:val="00BD426B"/>
    <w:rsid w:val="00BD4349"/>
    <w:rsid w:val="00BD447A"/>
    <w:rsid w:val="00BD478F"/>
    <w:rsid w:val="00BD4889"/>
    <w:rsid w:val="00BD4927"/>
    <w:rsid w:val="00BD49CC"/>
    <w:rsid w:val="00BD4F65"/>
    <w:rsid w:val="00BD5269"/>
    <w:rsid w:val="00BD5349"/>
    <w:rsid w:val="00BD561E"/>
    <w:rsid w:val="00BD57CE"/>
    <w:rsid w:val="00BD5811"/>
    <w:rsid w:val="00BD5BCB"/>
    <w:rsid w:val="00BD5CD3"/>
    <w:rsid w:val="00BD5D18"/>
    <w:rsid w:val="00BD6447"/>
    <w:rsid w:val="00BD6735"/>
    <w:rsid w:val="00BD674E"/>
    <w:rsid w:val="00BD6770"/>
    <w:rsid w:val="00BD6810"/>
    <w:rsid w:val="00BD6A66"/>
    <w:rsid w:val="00BD6AAB"/>
    <w:rsid w:val="00BD6AF6"/>
    <w:rsid w:val="00BD6CFF"/>
    <w:rsid w:val="00BD6FC2"/>
    <w:rsid w:val="00BD6FFA"/>
    <w:rsid w:val="00BD70F1"/>
    <w:rsid w:val="00BD73B7"/>
    <w:rsid w:val="00BD76C3"/>
    <w:rsid w:val="00BD76DD"/>
    <w:rsid w:val="00BD786F"/>
    <w:rsid w:val="00BD7993"/>
    <w:rsid w:val="00BD79C4"/>
    <w:rsid w:val="00BD79E6"/>
    <w:rsid w:val="00BD79F0"/>
    <w:rsid w:val="00BD7A1A"/>
    <w:rsid w:val="00BD7DBC"/>
    <w:rsid w:val="00BD7E73"/>
    <w:rsid w:val="00BD7F4A"/>
    <w:rsid w:val="00BE0042"/>
    <w:rsid w:val="00BE0145"/>
    <w:rsid w:val="00BE022B"/>
    <w:rsid w:val="00BE0244"/>
    <w:rsid w:val="00BE02CD"/>
    <w:rsid w:val="00BE02E4"/>
    <w:rsid w:val="00BE0555"/>
    <w:rsid w:val="00BE0A35"/>
    <w:rsid w:val="00BE0A93"/>
    <w:rsid w:val="00BE0DA7"/>
    <w:rsid w:val="00BE0F1C"/>
    <w:rsid w:val="00BE137E"/>
    <w:rsid w:val="00BE14AC"/>
    <w:rsid w:val="00BE1843"/>
    <w:rsid w:val="00BE1973"/>
    <w:rsid w:val="00BE1BF2"/>
    <w:rsid w:val="00BE1EBB"/>
    <w:rsid w:val="00BE2049"/>
    <w:rsid w:val="00BE2170"/>
    <w:rsid w:val="00BE21DF"/>
    <w:rsid w:val="00BE2877"/>
    <w:rsid w:val="00BE2ADD"/>
    <w:rsid w:val="00BE2B4D"/>
    <w:rsid w:val="00BE30C9"/>
    <w:rsid w:val="00BE32F1"/>
    <w:rsid w:val="00BE34A1"/>
    <w:rsid w:val="00BE3779"/>
    <w:rsid w:val="00BE4255"/>
    <w:rsid w:val="00BE43B6"/>
    <w:rsid w:val="00BE4493"/>
    <w:rsid w:val="00BE4614"/>
    <w:rsid w:val="00BE4FE7"/>
    <w:rsid w:val="00BE5315"/>
    <w:rsid w:val="00BE536E"/>
    <w:rsid w:val="00BE53BB"/>
    <w:rsid w:val="00BE54E5"/>
    <w:rsid w:val="00BE54F5"/>
    <w:rsid w:val="00BE58E8"/>
    <w:rsid w:val="00BE5A54"/>
    <w:rsid w:val="00BE5BB9"/>
    <w:rsid w:val="00BE6120"/>
    <w:rsid w:val="00BE6459"/>
    <w:rsid w:val="00BE6759"/>
    <w:rsid w:val="00BE6782"/>
    <w:rsid w:val="00BE6856"/>
    <w:rsid w:val="00BE686E"/>
    <w:rsid w:val="00BE6BDE"/>
    <w:rsid w:val="00BE6FA0"/>
    <w:rsid w:val="00BE73EA"/>
    <w:rsid w:val="00BE7691"/>
    <w:rsid w:val="00BE7754"/>
    <w:rsid w:val="00BE7A47"/>
    <w:rsid w:val="00BE7E93"/>
    <w:rsid w:val="00BEA4EE"/>
    <w:rsid w:val="00BF00D4"/>
    <w:rsid w:val="00BF016B"/>
    <w:rsid w:val="00BF0387"/>
    <w:rsid w:val="00BF09BE"/>
    <w:rsid w:val="00BF0A55"/>
    <w:rsid w:val="00BF0A76"/>
    <w:rsid w:val="00BF0B6D"/>
    <w:rsid w:val="00BF0F90"/>
    <w:rsid w:val="00BF117E"/>
    <w:rsid w:val="00BF11A8"/>
    <w:rsid w:val="00BF1315"/>
    <w:rsid w:val="00BF131E"/>
    <w:rsid w:val="00BF17E8"/>
    <w:rsid w:val="00BF19D8"/>
    <w:rsid w:val="00BF1AEB"/>
    <w:rsid w:val="00BF21E9"/>
    <w:rsid w:val="00BF2377"/>
    <w:rsid w:val="00BF2C8E"/>
    <w:rsid w:val="00BF2D53"/>
    <w:rsid w:val="00BF2DFF"/>
    <w:rsid w:val="00BF31FB"/>
    <w:rsid w:val="00BF3373"/>
    <w:rsid w:val="00BF36B8"/>
    <w:rsid w:val="00BF384C"/>
    <w:rsid w:val="00BF3A68"/>
    <w:rsid w:val="00BF3A8A"/>
    <w:rsid w:val="00BF477C"/>
    <w:rsid w:val="00BF47E4"/>
    <w:rsid w:val="00BF4E69"/>
    <w:rsid w:val="00BF56C2"/>
    <w:rsid w:val="00BF5A1B"/>
    <w:rsid w:val="00BF5A65"/>
    <w:rsid w:val="00BF5AAD"/>
    <w:rsid w:val="00BF5CE7"/>
    <w:rsid w:val="00BF6313"/>
    <w:rsid w:val="00BF6386"/>
    <w:rsid w:val="00BF6410"/>
    <w:rsid w:val="00BF690F"/>
    <w:rsid w:val="00BF6EE2"/>
    <w:rsid w:val="00BF748D"/>
    <w:rsid w:val="00BF7842"/>
    <w:rsid w:val="00BF78BA"/>
    <w:rsid w:val="00BF7B49"/>
    <w:rsid w:val="00BF7BB2"/>
    <w:rsid w:val="00BF7E96"/>
    <w:rsid w:val="00C001E4"/>
    <w:rsid w:val="00C00205"/>
    <w:rsid w:val="00C00AE7"/>
    <w:rsid w:val="00C00C2D"/>
    <w:rsid w:val="00C01277"/>
    <w:rsid w:val="00C01325"/>
    <w:rsid w:val="00C01466"/>
    <w:rsid w:val="00C01584"/>
    <w:rsid w:val="00C0158B"/>
    <w:rsid w:val="00C015F8"/>
    <w:rsid w:val="00C016D2"/>
    <w:rsid w:val="00C018A1"/>
    <w:rsid w:val="00C023E2"/>
    <w:rsid w:val="00C02749"/>
    <w:rsid w:val="00C02C2A"/>
    <w:rsid w:val="00C02C4B"/>
    <w:rsid w:val="00C0319B"/>
    <w:rsid w:val="00C034F5"/>
    <w:rsid w:val="00C036EC"/>
    <w:rsid w:val="00C03770"/>
    <w:rsid w:val="00C038A8"/>
    <w:rsid w:val="00C040B1"/>
    <w:rsid w:val="00C041C5"/>
    <w:rsid w:val="00C04289"/>
    <w:rsid w:val="00C0437D"/>
    <w:rsid w:val="00C04675"/>
    <w:rsid w:val="00C049DC"/>
    <w:rsid w:val="00C05073"/>
    <w:rsid w:val="00C0520D"/>
    <w:rsid w:val="00C054EA"/>
    <w:rsid w:val="00C05732"/>
    <w:rsid w:val="00C0583D"/>
    <w:rsid w:val="00C05B15"/>
    <w:rsid w:val="00C05D1D"/>
    <w:rsid w:val="00C05F75"/>
    <w:rsid w:val="00C06009"/>
    <w:rsid w:val="00C06070"/>
    <w:rsid w:val="00C06087"/>
    <w:rsid w:val="00C0668B"/>
    <w:rsid w:val="00C06939"/>
    <w:rsid w:val="00C06B73"/>
    <w:rsid w:val="00C0707D"/>
    <w:rsid w:val="00C073C3"/>
    <w:rsid w:val="00C07DD8"/>
    <w:rsid w:val="00C07E26"/>
    <w:rsid w:val="00C1011C"/>
    <w:rsid w:val="00C102DA"/>
    <w:rsid w:val="00C10618"/>
    <w:rsid w:val="00C1076C"/>
    <w:rsid w:val="00C107BD"/>
    <w:rsid w:val="00C109FE"/>
    <w:rsid w:val="00C10A0A"/>
    <w:rsid w:val="00C10A2E"/>
    <w:rsid w:val="00C10C09"/>
    <w:rsid w:val="00C10E03"/>
    <w:rsid w:val="00C10E9D"/>
    <w:rsid w:val="00C1103C"/>
    <w:rsid w:val="00C11230"/>
    <w:rsid w:val="00C11391"/>
    <w:rsid w:val="00C11711"/>
    <w:rsid w:val="00C118D9"/>
    <w:rsid w:val="00C11A2A"/>
    <w:rsid w:val="00C11DCE"/>
    <w:rsid w:val="00C11EC6"/>
    <w:rsid w:val="00C12638"/>
    <w:rsid w:val="00C12C5D"/>
    <w:rsid w:val="00C12F94"/>
    <w:rsid w:val="00C1333B"/>
    <w:rsid w:val="00C13344"/>
    <w:rsid w:val="00C133E5"/>
    <w:rsid w:val="00C13622"/>
    <w:rsid w:val="00C13727"/>
    <w:rsid w:val="00C1386D"/>
    <w:rsid w:val="00C13A26"/>
    <w:rsid w:val="00C13A48"/>
    <w:rsid w:val="00C13E73"/>
    <w:rsid w:val="00C14177"/>
    <w:rsid w:val="00C1422F"/>
    <w:rsid w:val="00C14336"/>
    <w:rsid w:val="00C144A9"/>
    <w:rsid w:val="00C1465A"/>
    <w:rsid w:val="00C14962"/>
    <w:rsid w:val="00C149D0"/>
    <w:rsid w:val="00C14B67"/>
    <w:rsid w:val="00C14D68"/>
    <w:rsid w:val="00C14DF9"/>
    <w:rsid w:val="00C14F0B"/>
    <w:rsid w:val="00C15084"/>
    <w:rsid w:val="00C15152"/>
    <w:rsid w:val="00C15243"/>
    <w:rsid w:val="00C15264"/>
    <w:rsid w:val="00C1535B"/>
    <w:rsid w:val="00C155FB"/>
    <w:rsid w:val="00C15600"/>
    <w:rsid w:val="00C15B99"/>
    <w:rsid w:val="00C15D37"/>
    <w:rsid w:val="00C15DF8"/>
    <w:rsid w:val="00C163C2"/>
    <w:rsid w:val="00C16573"/>
    <w:rsid w:val="00C165B6"/>
    <w:rsid w:val="00C16A34"/>
    <w:rsid w:val="00C16A5B"/>
    <w:rsid w:val="00C17156"/>
    <w:rsid w:val="00C17179"/>
    <w:rsid w:val="00C177C5"/>
    <w:rsid w:val="00C17AE6"/>
    <w:rsid w:val="00C17FE1"/>
    <w:rsid w:val="00C1FB21"/>
    <w:rsid w:val="00C20139"/>
    <w:rsid w:val="00C20371"/>
    <w:rsid w:val="00C2053E"/>
    <w:rsid w:val="00C205B1"/>
    <w:rsid w:val="00C20762"/>
    <w:rsid w:val="00C2086D"/>
    <w:rsid w:val="00C20A31"/>
    <w:rsid w:val="00C20E62"/>
    <w:rsid w:val="00C2110B"/>
    <w:rsid w:val="00C2113B"/>
    <w:rsid w:val="00C2131A"/>
    <w:rsid w:val="00C2176B"/>
    <w:rsid w:val="00C2181D"/>
    <w:rsid w:val="00C2182A"/>
    <w:rsid w:val="00C21883"/>
    <w:rsid w:val="00C21A8E"/>
    <w:rsid w:val="00C21AFA"/>
    <w:rsid w:val="00C21C73"/>
    <w:rsid w:val="00C21E4E"/>
    <w:rsid w:val="00C21E55"/>
    <w:rsid w:val="00C22023"/>
    <w:rsid w:val="00C220AC"/>
    <w:rsid w:val="00C223B9"/>
    <w:rsid w:val="00C223D5"/>
    <w:rsid w:val="00C22ACF"/>
    <w:rsid w:val="00C22FCD"/>
    <w:rsid w:val="00C231B3"/>
    <w:rsid w:val="00C231F6"/>
    <w:rsid w:val="00C2320B"/>
    <w:rsid w:val="00C2396B"/>
    <w:rsid w:val="00C23ABC"/>
    <w:rsid w:val="00C23C89"/>
    <w:rsid w:val="00C23F2E"/>
    <w:rsid w:val="00C246F9"/>
    <w:rsid w:val="00C2480F"/>
    <w:rsid w:val="00C249B6"/>
    <w:rsid w:val="00C24B9A"/>
    <w:rsid w:val="00C24E08"/>
    <w:rsid w:val="00C24E78"/>
    <w:rsid w:val="00C24FB7"/>
    <w:rsid w:val="00C2518D"/>
    <w:rsid w:val="00C251E2"/>
    <w:rsid w:val="00C2526E"/>
    <w:rsid w:val="00C253DC"/>
    <w:rsid w:val="00C259A3"/>
    <w:rsid w:val="00C25CB7"/>
    <w:rsid w:val="00C25F83"/>
    <w:rsid w:val="00C25F9A"/>
    <w:rsid w:val="00C26877"/>
    <w:rsid w:val="00C26AFF"/>
    <w:rsid w:val="00C26D3F"/>
    <w:rsid w:val="00C26E7B"/>
    <w:rsid w:val="00C26F94"/>
    <w:rsid w:val="00C27136"/>
    <w:rsid w:val="00C27206"/>
    <w:rsid w:val="00C27D11"/>
    <w:rsid w:val="00C27EC4"/>
    <w:rsid w:val="00C2D65F"/>
    <w:rsid w:val="00C30062"/>
    <w:rsid w:val="00C303F3"/>
    <w:rsid w:val="00C30F6F"/>
    <w:rsid w:val="00C313D6"/>
    <w:rsid w:val="00C31851"/>
    <w:rsid w:val="00C31944"/>
    <w:rsid w:val="00C31F97"/>
    <w:rsid w:val="00C320A9"/>
    <w:rsid w:val="00C322EA"/>
    <w:rsid w:val="00C324BA"/>
    <w:rsid w:val="00C324F9"/>
    <w:rsid w:val="00C324FC"/>
    <w:rsid w:val="00C329E3"/>
    <w:rsid w:val="00C32CA1"/>
    <w:rsid w:val="00C32CE5"/>
    <w:rsid w:val="00C33309"/>
    <w:rsid w:val="00C3350C"/>
    <w:rsid w:val="00C33683"/>
    <w:rsid w:val="00C33921"/>
    <w:rsid w:val="00C33FB4"/>
    <w:rsid w:val="00C3425C"/>
    <w:rsid w:val="00C3493E"/>
    <w:rsid w:val="00C34983"/>
    <w:rsid w:val="00C34C81"/>
    <w:rsid w:val="00C34E49"/>
    <w:rsid w:val="00C34EC3"/>
    <w:rsid w:val="00C3519B"/>
    <w:rsid w:val="00C35528"/>
    <w:rsid w:val="00C359F6"/>
    <w:rsid w:val="00C35BEF"/>
    <w:rsid w:val="00C35CF3"/>
    <w:rsid w:val="00C35E4D"/>
    <w:rsid w:val="00C36061"/>
    <w:rsid w:val="00C3607E"/>
    <w:rsid w:val="00C3610F"/>
    <w:rsid w:val="00C36249"/>
    <w:rsid w:val="00C364C0"/>
    <w:rsid w:val="00C36B9A"/>
    <w:rsid w:val="00C371D6"/>
    <w:rsid w:val="00C375D8"/>
    <w:rsid w:val="00C376FD"/>
    <w:rsid w:val="00C37A0C"/>
    <w:rsid w:val="00C37D37"/>
    <w:rsid w:val="00C37E39"/>
    <w:rsid w:val="00C37F1E"/>
    <w:rsid w:val="00C37F91"/>
    <w:rsid w:val="00C40278"/>
    <w:rsid w:val="00C402E9"/>
    <w:rsid w:val="00C40389"/>
    <w:rsid w:val="00C4038C"/>
    <w:rsid w:val="00C40578"/>
    <w:rsid w:val="00C40831"/>
    <w:rsid w:val="00C40C4C"/>
    <w:rsid w:val="00C41496"/>
    <w:rsid w:val="00C41512"/>
    <w:rsid w:val="00C416AD"/>
    <w:rsid w:val="00C41C53"/>
    <w:rsid w:val="00C41D3C"/>
    <w:rsid w:val="00C41FF3"/>
    <w:rsid w:val="00C4235E"/>
    <w:rsid w:val="00C427C6"/>
    <w:rsid w:val="00C42BA2"/>
    <w:rsid w:val="00C42DB8"/>
    <w:rsid w:val="00C42F1B"/>
    <w:rsid w:val="00C42FD0"/>
    <w:rsid w:val="00C43339"/>
    <w:rsid w:val="00C4361D"/>
    <w:rsid w:val="00C437DE"/>
    <w:rsid w:val="00C43A95"/>
    <w:rsid w:val="00C43B4B"/>
    <w:rsid w:val="00C43DE2"/>
    <w:rsid w:val="00C43FB1"/>
    <w:rsid w:val="00C44023"/>
    <w:rsid w:val="00C44066"/>
    <w:rsid w:val="00C4417F"/>
    <w:rsid w:val="00C44591"/>
    <w:rsid w:val="00C4461F"/>
    <w:rsid w:val="00C4470D"/>
    <w:rsid w:val="00C4482C"/>
    <w:rsid w:val="00C44889"/>
    <w:rsid w:val="00C448F6"/>
    <w:rsid w:val="00C44E13"/>
    <w:rsid w:val="00C44E2C"/>
    <w:rsid w:val="00C4505D"/>
    <w:rsid w:val="00C450F6"/>
    <w:rsid w:val="00C45314"/>
    <w:rsid w:val="00C4535B"/>
    <w:rsid w:val="00C453C3"/>
    <w:rsid w:val="00C459F5"/>
    <w:rsid w:val="00C46319"/>
    <w:rsid w:val="00C46342"/>
    <w:rsid w:val="00C46371"/>
    <w:rsid w:val="00C464E4"/>
    <w:rsid w:val="00C46730"/>
    <w:rsid w:val="00C4682F"/>
    <w:rsid w:val="00C4691F"/>
    <w:rsid w:val="00C469F0"/>
    <w:rsid w:val="00C46CD5"/>
    <w:rsid w:val="00C4700A"/>
    <w:rsid w:val="00C4735B"/>
    <w:rsid w:val="00C47451"/>
    <w:rsid w:val="00C47619"/>
    <w:rsid w:val="00C47871"/>
    <w:rsid w:val="00C47A05"/>
    <w:rsid w:val="00C47CC4"/>
    <w:rsid w:val="00C47CF5"/>
    <w:rsid w:val="00C50268"/>
    <w:rsid w:val="00C508CF"/>
    <w:rsid w:val="00C50A1A"/>
    <w:rsid w:val="00C50B3C"/>
    <w:rsid w:val="00C50B74"/>
    <w:rsid w:val="00C50BAC"/>
    <w:rsid w:val="00C50C01"/>
    <w:rsid w:val="00C50FD1"/>
    <w:rsid w:val="00C51098"/>
    <w:rsid w:val="00C510BE"/>
    <w:rsid w:val="00C51719"/>
    <w:rsid w:val="00C518CB"/>
    <w:rsid w:val="00C51FB3"/>
    <w:rsid w:val="00C5210A"/>
    <w:rsid w:val="00C522DB"/>
    <w:rsid w:val="00C52523"/>
    <w:rsid w:val="00C52954"/>
    <w:rsid w:val="00C52ACD"/>
    <w:rsid w:val="00C52B8C"/>
    <w:rsid w:val="00C52D86"/>
    <w:rsid w:val="00C52EDD"/>
    <w:rsid w:val="00C531F2"/>
    <w:rsid w:val="00C534A1"/>
    <w:rsid w:val="00C535BD"/>
    <w:rsid w:val="00C535FF"/>
    <w:rsid w:val="00C5366E"/>
    <w:rsid w:val="00C53920"/>
    <w:rsid w:val="00C53F45"/>
    <w:rsid w:val="00C540F0"/>
    <w:rsid w:val="00C542FF"/>
    <w:rsid w:val="00C544B4"/>
    <w:rsid w:val="00C546E6"/>
    <w:rsid w:val="00C547EF"/>
    <w:rsid w:val="00C54AAA"/>
    <w:rsid w:val="00C54AB0"/>
    <w:rsid w:val="00C54DA9"/>
    <w:rsid w:val="00C55030"/>
    <w:rsid w:val="00C55269"/>
    <w:rsid w:val="00C55689"/>
    <w:rsid w:val="00C55C42"/>
    <w:rsid w:val="00C55E7F"/>
    <w:rsid w:val="00C56123"/>
    <w:rsid w:val="00C5635A"/>
    <w:rsid w:val="00C5663B"/>
    <w:rsid w:val="00C567A1"/>
    <w:rsid w:val="00C56C5E"/>
    <w:rsid w:val="00C56D71"/>
    <w:rsid w:val="00C56FE2"/>
    <w:rsid w:val="00C57314"/>
    <w:rsid w:val="00C57375"/>
    <w:rsid w:val="00C573F2"/>
    <w:rsid w:val="00C57477"/>
    <w:rsid w:val="00C577C1"/>
    <w:rsid w:val="00C578F7"/>
    <w:rsid w:val="00C57DF0"/>
    <w:rsid w:val="00C57F88"/>
    <w:rsid w:val="00C603FB"/>
    <w:rsid w:val="00C605E2"/>
    <w:rsid w:val="00C60784"/>
    <w:rsid w:val="00C607EF"/>
    <w:rsid w:val="00C6090F"/>
    <w:rsid w:val="00C609D7"/>
    <w:rsid w:val="00C60A41"/>
    <w:rsid w:val="00C60B4D"/>
    <w:rsid w:val="00C60CB7"/>
    <w:rsid w:val="00C60E0F"/>
    <w:rsid w:val="00C61278"/>
    <w:rsid w:val="00C6140E"/>
    <w:rsid w:val="00C616AF"/>
    <w:rsid w:val="00C61979"/>
    <w:rsid w:val="00C61B25"/>
    <w:rsid w:val="00C61BE1"/>
    <w:rsid w:val="00C61C36"/>
    <w:rsid w:val="00C61D32"/>
    <w:rsid w:val="00C621E8"/>
    <w:rsid w:val="00C6245C"/>
    <w:rsid w:val="00C6267A"/>
    <w:rsid w:val="00C6282B"/>
    <w:rsid w:val="00C62A85"/>
    <w:rsid w:val="00C62ADA"/>
    <w:rsid w:val="00C62DE8"/>
    <w:rsid w:val="00C62DFB"/>
    <w:rsid w:val="00C62F39"/>
    <w:rsid w:val="00C62F48"/>
    <w:rsid w:val="00C62FDC"/>
    <w:rsid w:val="00C630E6"/>
    <w:rsid w:val="00C63151"/>
    <w:rsid w:val="00C631E2"/>
    <w:rsid w:val="00C63258"/>
    <w:rsid w:val="00C63812"/>
    <w:rsid w:val="00C639E7"/>
    <w:rsid w:val="00C63AE9"/>
    <w:rsid w:val="00C63B8B"/>
    <w:rsid w:val="00C63CAA"/>
    <w:rsid w:val="00C63D1C"/>
    <w:rsid w:val="00C63D3C"/>
    <w:rsid w:val="00C63DA2"/>
    <w:rsid w:val="00C6414E"/>
    <w:rsid w:val="00C64A1B"/>
    <w:rsid w:val="00C64AF3"/>
    <w:rsid w:val="00C656D0"/>
    <w:rsid w:val="00C65709"/>
    <w:rsid w:val="00C658C6"/>
    <w:rsid w:val="00C65914"/>
    <w:rsid w:val="00C65D64"/>
    <w:rsid w:val="00C66013"/>
    <w:rsid w:val="00C66237"/>
    <w:rsid w:val="00C6644F"/>
    <w:rsid w:val="00C6693D"/>
    <w:rsid w:val="00C66C84"/>
    <w:rsid w:val="00C66F4D"/>
    <w:rsid w:val="00C674E2"/>
    <w:rsid w:val="00C6752E"/>
    <w:rsid w:val="00C675A8"/>
    <w:rsid w:val="00C67778"/>
    <w:rsid w:val="00C67BB5"/>
    <w:rsid w:val="00C67E16"/>
    <w:rsid w:val="00C67EFC"/>
    <w:rsid w:val="00C70069"/>
    <w:rsid w:val="00C700F0"/>
    <w:rsid w:val="00C70132"/>
    <w:rsid w:val="00C70191"/>
    <w:rsid w:val="00C707A2"/>
    <w:rsid w:val="00C70CCD"/>
    <w:rsid w:val="00C70E2D"/>
    <w:rsid w:val="00C70F08"/>
    <w:rsid w:val="00C71090"/>
    <w:rsid w:val="00C71E6E"/>
    <w:rsid w:val="00C72138"/>
    <w:rsid w:val="00C723AB"/>
    <w:rsid w:val="00C72713"/>
    <w:rsid w:val="00C72833"/>
    <w:rsid w:val="00C72943"/>
    <w:rsid w:val="00C7351A"/>
    <w:rsid w:val="00C7373C"/>
    <w:rsid w:val="00C73991"/>
    <w:rsid w:val="00C73EBC"/>
    <w:rsid w:val="00C74037"/>
    <w:rsid w:val="00C740B3"/>
    <w:rsid w:val="00C740D7"/>
    <w:rsid w:val="00C741D7"/>
    <w:rsid w:val="00C7477D"/>
    <w:rsid w:val="00C74932"/>
    <w:rsid w:val="00C74CBC"/>
    <w:rsid w:val="00C74CE2"/>
    <w:rsid w:val="00C74D60"/>
    <w:rsid w:val="00C74F13"/>
    <w:rsid w:val="00C7515F"/>
    <w:rsid w:val="00C751F2"/>
    <w:rsid w:val="00C7561C"/>
    <w:rsid w:val="00C761D9"/>
    <w:rsid w:val="00C762EB"/>
    <w:rsid w:val="00C76515"/>
    <w:rsid w:val="00C76B21"/>
    <w:rsid w:val="00C76BC8"/>
    <w:rsid w:val="00C76C0B"/>
    <w:rsid w:val="00C76D86"/>
    <w:rsid w:val="00C76F5A"/>
    <w:rsid w:val="00C76FF5"/>
    <w:rsid w:val="00C77122"/>
    <w:rsid w:val="00C775F6"/>
    <w:rsid w:val="00C777EE"/>
    <w:rsid w:val="00C77A41"/>
    <w:rsid w:val="00C77C4F"/>
    <w:rsid w:val="00C800AA"/>
    <w:rsid w:val="00C806D9"/>
    <w:rsid w:val="00C80754"/>
    <w:rsid w:val="00C810B6"/>
    <w:rsid w:val="00C8114C"/>
    <w:rsid w:val="00C816A9"/>
    <w:rsid w:val="00C81A11"/>
    <w:rsid w:val="00C81A7B"/>
    <w:rsid w:val="00C81BCD"/>
    <w:rsid w:val="00C81F18"/>
    <w:rsid w:val="00C822A4"/>
    <w:rsid w:val="00C82374"/>
    <w:rsid w:val="00C8266C"/>
    <w:rsid w:val="00C82CDB"/>
    <w:rsid w:val="00C830CB"/>
    <w:rsid w:val="00C83121"/>
    <w:rsid w:val="00C83268"/>
    <w:rsid w:val="00C8326C"/>
    <w:rsid w:val="00C833D4"/>
    <w:rsid w:val="00C83737"/>
    <w:rsid w:val="00C83B54"/>
    <w:rsid w:val="00C83C9F"/>
    <w:rsid w:val="00C83E48"/>
    <w:rsid w:val="00C83F15"/>
    <w:rsid w:val="00C83F92"/>
    <w:rsid w:val="00C842DD"/>
    <w:rsid w:val="00C848EF"/>
    <w:rsid w:val="00C84B1F"/>
    <w:rsid w:val="00C84B81"/>
    <w:rsid w:val="00C84D94"/>
    <w:rsid w:val="00C85234"/>
    <w:rsid w:val="00C854B2"/>
    <w:rsid w:val="00C855AF"/>
    <w:rsid w:val="00C85AEA"/>
    <w:rsid w:val="00C85D4F"/>
    <w:rsid w:val="00C85EE2"/>
    <w:rsid w:val="00C861D5"/>
    <w:rsid w:val="00C864AE"/>
    <w:rsid w:val="00C86550"/>
    <w:rsid w:val="00C86600"/>
    <w:rsid w:val="00C867E3"/>
    <w:rsid w:val="00C867E4"/>
    <w:rsid w:val="00C86847"/>
    <w:rsid w:val="00C86D67"/>
    <w:rsid w:val="00C86ED1"/>
    <w:rsid w:val="00C873E1"/>
    <w:rsid w:val="00C87464"/>
    <w:rsid w:val="00C874BA"/>
    <w:rsid w:val="00C874CF"/>
    <w:rsid w:val="00C8755E"/>
    <w:rsid w:val="00C8789D"/>
    <w:rsid w:val="00C87A58"/>
    <w:rsid w:val="00C87BCA"/>
    <w:rsid w:val="00C87DAE"/>
    <w:rsid w:val="00C87EED"/>
    <w:rsid w:val="00C90417"/>
    <w:rsid w:val="00C904BE"/>
    <w:rsid w:val="00C908A0"/>
    <w:rsid w:val="00C90D8C"/>
    <w:rsid w:val="00C90E62"/>
    <w:rsid w:val="00C910C4"/>
    <w:rsid w:val="00C91423"/>
    <w:rsid w:val="00C91430"/>
    <w:rsid w:val="00C91484"/>
    <w:rsid w:val="00C9194D"/>
    <w:rsid w:val="00C91A3A"/>
    <w:rsid w:val="00C91A93"/>
    <w:rsid w:val="00C91E78"/>
    <w:rsid w:val="00C91F5E"/>
    <w:rsid w:val="00C92108"/>
    <w:rsid w:val="00C92152"/>
    <w:rsid w:val="00C92208"/>
    <w:rsid w:val="00C924F0"/>
    <w:rsid w:val="00C92980"/>
    <w:rsid w:val="00C92C65"/>
    <w:rsid w:val="00C92DCD"/>
    <w:rsid w:val="00C931AF"/>
    <w:rsid w:val="00C933E5"/>
    <w:rsid w:val="00C934DF"/>
    <w:rsid w:val="00C9362F"/>
    <w:rsid w:val="00C936CC"/>
    <w:rsid w:val="00C93BAB"/>
    <w:rsid w:val="00C93EA0"/>
    <w:rsid w:val="00C94197"/>
    <w:rsid w:val="00C94388"/>
    <w:rsid w:val="00C94456"/>
    <w:rsid w:val="00C94506"/>
    <w:rsid w:val="00C94A1B"/>
    <w:rsid w:val="00C94AA4"/>
    <w:rsid w:val="00C94C42"/>
    <w:rsid w:val="00C94EAB"/>
    <w:rsid w:val="00C94F31"/>
    <w:rsid w:val="00C950D6"/>
    <w:rsid w:val="00C951F3"/>
    <w:rsid w:val="00C954AE"/>
    <w:rsid w:val="00C954BC"/>
    <w:rsid w:val="00C959C9"/>
    <w:rsid w:val="00C95FA9"/>
    <w:rsid w:val="00C96003"/>
    <w:rsid w:val="00C96090"/>
    <w:rsid w:val="00C960DB"/>
    <w:rsid w:val="00C96146"/>
    <w:rsid w:val="00C96318"/>
    <w:rsid w:val="00C96392"/>
    <w:rsid w:val="00C96697"/>
    <w:rsid w:val="00C966BD"/>
    <w:rsid w:val="00C96717"/>
    <w:rsid w:val="00C9698D"/>
    <w:rsid w:val="00C96993"/>
    <w:rsid w:val="00C96D6A"/>
    <w:rsid w:val="00C96F5B"/>
    <w:rsid w:val="00C97041"/>
    <w:rsid w:val="00C97213"/>
    <w:rsid w:val="00C97245"/>
    <w:rsid w:val="00C97288"/>
    <w:rsid w:val="00C973A1"/>
    <w:rsid w:val="00C97AB3"/>
    <w:rsid w:val="00C97AC7"/>
    <w:rsid w:val="00C97EC7"/>
    <w:rsid w:val="00CA0355"/>
    <w:rsid w:val="00CA077E"/>
    <w:rsid w:val="00CA07AF"/>
    <w:rsid w:val="00CA0A0F"/>
    <w:rsid w:val="00CA0BCF"/>
    <w:rsid w:val="00CA0D98"/>
    <w:rsid w:val="00CA0F55"/>
    <w:rsid w:val="00CA10A4"/>
    <w:rsid w:val="00CA12C2"/>
    <w:rsid w:val="00CA1F0B"/>
    <w:rsid w:val="00CA2040"/>
    <w:rsid w:val="00CA2128"/>
    <w:rsid w:val="00CA2747"/>
    <w:rsid w:val="00CA28AD"/>
    <w:rsid w:val="00CA2A33"/>
    <w:rsid w:val="00CA2ABB"/>
    <w:rsid w:val="00CA2E00"/>
    <w:rsid w:val="00CA2E89"/>
    <w:rsid w:val="00CA3030"/>
    <w:rsid w:val="00CA3035"/>
    <w:rsid w:val="00CA3286"/>
    <w:rsid w:val="00CA352A"/>
    <w:rsid w:val="00CA38DD"/>
    <w:rsid w:val="00CA3BF2"/>
    <w:rsid w:val="00CA3C31"/>
    <w:rsid w:val="00CA3DD4"/>
    <w:rsid w:val="00CA3F41"/>
    <w:rsid w:val="00CA4038"/>
    <w:rsid w:val="00CA454E"/>
    <w:rsid w:val="00CA4836"/>
    <w:rsid w:val="00CA485C"/>
    <w:rsid w:val="00CA491E"/>
    <w:rsid w:val="00CA4C69"/>
    <w:rsid w:val="00CA50CF"/>
    <w:rsid w:val="00CA513C"/>
    <w:rsid w:val="00CA51BE"/>
    <w:rsid w:val="00CA5305"/>
    <w:rsid w:val="00CA537D"/>
    <w:rsid w:val="00CA53F8"/>
    <w:rsid w:val="00CA548A"/>
    <w:rsid w:val="00CA5E09"/>
    <w:rsid w:val="00CA5FCB"/>
    <w:rsid w:val="00CA65E8"/>
    <w:rsid w:val="00CA66B2"/>
    <w:rsid w:val="00CA67E9"/>
    <w:rsid w:val="00CA6B91"/>
    <w:rsid w:val="00CA6E3D"/>
    <w:rsid w:val="00CA704C"/>
    <w:rsid w:val="00CA70F7"/>
    <w:rsid w:val="00CA72AA"/>
    <w:rsid w:val="00CA735E"/>
    <w:rsid w:val="00CA73AD"/>
    <w:rsid w:val="00CA74C6"/>
    <w:rsid w:val="00CA75C9"/>
    <w:rsid w:val="00CA7A52"/>
    <w:rsid w:val="00CB0033"/>
    <w:rsid w:val="00CB0590"/>
    <w:rsid w:val="00CB09C1"/>
    <w:rsid w:val="00CB0D16"/>
    <w:rsid w:val="00CB10DC"/>
    <w:rsid w:val="00CB110F"/>
    <w:rsid w:val="00CB11F7"/>
    <w:rsid w:val="00CB1328"/>
    <w:rsid w:val="00CB1604"/>
    <w:rsid w:val="00CB175C"/>
    <w:rsid w:val="00CB1C0B"/>
    <w:rsid w:val="00CB1F6F"/>
    <w:rsid w:val="00CB22C4"/>
    <w:rsid w:val="00CB24D1"/>
    <w:rsid w:val="00CB2514"/>
    <w:rsid w:val="00CB2A2E"/>
    <w:rsid w:val="00CB2AA5"/>
    <w:rsid w:val="00CB2D38"/>
    <w:rsid w:val="00CB2D3F"/>
    <w:rsid w:val="00CB338A"/>
    <w:rsid w:val="00CB33B7"/>
    <w:rsid w:val="00CB34C3"/>
    <w:rsid w:val="00CB3A09"/>
    <w:rsid w:val="00CB3C67"/>
    <w:rsid w:val="00CB3CB6"/>
    <w:rsid w:val="00CB3D0C"/>
    <w:rsid w:val="00CB3DFD"/>
    <w:rsid w:val="00CB3E4E"/>
    <w:rsid w:val="00CB4202"/>
    <w:rsid w:val="00CB4672"/>
    <w:rsid w:val="00CB4B16"/>
    <w:rsid w:val="00CB501E"/>
    <w:rsid w:val="00CB50E2"/>
    <w:rsid w:val="00CB5672"/>
    <w:rsid w:val="00CB571E"/>
    <w:rsid w:val="00CB587A"/>
    <w:rsid w:val="00CB5BA3"/>
    <w:rsid w:val="00CB6248"/>
    <w:rsid w:val="00CB6253"/>
    <w:rsid w:val="00CB6744"/>
    <w:rsid w:val="00CB6A6C"/>
    <w:rsid w:val="00CB6CDD"/>
    <w:rsid w:val="00CB6F0F"/>
    <w:rsid w:val="00CB7139"/>
    <w:rsid w:val="00CB7359"/>
    <w:rsid w:val="00CB7622"/>
    <w:rsid w:val="00CB7768"/>
    <w:rsid w:val="00CB7999"/>
    <w:rsid w:val="00CB79C5"/>
    <w:rsid w:val="00CB7B39"/>
    <w:rsid w:val="00CB7FDC"/>
    <w:rsid w:val="00CC0108"/>
    <w:rsid w:val="00CC021B"/>
    <w:rsid w:val="00CC0BD7"/>
    <w:rsid w:val="00CC0DE6"/>
    <w:rsid w:val="00CC0FA7"/>
    <w:rsid w:val="00CC11F7"/>
    <w:rsid w:val="00CC1220"/>
    <w:rsid w:val="00CC12C7"/>
    <w:rsid w:val="00CC1456"/>
    <w:rsid w:val="00CC15A8"/>
    <w:rsid w:val="00CC1AC9"/>
    <w:rsid w:val="00CC1D59"/>
    <w:rsid w:val="00CC1DF2"/>
    <w:rsid w:val="00CC1F24"/>
    <w:rsid w:val="00CC2056"/>
    <w:rsid w:val="00CC241F"/>
    <w:rsid w:val="00CC2578"/>
    <w:rsid w:val="00CC30E5"/>
    <w:rsid w:val="00CC38D1"/>
    <w:rsid w:val="00CC3D71"/>
    <w:rsid w:val="00CC4008"/>
    <w:rsid w:val="00CC411F"/>
    <w:rsid w:val="00CC412E"/>
    <w:rsid w:val="00CC497D"/>
    <w:rsid w:val="00CC4B75"/>
    <w:rsid w:val="00CC51AC"/>
    <w:rsid w:val="00CC52E0"/>
    <w:rsid w:val="00CC5ADC"/>
    <w:rsid w:val="00CC5C3B"/>
    <w:rsid w:val="00CC5CB7"/>
    <w:rsid w:val="00CC5F6C"/>
    <w:rsid w:val="00CC60C0"/>
    <w:rsid w:val="00CC691C"/>
    <w:rsid w:val="00CC6A85"/>
    <w:rsid w:val="00CC6ACC"/>
    <w:rsid w:val="00CC732E"/>
    <w:rsid w:val="00CC7343"/>
    <w:rsid w:val="00CC747C"/>
    <w:rsid w:val="00CC77B4"/>
    <w:rsid w:val="00CC79DF"/>
    <w:rsid w:val="00CC7B64"/>
    <w:rsid w:val="00CC7D57"/>
    <w:rsid w:val="00CC7F87"/>
    <w:rsid w:val="00CD096F"/>
    <w:rsid w:val="00CD0C2F"/>
    <w:rsid w:val="00CD10C6"/>
    <w:rsid w:val="00CD10EF"/>
    <w:rsid w:val="00CD14DC"/>
    <w:rsid w:val="00CD153D"/>
    <w:rsid w:val="00CD1A31"/>
    <w:rsid w:val="00CD1D13"/>
    <w:rsid w:val="00CD1FEF"/>
    <w:rsid w:val="00CD22FB"/>
    <w:rsid w:val="00CD242C"/>
    <w:rsid w:val="00CD2841"/>
    <w:rsid w:val="00CD2951"/>
    <w:rsid w:val="00CD29F2"/>
    <w:rsid w:val="00CD2BB7"/>
    <w:rsid w:val="00CD2C5B"/>
    <w:rsid w:val="00CD2D91"/>
    <w:rsid w:val="00CD2F22"/>
    <w:rsid w:val="00CD2F7C"/>
    <w:rsid w:val="00CD2FCD"/>
    <w:rsid w:val="00CD3145"/>
    <w:rsid w:val="00CD319F"/>
    <w:rsid w:val="00CD33F2"/>
    <w:rsid w:val="00CD346E"/>
    <w:rsid w:val="00CD3945"/>
    <w:rsid w:val="00CD3B63"/>
    <w:rsid w:val="00CD3EA8"/>
    <w:rsid w:val="00CD3EB9"/>
    <w:rsid w:val="00CD40E3"/>
    <w:rsid w:val="00CD4337"/>
    <w:rsid w:val="00CD43FA"/>
    <w:rsid w:val="00CD4735"/>
    <w:rsid w:val="00CD4876"/>
    <w:rsid w:val="00CD4CBC"/>
    <w:rsid w:val="00CD50DA"/>
    <w:rsid w:val="00CD5321"/>
    <w:rsid w:val="00CD53B7"/>
    <w:rsid w:val="00CD546E"/>
    <w:rsid w:val="00CD5AEA"/>
    <w:rsid w:val="00CD5B65"/>
    <w:rsid w:val="00CD5CC0"/>
    <w:rsid w:val="00CD626C"/>
    <w:rsid w:val="00CD62DD"/>
    <w:rsid w:val="00CD6385"/>
    <w:rsid w:val="00CD6857"/>
    <w:rsid w:val="00CD6A4D"/>
    <w:rsid w:val="00CD7207"/>
    <w:rsid w:val="00CD7307"/>
    <w:rsid w:val="00CD7B09"/>
    <w:rsid w:val="00CE00EF"/>
    <w:rsid w:val="00CE027C"/>
    <w:rsid w:val="00CE0422"/>
    <w:rsid w:val="00CE0540"/>
    <w:rsid w:val="00CE0DBE"/>
    <w:rsid w:val="00CE0FCA"/>
    <w:rsid w:val="00CE1219"/>
    <w:rsid w:val="00CE1553"/>
    <w:rsid w:val="00CE173E"/>
    <w:rsid w:val="00CE174E"/>
    <w:rsid w:val="00CE206A"/>
    <w:rsid w:val="00CE2590"/>
    <w:rsid w:val="00CE2644"/>
    <w:rsid w:val="00CE2651"/>
    <w:rsid w:val="00CE28A4"/>
    <w:rsid w:val="00CE2EC8"/>
    <w:rsid w:val="00CE37FB"/>
    <w:rsid w:val="00CE3A23"/>
    <w:rsid w:val="00CE4002"/>
    <w:rsid w:val="00CE401F"/>
    <w:rsid w:val="00CE42A3"/>
    <w:rsid w:val="00CE4431"/>
    <w:rsid w:val="00CE4CC0"/>
    <w:rsid w:val="00CE4F40"/>
    <w:rsid w:val="00CE5122"/>
    <w:rsid w:val="00CE5138"/>
    <w:rsid w:val="00CE527F"/>
    <w:rsid w:val="00CE56BC"/>
    <w:rsid w:val="00CE5E4D"/>
    <w:rsid w:val="00CE6031"/>
    <w:rsid w:val="00CE60E1"/>
    <w:rsid w:val="00CE61E5"/>
    <w:rsid w:val="00CE6447"/>
    <w:rsid w:val="00CE67CF"/>
    <w:rsid w:val="00CE6C6B"/>
    <w:rsid w:val="00CE6EC0"/>
    <w:rsid w:val="00CE6FB0"/>
    <w:rsid w:val="00CE7022"/>
    <w:rsid w:val="00CE75CB"/>
    <w:rsid w:val="00CE7B69"/>
    <w:rsid w:val="00CE7FC1"/>
    <w:rsid w:val="00CE7FC4"/>
    <w:rsid w:val="00CF02C4"/>
    <w:rsid w:val="00CF067C"/>
    <w:rsid w:val="00CF079C"/>
    <w:rsid w:val="00CF0981"/>
    <w:rsid w:val="00CF0B5E"/>
    <w:rsid w:val="00CF0C8F"/>
    <w:rsid w:val="00CF108B"/>
    <w:rsid w:val="00CF12F9"/>
    <w:rsid w:val="00CF146E"/>
    <w:rsid w:val="00CF1595"/>
    <w:rsid w:val="00CF159D"/>
    <w:rsid w:val="00CF167F"/>
    <w:rsid w:val="00CF196C"/>
    <w:rsid w:val="00CF199A"/>
    <w:rsid w:val="00CF19B6"/>
    <w:rsid w:val="00CF22FE"/>
    <w:rsid w:val="00CF267C"/>
    <w:rsid w:val="00CF2739"/>
    <w:rsid w:val="00CF2773"/>
    <w:rsid w:val="00CF2ABC"/>
    <w:rsid w:val="00CF2F46"/>
    <w:rsid w:val="00CF31EF"/>
    <w:rsid w:val="00CF3410"/>
    <w:rsid w:val="00CF3911"/>
    <w:rsid w:val="00CF3ADC"/>
    <w:rsid w:val="00CF45C5"/>
    <w:rsid w:val="00CF490E"/>
    <w:rsid w:val="00CF4ADD"/>
    <w:rsid w:val="00CF53E5"/>
    <w:rsid w:val="00CF53E9"/>
    <w:rsid w:val="00CF55CC"/>
    <w:rsid w:val="00CF55D3"/>
    <w:rsid w:val="00CF5984"/>
    <w:rsid w:val="00CF5B75"/>
    <w:rsid w:val="00CF5F96"/>
    <w:rsid w:val="00CF6498"/>
    <w:rsid w:val="00CF67C5"/>
    <w:rsid w:val="00CF6816"/>
    <w:rsid w:val="00CF6A58"/>
    <w:rsid w:val="00CF6AD2"/>
    <w:rsid w:val="00CF7031"/>
    <w:rsid w:val="00CF713E"/>
    <w:rsid w:val="00CF72E5"/>
    <w:rsid w:val="00CF764D"/>
    <w:rsid w:val="00CF7DB3"/>
    <w:rsid w:val="00CF7FFE"/>
    <w:rsid w:val="00D00280"/>
    <w:rsid w:val="00D00673"/>
    <w:rsid w:val="00D008F5"/>
    <w:rsid w:val="00D01053"/>
    <w:rsid w:val="00D01069"/>
    <w:rsid w:val="00D010E3"/>
    <w:rsid w:val="00D013EE"/>
    <w:rsid w:val="00D01732"/>
    <w:rsid w:val="00D01734"/>
    <w:rsid w:val="00D01C10"/>
    <w:rsid w:val="00D01F54"/>
    <w:rsid w:val="00D02009"/>
    <w:rsid w:val="00D02131"/>
    <w:rsid w:val="00D023F0"/>
    <w:rsid w:val="00D023FD"/>
    <w:rsid w:val="00D02709"/>
    <w:rsid w:val="00D027F1"/>
    <w:rsid w:val="00D0285C"/>
    <w:rsid w:val="00D02A92"/>
    <w:rsid w:val="00D03461"/>
    <w:rsid w:val="00D0376E"/>
    <w:rsid w:val="00D03796"/>
    <w:rsid w:val="00D03D07"/>
    <w:rsid w:val="00D03D2F"/>
    <w:rsid w:val="00D03EF5"/>
    <w:rsid w:val="00D03FC5"/>
    <w:rsid w:val="00D040F7"/>
    <w:rsid w:val="00D0448A"/>
    <w:rsid w:val="00D044F7"/>
    <w:rsid w:val="00D04909"/>
    <w:rsid w:val="00D0497B"/>
    <w:rsid w:val="00D04A76"/>
    <w:rsid w:val="00D04BDA"/>
    <w:rsid w:val="00D04DFF"/>
    <w:rsid w:val="00D05329"/>
    <w:rsid w:val="00D054B5"/>
    <w:rsid w:val="00D05632"/>
    <w:rsid w:val="00D05AF0"/>
    <w:rsid w:val="00D05FF8"/>
    <w:rsid w:val="00D06239"/>
    <w:rsid w:val="00D066AD"/>
    <w:rsid w:val="00D06742"/>
    <w:rsid w:val="00D06C63"/>
    <w:rsid w:val="00D06C83"/>
    <w:rsid w:val="00D0713C"/>
    <w:rsid w:val="00D071F7"/>
    <w:rsid w:val="00D074C7"/>
    <w:rsid w:val="00D076B9"/>
    <w:rsid w:val="00D07AE9"/>
    <w:rsid w:val="00D07D07"/>
    <w:rsid w:val="00D07D9A"/>
    <w:rsid w:val="00D07F34"/>
    <w:rsid w:val="00D102A8"/>
    <w:rsid w:val="00D104BD"/>
    <w:rsid w:val="00D107A3"/>
    <w:rsid w:val="00D10CEC"/>
    <w:rsid w:val="00D10EEA"/>
    <w:rsid w:val="00D10FC7"/>
    <w:rsid w:val="00D11407"/>
    <w:rsid w:val="00D11536"/>
    <w:rsid w:val="00D11856"/>
    <w:rsid w:val="00D11AA3"/>
    <w:rsid w:val="00D120C5"/>
    <w:rsid w:val="00D121A9"/>
    <w:rsid w:val="00D121BC"/>
    <w:rsid w:val="00D1241B"/>
    <w:rsid w:val="00D12778"/>
    <w:rsid w:val="00D12926"/>
    <w:rsid w:val="00D12A32"/>
    <w:rsid w:val="00D12D96"/>
    <w:rsid w:val="00D1321C"/>
    <w:rsid w:val="00D1361B"/>
    <w:rsid w:val="00D1372A"/>
    <w:rsid w:val="00D1395C"/>
    <w:rsid w:val="00D13BD5"/>
    <w:rsid w:val="00D13E15"/>
    <w:rsid w:val="00D13E98"/>
    <w:rsid w:val="00D141E9"/>
    <w:rsid w:val="00D14291"/>
    <w:rsid w:val="00D146E7"/>
    <w:rsid w:val="00D1477C"/>
    <w:rsid w:val="00D1489C"/>
    <w:rsid w:val="00D148CD"/>
    <w:rsid w:val="00D14958"/>
    <w:rsid w:val="00D1495F"/>
    <w:rsid w:val="00D14CB0"/>
    <w:rsid w:val="00D14D05"/>
    <w:rsid w:val="00D14D64"/>
    <w:rsid w:val="00D1507B"/>
    <w:rsid w:val="00D150ED"/>
    <w:rsid w:val="00D1519F"/>
    <w:rsid w:val="00D152B3"/>
    <w:rsid w:val="00D157D4"/>
    <w:rsid w:val="00D15D8F"/>
    <w:rsid w:val="00D15EA8"/>
    <w:rsid w:val="00D1603B"/>
    <w:rsid w:val="00D1631D"/>
    <w:rsid w:val="00D16465"/>
    <w:rsid w:val="00D16668"/>
    <w:rsid w:val="00D168E0"/>
    <w:rsid w:val="00D169A6"/>
    <w:rsid w:val="00D1714F"/>
    <w:rsid w:val="00D1742E"/>
    <w:rsid w:val="00D1750F"/>
    <w:rsid w:val="00D17BF2"/>
    <w:rsid w:val="00D17EBB"/>
    <w:rsid w:val="00D17FDB"/>
    <w:rsid w:val="00D20359"/>
    <w:rsid w:val="00D2074A"/>
    <w:rsid w:val="00D20BBF"/>
    <w:rsid w:val="00D20C4B"/>
    <w:rsid w:val="00D20DC6"/>
    <w:rsid w:val="00D20E99"/>
    <w:rsid w:val="00D213CC"/>
    <w:rsid w:val="00D21482"/>
    <w:rsid w:val="00D21571"/>
    <w:rsid w:val="00D21705"/>
    <w:rsid w:val="00D21A3B"/>
    <w:rsid w:val="00D21C09"/>
    <w:rsid w:val="00D21C83"/>
    <w:rsid w:val="00D22106"/>
    <w:rsid w:val="00D22114"/>
    <w:rsid w:val="00D22CFD"/>
    <w:rsid w:val="00D22EBF"/>
    <w:rsid w:val="00D22EC5"/>
    <w:rsid w:val="00D23066"/>
    <w:rsid w:val="00D23389"/>
    <w:rsid w:val="00D234B3"/>
    <w:rsid w:val="00D234C7"/>
    <w:rsid w:val="00D234FD"/>
    <w:rsid w:val="00D235DA"/>
    <w:rsid w:val="00D23C0D"/>
    <w:rsid w:val="00D23D2E"/>
    <w:rsid w:val="00D24147"/>
    <w:rsid w:val="00D241BF"/>
    <w:rsid w:val="00D243D8"/>
    <w:rsid w:val="00D2471D"/>
    <w:rsid w:val="00D2471F"/>
    <w:rsid w:val="00D2479E"/>
    <w:rsid w:val="00D247F9"/>
    <w:rsid w:val="00D2481E"/>
    <w:rsid w:val="00D2490A"/>
    <w:rsid w:val="00D24CF3"/>
    <w:rsid w:val="00D24DFA"/>
    <w:rsid w:val="00D24ECF"/>
    <w:rsid w:val="00D2510D"/>
    <w:rsid w:val="00D251CE"/>
    <w:rsid w:val="00D2523E"/>
    <w:rsid w:val="00D25877"/>
    <w:rsid w:val="00D25AD1"/>
    <w:rsid w:val="00D25C4B"/>
    <w:rsid w:val="00D25C51"/>
    <w:rsid w:val="00D25D4A"/>
    <w:rsid w:val="00D25E23"/>
    <w:rsid w:val="00D260AD"/>
    <w:rsid w:val="00D262E1"/>
    <w:rsid w:val="00D26313"/>
    <w:rsid w:val="00D26AC3"/>
    <w:rsid w:val="00D26D89"/>
    <w:rsid w:val="00D276D0"/>
    <w:rsid w:val="00D278E0"/>
    <w:rsid w:val="00D27901"/>
    <w:rsid w:val="00D27B29"/>
    <w:rsid w:val="00D27DA4"/>
    <w:rsid w:val="00D2F7C7"/>
    <w:rsid w:val="00D3083D"/>
    <w:rsid w:val="00D30984"/>
    <w:rsid w:val="00D30C05"/>
    <w:rsid w:val="00D30D4C"/>
    <w:rsid w:val="00D30DF6"/>
    <w:rsid w:val="00D30E53"/>
    <w:rsid w:val="00D30E93"/>
    <w:rsid w:val="00D3104B"/>
    <w:rsid w:val="00D311E0"/>
    <w:rsid w:val="00D314DB"/>
    <w:rsid w:val="00D315D1"/>
    <w:rsid w:val="00D31AC9"/>
    <w:rsid w:val="00D31B8A"/>
    <w:rsid w:val="00D31D70"/>
    <w:rsid w:val="00D31F73"/>
    <w:rsid w:val="00D3212D"/>
    <w:rsid w:val="00D3229F"/>
    <w:rsid w:val="00D33374"/>
    <w:rsid w:val="00D3339E"/>
    <w:rsid w:val="00D336A5"/>
    <w:rsid w:val="00D338BF"/>
    <w:rsid w:val="00D338FA"/>
    <w:rsid w:val="00D33910"/>
    <w:rsid w:val="00D33D3A"/>
    <w:rsid w:val="00D33E72"/>
    <w:rsid w:val="00D33F68"/>
    <w:rsid w:val="00D340EA"/>
    <w:rsid w:val="00D340EC"/>
    <w:rsid w:val="00D3434D"/>
    <w:rsid w:val="00D348AB"/>
    <w:rsid w:val="00D34A99"/>
    <w:rsid w:val="00D34E25"/>
    <w:rsid w:val="00D34F07"/>
    <w:rsid w:val="00D34F4A"/>
    <w:rsid w:val="00D352BD"/>
    <w:rsid w:val="00D35519"/>
    <w:rsid w:val="00D35A41"/>
    <w:rsid w:val="00D35BDD"/>
    <w:rsid w:val="00D35C70"/>
    <w:rsid w:val="00D35F49"/>
    <w:rsid w:val="00D36353"/>
    <w:rsid w:val="00D3647A"/>
    <w:rsid w:val="00D36CE2"/>
    <w:rsid w:val="00D370B9"/>
    <w:rsid w:val="00D37163"/>
    <w:rsid w:val="00D374E7"/>
    <w:rsid w:val="00D37666"/>
    <w:rsid w:val="00D376AB"/>
    <w:rsid w:val="00D376F1"/>
    <w:rsid w:val="00D37704"/>
    <w:rsid w:val="00D37786"/>
    <w:rsid w:val="00D37815"/>
    <w:rsid w:val="00D37AE8"/>
    <w:rsid w:val="00D37D7D"/>
    <w:rsid w:val="00D37FA3"/>
    <w:rsid w:val="00D40A1B"/>
    <w:rsid w:val="00D40D85"/>
    <w:rsid w:val="00D40FDE"/>
    <w:rsid w:val="00D41013"/>
    <w:rsid w:val="00D4105D"/>
    <w:rsid w:val="00D411BE"/>
    <w:rsid w:val="00D41221"/>
    <w:rsid w:val="00D4181F"/>
    <w:rsid w:val="00D41963"/>
    <w:rsid w:val="00D419CD"/>
    <w:rsid w:val="00D41D4C"/>
    <w:rsid w:val="00D4267A"/>
    <w:rsid w:val="00D428C4"/>
    <w:rsid w:val="00D429D0"/>
    <w:rsid w:val="00D42A0C"/>
    <w:rsid w:val="00D42FB5"/>
    <w:rsid w:val="00D43515"/>
    <w:rsid w:val="00D43979"/>
    <w:rsid w:val="00D43A1C"/>
    <w:rsid w:val="00D43AEA"/>
    <w:rsid w:val="00D43DA9"/>
    <w:rsid w:val="00D43ECC"/>
    <w:rsid w:val="00D43F60"/>
    <w:rsid w:val="00D441A9"/>
    <w:rsid w:val="00D4482E"/>
    <w:rsid w:val="00D4491D"/>
    <w:rsid w:val="00D449CF"/>
    <w:rsid w:val="00D44FFB"/>
    <w:rsid w:val="00D45000"/>
    <w:rsid w:val="00D45469"/>
    <w:rsid w:val="00D45787"/>
    <w:rsid w:val="00D45D68"/>
    <w:rsid w:val="00D461C2"/>
    <w:rsid w:val="00D46235"/>
    <w:rsid w:val="00D4641E"/>
    <w:rsid w:val="00D46782"/>
    <w:rsid w:val="00D468BE"/>
    <w:rsid w:val="00D46D06"/>
    <w:rsid w:val="00D46D16"/>
    <w:rsid w:val="00D47078"/>
    <w:rsid w:val="00D4766F"/>
    <w:rsid w:val="00D478EA"/>
    <w:rsid w:val="00D47A44"/>
    <w:rsid w:val="00D47C0D"/>
    <w:rsid w:val="00D47EE8"/>
    <w:rsid w:val="00D500DE"/>
    <w:rsid w:val="00D50215"/>
    <w:rsid w:val="00D50379"/>
    <w:rsid w:val="00D504F3"/>
    <w:rsid w:val="00D506F1"/>
    <w:rsid w:val="00D509AD"/>
    <w:rsid w:val="00D50B3C"/>
    <w:rsid w:val="00D50CAA"/>
    <w:rsid w:val="00D511DB"/>
    <w:rsid w:val="00D511EE"/>
    <w:rsid w:val="00D516AE"/>
    <w:rsid w:val="00D51C44"/>
    <w:rsid w:val="00D52361"/>
    <w:rsid w:val="00D524F7"/>
    <w:rsid w:val="00D52871"/>
    <w:rsid w:val="00D529C5"/>
    <w:rsid w:val="00D52F4C"/>
    <w:rsid w:val="00D53247"/>
    <w:rsid w:val="00D53261"/>
    <w:rsid w:val="00D5378A"/>
    <w:rsid w:val="00D5381F"/>
    <w:rsid w:val="00D53C8E"/>
    <w:rsid w:val="00D53E44"/>
    <w:rsid w:val="00D53EC0"/>
    <w:rsid w:val="00D540B3"/>
    <w:rsid w:val="00D54335"/>
    <w:rsid w:val="00D54641"/>
    <w:rsid w:val="00D54779"/>
    <w:rsid w:val="00D54866"/>
    <w:rsid w:val="00D5492F"/>
    <w:rsid w:val="00D550C5"/>
    <w:rsid w:val="00D5516F"/>
    <w:rsid w:val="00D55372"/>
    <w:rsid w:val="00D5537F"/>
    <w:rsid w:val="00D55731"/>
    <w:rsid w:val="00D558DE"/>
    <w:rsid w:val="00D55D24"/>
    <w:rsid w:val="00D55EB5"/>
    <w:rsid w:val="00D560A1"/>
    <w:rsid w:val="00D561DF"/>
    <w:rsid w:val="00D561FD"/>
    <w:rsid w:val="00D565D5"/>
    <w:rsid w:val="00D5662E"/>
    <w:rsid w:val="00D56702"/>
    <w:rsid w:val="00D568C8"/>
    <w:rsid w:val="00D569BB"/>
    <w:rsid w:val="00D56DF2"/>
    <w:rsid w:val="00D56F70"/>
    <w:rsid w:val="00D56F9B"/>
    <w:rsid w:val="00D572B4"/>
    <w:rsid w:val="00D57826"/>
    <w:rsid w:val="00D57E4B"/>
    <w:rsid w:val="00D57FB8"/>
    <w:rsid w:val="00D604BD"/>
    <w:rsid w:val="00D60616"/>
    <w:rsid w:val="00D608B5"/>
    <w:rsid w:val="00D60943"/>
    <w:rsid w:val="00D60DBB"/>
    <w:rsid w:val="00D60E64"/>
    <w:rsid w:val="00D60E74"/>
    <w:rsid w:val="00D61798"/>
    <w:rsid w:val="00D61F14"/>
    <w:rsid w:val="00D61F66"/>
    <w:rsid w:val="00D62005"/>
    <w:rsid w:val="00D62127"/>
    <w:rsid w:val="00D6275E"/>
    <w:rsid w:val="00D629B4"/>
    <w:rsid w:val="00D62AD5"/>
    <w:rsid w:val="00D62B34"/>
    <w:rsid w:val="00D63006"/>
    <w:rsid w:val="00D6302C"/>
    <w:rsid w:val="00D63157"/>
    <w:rsid w:val="00D637EE"/>
    <w:rsid w:val="00D6384F"/>
    <w:rsid w:val="00D64014"/>
    <w:rsid w:val="00D6406B"/>
    <w:rsid w:val="00D6421A"/>
    <w:rsid w:val="00D64836"/>
    <w:rsid w:val="00D64995"/>
    <w:rsid w:val="00D64AE6"/>
    <w:rsid w:val="00D64E21"/>
    <w:rsid w:val="00D64E52"/>
    <w:rsid w:val="00D6500D"/>
    <w:rsid w:val="00D650AF"/>
    <w:rsid w:val="00D653B0"/>
    <w:rsid w:val="00D656DA"/>
    <w:rsid w:val="00D659B5"/>
    <w:rsid w:val="00D65B43"/>
    <w:rsid w:val="00D6676D"/>
    <w:rsid w:val="00D66C54"/>
    <w:rsid w:val="00D66DB5"/>
    <w:rsid w:val="00D66F8B"/>
    <w:rsid w:val="00D67003"/>
    <w:rsid w:val="00D672F8"/>
    <w:rsid w:val="00D67317"/>
    <w:rsid w:val="00D67490"/>
    <w:rsid w:val="00D6763C"/>
    <w:rsid w:val="00D67651"/>
    <w:rsid w:val="00D67727"/>
    <w:rsid w:val="00D67A25"/>
    <w:rsid w:val="00D67B8F"/>
    <w:rsid w:val="00D700AE"/>
    <w:rsid w:val="00D7012D"/>
    <w:rsid w:val="00D7014E"/>
    <w:rsid w:val="00D705B8"/>
    <w:rsid w:val="00D70B50"/>
    <w:rsid w:val="00D70D0C"/>
    <w:rsid w:val="00D70E52"/>
    <w:rsid w:val="00D70F34"/>
    <w:rsid w:val="00D710F4"/>
    <w:rsid w:val="00D7114D"/>
    <w:rsid w:val="00D718DE"/>
    <w:rsid w:val="00D719F9"/>
    <w:rsid w:val="00D71D11"/>
    <w:rsid w:val="00D72106"/>
    <w:rsid w:val="00D72301"/>
    <w:rsid w:val="00D72C93"/>
    <w:rsid w:val="00D72CE1"/>
    <w:rsid w:val="00D72FFB"/>
    <w:rsid w:val="00D73062"/>
    <w:rsid w:val="00D734C4"/>
    <w:rsid w:val="00D73548"/>
    <w:rsid w:val="00D735CA"/>
    <w:rsid w:val="00D7395E"/>
    <w:rsid w:val="00D73AED"/>
    <w:rsid w:val="00D73C43"/>
    <w:rsid w:val="00D73D75"/>
    <w:rsid w:val="00D73E13"/>
    <w:rsid w:val="00D73FA4"/>
    <w:rsid w:val="00D74008"/>
    <w:rsid w:val="00D74300"/>
    <w:rsid w:val="00D7453C"/>
    <w:rsid w:val="00D749F0"/>
    <w:rsid w:val="00D74B5A"/>
    <w:rsid w:val="00D74BE3"/>
    <w:rsid w:val="00D74F18"/>
    <w:rsid w:val="00D7546B"/>
    <w:rsid w:val="00D75A12"/>
    <w:rsid w:val="00D75A5D"/>
    <w:rsid w:val="00D75B22"/>
    <w:rsid w:val="00D75F91"/>
    <w:rsid w:val="00D763C0"/>
    <w:rsid w:val="00D7642F"/>
    <w:rsid w:val="00D76479"/>
    <w:rsid w:val="00D7650D"/>
    <w:rsid w:val="00D76A35"/>
    <w:rsid w:val="00D76B41"/>
    <w:rsid w:val="00D7712F"/>
    <w:rsid w:val="00D77388"/>
    <w:rsid w:val="00D7784B"/>
    <w:rsid w:val="00D7787F"/>
    <w:rsid w:val="00D77E96"/>
    <w:rsid w:val="00D804C4"/>
    <w:rsid w:val="00D80630"/>
    <w:rsid w:val="00D80676"/>
    <w:rsid w:val="00D8067A"/>
    <w:rsid w:val="00D80900"/>
    <w:rsid w:val="00D80A11"/>
    <w:rsid w:val="00D80AE8"/>
    <w:rsid w:val="00D80E5E"/>
    <w:rsid w:val="00D81321"/>
    <w:rsid w:val="00D8133B"/>
    <w:rsid w:val="00D81369"/>
    <w:rsid w:val="00D8138E"/>
    <w:rsid w:val="00D819DE"/>
    <w:rsid w:val="00D81C67"/>
    <w:rsid w:val="00D81CD1"/>
    <w:rsid w:val="00D82412"/>
    <w:rsid w:val="00D8242B"/>
    <w:rsid w:val="00D82515"/>
    <w:rsid w:val="00D82799"/>
    <w:rsid w:val="00D829BF"/>
    <w:rsid w:val="00D829EB"/>
    <w:rsid w:val="00D83328"/>
    <w:rsid w:val="00D8357E"/>
    <w:rsid w:val="00D8390C"/>
    <w:rsid w:val="00D83950"/>
    <w:rsid w:val="00D83D48"/>
    <w:rsid w:val="00D8409F"/>
    <w:rsid w:val="00D841AC"/>
    <w:rsid w:val="00D8448B"/>
    <w:rsid w:val="00D84B11"/>
    <w:rsid w:val="00D84B37"/>
    <w:rsid w:val="00D84B88"/>
    <w:rsid w:val="00D84E07"/>
    <w:rsid w:val="00D84E8F"/>
    <w:rsid w:val="00D85111"/>
    <w:rsid w:val="00D85219"/>
    <w:rsid w:val="00D85729"/>
    <w:rsid w:val="00D85999"/>
    <w:rsid w:val="00D85AB6"/>
    <w:rsid w:val="00D86418"/>
    <w:rsid w:val="00D864BF"/>
    <w:rsid w:val="00D86B57"/>
    <w:rsid w:val="00D86C8C"/>
    <w:rsid w:val="00D86DC6"/>
    <w:rsid w:val="00D86E28"/>
    <w:rsid w:val="00D86FC2"/>
    <w:rsid w:val="00D872B3"/>
    <w:rsid w:val="00D875D9"/>
    <w:rsid w:val="00D87BA6"/>
    <w:rsid w:val="00D87F21"/>
    <w:rsid w:val="00D90214"/>
    <w:rsid w:val="00D90276"/>
    <w:rsid w:val="00D902E4"/>
    <w:rsid w:val="00D903F9"/>
    <w:rsid w:val="00D90437"/>
    <w:rsid w:val="00D90A89"/>
    <w:rsid w:val="00D90D94"/>
    <w:rsid w:val="00D910F1"/>
    <w:rsid w:val="00D911DE"/>
    <w:rsid w:val="00D91341"/>
    <w:rsid w:val="00D913BB"/>
    <w:rsid w:val="00D91446"/>
    <w:rsid w:val="00D9194C"/>
    <w:rsid w:val="00D91B97"/>
    <w:rsid w:val="00D927A9"/>
    <w:rsid w:val="00D927E2"/>
    <w:rsid w:val="00D92812"/>
    <w:rsid w:val="00D92884"/>
    <w:rsid w:val="00D932AC"/>
    <w:rsid w:val="00D936F6"/>
    <w:rsid w:val="00D93ACC"/>
    <w:rsid w:val="00D93C08"/>
    <w:rsid w:val="00D93CC6"/>
    <w:rsid w:val="00D9409D"/>
    <w:rsid w:val="00D94228"/>
    <w:rsid w:val="00D9446C"/>
    <w:rsid w:val="00D94669"/>
    <w:rsid w:val="00D94B16"/>
    <w:rsid w:val="00D94C6F"/>
    <w:rsid w:val="00D95020"/>
    <w:rsid w:val="00D95359"/>
    <w:rsid w:val="00D95DAC"/>
    <w:rsid w:val="00D95FF2"/>
    <w:rsid w:val="00D960E5"/>
    <w:rsid w:val="00D96867"/>
    <w:rsid w:val="00D96935"/>
    <w:rsid w:val="00D96AA3"/>
    <w:rsid w:val="00D97335"/>
    <w:rsid w:val="00D97489"/>
    <w:rsid w:val="00D97556"/>
    <w:rsid w:val="00D9769D"/>
    <w:rsid w:val="00D97B77"/>
    <w:rsid w:val="00DA06F0"/>
    <w:rsid w:val="00DA0787"/>
    <w:rsid w:val="00DA0904"/>
    <w:rsid w:val="00DA0A17"/>
    <w:rsid w:val="00DA0B53"/>
    <w:rsid w:val="00DA0BBC"/>
    <w:rsid w:val="00DA0C7F"/>
    <w:rsid w:val="00DA146C"/>
    <w:rsid w:val="00DA1477"/>
    <w:rsid w:val="00DA2139"/>
    <w:rsid w:val="00DA2374"/>
    <w:rsid w:val="00DA2650"/>
    <w:rsid w:val="00DA2667"/>
    <w:rsid w:val="00DA2742"/>
    <w:rsid w:val="00DA2D92"/>
    <w:rsid w:val="00DA3066"/>
    <w:rsid w:val="00DA3076"/>
    <w:rsid w:val="00DA30E2"/>
    <w:rsid w:val="00DA3482"/>
    <w:rsid w:val="00DA3544"/>
    <w:rsid w:val="00DA3B61"/>
    <w:rsid w:val="00DA3D55"/>
    <w:rsid w:val="00DA4122"/>
    <w:rsid w:val="00DA412C"/>
    <w:rsid w:val="00DA4224"/>
    <w:rsid w:val="00DA4259"/>
    <w:rsid w:val="00DA42DF"/>
    <w:rsid w:val="00DA4513"/>
    <w:rsid w:val="00DA46CD"/>
    <w:rsid w:val="00DA4812"/>
    <w:rsid w:val="00DA4956"/>
    <w:rsid w:val="00DA49F2"/>
    <w:rsid w:val="00DA4A80"/>
    <w:rsid w:val="00DA4FF0"/>
    <w:rsid w:val="00DA53D4"/>
    <w:rsid w:val="00DA5E73"/>
    <w:rsid w:val="00DA5FE3"/>
    <w:rsid w:val="00DA605B"/>
    <w:rsid w:val="00DA6065"/>
    <w:rsid w:val="00DA65E0"/>
    <w:rsid w:val="00DA67AD"/>
    <w:rsid w:val="00DA68E3"/>
    <w:rsid w:val="00DA6B18"/>
    <w:rsid w:val="00DA747F"/>
    <w:rsid w:val="00DA758B"/>
    <w:rsid w:val="00DA764F"/>
    <w:rsid w:val="00DA7958"/>
    <w:rsid w:val="00DA79DE"/>
    <w:rsid w:val="00DA7A12"/>
    <w:rsid w:val="00DA7B38"/>
    <w:rsid w:val="00DA7CBB"/>
    <w:rsid w:val="00DA7F57"/>
    <w:rsid w:val="00DB0291"/>
    <w:rsid w:val="00DB030F"/>
    <w:rsid w:val="00DB032A"/>
    <w:rsid w:val="00DB0542"/>
    <w:rsid w:val="00DB06C4"/>
    <w:rsid w:val="00DB0744"/>
    <w:rsid w:val="00DB095E"/>
    <w:rsid w:val="00DB0D5B"/>
    <w:rsid w:val="00DB0D71"/>
    <w:rsid w:val="00DB0F9B"/>
    <w:rsid w:val="00DB1171"/>
    <w:rsid w:val="00DB1519"/>
    <w:rsid w:val="00DB1617"/>
    <w:rsid w:val="00DB1B46"/>
    <w:rsid w:val="00DB236C"/>
    <w:rsid w:val="00DB23D6"/>
    <w:rsid w:val="00DB2840"/>
    <w:rsid w:val="00DB2922"/>
    <w:rsid w:val="00DB2D26"/>
    <w:rsid w:val="00DB2E9A"/>
    <w:rsid w:val="00DB310E"/>
    <w:rsid w:val="00DB3292"/>
    <w:rsid w:val="00DB33E1"/>
    <w:rsid w:val="00DB3531"/>
    <w:rsid w:val="00DB3690"/>
    <w:rsid w:val="00DB3984"/>
    <w:rsid w:val="00DB40BB"/>
    <w:rsid w:val="00DB4160"/>
    <w:rsid w:val="00DB473D"/>
    <w:rsid w:val="00DB47F6"/>
    <w:rsid w:val="00DB482B"/>
    <w:rsid w:val="00DB4B16"/>
    <w:rsid w:val="00DB4BDF"/>
    <w:rsid w:val="00DB4EA2"/>
    <w:rsid w:val="00DB51B6"/>
    <w:rsid w:val="00DB52CB"/>
    <w:rsid w:val="00DB539E"/>
    <w:rsid w:val="00DB5461"/>
    <w:rsid w:val="00DB54F1"/>
    <w:rsid w:val="00DB57FA"/>
    <w:rsid w:val="00DB59D9"/>
    <w:rsid w:val="00DB5B66"/>
    <w:rsid w:val="00DB60B6"/>
    <w:rsid w:val="00DB682F"/>
    <w:rsid w:val="00DB69A5"/>
    <w:rsid w:val="00DB6CF2"/>
    <w:rsid w:val="00DB6FF0"/>
    <w:rsid w:val="00DB759D"/>
    <w:rsid w:val="00DB75A2"/>
    <w:rsid w:val="00DB7A61"/>
    <w:rsid w:val="00DB7DCA"/>
    <w:rsid w:val="00DB7E2B"/>
    <w:rsid w:val="00DB7F2F"/>
    <w:rsid w:val="00DB7FA6"/>
    <w:rsid w:val="00DC039C"/>
    <w:rsid w:val="00DC03E6"/>
    <w:rsid w:val="00DC08BB"/>
    <w:rsid w:val="00DC1076"/>
    <w:rsid w:val="00DC1193"/>
    <w:rsid w:val="00DC1761"/>
    <w:rsid w:val="00DC1AED"/>
    <w:rsid w:val="00DC1BD3"/>
    <w:rsid w:val="00DC1E41"/>
    <w:rsid w:val="00DC1F38"/>
    <w:rsid w:val="00DC2437"/>
    <w:rsid w:val="00DC2C1A"/>
    <w:rsid w:val="00DC2C27"/>
    <w:rsid w:val="00DC2FC8"/>
    <w:rsid w:val="00DC3170"/>
    <w:rsid w:val="00DC3DD6"/>
    <w:rsid w:val="00DC4171"/>
    <w:rsid w:val="00DC460F"/>
    <w:rsid w:val="00DC473D"/>
    <w:rsid w:val="00DC4B23"/>
    <w:rsid w:val="00DC4B84"/>
    <w:rsid w:val="00DC4EBA"/>
    <w:rsid w:val="00DC4EBB"/>
    <w:rsid w:val="00DC4EF7"/>
    <w:rsid w:val="00DC500A"/>
    <w:rsid w:val="00DC5490"/>
    <w:rsid w:val="00DC59A4"/>
    <w:rsid w:val="00DC5A02"/>
    <w:rsid w:val="00DC5B2D"/>
    <w:rsid w:val="00DC615B"/>
    <w:rsid w:val="00DC61DA"/>
    <w:rsid w:val="00DC64C7"/>
    <w:rsid w:val="00DC652A"/>
    <w:rsid w:val="00DC6966"/>
    <w:rsid w:val="00DC6D1D"/>
    <w:rsid w:val="00DC75EB"/>
    <w:rsid w:val="00DC7BC1"/>
    <w:rsid w:val="00DC7C13"/>
    <w:rsid w:val="00DC7D73"/>
    <w:rsid w:val="00DC7F02"/>
    <w:rsid w:val="00DD0305"/>
    <w:rsid w:val="00DD0545"/>
    <w:rsid w:val="00DD0936"/>
    <w:rsid w:val="00DD0BF2"/>
    <w:rsid w:val="00DD0D01"/>
    <w:rsid w:val="00DD0F18"/>
    <w:rsid w:val="00DD1055"/>
    <w:rsid w:val="00DD11F3"/>
    <w:rsid w:val="00DD1224"/>
    <w:rsid w:val="00DD1334"/>
    <w:rsid w:val="00DD1350"/>
    <w:rsid w:val="00DD17B1"/>
    <w:rsid w:val="00DD1A44"/>
    <w:rsid w:val="00DD1FA3"/>
    <w:rsid w:val="00DD2503"/>
    <w:rsid w:val="00DD272C"/>
    <w:rsid w:val="00DD2975"/>
    <w:rsid w:val="00DD2A5D"/>
    <w:rsid w:val="00DD2D9B"/>
    <w:rsid w:val="00DD2E72"/>
    <w:rsid w:val="00DD2EC3"/>
    <w:rsid w:val="00DD3293"/>
    <w:rsid w:val="00DD350E"/>
    <w:rsid w:val="00DD3570"/>
    <w:rsid w:val="00DD3DBA"/>
    <w:rsid w:val="00DD3E70"/>
    <w:rsid w:val="00DD3E88"/>
    <w:rsid w:val="00DD41B8"/>
    <w:rsid w:val="00DD4262"/>
    <w:rsid w:val="00DD42A3"/>
    <w:rsid w:val="00DD434D"/>
    <w:rsid w:val="00DD464A"/>
    <w:rsid w:val="00DD4691"/>
    <w:rsid w:val="00DD483F"/>
    <w:rsid w:val="00DD4CE1"/>
    <w:rsid w:val="00DD5093"/>
    <w:rsid w:val="00DD52EC"/>
    <w:rsid w:val="00DD5504"/>
    <w:rsid w:val="00DD55F4"/>
    <w:rsid w:val="00DD5BF4"/>
    <w:rsid w:val="00DD5CCF"/>
    <w:rsid w:val="00DD5E25"/>
    <w:rsid w:val="00DD5EFD"/>
    <w:rsid w:val="00DD66B4"/>
    <w:rsid w:val="00DD67A1"/>
    <w:rsid w:val="00DD6926"/>
    <w:rsid w:val="00DD69F0"/>
    <w:rsid w:val="00DD6CF4"/>
    <w:rsid w:val="00DD71E2"/>
    <w:rsid w:val="00DD738E"/>
    <w:rsid w:val="00DD74E0"/>
    <w:rsid w:val="00DD757D"/>
    <w:rsid w:val="00DD7833"/>
    <w:rsid w:val="00DD78CC"/>
    <w:rsid w:val="00DD790E"/>
    <w:rsid w:val="00DD7B3D"/>
    <w:rsid w:val="00DD7ED9"/>
    <w:rsid w:val="00DD7F0E"/>
    <w:rsid w:val="00DD7F56"/>
    <w:rsid w:val="00DD7FC1"/>
    <w:rsid w:val="00DE03BE"/>
    <w:rsid w:val="00DE063C"/>
    <w:rsid w:val="00DE06D7"/>
    <w:rsid w:val="00DE09D3"/>
    <w:rsid w:val="00DE0BDE"/>
    <w:rsid w:val="00DE0C6A"/>
    <w:rsid w:val="00DE0E4B"/>
    <w:rsid w:val="00DE0FC2"/>
    <w:rsid w:val="00DE1269"/>
    <w:rsid w:val="00DE1972"/>
    <w:rsid w:val="00DE1DCF"/>
    <w:rsid w:val="00DE255B"/>
    <w:rsid w:val="00DE27AB"/>
    <w:rsid w:val="00DE2845"/>
    <w:rsid w:val="00DE2A65"/>
    <w:rsid w:val="00DE2D41"/>
    <w:rsid w:val="00DE2FD5"/>
    <w:rsid w:val="00DE3545"/>
    <w:rsid w:val="00DE37D2"/>
    <w:rsid w:val="00DE409B"/>
    <w:rsid w:val="00DE40D1"/>
    <w:rsid w:val="00DE422D"/>
    <w:rsid w:val="00DE436F"/>
    <w:rsid w:val="00DE457C"/>
    <w:rsid w:val="00DE45BC"/>
    <w:rsid w:val="00DE465B"/>
    <w:rsid w:val="00DE46FD"/>
    <w:rsid w:val="00DE48D5"/>
    <w:rsid w:val="00DE4A55"/>
    <w:rsid w:val="00DE4B5A"/>
    <w:rsid w:val="00DE4CD5"/>
    <w:rsid w:val="00DE4D5B"/>
    <w:rsid w:val="00DE4E6A"/>
    <w:rsid w:val="00DE511B"/>
    <w:rsid w:val="00DE5244"/>
    <w:rsid w:val="00DE56DB"/>
    <w:rsid w:val="00DE57B2"/>
    <w:rsid w:val="00DE5961"/>
    <w:rsid w:val="00DE5B50"/>
    <w:rsid w:val="00DE5E77"/>
    <w:rsid w:val="00DE6237"/>
    <w:rsid w:val="00DE6314"/>
    <w:rsid w:val="00DE63E2"/>
    <w:rsid w:val="00DE667E"/>
    <w:rsid w:val="00DE6785"/>
    <w:rsid w:val="00DE684D"/>
    <w:rsid w:val="00DE701F"/>
    <w:rsid w:val="00DE7049"/>
    <w:rsid w:val="00DE75EA"/>
    <w:rsid w:val="00DE795E"/>
    <w:rsid w:val="00DE7A28"/>
    <w:rsid w:val="00DF0071"/>
    <w:rsid w:val="00DF0274"/>
    <w:rsid w:val="00DF02F4"/>
    <w:rsid w:val="00DF05E1"/>
    <w:rsid w:val="00DF0BA1"/>
    <w:rsid w:val="00DF0E5C"/>
    <w:rsid w:val="00DF14B7"/>
    <w:rsid w:val="00DF14BB"/>
    <w:rsid w:val="00DF1796"/>
    <w:rsid w:val="00DF1E30"/>
    <w:rsid w:val="00DF2129"/>
    <w:rsid w:val="00DF2134"/>
    <w:rsid w:val="00DF21C6"/>
    <w:rsid w:val="00DF25C6"/>
    <w:rsid w:val="00DF270B"/>
    <w:rsid w:val="00DF2AB3"/>
    <w:rsid w:val="00DF2F68"/>
    <w:rsid w:val="00DF308F"/>
    <w:rsid w:val="00DF3172"/>
    <w:rsid w:val="00DF3493"/>
    <w:rsid w:val="00DF349C"/>
    <w:rsid w:val="00DF34A6"/>
    <w:rsid w:val="00DF3654"/>
    <w:rsid w:val="00DF36F9"/>
    <w:rsid w:val="00DF39B4"/>
    <w:rsid w:val="00DF39BC"/>
    <w:rsid w:val="00DF39F4"/>
    <w:rsid w:val="00DF3A0C"/>
    <w:rsid w:val="00DF3A43"/>
    <w:rsid w:val="00DF3A45"/>
    <w:rsid w:val="00DF4317"/>
    <w:rsid w:val="00DF4484"/>
    <w:rsid w:val="00DF4979"/>
    <w:rsid w:val="00DF4A6C"/>
    <w:rsid w:val="00DF4ABA"/>
    <w:rsid w:val="00DF4AEE"/>
    <w:rsid w:val="00DF4D00"/>
    <w:rsid w:val="00DF4E72"/>
    <w:rsid w:val="00DF5213"/>
    <w:rsid w:val="00DF5463"/>
    <w:rsid w:val="00DF566A"/>
    <w:rsid w:val="00DF5A31"/>
    <w:rsid w:val="00DF5B8B"/>
    <w:rsid w:val="00DF5CEF"/>
    <w:rsid w:val="00DF5FB6"/>
    <w:rsid w:val="00DF6359"/>
    <w:rsid w:val="00DF65B7"/>
    <w:rsid w:val="00DF670E"/>
    <w:rsid w:val="00DF67F6"/>
    <w:rsid w:val="00DF6968"/>
    <w:rsid w:val="00DF6A32"/>
    <w:rsid w:val="00DF6A42"/>
    <w:rsid w:val="00DF6BBB"/>
    <w:rsid w:val="00DF6D96"/>
    <w:rsid w:val="00DF7250"/>
    <w:rsid w:val="00DF7352"/>
    <w:rsid w:val="00DF75BF"/>
    <w:rsid w:val="00DF7829"/>
    <w:rsid w:val="00DF7897"/>
    <w:rsid w:val="00DF7C1F"/>
    <w:rsid w:val="00DF7C7D"/>
    <w:rsid w:val="00DF7E54"/>
    <w:rsid w:val="00DF7F51"/>
    <w:rsid w:val="00DF7F64"/>
    <w:rsid w:val="00DF7FCF"/>
    <w:rsid w:val="00E00039"/>
    <w:rsid w:val="00E001E0"/>
    <w:rsid w:val="00E003C2"/>
    <w:rsid w:val="00E006AD"/>
    <w:rsid w:val="00E0089C"/>
    <w:rsid w:val="00E00BA2"/>
    <w:rsid w:val="00E00C96"/>
    <w:rsid w:val="00E00CAA"/>
    <w:rsid w:val="00E01330"/>
    <w:rsid w:val="00E01E98"/>
    <w:rsid w:val="00E02201"/>
    <w:rsid w:val="00E022ED"/>
    <w:rsid w:val="00E024EC"/>
    <w:rsid w:val="00E026F3"/>
    <w:rsid w:val="00E02AD3"/>
    <w:rsid w:val="00E02CD2"/>
    <w:rsid w:val="00E03078"/>
    <w:rsid w:val="00E030DD"/>
    <w:rsid w:val="00E033BD"/>
    <w:rsid w:val="00E03409"/>
    <w:rsid w:val="00E0342E"/>
    <w:rsid w:val="00E03459"/>
    <w:rsid w:val="00E0362C"/>
    <w:rsid w:val="00E03E1C"/>
    <w:rsid w:val="00E03EBF"/>
    <w:rsid w:val="00E04444"/>
    <w:rsid w:val="00E044AB"/>
    <w:rsid w:val="00E0467C"/>
    <w:rsid w:val="00E04C6F"/>
    <w:rsid w:val="00E04E1C"/>
    <w:rsid w:val="00E04F59"/>
    <w:rsid w:val="00E05209"/>
    <w:rsid w:val="00E0581B"/>
    <w:rsid w:val="00E058AE"/>
    <w:rsid w:val="00E05A38"/>
    <w:rsid w:val="00E05A98"/>
    <w:rsid w:val="00E05AC1"/>
    <w:rsid w:val="00E0608D"/>
    <w:rsid w:val="00E0695E"/>
    <w:rsid w:val="00E069DD"/>
    <w:rsid w:val="00E06ABD"/>
    <w:rsid w:val="00E06DB4"/>
    <w:rsid w:val="00E071E3"/>
    <w:rsid w:val="00E0733F"/>
    <w:rsid w:val="00E074E3"/>
    <w:rsid w:val="00E074F1"/>
    <w:rsid w:val="00E0764C"/>
    <w:rsid w:val="00E076C7"/>
    <w:rsid w:val="00E07AD7"/>
    <w:rsid w:val="00E10010"/>
    <w:rsid w:val="00E100FF"/>
    <w:rsid w:val="00E103F1"/>
    <w:rsid w:val="00E108C3"/>
    <w:rsid w:val="00E10939"/>
    <w:rsid w:val="00E109BC"/>
    <w:rsid w:val="00E10C62"/>
    <w:rsid w:val="00E10DC3"/>
    <w:rsid w:val="00E10FED"/>
    <w:rsid w:val="00E1144C"/>
    <w:rsid w:val="00E114E8"/>
    <w:rsid w:val="00E118DE"/>
    <w:rsid w:val="00E11BCF"/>
    <w:rsid w:val="00E11EC4"/>
    <w:rsid w:val="00E12369"/>
    <w:rsid w:val="00E12436"/>
    <w:rsid w:val="00E12E0A"/>
    <w:rsid w:val="00E12F70"/>
    <w:rsid w:val="00E12FA6"/>
    <w:rsid w:val="00E13493"/>
    <w:rsid w:val="00E13643"/>
    <w:rsid w:val="00E1367F"/>
    <w:rsid w:val="00E1389B"/>
    <w:rsid w:val="00E13933"/>
    <w:rsid w:val="00E13A63"/>
    <w:rsid w:val="00E13B3F"/>
    <w:rsid w:val="00E13C9A"/>
    <w:rsid w:val="00E141DB"/>
    <w:rsid w:val="00E142C6"/>
    <w:rsid w:val="00E1444A"/>
    <w:rsid w:val="00E14862"/>
    <w:rsid w:val="00E14B1B"/>
    <w:rsid w:val="00E14E27"/>
    <w:rsid w:val="00E150CA"/>
    <w:rsid w:val="00E151DE"/>
    <w:rsid w:val="00E153A8"/>
    <w:rsid w:val="00E15445"/>
    <w:rsid w:val="00E15742"/>
    <w:rsid w:val="00E15823"/>
    <w:rsid w:val="00E16245"/>
    <w:rsid w:val="00E16438"/>
    <w:rsid w:val="00E165F0"/>
    <w:rsid w:val="00E16851"/>
    <w:rsid w:val="00E16A84"/>
    <w:rsid w:val="00E17036"/>
    <w:rsid w:val="00E17362"/>
    <w:rsid w:val="00E1740B"/>
    <w:rsid w:val="00E177E2"/>
    <w:rsid w:val="00E17805"/>
    <w:rsid w:val="00E17FB3"/>
    <w:rsid w:val="00E201CA"/>
    <w:rsid w:val="00E204A8"/>
    <w:rsid w:val="00E205F9"/>
    <w:rsid w:val="00E20803"/>
    <w:rsid w:val="00E208ED"/>
    <w:rsid w:val="00E20941"/>
    <w:rsid w:val="00E2123A"/>
    <w:rsid w:val="00E21336"/>
    <w:rsid w:val="00E2144A"/>
    <w:rsid w:val="00E21528"/>
    <w:rsid w:val="00E218BA"/>
    <w:rsid w:val="00E219DA"/>
    <w:rsid w:val="00E21B65"/>
    <w:rsid w:val="00E21FC5"/>
    <w:rsid w:val="00E22145"/>
    <w:rsid w:val="00E22203"/>
    <w:rsid w:val="00E2258E"/>
    <w:rsid w:val="00E226D7"/>
    <w:rsid w:val="00E22752"/>
    <w:rsid w:val="00E22824"/>
    <w:rsid w:val="00E22829"/>
    <w:rsid w:val="00E228DA"/>
    <w:rsid w:val="00E22C31"/>
    <w:rsid w:val="00E22E64"/>
    <w:rsid w:val="00E22EC9"/>
    <w:rsid w:val="00E232AD"/>
    <w:rsid w:val="00E23465"/>
    <w:rsid w:val="00E23589"/>
    <w:rsid w:val="00E237C7"/>
    <w:rsid w:val="00E23853"/>
    <w:rsid w:val="00E23B40"/>
    <w:rsid w:val="00E23C0F"/>
    <w:rsid w:val="00E23C85"/>
    <w:rsid w:val="00E23CE8"/>
    <w:rsid w:val="00E2421F"/>
    <w:rsid w:val="00E2445E"/>
    <w:rsid w:val="00E24947"/>
    <w:rsid w:val="00E24B38"/>
    <w:rsid w:val="00E24E0A"/>
    <w:rsid w:val="00E24ED5"/>
    <w:rsid w:val="00E24FD2"/>
    <w:rsid w:val="00E2512E"/>
    <w:rsid w:val="00E25324"/>
    <w:rsid w:val="00E254DA"/>
    <w:rsid w:val="00E259A8"/>
    <w:rsid w:val="00E259C6"/>
    <w:rsid w:val="00E25CD1"/>
    <w:rsid w:val="00E25F99"/>
    <w:rsid w:val="00E260C2"/>
    <w:rsid w:val="00E26512"/>
    <w:rsid w:val="00E26669"/>
    <w:rsid w:val="00E268B5"/>
    <w:rsid w:val="00E26C29"/>
    <w:rsid w:val="00E27430"/>
    <w:rsid w:val="00E275C8"/>
    <w:rsid w:val="00E27785"/>
    <w:rsid w:val="00E27CB8"/>
    <w:rsid w:val="00E27DC3"/>
    <w:rsid w:val="00E27DD6"/>
    <w:rsid w:val="00E3012C"/>
    <w:rsid w:val="00E3096E"/>
    <w:rsid w:val="00E30BA6"/>
    <w:rsid w:val="00E30C55"/>
    <w:rsid w:val="00E30FC0"/>
    <w:rsid w:val="00E3132A"/>
    <w:rsid w:val="00E31386"/>
    <w:rsid w:val="00E3151C"/>
    <w:rsid w:val="00E3190C"/>
    <w:rsid w:val="00E31911"/>
    <w:rsid w:val="00E31A37"/>
    <w:rsid w:val="00E31D54"/>
    <w:rsid w:val="00E31E2D"/>
    <w:rsid w:val="00E32596"/>
    <w:rsid w:val="00E327A4"/>
    <w:rsid w:val="00E3299F"/>
    <w:rsid w:val="00E32AD5"/>
    <w:rsid w:val="00E32E7C"/>
    <w:rsid w:val="00E32FAF"/>
    <w:rsid w:val="00E333CD"/>
    <w:rsid w:val="00E33B68"/>
    <w:rsid w:val="00E33DB0"/>
    <w:rsid w:val="00E33DF9"/>
    <w:rsid w:val="00E34149"/>
    <w:rsid w:val="00E341B3"/>
    <w:rsid w:val="00E3421C"/>
    <w:rsid w:val="00E347E7"/>
    <w:rsid w:val="00E34A46"/>
    <w:rsid w:val="00E34B16"/>
    <w:rsid w:val="00E34CF5"/>
    <w:rsid w:val="00E34F80"/>
    <w:rsid w:val="00E35000"/>
    <w:rsid w:val="00E35306"/>
    <w:rsid w:val="00E35C9D"/>
    <w:rsid w:val="00E35FE5"/>
    <w:rsid w:val="00E3602E"/>
    <w:rsid w:val="00E368F7"/>
    <w:rsid w:val="00E36A83"/>
    <w:rsid w:val="00E36B41"/>
    <w:rsid w:val="00E36EB8"/>
    <w:rsid w:val="00E36F64"/>
    <w:rsid w:val="00E37075"/>
    <w:rsid w:val="00E37478"/>
    <w:rsid w:val="00E37609"/>
    <w:rsid w:val="00E37EA7"/>
    <w:rsid w:val="00E37FB8"/>
    <w:rsid w:val="00E40378"/>
    <w:rsid w:val="00E407FE"/>
    <w:rsid w:val="00E40B07"/>
    <w:rsid w:val="00E40E5B"/>
    <w:rsid w:val="00E40E76"/>
    <w:rsid w:val="00E40F3F"/>
    <w:rsid w:val="00E40FA4"/>
    <w:rsid w:val="00E41353"/>
    <w:rsid w:val="00E41C15"/>
    <w:rsid w:val="00E41EC0"/>
    <w:rsid w:val="00E4231B"/>
    <w:rsid w:val="00E42326"/>
    <w:rsid w:val="00E423B2"/>
    <w:rsid w:val="00E4271C"/>
    <w:rsid w:val="00E42AE4"/>
    <w:rsid w:val="00E42D1E"/>
    <w:rsid w:val="00E42D40"/>
    <w:rsid w:val="00E42FD8"/>
    <w:rsid w:val="00E430C3"/>
    <w:rsid w:val="00E43102"/>
    <w:rsid w:val="00E4317C"/>
    <w:rsid w:val="00E431FE"/>
    <w:rsid w:val="00E43242"/>
    <w:rsid w:val="00E4340F"/>
    <w:rsid w:val="00E4349F"/>
    <w:rsid w:val="00E43544"/>
    <w:rsid w:val="00E4387D"/>
    <w:rsid w:val="00E442E9"/>
    <w:rsid w:val="00E44701"/>
    <w:rsid w:val="00E44949"/>
    <w:rsid w:val="00E4494F"/>
    <w:rsid w:val="00E44A0C"/>
    <w:rsid w:val="00E44D89"/>
    <w:rsid w:val="00E45322"/>
    <w:rsid w:val="00E454BB"/>
    <w:rsid w:val="00E455BF"/>
    <w:rsid w:val="00E4579F"/>
    <w:rsid w:val="00E45855"/>
    <w:rsid w:val="00E4592B"/>
    <w:rsid w:val="00E45C12"/>
    <w:rsid w:val="00E45D86"/>
    <w:rsid w:val="00E46020"/>
    <w:rsid w:val="00E46880"/>
    <w:rsid w:val="00E46AC6"/>
    <w:rsid w:val="00E46F33"/>
    <w:rsid w:val="00E470AE"/>
    <w:rsid w:val="00E47617"/>
    <w:rsid w:val="00E477EA"/>
    <w:rsid w:val="00E47B39"/>
    <w:rsid w:val="00E47C1B"/>
    <w:rsid w:val="00E47CD5"/>
    <w:rsid w:val="00E47D25"/>
    <w:rsid w:val="00E48BCF"/>
    <w:rsid w:val="00E4EA40"/>
    <w:rsid w:val="00E5017A"/>
    <w:rsid w:val="00E50370"/>
    <w:rsid w:val="00E5055B"/>
    <w:rsid w:val="00E506A5"/>
    <w:rsid w:val="00E5080F"/>
    <w:rsid w:val="00E50842"/>
    <w:rsid w:val="00E509BC"/>
    <w:rsid w:val="00E50AC9"/>
    <w:rsid w:val="00E50FDC"/>
    <w:rsid w:val="00E514A0"/>
    <w:rsid w:val="00E515DF"/>
    <w:rsid w:val="00E51625"/>
    <w:rsid w:val="00E51BC4"/>
    <w:rsid w:val="00E51D60"/>
    <w:rsid w:val="00E52149"/>
    <w:rsid w:val="00E524B0"/>
    <w:rsid w:val="00E5265F"/>
    <w:rsid w:val="00E526AB"/>
    <w:rsid w:val="00E52B48"/>
    <w:rsid w:val="00E52DA4"/>
    <w:rsid w:val="00E53028"/>
    <w:rsid w:val="00E53097"/>
    <w:rsid w:val="00E5320B"/>
    <w:rsid w:val="00E53575"/>
    <w:rsid w:val="00E535EB"/>
    <w:rsid w:val="00E5413F"/>
    <w:rsid w:val="00E54252"/>
    <w:rsid w:val="00E543D2"/>
    <w:rsid w:val="00E548AC"/>
    <w:rsid w:val="00E54A6C"/>
    <w:rsid w:val="00E5528B"/>
    <w:rsid w:val="00E555CF"/>
    <w:rsid w:val="00E55807"/>
    <w:rsid w:val="00E55921"/>
    <w:rsid w:val="00E55CD0"/>
    <w:rsid w:val="00E5609D"/>
    <w:rsid w:val="00E561E7"/>
    <w:rsid w:val="00E562E7"/>
    <w:rsid w:val="00E566D0"/>
    <w:rsid w:val="00E56716"/>
    <w:rsid w:val="00E5696F"/>
    <w:rsid w:val="00E56E14"/>
    <w:rsid w:val="00E56FA4"/>
    <w:rsid w:val="00E5700C"/>
    <w:rsid w:val="00E570C6"/>
    <w:rsid w:val="00E5713A"/>
    <w:rsid w:val="00E57409"/>
    <w:rsid w:val="00E5787D"/>
    <w:rsid w:val="00E57CAF"/>
    <w:rsid w:val="00E60194"/>
    <w:rsid w:val="00E602EA"/>
    <w:rsid w:val="00E60433"/>
    <w:rsid w:val="00E6051B"/>
    <w:rsid w:val="00E60558"/>
    <w:rsid w:val="00E6063A"/>
    <w:rsid w:val="00E60789"/>
    <w:rsid w:val="00E60DD4"/>
    <w:rsid w:val="00E60EAB"/>
    <w:rsid w:val="00E61024"/>
    <w:rsid w:val="00E61040"/>
    <w:rsid w:val="00E615D3"/>
    <w:rsid w:val="00E62854"/>
    <w:rsid w:val="00E629A6"/>
    <w:rsid w:val="00E62A6B"/>
    <w:rsid w:val="00E62BEA"/>
    <w:rsid w:val="00E62E89"/>
    <w:rsid w:val="00E63476"/>
    <w:rsid w:val="00E63491"/>
    <w:rsid w:val="00E634B0"/>
    <w:rsid w:val="00E63816"/>
    <w:rsid w:val="00E63B14"/>
    <w:rsid w:val="00E63FBA"/>
    <w:rsid w:val="00E64566"/>
    <w:rsid w:val="00E648BA"/>
    <w:rsid w:val="00E64910"/>
    <w:rsid w:val="00E6499B"/>
    <w:rsid w:val="00E64D48"/>
    <w:rsid w:val="00E65035"/>
    <w:rsid w:val="00E65057"/>
    <w:rsid w:val="00E6526C"/>
    <w:rsid w:val="00E6536C"/>
    <w:rsid w:val="00E65805"/>
    <w:rsid w:val="00E659A4"/>
    <w:rsid w:val="00E65CA0"/>
    <w:rsid w:val="00E65CD3"/>
    <w:rsid w:val="00E65FC1"/>
    <w:rsid w:val="00E668C9"/>
    <w:rsid w:val="00E66B39"/>
    <w:rsid w:val="00E66D33"/>
    <w:rsid w:val="00E66F55"/>
    <w:rsid w:val="00E673B4"/>
    <w:rsid w:val="00E67499"/>
    <w:rsid w:val="00E674CC"/>
    <w:rsid w:val="00E678DE"/>
    <w:rsid w:val="00E67A24"/>
    <w:rsid w:val="00E67BF8"/>
    <w:rsid w:val="00E67D37"/>
    <w:rsid w:val="00E702AE"/>
    <w:rsid w:val="00E704A3"/>
    <w:rsid w:val="00E7072B"/>
    <w:rsid w:val="00E70873"/>
    <w:rsid w:val="00E70909"/>
    <w:rsid w:val="00E70D9F"/>
    <w:rsid w:val="00E70E25"/>
    <w:rsid w:val="00E7148D"/>
    <w:rsid w:val="00E714A0"/>
    <w:rsid w:val="00E715A1"/>
    <w:rsid w:val="00E71650"/>
    <w:rsid w:val="00E718AD"/>
    <w:rsid w:val="00E71A6B"/>
    <w:rsid w:val="00E71B6D"/>
    <w:rsid w:val="00E71DF1"/>
    <w:rsid w:val="00E71EC6"/>
    <w:rsid w:val="00E72052"/>
    <w:rsid w:val="00E72070"/>
    <w:rsid w:val="00E72174"/>
    <w:rsid w:val="00E72352"/>
    <w:rsid w:val="00E72519"/>
    <w:rsid w:val="00E72DA0"/>
    <w:rsid w:val="00E72DBA"/>
    <w:rsid w:val="00E7335B"/>
    <w:rsid w:val="00E734D0"/>
    <w:rsid w:val="00E73CD9"/>
    <w:rsid w:val="00E73F70"/>
    <w:rsid w:val="00E74589"/>
    <w:rsid w:val="00E74896"/>
    <w:rsid w:val="00E74B19"/>
    <w:rsid w:val="00E74C2C"/>
    <w:rsid w:val="00E74C93"/>
    <w:rsid w:val="00E74DB2"/>
    <w:rsid w:val="00E7527C"/>
    <w:rsid w:val="00E755F4"/>
    <w:rsid w:val="00E75AA2"/>
    <w:rsid w:val="00E75B47"/>
    <w:rsid w:val="00E75BD7"/>
    <w:rsid w:val="00E75CFB"/>
    <w:rsid w:val="00E75EAA"/>
    <w:rsid w:val="00E7612A"/>
    <w:rsid w:val="00E7672A"/>
    <w:rsid w:val="00E76812"/>
    <w:rsid w:val="00E76C43"/>
    <w:rsid w:val="00E76E05"/>
    <w:rsid w:val="00E770ED"/>
    <w:rsid w:val="00E775A0"/>
    <w:rsid w:val="00E77A9E"/>
    <w:rsid w:val="00E77D85"/>
    <w:rsid w:val="00E77DCF"/>
    <w:rsid w:val="00E80210"/>
    <w:rsid w:val="00E804DE"/>
    <w:rsid w:val="00E80847"/>
    <w:rsid w:val="00E80B37"/>
    <w:rsid w:val="00E80C6E"/>
    <w:rsid w:val="00E812BF"/>
    <w:rsid w:val="00E81BB4"/>
    <w:rsid w:val="00E81BB6"/>
    <w:rsid w:val="00E8218C"/>
    <w:rsid w:val="00E821C2"/>
    <w:rsid w:val="00E82A85"/>
    <w:rsid w:val="00E82E9C"/>
    <w:rsid w:val="00E832B3"/>
    <w:rsid w:val="00E8364C"/>
    <w:rsid w:val="00E837F7"/>
    <w:rsid w:val="00E83810"/>
    <w:rsid w:val="00E83943"/>
    <w:rsid w:val="00E839C7"/>
    <w:rsid w:val="00E83C3B"/>
    <w:rsid w:val="00E840C1"/>
    <w:rsid w:val="00E8410A"/>
    <w:rsid w:val="00E844E4"/>
    <w:rsid w:val="00E84516"/>
    <w:rsid w:val="00E84526"/>
    <w:rsid w:val="00E846D3"/>
    <w:rsid w:val="00E8478A"/>
    <w:rsid w:val="00E84958"/>
    <w:rsid w:val="00E84A31"/>
    <w:rsid w:val="00E84D3C"/>
    <w:rsid w:val="00E8532A"/>
    <w:rsid w:val="00E8619D"/>
    <w:rsid w:val="00E863C5"/>
    <w:rsid w:val="00E867A1"/>
    <w:rsid w:val="00E86933"/>
    <w:rsid w:val="00E86959"/>
    <w:rsid w:val="00E86E96"/>
    <w:rsid w:val="00E86F93"/>
    <w:rsid w:val="00E87476"/>
    <w:rsid w:val="00E876ED"/>
    <w:rsid w:val="00E8789B"/>
    <w:rsid w:val="00E87A65"/>
    <w:rsid w:val="00E87D07"/>
    <w:rsid w:val="00E90138"/>
    <w:rsid w:val="00E90230"/>
    <w:rsid w:val="00E9024D"/>
    <w:rsid w:val="00E906C3"/>
    <w:rsid w:val="00E9089A"/>
    <w:rsid w:val="00E908DB"/>
    <w:rsid w:val="00E90A1D"/>
    <w:rsid w:val="00E90CF2"/>
    <w:rsid w:val="00E90D66"/>
    <w:rsid w:val="00E90E9B"/>
    <w:rsid w:val="00E913CB"/>
    <w:rsid w:val="00E91515"/>
    <w:rsid w:val="00E9171F"/>
    <w:rsid w:val="00E9201B"/>
    <w:rsid w:val="00E921C8"/>
    <w:rsid w:val="00E9244C"/>
    <w:rsid w:val="00E92870"/>
    <w:rsid w:val="00E92981"/>
    <w:rsid w:val="00E92CBE"/>
    <w:rsid w:val="00E92D8A"/>
    <w:rsid w:val="00E9317E"/>
    <w:rsid w:val="00E934C3"/>
    <w:rsid w:val="00E939FF"/>
    <w:rsid w:val="00E93A25"/>
    <w:rsid w:val="00E93A73"/>
    <w:rsid w:val="00E93AE3"/>
    <w:rsid w:val="00E93BA9"/>
    <w:rsid w:val="00E93D7C"/>
    <w:rsid w:val="00E941A4"/>
    <w:rsid w:val="00E94346"/>
    <w:rsid w:val="00E943CA"/>
    <w:rsid w:val="00E948D4"/>
    <w:rsid w:val="00E948F7"/>
    <w:rsid w:val="00E94AFD"/>
    <w:rsid w:val="00E94B12"/>
    <w:rsid w:val="00E94BF2"/>
    <w:rsid w:val="00E951FD"/>
    <w:rsid w:val="00E95223"/>
    <w:rsid w:val="00E952B7"/>
    <w:rsid w:val="00E95DFB"/>
    <w:rsid w:val="00E9605B"/>
    <w:rsid w:val="00E96806"/>
    <w:rsid w:val="00E96ADC"/>
    <w:rsid w:val="00E96C0D"/>
    <w:rsid w:val="00E96C6E"/>
    <w:rsid w:val="00E96CEA"/>
    <w:rsid w:val="00E97005"/>
    <w:rsid w:val="00E97298"/>
    <w:rsid w:val="00E97481"/>
    <w:rsid w:val="00E97640"/>
    <w:rsid w:val="00E97753"/>
    <w:rsid w:val="00E97776"/>
    <w:rsid w:val="00E97BD1"/>
    <w:rsid w:val="00EA0157"/>
    <w:rsid w:val="00EA044D"/>
    <w:rsid w:val="00EA05BA"/>
    <w:rsid w:val="00EA07EB"/>
    <w:rsid w:val="00EA0C51"/>
    <w:rsid w:val="00EA0D70"/>
    <w:rsid w:val="00EA0E08"/>
    <w:rsid w:val="00EA0EBD"/>
    <w:rsid w:val="00EA1273"/>
    <w:rsid w:val="00EA14AC"/>
    <w:rsid w:val="00EA1941"/>
    <w:rsid w:val="00EA1AF4"/>
    <w:rsid w:val="00EA1D6B"/>
    <w:rsid w:val="00EA1D9D"/>
    <w:rsid w:val="00EA2266"/>
    <w:rsid w:val="00EA26FF"/>
    <w:rsid w:val="00EA2DD0"/>
    <w:rsid w:val="00EA2FEC"/>
    <w:rsid w:val="00EA3214"/>
    <w:rsid w:val="00EA3852"/>
    <w:rsid w:val="00EA38F2"/>
    <w:rsid w:val="00EA393B"/>
    <w:rsid w:val="00EA39EC"/>
    <w:rsid w:val="00EA3AC7"/>
    <w:rsid w:val="00EA3B50"/>
    <w:rsid w:val="00EA3FEB"/>
    <w:rsid w:val="00EA43AF"/>
    <w:rsid w:val="00EA4652"/>
    <w:rsid w:val="00EA46E7"/>
    <w:rsid w:val="00EA4EFB"/>
    <w:rsid w:val="00EA4F62"/>
    <w:rsid w:val="00EA4FBF"/>
    <w:rsid w:val="00EA543E"/>
    <w:rsid w:val="00EA57B4"/>
    <w:rsid w:val="00EA57B5"/>
    <w:rsid w:val="00EA5B44"/>
    <w:rsid w:val="00EA5EB0"/>
    <w:rsid w:val="00EA6092"/>
    <w:rsid w:val="00EA6433"/>
    <w:rsid w:val="00EA660D"/>
    <w:rsid w:val="00EA6C8D"/>
    <w:rsid w:val="00EA6D4E"/>
    <w:rsid w:val="00EA7140"/>
    <w:rsid w:val="00EA76F5"/>
    <w:rsid w:val="00EA7C12"/>
    <w:rsid w:val="00EA7C15"/>
    <w:rsid w:val="00EA7C39"/>
    <w:rsid w:val="00EA7DE7"/>
    <w:rsid w:val="00EB0518"/>
    <w:rsid w:val="00EB0782"/>
    <w:rsid w:val="00EB0840"/>
    <w:rsid w:val="00EB08E8"/>
    <w:rsid w:val="00EB0995"/>
    <w:rsid w:val="00EB0D79"/>
    <w:rsid w:val="00EB14B6"/>
    <w:rsid w:val="00EB1879"/>
    <w:rsid w:val="00EB1D23"/>
    <w:rsid w:val="00EB20AC"/>
    <w:rsid w:val="00EB255B"/>
    <w:rsid w:val="00EB25CC"/>
    <w:rsid w:val="00EB25EF"/>
    <w:rsid w:val="00EB2752"/>
    <w:rsid w:val="00EB29EC"/>
    <w:rsid w:val="00EB2D6A"/>
    <w:rsid w:val="00EB326A"/>
    <w:rsid w:val="00EB32B7"/>
    <w:rsid w:val="00EB341A"/>
    <w:rsid w:val="00EB3544"/>
    <w:rsid w:val="00EB36AB"/>
    <w:rsid w:val="00EB3A97"/>
    <w:rsid w:val="00EB3BB1"/>
    <w:rsid w:val="00EB3EA1"/>
    <w:rsid w:val="00EB3F5B"/>
    <w:rsid w:val="00EB436A"/>
    <w:rsid w:val="00EB49A7"/>
    <w:rsid w:val="00EB4DD0"/>
    <w:rsid w:val="00EB50F4"/>
    <w:rsid w:val="00EB5120"/>
    <w:rsid w:val="00EB51D9"/>
    <w:rsid w:val="00EB5311"/>
    <w:rsid w:val="00EB5529"/>
    <w:rsid w:val="00EB598C"/>
    <w:rsid w:val="00EB6142"/>
    <w:rsid w:val="00EB6442"/>
    <w:rsid w:val="00EB662D"/>
    <w:rsid w:val="00EB6F6E"/>
    <w:rsid w:val="00EB734F"/>
    <w:rsid w:val="00EB73B4"/>
    <w:rsid w:val="00EB75F0"/>
    <w:rsid w:val="00EB7645"/>
    <w:rsid w:val="00EB792C"/>
    <w:rsid w:val="00EB7A8A"/>
    <w:rsid w:val="00EB7CBE"/>
    <w:rsid w:val="00EB7FBF"/>
    <w:rsid w:val="00EC000E"/>
    <w:rsid w:val="00EC00B4"/>
    <w:rsid w:val="00EC0158"/>
    <w:rsid w:val="00EC0396"/>
    <w:rsid w:val="00EC0449"/>
    <w:rsid w:val="00EC0526"/>
    <w:rsid w:val="00EC0971"/>
    <w:rsid w:val="00EC09E9"/>
    <w:rsid w:val="00EC0A39"/>
    <w:rsid w:val="00EC0FE5"/>
    <w:rsid w:val="00EC1C28"/>
    <w:rsid w:val="00EC1C95"/>
    <w:rsid w:val="00EC1D94"/>
    <w:rsid w:val="00EC1E83"/>
    <w:rsid w:val="00EC21DB"/>
    <w:rsid w:val="00EC21E1"/>
    <w:rsid w:val="00EC2709"/>
    <w:rsid w:val="00EC2822"/>
    <w:rsid w:val="00EC283A"/>
    <w:rsid w:val="00EC283D"/>
    <w:rsid w:val="00EC2E70"/>
    <w:rsid w:val="00EC2F65"/>
    <w:rsid w:val="00EC3AA8"/>
    <w:rsid w:val="00EC3C7D"/>
    <w:rsid w:val="00EC3CFA"/>
    <w:rsid w:val="00EC41D4"/>
    <w:rsid w:val="00EC4522"/>
    <w:rsid w:val="00EC491A"/>
    <w:rsid w:val="00EC4A81"/>
    <w:rsid w:val="00EC4FC4"/>
    <w:rsid w:val="00EC5241"/>
    <w:rsid w:val="00EC55C1"/>
    <w:rsid w:val="00EC55F1"/>
    <w:rsid w:val="00EC58AC"/>
    <w:rsid w:val="00EC596E"/>
    <w:rsid w:val="00EC6100"/>
    <w:rsid w:val="00EC66DB"/>
    <w:rsid w:val="00EC6892"/>
    <w:rsid w:val="00EC695E"/>
    <w:rsid w:val="00EC6A90"/>
    <w:rsid w:val="00EC6EF4"/>
    <w:rsid w:val="00EC6FED"/>
    <w:rsid w:val="00EC705C"/>
    <w:rsid w:val="00EC74EF"/>
    <w:rsid w:val="00EC7624"/>
    <w:rsid w:val="00EC77C8"/>
    <w:rsid w:val="00EC7996"/>
    <w:rsid w:val="00EC7DDD"/>
    <w:rsid w:val="00EC7F3B"/>
    <w:rsid w:val="00EC8D85"/>
    <w:rsid w:val="00ED01A9"/>
    <w:rsid w:val="00ED0273"/>
    <w:rsid w:val="00ED049E"/>
    <w:rsid w:val="00ED0536"/>
    <w:rsid w:val="00ED061A"/>
    <w:rsid w:val="00ED099F"/>
    <w:rsid w:val="00ED12D4"/>
    <w:rsid w:val="00ED1418"/>
    <w:rsid w:val="00ED14F5"/>
    <w:rsid w:val="00ED1666"/>
    <w:rsid w:val="00ED17A9"/>
    <w:rsid w:val="00ED1BF0"/>
    <w:rsid w:val="00ED1CAB"/>
    <w:rsid w:val="00ED1F08"/>
    <w:rsid w:val="00ED2743"/>
    <w:rsid w:val="00ED2BB0"/>
    <w:rsid w:val="00ED2C96"/>
    <w:rsid w:val="00ED32A6"/>
    <w:rsid w:val="00ED34C4"/>
    <w:rsid w:val="00ED3865"/>
    <w:rsid w:val="00ED3AAD"/>
    <w:rsid w:val="00ED3B15"/>
    <w:rsid w:val="00ED3C98"/>
    <w:rsid w:val="00ED3EDD"/>
    <w:rsid w:val="00ED3F55"/>
    <w:rsid w:val="00ED414E"/>
    <w:rsid w:val="00ED471A"/>
    <w:rsid w:val="00ED4732"/>
    <w:rsid w:val="00ED47D8"/>
    <w:rsid w:val="00ED4917"/>
    <w:rsid w:val="00ED4A32"/>
    <w:rsid w:val="00ED4A5E"/>
    <w:rsid w:val="00ED4C35"/>
    <w:rsid w:val="00ED4CAE"/>
    <w:rsid w:val="00ED4E7C"/>
    <w:rsid w:val="00ED4F6F"/>
    <w:rsid w:val="00ED4F85"/>
    <w:rsid w:val="00ED5299"/>
    <w:rsid w:val="00ED55F9"/>
    <w:rsid w:val="00ED5C74"/>
    <w:rsid w:val="00ED5E4B"/>
    <w:rsid w:val="00ED5EBD"/>
    <w:rsid w:val="00ED60E0"/>
    <w:rsid w:val="00ED614E"/>
    <w:rsid w:val="00ED6398"/>
    <w:rsid w:val="00ED6BE2"/>
    <w:rsid w:val="00ED6D1D"/>
    <w:rsid w:val="00ED6D80"/>
    <w:rsid w:val="00ED6E80"/>
    <w:rsid w:val="00ED71BF"/>
    <w:rsid w:val="00ED726C"/>
    <w:rsid w:val="00ED740C"/>
    <w:rsid w:val="00ED7512"/>
    <w:rsid w:val="00ED765D"/>
    <w:rsid w:val="00ED76DE"/>
    <w:rsid w:val="00ED799A"/>
    <w:rsid w:val="00ED7C95"/>
    <w:rsid w:val="00ED7CDE"/>
    <w:rsid w:val="00ED7D4E"/>
    <w:rsid w:val="00ED7FBE"/>
    <w:rsid w:val="00EE00F4"/>
    <w:rsid w:val="00EE0187"/>
    <w:rsid w:val="00EE02D3"/>
    <w:rsid w:val="00EE02E2"/>
    <w:rsid w:val="00EE0390"/>
    <w:rsid w:val="00EE06CE"/>
    <w:rsid w:val="00EE0DC8"/>
    <w:rsid w:val="00EE0E54"/>
    <w:rsid w:val="00EE0FE7"/>
    <w:rsid w:val="00EE1311"/>
    <w:rsid w:val="00EE1316"/>
    <w:rsid w:val="00EE146D"/>
    <w:rsid w:val="00EE1B90"/>
    <w:rsid w:val="00EE1C1E"/>
    <w:rsid w:val="00EE1CD7"/>
    <w:rsid w:val="00EE1F4C"/>
    <w:rsid w:val="00EE22F0"/>
    <w:rsid w:val="00EE238D"/>
    <w:rsid w:val="00EE2528"/>
    <w:rsid w:val="00EE2D13"/>
    <w:rsid w:val="00EE3076"/>
    <w:rsid w:val="00EE364C"/>
    <w:rsid w:val="00EE3670"/>
    <w:rsid w:val="00EE395D"/>
    <w:rsid w:val="00EE3963"/>
    <w:rsid w:val="00EE3A64"/>
    <w:rsid w:val="00EE3F4B"/>
    <w:rsid w:val="00EE44EF"/>
    <w:rsid w:val="00EE46E1"/>
    <w:rsid w:val="00EE4BDF"/>
    <w:rsid w:val="00EE4DC7"/>
    <w:rsid w:val="00EE50E5"/>
    <w:rsid w:val="00EE549D"/>
    <w:rsid w:val="00EE54AE"/>
    <w:rsid w:val="00EE59E7"/>
    <w:rsid w:val="00EE5B31"/>
    <w:rsid w:val="00EE5CDF"/>
    <w:rsid w:val="00EE61D2"/>
    <w:rsid w:val="00EE61D3"/>
    <w:rsid w:val="00EE676F"/>
    <w:rsid w:val="00EE6832"/>
    <w:rsid w:val="00EE7038"/>
    <w:rsid w:val="00EE7585"/>
    <w:rsid w:val="00EE7758"/>
    <w:rsid w:val="00EE797E"/>
    <w:rsid w:val="00EF01CF"/>
    <w:rsid w:val="00EF0ABD"/>
    <w:rsid w:val="00EF0C09"/>
    <w:rsid w:val="00EF0EE8"/>
    <w:rsid w:val="00EF0FDA"/>
    <w:rsid w:val="00EF11BB"/>
    <w:rsid w:val="00EF16C1"/>
    <w:rsid w:val="00EF1D02"/>
    <w:rsid w:val="00EF1E3C"/>
    <w:rsid w:val="00EF1F20"/>
    <w:rsid w:val="00EF20C6"/>
    <w:rsid w:val="00EF2157"/>
    <w:rsid w:val="00EF24CF"/>
    <w:rsid w:val="00EF2555"/>
    <w:rsid w:val="00EF2670"/>
    <w:rsid w:val="00EF289F"/>
    <w:rsid w:val="00EF28A3"/>
    <w:rsid w:val="00EF29FA"/>
    <w:rsid w:val="00EF2C72"/>
    <w:rsid w:val="00EF2E2A"/>
    <w:rsid w:val="00EF3043"/>
    <w:rsid w:val="00EF3292"/>
    <w:rsid w:val="00EF32A4"/>
    <w:rsid w:val="00EF34FD"/>
    <w:rsid w:val="00EF355B"/>
    <w:rsid w:val="00EF3999"/>
    <w:rsid w:val="00EF399A"/>
    <w:rsid w:val="00EF3BE8"/>
    <w:rsid w:val="00EF3D87"/>
    <w:rsid w:val="00EF4564"/>
    <w:rsid w:val="00EF45C8"/>
    <w:rsid w:val="00EF46D9"/>
    <w:rsid w:val="00EF470A"/>
    <w:rsid w:val="00EF472A"/>
    <w:rsid w:val="00EF4FB7"/>
    <w:rsid w:val="00EF5099"/>
    <w:rsid w:val="00EF5736"/>
    <w:rsid w:val="00EF5A08"/>
    <w:rsid w:val="00EF5D50"/>
    <w:rsid w:val="00EF5E44"/>
    <w:rsid w:val="00EF5EEB"/>
    <w:rsid w:val="00EF6502"/>
    <w:rsid w:val="00EF6BF2"/>
    <w:rsid w:val="00EF706E"/>
    <w:rsid w:val="00EF7195"/>
    <w:rsid w:val="00EF748B"/>
    <w:rsid w:val="00EF775D"/>
    <w:rsid w:val="00EF77EC"/>
    <w:rsid w:val="00EF7B05"/>
    <w:rsid w:val="00EF7BC4"/>
    <w:rsid w:val="00EF7FAA"/>
    <w:rsid w:val="00EFB517"/>
    <w:rsid w:val="00F0000E"/>
    <w:rsid w:val="00F0000F"/>
    <w:rsid w:val="00F00151"/>
    <w:rsid w:val="00F00512"/>
    <w:rsid w:val="00F006F0"/>
    <w:rsid w:val="00F00707"/>
    <w:rsid w:val="00F00A8F"/>
    <w:rsid w:val="00F00AF6"/>
    <w:rsid w:val="00F00C7C"/>
    <w:rsid w:val="00F00CE8"/>
    <w:rsid w:val="00F0131D"/>
    <w:rsid w:val="00F018D5"/>
    <w:rsid w:val="00F0191C"/>
    <w:rsid w:val="00F0194A"/>
    <w:rsid w:val="00F01976"/>
    <w:rsid w:val="00F01BA1"/>
    <w:rsid w:val="00F01FDB"/>
    <w:rsid w:val="00F022E1"/>
    <w:rsid w:val="00F0258A"/>
    <w:rsid w:val="00F0266B"/>
    <w:rsid w:val="00F02878"/>
    <w:rsid w:val="00F0295D"/>
    <w:rsid w:val="00F029F1"/>
    <w:rsid w:val="00F02B04"/>
    <w:rsid w:val="00F02D7D"/>
    <w:rsid w:val="00F02DF3"/>
    <w:rsid w:val="00F02EF9"/>
    <w:rsid w:val="00F03590"/>
    <w:rsid w:val="00F03622"/>
    <w:rsid w:val="00F03665"/>
    <w:rsid w:val="00F03682"/>
    <w:rsid w:val="00F04026"/>
    <w:rsid w:val="00F040F3"/>
    <w:rsid w:val="00F04317"/>
    <w:rsid w:val="00F04648"/>
    <w:rsid w:val="00F04CC8"/>
    <w:rsid w:val="00F05053"/>
    <w:rsid w:val="00F0511D"/>
    <w:rsid w:val="00F05B03"/>
    <w:rsid w:val="00F05B1D"/>
    <w:rsid w:val="00F06196"/>
    <w:rsid w:val="00F06554"/>
    <w:rsid w:val="00F065CE"/>
    <w:rsid w:val="00F0677F"/>
    <w:rsid w:val="00F06DD6"/>
    <w:rsid w:val="00F06EB7"/>
    <w:rsid w:val="00F0720F"/>
    <w:rsid w:val="00F076D3"/>
    <w:rsid w:val="00F077FD"/>
    <w:rsid w:val="00F07AAE"/>
    <w:rsid w:val="00F07D49"/>
    <w:rsid w:val="00F10286"/>
    <w:rsid w:val="00F1064F"/>
    <w:rsid w:val="00F10653"/>
    <w:rsid w:val="00F10872"/>
    <w:rsid w:val="00F10AFF"/>
    <w:rsid w:val="00F10B2C"/>
    <w:rsid w:val="00F10B52"/>
    <w:rsid w:val="00F10C27"/>
    <w:rsid w:val="00F10C65"/>
    <w:rsid w:val="00F10F35"/>
    <w:rsid w:val="00F10F71"/>
    <w:rsid w:val="00F112E4"/>
    <w:rsid w:val="00F115B2"/>
    <w:rsid w:val="00F11617"/>
    <w:rsid w:val="00F117A6"/>
    <w:rsid w:val="00F11A09"/>
    <w:rsid w:val="00F11DB9"/>
    <w:rsid w:val="00F11ED6"/>
    <w:rsid w:val="00F12192"/>
    <w:rsid w:val="00F12258"/>
    <w:rsid w:val="00F124F5"/>
    <w:rsid w:val="00F132EE"/>
    <w:rsid w:val="00F13894"/>
    <w:rsid w:val="00F13D24"/>
    <w:rsid w:val="00F145DF"/>
    <w:rsid w:val="00F147ED"/>
    <w:rsid w:val="00F14BB4"/>
    <w:rsid w:val="00F1513A"/>
    <w:rsid w:val="00F15215"/>
    <w:rsid w:val="00F1537C"/>
    <w:rsid w:val="00F153EF"/>
    <w:rsid w:val="00F1552A"/>
    <w:rsid w:val="00F155E7"/>
    <w:rsid w:val="00F157E7"/>
    <w:rsid w:val="00F157FD"/>
    <w:rsid w:val="00F15D30"/>
    <w:rsid w:val="00F15D5E"/>
    <w:rsid w:val="00F15DE3"/>
    <w:rsid w:val="00F15ECF"/>
    <w:rsid w:val="00F160E2"/>
    <w:rsid w:val="00F16166"/>
    <w:rsid w:val="00F16478"/>
    <w:rsid w:val="00F1668B"/>
    <w:rsid w:val="00F16CA0"/>
    <w:rsid w:val="00F16D29"/>
    <w:rsid w:val="00F16E57"/>
    <w:rsid w:val="00F16E66"/>
    <w:rsid w:val="00F1749A"/>
    <w:rsid w:val="00F1782C"/>
    <w:rsid w:val="00F17934"/>
    <w:rsid w:val="00F1795B"/>
    <w:rsid w:val="00F17BDE"/>
    <w:rsid w:val="00F17DAC"/>
    <w:rsid w:val="00F1B0A9"/>
    <w:rsid w:val="00F1E0D3"/>
    <w:rsid w:val="00F2008A"/>
    <w:rsid w:val="00F200F7"/>
    <w:rsid w:val="00F204F3"/>
    <w:rsid w:val="00F20508"/>
    <w:rsid w:val="00F20A53"/>
    <w:rsid w:val="00F20C10"/>
    <w:rsid w:val="00F20E6E"/>
    <w:rsid w:val="00F210AA"/>
    <w:rsid w:val="00F217A0"/>
    <w:rsid w:val="00F218AB"/>
    <w:rsid w:val="00F21A99"/>
    <w:rsid w:val="00F21FC5"/>
    <w:rsid w:val="00F220CA"/>
    <w:rsid w:val="00F222C2"/>
    <w:rsid w:val="00F226D0"/>
    <w:rsid w:val="00F226F2"/>
    <w:rsid w:val="00F22922"/>
    <w:rsid w:val="00F2298B"/>
    <w:rsid w:val="00F22D08"/>
    <w:rsid w:val="00F22DA5"/>
    <w:rsid w:val="00F22FD2"/>
    <w:rsid w:val="00F23049"/>
    <w:rsid w:val="00F231F5"/>
    <w:rsid w:val="00F234B8"/>
    <w:rsid w:val="00F23655"/>
    <w:rsid w:val="00F23665"/>
    <w:rsid w:val="00F23727"/>
    <w:rsid w:val="00F238B3"/>
    <w:rsid w:val="00F23B8C"/>
    <w:rsid w:val="00F23C92"/>
    <w:rsid w:val="00F241D6"/>
    <w:rsid w:val="00F242CC"/>
    <w:rsid w:val="00F24726"/>
    <w:rsid w:val="00F24823"/>
    <w:rsid w:val="00F24DA7"/>
    <w:rsid w:val="00F24F02"/>
    <w:rsid w:val="00F24FED"/>
    <w:rsid w:val="00F2511A"/>
    <w:rsid w:val="00F252F0"/>
    <w:rsid w:val="00F2540A"/>
    <w:rsid w:val="00F25586"/>
    <w:rsid w:val="00F257B8"/>
    <w:rsid w:val="00F25BE0"/>
    <w:rsid w:val="00F2620B"/>
    <w:rsid w:val="00F2651D"/>
    <w:rsid w:val="00F26863"/>
    <w:rsid w:val="00F2699F"/>
    <w:rsid w:val="00F26ACF"/>
    <w:rsid w:val="00F26B5C"/>
    <w:rsid w:val="00F26BE8"/>
    <w:rsid w:val="00F26EBD"/>
    <w:rsid w:val="00F26F03"/>
    <w:rsid w:val="00F26F4E"/>
    <w:rsid w:val="00F27105"/>
    <w:rsid w:val="00F272A4"/>
    <w:rsid w:val="00F27329"/>
    <w:rsid w:val="00F27362"/>
    <w:rsid w:val="00F2747B"/>
    <w:rsid w:val="00F276EB"/>
    <w:rsid w:val="00F27A32"/>
    <w:rsid w:val="00F27A8C"/>
    <w:rsid w:val="00F27DF1"/>
    <w:rsid w:val="00F30188"/>
    <w:rsid w:val="00F301F7"/>
    <w:rsid w:val="00F304B8"/>
    <w:rsid w:val="00F309A1"/>
    <w:rsid w:val="00F30B3A"/>
    <w:rsid w:val="00F30C31"/>
    <w:rsid w:val="00F30D93"/>
    <w:rsid w:val="00F30E45"/>
    <w:rsid w:val="00F31498"/>
    <w:rsid w:val="00F314A6"/>
    <w:rsid w:val="00F315FF"/>
    <w:rsid w:val="00F31B51"/>
    <w:rsid w:val="00F31BB4"/>
    <w:rsid w:val="00F322D6"/>
    <w:rsid w:val="00F32461"/>
    <w:rsid w:val="00F3249A"/>
    <w:rsid w:val="00F32AA4"/>
    <w:rsid w:val="00F32AD4"/>
    <w:rsid w:val="00F32FEF"/>
    <w:rsid w:val="00F3310A"/>
    <w:rsid w:val="00F332AE"/>
    <w:rsid w:val="00F3343F"/>
    <w:rsid w:val="00F3357E"/>
    <w:rsid w:val="00F33721"/>
    <w:rsid w:val="00F33828"/>
    <w:rsid w:val="00F3399C"/>
    <w:rsid w:val="00F33D56"/>
    <w:rsid w:val="00F33F55"/>
    <w:rsid w:val="00F33FDB"/>
    <w:rsid w:val="00F342E4"/>
    <w:rsid w:val="00F34672"/>
    <w:rsid w:val="00F3480C"/>
    <w:rsid w:val="00F34A87"/>
    <w:rsid w:val="00F34F51"/>
    <w:rsid w:val="00F350A4"/>
    <w:rsid w:val="00F351FF"/>
    <w:rsid w:val="00F3544E"/>
    <w:rsid w:val="00F355CF"/>
    <w:rsid w:val="00F355E3"/>
    <w:rsid w:val="00F35671"/>
    <w:rsid w:val="00F35952"/>
    <w:rsid w:val="00F359E2"/>
    <w:rsid w:val="00F35ABD"/>
    <w:rsid w:val="00F35B4D"/>
    <w:rsid w:val="00F35D06"/>
    <w:rsid w:val="00F35D6F"/>
    <w:rsid w:val="00F3612D"/>
    <w:rsid w:val="00F36140"/>
    <w:rsid w:val="00F3618F"/>
    <w:rsid w:val="00F36511"/>
    <w:rsid w:val="00F36558"/>
    <w:rsid w:val="00F36833"/>
    <w:rsid w:val="00F36B91"/>
    <w:rsid w:val="00F36BE4"/>
    <w:rsid w:val="00F372DA"/>
    <w:rsid w:val="00F37798"/>
    <w:rsid w:val="00F377D2"/>
    <w:rsid w:val="00F37920"/>
    <w:rsid w:val="00F400CE"/>
    <w:rsid w:val="00F402D7"/>
    <w:rsid w:val="00F402DD"/>
    <w:rsid w:val="00F4051B"/>
    <w:rsid w:val="00F4073D"/>
    <w:rsid w:val="00F40B68"/>
    <w:rsid w:val="00F40E0E"/>
    <w:rsid w:val="00F414DC"/>
    <w:rsid w:val="00F41A0E"/>
    <w:rsid w:val="00F41B1C"/>
    <w:rsid w:val="00F41E64"/>
    <w:rsid w:val="00F41F74"/>
    <w:rsid w:val="00F4216A"/>
    <w:rsid w:val="00F423DE"/>
    <w:rsid w:val="00F42635"/>
    <w:rsid w:val="00F42669"/>
    <w:rsid w:val="00F4279A"/>
    <w:rsid w:val="00F4280A"/>
    <w:rsid w:val="00F42893"/>
    <w:rsid w:val="00F428F0"/>
    <w:rsid w:val="00F42A66"/>
    <w:rsid w:val="00F42E13"/>
    <w:rsid w:val="00F42F1C"/>
    <w:rsid w:val="00F4334D"/>
    <w:rsid w:val="00F434A1"/>
    <w:rsid w:val="00F43547"/>
    <w:rsid w:val="00F43772"/>
    <w:rsid w:val="00F43826"/>
    <w:rsid w:val="00F43B3B"/>
    <w:rsid w:val="00F43B44"/>
    <w:rsid w:val="00F43D2B"/>
    <w:rsid w:val="00F43E15"/>
    <w:rsid w:val="00F440E5"/>
    <w:rsid w:val="00F44358"/>
    <w:rsid w:val="00F443BE"/>
    <w:rsid w:val="00F44454"/>
    <w:rsid w:val="00F444EB"/>
    <w:rsid w:val="00F448F6"/>
    <w:rsid w:val="00F44A89"/>
    <w:rsid w:val="00F44DE5"/>
    <w:rsid w:val="00F44FD0"/>
    <w:rsid w:val="00F45008"/>
    <w:rsid w:val="00F450C3"/>
    <w:rsid w:val="00F4520B"/>
    <w:rsid w:val="00F45256"/>
    <w:rsid w:val="00F454A6"/>
    <w:rsid w:val="00F45611"/>
    <w:rsid w:val="00F45711"/>
    <w:rsid w:val="00F45866"/>
    <w:rsid w:val="00F45A5F"/>
    <w:rsid w:val="00F45BCD"/>
    <w:rsid w:val="00F45BF4"/>
    <w:rsid w:val="00F45CDF"/>
    <w:rsid w:val="00F45D5E"/>
    <w:rsid w:val="00F46037"/>
    <w:rsid w:val="00F460AF"/>
    <w:rsid w:val="00F46435"/>
    <w:rsid w:val="00F4685D"/>
    <w:rsid w:val="00F46E8E"/>
    <w:rsid w:val="00F476E6"/>
    <w:rsid w:val="00F4795E"/>
    <w:rsid w:val="00F5065C"/>
    <w:rsid w:val="00F50861"/>
    <w:rsid w:val="00F508DC"/>
    <w:rsid w:val="00F50CD2"/>
    <w:rsid w:val="00F50E0D"/>
    <w:rsid w:val="00F50F5E"/>
    <w:rsid w:val="00F50F80"/>
    <w:rsid w:val="00F514E8"/>
    <w:rsid w:val="00F51989"/>
    <w:rsid w:val="00F521E9"/>
    <w:rsid w:val="00F524B9"/>
    <w:rsid w:val="00F5260B"/>
    <w:rsid w:val="00F52741"/>
    <w:rsid w:val="00F5274B"/>
    <w:rsid w:val="00F527E0"/>
    <w:rsid w:val="00F529D2"/>
    <w:rsid w:val="00F52B56"/>
    <w:rsid w:val="00F52DF1"/>
    <w:rsid w:val="00F52F40"/>
    <w:rsid w:val="00F53224"/>
    <w:rsid w:val="00F53297"/>
    <w:rsid w:val="00F533C9"/>
    <w:rsid w:val="00F53B95"/>
    <w:rsid w:val="00F53D8A"/>
    <w:rsid w:val="00F53DF5"/>
    <w:rsid w:val="00F54136"/>
    <w:rsid w:val="00F546E4"/>
    <w:rsid w:val="00F5479F"/>
    <w:rsid w:val="00F548A1"/>
    <w:rsid w:val="00F548F5"/>
    <w:rsid w:val="00F54992"/>
    <w:rsid w:val="00F54DD3"/>
    <w:rsid w:val="00F54F7B"/>
    <w:rsid w:val="00F5516C"/>
    <w:rsid w:val="00F554FC"/>
    <w:rsid w:val="00F55AE3"/>
    <w:rsid w:val="00F55D3B"/>
    <w:rsid w:val="00F5631F"/>
    <w:rsid w:val="00F56515"/>
    <w:rsid w:val="00F56630"/>
    <w:rsid w:val="00F56A31"/>
    <w:rsid w:val="00F56A4B"/>
    <w:rsid w:val="00F56B58"/>
    <w:rsid w:val="00F5711C"/>
    <w:rsid w:val="00F5742C"/>
    <w:rsid w:val="00F57549"/>
    <w:rsid w:val="00F57608"/>
    <w:rsid w:val="00F576A2"/>
    <w:rsid w:val="00F57905"/>
    <w:rsid w:val="00F579CE"/>
    <w:rsid w:val="00F57A06"/>
    <w:rsid w:val="00F57AA3"/>
    <w:rsid w:val="00F57D8C"/>
    <w:rsid w:val="00F57EED"/>
    <w:rsid w:val="00F601B9"/>
    <w:rsid w:val="00F60DC9"/>
    <w:rsid w:val="00F616BD"/>
    <w:rsid w:val="00F61B00"/>
    <w:rsid w:val="00F626F7"/>
    <w:rsid w:val="00F62C2C"/>
    <w:rsid w:val="00F62C8E"/>
    <w:rsid w:val="00F631A9"/>
    <w:rsid w:val="00F633C1"/>
    <w:rsid w:val="00F63729"/>
    <w:rsid w:val="00F63C31"/>
    <w:rsid w:val="00F63CA6"/>
    <w:rsid w:val="00F6408F"/>
    <w:rsid w:val="00F64290"/>
    <w:rsid w:val="00F642FD"/>
    <w:rsid w:val="00F647AE"/>
    <w:rsid w:val="00F64F55"/>
    <w:rsid w:val="00F65279"/>
    <w:rsid w:val="00F6533A"/>
    <w:rsid w:val="00F654F7"/>
    <w:rsid w:val="00F65B2A"/>
    <w:rsid w:val="00F664C6"/>
    <w:rsid w:val="00F66642"/>
    <w:rsid w:val="00F66ECD"/>
    <w:rsid w:val="00F67A4B"/>
    <w:rsid w:val="00F67B7E"/>
    <w:rsid w:val="00F67B93"/>
    <w:rsid w:val="00F67B9D"/>
    <w:rsid w:val="00F67C5C"/>
    <w:rsid w:val="00F701D9"/>
    <w:rsid w:val="00F7043A"/>
    <w:rsid w:val="00F704B2"/>
    <w:rsid w:val="00F705A9"/>
    <w:rsid w:val="00F7075C"/>
    <w:rsid w:val="00F70829"/>
    <w:rsid w:val="00F70C29"/>
    <w:rsid w:val="00F70D76"/>
    <w:rsid w:val="00F70DF9"/>
    <w:rsid w:val="00F70E95"/>
    <w:rsid w:val="00F71069"/>
    <w:rsid w:val="00F7128E"/>
    <w:rsid w:val="00F712FC"/>
    <w:rsid w:val="00F714E1"/>
    <w:rsid w:val="00F7150A"/>
    <w:rsid w:val="00F71FA1"/>
    <w:rsid w:val="00F7219D"/>
    <w:rsid w:val="00F72247"/>
    <w:rsid w:val="00F72414"/>
    <w:rsid w:val="00F72507"/>
    <w:rsid w:val="00F726B9"/>
    <w:rsid w:val="00F72925"/>
    <w:rsid w:val="00F72ED1"/>
    <w:rsid w:val="00F72FD8"/>
    <w:rsid w:val="00F732D1"/>
    <w:rsid w:val="00F73563"/>
    <w:rsid w:val="00F736CC"/>
    <w:rsid w:val="00F736F9"/>
    <w:rsid w:val="00F73833"/>
    <w:rsid w:val="00F73A15"/>
    <w:rsid w:val="00F74025"/>
    <w:rsid w:val="00F742AF"/>
    <w:rsid w:val="00F745AF"/>
    <w:rsid w:val="00F7483C"/>
    <w:rsid w:val="00F74995"/>
    <w:rsid w:val="00F74C14"/>
    <w:rsid w:val="00F74DDC"/>
    <w:rsid w:val="00F74DE6"/>
    <w:rsid w:val="00F75157"/>
    <w:rsid w:val="00F753CA"/>
    <w:rsid w:val="00F75EA6"/>
    <w:rsid w:val="00F75EB2"/>
    <w:rsid w:val="00F75EDB"/>
    <w:rsid w:val="00F760CF"/>
    <w:rsid w:val="00F761D9"/>
    <w:rsid w:val="00F76215"/>
    <w:rsid w:val="00F769D7"/>
    <w:rsid w:val="00F76B1C"/>
    <w:rsid w:val="00F77082"/>
    <w:rsid w:val="00F7713B"/>
    <w:rsid w:val="00F7727A"/>
    <w:rsid w:val="00F7773D"/>
    <w:rsid w:val="00F777E4"/>
    <w:rsid w:val="00F778FB"/>
    <w:rsid w:val="00F77929"/>
    <w:rsid w:val="00F77A76"/>
    <w:rsid w:val="00F77B0B"/>
    <w:rsid w:val="00F77BCE"/>
    <w:rsid w:val="00F77F51"/>
    <w:rsid w:val="00F77FE0"/>
    <w:rsid w:val="00F800EC"/>
    <w:rsid w:val="00F8057D"/>
    <w:rsid w:val="00F805E1"/>
    <w:rsid w:val="00F810F7"/>
    <w:rsid w:val="00F81236"/>
    <w:rsid w:val="00F816FF"/>
    <w:rsid w:val="00F8182F"/>
    <w:rsid w:val="00F81855"/>
    <w:rsid w:val="00F818AE"/>
    <w:rsid w:val="00F81EAD"/>
    <w:rsid w:val="00F81FD2"/>
    <w:rsid w:val="00F820CA"/>
    <w:rsid w:val="00F821FC"/>
    <w:rsid w:val="00F82503"/>
    <w:rsid w:val="00F825B8"/>
    <w:rsid w:val="00F825EE"/>
    <w:rsid w:val="00F82742"/>
    <w:rsid w:val="00F8282E"/>
    <w:rsid w:val="00F828D4"/>
    <w:rsid w:val="00F82A54"/>
    <w:rsid w:val="00F82E33"/>
    <w:rsid w:val="00F8327D"/>
    <w:rsid w:val="00F8330F"/>
    <w:rsid w:val="00F83336"/>
    <w:rsid w:val="00F83848"/>
    <w:rsid w:val="00F8402A"/>
    <w:rsid w:val="00F84334"/>
    <w:rsid w:val="00F84772"/>
    <w:rsid w:val="00F84A65"/>
    <w:rsid w:val="00F84C20"/>
    <w:rsid w:val="00F85262"/>
    <w:rsid w:val="00F8582F"/>
    <w:rsid w:val="00F859BE"/>
    <w:rsid w:val="00F85EF6"/>
    <w:rsid w:val="00F86182"/>
    <w:rsid w:val="00F861F5"/>
    <w:rsid w:val="00F86269"/>
    <w:rsid w:val="00F8636A"/>
    <w:rsid w:val="00F86404"/>
    <w:rsid w:val="00F86491"/>
    <w:rsid w:val="00F866D6"/>
    <w:rsid w:val="00F8677C"/>
    <w:rsid w:val="00F86886"/>
    <w:rsid w:val="00F871AB"/>
    <w:rsid w:val="00F871F6"/>
    <w:rsid w:val="00F874A5"/>
    <w:rsid w:val="00F87977"/>
    <w:rsid w:val="00F87E37"/>
    <w:rsid w:val="00F90CDB"/>
    <w:rsid w:val="00F90D98"/>
    <w:rsid w:val="00F90E11"/>
    <w:rsid w:val="00F91042"/>
    <w:rsid w:val="00F91222"/>
    <w:rsid w:val="00F91246"/>
    <w:rsid w:val="00F916BE"/>
    <w:rsid w:val="00F91A76"/>
    <w:rsid w:val="00F91AA8"/>
    <w:rsid w:val="00F91CC7"/>
    <w:rsid w:val="00F9211C"/>
    <w:rsid w:val="00F92767"/>
    <w:rsid w:val="00F927DD"/>
    <w:rsid w:val="00F92D36"/>
    <w:rsid w:val="00F931E4"/>
    <w:rsid w:val="00F9350D"/>
    <w:rsid w:val="00F93573"/>
    <w:rsid w:val="00F935A6"/>
    <w:rsid w:val="00F93F03"/>
    <w:rsid w:val="00F9426A"/>
    <w:rsid w:val="00F946F7"/>
    <w:rsid w:val="00F94740"/>
    <w:rsid w:val="00F947E0"/>
    <w:rsid w:val="00F94B59"/>
    <w:rsid w:val="00F94DDB"/>
    <w:rsid w:val="00F94FC1"/>
    <w:rsid w:val="00F95332"/>
    <w:rsid w:val="00F95383"/>
    <w:rsid w:val="00F9539F"/>
    <w:rsid w:val="00F95CE4"/>
    <w:rsid w:val="00F95FF6"/>
    <w:rsid w:val="00F96065"/>
    <w:rsid w:val="00F96072"/>
    <w:rsid w:val="00F9607E"/>
    <w:rsid w:val="00F96164"/>
    <w:rsid w:val="00F961F5"/>
    <w:rsid w:val="00F96C22"/>
    <w:rsid w:val="00F96C33"/>
    <w:rsid w:val="00F971D9"/>
    <w:rsid w:val="00F9721F"/>
    <w:rsid w:val="00F973A8"/>
    <w:rsid w:val="00F9775A"/>
    <w:rsid w:val="00F97C51"/>
    <w:rsid w:val="00F97F2B"/>
    <w:rsid w:val="00F97F54"/>
    <w:rsid w:val="00FA02A0"/>
    <w:rsid w:val="00FA04DC"/>
    <w:rsid w:val="00FA052E"/>
    <w:rsid w:val="00FA095D"/>
    <w:rsid w:val="00FA0C93"/>
    <w:rsid w:val="00FA0D0E"/>
    <w:rsid w:val="00FA0D95"/>
    <w:rsid w:val="00FA0F9E"/>
    <w:rsid w:val="00FA173F"/>
    <w:rsid w:val="00FA1856"/>
    <w:rsid w:val="00FA18B9"/>
    <w:rsid w:val="00FA19A4"/>
    <w:rsid w:val="00FA1D22"/>
    <w:rsid w:val="00FA1F5E"/>
    <w:rsid w:val="00FA2332"/>
    <w:rsid w:val="00FA2542"/>
    <w:rsid w:val="00FA2738"/>
    <w:rsid w:val="00FA2D24"/>
    <w:rsid w:val="00FA33B4"/>
    <w:rsid w:val="00FA3447"/>
    <w:rsid w:val="00FA3480"/>
    <w:rsid w:val="00FA3529"/>
    <w:rsid w:val="00FA359B"/>
    <w:rsid w:val="00FA384C"/>
    <w:rsid w:val="00FA3976"/>
    <w:rsid w:val="00FA3EBB"/>
    <w:rsid w:val="00FA415D"/>
    <w:rsid w:val="00FA4271"/>
    <w:rsid w:val="00FA4861"/>
    <w:rsid w:val="00FA4A26"/>
    <w:rsid w:val="00FA4A58"/>
    <w:rsid w:val="00FA4C69"/>
    <w:rsid w:val="00FA4EB4"/>
    <w:rsid w:val="00FA5183"/>
    <w:rsid w:val="00FA548A"/>
    <w:rsid w:val="00FA556A"/>
    <w:rsid w:val="00FA5591"/>
    <w:rsid w:val="00FA5734"/>
    <w:rsid w:val="00FA5960"/>
    <w:rsid w:val="00FA5DAF"/>
    <w:rsid w:val="00FA613F"/>
    <w:rsid w:val="00FA62BE"/>
    <w:rsid w:val="00FA6824"/>
    <w:rsid w:val="00FA6976"/>
    <w:rsid w:val="00FA6A85"/>
    <w:rsid w:val="00FA6BB9"/>
    <w:rsid w:val="00FA6C8B"/>
    <w:rsid w:val="00FA6CDA"/>
    <w:rsid w:val="00FA6DFF"/>
    <w:rsid w:val="00FA718D"/>
    <w:rsid w:val="00FA7274"/>
    <w:rsid w:val="00FA72AB"/>
    <w:rsid w:val="00FA7575"/>
    <w:rsid w:val="00FA75B7"/>
    <w:rsid w:val="00FA7840"/>
    <w:rsid w:val="00FA789F"/>
    <w:rsid w:val="00FA79E0"/>
    <w:rsid w:val="00FA7C89"/>
    <w:rsid w:val="00FA7F84"/>
    <w:rsid w:val="00FB033E"/>
    <w:rsid w:val="00FB03FD"/>
    <w:rsid w:val="00FB07B8"/>
    <w:rsid w:val="00FB09DF"/>
    <w:rsid w:val="00FB0A96"/>
    <w:rsid w:val="00FB0B22"/>
    <w:rsid w:val="00FB0C82"/>
    <w:rsid w:val="00FB0E90"/>
    <w:rsid w:val="00FB0FE9"/>
    <w:rsid w:val="00FB11F6"/>
    <w:rsid w:val="00FB13EC"/>
    <w:rsid w:val="00FB1829"/>
    <w:rsid w:val="00FB1A79"/>
    <w:rsid w:val="00FB1AA9"/>
    <w:rsid w:val="00FB1AF9"/>
    <w:rsid w:val="00FB1FE0"/>
    <w:rsid w:val="00FB2003"/>
    <w:rsid w:val="00FB2615"/>
    <w:rsid w:val="00FB26A4"/>
    <w:rsid w:val="00FB26E4"/>
    <w:rsid w:val="00FB2766"/>
    <w:rsid w:val="00FB2BF0"/>
    <w:rsid w:val="00FB2C62"/>
    <w:rsid w:val="00FB2E85"/>
    <w:rsid w:val="00FB3096"/>
    <w:rsid w:val="00FB31E0"/>
    <w:rsid w:val="00FB3418"/>
    <w:rsid w:val="00FB3460"/>
    <w:rsid w:val="00FB39AC"/>
    <w:rsid w:val="00FB3C1B"/>
    <w:rsid w:val="00FB4139"/>
    <w:rsid w:val="00FB422C"/>
    <w:rsid w:val="00FB476E"/>
    <w:rsid w:val="00FB4BEF"/>
    <w:rsid w:val="00FB4DAF"/>
    <w:rsid w:val="00FB4DD3"/>
    <w:rsid w:val="00FB5017"/>
    <w:rsid w:val="00FB51D5"/>
    <w:rsid w:val="00FB5322"/>
    <w:rsid w:val="00FB5440"/>
    <w:rsid w:val="00FB54CA"/>
    <w:rsid w:val="00FB56A7"/>
    <w:rsid w:val="00FB56D2"/>
    <w:rsid w:val="00FB5946"/>
    <w:rsid w:val="00FB59F8"/>
    <w:rsid w:val="00FB5A0F"/>
    <w:rsid w:val="00FB5E9A"/>
    <w:rsid w:val="00FB5F75"/>
    <w:rsid w:val="00FB5FA3"/>
    <w:rsid w:val="00FB655B"/>
    <w:rsid w:val="00FB6617"/>
    <w:rsid w:val="00FB6AB3"/>
    <w:rsid w:val="00FB6BFD"/>
    <w:rsid w:val="00FB7038"/>
    <w:rsid w:val="00FB7059"/>
    <w:rsid w:val="00FB7175"/>
    <w:rsid w:val="00FB74F9"/>
    <w:rsid w:val="00FB75AB"/>
    <w:rsid w:val="00FB7A4D"/>
    <w:rsid w:val="00FB7D80"/>
    <w:rsid w:val="00FC0602"/>
    <w:rsid w:val="00FC0797"/>
    <w:rsid w:val="00FC07C4"/>
    <w:rsid w:val="00FC0D90"/>
    <w:rsid w:val="00FC0F7C"/>
    <w:rsid w:val="00FC0F81"/>
    <w:rsid w:val="00FC113D"/>
    <w:rsid w:val="00FC11E7"/>
    <w:rsid w:val="00FC122F"/>
    <w:rsid w:val="00FC1BF1"/>
    <w:rsid w:val="00FC1C7D"/>
    <w:rsid w:val="00FC1DA3"/>
    <w:rsid w:val="00FC1DEC"/>
    <w:rsid w:val="00FC2310"/>
    <w:rsid w:val="00FC25D6"/>
    <w:rsid w:val="00FC3455"/>
    <w:rsid w:val="00FC3476"/>
    <w:rsid w:val="00FC3782"/>
    <w:rsid w:val="00FC3963"/>
    <w:rsid w:val="00FC3CC1"/>
    <w:rsid w:val="00FC400C"/>
    <w:rsid w:val="00FC408C"/>
    <w:rsid w:val="00FC4E9A"/>
    <w:rsid w:val="00FC4FFD"/>
    <w:rsid w:val="00FC53CA"/>
    <w:rsid w:val="00FC5869"/>
    <w:rsid w:val="00FC599E"/>
    <w:rsid w:val="00FC5C44"/>
    <w:rsid w:val="00FC5E26"/>
    <w:rsid w:val="00FC61C6"/>
    <w:rsid w:val="00FC61F8"/>
    <w:rsid w:val="00FC6232"/>
    <w:rsid w:val="00FC6376"/>
    <w:rsid w:val="00FC637C"/>
    <w:rsid w:val="00FC63E2"/>
    <w:rsid w:val="00FC653F"/>
    <w:rsid w:val="00FC65CD"/>
    <w:rsid w:val="00FC67FC"/>
    <w:rsid w:val="00FC69DE"/>
    <w:rsid w:val="00FC6EEA"/>
    <w:rsid w:val="00FC764D"/>
    <w:rsid w:val="00FC77C7"/>
    <w:rsid w:val="00FC7802"/>
    <w:rsid w:val="00FC7899"/>
    <w:rsid w:val="00FC7D8C"/>
    <w:rsid w:val="00FC7F69"/>
    <w:rsid w:val="00FD024F"/>
    <w:rsid w:val="00FD07AE"/>
    <w:rsid w:val="00FD0A85"/>
    <w:rsid w:val="00FD0AFA"/>
    <w:rsid w:val="00FD0D48"/>
    <w:rsid w:val="00FD0E89"/>
    <w:rsid w:val="00FD119D"/>
    <w:rsid w:val="00FD15BD"/>
    <w:rsid w:val="00FD1721"/>
    <w:rsid w:val="00FD1B5B"/>
    <w:rsid w:val="00FD1B91"/>
    <w:rsid w:val="00FD202A"/>
    <w:rsid w:val="00FD209B"/>
    <w:rsid w:val="00FD220E"/>
    <w:rsid w:val="00FD2212"/>
    <w:rsid w:val="00FD27EF"/>
    <w:rsid w:val="00FD288E"/>
    <w:rsid w:val="00FD2982"/>
    <w:rsid w:val="00FD2E4D"/>
    <w:rsid w:val="00FD310A"/>
    <w:rsid w:val="00FD37C7"/>
    <w:rsid w:val="00FD3980"/>
    <w:rsid w:val="00FD3AD9"/>
    <w:rsid w:val="00FD3CBE"/>
    <w:rsid w:val="00FD42DF"/>
    <w:rsid w:val="00FD431E"/>
    <w:rsid w:val="00FD44F7"/>
    <w:rsid w:val="00FD4755"/>
    <w:rsid w:val="00FD477C"/>
    <w:rsid w:val="00FD4A40"/>
    <w:rsid w:val="00FD4C73"/>
    <w:rsid w:val="00FD50F6"/>
    <w:rsid w:val="00FD5395"/>
    <w:rsid w:val="00FD5679"/>
    <w:rsid w:val="00FD5773"/>
    <w:rsid w:val="00FD581B"/>
    <w:rsid w:val="00FD5A2C"/>
    <w:rsid w:val="00FD5B42"/>
    <w:rsid w:val="00FD5CAB"/>
    <w:rsid w:val="00FD609C"/>
    <w:rsid w:val="00FD6171"/>
    <w:rsid w:val="00FD65B2"/>
    <w:rsid w:val="00FD687C"/>
    <w:rsid w:val="00FD68F8"/>
    <w:rsid w:val="00FD6A3F"/>
    <w:rsid w:val="00FD6C62"/>
    <w:rsid w:val="00FD73A8"/>
    <w:rsid w:val="00FD754F"/>
    <w:rsid w:val="00FD76F6"/>
    <w:rsid w:val="00FD78E2"/>
    <w:rsid w:val="00FD799B"/>
    <w:rsid w:val="00FE05C8"/>
    <w:rsid w:val="00FE060A"/>
    <w:rsid w:val="00FE0A9E"/>
    <w:rsid w:val="00FE0D47"/>
    <w:rsid w:val="00FE0DC3"/>
    <w:rsid w:val="00FE1013"/>
    <w:rsid w:val="00FE11C1"/>
    <w:rsid w:val="00FE11D5"/>
    <w:rsid w:val="00FE1782"/>
    <w:rsid w:val="00FE19F4"/>
    <w:rsid w:val="00FE1D5C"/>
    <w:rsid w:val="00FE1F29"/>
    <w:rsid w:val="00FE2EE5"/>
    <w:rsid w:val="00FE2F8B"/>
    <w:rsid w:val="00FE3130"/>
    <w:rsid w:val="00FE3300"/>
    <w:rsid w:val="00FE3575"/>
    <w:rsid w:val="00FE3669"/>
    <w:rsid w:val="00FE3D79"/>
    <w:rsid w:val="00FE40B0"/>
    <w:rsid w:val="00FE4485"/>
    <w:rsid w:val="00FE4AE6"/>
    <w:rsid w:val="00FE4C8C"/>
    <w:rsid w:val="00FE4DA3"/>
    <w:rsid w:val="00FE5204"/>
    <w:rsid w:val="00FE5338"/>
    <w:rsid w:val="00FE548D"/>
    <w:rsid w:val="00FE557E"/>
    <w:rsid w:val="00FE567D"/>
    <w:rsid w:val="00FE594B"/>
    <w:rsid w:val="00FE5B0C"/>
    <w:rsid w:val="00FE5E82"/>
    <w:rsid w:val="00FE5F81"/>
    <w:rsid w:val="00FE622A"/>
    <w:rsid w:val="00FE625C"/>
    <w:rsid w:val="00FE63FC"/>
    <w:rsid w:val="00FE64B3"/>
    <w:rsid w:val="00FE64E8"/>
    <w:rsid w:val="00FE691A"/>
    <w:rsid w:val="00FE6A47"/>
    <w:rsid w:val="00FE6AB4"/>
    <w:rsid w:val="00FE6B78"/>
    <w:rsid w:val="00FE6B93"/>
    <w:rsid w:val="00FE777E"/>
    <w:rsid w:val="00FE79C7"/>
    <w:rsid w:val="00FE7E82"/>
    <w:rsid w:val="00FF01FD"/>
    <w:rsid w:val="00FF03A6"/>
    <w:rsid w:val="00FF06E3"/>
    <w:rsid w:val="00FF0BA3"/>
    <w:rsid w:val="00FF0F8A"/>
    <w:rsid w:val="00FF1351"/>
    <w:rsid w:val="00FF1541"/>
    <w:rsid w:val="00FF15FB"/>
    <w:rsid w:val="00FF1FD4"/>
    <w:rsid w:val="00FF2025"/>
    <w:rsid w:val="00FF2124"/>
    <w:rsid w:val="00FF214B"/>
    <w:rsid w:val="00FF24AA"/>
    <w:rsid w:val="00FF25AA"/>
    <w:rsid w:val="00FF26DA"/>
    <w:rsid w:val="00FF287F"/>
    <w:rsid w:val="00FF28B8"/>
    <w:rsid w:val="00FF296F"/>
    <w:rsid w:val="00FF2B0F"/>
    <w:rsid w:val="00FF2B48"/>
    <w:rsid w:val="00FF32F3"/>
    <w:rsid w:val="00FF37E9"/>
    <w:rsid w:val="00FF3A4C"/>
    <w:rsid w:val="00FF3B4C"/>
    <w:rsid w:val="00FF3C63"/>
    <w:rsid w:val="00FF3D1B"/>
    <w:rsid w:val="00FF40EB"/>
    <w:rsid w:val="00FF42C1"/>
    <w:rsid w:val="00FF42F6"/>
    <w:rsid w:val="00FF45D9"/>
    <w:rsid w:val="00FF471C"/>
    <w:rsid w:val="00FF4747"/>
    <w:rsid w:val="00FF47A3"/>
    <w:rsid w:val="00FF47E4"/>
    <w:rsid w:val="00FF48CC"/>
    <w:rsid w:val="00FF528E"/>
    <w:rsid w:val="00FF52DA"/>
    <w:rsid w:val="00FF5431"/>
    <w:rsid w:val="00FF54CE"/>
    <w:rsid w:val="00FF5546"/>
    <w:rsid w:val="00FF55F7"/>
    <w:rsid w:val="00FF5896"/>
    <w:rsid w:val="00FF5BE6"/>
    <w:rsid w:val="00FF5C03"/>
    <w:rsid w:val="00FF6103"/>
    <w:rsid w:val="00FF62D5"/>
    <w:rsid w:val="00FF6651"/>
    <w:rsid w:val="00FF688D"/>
    <w:rsid w:val="00FF6B70"/>
    <w:rsid w:val="00FF6C33"/>
    <w:rsid w:val="00FF70CC"/>
    <w:rsid w:val="00FF74A8"/>
    <w:rsid w:val="00FF750C"/>
    <w:rsid w:val="00FF760A"/>
    <w:rsid w:val="00FF769D"/>
    <w:rsid w:val="00FF7757"/>
    <w:rsid w:val="00FF7951"/>
    <w:rsid w:val="00FF7D44"/>
    <w:rsid w:val="00FF7EAA"/>
    <w:rsid w:val="0101E655"/>
    <w:rsid w:val="0104BD36"/>
    <w:rsid w:val="01083DEF"/>
    <w:rsid w:val="0109B429"/>
    <w:rsid w:val="010CBEF6"/>
    <w:rsid w:val="011334FE"/>
    <w:rsid w:val="011A326A"/>
    <w:rsid w:val="011BD76A"/>
    <w:rsid w:val="011CB4A5"/>
    <w:rsid w:val="012480CB"/>
    <w:rsid w:val="0125877D"/>
    <w:rsid w:val="0127C24B"/>
    <w:rsid w:val="012A55A4"/>
    <w:rsid w:val="012AC28B"/>
    <w:rsid w:val="012C5E3A"/>
    <w:rsid w:val="01305C1A"/>
    <w:rsid w:val="013112B5"/>
    <w:rsid w:val="01337683"/>
    <w:rsid w:val="01379B7A"/>
    <w:rsid w:val="01399CB5"/>
    <w:rsid w:val="013ED4DD"/>
    <w:rsid w:val="013FEF20"/>
    <w:rsid w:val="014C192F"/>
    <w:rsid w:val="0152C6D7"/>
    <w:rsid w:val="0154B679"/>
    <w:rsid w:val="015B92E8"/>
    <w:rsid w:val="015BA92B"/>
    <w:rsid w:val="015C0D63"/>
    <w:rsid w:val="01692BB1"/>
    <w:rsid w:val="016944B3"/>
    <w:rsid w:val="016AABF8"/>
    <w:rsid w:val="016CCD2D"/>
    <w:rsid w:val="01755D89"/>
    <w:rsid w:val="017E80D5"/>
    <w:rsid w:val="017FDAFA"/>
    <w:rsid w:val="01804201"/>
    <w:rsid w:val="01806DAD"/>
    <w:rsid w:val="01892001"/>
    <w:rsid w:val="018A222E"/>
    <w:rsid w:val="018A9CF3"/>
    <w:rsid w:val="01963087"/>
    <w:rsid w:val="01984CB6"/>
    <w:rsid w:val="019CF4E2"/>
    <w:rsid w:val="019E9488"/>
    <w:rsid w:val="01A168F1"/>
    <w:rsid w:val="01A1ACE9"/>
    <w:rsid w:val="01A41CC7"/>
    <w:rsid w:val="01A575E5"/>
    <w:rsid w:val="01A5CBFA"/>
    <w:rsid w:val="01A893DE"/>
    <w:rsid w:val="01B404E5"/>
    <w:rsid w:val="01B5982B"/>
    <w:rsid w:val="01B77601"/>
    <w:rsid w:val="01BE1955"/>
    <w:rsid w:val="01C5244E"/>
    <w:rsid w:val="01CE78F2"/>
    <w:rsid w:val="01D15290"/>
    <w:rsid w:val="01D2315F"/>
    <w:rsid w:val="01D406AE"/>
    <w:rsid w:val="01DA88F1"/>
    <w:rsid w:val="01DC1D6F"/>
    <w:rsid w:val="01E3B2F0"/>
    <w:rsid w:val="01E406ED"/>
    <w:rsid w:val="01E6BF69"/>
    <w:rsid w:val="01EEA9A2"/>
    <w:rsid w:val="01F432BF"/>
    <w:rsid w:val="0206ED3E"/>
    <w:rsid w:val="020AF812"/>
    <w:rsid w:val="02164CC7"/>
    <w:rsid w:val="02179CBD"/>
    <w:rsid w:val="0218602E"/>
    <w:rsid w:val="0223F6B0"/>
    <w:rsid w:val="022456C7"/>
    <w:rsid w:val="0227751C"/>
    <w:rsid w:val="022D74DF"/>
    <w:rsid w:val="022DFA5A"/>
    <w:rsid w:val="022DFE8E"/>
    <w:rsid w:val="0230D676"/>
    <w:rsid w:val="023BCCAC"/>
    <w:rsid w:val="023E659D"/>
    <w:rsid w:val="02418C83"/>
    <w:rsid w:val="0243FB0F"/>
    <w:rsid w:val="024422AF"/>
    <w:rsid w:val="024871A1"/>
    <w:rsid w:val="0248CA3E"/>
    <w:rsid w:val="024A0C7B"/>
    <w:rsid w:val="0250AF03"/>
    <w:rsid w:val="0254C845"/>
    <w:rsid w:val="025A9CBA"/>
    <w:rsid w:val="025F5B12"/>
    <w:rsid w:val="025FE50C"/>
    <w:rsid w:val="02604D93"/>
    <w:rsid w:val="026FD4C0"/>
    <w:rsid w:val="0271B5A0"/>
    <w:rsid w:val="02820256"/>
    <w:rsid w:val="02831672"/>
    <w:rsid w:val="028347DC"/>
    <w:rsid w:val="028358E3"/>
    <w:rsid w:val="0283F018"/>
    <w:rsid w:val="0287780F"/>
    <w:rsid w:val="028E01A2"/>
    <w:rsid w:val="028FEB29"/>
    <w:rsid w:val="02946998"/>
    <w:rsid w:val="0295BFD6"/>
    <w:rsid w:val="029D5FA6"/>
    <w:rsid w:val="029F73B5"/>
    <w:rsid w:val="02A2023A"/>
    <w:rsid w:val="02A97FB8"/>
    <w:rsid w:val="02AB2941"/>
    <w:rsid w:val="02AB4896"/>
    <w:rsid w:val="02B2F7B4"/>
    <w:rsid w:val="02B3CDA0"/>
    <w:rsid w:val="02B51EAD"/>
    <w:rsid w:val="02B5D62B"/>
    <w:rsid w:val="02B83F59"/>
    <w:rsid w:val="02B8BEA6"/>
    <w:rsid w:val="02BC583F"/>
    <w:rsid w:val="02C2F327"/>
    <w:rsid w:val="02C5A45F"/>
    <w:rsid w:val="02C60287"/>
    <w:rsid w:val="02C88995"/>
    <w:rsid w:val="02CC8FB1"/>
    <w:rsid w:val="02D376DA"/>
    <w:rsid w:val="02D7ABDC"/>
    <w:rsid w:val="02D80115"/>
    <w:rsid w:val="02DF9CD5"/>
    <w:rsid w:val="02E08B6E"/>
    <w:rsid w:val="02E23569"/>
    <w:rsid w:val="02EC5520"/>
    <w:rsid w:val="02F08B5E"/>
    <w:rsid w:val="02F3BE87"/>
    <w:rsid w:val="02F4B9C9"/>
    <w:rsid w:val="02F80882"/>
    <w:rsid w:val="02FA78D1"/>
    <w:rsid w:val="02FA9F91"/>
    <w:rsid w:val="02FAEA9C"/>
    <w:rsid w:val="02FB87C8"/>
    <w:rsid w:val="02FEE76F"/>
    <w:rsid w:val="02FF09BE"/>
    <w:rsid w:val="0300DC42"/>
    <w:rsid w:val="03087F86"/>
    <w:rsid w:val="03096F3A"/>
    <w:rsid w:val="03113251"/>
    <w:rsid w:val="03151AEF"/>
    <w:rsid w:val="03165FFF"/>
    <w:rsid w:val="0319A30E"/>
    <w:rsid w:val="031A7389"/>
    <w:rsid w:val="03223C0D"/>
    <w:rsid w:val="03230094"/>
    <w:rsid w:val="03293162"/>
    <w:rsid w:val="032C0D8A"/>
    <w:rsid w:val="032FD087"/>
    <w:rsid w:val="033548DB"/>
    <w:rsid w:val="033586C7"/>
    <w:rsid w:val="0338B069"/>
    <w:rsid w:val="0338BF07"/>
    <w:rsid w:val="0339A9F8"/>
    <w:rsid w:val="0341E22A"/>
    <w:rsid w:val="0343F43F"/>
    <w:rsid w:val="034B3CC4"/>
    <w:rsid w:val="036DBE47"/>
    <w:rsid w:val="036E605D"/>
    <w:rsid w:val="037129F5"/>
    <w:rsid w:val="0374B31B"/>
    <w:rsid w:val="0375651B"/>
    <w:rsid w:val="03769635"/>
    <w:rsid w:val="037905EC"/>
    <w:rsid w:val="037C8EC3"/>
    <w:rsid w:val="03820439"/>
    <w:rsid w:val="0387DE2A"/>
    <w:rsid w:val="038A895C"/>
    <w:rsid w:val="038B07EE"/>
    <w:rsid w:val="038FB963"/>
    <w:rsid w:val="03901A40"/>
    <w:rsid w:val="03938C7D"/>
    <w:rsid w:val="039877B5"/>
    <w:rsid w:val="039A5A40"/>
    <w:rsid w:val="03A124FA"/>
    <w:rsid w:val="03A474EB"/>
    <w:rsid w:val="03ABB630"/>
    <w:rsid w:val="03B703DC"/>
    <w:rsid w:val="03B920EE"/>
    <w:rsid w:val="03BC4C5C"/>
    <w:rsid w:val="03BC8135"/>
    <w:rsid w:val="03C0C1B9"/>
    <w:rsid w:val="03C1C8F0"/>
    <w:rsid w:val="03C8CAF0"/>
    <w:rsid w:val="03CAFB0C"/>
    <w:rsid w:val="03CBC230"/>
    <w:rsid w:val="03D4ED66"/>
    <w:rsid w:val="03D9E57C"/>
    <w:rsid w:val="03DA9FA5"/>
    <w:rsid w:val="03DC0491"/>
    <w:rsid w:val="03DD1AD1"/>
    <w:rsid w:val="03DF454E"/>
    <w:rsid w:val="03E0F828"/>
    <w:rsid w:val="03E12719"/>
    <w:rsid w:val="03E38700"/>
    <w:rsid w:val="03E48A81"/>
    <w:rsid w:val="03E53531"/>
    <w:rsid w:val="03E79A4E"/>
    <w:rsid w:val="03EB53E0"/>
    <w:rsid w:val="03EC3382"/>
    <w:rsid w:val="03ED0296"/>
    <w:rsid w:val="03EF52DC"/>
    <w:rsid w:val="03F19C13"/>
    <w:rsid w:val="03F8E354"/>
    <w:rsid w:val="03FC0364"/>
    <w:rsid w:val="04018C3A"/>
    <w:rsid w:val="04056FF6"/>
    <w:rsid w:val="0409783C"/>
    <w:rsid w:val="040BBFE2"/>
    <w:rsid w:val="040BCCA0"/>
    <w:rsid w:val="04103A8D"/>
    <w:rsid w:val="04132F56"/>
    <w:rsid w:val="0414FFB1"/>
    <w:rsid w:val="0418FBB4"/>
    <w:rsid w:val="041D6860"/>
    <w:rsid w:val="041F827C"/>
    <w:rsid w:val="04291003"/>
    <w:rsid w:val="042BEB94"/>
    <w:rsid w:val="043041E5"/>
    <w:rsid w:val="04342DD1"/>
    <w:rsid w:val="0435E8E6"/>
    <w:rsid w:val="043E239B"/>
    <w:rsid w:val="04451E97"/>
    <w:rsid w:val="0448D4C4"/>
    <w:rsid w:val="044D1F90"/>
    <w:rsid w:val="044E528D"/>
    <w:rsid w:val="045EE531"/>
    <w:rsid w:val="045F6538"/>
    <w:rsid w:val="046331BB"/>
    <w:rsid w:val="046EFAC1"/>
    <w:rsid w:val="04725B31"/>
    <w:rsid w:val="0472C3A9"/>
    <w:rsid w:val="0473E552"/>
    <w:rsid w:val="0474450D"/>
    <w:rsid w:val="04795373"/>
    <w:rsid w:val="048076F9"/>
    <w:rsid w:val="04858A26"/>
    <w:rsid w:val="0485E84F"/>
    <w:rsid w:val="0489B590"/>
    <w:rsid w:val="04943DA3"/>
    <w:rsid w:val="04976213"/>
    <w:rsid w:val="049F5E4B"/>
    <w:rsid w:val="04A1A33F"/>
    <w:rsid w:val="04AB49E6"/>
    <w:rsid w:val="04B19C33"/>
    <w:rsid w:val="04B39B94"/>
    <w:rsid w:val="04B9BCCF"/>
    <w:rsid w:val="04BA38D6"/>
    <w:rsid w:val="04BAC313"/>
    <w:rsid w:val="04BBC65B"/>
    <w:rsid w:val="04C27086"/>
    <w:rsid w:val="04C37031"/>
    <w:rsid w:val="04C6D08F"/>
    <w:rsid w:val="04D26ED8"/>
    <w:rsid w:val="04D51842"/>
    <w:rsid w:val="04D677F2"/>
    <w:rsid w:val="04D88407"/>
    <w:rsid w:val="04D9F50A"/>
    <w:rsid w:val="04DDE528"/>
    <w:rsid w:val="04DED6C8"/>
    <w:rsid w:val="04E2112A"/>
    <w:rsid w:val="04E6D248"/>
    <w:rsid w:val="04EAEADA"/>
    <w:rsid w:val="04EBFB27"/>
    <w:rsid w:val="04EDAD5B"/>
    <w:rsid w:val="04EF76E4"/>
    <w:rsid w:val="04F380D5"/>
    <w:rsid w:val="04F4BD7C"/>
    <w:rsid w:val="04FBBF21"/>
    <w:rsid w:val="04FE6A8A"/>
    <w:rsid w:val="04FF1F0A"/>
    <w:rsid w:val="05018346"/>
    <w:rsid w:val="050499D5"/>
    <w:rsid w:val="05074F51"/>
    <w:rsid w:val="0518D390"/>
    <w:rsid w:val="051A2CB4"/>
    <w:rsid w:val="051B311B"/>
    <w:rsid w:val="051DE48A"/>
    <w:rsid w:val="051F09FB"/>
    <w:rsid w:val="051F73BA"/>
    <w:rsid w:val="0527CEF1"/>
    <w:rsid w:val="052C6EBA"/>
    <w:rsid w:val="053027B9"/>
    <w:rsid w:val="05344DC2"/>
    <w:rsid w:val="0537AA7E"/>
    <w:rsid w:val="053AD812"/>
    <w:rsid w:val="053C7E8B"/>
    <w:rsid w:val="053CDA41"/>
    <w:rsid w:val="053EE321"/>
    <w:rsid w:val="0541BC15"/>
    <w:rsid w:val="0543DF1D"/>
    <w:rsid w:val="05447662"/>
    <w:rsid w:val="05473BCF"/>
    <w:rsid w:val="05479909"/>
    <w:rsid w:val="0547ACC8"/>
    <w:rsid w:val="0548CDF4"/>
    <w:rsid w:val="054BA217"/>
    <w:rsid w:val="054F680C"/>
    <w:rsid w:val="055100CF"/>
    <w:rsid w:val="05550BAD"/>
    <w:rsid w:val="05581A30"/>
    <w:rsid w:val="055D2DD1"/>
    <w:rsid w:val="055EDE19"/>
    <w:rsid w:val="056116BA"/>
    <w:rsid w:val="05627E1E"/>
    <w:rsid w:val="05653790"/>
    <w:rsid w:val="05662121"/>
    <w:rsid w:val="0567584D"/>
    <w:rsid w:val="05692A99"/>
    <w:rsid w:val="05728DDC"/>
    <w:rsid w:val="0572AC5B"/>
    <w:rsid w:val="05732C38"/>
    <w:rsid w:val="05750AB6"/>
    <w:rsid w:val="057B544F"/>
    <w:rsid w:val="05868A39"/>
    <w:rsid w:val="0586AA18"/>
    <w:rsid w:val="058A2A76"/>
    <w:rsid w:val="058D3CD0"/>
    <w:rsid w:val="058F0E50"/>
    <w:rsid w:val="0590D624"/>
    <w:rsid w:val="05942921"/>
    <w:rsid w:val="05A80813"/>
    <w:rsid w:val="05AABED2"/>
    <w:rsid w:val="05AE7D99"/>
    <w:rsid w:val="05B0C83A"/>
    <w:rsid w:val="05B13EAD"/>
    <w:rsid w:val="05B53BA2"/>
    <w:rsid w:val="05B577E6"/>
    <w:rsid w:val="05B5A809"/>
    <w:rsid w:val="05B680CF"/>
    <w:rsid w:val="05B6A126"/>
    <w:rsid w:val="05B6ED7F"/>
    <w:rsid w:val="05B7175B"/>
    <w:rsid w:val="05B9CAA5"/>
    <w:rsid w:val="05B9CC27"/>
    <w:rsid w:val="05BDC1C5"/>
    <w:rsid w:val="05C9FE4A"/>
    <w:rsid w:val="05CA318A"/>
    <w:rsid w:val="05CD88F9"/>
    <w:rsid w:val="05CDDAB0"/>
    <w:rsid w:val="05CFDD65"/>
    <w:rsid w:val="05D881E9"/>
    <w:rsid w:val="05D8916A"/>
    <w:rsid w:val="05D95A91"/>
    <w:rsid w:val="05D9E714"/>
    <w:rsid w:val="05E1D555"/>
    <w:rsid w:val="05F062FB"/>
    <w:rsid w:val="05F79143"/>
    <w:rsid w:val="05F905E5"/>
    <w:rsid w:val="05F9509F"/>
    <w:rsid w:val="05FBDFEF"/>
    <w:rsid w:val="05FFEA96"/>
    <w:rsid w:val="06024486"/>
    <w:rsid w:val="060490D3"/>
    <w:rsid w:val="0608BEC8"/>
    <w:rsid w:val="060E90A9"/>
    <w:rsid w:val="061C03AF"/>
    <w:rsid w:val="061F501A"/>
    <w:rsid w:val="06261133"/>
    <w:rsid w:val="06276461"/>
    <w:rsid w:val="06311876"/>
    <w:rsid w:val="0632DABB"/>
    <w:rsid w:val="0635AD3C"/>
    <w:rsid w:val="0636A03A"/>
    <w:rsid w:val="06373E87"/>
    <w:rsid w:val="063CCE84"/>
    <w:rsid w:val="063DAF52"/>
    <w:rsid w:val="0646DF60"/>
    <w:rsid w:val="06473EDB"/>
    <w:rsid w:val="065A2728"/>
    <w:rsid w:val="065AB59E"/>
    <w:rsid w:val="06635AD2"/>
    <w:rsid w:val="0663E77F"/>
    <w:rsid w:val="06653B3B"/>
    <w:rsid w:val="06667536"/>
    <w:rsid w:val="06672131"/>
    <w:rsid w:val="066E2350"/>
    <w:rsid w:val="0678FB20"/>
    <w:rsid w:val="0682C63F"/>
    <w:rsid w:val="0684910F"/>
    <w:rsid w:val="068C382A"/>
    <w:rsid w:val="068D7DCD"/>
    <w:rsid w:val="06939C5A"/>
    <w:rsid w:val="06950173"/>
    <w:rsid w:val="06959DFB"/>
    <w:rsid w:val="0697E385"/>
    <w:rsid w:val="069F5D7F"/>
    <w:rsid w:val="06A513D7"/>
    <w:rsid w:val="06A927D6"/>
    <w:rsid w:val="06AF2A5C"/>
    <w:rsid w:val="06B1FB23"/>
    <w:rsid w:val="06B7A7D8"/>
    <w:rsid w:val="06C81748"/>
    <w:rsid w:val="06CA946C"/>
    <w:rsid w:val="06CCD837"/>
    <w:rsid w:val="06D444EA"/>
    <w:rsid w:val="06E41AF9"/>
    <w:rsid w:val="06E49B73"/>
    <w:rsid w:val="06E72D7B"/>
    <w:rsid w:val="06ED4C97"/>
    <w:rsid w:val="06EE9A4D"/>
    <w:rsid w:val="06FA87DB"/>
    <w:rsid w:val="06FE09AC"/>
    <w:rsid w:val="06FFFE4A"/>
    <w:rsid w:val="07016ECC"/>
    <w:rsid w:val="07029C8A"/>
    <w:rsid w:val="0702EF60"/>
    <w:rsid w:val="070575BD"/>
    <w:rsid w:val="07093FFE"/>
    <w:rsid w:val="070C5015"/>
    <w:rsid w:val="0719B845"/>
    <w:rsid w:val="071BBD70"/>
    <w:rsid w:val="07213875"/>
    <w:rsid w:val="072201FB"/>
    <w:rsid w:val="07223BC3"/>
    <w:rsid w:val="0727F102"/>
    <w:rsid w:val="0734F36C"/>
    <w:rsid w:val="073ABD38"/>
    <w:rsid w:val="073B9C1C"/>
    <w:rsid w:val="073E8C72"/>
    <w:rsid w:val="074400F3"/>
    <w:rsid w:val="074A65ED"/>
    <w:rsid w:val="074EFD88"/>
    <w:rsid w:val="074F323F"/>
    <w:rsid w:val="075BF7CA"/>
    <w:rsid w:val="075D206D"/>
    <w:rsid w:val="0766B91D"/>
    <w:rsid w:val="0771B139"/>
    <w:rsid w:val="0772881F"/>
    <w:rsid w:val="07750355"/>
    <w:rsid w:val="07783585"/>
    <w:rsid w:val="077A65C9"/>
    <w:rsid w:val="077A8707"/>
    <w:rsid w:val="077C6F29"/>
    <w:rsid w:val="077CF822"/>
    <w:rsid w:val="077E13DD"/>
    <w:rsid w:val="0788946E"/>
    <w:rsid w:val="078C8825"/>
    <w:rsid w:val="078E5445"/>
    <w:rsid w:val="079158EF"/>
    <w:rsid w:val="0791A2A6"/>
    <w:rsid w:val="079BD3D3"/>
    <w:rsid w:val="079FBCC1"/>
    <w:rsid w:val="07A26253"/>
    <w:rsid w:val="07A4A2A0"/>
    <w:rsid w:val="07A53E6E"/>
    <w:rsid w:val="07AA620D"/>
    <w:rsid w:val="07AB361C"/>
    <w:rsid w:val="07AC3A58"/>
    <w:rsid w:val="07ADE597"/>
    <w:rsid w:val="07B4400F"/>
    <w:rsid w:val="07BA4E5E"/>
    <w:rsid w:val="07BFF231"/>
    <w:rsid w:val="07D207C2"/>
    <w:rsid w:val="07D74135"/>
    <w:rsid w:val="07D96E26"/>
    <w:rsid w:val="07DA4C94"/>
    <w:rsid w:val="07E0FBB2"/>
    <w:rsid w:val="07E657D1"/>
    <w:rsid w:val="07E95F02"/>
    <w:rsid w:val="07EBECBC"/>
    <w:rsid w:val="07EC09FB"/>
    <w:rsid w:val="07F9B337"/>
    <w:rsid w:val="07FF2D8D"/>
    <w:rsid w:val="0803359A"/>
    <w:rsid w:val="0804FB33"/>
    <w:rsid w:val="0806294D"/>
    <w:rsid w:val="080850B5"/>
    <w:rsid w:val="081BF883"/>
    <w:rsid w:val="081E6F33"/>
    <w:rsid w:val="08200B78"/>
    <w:rsid w:val="0822F00A"/>
    <w:rsid w:val="08294D2E"/>
    <w:rsid w:val="082B2987"/>
    <w:rsid w:val="082BF4FD"/>
    <w:rsid w:val="0830CB75"/>
    <w:rsid w:val="0833990D"/>
    <w:rsid w:val="0833D7B9"/>
    <w:rsid w:val="08355549"/>
    <w:rsid w:val="083D9562"/>
    <w:rsid w:val="083EF8DA"/>
    <w:rsid w:val="084328E8"/>
    <w:rsid w:val="08494A32"/>
    <w:rsid w:val="084A5A3A"/>
    <w:rsid w:val="084F38A7"/>
    <w:rsid w:val="085449AC"/>
    <w:rsid w:val="08561D2F"/>
    <w:rsid w:val="085E3973"/>
    <w:rsid w:val="0861B623"/>
    <w:rsid w:val="08625B54"/>
    <w:rsid w:val="086672E3"/>
    <w:rsid w:val="086A7337"/>
    <w:rsid w:val="086DA927"/>
    <w:rsid w:val="086EFB05"/>
    <w:rsid w:val="0871FB0A"/>
    <w:rsid w:val="08737F74"/>
    <w:rsid w:val="08754316"/>
    <w:rsid w:val="0881AE6F"/>
    <w:rsid w:val="08824E40"/>
    <w:rsid w:val="08885660"/>
    <w:rsid w:val="0888779A"/>
    <w:rsid w:val="08893118"/>
    <w:rsid w:val="088DBCB1"/>
    <w:rsid w:val="0892A659"/>
    <w:rsid w:val="08A1A21E"/>
    <w:rsid w:val="08A31933"/>
    <w:rsid w:val="08A6E3D6"/>
    <w:rsid w:val="08AA7640"/>
    <w:rsid w:val="08AEC0F8"/>
    <w:rsid w:val="08B07B05"/>
    <w:rsid w:val="08B195E7"/>
    <w:rsid w:val="08B355A7"/>
    <w:rsid w:val="08B60D0F"/>
    <w:rsid w:val="08B61D9B"/>
    <w:rsid w:val="08BE8808"/>
    <w:rsid w:val="08C2AE9A"/>
    <w:rsid w:val="08CAF4A4"/>
    <w:rsid w:val="08CDE629"/>
    <w:rsid w:val="08D460A4"/>
    <w:rsid w:val="08D516DF"/>
    <w:rsid w:val="08D5A248"/>
    <w:rsid w:val="08D7FC52"/>
    <w:rsid w:val="08DBFC1E"/>
    <w:rsid w:val="08DDB065"/>
    <w:rsid w:val="08E55508"/>
    <w:rsid w:val="08E62B1B"/>
    <w:rsid w:val="08E65442"/>
    <w:rsid w:val="08F091C4"/>
    <w:rsid w:val="08F14035"/>
    <w:rsid w:val="08F485AC"/>
    <w:rsid w:val="08F5888C"/>
    <w:rsid w:val="08FA0955"/>
    <w:rsid w:val="0905D54A"/>
    <w:rsid w:val="0911BF08"/>
    <w:rsid w:val="0913AB8D"/>
    <w:rsid w:val="0918E653"/>
    <w:rsid w:val="091CD493"/>
    <w:rsid w:val="091D56CE"/>
    <w:rsid w:val="091DDA85"/>
    <w:rsid w:val="091DFA3C"/>
    <w:rsid w:val="091E5463"/>
    <w:rsid w:val="091FD6FD"/>
    <w:rsid w:val="09203BBF"/>
    <w:rsid w:val="09266246"/>
    <w:rsid w:val="0926B50E"/>
    <w:rsid w:val="0928C8C0"/>
    <w:rsid w:val="09295D2D"/>
    <w:rsid w:val="092968BB"/>
    <w:rsid w:val="092B59AD"/>
    <w:rsid w:val="0930BCF6"/>
    <w:rsid w:val="09396944"/>
    <w:rsid w:val="093D7233"/>
    <w:rsid w:val="093F9B15"/>
    <w:rsid w:val="09406C12"/>
    <w:rsid w:val="09544141"/>
    <w:rsid w:val="0957D991"/>
    <w:rsid w:val="095969F0"/>
    <w:rsid w:val="0959F252"/>
    <w:rsid w:val="095F20A4"/>
    <w:rsid w:val="096698B5"/>
    <w:rsid w:val="0966FD20"/>
    <w:rsid w:val="096A269A"/>
    <w:rsid w:val="096F0096"/>
    <w:rsid w:val="09732DAD"/>
    <w:rsid w:val="09755D92"/>
    <w:rsid w:val="09778C67"/>
    <w:rsid w:val="0978CF49"/>
    <w:rsid w:val="097DC00A"/>
    <w:rsid w:val="09810D2B"/>
    <w:rsid w:val="0981735F"/>
    <w:rsid w:val="09864C92"/>
    <w:rsid w:val="098769D0"/>
    <w:rsid w:val="0989B430"/>
    <w:rsid w:val="0989FAA1"/>
    <w:rsid w:val="098C2965"/>
    <w:rsid w:val="098D1AA6"/>
    <w:rsid w:val="098EDAB0"/>
    <w:rsid w:val="099132BB"/>
    <w:rsid w:val="0995E0EB"/>
    <w:rsid w:val="099B572A"/>
    <w:rsid w:val="099BFC96"/>
    <w:rsid w:val="099CE5E7"/>
    <w:rsid w:val="09A2496D"/>
    <w:rsid w:val="09A8439E"/>
    <w:rsid w:val="09AC1DC6"/>
    <w:rsid w:val="09B9286F"/>
    <w:rsid w:val="09BF5149"/>
    <w:rsid w:val="09C0612F"/>
    <w:rsid w:val="09C6A98A"/>
    <w:rsid w:val="09C78304"/>
    <w:rsid w:val="09D20535"/>
    <w:rsid w:val="09DB9EEE"/>
    <w:rsid w:val="09DC27E9"/>
    <w:rsid w:val="09DCFDB6"/>
    <w:rsid w:val="09E07631"/>
    <w:rsid w:val="09E9AE11"/>
    <w:rsid w:val="09ED269F"/>
    <w:rsid w:val="09ED3702"/>
    <w:rsid w:val="09F13C75"/>
    <w:rsid w:val="09F1ED90"/>
    <w:rsid w:val="09F2D4A8"/>
    <w:rsid w:val="09F45F2B"/>
    <w:rsid w:val="09FC99C4"/>
    <w:rsid w:val="0A0052D4"/>
    <w:rsid w:val="0A0103E6"/>
    <w:rsid w:val="0A13F831"/>
    <w:rsid w:val="0A1733C7"/>
    <w:rsid w:val="0A178141"/>
    <w:rsid w:val="0A1966F2"/>
    <w:rsid w:val="0A1DF7CC"/>
    <w:rsid w:val="0A1F6237"/>
    <w:rsid w:val="0A201343"/>
    <w:rsid w:val="0A210A1C"/>
    <w:rsid w:val="0A21161A"/>
    <w:rsid w:val="0A23BA86"/>
    <w:rsid w:val="0A261300"/>
    <w:rsid w:val="0A28B947"/>
    <w:rsid w:val="0A2C5AE2"/>
    <w:rsid w:val="0A30A971"/>
    <w:rsid w:val="0A30CE5E"/>
    <w:rsid w:val="0A3149B1"/>
    <w:rsid w:val="0A375B00"/>
    <w:rsid w:val="0A38262B"/>
    <w:rsid w:val="0A402FB9"/>
    <w:rsid w:val="0A458B98"/>
    <w:rsid w:val="0A464309"/>
    <w:rsid w:val="0A46F6A0"/>
    <w:rsid w:val="0A49E25B"/>
    <w:rsid w:val="0A4AC952"/>
    <w:rsid w:val="0A4BEF98"/>
    <w:rsid w:val="0A4C86BC"/>
    <w:rsid w:val="0A4EB185"/>
    <w:rsid w:val="0A5289A0"/>
    <w:rsid w:val="0A52B0E8"/>
    <w:rsid w:val="0A5A76B4"/>
    <w:rsid w:val="0A5BD362"/>
    <w:rsid w:val="0A64BDC3"/>
    <w:rsid w:val="0A66BD62"/>
    <w:rsid w:val="0A68A6E8"/>
    <w:rsid w:val="0A6B9827"/>
    <w:rsid w:val="0A6BD7AF"/>
    <w:rsid w:val="0A702422"/>
    <w:rsid w:val="0A738BB0"/>
    <w:rsid w:val="0A75FC7F"/>
    <w:rsid w:val="0A781EA5"/>
    <w:rsid w:val="0A790E4D"/>
    <w:rsid w:val="0A7EAD1B"/>
    <w:rsid w:val="0A8618E0"/>
    <w:rsid w:val="0A88FB9A"/>
    <w:rsid w:val="0A8D0FBA"/>
    <w:rsid w:val="0A8EAC60"/>
    <w:rsid w:val="0A98B464"/>
    <w:rsid w:val="0AA1795E"/>
    <w:rsid w:val="0AA2A4FE"/>
    <w:rsid w:val="0AAA84C2"/>
    <w:rsid w:val="0AB4AE71"/>
    <w:rsid w:val="0ABF3EC1"/>
    <w:rsid w:val="0ABF6BBD"/>
    <w:rsid w:val="0AC7696C"/>
    <w:rsid w:val="0AC7967C"/>
    <w:rsid w:val="0AC93CAE"/>
    <w:rsid w:val="0ADBFCD2"/>
    <w:rsid w:val="0AE02723"/>
    <w:rsid w:val="0AE43EE8"/>
    <w:rsid w:val="0AE5BFBA"/>
    <w:rsid w:val="0AEC2A80"/>
    <w:rsid w:val="0AEE37BE"/>
    <w:rsid w:val="0AF61D6A"/>
    <w:rsid w:val="0AF8C12A"/>
    <w:rsid w:val="0AFB8CB3"/>
    <w:rsid w:val="0AFBFC8A"/>
    <w:rsid w:val="0B0180E0"/>
    <w:rsid w:val="0B04A7ED"/>
    <w:rsid w:val="0B053480"/>
    <w:rsid w:val="0B08BE94"/>
    <w:rsid w:val="0B12DC49"/>
    <w:rsid w:val="0B152129"/>
    <w:rsid w:val="0B1BCED6"/>
    <w:rsid w:val="0B1C63FD"/>
    <w:rsid w:val="0B1FB8A3"/>
    <w:rsid w:val="0B2CB038"/>
    <w:rsid w:val="0B2E4C1C"/>
    <w:rsid w:val="0B2E7715"/>
    <w:rsid w:val="0B310341"/>
    <w:rsid w:val="0B335CD5"/>
    <w:rsid w:val="0B3F8CA8"/>
    <w:rsid w:val="0B493426"/>
    <w:rsid w:val="0B5002B2"/>
    <w:rsid w:val="0B524D6D"/>
    <w:rsid w:val="0B5D03E7"/>
    <w:rsid w:val="0B666B90"/>
    <w:rsid w:val="0B6D8FF4"/>
    <w:rsid w:val="0B6F3570"/>
    <w:rsid w:val="0B749AA5"/>
    <w:rsid w:val="0B760773"/>
    <w:rsid w:val="0B78360A"/>
    <w:rsid w:val="0B8277AC"/>
    <w:rsid w:val="0B8954B9"/>
    <w:rsid w:val="0B8976CC"/>
    <w:rsid w:val="0B90EE4F"/>
    <w:rsid w:val="0B92ED44"/>
    <w:rsid w:val="0B96977A"/>
    <w:rsid w:val="0B96F268"/>
    <w:rsid w:val="0B9D02F4"/>
    <w:rsid w:val="0BA16B51"/>
    <w:rsid w:val="0BA20212"/>
    <w:rsid w:val="0BA582C6"/>
    <w:rsid w:val="0BA761DF"/>
    <w:rsid w:val="0BAB9217"/>
    <w:rsid w:val="0BB23770"/>
    <w:rsid w:val="0BB2EA90"/>
    <w:rsid w:val="0BB94C79"/>
    <w:rsid w:val="0BBB133F"/>
    <w:rsid w:val="0BBBB598"/>
    <w:rsid w:val="0BBDD61B"/>
    <w:rsid w:val="0BC2BEC0"/>
    <w:rsid w:val="0BC5D0F8"/>
    <w:rsid w:val="0BC5E7E5"/>
    <w:rsid w:val="0BC88E91"/>
    <w:rsid w:val="0BC8B2B2"/>
    <w:rsid w:val="0BD002F4"/>
    <w:rsid w:val="0BD038BA"/>
    <w:rsid w:val="0BD2A3F4"/>
    <w:rsid w:val="0BD46D3B"/>
    <w:rsid w:val="0BDA55E7"/>
    <w:rsid w:val="0BDADF45"/>
    <w:rsid w:val="0BDBBFD4"/>
    <w:rsid w:val="0BDCA49A"/>
    <w:rsid w:val="0BE18268"/>
    <w:rsid w:val="0BE185BE"/>
    <w:rsid w:val="0BE1E6C2"/>
    <w:rsid w:val="0BE3778A"/>
    <w:rsid w:val="0BEA4CB1"/>
    <w:rsid w:val="0BEA972F"/>
    <w:rsid w:val="0BEE063C"/>
    <w:rsid w:val="0BF0F6C7"/>
    <w:rsid w:val="0BF1EBF9"/>
    <w:rsid w:val="0BF3EAF7"/>
    <w:rsid w:val="0BF43C86"/>
    <w:rsid w:val="0BFE07AD"/>
    <w:rsid w:val="0C04AE63"/>
    <w:rsid w:val="0C067548"/>
    <w:rsid w:val="0C0B06C7"/>
    <w:rsid w:val="0C0DC28C"/>
    <w:rsid w:val="0C16078A"/>
    <w:rsid w:val="0C18CE6D"/>
    <w:rsid w:val="0C2050AA"/>
    <w:rsid w:val="0C22B7E7"/>
    <w:rsid w:val="0C2A85F8"/>
    <w:rsid w:val="0C2B5724"/>
    <w:rsid w:val="0C33C60F"/>
    <w:rsid w:val="0C360029"/>
    <w:rsid w:val="0C36785C"/>
    <w:rsid w:val="0C38D1B4"/>
    <w:rsid w:val="0C391241"/>
    <w:rsid w:val="0C412479"/>
    <w:rsid w:val="0C4B4E4C"/>
    <w:rsid w:val="0C4BC51C"/>
    <w:rsid w:val="0C50C7F4"/>
    <w:rsid w:val="0C595833"/>
    <w:rsid w:val="0C5D46E2"/>
    <w:rsid w:val="0C5F7EE1"/>
    <w:rsid w:val="0C6122CB"/>
    <w:rsid w:val="0C682CBA"/>
    <w:rsid w:val="0C6D0905"/>
    <w:rsid w:val="0C6F5E0C"/>
    <w:rsid w:val="0C71B994"/>
    <w:rsid w:val="0C75544A"/>
    <w:rsid w:val="0C77439B"/>
    <w:rsid w:val="0C7E444A"/>
    <w:rsid w:val="0C800F49"/>
    <w:rsid w:val="0C809551"/>
    <w:rsid w:val="0C822B73"/>
    <w:rsid w:val="0C827912"/>
    <w:rsid w:val="0C87A0EB"/>
    <w:rsid w:val="0C88E8E0"/>
    <w:rsid w:val="0C8E24E3"/>
    <w:rsid w:val="0C9536E1"/>
    <w:rsid w:val="0C964D9A"/>
    <w:rsid w:val="0C99A7D4"/>
    <w:rsid w:val="0C99BB53"/>
    <w:rsid w:val="0C9DDCE8"/>
    <w:rsid w:val="0CA26049"/>
    <w:rsid w:val="0CAB92B3"/>
    <w:rsid w:val="0CB3BB18"/>
    <w:rsid w:val="0CB4E279"/>
    <w:rsid w:val="0CB8EF1C"/>
    <w:rsid w:val="0CBC2753"/>
    <w:rsid w:val="0CBCFEC1"/>
    <w:rsid w:val="0CC07767"/>
    <w:rsid w:val="0CC248B9"/>
    <w:rsid w:val="0CC64DE0"/>
    <w:rsid w:val="0CCB1B24"/>
    <w:rsid w:val="0CCEA86A"/>
    <w:rsid w:val="0CCF4B3C"/>
    <w:rsid w:val="0CD7213B"/>
    <w:rsid w:val="0CDEDD49"/>
    <w:rsid w:val="0CE6D930"/>
    <w:rsid w:val="0CE7F508"/>
    <w:rsid w:val="0CE94696"/>
    <w:rsid w:val="0CF2D2A8"/>
    <w:rsid w:val="0CFBCF47"/>
    <w:rsid w:val="0CFD85A3"/>
    <w:rsid w:val="0CFF823C"/>
    <w:rsid w:val="0D0C2A1C"/>
    <w:rsid w:val="0D11AFB2"/>
    <w:rsid w:val="0D138980"/>
    <w:rsid w:val="0D22DD9C"/>
    <w:rsid w:val="0D25E2E0"/>
    <w:rsid w:val="0D29DDE7"/>
    <w:rsid w:val="0D34A306"/>
    <w:rsid w:val="0D3C7873"/>
    <w:rsid w:val="0D3E436E"/>
    <w:rsid w:val="0D3FF2FD"/>
    <w:rsid w:val="0D490CD3"/>
    <w:rsid w:val="0D4F4AE9"/>
    <w:rsid w:val="0D517FA3"/>
    <w:rsid w:val="0D57A7EA"/>
    <w:rsid w:val="0D5CF88E"/>
    <w:rsid w:val="0D5E3886"/>
    <w:rsid w:val="0D5E616C"/>
    <w:rsid w:val="0D630BE6"/>
    <w:rsid w:val="0D69B348"/>
    <w:rsid w:val="0D71A3B0"/>
    <w:rsid w:val="0D73577E"/>
    <w:rsid w:val="0D773A2B"/>
    <w:rsid w:val="0D791BC5"/>
    <w:rsid w:val="0D84611C"/>
    <w:rsid w:val="0D8D28B9"/>
    <w:rsid w:val="0D922D13"/>
    <w:rsid w:val="0D9270E9"/>
    <w:rsid w:val="0D9C9A2E"/>
    <w:rsid w:val="0DA00EEA"/>
    <w:rsid w:val="0DA19AEF"/>
    <w:rsid w:val="0DAB2C72"/>
    <w:rsid w:val="0DAD28C1"/>
    <w:rsid w:val="0DAE00BD"/>
    <w:rsid w:val="0DAE7E17"/>
    <w:rsid w:val="0DAF2F76"/>
    <w:rsid w:val="0DAFA13A"/>
    <w:rsid w:val="0DB26110"/>
    <w:rsid w:val="0DBE72AC"/>
    <w:rsid w:val="0DC21D54"/>
    <w:rsid w:val="0DC28740"/>
    <w:rsid w:val="0DC59410"/>
    <w:rsid w:val="0DC6DA55"/>
    <w:rsid w:val="0DC913EE"/>
    <w:rsid w:val="0DCBBE20"/>
    <w:rsid w:val="0DCEAEEE"/>
    <w:rsid w:val="0DD07530"/>
    <w:rsid w:val="0DD25FEE"/>
    <w:rsid w:val="0DD3DCE8"/>
    <w:rsid w:val="0DD412AB"/>
    <w:rsid w:val="0DD93938"/>
    <w:rsid w:val="0DDDA2BC"/>
    <w:rsid w:val="0DDEDB11"/>
    <w:rsid w:val="0DEA04E0"/>
    <w:rsid w:val="0DEBCA51"/>
    <w:rsid w:val="0DF1ADFE"/>
    <w:rsid w:val="0DF5B099"/>
    <w:rsid w:val="0DFA59F6"/>
    <w:rsid w:val="0DFACAEC"/>
    <w:rsid w:val="0DFF4549"/>
    <w:rsid w:val="0E083A4B"/>
    <w:rsid w:val="0E0ACEE1"/>
    <w:rsid w:val="0E1507AF"/>
    <w:rsid w:val="0E174EEB"/>
    <w:rsid w:val="0E18AB56"/>
    <w:rsid w:val="0E1A268A"/>
    <w:rsid w:val="0E1DC788"/>
    <w:rsid w:val="0E200FE7"/>
    <w:rsid w:val="0E24F6E2"/>
    <w:rsid w:val="0E27C74D"/>
    <w:rsid w:val="0E2B3788"/>
    <w:rsid w:val="0E2C5308"/>
    <w:rsid w:val="0E333178"/>
    <w:rsid w:val="0E341EC0"/>
    <w:rsid w:val="0E379A7A"/>
    <w:rsid w:val="0E435272"/>
    <w:rsid w:val="0E4754E0"/>
    <w:rsid w:val="0E4FA0F9"/>
    <w:rsid w:val="0E50BAFC"/>
    <w:rsid w:val="0E54FC10"/>
    <w:rsid w:val="0E5580DC"/>
    <w:rsid w:val="0E578CC3"/>
    <w:rsid w:val="0E59FEC1"/>
    <w:rsid w:val="0E5A8B55"/>
    <w:rsid w:val="0E5B918F"/>
    <w:rsid w:val="0E5C0114"/>
    <w:rsid w:val="0E6A5C10"/>
    <w:rsid w:val="0E6E5B4A"/>
    <w:rsid w:val="0E70C135"/>
    <w:rsid w:val="0E725D08"/>
    <w:rsid w:val="0E731CEE"/>
    <w:rsid w:val="0E7579BD"/>
    <w:rsid w:val="0E7A102A"/>
    <w:rsid w:val="0E7D5C49"/>
    <w:rsid w:val="0E7F7EDE"/>
    <w:rsid w:val="0E8089AB"/>
    <w:rsid w:val="0E863806"/>
    <w:rsid w:val="0E89D80C"/>
    <w:rsid w:val="0E89DF0A"/>
    <w:rsid w:val="0E8A8B3B"/>
    <w:rsid w:val="0E9280D9"/>
    <w:rsid w:val="0E92A976"/>
    <w:rsid w:val="0E9334DF"/>
    <w:rsid w:val="0E9A3D42"/>
    <w:rsid w:val="0E9E2B02"/>
    <w:rsid w:val="0E9EFECE"/>
    <w:rsid w:val="0EA16F85"/>
    <w:rsid w:val="0EA6FDEC"/>
    <w:rsid w:val="0EA83C58"/>
    <w:rsid w:val="0EABDEE5"/>
    <w:rsid w:val="0EBA0D8D"/>
    <w:rsid w:val="0EBF6832"/>
    <w:rsid w:val="0EC42BC9"/>
    <w:rsid w:val="0EC46E42"/>
    <w:rsid w:val="0EC4B503"/>
    <w:rsid w:val="0EC65D4E"/>
    <w:rsid w:val="0ECB4CAC"/>
    <w:rsid w:val="0ECF4459"/>
    <w:rsid w:val="0ED68A3D"/>
    <w:rsid w:val="0EDA2328"/>
    <w:rsid w:val="0EDA358E"/>
    <w:rsid w:val="0EDC41E6"/>
    <w:rsid w:val="0EE052FC"/>
    <w:rsid w:val="0EE5E7D5"/>
    <w:rsid w:val="0EE843A3"/>
    <w:rsid w:val="0EEF529B"/>
    <w:rsid w:val="0EEFED05"/>
    <w:rsid w:val="0EEFEF3F"/>
    <w:rsid w:val="0EF1A3F8"/>
    <w:rsid w:val="0EF8969D"/>
    <w:rsid w:val="0EF916BE"/>
    <w:rsid w:val="0EFE0761"/>
    <w:rsid w:val="0EFE14D9"/>
    <w:rsid w:val="0F01FAB9"/>
    <w:rsid w:val="0F07874A"/>
    <w:rsid w:val="0F09B571"/>
    <w:rsid w:val="0F10AFC3"/>
    <w:rsid w:val="0F14A205"/>
    <w:rsid w:val="0F18FF43"/>
    <w:rsid w:val="0F1A98F0"/>
    <w:rsid w:val="0F1C6E8A"/>
    <w:rsid w:val="0F1C7B92"/>
    <w:rsid w:val="0F1C98C3"/>
    <w:rsid w:val="0F1F5495"/>
    <w:rsid w:val="0F27456F"/>
    <w:rsid w:val="0F2779FD"/>
    <w:rsid w:val="0F2E27EE"/>
    <w:rsid w:val="0F30E756"/>
    <w:rsid w:val="0F31EDEE"/>
    <w:rsid w:val="0F3368B1"/>
    <w:rsid w:val="0F342489"/>
    <w:rsid w:val="0F34F876"/>
    <w:rsid w:val="0F373C73"/>
    <w:rsid w:val="0F39417E"/>
    <w:rsid w:val="0F3A5E53"/>
    <w:rsid w:val="0F3B04B8"/>
    <w:rsid w:val="0F3DDAEE"/>
    <w:rsid w:val="0F452A77"/>
    <w:rsid w:val="0F453E56"/>
    <w:rsid w:val="0F48FA8F"/>
    <w:rsid w:val="0F4AF50B"/>
    <w:rsid w:val="0F4BE580"/>
    <w:rsid w:val="0F4D48EF"/>
    <w:rsid w:val="0F4D9AFB"/>
    <w:rsid w:val="0F4DC0A0"/>
    <w:rsid w:val="0F512B62"/>
    <w:rsid w:val="0F53FBF0"/>
    <w:rsid w:val="0F5879FC"/>
    <w:rsid w:val="0F58CBC0"/>
    <w:rsid w:val="0F59D930"/>
    <w:rsid w:val="0F5B9D4E"/>
    <w:rsid w:val="0F5F8E73"/>
    <w:rsid w:val="0F603F35"/>
    <w:rsid w:val="0F608730"/>
    <w:rsid w:val="0F619E52"/>
    <w:rsid w:val="0F61A84B"/>
    <w:rsid w:val="0F695D24"/>
    <w:rsid w:val="0F6A77C4"/>
    <w:rsid w:val="0F785734"/>
    <w:rsid w:val="0F78EAB7"/>
    <w:rsid w:val="0F7E3EDF"/>
    <w:rsid w:val="0F8953F7"/>
    <w:rsid w:val="0F8CA3A8"/>
    <w:rsid w:val="0F8D7E4A"/>
    <w:rsid w:val="0F8E23A8"/>
    <w:rsid w:val="0F8EB4F8"/>
    <w:rsid w:val="0F8F0D07"/>
    <w:rsid w:val="0F9218D1"/>
    <w:rsid w:val="0F92F220"/>
    <w:rsid w:val="0F937CAE"/>
    <w:rsid w:val="0F9408B3"/>
    <w:rsid w:val="0F97B66A"/>
    <w:rsid w:val="0F99C387"/>
    <w:rsid w:val="0F9D511F"/>
    <w:rsid w:val="0F9FD0A3"/>
    <w:rsid w:val="0FA0A7ED"/>
    <w:rsid w:val="0FA6C892"/>
    <w:rsid w:val="0FA7A124"/>
    <w:rsid w:val="0FA862F8"/>
    <w:rsid w:val="0FA8AFC1"/>
    <w:rsid w:val="0FA95C92"/>
    <w:rsid w:val="0FAB7E0B"/>
    <w:rsid w:val="0FAEAB88"/>
    <w:rsid w:val="0FAFBA0D"/>
    <w:rsid w:val="0FB147FD"/>
    <w:rsid w:val="0FB5CDE4"/>
    <w:rsid w:val="0FB927B0"/>
    <w:rsid w:val="0FB980F6"/>
    <w:rsid w:val="0FBAAEDE"/>
    <w:rsid w:val="0FBB512A"/>
    <w:rsid w:val="0FBC5EF7"/>
    <w:rsid w:val="0FC40FE5"/>
    <w:rsid w:val="0FC967BD"/>
    <w:rsid w:val="0FCBF413"/>
    <w:rsid w:val="0FCF4634"/>
    <w:rsid w:val="0FE58160"/>
    <w:rsid w:val="0FE606B2"/>
    <w:rsid w:val="0FE60A57"/>
    <w:rsid w:val="0FE60CB6"/>
    <w:rsid w:val="0FE6C70B"/>
    <w:rsid w:val="0FF84490"/>
    <w:rsid w:val="0FF861C8"/>
    <w:rsid w:val="10005174"/>
    <w:rsid w:val="1005BB3D"/>
    <w:rsid w:val="10079096"/>
    <w:rsid w:val="100B1CD0"/>
    <w:rsid w:val="100F5696"/>
    <w:rsid w:val="10112E1F"/>
    <w:rsid w:val="1012FA7C"/>
    <w:rsid w:val="101481B9"/>
    <w:rsid w:val="101B0E3B"/>
    <w:rsid w:val="101B19DA"/>
    <w:rsid w:val="101B639A"/>
    <w:rsid w:val="1020F62E"/>
    <w:rsid w:val="1029CD98"/>
    <w:rsid w:val="102AE9CC"/>
    <w:rsid w:val="10300A95"/>
    <w:rsid w:val="10306624"/>
    <w:rsid w:val="10355BF0"/>
    <w:rsid w:val="10356FBC"/>
    <w:rsid w:val="103BDB11"/>
    <w:rsid w:val="10432FE8"/>
    <w:rsid w:val="10452C86"/>
    <w:rsid w:val="104574EB"/>
    <w:rsid w:val="1047C858"/>
    <w:rsid w:val="1047D000"/>
    <w:rsid w:val="1047F948"/>
    <w:rsid w:val="104C3C87"/>
    <w:rsid w:val="1053AE51"/>
    <w:rsid w:val="1054E442"/>
    <w:rsid w:val="10556BE9"/>
    <w:rsid w:val="1056AA6A"/>
    <w:rsid w:val="105702FE"/>
    <w:rsid w:val="10575581"/>
    <w:rsid w:val="1059B5CE"/>
    <w:rsid w:val="10674E65"/>
    <w:rsid w:val="106D522C"/>
    <w:rsid w:val="1070BF1E"/>
    <w:rsid w:val="107AE4AC"/>
    <w:rsid w:val="107CFB20"/>
    <w:rsid w:val="1083B341"/>
    <w:rsid w:val="1085D928"/>
    <w:rsid w:val="108658A5"/>
    <w:rsid w:val="108A168D"/>
    <w:rsid w:val="108A741F"/>
    <w:rsid w:val="108ABFBD"/>
    <w:rsid w:val="10933CF9"/>
    <w:rsid w:val="1093595F"/>
    <w:rsid w:val="109615CD"/>
    <w:rsid w:val="10986362"/>
    <w:rsid w:val="109887FE"/>
    <w:rsid w:val="109DC056"/>
    <w:rsid w:val="109F14E7"/>
    <w:rsid w:val="10A14369"/>
    <w:rsid w:val="10A4C59E"/>
    <w:rsid w:val="10AC0818"/>
    <w:rsid w:val="10ACF7CD"/>
    <w:rsid w:val="10B1D10C"/>
    <w:rsid w:val="10B34057"/>
    <w:rsid w:val="10B3D5A8"/>
    <w:rsid w:val="10C06397"/>
    <w:rsid w:val="10C1B14E"/>
    <w:rsid w:val="10C2E8BF"/>
    <w:rsid w:val="10CA3338"/>
    <w:rsid w:val="10D3FB23"/>
    <w:rsid w:val="10DA5515"/>
    <w:rsid w:val="10DE7453"/>
    <w:rsid w:val="10E0F097"/>
    <w:rsid w:val="10E96DD2"/>
    <w:rsid w:val="10EB1D20"/>
    <w:rsid w:val="10EC31DB"/>
    <w:rsid w:val="10EC9EC5"/>
    <w:rsid w:val="10F0414F"/>
    <w:rsid w:val="10F18F5B"/>
    <w:rsid w:val="10F2C038"/>
    <w:rsid w:val="10F34A1E"/>
    <w:rsid w:val="10F95756"/>
    <w:rsid w:val="1101E47C"/>
    <w:rsid w:val="1102DEFC"/>
    <w:rsid w:val="110566CF"/>
    <w:rsid w:val="1106564B"/>
    <w:rsid w:val="11081B94"/>
    <w:rsid w:val="1108AC00"/>
    <w:rsid w:val="1109DF17"/>
    <w:rsid w:val="110C4E00"/>
    <w:rsid w:val="110F73D8"/>
    <w:rsid w:val="1111CC26"/>
    <w:rsid w:val="11160A0C"/>
    <w:rsid w:val="11188559"/>
    <w:rsid w:val="111ADFD6"/>
    <w:rsid w:val="1125AB1E"/>
    <w:rsid w:val="1127E77A"/>
    <w:rsid w:val="112A3091"/>
    <w:rsid w:val="112DDD8E"/>
    <w:rsid w:val="1132D3C5"/>
    <w:rsid w:val="113F6FAA"/>
    <w:rsid w:val="113FCD49"/>
    <w:rsid w:val="11401DA2"/>
    <w:rsid w:val="11415077"/>
    <w:rsid w:val="11427DD8"/>
    <w:rsid w:val="11437EC9"/>
    <w:rsid w:val="1144C3D0"/>
    <w:rsid w:val="1144CAB5"/>
    <w:rsid w:val="11456F8B"/>
    <w:rsid w:val="114DFFDD"/>
    <w:rsid w:val="115283D3"/>
    <w:rsid w:val="11550E3D"/>
    <w:rsid w:val="11562FD3"/>
    <w:rsid w:val="11607E3D"/>
    <w:rsid w:val="1160F3B7"/>
    <w:rsid w:val="11622EBE"/>
    <w:rsid w:val="11635AD3"/>
    <w:rsid w:val="11676CCB"/>
    <w:rsid w:val="116B5E29"/>
    <w:rsid w:val="116F4C0E"/>
    <w:rsid w:val="116F9CE7"/>
    <w:rsid w:val="116FAFCE"/>
    <w:rsid w:val="1171B828"/>
    <w:rsid w:val="1178691F"/>
    <w:rsid w:val="117ABC81"/>
    <w:rsid w:val="117D2ED5"/>
    <w:rsid w:val="117E9422"/>
    <w:rsid w:val="118013E3"/>
    <w:rsid w:val="1182F697"/>
    <w:rsid w:val="118B6ADF"/>
    <w:rsid w:val="11926CD3"/>
    <w:rsid w:val="11A7193E"/>
    <w:rsid w:val="11AD3545"/>
    <w:rsid w:val="11B15F25"/>
    <w:rsid w:val="11B160F3"/>
    <w:rsid w:val="11B2720B"/>
    <w:rsid w:val="11B29CFC"/>
    <w:rsid w:val="11B405A5"/>
    <w:rsid w:val="11B6ABB5"/>
    <w:rsid w:val="11B936E5"/>
    <w:rsid w:val="11BF2B6C"/>
    <w:rsid w:val="11BFCA5D"/>
    <w:rsid w:val="11C0CD19"/>
    <w:rsid w:val="11CDB828"/>
    <w:rsid w:val="11D3536A"/>
    <w:rsid w:val="11D3BBDB"/>
    <w:rsid w:val="11D4A1D0"/>
    <w:rsid w:val="11DB5C74"/>
    <w:rsid w:val="11E9017A"/>
    <w:rsid w:val="11E9170F"/>
    <w:rsid w:val="11F0015F"/>
    <w:rsid w:val="11F4094D"/>
    <w:rsid w:val="11F708AB"/>
    <w:rsid w:val="11F7CDA1"/>
    <w:rsid w:val="11F9C652"/>
    <w:rsid w:val="11FE9651"/>
    <w:rsid w:val="1205CD0F"/>
    <w:rsid w:val="120715E9"/>
    <w:rsid w:val="120ABA44"/>
    <w:rsid w:val="1212E433"/>
    <w:rsid w:val="1215D309"/>
    <w:rsid w:val="121D2502"/>
    <w:rsid w:val="12207FAC"/>
    <w:rsid w:val="1227A491"/>
    <w:rsid w:val="122A1006"/>
    <w:rsid w:val="122E295E"/>
    <w:rsid w:val="1232A421"/>
    <w:rsid w:val="1234D10C"/>
    <w:rsid w:val="1235FEC9"/>
    <w:rsid w:val="1238AD46"/>
    <w:rsid w:val="123B6295"/>
    <w:rsid w:val="123D19FB"/>
    <w:rsid w:val="123D1D86"/>
    <w:rsid w:val="12428846"/>
    <w:rsid w:val="124666DD"/>
    <w:rsid w:val="124AAB98"/>
    <w:rsid w:val="124E917D"/>
    <w:rsid w:val="125028A8"/>
    <w:rsid w:val="125144CA"/>
    <w:rsid w:val="1256C928"/>
    <w:rsid w:val="125A0FCC"/>
    <w:rsid w:val="125CC7E6"/>
    <w:rsid w:val="125D0E16"/>
    <w:rsid w:val="125DE00B"/>
    <w:rsid w:val="1263E636"/>
    <w:rsid w:val="1264C0DF"/>
    <w:rsid w:val="12655216"/>
    <w:rsid w:val="126DACFB"/>
    <w:rsid w:val="127188A5"/>
    <w:rsid w:val="1273F1FC"/>
    <w:rsid w:val="1273F544"/>
    <w:rsid w:val="127726E2"/>
    <w:rsid w:val="127D2435"/>
    <w:rsid w:val="127F7FD2"/>
    <w:rsid w:val="1282EB07"/>
    <w:rsid w:val="1289E06D"/>
    <w:rsid w:val="12970729"/>
    <w:rsid w:val="12986513"/>
    <w:rsid w:val="1298B505"/>
    <w:rsid w:val="129D8564"/>
    <w:rsid w:val="12A0DD44"/>
    <w:rsid w:val="12A308B4"/>
    <w:rsid w:val="12A31A32"/>
    <w:rsid w:val="12A55908"/>
    <w:rsid w:val="12A716BD"/>
    <w:rsid w:val="12A94A43"/>
    <w:rsid w:val="12ADC4AE"/>
    <w:rsid w:val="12BBCBD9"/>
    <w:rsid w:val="12BCBC61"/>
    <w:rsid w:val="12C29CC7"/>
    <w:rsid w:val="12C479E6"/>
    <w:rsid w:val="12C521B2"/>
    <w:rsid w:val="12C6356E"/>
    <w:rsid w:val="12CBE772"/>
    <w:rsid w:val="12D65A5F"/>
    <w:rsid w:val="12D70997"/>
    <w:rsid w:val="12D767C5"/>
    <w:rsid w:val="12DAF022"/>
    <w:rsid w:val="12DBF847"/>
    <w:rsid w:val="12DC63EF"/>
    <w:rsid w:val="12DE075F"/>
    <w:rsid w:val="12E08233"/>
    <w:rsid w:val="12E1E122"/>
    <w:rsid w:val="12E992A5"/>
    <w:rsid w:val="12EA6A91"/>
    <w:rsid w:val="12F25968"/>
    <w:rsid w:val="12F6915A"/>
    <w:rsid w:val="12F69B88"/>
    <w:rsid w:val="12FC8860"/>
    <w:rsid w:val="12FCFADE"/>
    <w:rsid w:val="12FD3D00"/>
    <w:rsid w:val="13032FB3"/>
    <w:rsid w:val="13066C0C"/>
    <w:rsid w:val="130A95C5"/>
    <w:rsid w:val="130C8B1C"/>
    <w:rsid w:val="130DAD4B"/>
    <w:rsid w:val="1312C51B"/>
    <w:rsid w:val="13178EEA"/>
    <w:rsid w:val="1322000A"/>
    <w:rsid w:val="132F002A"/>
    <w:rsid w:val="133392C1"/>
    <w:rsid w:val="1333FA04"/>
    <w:rsid w:val="13377A9D"/>
    <w:rsid w:val="133A91F8"/>
    <w:rsid w:val="133C6ABC"/>
    <w:rsid w:val="133DB475"/>
    <w:rsid w:val="133F242D"/>
    <w:rsid w:val="133F9FF9"/>
    <w:rsid w:val="1340FF66"/>
    <w:rsid w:val="13417BAA"/>
    <w:rsid w:val="1341FF5E"/>
    <w:rsid w:val="13439953"/>
    <w:rsid w:val="1343BEF3"/>
    <w:rsid w:val="1344929F"/>
    <w:rsid w:val="13471CD0"/>
    <w:rsid w:val="13490622"/>
    <w:rsid w:val="1351A24C"/>
    <w:rsid w:val="13528A90"/>
    <w:rsid w:val="135B53B9"/>
    <w:rsid w:val="1363AEA5"/>
    <w:rsid w:val="1365491E"/>
    <w:rsid w:val="1368C3EB"/>
    <w:rsid w:val="136906DB"/>
    <w:rsid w:val="13696BEB"/>
    <w:rsid w:val="136B767E"/>
    <w:rsid w:val="136C85C0"/>
    <w:rsid w:val="13704272"/>
    <w:rsid w:val="137D8B27"/>
    <w:rsid w:val="138036C8"/>
    <w:rsid w:val="13839BE4"/>
    <w:rsid w:val="1384FE97"/>
    <w:rsid w:val="13854483"/>
    <w:rsid w:val="1387F8DC"/>
    <w:rsid w:val="1389EC08"/>
    <w:rsid w:val="13936A84"/>
    <w:rsid w:val="1397D06A"/>
    <w:rsid w:val="139EF17F"/>
    <w:rsid w:val="13A28FD9"/>
    <w:rsid w:val="13A5B375"/>
    <w:rsid w:val="13A7C513"/>
    <w:rsid w:val="13A7CDC4"/>
    <w:rsid w:val="13A98115"/>
    <w:rsid w:val="13ABA577"/>
    <w:rsid w:val="13AD34F9"/>
    <w:rsid w:val="13AD4129"/>
    <w:rsid w:val="13ADB0D1"/>
    <w:rsid w:val="13AEB9F8"/>
    <w:rsid w:val="13AED61E"/>
    <w:rsid w:val="13B13811"/>
    <w:rsid w:val="13B25DBF"/>
    <w:rsid w:val="13B48429"/>
    <w:rsid w:val="13BC2208"/>
    <w:rsid w:val="13BF80E5"/>
    <w:rsid w:val="13C11983"/>
    <w:rsid w:val="13C2DD78"/>
    <w:rsid w:val="13C34645"/>
    <w:rsid w:val="13C46C93"/>
    <w:rsid w:val="13C72A28"/>
    <w:rsid w:val="13CBA0DB"/>
    <w:rsid w:val="13D01783"/>
    <w:rsid w:val="13D27419"/>
    <w:rsid w:val="13D9A039"/>
    <w:rsid w:val="13DAFCE1"/>
    <w:rsid w:val="13DD3288"/>
    <w:rsid w:val="13E2EDEC"/>
    <w:rsid w:val="13E593AD"/>
    <w:rsid w:val="13ECF648"/>
    <w:rsid w:val="13EE3298"/>
    <w:rsid w:val="13F16541"/>
    <w:rsid w:val="13F7A3A2"/>
    <w:rsid w:val="13F95210"/>
    <w:rsid w:val="13FA7711"/>
    <w:rsid w:val="13FA873F"/>
    <w:rsid w:val="13FC61C9"/>
    <w:rsid w:val="13FED0D8"/>
    <w:rsid w:val="14041A8A"/>
    <w:rsid w:val="140490FD"/>
    <w:rsid w:val="1406D9D4"/>
    <w:rsid w:val="14073B97"/>
    <w:rsid w:val="14076AB1"/>
    <w:rsid w:val="140BB354"/>
    <w:rsid w:val="1418BFA2"/>
    <w:rsid w:val="141919AA"/>
    <w:rsid w:val="141A10EF"/>
    <w:rsid w:val="1421E659"/>
    <w:rsid w:val="1423BDD3"/>
    <w:rsid w:val="1424C66E"/>
    <w:rsid w:val="142EF003"/>
    <w:rsid w:val="14355F03"/>
    <w:rsid w:val="143BF18E"/>
    <w:rsid w:val="14425AED"/>
    <w:rsid w:val="1442BE62"/>
    <w:rsid w:val="144994AA"/>
    <w:rsid w:val="14504C9D"/>
    <w:rsid w:val="1451B297"/>
    <w:rsid w:val="1452949B"/>
    <w:rsid w:val="1454A5F1"/>
    <w:rsid w:val="1455E54D"/>
    <w:rsid w:val="145A14F3"/>
    <w:rsid w:val="145A85A9"/>
    <w:rsid w:val="145DFE38"/>
    <w:rsid w:val="145E4419"/>
    <w:rsid w:val="146136AE"/>
    <w:rsid w:val="1464C23D"/>
    <w:rsid w:val="14668885"/>
    <w:rsid w:val="1466AD3B"/>
    <w:rsid w:val="146883FA"/>
    <w:rsid w:val="146D10B3"/>
    <w:rsid w:val="14738A83"/>
    <w:rsid w:val="14752FA3"/>
    <w:rsid w:val="147DC79C"/>
    <w:rsid w:val="147E3F14"/>
    <w:rsid w:val="147FF787"/>
    <w:rsid w:val="148B9CE6"/>
    <w:rsid w:val="148E7E7F"/>
    <w:rsid w:val="148E8606"/>
    <w:rsid w:val="14980FDB"/>
    <w:rsid w:val="149A9960"/>
    <w:rsid w:val="149B988B"/>
    <w:rsid w:val="149E4DFA"/>
    <w:rsid w:val="14A09C3C"/>
    <w:rsid w:val="14A2DE3A"/>
    <w:rsid w:val="14A6E11E"/>
    <w:rsid w:val="14A8EEAF"/>
    <w:rsid w:val="14A93326"/>
    <w:rsid w:val="14AF98DA"/>
    <w:rsid w:val="14B31C54"/>
    <w:rsid w:val="14B6BF38"/>
    <w:rsid w:val="14B8FE39"/>
    <w:rsid w:val="14BC4594"/>
    <w:rsid w:val="14BF5B53"/>
    <w:rsid w:val="14BFF52E"/>
    <w:rsid w:val="14C1C5BD"/>
    <w:rsid w:val="14C3D978"/>
    <w:rsid w:val="14C47AC2"/>
    <w:rsid w:val="14C9D189"/>
    <w:rsid w:val="14D383E2"/>
    <w:rsid w:val="14DC66CD"/>
    <w:rsid w:val="14E0EA63"/>
    <w:rsid w:val="14E79A15"/>
    <w:rsid w:val="14E7DEB9"/>
    <w:rsid w:val="14E8196D"/>
    <w:rsid w:val="14F06BFA"/>
    <w:rsid w:val="14F2591A"/>
    <w:rsid w:val="14FBEAF5"/>
    <w:rsid w:val="14FE2BB4"/>
    <w:rsid w:val="150355C7"/>
    <w:rsid w:val="15055ABA"/>
    <w:rsid w:val="15087241"/>
    <w:rsid w:val="1509FA58"/>
    <w:rsid w:val="150E6624"/>
    <w:rsid w:val="150E860F"/>
    <w:rsid w:val="15107C00"/>
    <w:rsid w:val="151159A6"/>
    <w:rsid w:val="1517BACB"/>
    <w:rsid w:val="15185197"/>
    <w:rsid w:val="151A4B10"/>
    <w:rsid w:val="151C3240"/>
    <w:rsid w:val="1521F983"/>
    <w:rsid w:val="1522CFD1"/>
    <w:rsid w:val="152B97A8"/>
    <w:rsid w:val="152E9B08"/>
    <w:rsid w:val="15432A7D"/>
    <w:rsid w:val="1547FDFE"/>
    <w:rsid w:val="154A3388"/>
    <w:rsid w:val="154FD571"/>
    <w:rsid w:val="1550EFC3"/>
    <w:rsid w:val="155A6CCC"/>
    <w:rsid w:val="15608489"/>
    <w:rsid w:val="156126A8"/>
    <w:rsid w:val="156171BE"/>
    <w:rsid w:val="1567485B"/>
    <w:rsid w:val="156B5291"/>
    <w:rsid w:val="15703757"/>
    <w:rsid w:val="15724213"/>
    <w:rsid w:val="15751B78"/>
    <w:rsid w:val="157BD2D6"/>
    <w:rsid w:val="15818438"/>
    <w:rsid w:val="158675C6"/>
    <w:rsid w:val="158939D4"/>
    <w:rsid w:val="158B74BA"/>
    <w:rsid w:val="158B9932"/>
    <w:rsid w:val="1592D158"/>
    <w:rsid w:val="1599D030"/>
    <w:rsid w:val="1599F6CE"/>
    <w:rsid w:val="159E048A"/>
    <w:rsid w:val="15A12344"/>
    <w:rsid w:val="15A26E8B"/>
    <w:rsid w:val="15A7B821"/>
    <w:rsid w:val="15A9DDF7"/>
    <w:rsid w:val="15B53A68"/>
    <w:rsid w:val="15BB5748"/>
    <w:rsid w:val="15C2794F"/>
    <w:rsid w:val="15C27A29"/>
    <w:rsid w:val="15D1B3D8"/>
    <w:rsid w:val="15D4261B"/>
    <w:rsid w:val="15D44255"/>
    <w:rsid w:val="15D4CBCF"/>
    <w:rsid w:val="15D69F7E"/>
    <w:rsid w:val="15DC9033"/>
    <w:rsid w:val="15E755D3"/>
    <w:rsid w:val="15E7F759"/>
    <w:rsid w:val="15E9A05F"/>
    <w:rsid w:val="15EC154A"/>
    <w:rsid w:val="15EC5EA7"/>
    <w:rsid w:val="15ED6887"/>
    <w:rsid w:val="1601E8C8"/>
    <w:rsid w:val="16051AF3"/>
    <w:rsid w:val="160C5710"/>
    <w:rsid w:val="16116710"/>
    <w:rsid w:val="161261FB"/>
    <w:rsid w:val="16145246"/>
    <w:rsid w:val="16178496"/>
    <w:rsid w:val="16188B51"/>
    <w:rsid w:val="161E514B"/>
    <w:rsid w:val="1624E8CE"/>
    <w:rsid w:val="16297160"/>
    <w:rsid w:val="162BF3CC"/>
    <w:rsid w:val="162D1F26"/>
    <w:rsid w:val="162F7B04"/>
    <w:rsid w:val="1632BE36"/>
    <w:rsid w:val="1633D6A5"/>
    <w:rsid w:val="1635BEA1"/>
    <w:rsid w:val="163A5B75"/>
    <w:rsid w:val="163DBA84"/>
    <w:rsid w:val="16436928"/>
    <w:rsid w:val="16451AB6"/>
    <w:rsid w:val="16486DB9"/>
    <w:rsid w:val="164D71F5"/>
    <w:rsid w:val="164FA42F"/>
    <w:rsid w:val="1650BA90"/>
    <w:rsid w:val="165CAFA0"/>
    <w:rsid w:val="16671872"/>
    <w:rsid w:val="16684B69"/>
    <w:rsid w:val="166D719E"/>
    <w:rsid w:val="1671F3A9"/>
    <w:rsid w:val="1677C1E3"/>
    <w:rsid w:val="16788713"/>
    <w:rsid w:val="16799F57"/>
    <w:rsid w:val="167AED95"/>
    <w:rsid w:val="167F7C98"/>
    <w:rsid w:val="16847E4C"/>
    <w:rsid w:val="1686D3F9"/>
    <w:rsid w:val="16908873"/>
    <w:rsid w:val="1690F3B0"/>
    <w:rsid w:val="1696ADDF"/>
    <w:rsid w:val="16A083EA"/>
    <w:rsid w:val="16A134C1"/>
    <w:rsid w:val="16A20838"/>
    <w:rsid w:val="16A27781"/>
    <w:rsid w:val="16A368C0"/>
    <w:rsid w:val="16A49A36"/>
    <w:rsid w:val="16A5BDAF"/>
    <w:rsid w:val="16AA31F7"/>
    <w:rsid w:val="16AD6E62"/>
    <w:rsid w:val="16B577DA"/>
    <w:rsid w:val="16BC1DD2"/>
    <w:rsid w:val="16BD3843"/>
    <w:rsid w:val="16BE6901"/>
    <w:rsid w:val="16BF9F23"/>
    <w:rsid w:val="16C87600"/>
    <w:rsid w:val="16D328D5"/>
    <w:rsid w:val="16D7B01E"/>
    <w:rsid w:val="16E29B87"/>
    <w:rsid w:val="16EB5FC6"/>
    <w:rsid w:val="16EBB08A"/>
    <w:rsid w:val="16EFBD97"/>
    <w:rsid w:val="16EFE8B9"/>
    <w:rsid w:val="16F0D371"/>
    <w:rsid w:val="16F1F845"/>
    <w:rsid w:val="16FB173E"/>
    <w:rsid w:val="16FDCE8E"/>
    <w:rsid w:val="17012364"/>
    <w:rsid w:val="1702CAB3"/>
    <w:rsid w:val="17067EDA"/>
    <w:rsid w:val="17184F97"/>
    <w:rsid w:val="171AF6D4"/>
    <w:rsid w:val="17255239"/>
    <w:rsid w:val="1730F2D2"/>
    <w:rsid w:val="1731A722"/>
    <w:rsid w:val="1732B950"/>
    <w:rsid w:val="17398D93"/>
    <w:rsid w:val="173EE1DE"/>
    <w:rsid w:val="1740C61A"/>
    <w:rsid w:val="1742714C"/>
    <w:rsid w:val="1742D908"/>
    <w:rsid w:val="17462ECE"/>
    <w:rsid w:val="174A2309"/>
    <w:rsid w:val="174D1C0B"/>
    <w:rsid w:val="174FA9A8"/>
    <w:rsid w:val="17506D87"/>
    <w:rsid w:val="1751E238"/>
    <w:rsid w:val="1758294C"/>
    <w:rsid w:val="175C38C5"/>
    <w:rsid w:val="175D313C"/>
    <w:rsid w:val="17621660"/>
    <w:rsid w:val="17641E34"/>
    <w:rsid w:val="1773915D"/>
    <w:rsid w:val="17868C0C"/>
    <w:rsid w:val="178AF655"/>
    <w:rsid w:val="17937E7B"/>
    <w:rsid w:val="179448D3"/>
    <w:rsid w:val="1797F09D"/>
    <w:rsid w:val="17982D2D"/>
    <w:rsid w:val="179B72A3"/>
    <w:rsid w:val="17A0CFD3"/>
    <w:rsid w:val="17A3C7C2"/>
    <w:rsid w:val="17A70FEA"/>
    <w:rsid w:val="17A7F1F5"/>
    <w:rsid w:val="17AFC441"/>
    <w:rsid w:val="17B2FF91"/>
    <w:rsid w:val="17B6113C"/>
    <w:rsid w:val="17BBCC26"/>
    <w:rsid w:val="17BD6739"/>
    <w:rsid w:val="17C01479"/>
    <w:rsid w:val="17C894B3"/>
    <w:rsid w:val="17CEF5FA"/>
    <w:rsid w:val="17D8CB54"/>
    <w:rsid w:val="17D97436"/>
    <w:rsid w:val="17DA32DA"/>
    <w:rsid w:val="17DAB975"/>
    <w:rsid w:val="17DABEB1"/>
    <w:rsid w:val="17E0918F"/>
    <w:rsid w:val="17E0D20C"/>
    <w:rsid w:val="17E24609"/>
    <w:rsid w:val="17E4D800"/>
    <w:rsid w:val="17E5B816"/>
    <w:rsid w:val="17E8DA51"/>
    <w:rsid w:val="17F02214"/>
    <w:rsid w:val="17F4305A"/>
    <w:rsid w:val="17F8EC6F"/>
    <w:rsid w:val="1800629D"/>
    <w:rsid w:val="180496F3"/>
    <w:rsid w:val="1804E57F"/>
    <w:rsid w:val="180A9D57"/>
    <w:rsid w:val="180E960C"/>
    <w:rsid w:val="181976F4"/>
    <w:rsid w:val="1819CE07"/>
    <w:rsid w:val="1819FB63"/>
    <w:rsid w:val="181F7F7B"/>
    <w:rsid w:val="181FD608"/>
    <w:rsid w:val="18214783"/>
    <w:rsid w:val="1822BAAF"/>
    <w:rsid w:val="18240475"/>
    <w:rsid w:val="1825A7D0"/>
    <w:rsid w:val="182D6AC5"/>
    <w:rsid w:val="182ED21F"/>
    <w:rsid w:val="182F54EC"/>
    <w:rsid w:val="18327E40"/>
    <w:rsid w:val="1834F19E"/>
    <w:rsid w:val="18387BD2"/>
    <w:rsid w:val="183BA461"/>
    <w:rsid w:val="183D5530"/>
    <w:rsid w:val="183D7377"/>
    <w:rsid w:val="183EB74E"/>
    <w:rsid w:val="183F4909"/>
    <w:rsid w:val="184060E9"/>
    <w:rsid w:val="18412A45"/>
    <w:rsid w:val="184FAD73"/>
    <w:rsid w:val="18507D45"/>
    <w:rsid w:val="18516DC6"/>
    <w:rsid w:val="1857EAEB"/>
    <w:rsid w:val="185ADA0C"/>
    <w:rsid w:val="185BD781"/>
    <w:rsid w:val="185E2536"/>
    <w:rsid w:val="18633A0E"/>
    <w:rsid w:val="18664B75"/>
    <w:rsid w:val="186727F2"/>
    <w:rsid w:val="18695546"/>
    <w:rsid w:val="186E446D"/>
    <w:rsid w:val="1873B76B"/>
    <w:rsid w:val="187B1E6D"/>
    <w:rsid w:val="187C5D70"/>
    <w:rsid w:val="187EA724"/>
    <w:rsid w:val="187F2EF7"/>
    <w:rsid w:val="1880E088"/>
    <w:rsid w:val="1881C568"/>
    <w:rsid w:val="1887074F"/>
    <w:rsid w:val="1890EEE9"/>
    <w:rsid w:val="18966C05"/>
    <w:rsid w:val="189A38C5"/>
    <w:rsid w:val="189BE201"/>
    <w:rsid w:val="18A1A321"/>
    <w:rsid w:val="18A2CFD3"/>
    <w:rsid w:val="18A4A3DC"/>
    <w:rsid w:val="18AABDBF"/>
    <w:rsid w:val="18AC1DD4"/>
    <w:rsid w:val="18ADF3C2"/>
    <w:rsid w:val="18B21B3B"/>
    <w:rsid w:val="18B6B80B"/>
    <w:rsid w:val="18B8567B"/>
    <w:rsid w:val="18BC05C0"/>
    <w:rsid w:val="18BC76C3"/>
    <w:rsid w:val="18BD3D87"/>
    <w:rsid w:val="18BEDEDF"/>
    <w:rsid w:val="18C07BBE"/>
    <w:rsid w:val="18C2EDBF"/>
    <w:rsid w:val="18C54431"/>
    <w:rsid w:val="18CBA772"/>
    <w:rsid w:val="18D1B968"/>
    <w:rsid w:val="18D3DBFE"/>
    <w:rsid w:val="18D9B3FD"/>
    <w:rsid w:val="18DAB23F"/>
    <w:rsid w:val="18EDDF19"/>
    <w:rsid w:val="18EFBB7C"/>
    <w:rsid w:val="18F4129F"/>
    <w:rsid w:val="18F7C9F2"/>
    <w:rsid w:val="18F8B7B1"/>
    <w:rsid w:val="18FF6CEA"/>
    <w:rsid w:val="1900C29A"/>
    <w:rsid w:val="190340A9"/>
    <w:rsid w:val="1906B266"/>
    <w:rsid w:val="190814EE"/>
    <w:rsid w:val="19090506"/>
    <w:rsid w:val="1909FC0F"/>
    <w:rsid w:val="190F5852"/>
    <w:rsid w:val="191339B1"/>
    <w:rsid w:val="1915BCA9"/>
    <w:rsid w:val="191D027F"/>
    <w:rsid w:val="19224D98"/>
    <w:rsid w:val="1925B780"/>
    <w:rsid w:val="1928F800"/>
    <w:rsid w:val="192CAE67"/>
    <w:rsid w:val="192EE506"/>
    <w:rsid w:val="19322E38"/>
    <w:rsid w:val="193C90D0"/>
    <w:rsid w:val="193FAAA5"/>
    <w:rsid w:val="1948B873"/>
    <w:rsid w:val="194BC78A"/>
    <w:rsid w:val="194BEB1C"/>
    <w:rsid w:val="1950FB90"/>
    <w:rsid w:val="195122A6"/>
    <w:rsid w:val="1953F422"/>
    <w:rsid w:val="1955A89A"/>
    <w:rsid w:val="195EB9B2"/>
    <w:rsid w:val="195FE67D"/>
    <w:rsid w:val="196857A8"/>
    <w:rsid w:val="196DA73A"/>
    <w:rsid w:val="196FDA89"/>
    <w:rsid w:val="1970F757"/>
    <w:rsid w:val="19714748"/>
    <w:rsid w:val="1971B30C"/>
    <w:rsid w:val="1973727E"/>
    <w:rsid w:val="19739CA8"/>
    <w:rsid w:val="1976327E"/>
    <w:rsid w:val="197975FA"/>
    <w:rsid w:val="197ACB28"/>
    <w:rsid w:val="197C00BE"/>
    <w:rsid w:val="197E7511"/>
    <w:rsid w:val="19826DF9"/>
    <w:rsid w:val="1984E81B"/>
    <w:rsid w:val="19883956"/>
    <w:rsid w:val="1993765B"/>
    <w:rsid w:val="19945ACB"/>
    <w:rsid w:val="19963BC7"/>
    <w:rsid w:val="199D225D"/>
    <w:rsid w:val="199F1ECB"/>
    <w:rsid w:val="19A262B6"/>
    <w:rsid w:val="19A6EC31"/>
    <w:rsid w:val="19AABC2D"/>
    <w:rsid w:val="19ADAF85"/>
    <w:rsid w:val="19B5E257"/>
    <w:rsid w:val="19C267D2"/>
    <w:rsid w:val="19C38E4B"/>
    <w:rsid w:val="19C44E28"/>
    <w:rsid w:val="19CB0A60"/>
    <w:rsid w:val="19CB58AE"/>
    <w:rsid w:val="19D187FE"/>
    <w:rsid w:val="19D1C046"/>
    <w:rsid w:val="19D31DCB"/>
    <w:rsid w:val="19D47074"/>
    <w:rsid w:val="19D59AB4"/>
    <w:rsid w:val="19D7A249"/>
    <w:rsid w:val="19DA3712"/>
    <w:rsid w:val="19E1420B"/>
    <w:rsid w:val="19E7B9CB"/>
    <w:rsid w:val="19EC67F6"/>
    <w:rsid w:val="19EE3E5E"/>
    <w:rsid w:val="19EFA462"/>
    <w:rsid w:val="19F45096"/>
    <w:rsid w:val="19F7C1AD"/>
    <w:rsid w:val="19FC819C"/>
    <w:rsid w:val="1A0016C2"/>
    <w:rsid w:val="1A00F08C"/>
    <w:rsid w:val="1A00F426"/>
    <w:rsid w:val="1A0AC0C9"/>
    <w:rsid w:val="1A0B196D"/>
    <w:rsid w:val="1A0C6ABB"/>
    <w:rsid w:val="1A12C580"/>
    <w:rsid w:val="1A197A73"/>
    <w:rsid w:val="1A1A51F2"/>
    <w:rsid w:val="1A1D10E0"/>
    <w:rsid w:val="1A2A14BF"/>
    <w:rsid w:val="1A2B9D79"/>
    <w:rsid w:val="1A2C6935"/>
    <w:rsid w:val="1A364D16"/>
    <w:rsid w:val="1A3F090F"/>
    <w:rsid w:val="1A3FC72D"/>
    <w:rsid w:val="1A431D05"/>
    <w:rsid w:val="1A43F9CD"/>
    <w:rsid w:val="1A511D40"/>
    <w:rsid w:val="1A56AA67"/>
    <w:rsid w:val="1A595CCB"/>
    <w:rsid w:val="1A59CE2B"/>
    <w:rsid w:val="1A5A4003"/>
    <w:rsid w:val="1A5BE51A"/>
    <w:rsid w:val="1A5D0134"/>
    <w:rsid w:val="1A5D98F8"/>
    <w:rsid w:val="1A5DA08D"/>
    <w:rsid w:val="1A60AA46"/>
    <w:rsid w:val="1A64513E"/>
    <w:rsid w:val="1A6610BC"/>
    <w:rsid w:val="1A677CA0"/>
    <w:rsid w:val="1A699F78"/>
    <w:rsid w:val="1A6A47D4"/>
    <w:rsid w:val="1A6BEEA5"/>
    <w:rsid w:val="1A6F2D5C"/>
    <w:rsid w:val="1A798084"/>
    <w:rsid w:val="1A79AD09"/>
    <w:rsid w:val="1A7B0B38"/>
    <w:rsid w:val="1A7BAA5F"/>
    <w:rsid w:val="1A8B4A03"/>
    <w:rsid w:val="1A8DF738"/>
    <w:rsid w:val="1A8E3585"/>
    <w:rsid w:val="1A97DEBF"/>
    <w:rsid w:val="1A98B025"/>
    <w:rsid w:val="1A9B282D"/>
    <w:rsid w:val="1AA63497"/>
    <w:rsid w:val="1AA84D17"/>
    <w:rsid w:val="1AA95551"/>
    <w:rsid w:val="1AADA3FF"/>
    <w:rsid w:val="1AADC514"/>
    <w:rsid w:val="1AADE661"/>
    <w:rsid w:val="1AB31E14"/>
    <w:rsid w:val="1AB9D7C4"/>
    <w:rsid w:val="1ABA1E7F"/>
    <w:rsid w:val="1ABCBC0D"/>
    <w:rsid w:val="1ABD3AE4"/>
    <w:rsid w:val="1AC3BBBB"/>
    <w:rsid w:val="1AC3F77E"/>
    <w:rsid w:val="1AC51624"/>
    <w:rsid w:val="1AC59B1F"/>
    <w:rsid w:val="1AC8D2B7"/>
    <w:rsid w:val="1AC928C2"/>
    <w:rsid w:val="1ACA0DF9"/>
    <w:rsid w:val="1ACC6765"/>
    <w:rsid w:val="1AD014DB"/>
    <w:rsid w:val="1AD20F33"/>
    <w:rsid w:val="1AD7BE71"/>
    <w:rsid w:val="1ADCD1FD"/>
    <w:rsid w:val="1ADD78F4"/>
    <w:rsid w:val="1AE7EB84"/>
    <w:rsid w:val="1AEEB831"/>
    <w:rsid w:val="1AF01D73"/>
    <w:rsid w:val="1AF2334A"/>
    <w:rsid w:val="1AF27003"/>
    <w:rsid w:val="1AF5B067"/>
    <w:rsid w:val="1AFE0F36"/>
    <w:rsid w:val="1B02A3C7"/>
    <w:rsid w:val="1B04B039"/>
    <w:rsid w:val="1B05F7F5"/>
    <w:rsid w:val="1B14B241"/>
    <w:rsid w:val="1B191FB4"/>
    <w:rsid w:val="1B1C7F2E"/>
    <w:rsid w:val="1B1DC81D"/>
    <w:rsid w:val="1B28513F"/>
    <w:rsid w:val="1B320EB1"/>
    <w:rsid w:val="1B32638D"/>
    <w:rsid w:val="1B32E0EB"/>
    <w:rsid w:val="1B36101F"/>
    <w:rsid w:val="1B42017F"/>
    <w:rsid w:val="1B45A417"/>
    <w:rsid w:val="1B4EE29C"/>
    <w:rsid w:val="1B522D43"/>
    <w:rsid w:val="1B52E1DE"/>
    <w:rsid w:val="1B58C2BE"/>
    <w:rsid w:val="1B5C3F90"/>
    <w:rsid w:val="1B65EA69"/>
    <w:rsid w:val="1B674A74"/>
    <w:rsid w:val="1B6A4A5E"/>
    <w:rsid w:val="1B6B97F3"/>
    <w:rsid w:val="1B6FE747"/>
    <w:rsid w:val="1B78A813"/>
    <w:rsid w:val="1B7971AC"/>
    <w:rsid w:val="1B7B2D1B"/>
    <w:rsid w:val="1B7B51A7"/>
    <w:rsid w:val="1B7C4A63"/>
    <w:rsid w:val="1B7D126C"/>
    <w:rsid w:val="1B84C09E"/>
    <w:rsid w:val="1B8AF6A8"/>
    <w:rsid w:val="1B8C1094"/>
    <w:rsid w:val="1B8CCAD1"/>
    <w:rsid w:val="1B8F56D3"/>
    <w:rsid w:val="1B94D005"/>
    <w:rsid w:val="1B9CC487"/>
    <w:rsid w:val="1B9ECF75"/>
    <w:rsid w:val="1B9FD4A7"/>
    <w:rsid w:val="1BA1ED75"/>
    <w:rsid w:val="1BA4F17E"/>
    <w:rsid w:val="1BAAF232"/>
    <w:rsid w:val="1BAC3A6F"/>
    <w:rsid w:val="1BB1E28A"/>
    <w:rsid w:val="1BB93D65"/>
    <w:rsid w:val="1BBAAF96"/>
    <w:rsid w:val="1BBC0C0B"/>
    <w:rsid w:val="1BC2716E"/>
    <w:rsid w:val="1BC29751"/>
    <w:rsid w:val="1BC496C8"/>
    <w:rsid w:val="1BCCD3A0"/>
    <w:rsid w:val="1BCE89F8"/>
    <w:rsid w:val="1BD03B0D"/>
    <w:rsid w:val="1BD22156"/>
    <w:rsid w:val="1BDB32D8"/>
    <w:rsid w:val="1BE2F4FE"/>
    <w:rsid w:val="1BE3ADBE"/>
    <w:rsid w:val="1BE5C886"/>
    <w:rsid w:val="1BE7ECDC"/>
    <w:rsid w:val="1BEB445A"/>
    <w:rsid w:val="1BF037E8"/>
    <w:rsid w:val="1BF07E5C"/>
    <w:rsid w:val="1BF124E3"/>
    <w:rsid w:val="1BFE4648"/>
    <w:rsid w:val="1BFF02AC"/>
    <w:rsid w:val="1C0EF4CE"/>
    <w:rsid w:val="1C19460A"/>
    <w:rsid w:val="1C1AAD22"/>
    <w:rsid w:val="1C1F07A4"/>
    <w:rsid w:val="1C206F93"/>
    <w:rsid w:val="1C238A00"/>
    <w:rsid w:val="1C248EF3"/>
    <w:rsid w:val="1C257FDB"/>
    <w:rsid w:val="1C29BE1A"/>
    <w:rsid w:val="1C2CB553"/>
    <w:rsid w:val="1C2D82C0"/>
    <w:rsid w:val="1C2E35C3"/>
    <w:rsid w:val="1C2F03A3"/>
    <w:rsid w:val="1C3D6177"/>
    <w:rsid w:val="1C3FC833"/>
    <w:rsid w:val="1C4064FD"/>
    <w:rsid w:val="1C42F872"/>
    <w:rsid w:val="1C442088"/>
    <w:rsid w:val="1C45C70F"/>
    <w:rsid w:val="1C47759E"/>
    <w:rsid w:val="1C490637"/>
    <w:rsid w:val="1C4D5D6B"/>
    <w:rsid w:val="1C56E6A2"/>
    <w:rsid w:val="1C5810F9"/>
    <w:rsid w:val="1C5BA0A3"/>
    <w:rsid w:val="1C5D5842"/>
    <w:rsid w:val="1C5F7B34"/>
    <w:rsid w:val="1C621D8F"/>
    <w:rsid w:val="1C6F5DE5"/>
    <w:rsid w:val="1C7148D4"/>
    <w:rsid w:val="1C72D29D"/>
    <w:rsid w:val="1C74A48F"/>
    <w:rsid w:val="1C776B36"/>
    <w:rsid w:val="1C7BA3AE"/>
    <w:rsid w:val="1C7C0F47"/>
    <w:rsid w:val="1C867A78"/>
    <w:rsid w:val="1C8850E1"/>
    <w:rsid w:val="1C8C3D42"/>
    <w:rsid w:val="1C907016"/>
    <w:rsid w:val="1C90A879"/>
    <w:rsid w:val="1C91CA81"/>
    <w:rsid w:val="1C921A47"/>
    <w:rsid w:val="1C9256B8"/>
    <w:rsid w:val="1C931AA1"/>
    <w:rsid w:val="1C9327A9"/>
    <w:rsid w:val="1C944EEE"/>
    <w:rsid w:val="1C976102"/>
    <w:rsid w:val="1C9804C3"/>
    <w:rsid w:val="1CA2328B"/>
    <w:rsid w:val="1CA2EA16"/>
    <w:rsid w:val="1CA58B21"/>
    <w:rsid w:val="1CA83A8D"/>
    <w:rsid w:val="1CABA949"/>
    <w:rsid w:val="1CABE5B4"/>
    <w:rsid w:val="1CAD1AC4"/>
    <w:rsid w:val="1CAEEF85"/>
    <w:rsid w:val="1CBEFACA"/>
    <w:rsid w:val="1CC0A82E"/>
    <w:rsid w:val="1CC47663"/>
    <w:rsid w:val="1CC57D18"/>
    <w:rsid w:val="1CCC3375"/>
    <w:rsid w:val="1CCC38F5"/>
    <w:rsid w:val="1CD694E5"/>
    <w:rsid w:val="1CD9F20B"/>
    <w:rsid w:val="1CDA1875"/>
    <w:rsid w:val="1CDC1889"/>
    <w:rsid w:val="1CE90079"/>
    <w:rsid w:val="1CEC94B4"/>
    <w:rsid w:val="1CF3B568"/>
    <w:rsid w:val="1CF7770E"/>
    <w:rsid w:val="1CF8AFCB"/>
    <w:rsid w:val="1CF8C2C1"/>
    <w:rsid w:val="1CFBEAE3"/>
    <w:rsid w:val="1CFC1A57"/>
    <w:rsid w:val="1CFFA8BB"/>
    <w:rsid w:val="1D007B34"/>
    <w:rsid w:val="1D00970E"/>
    <w:rsid w:val="1D00C8C0"/>
    <w:rsid w:val="1D042B75"/>
    <w:rsid w:val="1D0807F7"/>
    <w:rsid w:val="1D08F3A4"/>
    <w:rsid w:val="1D0AF6E1"/>
    <w:rsid w:val="1D1099D2"/>
    <w:rsid w:val="1D10CEBF"/>
    <w:rsid w:val="1D110D73"/>
    <w:rsid w:val="1D121BE4"/>
    <w:rsid w:val="1D131EEF"/>
    <w:rsid w:val="1D15A8EF"/>
    <w:rsid w:val="1D1BD859"/>
    <w:rsid w:val="1D1E51D2"/>
    <w:rsid w:val="1D1EFC59"/>
    <w:rsid w:val="1D26F3F7"/>
    <w:rsid w:val="1D27845F"/>
    <w:rsid w:val="1D2A575B"/>
    <w:rsid w:val="1D313CCF"/>
    <w:rsid w:val="1D32EB02"/>
    <w:rsid w:val="1D3600DC"/>
    <w:rsid w:val="1D3DD2A1"/>
    <w:rsid w:val="1D41C5B6"/>
    <w:rsid w:val="1D42E815"/>
    <w:rsid w:val="1D44FEBD"/>
    <w:rsid w:val="1D46B22A"/>
    <w:rsid w:val="1D4710AC"/>
    <w:rsid w:val="1D485932"/>
    <w:rsid w:val="1D49B070"/>
    <w:rsid w:val="1D49D6A1"/>
    <w:rsid w:val="1D4E527A"/>
    <w:rsid w:val="1D5009F1"/>
    <w:rsid w:val="1D520E26"/>
    <w:rsid w:val="1D52C4B0"/>
    <w:rsid w:val="1D532941"/>
    <w:rsid w:val="1D538D5E"/>
    <w:rsid w:val="1D542D53"/>
    <w:rsid w:val="1D597A61"/>
    <w:rsid w:val="1D6163FC"/>
    <w:rsid w:val="1D622DC4"/>
    <w:rsid w:val="1D63FCA4"/>
    <w:rsid w:val="1D65B7FD"/>
    <w:rsid w:val="1D65D724"/>
    <w:rsid w:val="1D661F6F"/>
    <w:rsid w:val="1D66632B"/>
    <w:rsid w:val="1D6F707C"/>
    <w:rsid w:val="1D827D31"/>
    <w:rsid w:val="1D828F62"/>
    <w:rsid w:val="1D883DE7"/>
    <w:rsid w:val="1D8E3E5B"/>
    <w:rsid w:val="1D912AA4"/>
    <w:rsid w:val="1D93902D"/>
    <w:rsid w:val="1D9995F7"/>
    <w:rsid w:val="1D9AA4A2"/>
    <w:rsid w:val="1D9BB6FA"/>
    <w:rsid w:val="1DA38A6A"/>
    <w:rsid w:val="1DA4E6A5"/>
    <w:rsid w:val="1DAEB294"/>
    <w:rsid w:val="1DAECE17"/>
    <w:rsid w:val="1DB5E416"/>
    <w:rsid w:val="1DB9F6CC"/>
    <w:rsid w:val="1DBA25DD"/>
    <w:rsid w:val="1DBDD4E1"/>
    <w:rsid w:val="1DBE1F05"/>
    <w:rsid w:val="1DBE76B1"/>
    <w:rsid w:val="1DC15953"/>
    <w:rsid w:val="1DC8AD9A"/>
    <w:rsid w:val="1DC97E67"/>
    <w:rsid w:val="1DCD4CA3"/>
    <w:rsid w:val="1DCDC52D"/>
    <w:rsid w:val="1DCE6286"/>
    <w:rsid w:val="1DD06036"/>
    <w:rsid w:val="1DD1E3F9"/>
    <w:rsid w:val="1DD45193"/>
    <w:rsid w:val="1DD686C0"/>
    <w:rsid w:val="1DDA8628"/>
    <w:rsid w:val="1DDF06F0"/>
    <w:rsid w:val="1DE84A7C"/>
    <w:rsid w:val="1DE9B918"/>
    <w:rsid w:val="1DED5595"/>
    <w:rsid w:val="1DF48559"/>
    <w:rsid w:val="1DF5DFFC"/>
    <w:rsid w:val="1DF78F0C"/>
    <w:rsid w:val="1DF87485"/>
    <w:rsid w:val="1DFB0DDC"/>
    <w:rsid w:val="1DFB4A0B"/>
    <w:rsid w:val="1DFDAC0D"/>
    <w:rsid w:val="1DFECDD0"/>
    <w:rsid w:val="1DFFF6C9"/>
    <w:rsid w:val="1E012AFC"/>
    <w:rsid w:val="1E0238AC"/>
    <w:rsid w:val="1E02C881"/>
    <w:rsid w:val="1E046239"/>
    <w:rsid w:val="1E0558CA"/>
    <w:rsid w:val="1E160FA2"/>
    <w:rsid w:val="1E1827CE"/>
    <w:rsid w:val="1E191E44"/>
    <w:rsid w:val="1E234ABB"/>
    <w:rsid w:val="1E2DB5EB"/>
    <w:rsid w:val="1E2EB05B"/>
    <w:rsid w:val="1E30D7EB"/>
    <w:rsid w:val="1E3690EC"/>
    <w:rsid w:val="1E3C3A58"/>
    <w:rsid w:val="1E3CA695"/>
    <w:rsid w:val="1E3CB327"/>
    <w:rsid w:val="1E3DFA69"/>
    <w:rsid w:val="1E412C45"/>
    <w:rsid w:val="1E4842E8"/>
    <w:rsid w:val="1E4C4C38"/>
    <w:rsid w:val="1E4C7197"/>
    <w:rsid w:val="1E565B0C"/>
    <w:rsid w:val="1E5D8122"/>
    <w:rsid w:val="1E65CC81"/>
    <w:rsid w:val="1E68D55F"/>
    <w:rsid w:val="1E6DB993"/>
    <w:rsid w:val="1E6F6800"/>
    <w:rsid w:val="1E709373"/>
    <w:rsid w:val="1E77F8A5"/>
    <w:rsid w:val="1E80A439"/>
    <w:rsid w:val="1E87A74E"/>
    <w:rsid w:val="1E895FDA"/>
    <w:rsid w:val="1E9102EC"/>
    <w:rsid w:val="1E9341D6"/>
    <w:rsid w:val="1E94268E"/>
    <w:rsid w:val="1E94D268"/>
    <w:rsid w:val="1E9A71C2"/>
    <w:rsid w:val="1E9A722D"/>
    <w:rsid w:val="1E9AE080"/>
    <w:rsid w:val="1E9BEF01"/>
    <w:rsid w:val="1E9F6699"/>
    <w:rsid w:val="1EA15531"/>
    <w:rsid w:val="1EA30FE9"/>
    <w:rsid w:val="1EA338BE"/>
    <w:rsid w:val="1EBDD33B"/>
    <w:rsid w:val="1EC3A87F"/>
    <w:rsid w:val="1EC66F3E"/>
    <w:rsid w:val="1EC7DA9F"/>
    <w:rsid w:val="1EC9D5BD"/>
    <w:rsid w:val="1ECB6566"/>
    <w:rsid w:val="1ECF47B0"/>
    <w:rsid w:val="1ECF671B"/>
    <w:rsid w:val="1ED33E1A"/>
    <w:rsid w:val="1ED6A7FE"/>
    <w:rsid w:val="1ED6C5A2"/>
    <w:rsid w:val="1ED859AA"/>
    <w:rsid w:val="1EDDC30A"/>
    <w:rsid w:val="1EE98AA8"/>
    <w:rsid w:val="1EE9FA92"/>
    <w:rsid w:val="1EE9FEA3"/>
    <w:rsid w:val="1EF10AB4"/>
    <w:rsid w:val="1EF21A10"/>
    <w:rsid w:val="1EFE2D06"/>
    <w:rsid w:val="1F013B8D"/>
    <w:rsid w:val="1F0457F5"/>
    <w:rsid w:val="1F141432"/>
    <w:rsid w:val="1F1C7C44"/>
    <w:rsid w:val="1F1EEF16"/>
    <w:rsid w:val="1F27461F"/>
    <w:rsid w:val="1F28B5A2"/>
    <w:rsid w:val="1F2B7C00"/>
    <w:rsid w:val="1F2DE0F8"/>
    <w:rsid w:val="1F322D61"/>
    <w:rsid w:val="1F351710"/>
    <w:rsid w:val="1F374874"/>
    <w:rsid w:val="1F379A7D"/>
    <w:rsid w:val="1F3A3F67"/>
    <w:rsid w:val="1F3E8CAA"/>
    <w:rsid w:val="1F40B6F9"/>
    <w:rsid w:val="1F42106F"/>
    <w:rsid w:val="1F4300A1"/>
    <w:rsid w:val="1F45643A"/>
    <w:rsid w:val="1F4993D1"/>
    <w:rsid w:val="1F4BC096"/>
    <w:rsid w:val="1F54B88D"/>
    <w:rsid w:val="1F5CCCF5"/>
    <w:rsid w:val="1F5DD92D"/>
    <w:rsid w:val="1F5FF98A"/>
    <w:rsid w:val="1F642348"/>
    <w:rsid w:val="1F6B6E90"/>
    <w:rsid w:val="1F6B9EC5"/>
    <w:rsid w:val="1F6D988F"/>
    <w:rsid w:val="1F73800B"/>
    <w:rsid w:val="1F7A1365"/>
    <w:rsid w:val="1F7CD859"/>
    <w:rsid w:val="1F82F13A"/>
    <w:rsid w:val="1F86B414"/>
    <w:rsid w:val="1F8CBDCC"/>
    <w:rsid w:val="1F8DEF19"/>
    <w:rsid w:val="1F8FEF92"/>
    <w:rsid w:val="1F90B085"/>
    <w:rsid w:val="1F9BAB54"/>
    <w:rsid w:val="1F9C2D88"/>
    <w:rsid w:val="1F9E1471"/>
    <w:rsid w:val="1FA04837"/>
    <w:rsid w:val="1FA4A259"/>
    <w:rsid w:val="1FAE501D"/>
    <w:rsid w:val="1FAF4FE4"/>
    <w:rsid w:val="1FB213F2"/>
    <w:rsid w:val="1FB22D96"/>
    <w:rsid w:val="1FB39CC3"/>
    <w:rsid w:val="1FB4B291"/>
    <w:rsid w:val="1FB5944A"/>
    <w:rsid w:val="1FBCE4D9"/>
    <w:rsid w:val="1FC19881"/>
    <w:rsid w:val="1FC3C6EB"/>
    <w:rsid w:val="1FC42B8C"/>
    <w:rsid w:val="1FC61616"/>
    <w:rsid w:val="1FC6498B"/>
    <w:rsid w:val="1FC8FB55"/>
    <w:rsid w:val="1FCEE988"/>
    <w:rsid w:val="1FD68897"/>
    <w:rsid w:val="1FDB18D0"/>
    <w:rsid w:val="1FE19569"/>
    <w:rsid w:val="1FE7E9AE"/>
    <w:rsid w:val="1FE97837"/>
    <w:rsid w:val="1FEB65DB"/>
    <w:rsid w:val="1FF29ADB"/>
    <w:rsid w:val="1FF5B1F4"/>
    <w:rsid w:val="1FF5DB16"/>
    <w:rsid w:val="1FF8DD68"/>
    <w:rsid w:val="1FF8F770"/>
    <w:rsid w:val="1FFB2DCF"/>
    <w:rsid w:val="20033974"/>
    <w:rsid w:val="20078C70"/>
    <w:rsid w:val="2009D357"/>
    <w:rsid w:val="200CB761"/>
    <w:rsid w:val="20190B0E"/>
    <w:rsid w:val="201DC411"/>
    <w:rsid w:val="201F0C2D"/>
    <w:rsid w:val="201FAFFF"/>
    <w:rsid w:val="2021CF4B"/>
    <w:rsid w:val="2023C26A"/>
    <w:rsid w:val="202EA0BC"/>
    <w:rsid w:val="2038BA31"/>
    <w:rsid w:val="204094DB"/>
    <w:rsid w:val="2048FDC6"/>
    <w:rsid w:val="204C526C"/>
    <w:rsid w:val="204F53DC"/>
    <w:rsid w:val="2050A9C1"/>
    <w:rsid w:val="20535BCA"/>
    <w:rsid w:val="20594D4B"/>
    <w:rsid w:val="205EBC9C"/>
    <w:rsid w:val="205F64CE"/>
    <w:rsid w:val="205F98C3"/>
    <w:rsid w:val="2061DB54"/>
    <w:rsid w:val="20634DE4"/>
    <w:rsid w:val="20646045"/>
    <w:rsid w:val="207617D5"/>
    <w:rsid w:val="20778CE6"/>
    <w:rsid w:val="20783864"/>
    <w:rsid w:val="2078E5FC"/>
    <w:rsid w:val="207BDBBA"/>
    <w:rsid w:val="207F8E6D"/>
    <w:rsid w:val="20805BC2"/>
    <w:rsid w:val="20854AEE"/>
    <w:rsid w:val="20944C97"/>
    <w:rsid w:val="20963031"/>
    <w:rsid w:val="209EC22D"/>
    <w:rsid w:val="20A16213"/>
    <w:rsid w:val="20A35401"/>
    <w:rsid w:val="20A44DFC"/>
    <w:rsid w:val="20A7CF23"/>
    <w:rsid w:val="20AE97DF"/>
    <w:rsid w:val="20AEA10B"/>
    <w:rsid w:val="20AFF5E3"/>
    <w:rsid w:val="20B33D62"/>
    <w:rsid w:val="20B88562"/>
    <w:rsid w:val="20BC2C1B"/>
    <w:rsid w:val="20C0E597"/>
    <w:rsid w:val="20C0F924"/>
    <w:rsid w:val="20C7640A"/>
    <w:rsid w:val="20C76451"/>
    <w:rsid w:val="20C83342"/>
    <w:rsid w:val="20CA397B"/>
    <w:rsid w:val="20CAC7D0"/>
    <w:rsid w:val="20CBA897"/>
    <w:rsid w:val="20D0060C"/>
    <w:rsid w:val="20D48E59"/>
    <w:rsid w:val="20D5E638"/>
    <w:rsid w:val="20D68C23"/>
    <w:rsid w:val="20DEC1EA"/>
    <w:rsid w:val="20DFC29E"/>
    <w:rsid w:val="20EA4D0D"/>
    <w:rsid w:val="20ED92AD"/>
    <w:rsid w:val="20F139CC"/>
    <w:rsid w:val="20F2AE38"/>
    <w:rsid w:val="20F59243"/>
    <w:rsid w:val="20F80D7D"/>
    <w:rsid w:val="20F9C321"/>
    <w:rsid w:val="20FF5517"/>
    <w:rsid w:val="21007F6B"/>
    <w:rsid w:val="2100EAC6"/>
    <w:rsid w:val="210944CE"/>
    <w:rsid w:val="210EEA3A"/>
    <w:rsid w:val="211105F8"/>
    <w:rsid w:val="21143F3F"/>
    <w:rsid w:val="211615C7"/>
    <w:rsid w:val="21190BCA"/>
    <w:rsid w:val="211CFF51"/>
    <w:rsid w:val="2121BEE8"/>
    <w:rsid w:val="2126479E"/>
    <w:rsid w:val="2129939D"/>
    <w:rsid w:val="212ABA05"/>
    <w:rsid w:val="212B30BD"/>
    <w:rsid w:val="21312A29"/>
    <w:rsid w:val="21396C9B"/>
    <w:rsid w:val="213FA1DB"/>
    <w:rsid w:val="21400A26"/>
    <w:rsid w:val="2145D0F9"/>
    <w:rsid w:val="214DD286"/>
    <w:rsid w:val="2151348E"/>
    <w:rsid w:val="21537088"/>
    <w:rsid w:val="21545D0F"/>
    <w:rsid w:val="21563F46"/>
    <w:rsid w:val="215DD290"/>
    <w:rsid w:val="215E7D47"/>
    <w:rsid w:val="21637892"/>
    <w:rsid w:val="2164641D"/>
    <w:rsid w:val="216E9954"/>
    <w:rsid w:val="216EC456"/>
    <w:rsid w:val="2175D438"/>
    <w:rsid w:val="2182E9E1"/>
    <w:rsid w:val="218A20D9"/>
    <w:rsid w:val="218A754E"/>
    <w:rsid w:val="218DF52E"/>
    <w:rsid w:val="218F8EB8"/>
    <w:rsid w:val="2193C312"/>
    <w:rsid w:val="2194E934"/>
    <w:rsid w:val="219653EF"/>
    <w:rsid w:val="2197D859"/>
    <w:rsid w:val="219ECDE3"/>
    <w:rsid w:val="219ED2C9"/>
    <w:rsid w:val="21A08C02"/>
    <w:rsid w:val="21ACB093"/>
    <w:rsid w:val="21AE962D"/>
    <w:rsid w:val="21AF92D8"/>
    <w:rsid w:val="21AFCEA4"/>
    <w:rsid w:val="21B0AB33"/>
    <w:rsid w:val="21B31020"/>
    <w:rsid w:val="21B37CD9"/>
    <w:rsid w:val="21BD3A43"/>
    <w:rsid w:val="21BFA3E8"/>
    <w:rsid w:val="21C02A43"/>
    <w:rsid w:val="21CA4AB6"/>
    <w:rsid w:val="21CAE298"/>
    <w:rsid w:val="21CE45AC"/>
    <w:rsid w:val="21CF8791"/>
    <w:rsid w:val="21D2ACFD"/>
    <w:rsid w:val="21D852D8"/>
    <w:rsid w:val="21E160A1"/>
    <w:rsid w:val="21E312F0"/>
    <w:rsid w:val="21E474CA"/>
    <w:rsid w:val="21E56D54"/>
    <w:rsid w:val="21E63AB3"/>
    <w:rsid w:val="21E82C91"/>
    <w:rsid w:val="21E95414"/>
    <w:rsid w:val="21EA6D69"/>
    <w:rsid w:val="21EC7A22"/>
    <w:rsid w:val="21EE48E8"/>
    <w:rsid w:val="21F279A9"/>
    <w:rsid w:val="21F8DF84"/>
    <w:rsid w:val="21FBF983"/>
    <w:rsid w:val="21FF4F77"/>
    <w:rsid w:val="21FF7B61"/>
    <w:rsid w:val="22039788"/>
    <w:rsid w:val="2205E8CE"/>
    <w:rsid w:val="2208088B"/>
    <w:rsid w:val="220C96B6"/>
    <w:rsid w:val="2217292F"/>
    <w:rsid w:val="2219EB4F"/>
    <w:rsid w:val="221B16CE"/>
    <w:rsid w:val="22207213"/>
    <w:rsid w:val="2228F425"/>
    <w:rsid w:val="2229FDBD"/>
    <w:rsid w:val="223931BB"/>
    <w:rsid w:val="223A2718"/>
    <w:rsid w:val="223A972B"/>
    <w:rsid w:val="223EEB1B"/>
    <w:rsid w:val="22414BB6"/>
    <w:rsid w:val="22416276"/>
    <w:rsid w:val="2241DE6D"/>
    <w:rsid w:val="22427401"/>
    <w:rsid w:val="22481991"/>
    <w:rsid w:val="224ACC3C"/>
    <w:rsid w:val="224B662D"/>
    <w:rsid w:val="224C5EEA"/>
    <w:rsid w:val="224FF325"/>
    <w:rsid w:val="225226A2"/>
    <w:rsid w:val="22551848"/>
    <w:rsid w:val="22560A51"/>
    <w:rsid w:val="225A2E1F"/>
    <w:rsid w:val="225E97AE"/>
    <w:rsid w:val="226034E7"/>
    <w:rsid w:val="22622986"/>
    <w:rsid w:val="2265A305"/>
    <w:rsid w:val="22699B9E"/>
    <w:rsid w:val="226BAAA3"/>
    <w:rsid w:val="226BB4BA"/>
    <w:rsid w:val="226E4A63"/>
    <w:rsid w:val="226EB05D"/>
    <w:rsid w:val="226F89F3"/>
    <w:rsid w:val="2273220C"/>
    <w:rsid w:val="2279F3D9"/>
    <w:rsid w:val="227A0D0C"/>
    <w:rsid w:val="227DD33E"/>
    <w:rsid w:val="22813F16"/>
    <w:rsid w:val="22819E58"/>
    <w:rsid w:val="22837793"/>
    <w:rsid w:val="228400C9"/>
    <w:rsid w:val="22858C74"/>
    <w:rsid w:val="22864B69"/>
    <w:rsid w:val="2289ED2B"/>
    <w:rsid w:val="228D4638"/>
    <w:rsid w:val="229007E0"/>
    <w:rsid w:val="22930DE7"/>
    <w:rsid w:val="22999E68"/>
    <w:rsid w:val="22A13584"/>
    <w:rsid w:val="22A2A6E3"/>
    <w:rsid w:val="22A2BA80"/>
    <w:rsid w:val="22AC2F7E"/>
    <w:rsid w:val="22CEDD71"/>
    <w:rsid w:val="22CF20F9"/>
    <w:rsid w:val="22CFC413"/>
    <w:rsid w:val="22D105E4"/>
    <w:rsid w:val="22D4E23F"/>
    <w:rsid w:val="22D8CCF2"/>
    <w:rsid w:val="22E4407A"/>
    <w:rsid w:val="22E75343"/>
    <w:rsid w:val="22E8B895"/>
    <w:rsid w:val="22EA20D9"/>
    <w:rsid w:val="22EAC4B8"/>
    <w:rsid w:val="22EF77E8"/>
    <w:rsid w:val="22F5954D"/>
    <w:rsid w:val="22F630F1"/>
    <w:rsid w:val="22F83810"/>
    <w:rsid w:val="22FC1C71"/>
    <w:rsid w:val="22FCD57C"/>
    <w:rsid w:val="2302FBBF"/>
    <w:rsid w:val="2305DC06"/>
    <w:rsid w:val="230E6666"/>
    <w:rsid w:val="231236F3"/>
    <w:rsid w:val="2312F505"/>
    <w:rsid w:val="23137A44"/>
    <w:rsid w:val="2317CD8E"/>
    <w:rsid w:val="23239CD9"/>
    <w:rsid w:val="23244D15"/>
    <w:rsid w:val="232CC54C"/>
    <w:rsid w:val="232D4371"/>
    <w:rsid w:val="232E0A12"/>
    <w:rsid w:val="232E4CB9"/>
    <w:rsid w:val="2331060E"/>
    <w:rsid w:val="2332276C"/>
    <w:rsid w:val="23351FAB"/>
    <w:rsid w:val="233C5964"/>
    <w:rsid w:val="233F0D8A"/>
    <w:rsid w:val="233FE97B"/>
    <w:rsid w:val="234170C2"/>
    <w:rsid w:val="234C2874"/>
    <w:rsid w:val="234F667C"/>
    <w:rsid w:val="23515E7F"/>
    <w:rsid w:val="2357E27F"/>
    <w:rsid w:val="235856FE"/>
    <w:rsid w:val="235B758B"/>
    <w:rsid w:val="236276F3"/>
    <w:rsid w:val="2367FB7B"/>
    <w:rsid w:val="236CE435"/>
    <w:rsid w:val="2377497B"/>
    <w:rsid w:val="237B5DD3"/>
    <w:rsid w:val="237D9F5B"/>
    <w:rsid w:val="237DE102"/>
    <w:rsid w:val="237DE85D"/>
    <w:rsid w:val="237EB3D3"/>
    <w:rsid w:val="2380764A"/>
    <w:rsid w:val="23860896"/>
    <w:rsid w:val="23884A83"/>
    <w:rsid w:val="238914C9"/>
    <w:rsid w:val="238A351D"/>
    <w:rsid w:val="238C67E0"/>
    <w:rsid w:val="23947545"/>
    <w:rsid w:val="2398BA15"/>
    <w:rsid w:val="2398E94F"/>
    <w:rsid w:val="23994F34"/>
    <w:rsid w:val="2399876F"/>
    <w:rsid w:val="239B4BC2"/>
    <w:rsid w:val="23A2B2AA"/>
    <w:rsid w:val="23A6C46E"/>
    <w:rsid w:val="23B288A9"/>
    <w:rsid w:val="23B7FBEB"/>
    <w:rsid w:val="23B85435"/>
    <w:rsid w:val="23B9EB9D"/>
    <w:rsid w:val="23C739F5"/>
    <w:rsid w:val="23DB309C"/>
    <w:rsid w:val="23DD23AC"/>
    <w:rsid w:val="23DE5FA3"/>
    <w:rsid w:val="23E1DF82"/>
    <w:rsid w:val="23E49418"/>
    <w:rsid w:val="23E6838C"/>
    <w:rsid w:val="23EA0E2A"/>
    <w:rsid w:val="23EA13A8"/>
    <w:rsid w:val="23EE00D3"/>
    <w:rsid w:val="23F8F5FB"/>
    <w:rsid w:val="23F9C41B"/>
    <w:rsid w:val="23FBD918"/>
    <w:rsid w:val="2400B06D"/>
    <w:rsid w:val="2402490B"/>
    <w:rsid w:val="240274DB"/>
    <w:rsid w:val="2404241B"/>
    <w:rsid w:val="2409FB0B"/>
    <w:rsid w:val="240A8EEA"/>
    <w:rsid w:val="240D36A5"/>
    <w:rsid w:val="240E2172"/>
    <w:rsid w:val="240FC766"/>
    <w:rsid w:val="2412338D"/>
    <w:rsid w:val="2414A415"/>
    <w:rsid w:val="24151606"/>
    <w:rsid w:val="24176360"/>
    <w:rsid w:val="2417B581"/>
    <w:rsid w:val="241C270D"/>
    <w:rsid w:val="241FF552"/>
    <w:rsid w:val="24209B99"/>
    <w:rsid w:val="2431686D"/>
    <w:rsid w:val="24371597"/>
    <w:rsid w:val="2438DAEA"/>
    <w:rsid w:val="243CCCB8"/>
    <w:rsid w:val="24400C00"/>
    <w:rsid w:val="24423717"/>
    <w:rsid w:val="2445A8F3"/>
    <w:rsid w:val="2446BC5C"/>
    <w:rsid w:val="24477E92"/>
    <w:rsid w:val="2448CCDE"/>
    <w:rsid w:val="2449649C"/>
    <w:rsid w:val="244F832B"/>
    <w:rsid w:val="2452F917"/>
    <w:rsid w:val="2457C6D3"/>
    <w:rsid w:val="245968B2"/>
    <w:rsid w:val="2459DCFB"/>
    <w:rsid w:val="24666198"/>
    <w:rsid w:val="2466CE05"/>
    <w:rsid w:val="2467F4CA"/>
    <w:rsid w:val="24688F33"/>
    <w:rsid w:val="246F69CF"/>
    <w:rsid w:val="247C15DE"/>
    <w:rsid w:val="2480C99B"/>
    <w:rsid w:val="2485ED7F"/>
    <w:rsid w:val="248FFB2A"/>
    <w:rsid w:val="249347CF"/>
    <w:rsid w:val="249931DE"/>
    <w:rsid w:val="2499EA26"/>
    <w:rsid w:val="249AA597"/>
    <w:rsid w:val="249CE6C0"/>
    <w:rsid w:val="24A45624"/>
    <w:rsid w:val="24A4D003"/>
    <w:rsid w:val="24A94898"/>
    <w:rsid w:val="24AA32EB"/>
    <w:rsid w:val="24AF2772"/>
    <w:rsid w:val="24B07CE0"/>
    <w:rsid w:val="24BE41DB"/>
    <w:rsid w:val="24BE8C94"/>
    <w:rsid w:val="24BEF485"/>
    <w:rsid w:val="24C551BE"/>
    <w:rsid w:val="24C7A1A0"/>
    <w:rsid w:val="24D4049C"/>
    <w:rsid w:val="24D693F3"/>
    <w:rsid w:val="24D8D7AE"/>
    <w:rsid w:val="24DFB069"/>
    <w:rsid w:val="24F1770D"/>
    <w:rsid w:val="24F458AA"/>
    <w:rsid w:val="24FDAE9C"/>
    <w:rsid w:val="24FDDE32"/>
    <w:rsid w:val="24FF412E"/>
    <w:rsid w:val="25004470"/>
    <w:rsid w:val="25042F4A"/>
    <w:rsid w:val="250812A1"/>
    <w:rsid w:val="250F00D4"/>
    <w:rsid w:val="25201E4E"/>
    <w:rsid w:val="252105DB"/>
    <w:rsid w:val="25275B64"/>
    <w:rsid w:val="252D19B9"/>
    <w:rsid w:val="252D2487"/>
    <w:rsid w:val="252EA747"/>
    <w:rsid w:val="25318C86"/>
    <w:rsid w:val="2532C448"/>
    <w:rsid w:val="253639D5"/>
    <w:rsid w:val="2536437E"/>
    <w:rsid w:val="25373575"/>
    <w:rsid w:val="253EBAF8"/>
    <w:rsid w:val="2543ECEC"/>
    <w:rsid w:val="25491E66"/>
    <w:rsid w:val="254BCE02"/>
    <w:rsid w:val="254BE5D5"/>
    <w:rsid w:val="254FC28C"/>
    <w:rsid w:val="2552AF99"/>
    <w:rsid w:val="2554D777"/>
    <w:rsid w:val="255DEF00"/>
    <w:rsid w:val="256382F9"/>
    <w:rsid w:val="2564EAC4"/>
    <w:rsid w:val="25668556"/>
    <w:rsid w:val="256989B1"/>
    <w:rsid w:val="256C8E0B"/>
    <w:rsid w:val="256D3690"/>
    <w:rsid w:val="256EA6F4"/>
    <w:rsid w:val="256F8E28"/>
    <w:rsid w:val="2588B0B9"/>
    <w:rsid w:val="258B7872"/>
    <w:rsid w:val="25931C21"/>
    <w:rsid w:val="25932B9D"/>
    <w:rsid w:val="25950173"/>
    <w:rsid w:val="25971D68"/>
    <w:rsid w:val="25994BAE"/>
    <w:rsid w:val="259CD33D"/>
    <w:rsid w:val="259E7055"/>
    <w:rsid w:val="259F924C"/>
    <w:rsid w:val="25A4154E"/>
    <w:rsid w:val="25A706E4"/>
    <w:rsid w:val="25ACC5D7"/>
    <w:rsid w:val="25AF6401"/>
    <w:rsid w:val="25B0DEEC"/>
    <w:rsid w:val="25B196C6"/>
    <w:rsid w:val="25B2B1B5"/>
    <w:rsid w:val="25B2BB29"/>
    <w:rsid w:val="25BA165C"/>
    <w:rsid w:val="25BD019B"/>
    <w:rsid w:val="25BD6292"/>
    <w:rsid w:val="25C4D734"/>
    <w:rsid w:val="25C58043"/>
    <w:rsid w:val="25C5A9E2"/>
    <w:rsid w:val="25C64584"/>
    <w:rsid w:val="25D1732E"/>
    <w:rsid w:val="25D26911"/>
    <w:rsid w:val="25D4427C"/>
    <w:rsid w:val="25D89D19"/>
    <w:rsid w:val="25DCCF70"/>
    <w:rsid w:val="25DCDAAD"/>
    <w:rsid w:val="25DD5400"/>
    <w:rsid w:val="25E0ACA4"/>
    <w:rsid w:val="25E2C594"/>
    <w:rsid w:val="25E610F3"/>
    <w:rsid w:val="25EE2A6A"/>
    <w:rsid w:val="25EE6292"/>
    <w:rsid w:val="25F0FFEE"/>
    <w:rsid w:val="25F3F8ED"/>
    <w:rsid w:val="25F4F8AF"/>
    <w:rsid w:val="25FDDC5F"/>
    <w:rsid w:val="25FDE388"/>
    <w:rsid w:val="25FED03C"/>
    <w:rsid w:val="26044AC2"/>
    <w:rsid w:val="260D984B"/>
    <w:rsid w:val="260E8F88"/>
    <w:rsid w:val="260EB428"/>
    <w:rsid w:val="260F6793"/>
    <w:rsid w:val="2614BF19"/>
    <w:rsid w:val="26169EDA"/>
    <w:rsid w:val="2619D960"/>
    <w:rsid w:val="261CC317"/>
    <w:rsid w:val="261FBB49"/>
    <w:rsid w:val="2627ECE8"/>
    <w:rsid w:val="26297B96"/>
    <w:rsid w:val="2629F883"/>
    <w:rsid w:val="262E0EF6"/>
    <w:rsid w:val="262EA693"/>
    <w:rsid w:val="2630EEFD"/>
    <w:rsid w:val="26313FBE"/>
    <w:rsid w:val="26319159"/>
    <w:rsid w:val="2633FDF2"/>
    <w:rsid w:val="26356F2E"/>
    <w:rsid w:val="26378BCE"/>
    <w:rsid w:val="26378FD7"/>
    <w:rsid w:val="263A21B1"/>
    <w:rsid w:val="263BB18D"/>
    <w:rsid w:val="263E53B1"/>
    <w:rsid w:val="263EFA8C"/>
    <w:rsid w:val="263F921F"/>
    <w:rsid w:val="26408482"/>
    <w:rsid w:val="2648934D"/>
    <w:rsid w:val="264BC3D1"/>
    <w:rsid w:val="2650F6C4"/>
    <w:rsid w:val="2656EBCF"/>
    <w:rsid w:val="2657D6D7"/>
    <w:rsid w:val="266758C2"/>
    <w:rsid w:val="266DBF81"/>
    <w:rsid w:val="266EB407"/>
    <w:rsid w:val="267463DA"/>
    <w:rsid w:val="2674B767"/>
    <w:rsid w:val="2677178E"/>
    <w:rsid w:val="2679AF20"/>
    <w:rsid w:val="267CF2FB"/>
    <w:rsid w:val="2681CEA5"/>
    <w:rsid w:val="2686ABBF"/>
    <w:rsid w:val="2687EC10"/>
    <w:rsid w:val="2689B25A"/>
    <w:rsid w:val="268BED4B"/>
    <w:rsid w:val="26922CF1"/>
    <w:rsid w:val="269288A5"/>
    <w:rsid w:val="26950AFA"/>
    <w:rsid w:val="269AFEE2"/>
    <w:rsid w:val="269E53BB"/>
    <w:rsid w:val="26A04146"/>
    <w:rsid w:val="26A4DB91"/>
    <w:rsid w:val="26A8829A"/>
    <w:rsid w:val="26A999DC"/>
    <w:rsid w:val="26B141BE"/>
    <w:rsid w:val="26B8CC42"/>
    <w:rsid w:val="26B919DD"/>
    <w:rsid w:val="26BB2811"/>
    <w:rsid w:val="26BD62CE"/>
    <w:rsid w:val="26BE2F72"/>
    <w:rsid w:val="26C3E659"/>
    <w:rsid w:val="26C68FFA"/>
    <w:rsid w:val="26C89A6D"/>
    <w:rsid w:val="26C951E8"/>
    <w:rsid w:val="26D87A54"/>
    <w:rsid w:val="26D8F38B"/>
    <w:rsid w:val="26DBFBAE"/>
    <w:rsid w:val="26DED51E"/>
    <w:rsid w:val="26E1502B"/>
    <w:rsid w:val="26E1A1B2"/>
    <w:rsid w:val="26E1B68A"/>
    <w:rsid w:val="26E9DF5C"/>
    <w:rsid w:val="26ED1915"/>
    <w:rsid w:val="26F00042"/>
    <w:rsid w:val="26F8757C"/>
    <w:rsid w:val="26FCCD7D"/>
    <w:rsid w:val="2700655B"/>
    <w:rsid w:val="270308E2"/>
    <w:rsid w:val="27054528"/>
    <w:rsid w:val="27063918"/>
    <w:rsid w:val="27095AAA"/>
    <w:rsid w:val="270B4BE9"/>
    <w:rsid w:val="270C8043"/>
    <w:rsid w:val="270FF179"/>
    <w:rsid w:val="271255E2"/>
    <w:rsid w:val="2715E33E"/>
    <w:rsid w:val="2717257E"/>
    <w:rsid w:val="27181F6F"/>
    <w:rsid w:val="271C342F"/>
    <w:rsid w:val="271D22A7"/>
    <w:rsid w:val="27232267"/>
    <w:rsid w:val="272502A0"/>
    <w:rsid w:val="2726A80A"/>
    <w:rsid w:val="272A1E34"/>
    <w:rsid w:val="272D9B5D"/>
    <w:rsid w:val="2733C792"/>
    <w:rsid w:val="27374A33"/>
    <w:rsid w:val="273A6755"/>
    <w:rsid w:val="273ED317"/>
    <w:rsid w:val="274DF29F"/>
    <w:rsid w:val="27501D4A"/>
    <w:rsid w:val="27519597"/>
    <w:rsid w:val="2751C8E1"/>
    <w:rsid w:val="27562CED"/>
    <w:rsid w:val="27567073"/>
    <w:rsid w:val="2759C80A"/>
    <w:rsid w:val="2767C9ED"/>
    <w:rsid w:val="276FB55C"/>
    <w:rsid w:val="2778D18D"/>
    <w:rsid w:val="27829D0F"/>
    <w:rsid w:val="278439A2"/>
    <w:rsid w:val="27843D60"/>
    <w:rsid w:val="2784DCCF"/>
    <w:rsid w:val="27854C1B"/>
    <w:rsid w:val="2785BEB6"/>
    <w:rsid w:val="278BE77E"/>
    <w:rsid w:val="27920C2D"/>
    <w:rsid w:val="2793F46B"/>
    <w:rsid w:val="2795220A"/>
    <w:rsid w:val="279844E7"/>
    <w:rsid w:val="279BAFE2"/>
    <w:rsid w:val="279EE8D8"/>
    <w:rsid w:val="27A1C269"/>
    <w:rsid w:val="27A8099E"/>
    <w:rsid w:val="27A90CE5"/>
    <w:rsid w:val="27AA284C"/>
    <w:rsid w:val="27AC447D"/>
    <w:rsid w:val="27AE15AE"/>
    <w:rsid w:val="27B02119"/>
    <w:rsid w:val="27B4E426"/>
    <w:rsid w:val="27B6C8A7"/>
    <w:rsid w:val="27BD90B6"/>
    <w:rsid w:val="27C0C13D"/>
    <w:rsid w:val="27C3ED60"/>
    <w:rsid w:val="27C612F3"/>
    <w:rsid w:val="27C63C2F"/>
    <w:rsid w:val="27C6A318"/>
    <w:rsid w:val="27C7C670"/>
    <w:rsid w:val="27CB92A3"/>
    <w:rsid w:val="27CC43AC"/>
    <w:rsid w:val="27D45EDF"/>
    <w:rsid w:val="27D747F2"/>
    <w:rsid w:val="27DCD681"/>
    <w:rsid w:val="27DD7385"/>
    <w:rsid w:val="27DF1492"/>
    <w:rsid w:val="27E28C53"/>
    <w:rsid w:val="27E33F0B"/>
    <w:rsid w:val="27E4CBD8"/>
    <w:rsid w:val="27E5DE53"/>
    <w:rsid w:val="27E6E149"/>
    <w:rsid w:val="27EA08F2"/>
    <w:rsid w:val="27EED1D4"/>
    <w:rsid w:val="27FCB5A3"/>
    <w:rsid w:val="27FF3C03"/>
    <w:rsid w:val="28010864"/>
    <w:rsid w:val="2806A8FE"/>
    <w:rsid w:val="28097633"/>
    <w:rsid w:val="281BF763"/>
    <w:rsid w:val="281DC40C"/>
    <w:rsid w:val="28282898"/>
    <w:rsid w:val="2832B01F"/>
    <w:rsid w:val="2833BC69"/>
    <w:rsid w:val="2836360B"/>
    <w:rsid w:val="2837D565"/>
    <w:rsid w:val="283A0061"/>
    <w:rsid w:val="284669FF"/>
    <w:rsid w:val="2849613A"/>
    <w:rsid w:val="2857206E"/>
    <w:rsid w:val="285DE795"/>
    <w:rsid w:val="285F8937"/>
    <w:rsid w:val="2865C02D"/>
    <w:rsid w:val="28785B82"/>
    <w:rsid w:val="287BE1C1"/>
    <w:rsid w:val="287E505A"/>
    <w:rsid w:val="28807C7B"/>
    <w:rsid w:val="288188E9"/>
    <w:rsid w:val="2888A45C"/>
    <w:rsid w:val="2889DB3A"/>
    <w:rsid w:val="288BB551"/>
    <w:rsid w:val="28901375"/>
    <w:rsid w:val="28909EC5"/>
    <w:rsid w:val="289A71CF"/>
    <w:rsid w:val="289BE71A"/>
    <w:rsid w:val="28A684BA"/>
    <w:rsid w:val="28AA4D8A"/>
    <w:rsid w:val="28AA789C"/>
    <w:rsid w:val="28AAB3AE"/>
    <w:rsid w:val="28B2C85B"/>
    <w:rsid w:val="28B4DF5E"/>
    <w:rsid w:val="28C281BC"/>
    <w:rsid w:val="28C385EE"/>
    <w:rsid w:val="28C389BA"/>
    <w:rsid w:val="28C54871"/>
    <w:rsid w:val="28C58349"/>
    <w:rsid w:val="28D83B12"/>
    <w:rsid w:val="28E04E61"/>
    <w:rsid w:val="28E6C0F6"/>
    <w:rsid w:val="28E9146B"/>
    <w:rsid w:val="28EAD735"/>
    <w:rsid w:val="28EDD907"/>
    <w:rsid w:val="28F440BD"/>
    <w:rsid w:val="28F81138"/>
    <w:rsid w:val="28F813A2"/>
    <w:rsid w:val="28F8B035"/>
    <w:rsid w:val="28FBF4B6"/>
    <w:rsid w:val="290C78E1"/>
    <w:rsid w:val="290D57F0"/>
    <w:rsid w:val="29139C66"/>
    <w:rsid w:val="2918F43F"/>
    <w:rsid w:val="29195FFA"/>
    <w:rsid w:val="29302EB3"/>
    <w:rsid w:val="29308750"/>
    <w:rsid w:val="293D95B3"/>
    <w:rsid w:val="293E3E94"/>
    <w:rsid w:val="29431FA6"/>
    <w:rsid w:val="294388EF"/>
    <w:rsid w:val="2945C970"/>
    <w:rsid w:val="29494732"/>
    <w:rsid w:val="29495514"/>
    <w:rsid w:val="2949D1D4"/>
    <w:rsid w:val="295991A6"/>
    <w:rsid w:val="295A9CDA"/>
    <w:rsid w:val="295F9460"/>
    <w:rsid w:val="2963D5C0"/>
    <w:rsid w:val="2966CC51"/>
    <w:rsid w:val="296DC877"/>
    <w:rsid w:val="2970D2FF"/>
    <w:rsid w:val="29712414"/>
    <w:rsid w:val="297456EB"/>
    <w:rsid w:val="2975832C"/>
    <w:rsid w:val="2976194C"/>
    <w:rsid w:val="29790721"/>
    <w:rsid w:val="29798B69"/>
    <w:rsid w:val="297E3765"/>
    <w:rsid w:val="2980E131"/>
    <w:rsid w:val="2982574C"/>
    <w:rsid w:val="29857B52"/>
    <w:rsid w:val="298E34EC"/>
    <w:rsid w:val="29911F49"/>
    <w:rsid w:val="29914B9D"/>
    <w:rsid w:val="29959801"/>
    <w:rsid w:val="2997D74F"/>
    <w:rsid w:val="299B2884"/>
    <w:rsid w:val="299CD5C4"/>
    <w:rsid w:val="299CFD05"/>
    <w:rsid w:val="299D34FE"/>
    <w:rsid w:val="29A30707"/>
    <w:rsid w:val="29A3A1F5"/>
    <w:rsid w:val="29A3AC55"/>
    <w:rsid w:val="29A69E9F"/>
    <w:rsid w:val="29ACF7EB"/>
    <w:rsid w:val="29B14C00"/>
    <w:rsid w:val="29B792D0"/>
    <w:rsid w:val="29B94777"/>
    <w:rsid w:val="29BB7D32"/>
    <w:rsid w:val="29BBB8C8"/>
    <w:rsid w:val="29BC52FB"/>
    <w:rsid w:val="29BD220C"/>
    <w:rsid w:val="29C183D5"/>
    <w:rsid w:val="29C5BABC"/>
    <w:rsid w:val="29C6677F"/>
    <w:rsid w:val="29CA5922"/>
    <w:rsid w:val="29CCE13E"/>
    <w:rsid w:val="29D325E4"/>
    <w:rsid w:val="29D49A8A"/>
    <w:rsid w:val="29DBFFC9"/>
    <w:rsid w:val="29DC1549"/>
    <w:rsid w:val="29DF6ADB"/>
    <w:rsid w:val="29DFE0CC"/>
    <w:rsid w:val="29E4A983"/>
    <w:rsid w:val="29E705ED"/>
    <w:rsid w:val="29E8C328"/>
    <w:rsid w:val="29EB78F0"/>
    <w:rsid w:val="29EBAFC9"/>
    <w:rsid w:val="29EBCF9D"/>
    <w:rsid w:val="29EBD2D9"/>
    <w:rsid w:val="29F32934"/>
    <w:rsid w:val="29F51BDB"/>
    <w:rsid w:val="29F57436"/>
    <w:rsid w:val="29FA531D"/>
    <w:rsid w:val="29FB3946"/>
    <w:rsid w:val="29FB9612"/>
    <w:rsid w:val="2A0281F9"/>
    <w:rsid w:val="2A05C8D2"/>
    <w:rsid w:val="2A067B09"/>
    <w:rsid w:val="2A08D349"/>
    <w:rsid w:val="2A09BA7A"/>
    <w:rsid w:val="2A09ED99"/>
    <w:rsid w:val="2A0A8D46"/>
    <w:rsid w:val="2A165B34"/>
    <w:rsid w:val="2A181FA2"/>
    <w:rsid w:val="2A1B2EC8"/>
    <w:rsid w:val="2A1BC46A"/>
    <w:rsid w:val="2A1BE791"/>
    <w:rsid w:val="2A1C9203"/>
    <w:rsid w:val="2A2C23FE"/>
    <w:rsid w:val="2A2D7D09"/>
    <w:rsid w:val="2A2E1D05"/>
    <w:rsid w:val="2A2FECC3"/>
    <w:rsid w:val="2A3412D9"/>
    <w:rsid w:val="2A35CEC5"/>
    <w:rsid w:val="2A35F48D"/>
    <w:rsid w:val="2A3885AD"/>
    <w:rsid w:val="2A3E7BBA"/>
    <w:rsid w:val="2A3EEA16"/>
    <w:rsid w:val="2A41FD95"/>
    <w:rsid w:val="2A436541"/>
    <w:rsid w:val="2A4BA6A7"/>
    <w:rsid w:val="2A4C414D"/>
    <w:rsid w:val="2A50C9D3"/>
    <w:rsid w:val="2A515E0F"/>
    <w:rsid w:val="2A52189B"/>
    <w:rsid w:val="2A541A5D"/>
    <w:rsid w:val="2A5B23E9"/>
    <w:rsid w:val="2A5D6F4B"/>
    <w:rsid w:val="2A6BA299"/>
    <w:rsid w:val="2A7389E7"/>
    <w:rsid w:val="2A7449E8"/>
    <w:rsid w:val="2A753C7D"/>
    <w:rsid w:val="2A759599"/>
    <w:rsid w:val="2A75BBAF"/>
    <w:rsid w:val="2A76FCC0"/>
    <w:rsid w:val="2A777B3E"/>
    <w:rsid w:val="2A787944"/>
    <w:rsid w:val="2A7B4609"/>
    <w:rsid w:val="2A7D9ADE"/>
    <w:rsid w:val="2A7DF7FB"/>
    <w:rsid w:val="2A820EE8"/>
    <w:rsid w:val="2A8636BF"/>
    <w:rsid w:val="2A864EA6"/>
    <w:rsid w:val="2A889678"/>
    <w:rsid w:val="2A8C07EE"/>
    <w:rsid w:val="2A8ED8C2"/>
    <w:rsid w:val="2A8FF890"/>
    <w:rsid w:val="2A916824"/>
    <w:rsid w:val="2A9168CC"/>
    <w:rsid w:val="2AA1CDC5"/>
    <w:rsid w:val="2AA23373"/>
    <w:rsid w:val="2AA23C9F"/>
    <w:rsid w:val="2AA401B5"/>
    <w:rsid w:val="2AAD93FF"/>
    <w:rsid w:val="2AB70D2B"/>
    <w:rsid w:val="2ABD4913"/>
    <w:rsid w:val="2ACAB7D5"/>
    <w:rsid w:val="2AD20DD9"/>
    <w:rsid w:val="2AE60B57"/>
    <w:rsid w:val="2AEAE8C2"/>
    <w:rsid w:val="2AF1AAA1"/>
    <w:rsid w:val="2AF7EC0A"/>
    <w:rsid w:val="2AF854AA"/>
    <w:rsid w:val="2AFCB463"/>
    <w:rsid w:val="2AFFBDDF"/>
    <w:rsid w:val="2B02DA42"/>
    <w:rsid w:val="2B045901"/>
    <w:rsid w:val="2B0929F0"/>
    <w:rsid w:val="2B0B516A"/>
    <w:rsid w:val="2B0F9C02"/>
    <w:rsid w:val="2B12F436"/>
    <w:rsid w:val="2B1C045B"/>
    <w:rsid w:val="2B237DD3"/>
    <w:rsid w:val="2B2A5DE2"/>
    <w:rsid w:val="2B2DEC3D"/>
    <w:rsid w:val="2B32281D"/>
    <w:rsid w:val="2B3B185A"/>
    <w:rsid w:val="2B3C11BD"/>
    <w:rsid w:val="2B406C1F"/>
    <w:rsid w:val="2B431A59"/>
    <w:rsid w:val="2B4D0D79"/>
    <w:rsid w:val="2B51530E"/>
    <w:rsid w:val="2B529F96"/>
    <w:rsid w:val="2B53D108"/>
    <w:rsid w:val="2B5494C2"/>
    <w:rsid w:val="2B55D3E9"/>
    <w:rsid w:val="2B5951F4"/>
    <w:rsid w:val="2B5F6683"/>
    <w:rsid w:val="2B614895"/>
    <w:rsid w:val="2B659598"/>
    <w:rsid w:val="2B6685B5"/>
    <w:rsid w:val="2B68E9A5"/>
    <w:rsid w:val="2B6C5277"/>
    <w:rsid w:val="2B776A6D"/>
    <w:rsid w:val="2B79BE9D"/>
    <w:rsid w:val="2B7B57F7"/>
    <w:rsid w:val="2B7BDB72"/>
    <w:rsid w:val="2B7D2270"/>
    <w:rsid w:val="2B7DF489"/>
    <w:rsid w:val="2B7F63AF"/>
    <w:rsid w:val="2B8193DC"/>
    <w:rsid w:val="2B8691AF"/>
    <w:rsid w:val="2B8C7E1D"/>
    <w:rsid w:val="2B953657"/>
    <w:rsid w:val="2B9603D5"/>
    <w:rsid w:val="2B98883B"/>
    <w:rsid w:val="2B9C7FDC"/>
    <w:rsid w:val="2BA0EC69"/>
    <w:rsid w:val="2BA1253B"/>
    <w:rsid w:val="2BA3FB4F"/>
    <w:rsid w:val="2BA75A1F"/>
    <w:rsid w:val="2BAC2AD3"/>
    <w:rsid w:val="2BBA5FEC"/>
    <w:rsid w:val="2BBD7691"/>
    <w:rsid w:val="2BBF84E7"/>
    <w:rsid w:val="2BC46050"/>
    <w:rsid w:val="2BC74F6C"/>
    <w:rsid w:val="2BC85BE8"/>
    <w:rsid w:val="2BCDE46F"/>
    <w:rsid w:val="2BD0CD48"/>
    <w:rsid w:val="2BD6C2E5"/>
    <w:rsid w:val="2BDBE9E7"/>
    <w:rsid w:val="2BDD7929"/>
    <w:rsid w:val="2BDE8C9B"/>
    <w:rsid w:val="2BE80152"/>
    <w:rsid w:val="2BF78F1E"/>
    <w:rsid w:val="2BF8753B"/>
    <w:rsid w:val="2BFB76C9"/>
    <w:rsid w:val="2BFC019D"/>
    <w:rsid w:val="2BFCE933"/>
    <w:rsid w:val="2C059644"/>
    <w:rsid w:val="2C0C1C48"/>
    <w:rsid w:val="2C12298A"/>
    <w:rsid w:val="2C14A572"/>
    <w:rsid w:val="2C16126C"/>
    <w:rsid w:val="2C1A940B"/>
    <w:rsid w:val="2C1F7B53"/>
    <w:rsid w:val="2C1FAAEF"/>
    <w:rsid w:val="2C25B1FF"/>
    <w:rsid w:val="2C263F46"/>
    <w:rsid w:val="2C28EB45"/>
    <w:rsid w:val="2C290CCE"/>
    <w:rsid w:val="2C2ACC74"/>
    <w:rsid w:val="2C2E20A8"/>
    <w:rsid w:val="2C2F1E37"/>
    <w:rsid w:val="2C308E1A"/>
    <w:rsid w:val="2C3710AB"/>
    <w:rsid w:val="2C39C358"/>
    <w:rsid w:val="2C3C30E1"/>
    <w:rsid w:val="2C3C40E5"/>
    <w:rsid w:val="2C3DFE0D"/>
    <w:rsid w:val="2C3E8A50"/>
    <w:rsid w:val="2C43354E"/>
    <w:rsid w:val="2C43A778"/>
    <w:rsid w:val="2C47DE9D"/>
    <w:rsid w:val="2C4937C6"/>
    <w:rsid w:val="2C4988E3"/>
    <w:rsid w:val="2C4A9EB2"/>
    <w:rsid w:val="2C5428EB"/>
    <w:rsid w:val="2C589596"/>
    <w:rsid w:val="2C5D9D0F"/>
    <w:rsid w:val="2C6227DD"/>
    <w:rsid w:val="2C6737C7"/>
    <w:rsid w:val="2C6741EA"/>
    <w:rsid w:val="2C6D1F65"/>
    <w:rsid w:val="2C6E2E5A"/>
    <w:rsid w:val="2C766577"/>
    <w:rsid w:val="2C7BA556"/>
    <w:rsid w:val="2C7BB347"/>
    <w:rsid w:val="2C7D4FC2"/>
    <w:rsid w:val="2C846625"/>
    <w:rsid w:val="2C889149"/>
    <w:rsid w:val="2C8EBC36"/>
    <w:rsid w:val="2C8FCD8C"/>
    <w:rsid w:val="2C90A6F8"/>
    <w:rsid w:val="2C90C3A6"/>
    <w:rsid w:val="2C913E34"/>
    <w:rsid w:val="2C93714B"/>
    <w:rsid w:val="2C9559C0"/>
    <w:rsid w:val="2C9D7944"/>
    <w:rsid w:val="2C9F95D0"/>
    <w:rsid w:val="2CA08619"/>
    <w:rsid w:val="2CA74DB0"/>
    <w:rsid w:val="2CA89586"/>
    <w:rsid w:val="2CC2471D"/>
    <w:rsid w:val="2CC2CA60"/>
    <w:rsid w:val="2CC50D77"/>
    <w:rsid w:val="2CC92B97"/>
    <w:rsid w:val="2CD280A8"/>
    <w:rsid w:val="2CD6886B"/>
    <w:rsid w:val="2CD76A6B"/>
    <w:rsid w:val="2CDD35AF"/>
    <w:rsid w:val="2CE2D1F5"/>
    <w:rsid w:val="2CE9D293"/>
    <w:rsid w:val="2CF338C8"/>
    <w:rsid w:val="2CF6D4C9"/>
    <w:rsid w:val="2CFB9FCF"/>
    <w:rsid w:val="2CFBBF7B"/>
    <w:rsid w:val="2D00F95B"/>
    <w:rsid w:val="2D031161"/>
    <w:rsid w:val="2D090597"/>
    <w:rsid w:val="2D0BD2A0"/>
    <w:rsid w:val="2D0F3209"/>
    <w:rsid w:val="2D1083F8"/>
    <w:rsid w:val="2D109C45"/>
    <w:rsid w:val="2D1630B0"/>
    <w:rsid w:val="2D17D822"/>
    <w:rsid w:val="2D18DFB1"/>
    <w:rsid w:val="2D1B33C2"/>
    <w:rsid w:val="2D1CF1F4"/>
    <w:rsid w:val="2D23CA3B"/>
    <w:rsid w:val="2D253482"/>
    <w:rsid w:val="2D2B6B3F"/>
    <w:rsid w:val="2D2F2CF7"/>
    <w:rsid w:val="2D3339AE"/>
    <w:rsid w:val="2D35EEC9"/>
    <w:rsid w:val="2D39D90A"/>
    <w:rsid w:val="2D3A8864"/>
    <w:rsid w:val="2D423BC7"/>
    <w:rsid w:val="2D424919"/>
    <w:rsid w:val="2D456938"/>
    <w:rsid w:val="2D4C1940"/>
    <w:rsid w:val="2D4E16A2"/>
    <w:rsid w:val="2D54C3F0"/>
    <w:rsid w:val="2D555CB1"/>
    <w:rsid w:val="2D5D2F5D"/>
    <w:rsid w:val="2D6314D3"/>
    <w:rsid w:val="2D6603C9"/>
    <w:rsid w:val="2D663FB6"/>
    <w:rsid w:val="2D685471"/>
    <w:rsid w:val="2D6DC916"/>
    <w:rsid w:val="2D70F548"/>
    <w:rsid w:val="2D74B69F"/>
    <w:rsid w:val="2D767E50"/>
    <w:rsid w:val="2D82E465"/>
    <w:rsid w:val="2D8553B3"/>
    <w:rsid w:val="2D8A6C49"/>
    <w:rsid w:val="2D8B8F2E"/>
    <w:rsid w:val="2D93366F"/>
    <w:rsid w:val="2D939E33"/>
    <w:rsid w:val="2D97B83F"/>
    <w:rsid w:val="2D990D96"/>
    <w:rsid w:val="2D99D2C4"/>
    <w:rsid w:val="2D9ED4A4"/>
    <w:rsid w:val="2DA27D04"/>
    <w:rsid w:val="2DA5CD0A"/>
    <w:rsid w:val="2DA79D1D"/>
    <w:rsid w:val="2DA9D231"/>
    <w:rsid w:val="2DAB4B1D"/>
    <w:rsid w:val="2DAB9BDE"/>
    <w:rsid w:val="2DABF779"/>
    <w:rsid w:val="2DBA9FFE"/>
    <w:rsid w:val="2DBAB8F0"/>
    <w:rsid w:val="2DBD0D1D"/>
    <w:rsid w:val="2DBEA651"/>
    <w:rsid w:val="2DC879FF"/>
    <w:rsid w:val="2DCD8B2C"/>
    <w:rsid w:val="2DCE4F05"/>
    <w:rsid w:val="2DD0C0BF"/>
    <w:rsid w:val="2DD71D30"/>
    <w:rsid w:val="2DD81977"/>
    <w:rsid w:val="2DD8DDC4"/>
    <w:rsid w:val="2DDBC178"/>
    <w:rsid w:val="2DDC9F70"/>
    <w:rsid w:val="2DDD670F"/>
    <w:rsid w:val="2DE5963D"/>
    <w:rsid w:val="2DE5A9CC"/>
    <w:rsid w:val="2DE79F82"/>
    <w:rsid w:val="2DEB50CC"/>
    <w:rsid w:val="2DF0B26D"/>
    <w:rsid w:val="2DF169E2"/>
    <w:rsid w:val="2DF29F4A"/>
    <w:rsid w:val="2DF4E9D5"/>
    <w:rsid w:val="2E01EC03"/>
    <w:rsid w:val="2E025C62"/>
    <w:rsid w:val="2E031FEF"/>
    <w:rsid w:val="2E0874B1"/>
    <w:rsid w:val="2E0A9E9B"/>
    <w:rsid w:val="2E0E6784"/>
    <w:rsid w:val="2E12D6C6"/>
    <w:rsid w:val="2E13BC38"/>
    <w:rsid w:val="2E183515"/>
    <w:rsid w:val="2E20EB05"/>
    <w:rsid w:val="2E214A98"/>
    <w:rsid w:val="2E2C7467"/>
    <w:rsid w:val="2E2D3C7A"/>
    <w:rsid w:val="2E35F3E9"/>
    <w:rsid w:val="2E3625FC"/>
    <w:rsid w:val="2E442F40"/>
    <w:rsid w:val="2E4E7507"/>
    <w:rsid w:val="2E5503A1"/>
    <w:rsid w:val="2E59D855"/>
    <w:rsid w:val="2E5B4974"/>
    <w:rsid w:val="2E5CC9C9"/>
    <w:rsid w:val="2E5D4231"/>
    <w:rsid w:val="2E5DD13D"/>
    <w:rsid w:val="2E5E6848"/>
    <w:rsid w:val="2E60D8FA"/>
    <w:rsid w:val="2E626CE0"/>
    <w:rsid w:val="2E673576"/>
    <w:rsid w:val="2E67F0F3"/>
    <w:rsid w:val="2E7033C3"/>
    <w:rsid w:val="2E7674C6"/>
    <w:rsid w:val="2E810327"/>
    <w:rsid w:val="2E84104A"/>
    <w:rsid w:val="2E870927"/>
    <w:rsid w:val="2E87914F"/>
    <w:rsid w:val="2E8CDAFC"/>
    <w:rsid w:val="2E8D2592"/>
    <w:rsid w:val="2E90FE66"/>
    <w:rsid w:val="2E91CAE3"/>
    <w:rsid w:val="2E95EC6A"/>
    <w:rsid w:val="2E989044"/>
    <w:rsid w:val="2E998DF0"/>
    <w:rsid w:val="2EA072B5"/>
    <w:rsid w:val="2EAA4164"/>
    <w:rsid w:val="2EADCF28"/>
    <w:rsid w:val="2EAE8F38"/>
    <w:rsid w:val="2EAEC72F"/>
    <w:rsid w:val="2EB1AC66"/>
    <w:rsid w:val="2EB39396"/>
    <w:rsid w:val="2EB62E1D"/>
    <w:rsid w:val="2EB6A9B7"/>
    <w:rsid w:val="2EBACDCE"/>
    <w:rsid w:val="2EBB5C06"/>
    <w:rsid w:val="2EBC03BF"/>
    <w:rsid w:val="2EBD7229"/>
    <w:rsid w:val="2EC07B53"/>
    <w:rsid w:val="2EC5A0C2"/>
    <w:rsid w:val="2EC68B85"/>
    <w:rsid w:val="2EC7B091"/>
    <w:rsid w:val="2ECA55A6"/>
    <w:rsid w:val="2ED0841D"/>
    <w:rsid w:val="2ED13256"/>
    <w:rsid w:val="2ED15608"/>
    <w:rsid w:val="2ED7D493"/>
    <w:rsid w:val="2EDE7AAD"/>
    <w:rsid w:val="2EE5F58E"/>
    <w:rsid w:val="2EF0E967"/>
    <w:rsid w:val="2EF29012"/>
    <w:rsid w:val="2EFA03BA"/>
    <w:rsid w:val="2EFB2F2C"/>
    <w:rsid w:val="2EFB8285"/>
    <w:rsid w:val="2EFE8736"/>
    <w:rsid w:val="2EFF7782"/>
    <w:rsid w:val="2F02867A"/>
    <w:rsid w:val="2F04092A"/>
    <w:rsid w:val="2F057AE2"/>
    <w:rsid w:val="2F0D445A"/>
    <w:rsid w:val="2F0DEC68"/>
    <w:rsid w:val="2F0E2EA9"/>
    <w:rsid w:val="2F150272"/>
    <w:rsid w:val="2F17A3AD"/>
    <w:rsid w:val="2F185177"/>
    <w:rsid w:val="2F1D9251"/>
    <w:rsid w:val="2F25D15F"/>
    <w:rsid w:val="2F28BFD9"/>
    <w:rsid w:val="2F3BC6E0"/>
    <w:rsid w:val="2F3F23C7"/>
    <w:rsid w:val="2F440943"/>
    <w:rsid w:val="2F479C81"/>
    <w:rsid w:val="2F48DA35"/>
    <w:rsid w:val="2F532E9E"/>
    <w:rsid w:val="2F547BC4"/>
    <w:rsid w:val="2F57BE04"/>
    <w:rsid w:val="2F63126E"/>
    <w:rsid w:val="2F645265"/>
    <w:rsid w:val="2F6B50DB"/>
    <w:rsid w:val="2F6BBA1C"/>
    <w:rsid w:val="2F6F83B9"/>
    <w:rsid w:val="2F6FCE8B"/>
    <w:rsid w:val="2F757154"/>
    <w:rsid w:val="2F75A8E8"/>
    <w:rsid w:val="2F7933A1"/>
    <w:rsid w:val="2F7B4346"/>
    <w:rsid w:val="2F7BDDC2"/>
    <w:rsid w:val="2F7F40E8"/>
    <w:rsid w:val="2F801904"/>
    <w:rsid w:val="2F870AA2"/>
    <w:rsid w:val="2F9E6D87"/>
    <w:rsid w:val="2F9F8EAC"/>
    <w:rsid w:val="2FA17DC3"/>
    <w:rsid w:val="2FA249DA"/>
    <w:rsid w:val="2FAD1E68"/>
    <w:rsid w:val="2FAF2626"/>
    <w:rsid w:val="2FAF8820"/>
    <w:rsid w:val="2FB32548"/>
    <w:rsid w:val="2FB6D4CF"/>
    <w:rsid w:val="2FB9ED3F"/>
    <w:rsid w:val="2FBB80FA"/>
    <w:rsid w:val="2FC6F373"/>
    <w:rsid w:val="2FCAA1BA"/>
    <w:rsid w:val="2FCCCB43"/>
    <w:rsid w:val="2FD1C580"/>
    <w:rsid w:val="2FD49ECA"/>
    <w:rsid w:val="2FD88C9F"/>
    <w:rsid w:val="2FD93DDE"/>
    <w:rsid w:val="2FD96467"/>
    <w:rsid w:val="2FDB0FA9"/>
    <w:rsid w:val="2FDF72B9"/>
    <w:rsid w:val="2FE3861D"/>
    <w:rsid w:val="2FE80AD0"/>
    <w:rsid w:val="2FECDDF6"/>
    <w:rsid w:val="2FECE6C9"/>
    <w:rsid w:val="2FEF119C"/>
    <w:rsid w:val="2FF31109"/>
    <w:rsid w:val="2FFB16BD"/>
    <w:rsid w:val="2FFDF20C"/>
    <w:rsid w:val="2FFEF23F"/>
    <w:rsid w:val="30009846"/>
    <w:rsid w:val="3000BF2F"/>
    <w:rsid w:val="30068752"/>
    <w:rsid w:val="300CDF99"/>
    <w:rsid w:val="300F1D32"/>
    <w:rsid w:val="301045A8"/>
    <w:rsid w:val="30118C94"/>
    <w:rsid w:val="301245DC"/>
    <w:rsid w:val="3013BBD6"/>
    <w:rsid w:val="3015C370"/>
    <w:rsid w:val="3018B0CA"/>
    <w:rsid w:val="301C8D21"/>
    <w:rsid w:val="301D29DF"/>
    <w:rsid w:val="301D469F"/>
    <w:rsid w:val="301E402C"/>
    <w:rsid w:val="301E8F31"/>
    <w:rsid w:val="301EC0E2"/>
    <w:rsid w:val="30215FFA"/>
    <w:rsid w:val="3026C3E7"/>
    <w:rsid w:val="302A7EC9"/>
    <w:rsid w:val="302D20D2"/>
    <w:rsid w:val="30300391"/>
    <w:rsid w:val="30302617"/>
    <w:rsid w:val="3033A413"/>
    <w:rsid w:val="30357F75"/>
    <w:rsid w:val="30359E71"/>
    <w:rsid w:val="303688F0"/>
    <w:rsid w:val="303737A9"/>
    <w:rsid w:val="303B4E7F"/>
    <w:rsid w:val="3042A1EE"/>
    <w:rsid w:val="304406C7"/>
    <w:rsid w:val="304D2387"/>
    <w:rsid w:val="304DE27B"/>
    <w:rsid w:val="304F87C6"/>
    <w:rsid w:val="30515720"/>
    <w:rsid w:val="30541DB6"/>
    <w:rsid w:val="30574E9B"/>
    <w:rsid w:val="30581FC6"/>
    <w:rsid w:val="305AA872"/>
    <w:rsid w:val="305C4649"/>
    <w:rsid w:val="305EAF9C"/>
    <w:rsid w:val="306166D6"/>
    <w:rsid w:val="3061E7FF"/>
    <w:rsid w:val="3065AD55"/>
    <w:rsid w:val="3067C127"/>
    <w:rsid w:val="30682755"/>
    <w:rsid w:val="3069AE2F"/>
    <w:rsid w:val="306ACACB"/>
    <w:rsid w:val="306CC3E3"/>
    <w:rsid w:val="30741217"/>
    <w:rsid w:val="3077CE19"/>
    <w:rsid w:val="30796B46"/>
    <w:rsid w:val="307A7157"/>
    <w:rsid w:val="307D1A61"/>
    <w:rsid w:val="308121B9"/>
    <w:rsid w:val="3081C3D0"/>
    <w:rsid w:val="3082CED0"/>
    <w:rsid w:val="30892296"/>
    <w:rsid w:val="308D8B49"/>
    <w:rsid w:val="308DF406"/>
    <w:rsid w:val="308F199D"/>
    <w:rsid w:val="3092DD13"/>
    <w:rsid w:val="309F6FD0"/>
    <w:rsid w:val="30A2572E"/>
    <w:rsid w:val="30A4F9DC"/>
    <w:rsid w:val="30A9C445"/>
    <w:rsid w:val="30AAB1B4"/>
    <w:rsid w:val="30AB00A7"/>
    <w:rsid w:val="30AFA115"/>
    <w:rsid w:val="30B54348"/>
    <w:rsid w:val="30B574A0"/>
    <w:rsid w:val="30C055D6"/>
    <w:rsid w:val="30C33958"/>
    <w:rsid w:val="30C390BC"/>
    <w:rsid w:val="30C7ABA0"/>
    <w:rsid w:val="30C8792C"/>
    <w:rsid w:val="30CA6C85"/>
    <w:rsid w:val="30CB8146"/>
    <w:rsid w:val="30CBDCD2"/>
    <w:rsid w:val="30CBF67D"/>
    <w:rsid w:val="30CD7F00"/>
    <w:rsid w:val="30D0039E"/>
    <w:rsid w:val="30D96F3A"/>
    <w:rsid w:val="30E23BE7"/>
    <w:rsid w:val="30E2F2DF"/>
    <w:rsid w:val="30E4FB40"/>
    <w:rsid w:val="30E64566"/>
    <w:rsid w:val="30F0B2E6"/>
    <w:rsid w:val="30F2B32A"/>
    <w:rsid w:val="30F467EB"/>
    <w:rsid w:val="30F6A9F0"/>
    <w:rsid w:val="30F92F86"/>
    <w:rsid w:val="3100144F"/>
    <w:rsid w:val="3105C500"/>
    <w:rsid w:val="3107EBA6"/>
    <w:rsid w:val="3107FFE1"/>
    <w:rsid w:val="310A0E23"/>
    <w:rsid w:val="310D5D1F"/>
    <w:rsid w:val="310E0114"/>
    <w:rsid w:val="31109404"/>
    <w:rsid w:val="3110A1CC"/>
    <w:rsid w:val="311517A3"/>
    <w:rsid w:val="311536A7"/>
    <w:rsid w:val="311624FD"/>
    <w:rsid w:val="3116C7C3"/>
    <w:rsid w:val="31171EA1"/>
    <w:rsid w:val="311E1E2F"/>
    <w:rsid w:val="311F337C"/>
    <w:rsid w:val="3121D6D5"/>
    <w:rsid w:val="3122846C"/>
    <w:rsid w:val="312311F0"/>
    <w:rsid w:val="312A10DE"/>
    <w:rsid w:val="312EAEA5"/>
    <w:rsid w:val="312F1FB2"/>
    <w:rsid w:val="31307E8B"/>
    <w:rsid w:val="31309321"/>
    <w:rsid w:val="31311774"/>
    <w:rsid w:val="31346CC3"/>
    <w:rsid w:val="31358564"/>
    <w:rsid w:val="3136E6D1"/>
    <w:rsid w:val="313A4771"/>
    <w:rsid w:val="31441F5A"/>
    <w:rsid w:val="314D7FA4"/>
    <w:rsid w:val="315110E7"/>
    <w:rsid w:val="31518F7F"/>
    <w:rsid w:val="3152FDE0"/>
    <w:rsid w:val="3156C633"/>
    <w:rsid w:val="315746D0"/>
    <w:rsid w:val="31591944"/>
    <w:rsid w:val="315A102C"/>
    <w:rsid w:val="31699214"/>
    <w:rsid w:val="316EF838"/>
    <w:rsid w:val="3172470E"/>
    <w:rsid w:val="317598D7"/>
    <w:rsid w:val="3176223D"/>
    <w:rsid w:val="317DD316"/>
    <w:rsid w:val="3181D767"/>
    <w:rsid w:val="3184D1FF"/>
    <w:rsid w:val="318597D7"/>
    <w:rsid w:val="31868505"/>
    <w:rsid w:val="3188FA29"/>
    <w:rsid w:val="31891B4F"/>
    <w:rsid w:val="3193BEDB"/>
    <w:rsid w:val="3194E2F3"/>
    <w:rsid w:val="31A223A9"/>
    <w:rsid w:val="31A459E7"/>
    <w:rsid w:val="31AA1D34"/>
    <w:rsid w:val="31B372F5"/>
    <w:rsid w:val="31B6B9E7"/>
    <w:rsid w:val="31C05275"/>
    <w:rsid w:val="31C16E75"/>
    <w:rsid w:val="31C4216C"/>
    <w:rsid w:val="31C529EB"/>
    <w:rsid w:val="31C81FF9"/>
    <w:rsid w:val="31C8B551"/>
    <w:rsid w:val="31D01CE4"/>
    <w:rsid w:val="31D30110"/>
    <w:rsid w:val="31D714C0"/>
    <w:rsid w:val="31DF0BDF"/>
    <w:rsid w:val="31DFA872"/>
    <w:rsid w:val="31E0070D"/>
    <w:rsid w:val="31E367F7"/>
    <w:rsid w:val="31E48AED"/>
    <w:rsid w:val="31E5E958"/>
    <w:rsid w:val="31E5F2F2"/>
    <w:rsid w:val="31E8F3E8"/>
    <w:rsid w:val="31F25AEA"/>
    <w:rsid w:val="31F3CECE"/>
    <w:rsid w:val="31F5A472"/>
    <w:rsid w:val="31F964D5"/>
    <w:rsid w:val="31FD492E"/>
    <w:rsid w:val="31FD4956"/>
    <w:rsid w:val="320FDE35"/>
    <w:rsid w:val="3212294D"/>
    <w:rsid w:val="3215FA58"/>
    <w:rsid w:val="32176310"/>
    <w:rsid w:val="32185B89"/>
    <w:rsid w:val="3221ED64"/>
    <w:rsid w:val="3225C054"/>
    <w:rsid w:val="322ACCAD"/>
    <w:rsid w:val="32312B20"/>
    <w:rsid w:val="3235C895"/>
    <w:rsid w:val="3236FE26"/>
    <w:rsid w:val="323BC49E"/>
    <w:rsid w:val="323E249C"/>
    <w:rsid w:val="323E6D88"/>
    <w:rsid w:val="323F3B9A"/>
    <w:rsid w:val="32452EEB"/>
    <w:rsid w:val="325660B5"/>
    <w:rsid w:val="3256756E"/>
    <w:rsid w:val="325B576E"/>
    <w:rsid w:val="32602A63"/>
    <w:rsid w:val="3260B3FF"/>
    <w:rsid w:val="32611C12"/>
    <w:rsid w:val="3261247F"/>
    <w:rsid w:val="326370B8"/>
    <w:rsid w:val="327176C2"/>
    <w:rsid w:val="3273DF57"/>
    <w:rsid w:val="3275E5C4"/>
    <w:rsid w:val="32779EA5"/>
    <w:rsid w:val="32812A6F"/>
    <w:rsid w:val="32886B5A"/>
    <w:rsid w:val="3288A5E6"/>
    <w:rsid w:val="328BC1CD"/>
    <w:rsid w:val="3292CA2B"/>
    <w:rsid w:val="3293BDA4"/>
    <w:rsid w:val="3295F93B"/>
    <w:rsid w:val="329BC337"/>
    <w:rsid w:val="329C16C0"/>
    <w:rsid w:val="32A4AEFC"/>
    <w:rsid w:val="32A934B0"/>
    <w:rsid w:val="32B1A610"/>
    <w:rsid w:val="32C2887D"/>
    <w:rsid w:val="32D398AB"/>
    <w:rsid w:val="32D4AB78"/>
    <w:rsid w:val="32D6A9A7"/>
    <w:rsid w:val="32D8C0DA"/>
    <w:rsid w:val="32DA4884"/>
    <w:rsid w:val="32DBDC76"/>
    <w:rsid w:val="32E1D9F7"/>
    <w:rsid w:val="32E3446F"/>
    <w:rsid w:val="32E5F3B9"/>
    <w:rsid w:val="32E9B4F3"/>
    <w:rsid w:val="32EDCB79"/>
    <w:rsid w:val="32F7BC66"/>
    <w:rsid w:val="32FAFBAC"/>
    <w:rsid w:val="3302B92B"/>
    <w:rsid w:val="330523DF"/>
    <w:rsid w:val="3305D040"/>
    <w:rsid w:val="33114874"/>
    <w:rsid w:val="3312F00E"/>
    <w:rsid w:val="3317CCA7"/>
    <w:rsid w:val="331958BB"/>
    <w:rsid w:val="331C9FA6"/>
    <w:rsid w:val="332CF6FB"/>
    <w:rsid w:val="332EA26D"/>
    <w:rsid w:val="3330B354"/>
    <w:rsid w:val="3334CAFA"/>
    <w:rsid w:val="333948EE"/>
    <w:rsid w:val="334003C2"/>
    <w:rsid w:val="3340C126"/>
    <w:rsid w:val="3349CA81"/>
    <w:rsid w:val="33505C41"/>
    <w:rsid w:val="33574D96"/>
    <w:rsid w:val="33598C50"/>
    <w:rsid w:val="335F9FE9"/>
    <w:rsid w:val="335FCBA6"/>
    <w:rsid w:val="33645EEB"/>
    <w:rsid w:val="33657196"/>
    <w:rsid w:val="3368C3D8"/>
    <w:rsid w:val="336E5481"/>
    <w:rsid w:val="3373DE97"/>
    <w:rsid w:val="3374F282"/>
    <w:rsid w:val="337570BC"/>
    <w:rsid w:val="3375E66C"/>
    <w:rsid w:val="338069DB"/>
    <w:rsid w:val="33808FBD"/>
    <w:rsid w:val="3382281D"/>
    <w:rsid w:val="3385B87D"/>
    <w:rsid w:val="33877BD0"/>
    <w:rsid w:val="33908C75"/>
    <w:rsid w:val="3390B542"/>
    <w:rsid w:val="339127FA"/>
    <w:rsid w:val="33954043"/>
    <w:rsid w:val="3397B138"/>
    <w:rsid w:val="339E27B8"/>
    <w:rsid w:val="33A064B6"/>
    <w:rsid w:val="33A11987"/>
    <w:rsid w:val="33A65BD3"/>
    <w:rsid w:val="33A7757B"/>
    <w:rsid w:val="33AA1F56"/>
    <w:rsid w:val="33ABE991"/>
    <w:rsid w:val="33AF4692"/>
    <w:rsid w:val="33B284FD"/>
    <w:rsid w:val="33B2E31E"/>
    <w:rsid w:val="33B3F494"/>
    <w:rsid w:val="33B4C464"/>
    <w:rsid w:val="33B63935"/>
    <w:rsid w:val="33B662E3"/>
    <w:rsid w:val="33B6D0AC"/>
    <w:rsid w:val="33B87DFD"/>
    <w:rsid w:val="33B8D599"/>
    <w:rsid w:val="33BEC7A6"/>
    <w:rsid w:val="33C14C06"/>
    <w:rsid w:val="33C9C351"/>
    <w:rsid w:val="33CB689F"/>
    <w:rsid w:val="33CE9023"/>
    <w:rsid w:val="33CFE5A4"/>
    <w:rsid w:val="33D3E368"/>
    <w:rsid w:val="33D6A721"/>
    <w:rsid w:val="33DAAE0B"/>
    <w:rsid w:val="33DEFAB1"/>
    <w:rsid w:val="33E912C1"/>
    <w:rsid w:val="33E9C196"/>
    <w:rsid w:val="33ED0EB2"/>
    <w:rsid w:val="33F4678E"/>
    <w:rsid w:val="33F63090"/>
    <w:rsid w:val="33F6F617"/>
    <w:rsid w:val="33FAB337"/>
    <w:rsid w:val="33FBF695"/>
    <w:rsid w:val="33FCC8B1"/>
    <w:rsid w:val="33FEA962"/>
    <w:rsid w:val="3400DEC3"/>
    <w:rsid w:val="3405C2B1"/>
    <w:rsid w:val="34086DB0"/>
    <w:rsid w:val="340D20EE"/>
    <w:rsid w:val="3412318F"/>
    <w:rsid w:val="3412D685"/>
    <w:rsid w:val="3415A8B0"/>
    <w:rsid w:val="34179C93"/>
    <w:rsid w:val="341D1A54"/>
    <w:rsid w:val="341F8CB0"/>
    <w:rsid w:val="3426A001"/>
    <w:rsid w:val="3428F194"/>
    <w:rsid w:val="3430E930"/>
    <w:rsid w:val="34327929"/>
    <w:rsid w:val="343473FC"/>
    <w:rsid w:val="3437C4EB"/>
    <w:rsid w:val="343A774B"/>
    <w:rsid w:val="343FC386"/>
    <w:rsid w:val="3441EDB5"/>
    <w:rsid w:val="34439D89"/>
    <w:rsid w:val="3449980B"/>
    <w:rsid w:val="3449FFDC"/>
    <w:rsid w:val="344B02FC"/>
    <w:rsid w:val="344F1C3A"/>
    <w:rsid w:val="3455164C"/>
    <w:rsid w:val="3455E1AB"/>
    <w:rsid w:val="3458A7B5"/>
    <w:rsid w:val="345C87CC"/>
    <w:rsid w:val="345D3858"/>
    <w:rsid w:val="345EC133"/>
    <w:rsid w:val="3460FBBF"/>
    <w:rsid w:val="3466466A"/>
    <w:rsid w:val="3468AE7B"/>
    <w:rsid w:val="346D68E1"/>
    <w:rsid w:val="346FA234"/>
    <w:rsid w:val="3470D78B"/>
    <w:rsid w:val="3472BA31"/>
    <w:rsid w:val="347FB3E0"/>
    <w:rsid w:val="348096BF"/>
    <w:rsid w:val="348251A6"/>
    <w:rsid w:val="3486CCD1"/>
    <w:rsid w:val="348A4F4A"/>
    <w:rsid w:val="348F0C5D"/>
    <w:rsid w:val="34912C72"/>
    <w:rsid w:val="3492C236"/>
    <w:rsid w:val="3495A1C1"/>
    <w:rsid w:val="34972A59"/>
    <w:rsid w:val="349A4ED4"/>
    <w:rsid w:val="349CAB8F"/>
    <w:rsid w:val="34A11C14"/>
    <w:rsid w:val="34AAAA14"/>
    <w:rsid w:val="34B174AC"/>
    <w:rsid w:val="34B312A4"/>
    <w:rsid w:val="34B74021"/>
    <w:rsid w:val="34B90266"/>
    <w:rsid w:val="34C8F221"/>
    <w:rsid w:val="34D1E2A1"/>
    <w:rsid w:val="34D39E2B"/>
    <w:rsid w:val="34D6F6A2"/>
    <w:rsid w:val="34D8C0C2"/>
    <w:rsid w:val="34D97838"/>
    <w:rsid w:val="34DA13CD"/>
    <w:rsid w:val="34DAA048"/>
    <w:rsid w:val="34EBD038"/>
    <w:rsid w:val="34EEB4D4"/>
    <w:rsid w:val="34F34B1F"/>
    <w:rsid w:val="34F51CE1"/>
    <w:rsid w:val="34F5EB8B"/>
    <w:rsid w:val="34F63A06"/>
    <w:rsid w:val="34FDD1A8"/>
    <w:rsid w:val="35046B33"/>
    <w:rsid w:val="35063FA3"/>
    <w:rsid w:val="3506639C"/>
    <w:rsid w:val="351085B3"/>
    <w:rsid w:val="3519C279"/>
    <w:rsid w:val="351AD4D3"/>
    <w:rsid w:val="352072C5"/>
    <w:rsid w:val="3522327A"/>
    <w:rsid w:val="3528DDA5"/>
    <w:rsid w:val="352D0CCB"/>
    <w:rsid w:val="352D8B18"/>
    <w:rsid w:val="352F4FEA"/>
    <w:rsid w:val="3531DF31"/>
    <w:rsid w:val="3533E873"/>
    <w:rsid w:val="353671BD"/>
    <w:rsid w:val="354284EF"/>
    <w:rsid w:val="3545E763"/>
    <w:rsid w:val="354622D7"/>
    <w:rsid w:val="354CDA13"/>
    <w:rsid w:val="35525562"/>
    <w:rsid w:val="356B1B1C"/>
    <w:rsid w:val="356C8AC2"/>
    <w:rsid w:val="356C9D23"/>
    <w:rsid w:val="357899EF"/>
    <w:rsid w:val="357BCFC9"/>
    <w:rsid w:val="357F4D67"/>
    <w:rsid w:val="3588DBD9"/>
    <w:rsid w:val="358B6598"/>
    <w:rsid w:val="358F8660"/>
    <w:rsid w:val="35902A80"/>
    <w:rsid w:val="3592B20F"/>
    <w:rsid w:val="35931E71"/>
    <w:rsid w:val="3595657D"/>
    <w:rsid w:val="35960A22"/>
    <w:rsid w:val="3599134E"/>
    <w:rsid w:val="359A4B03"/>
    <w:rsid w:val="359C952C"/>
    <w:rsid w:val="359F0D01"/>
    <w:rsid w:val="359F1570"/>
    <w:rsid w:val="35A5E2DE"/>
    <w:rsid w:val="35A95F15"/>
    <w:rsid w:val="35AE3968"/>
    <w:rsid w:val="35AEA0A9"/>
    <w:rsid w:val="35B5F192"/>
    <w:rsid w:val="35BD4959"/>
    <w:rsid w:val="35C1B5A2"/>
    <w:rsid w:val="35C1BBF3"/>
    <w:rsid w:val="35C9A8D2"/>
    <w:rsid w:val="35CB8288"/>
    <w:rsid w:val="35D10225"/>
    <w:rsid w:val="35D3D85B"/>
    <w:rsid w:val="35E07D22"/>
    <w:rsid w:val="35E3F63A"/>
    <w:rsid w:val="35E5686C"/>
    <w:rsid w:val="35E7496A"/>
    <w:rsid w:val="35EEC0E3"/>
    <w:rsid w:val="35EFD138"/>
    <w:rsid w:val="35F1C5C1"/>
    <w:rsid w:val="35F5E5C2"/>
    <w:rsid w:val="35F786EA"/>
    <w:rsid w:val="35F7CB5F"/>
    <w:rsid w:val="35FA825C"/>
    <w:rsid w:val="36020BB6"/>
    <w:rsid w:val="3605D5A8"/>
    <w:rsid w:val="3607E56A"/>
    <w:rsid w:val="360B9C27"/>
    <w:rsid w:val="360CFCC5"/>
    <w:rsid w:val="360D515D"/>
    <w:rsid w:val="3616C3CC"/>
    <w:rsid w:val="361CDB7F"/>
    <w:rsid w:val="3621BAEB"/>
    <w:rsid w:val="362453B8"/>
    <w:rsid w:val="3627DA83"/>
    <w:rsid w:val="36303B12"/>
    <w:rsid w:val="36305468"/>
    <w:rsid w:val="36361526"/>
    <w:rsid w:val="363A465F"/>
    <w:rsid w:val="363D73D5"/>
    <w:rsid w:val="36418BA7"/>
    <w:rsid w:val="36473293"/>
    <w:rsid w:val="364986F9"/>
    <w:rsid w:val="364C653E"/>
    <w:rsid w:val="364F565B"/>
    <w:rsid w:val="36529413"/>
    <w:rsid w:val="3653182A"/>
    <w:rsid w:val="36549522"/>
    <w:rsid w:val="3654B18C"/>
    <w:rsid w:val="365627D6"/>
    <w:rsid w:val="36574B0A"/>
    <w:rsid w:val="365C31D4"/>
    <w:rsid w:val="3660F7A5"/>
    <w:rsid w:val="366816D9"/>
    <w:rsid w:val="366B38F8"/>
    <w:rsid w:val="367021D6"/>
    <w:rsid w:val="36767EE2"/>
    <w:rsid w:val="367DFFD1"/>
    <w:rsid w:val="3683074A"/>
    <w:rsid w:val="3691028D"/>
    <w:rsid w:val="36A0AB31"/>
    <w:rsid w:val="36A8DBBA"/>
    <w:rsid w:val="36AA9D2B"/>
    <w:rsid w:val="36AD8C78"/>
    <w:rsid w:val="36AF762F"/>
    <w:rsid w:val="36AFE553"/>
    <w:rsid w:val="36B43E32"/>
    <w:rsid w:val="36B61169"/>
    <w:rsid w:val="36B73AC2"/>
    <w:rsid w:val="36BA9BBA"/>
    <w:rsid w:val="36BD3371"/>
    <w:rsid w:val="36C3BF00"/>
    <w:rsid w:val="36C654EC"/>
    <w:rsid w:val="36C91132"/>
    <w:rsid w:val="36D84D78"/>
    <w:rsid w:val="36DCCF0A"/>
    <w:rsid w:val="36DD4AE3"/>
    <w:rsid w:val="36E70FA8"/>
    <w:rsid w:val="36EBD868"/>
    <w:rsid w:val="36ED55EE"/>
    <w:rsid w:val="36F3C6E5"/>
    <w:rsid w:val="36FCE66E"/>
    <w:rsid w:val="3702B47B"/>
    <w:rsid w:val="37040EF4"/>
    <w:rsid w:val="37093C02"/>
    <w:rsid w:val="370B083D"/>
    <w:rsid w:val="3711D219"/>
    <w:rsid w:val="371204F9"/>
    <w:rsid w:val="3712D910"/>
    <w:rsid w:val="371660DE"/>
    <w:rsid w:val="37191DAA"/>
    <w:rsid w:val="371FF7A6"/>
    <w:rsid w:val="372C7F5B"/>
    <w:rsid w:val="373B2E4F"/>
    <w:rsid w:val="37407319"/>
    <w:rsid w:val="3740CBF6"/>
    <w:rsid w:val="374312D3"/>
    <w:rsid w:val="374514BA"/>
    <w:rsid w:val="37469A37"/>
    <w:rsid w:val="3750DA2C"/>
    <w:rsid w:val="37539AB9"/>
    <w:rsid w:val="37631025"/>
    <w:rsid w:val="37681E8A"/>
    <w:rsid w:val="376DA064"/>
    <w:rsid w:val="3773FC60"/>
    <w:rsid w:val="3779391F"/>
    <w:rsid w:val="377ECA20"/>
    <w:rsid w:val="378216D2"/>
    <w:rsid w:val="3784A92B"/>
    <w:rsid w:val="37855109"/>
    <w:rsid w:val="378A1F56"/>
    <w:rsid w:val="378ADFEF"/>
    <w:rsid w:val="378B287B"/>
    <w:rsid w:val="378C9F0B"/>
    <w:rsid w:val="378F1C02"/>
    <w:rsid w:val="378FA8C0"/>
    <w:rsid w:val="37913415"/>
    <w:rsid w:val="3794BCEB"/>
    <w:rsid w:val="3795B01B"/>
    <w:rsid w:val="3797A4AE"/>
    <w:rsid w:val="379AB33D"/>
    <w:rsid w:val="379BFBC8"/>
    <w:rsid w:val="37A8B7C1"/>
    <w:rsid w:val="37ABAB7E"/>
    <w:rsid w:val="37ADC193"/>
    <w:rsid w:val="37AFBC7A"/>
    <w:rsid w:val="37B42CD1"/>
    <w:rsid w:val="37B49A69"/>
    <w:rsid w:val="37B7D4E4"/>
    <w:rsid w:val="37B8FBDA"/>
    <w:rsid w:val="37BE0896"/>
    <w:rsid w:val="37C05815"/>
    <w:rsid w:val="37C31369"/>
    <w:rsid w:val="37C5ABA9"/>
    <w:rsid w:val="37C66182"/>
    <w:rsid w:val="37C66A96"/>
    <w:rsid w:val="37C8E092"/>
    <w:rsid w:val="37CAE5B9"/>
    <w:rsid w:val="37D617B9"/>
    <w:rsid w:val="37DCBC0C"/>
    <w:rsid w:val="37E3FD3E"/>
    <w:rsid w:val="37E61A3B"/>
    <w:rsid w:val="37EA144F"/>
    <w:rsid w:val="37EEFE2C"/>
    <w:rsid w:val="37F1D802"/>
    <w:rsid w:val="37F380A5"/>
    <w:rsid w:val="37F63FD2"/>
    <w:rsid w:val="37F7BDCD"/>
    <w:rsid w:val="37FDFEA1"/>
    <w:rsid w:val="380FD4AE"/>
    <w:rsid w:val="38137F70"/>
    <w:rsid w:val="38147CBD"/>
    <w:rsid w:val="38157106"/>
    <w:rsid w:val="3818BDDC"/>
    <w:rsid w:val="381B6132"/>
    <w:rsid w:val="382301D5"/>
    <w:rsid w:val="38233CA3"/>
    <w:rsid w:val="3823994A"/>
    <w:rsid w:val="3824F373"/>
    <w:rsid w:val="3827C2A2"/>
    <w:rsid w:val="382805BD"/>
    <w:rsid w:val="3829B6BE"/>
    <w:rsid w:val="3830E09E"/>
    <w:rsid w:val="38341F18"/>
    <w:rsid w:val="3836F98C"/>
    <w:rsid w:val="383830A3"/>
    <w:rsid w:val="3838993C"/>
    <w:rsid w:val="3838E096"/>
    <w:rsid w:val="383ADEA4"/>
    <w:rsid w:val="38409631"/>
    <w:rsid w:val="384F2A7A"/>
    <w:rsid w:val="384FA62A"/>
    <w:rsid w:val="3858356C"/>
    <w:rsid w:val="38596804"/>
    <w:rsid w:val="385D6044"/>
    <w:rsid w:val="3865EE0B"/>
    <w:rsid w:val="38661C3C"/>
    <w:rsid w:val="38730363"/>
    <w:rsid w:val="387C2FD7"/>
    <w:rsid w:val="387CB551"/>
    <w:rsid w:val="387D25EC"/>
    <w:rsid w:val="3880CE72"/>
    <w:rsid w:val="3880FB04"/>
    <w:rsid w:val="38832A2E"/>
    <w:rsid w:val="388519EF"/>
    <w:rsid w:val="3885850B"/>
    <w:rsid w:val="3886B9A9"/>
    <w:rsid w:val="38894CA8"/>
    <w:rsid w:val="388966CF"/>
    <w:rsid w:val="388C2FC4"/>
    <w:rsid w:val="38903DEB"/>
    <w:rsid w:val="3896707C"/>
    <w:rsid w:val="3897E334"/>
    <w:rsid w:val="38A940E6"/>
    <w:rsid w:val="38CF9097"/>
    <w:rsid w:val="38DFAE05"/>
    <w:rsid w:val="38E23181"/>
    <w:rsid w:val="38E2D24A"/>
    <w:rsid w:val="38E40B44"/>
    <w:rsid w:val="38F14E90"/>
    <w:rsid w:val="38FBB002"/>
    <w:rsid w:val="38FC4B62"/>
    <w:rsid w:val="38FD1CE7"/>
    <w:rsid w:val="390111F4"/>
    <w:rsid w:val="3907E4ED"/>
    <w:rsid w:val="3908D384"/>
    <w:rsid w:val="3909B834"/>
    <w:rsid w:val="390B791D"/>
    <w:rsid w:val="390E2592"/>
    <w:rsid w:val="391D8197"/>
    <w:rsid w:val="3923C591"/>
    <w:rsid w:val="3924C159"/>
    <w:rsid w:val="39287C54"/>
    <w:rsid w:val="3928DD03"/>
    <w:rsid w:val="392FBFA0"/>
    <w:rsid w:val="39307DE9"/>
    <w:rsid w:val="3933EF4F"/>
    <w:rsid w:val="39350109"/>
    <w:rsid w:val="39354542"/>
    <w:rsid w:val="3937D4C7"/>
    <w:rsid w:val="39392194"/>
    <w:rsid w:val="3941328A"/>
    <w:rsid w:val="3941A594"/>
    <w:rsid w:val="3943884D"/>
    <w:rsid w:val="39452963"/>
    <w:rsid w:val="394835AD"/>
    <w:rsid w:val="394A8141"/>
    <w:rsid w:val="394BA18B"/>
    <w:rsid w:val="394BC61A"/>
    <w:rsid w:val="394C7B14"/>
    <w:rsid w:val="3952271A"/>
    <w:rsid w:val="3958108A"/>
    <w:rsid w:val="396EA3F0"/>
    <w:rsid w:val="39715AAC"/>
    <w:rsid w:val="39749076"/>
    <w:rsid w:val="39757AD0"/>
    <w:rsid w:val="39784110"/>
    <w:rsid w:val="3978A3A2"/>
    <w:rsid w:val="397927D6"/>
    <w:rsid w:val="397D2377"/>
    <w:rsid w:val="3984DFC7"/>
    <w:rsid w:val="398A3B11"/>
    <w:rsid w:val="398E3858"/>
    <w:rsid w:val="3999D387"/>
    <w:rsid w:val="399A351C"/>
    <w:rsid w:val="399E8A44"/>
    <w:rsid w:val="399FAAC3"/>
    <w:rsid w:val="399FFA96"/>
    <w:rsid w:val="39A3177B"/>
    <w:rsid w:val="39A8E7A5"/>
    <w:rsid w:val="39AC0CCE"/>
    <w:rsid w:val="39B986A8"/>
    <w:rsid w:val="39C0B895"/>
    <w:rsid w:val="39C59FC9"/>
    <w:rsid w:val="39C8EE0E"/>
    <w:rsid w:val="39D0F567"/>
    <w:rsid w:val="39D13462"/>
    <w:rsid w:val="39D1DCB0"/>
    <w:rsid w:val="39D336F6"/>
    <w:rsid w:val="39E00158"/>
    <w:rsid w:val="39E2F4BE"/>
    <w:rsid w:val="39E83019"/>
    <w:rsid w:val="39E8CE0A"/>
    <w:rsid w:val="39EBCB5B"/>
    <w:rsid w:val="39EF0E55"/>
    <w:rsid w:val="39F17EC1"/>
    <w:rsid w:val="39F405CD"/>
    <w:rsid w:val="39F5D5CE"/>
    <w:rsid w:val="39F9268E"/>
    <w:rsid w:val="39FF1A6E"/>
    <w:rsid w:val="3A0F30BE"/>
    <w:rsid w:val="3A12F2BB"/>
    <w:rsid w:val="3A13AF68"/>
    <w:rsid w:val="3A24F90C"/>
    <w:rsid w:val="3A2852F9"/>
    <w:rsid w:val="3A29B5CF"/>
    <w:rsid w:val="3A2BBE64"/>
    <w:rsid w:val="3A2FA455"/>
    <w:rsid w:val="3A31A35F"/>
    <w:rsid w:val="3A35C9B0"/>
    <w:rsid w:val="3A3B917F"/>
    <w:rsid w:val="3A3DE8EF"/>
    <w:rsid w:val="3A41FDF5"/>
    <w:rsid w:val="3A4281E4"/>
    <w:rsid w:val="3A45B007"/>
    <w:rsid w:val="3A46E35F"/>
    <w:rsid w:val="3A493DE4"/>
    <w:rsid w:val="3A4C4F14"/>
    <w:rsid w:val="3A522846"/>
    <w:rsid w:val="3A5AEFDC"/>
    <w:rsid w:val="3A73540A"/>
    <w:rsid w:val="3A748A51"/>
    <w:rsid w:val="3A761C10"/>
    <w:rsid w:val="3A86F12D"/>
    <w:rsid w:val="3A89C79B"/>
    <w:rsid w:val="3A89ED13"/>
    <w:rsid w:val="3A8EF23F"/>
    <w:rsid w:val="3A8EFC05"/>
    <w:rsid w:val="3A9A8918"/>
    <w:rsid w:val="3A9D2D51"/>
    <w:rsid w:val="3AAEA3E4"/>
    <w:rsid w:val="3AB2F1C4"/>
    <w:rsid w:val="3AB8684F"/>
    <w:rsid w:val="3ABCABEC"/>
    <w:rsid w:val="3ABD20EE"/>
    <w:rsid w:val="3ABEA800"/>
    <w:rsid w:val="3AC479A7"/>
    <w:rsid w:val="3ACEBF2E"/>
    <w:rsid w:val="3AD0DF8A"/>
    <w:rsid w:val="3AD24A30"/>
    <w:rsid w:val="3AD6C2AA"/>
    <w:rsid w:val="3AD7495F"/>
    <w:rsid w:val="3AD769E3"/>
    <w:rsid w:val="3AD88A44"/>
    <w:rsid w:val="3AD974DD"/>
    <w:rsid w:val="3ADAD5FD"/>
    <w:rsid w:val="3ADBCBD4"/>
    <w:rsid w:val="3ADC4B20"/>
    <w:rsid w:val="3ADD5E2F"/>
    <w:rsid w:val="3ADD725D"/>
    <w:rsid w:val="3ADE2184"/>
    <w:rsid w:val="3ADEDEAA"/>
    <w:rsid w:val="3AE06A2A"/>
    <w:rsid w:val="3AE4372C"/>
    <w:rsid w:val="3AE9AAC2"/>
    <w:rsid w:val="3AEDF396"/>
    <w:rsid w:val="3AF13A3B"/>
    <w:rsid w:val="3AF2A97B"/>
    <w:rsid w:val="3AF3FA5A"/>
    <w:rsid w:val="3AF48AEB"/>
    <w:rsid w:val="3AF5859E"/>
    <w:rsid w:val="3AFD3B7B"/>
    <w:rsid w:val="3AFFD199"/>
    <w:rsid w:val="3B009FCA"/>
    <w:rsid w:val="3B0240AD"/>
    <w:rsid w:val="3B10F1EF"/>
    <w:rsid w:val="3B12297D"/>
    <w:rsid w:val="3B1692A7"/>
    <w:rsid w:val="3B188469"/>
    <w:rsid w:val="3B1DAED0"/>
    <w:rsid w:val="3B2425A8"/>
    <w:rsid w:val="3B24A2D9"/>
    <w:rsid w:val="3B2EB847"/>
    <w:rsid w:val="3B367CB8"/>
    <w:rsid w:val="3B36E86E"/>
    <w:rsid w:val="3B3B5A89"/>
    <w:rsid w:val="3B4136B9"/>
    <w:rsid w:val="3B454061"/>
    <w:rsid w:val="3B45DC81"/>
    <w:rsid w:val="3B47523F"/>
    <w:rsid w:val="3B49634B"/>
    <w:rsid w:val="3B4C32E8"/>
    <w:rsid w:val="3B50A33B"/>
    <w:rsid w:val="3B56973E"/>
    <w:rsid w:val="3B5B4A6D"/>
    <w:rsid w:val="3B62890E"/>
    <w:rsid w:val="3B63E100"/>
    <w:rsid w:val="3B64FD71"/>
    <w:rsid w:val="3B65FD8E"/>
    <w:rsid w:val="3B6AA8D7"/>
    <w:rsid w:val="3B6B927B"/>
    <w:rsid w:val="3B722AE7"/>
    <w:rsid w:val="3B758E1F"/>
    <w:rsid w:val="3B7AA4E7"/>
    <w:rsid w:val="3B7AC673"/>
    <w:rsid w:val="3B7B933E"/>
    <w:rsid w:val="3B7D73EF"/>
    <w:rsid w:val="3B815019"/>
    <w:rsid w:val="3B83B9CB"/>
    <w:rsid w:val="3B8AA5C5"/>
    <w:rsid w:val="3B8E0FD3"/>
    <w:rsid w:val="3B96A780"/>
    <w:rsid w:val="3B982611"/>
    <w:rsid w:val="3B9A205A"/>
    <w:rsid w:val="3B9A22D8"/>
    <w:rsid w:val="3B9DA9DB"/>
    <w:rsid w:val="3BA16472"/>
    <w:rsid w:val="3BA8ACCD"/>
    <w:rsid w:val="3BA9CE87"/>
    <w:rsid w:val="3BAA0D29"/>
    <w:rsid w:val="3BABEAC4"/>
    <w:rsid w:val="3BAE22B9"/>
    <w:rsid w:val="3BAFC296"/>
    <w:rsid w:val="3BB1A32A"/>
    <w:rsid w:val="3BB6A510"/>
    <w:rsid w:val="3BB85E5F"/>
    <w:rsid w:val="3BBE8513"/>
    <w:rsid w:val="3BC31A0F"/>
    <w:rsid w:val="3BC457E6"/>
    <w:rsid w:val="3BC82182"/>
    <w:rsid w:val="3BCBFF56"/>
    <w:rsid w:val="3BD04DC3"/>
    <w:rsid w:val="3BD1C8AB"/>
    <w:rsid w:val="3BD7EE65"/>
    <w:rsid w:val="3BDE1774"/>
    <w:rsid w:val="3BE4EDEA"/>
    <w:rsid w:val="3BE85DE4"/>
    <w:rsid w:val="3BEB50C7"/>
    <w:rsid w:val="3BF42345"/>
    <w:rsid w:val="3BF6431D"/>
    <w:rsid w:val="3BF6CA41"/>
    <w:rsid w:val="3BFCF94F"/>
    <w:rsid w:val="3C029FB4"/>
    <w:rsid w:val="3C085CBE"/>
    <w:rsid w:val="3C0D951F"/>
    <w:rsid w:val="3C0E2287"/>
    <w:rsid w:val="3C0E3854"/>
    <w:rsid w:val="3C11C614"/>
    <w:rsid w:val="3C137472"/>
    <w:rsid w:val="3C147F5F"/>
    <w:rsid w:val="3C14F1DF"/>
    <w:rsid w:val="3C165FCF"/>
    <w:rsid w:val="3C171CDD"/>
    <w:rsid w:val="3C190209"/>
    <w:rsid w:val="3C1CEB94"/>
    <w:rsid w:val="3C22C4F5"/>
    <w:rsid w:val="3C24B5B2"/>
    <w:rsid w:val="3C26B2DE"/>
    <w:rsid w:val="3C275E79"/>
    <w:rsid w:val="3C2F0063"/>
    <w:rsid w:val="3C3573B5"/>
    <w:rsid w:val="3C35C519"/>
    <w:rsid w:val="3C35E5EA"/>
    <w:rsid w:val="3C381B34"/>
    <w:rsid w:val="3C387FC7"/>
    <w:rsid w:val="3C389B4A"/>
    <w:rsid w:val="3C3F66A6"/>
    <w:rsid w:val="3C444B3E"/>
    <w:rsid w:val="3C46232E"/>
    <w:rsid w:val="3C4A22EF"/>
    <w:rsid w:val="3C4EC296"/>
    <w:rsid w:val="3C53D203"/>
    <w:rsid w:val="3C56505E"/>
    <w:rsid w:val="3C5E9D06"/>
    <w:rsid w:val="3C5EBBD0"/>
    <w:rsid w:val="3C604454"/>
    <w:rsid w:val="3C63EF90"/>
    <w:rsid w:val="3C682C3E"/>
    <w:rsid w:val="3C6A3E36"/>
    <w:rsid w:val="3C6E87A7"/>
    <w:rsid w:val="3C6F3820"/>
    <w:rsid w:val="3C711FA9"/>
    <w:rsid w:val="3C719220"/>
    <w:rsid w:val="3C73580A"/>
    <w:rsid w:val="3C760C0B"/>
    <w:rsid w:val="3C760D92"/>
    <w:rsid w:val="3C78BF0B"/>
    <w:rsid w:val="3C7BC91B"/>
    <w:rsid w:val="3C7D7EB8"/>
    <w:rsid w:val="3C7FCD6C"/>
    <w:rsid w:val="3C84A89B"/>
    <w:rsid w:val="3C850227"/>
    <w:rsid w:val="3C854AAB"/>
    <w:rsid w:val="3C854ED3"/>
    <w:rsid w:val="3C879509"/>
    <w:rsid w:val="3C8BD5C0"/>
    <w:rsid w:val="3C8C03CF"/>
    <w:rsid w:val="3C8C27D8"/>
    <w:rsid w:val="3C9538E4"/>
    <w:rsid w:val="3CA113B8"/>
    <w:rsid w:val="3CAA087A"/>
    <w:rsid w:val="3CAB79D0"/>
    <w:rsid w:val="3CAC8C6A"/>
    <w:rsid w:val="3CACB265"/>
    <w:rsid w:val="3CAE9B27"/>
    <w:rsid w:val="3CB2B774"/>
    <w:rsid w:val="3CB49DA9"/>
    <w:rsid w:val="3CB658A5"/>
    <w:rsid w:val="3CB9BEBA"/>
    <w:rsid w:val="3CBDD7FA"/>
    <w:rsid w:val="3CC8E4D1"/>
    <w:rsid w:val="3CC96F62"/>
    <w:rsid w:val="3CCDC384"/>
    <w:rsid w:val="3CCE8BC6"/>
    <w:rsid w:val="3CD14C83"/>
    <w:rsid w:val="3CD43DCA"/>
    <w:rsid w:val="3CD50BBF"/>
    <w:rsid w:val="3CE06B36"/>
    <w:rsid w:val="3CE0882B"/>
    <w:rsid w:val="3CE12011"/>
    <w:rsid w:val="3CE1C78C"/>
    <w:rsid w:val="3CE3EAF2"/>
    <w:rsid w:val="3CE9CAA9"/>
    <w:rsid w:val="3CEE4853"/>
    <w:rsid w:val="3CF75213"/>
    <w:rsid w:val="3CF8F9AD"/>
    <w:rsid w:val="3CFA4864"/>
    <w:rsid w:val="3CFD0662"/>
    <w:rsid w:val="3CFF1EAD"/>
    <w:rsid w:val="3D067938"/>
    <w:rsid w:val="3D071A0E"/>
    <w:rsid w:val="3D07B954"/>
    <w:rsid w:val="3D082E8B"/>
    <w:rsid w:val="3D096ABF"/>
    <w:rsid w:val="3D0BBA9D"/>
    <w:rsid w:val="3D0C7572"/>
    <w:rsid w:val="3D134F3D"/>
    <w:rsid w:val="3D25871D"/>
    <w:rsid w:val="3D27BAA3"/>
    <w:rsid w:val="3D28422F"/>
    <w:rsid w:val="3D2A160A"/>
    <w:rsid w:val="3D2B7222"/>
    <w:rsid w:val="3D2F4965"/>
    <w:rsid w:val="3D32A135"/>
    <w:rsid w:val="3D38005C"/>
    <w:rsid w:val="3D3C95CC"/>
    <w:rsid w:val="3D479C20"/>
    <w:rsid w:val="3D49075F"/>
    <w:rsid w:val="3D4EC2FC"/>
    <w:rsid w:val="3D50D705"/>
    <w:rsid w:val="3D513906"/>
    <w:rsid w:val="3D530B43"/>
    <w:rsid w:val="3D56F7E6"/>
    <w:rsid w:val="3D57B1E8"/>
    <w:rsid w:val="3D5C7F56"/>
    <w:rsid w:val="3D5CB190"/>
    <w:rsid w:val="3D62231C"/>
    <w:rsid w:val="3D706EB5"/>
    <w:rsid w:val="3D731894"/>
    <w:rsid w:val="3D740C0F"/>
    <w:rsid w:val="3D76D0A0"/>
    <w:rsid w:val="3D79B089"/>
    <w:rsid w:val="3D7D0507"/>
    <w:rsid w:val="3D81937E"/>
    <w:rsid w:val="3D89C0C0"/>
    <w:rsid w:val="3D8DDC0E"/>
    <w:rsid w:val="3D9220CB"/>
    <w:rsid w:val="3D925EE7"/>
    <w:rsid w:val="3D9B0480"/>
    <w:rsid w:val="3D9BACA7"/>
    <w:rsid w:val="3D9CAB9A"/>
    <w:rsid w:val="3D9F5BB2"/>
    <w:rsid w:val="3DA597AC"/>
    <w:rsid w:val="3DA717CE"/>
    <w:rsid w:val="3DAA4C95"/>
    <w:rsid w:val="3DAB3A08"/>
    <w:rsid w:val="3DB015A2"/>
    <w:rsid w:val="3DB58250"/>
    <w:rsid w:val="3DB937B4"/>
    <w:rsid w:val="3DBD38F5"/>
    <w:rsid w:val="3DBD3FE5"/>
    <w:rsid w:val="3DBD57E9"/>
    <w:rsid w:val="3DC20070"/>
    <w:rsid w:val="3DCA0F7A"/>
    <w:rsid w:val="3DCA2E06"/>
    <w:rsid w:val="3DCFD32A"/>
    <w:rsid w:val="3DD147BA"/>
    <w:rsid w:val="3DD9EBFE"/>
    <w:rsid w:val="3DE1AF9D"/>
    <w:rsid w:val="3DE897F1"/>
    <w:rsid w:val="3DEE44ED"/>
    <w:rsid w:val="3DF220BF"/>
    <w:rsid w:val="3E07D697"/>
    <w:rsid w:val="3E084C8F"/>
    <w:rsid w:val="3E0A8F1A"/>
    <w:rsid w:val="3E0E034C"/>
    <w:rsid w:val="3E0EE707"/>
    <w:rsid w:val="3E139513"/>
    <w:rsid w:val="3E167FD8"/>
    <w:rsid w:val="3E1BB991"/>
    <w:rsid w:val="3E1D04A5"/>
    <w:rsid w:val="3E227748"/>
    <w:rsid w:val="3E2DCBB2"/>
    <w:rsid w:val="3E2EE6C0"/>
    <w:rsid w:val="3E33F62F"/>
    <w:rsid w:val="3E343872"/>
    <w:rsid w:val="3E3641D1"/>
    <w:rsid w:val="3E42CFDA"/>
    <w:rsid w:val="3E486BAB"/>
    <w:rsid w:val="3E4FCD1B"/>
    <w:rsid w:val="3E4FE3D3"/>
    <w:rsid w:val="3E568BE4"/>
    <w:rsid w:val="3E6092F7"/>
    <w:rsid w:val="3E612E8F"/>
    <w:rsid w:val="3E64E215"/>
    <w:rsid w:val="3E693EF1"/>
    <w:rsid w:val="3E6B3930"/>
    <w:rsid w:val="3E6C284A"/>
    <w:rsid w:val="3E6D1A46"/>
    <w:rsid w:val="3E6D1F17"/>
    <w:rsid w:val="3E70E4B2"/>
    <w:rsid w:val="3E81D62C"/>
    <w:rsid w:val="3E838537"/>
    <w:rsid w:val="3E8658BC"/>
    <w:rsid w:val="3E89DC1A"/>
    <w:rsid w:val="3E8AFA5A"/>
    <w:rsid w:val="3E8DBC86"/>
    <w:rsid w:val="3E901693"/>
    <w:rsid w:val="3E94FEDB"/>
    <w:rsid w:val="3E953F6E"/>
    <w:rsid w:val="3E9744C3"/>
    <w:rsid w:val="3EA0DAF6"/>
    <w:rsid w:val="3EA380E7"/>
    <w:rsid w:val="3EAA860B"/>
    <w:rsid w:val="3EAC4A81"/>
    <w:rsid w:val="3EAE5934"/>
    <w:rsid w:val="3EAEAF03"/>
    <w:rsid w:val="3EAF128A"/>
    <w:rsid w:val="3EB586B1"/>
    <w:rsid w:val="3EB73CF8"/>
    <w:rsid w:val="3EB7CA9C"/>
    <w:rsid w:val="3EB9FBF8"/>
    <w:rsid w:val="3EBA4281"/>
    <w:rsid w:val="3EC5D96D"/>
    <w:rsid w:val="3EC62809"/>
    <w:rsid w:val="3ECA56BE"/>
    <w:rsid w:val="3ECBEF56"/>
    <w:rsid w:val="3ED0C6B3"/>
    <w:rsid w:val="3ED2A2FD"/>
    <w:rsid w:val="3ED97C6A"/>
    <w:rsid w:val="3EDF6688"/>
    <w:rsid w:val="3EE0BA21"/>
    <w:rsid w:val="3EE434C3"/>
    <w:rsid w:val="3EE48845"/>
    <w:rsid w:val="3EE54AF2"/>
    <w:rsid w:val="3EE5DDCE"/>
    <w:rsid w:val="3EEE2EC2"/>
    <w:rsid w:val="3EF00FF6"/>
    <w:rsid w:val="3EF38098"/>
    <w:rsid w:val="3EF39374"/>
    <w:rsid w:val="3F019601"/>
    <w:rsid w:val="3F03EA4B"/>
    <w:rsid w:val="3F0ADAFE"/>
    <w:rsid w:val="3F100D1C"/>
    <w:rsid w:val="3F208B93"/>
    <w:rsid w:val="3F231281"/>
    <w:rsid w:val="3F2BAADA"/>
    <w:rsid w:val="3F2BE031"/>
    <w:rsid w:val="3F2D411D"/>
    <w:rsid w:val="3F30F8D6"/>
    <w:rsid w:val="3F36545C"/>
    <w:rsid w:val="3F36B84F"/>
    <w:rsid w:val="3F3D0CB5"/>
    <w:rsid w:val="3F3D3C41"/>
    <w:rsid w:val="3F451B0E"/>
    <w:rsid w:val="3F48B6FA"/>
    <w:rsid w:val="3F66015F"/>
    <w:rsid w:val="3F66B14A"/>
    <w:rsid w:val="3F6B1625"/>
    <w:rsid w:val="3F6BA1E5"/>
    <w:rsid w:val="3F6F1C77"/>
    <w:rsid w:val="3F6F56A5"/>
    <w:rsid w:val="3F7AE541"/>
    <w:rsid w:val="3F7D5CCC"/>
    <w:rsid w:val="3F81C1FC"/>
    <w:rsid w:val="3F82E1E1"/>
    <w:rsid w:val="3F82F4A4"/>
    <w:rsid w:val="3F86143E"/>
    <w:rsid w:val="3F87C738"/>
    <w:rsid w:val="3F8C67A5"/>
    <w:rsid w:val="3F8E1ECE"/>
    <w:rsid w:val="3F8F6BAB"/>
    <w:rsid w:val="3F909D24"/>
    <w:rsid w:val="3F9407C2"/>
    <w:rsid w:val="3F94A462"/>
    <w:rsid w:val="3F963B67"/>
    <w:rsid w:val="3F997FAB"/>
    <w:rsid w:val="3F9B79AF"/>
    <w:rsid w:val="3F9F4C9D"/>
    <w:rsid w:val="3FA4F8C6"/>
    <w:rsid w:val="3FA73925"/>
    <w:rsid w:val="3FA883F7"/>
    <w:rsid w:val="3FAC4379"/>
    <w:rsid w:val="3FAEF445"/>
    <w:rsid w:val="3FAFC607"/>
    <w:rsid w:val="3FB8BEAA"/>
    <w:rsid w:val="3FBBFF5F"/>
    <w:rsid w:val="3FC2B7E5"/>
    <w:rsid w:val="3FC7D6EB"/>
    <w:rsid w:val="3FC8D5F6"/>
    <w:rsid w:val="3FCCA44B"/>
    <w:rsid w:val="3FCE4973"/>
    <w:rsid w:val="3FCED5F4"/>
    <w:rsid w:val="3FD1BDCD"/>
    <w:rsid w:val="3FD29C44"/>
    <w:rsid w:val="3FD49E87"/>
    <w:rsid w:val="3FD56A24"/>
    <w:rsid w:val="3FDAC6C5"/>
    <w:rsid w:val="3FE1A0C1"/>
    <w:rsid w:val="3FE7660D"/>
    <w:rsid w:val="3FE7AA5B"/>
    <w:rsid w:val="3FEA5836"/>
    <w:rsid w:val="3FEC18FC"/>
    <w:rsid w:val="3FECB4DD"/>
    <w:rsid w:val="3FFC0D5E"/>
    <w:rsid w:val="3FFCF19D"/>
    <w:rsid w:val="3FFDCAB5"/>
    <w:rsid w:val="3FFF1EE2"/>
    <w:rsid w:val="4004BD02"/>
    <w:rsid w:val="4006B91F"/>
    <w:rsid w:val="400BFD7A"/>
    <w:rsid w:val="400C43FD"/>
    <w:rsid w:val="40116EE1"/>
    <w:rsid w:val="40165B37"/>
    <w:rsid w:val="401718AF"/>
    <w:rsid w:val="40216674"/>
    <w:rsid w:val="402EF477"/>
    <w:rsid w:val="402F907C"/>
    <w:rsid w:val="40318528"/>
    <w:rsid w:val="40353B19"/>
    <w:rsid w:val="4035ADF0"/>
    <w:rsid w:val="4037D4CA"/>
    <w:rsid w:val="403E182F"/>
    <w:rsid w:val="4044F4F9"/>
    <w:rsid w:val="40545182"/>
    <w:rsid w:val="40549D7D"/>
    <w:rsid w:val="405FE924"/>
    <w:rsid w:val="40606F4D"/>
    <w:rsid w:val="40640F94"/>
    <w:rsid w:val="40642C0E"/>
    <w:rsid w:val="4071A558"/>
    <w:rsid w:val="4071C7EA"/>
    <w:rsid w:val="40743991"/>
    <w:rsid w:val="4074CD43"/>
    <w:rsid w:val="4076371F"/>
    <w:rsid w:val="408058A6"/>
    <w:rsid w:val="40810269"/>
    <w:rsid w:val="40826B82"/>
    <w:rsid w:val="40855BD9"/>
    <w:rsid w:val="408B3B87"/>
    <w:rsid w:val="408B9B47"/>
    <w:rsid w:val="408BBBBB"/>
    <w:rsid w:val="408D1870"/>
    <w:rsid w:val="408DEC98"/>
    <w:rsid w:val="40937B99"/>
    <w:rsid w:val="4095AF77"/>
    <w:rsid w:val="4097698D"/>
    <w:rsid w:val="40984430"/>
    <w:rsid w:val="409C6E5B"/>
    <w:rsid w:val="40A0AA47"/>
    <w:rsid w:val="40A0F365"/>
    <w:rsid w:val="40A2ABBE"/>
    <w:rsid w:val="40A3C8B4"/>
    <w:rsid w:val="40ADE535"/>
    <w:rsid w:val="40B0C6DB"/>
    <w:rsid w:val="40BA0651"/>
    <w:rsid w:val="40C035B9"/>
    <w:rsid w:val="40C061AF"/>
    <w:rsid w:val="40C0F178"/>
    <w:rsid w:val="40CA3265"/>
    <w:rsid w:val="40D6D3B4"/>
    <w:rsid w:val="40DB7AD8"/>
    <w:rsid w:val="40E22131"/>
    <w:rsid w:val="40E235DB"/>
    <w:rsid w:val="40EAEB6B"/>
    <w:rsid w:val="40ED9F41"/>
    <w:rsid w:val="40F0C3C6"/>
    <w:rsid w:val="40F100CA"/>
    <w:rsid w:val="40F7B68C"/>
    <w:rsid w:val="4100AA24"/>
    <w:rsid w:val="410508CC"/>
    <w:rsid w:val="41067881"/>
    <w:rsid w:val="410E538A"/>
    <w:rsid w:val="4110812A"/>
    <w:rsid w:val="41146B68"/>
    <w:rsid w:val="41167298"/>
    <w:rsid w:val="4117DEB6"/>
    <w:rsid w:val="41192AA9"/>
    <w:rsid w:val="4119DF16"/>
    <w:rsid w:val="411FEB81"/>
    <w:rsid w:val="412068C1"/>
    <w:rsid w:val="41267EAF"/>
    <w:rsid w:val="412740C7"/>
    <w:rsid w:val="4128218B"/>
    <w:rsid w:val="41285AA6"/>
    <w:rsid w:val="412D65CE"/>
    <w:rsid w:val="412D6638"/>
    <w:rsid w:val="41365DAC"/>
    <w:rsid w:val="4138B0CC"/>
    <w:rsid w:val="413C9DFB"/>
    <w:rsid w:val="414057E8"/>
    <w:rsid w:val="4141A536"/>
    <w:rsid w:val="41438C59"/>
    <w:rsid w:val="41455846"/>
    <w:rsid w:val="41468AE3"/>
    <w:rsid w:val="414C5FD5"/>
    <w:rsid w:val="41503B1B"/>
    <w:rsid w:val="415417B1"/>
    <w:rsid w:val="4154496D"/>
    <w:rsid w:val="4156B66D"/>
    <w:rsid w:val="415A6C35"/>
    <w:rsid w:val="415E82D8"/>
    <w:rsid w:val="415F1EF2"/>
    <w:rsid w:val="41635938"/>
    <w:rsid w:val="41640CBB"/>
    <w:rsid w:val="416B9AC5"/>
    <w:rsid w:val="416D3E91"/>
    <w:rsid w:val="416ED6D8"/>
    <w:rsid w:val="41727C13"/>
    <w:rsid w:val="41748FDA"/>
    <w:rsid w:val="417B3257"/>
    <w:rsid w:val="417C1334"/>
    <w:rsid w:val="417C6E5F"/>
    <w:rsid w:val="417CB67C"/>
    <w:rsid w:val="41813A71"/>
    <w:rsid w:val="41859C97"/>
    <w:rsid w:val="418FA3B4"/>
    <w:rsid w:val="419057B5"/>
    <w:rsid w:val="4191C45F"/>
    <w:rsid w:val="41939E8F"/>
    <w:rsid w:val="4196B8DB"/>
    <w:rsid w:val="419B73C2"/>
    <w:rsid w:val="419CB800"/>
    <w:rsid w:val="419D0927"/>
    <w:rsid w:val="419F4BBD"/>
    <w:rsid w:val="41A23FDE"/>
    <w:rsid w:val="41A400BD"/>
    <w:rsid w:val="41A5AABC"/>
    <w:rsid w:val="41B0610C"/>
    <w:rsid w:val="41B0AA86"/>
    <w:rsid w:val="41B1308A"/>
    <w:rsid w:val="41B32E44"/>
    <w:rsid w:val="41B4F99D"/>
    <w:rsid w:val="41B7446D"/>
    <w:rsid w:val="41B85D55"/>
    <w:rsid w:val="41BB2F46"/>
    <w:rsid w:val="41BBDAA2"/>
    <w:rsid w:val="41BC1CD7"/>
    <w:rsid w:val="41BCE05C"/>
    <w:rsid w:val="41BEF9BF"/>
    <w:rsid w:val="41C036FC"/>
    <w:rsid w:val="41C2F940"/>
    <w:rsid w:val="41C59D5A"/>
    <w:rsid w:val="41C6CF09"/>
    <w:rsid w:val="41C75C4A"/>
    <w:rsid w:val="41CA684A"/>
    <w:rsid w:val="41D0E8D2"/>
    <w:rsid w:val="41E08E30"/>
    <w:rsid w:val="41E261A4"/>
    <w:rsid w:val="41E31B61"/>
    <w:rsid w:val="41E6448F"/>
    <w:rsid w:val="41E6DA05"/>
    <w:rsid w:val="41E74DD6"/>
    <w:rsid w:val="41F0D03E"/>
    <w:rsid w:val="41F263EB"/>
    <w:rsid w:val="41F8F174"/>
    <w:rsid w:val="41F93298"/>
    <w:rsid w:val="41FDA1A2"/>
    <w:rsid w:val="41FE1CB9"/>
    <w:rsid w:val="41FE4764"/>
    <w:rsid w:val="41FEA6F2"/>
    <w:rsid w:val="4201E770"/>
    <w:rsid w:val="4209826D"/>
    <w:rsid w:val="421259B7"/>
    <w:rsid w:val="421EEFB8"/>
    <w:rsid w:val="421EFDDC"/>
    <w:rsid w:val="42212579"/>
    <w:rsid w:val="422164AC"/>
    <w:rsid w:val="422DA55C"/>
    <w:rsid w:val="422E217F"/>
    <w:rsid w:val="422F9E3E"/>
    <w:rsid w:val="42309947"/>
    <w:rsid w:val="4231B973"/>
    <w:rsid w:val="423267EB"/>
    <w:rsid w:val="4234E82E"/>
    <w:rsid w:val="4238E14E"/>
    <w:rsid w:val="423938D8"/>
    <w:rsid w:val="423ADBAD"/>
    <w:rsid w:val="423F52C6"/>
    <w:rsid w:val="4244442E"/>
    <w:rsid w:val="42456156"/>
    <w:rsid w:val="4247D700"/>
    <w:rsid w:val="4247DC27"/>
    <w:rsid w:val="424B641B"/>
    <w:rsid w:val="424E6FA9"/>
    <w:rsid w:val="42573950"/>
    <w:rsid w:val="4257E332"/>
    <w:rsid w:val="425D99B6"/>
    <w:rsid w:val="4263E452"/>
    <w:rsid w:val="4265E4BD"/>
    <w:rsid w:val="426AAC77"/>
    <w:rsid w:val="426F23F5"/>
    <w:rsid w:val="42736FAB"/>
    <w:rsid w:val="4278A9A6"/>
    <w:rsid w:val="4278F258"/>
    <w:rsid w:val="427D7C8C"/>
    <w:rsid w:val="4285DD59"/>
    <w:rsid w:val="4285E1A2"/>
    <w:rsid w:val="42873E42"/>
    <w:rsid w:val="428A99DD"/>
    <w:rsid w:val="428E4179"/>
    <w:rsid w:val="428EBDD3"/>
    <w:rsid w:val="428EC3F0"/>
    <w:rsid w:val="428EF7EA"/>
    <w:rsid w:val="4294F915"/>
    <w:rsid w:val="42960741"/>
    <w:rsid w:val="429A2DF5"/>
    <w:rsid w:val="429DB447"/>
    <w:rsid w:val="429E8C47"/>
    <w:rsid w:val="42A149D3"/>
    <w:rsid w:val="42A7634B"/>
    <w:rsid w:val="42A7C48D"/>
    <w:rsid w:val="42A9646D"/>
    <w:rsid w:val="42A9A2F0"/>
    <w:rsid w:val="42B4DC49"/>
    <w:rsid w:val="42B58A18"/>
    <w:rsid w:val="42BBA96D"/>
    <w:rsid w:val="42BC570A"/>
    <w:rsid w:val="42C887F3"/>
    <w:rsid w:val="42CF7F2F"/>
    <w:rsid w:val="42D1206D"/>
    <w:rsid w:val="42DA3C7F"/>
    <w:rsid w:val="42DA7F49"/>
    <w:rsid w:val="42E02A2A"/>
    <w:rsid w:val="42E0EA89"/>
    <w:rsid w:val="42E880BD"/>
    <w:rsid w:val="42EA70E6"/>
    <w:rsid w:val="42EA7208"/>
    <w:rsid w:val="42EAAE83"/>
    <w:rsid w:val="42F01374"/>
    <w:rsid w:val="42F10F95"/>
    <w:rsid w:val="42F2DD37"/>
    <w:rsid w:val="42F2F339"/>
    <w:rsid w:val="42FC7D0C"/>
    <w:rsid w:val="42FEC88D"/>
    <w:rsid w:val="43002B09"/>
    <w:rsid w:val="4306232B"/>
    <w:rsid w:val="43082486"/>
    <w:rsid w:val="430A40EA"/>
    <w:rsid w:val="43124625"/>
    <w:rsid w:val="4322D377"/>
    <w:rsid w:val="432D5772"/>
    <w:rsid w:val="432D65B6"/>
    <w:rsid w:val="4332789D"/>
    <w:rsid w:val="4332ED1E"/>
    <w:rsid w:val="4334C1D8"/>
    <w:rsid w:val="43362158"/>
    <w:rsid w:val="433B556D"/>
    <w:rsid w:val="433C4442"/>
    <w:rsid w:val="433C506E"/>
    <w:rsid w:val="433E7B5E"/>
    <w:rsid w:val="43425313"/>
    <w:rsid w:val="4343F88B"/>
    <w:rsid w:val="435151A8"/>
    <w:rsid w:val="43524EA7"/>
    <w:rsid w:val="4355ACAC"/>
    <w:rsid w:val="435865F1"/>
    <w:rsid w:val="435A2728"/>
    <w:rsid w:val="435B504E"/>
    <w:rsid w:val="435CBBFF"/>
    <w:rsid w:val="4365C75F"/>
    <w:rsid w:val="4366F725"/>
    <w:rsid w:val="43671151"/>
    <w:rsid w:val="43689CC4"/>
    <w:rsid w:val="4368D54A"/>
    <w:rsid w:val="436DADFE"/>
    <w:rsid w:val="436FFA42"/>
    <w:rsid w:val="4372DFAF"/>
    <w:rsid w:val="437B8688"/>
    <w:rsid w:val="437C0F76"/>
    <w:rsid w:val="437F0D14"/>
    <w:rsid w:val="4381138F"/>
    <w:rsid w:val="43906435"/>
    <w:rsid w:val="439218B8"/>
    <w:rsid w:val="439962D3"/>
    <w:rsid w:val="4399D3BE"/>
    <w:rsid w:val="439DDEB6"/>
    <w:rsid w:val="43A97CE5"/>
    <w:rsid w:val="43B7AFC1"/>
    <w:rsid w:val="43B8571D"/>
    <w:rsid w:val="43B8DBFF"/>
    <w:rsid w:val="43BA9BF7"/>
    <w:rsid w:val="43C2396A"/>
    <w:rsid w:val="43C4A83F"/>
    <w:rsid w:val="43CA3223"/>
    <w:rsid w:val="43CCA3DA"/>
    <w:rsid w:val="43D65F3A"/>
    <w:rsid w:val="43D87173"/>
    <w:rsid w:val="43DA6FF8"/>
    <w:rsid w:val="43DB6976"/>
    <w:rsid w:val="43DEEEF0"/>
    <w:rsid w:val="43E0B55C"/>
    <w:rsid w:val="43E1EC74"/>
    <w:rsid w:val="43E3FEB1"/>
    <w:rsid w:val="43E50246"/>
    <w:rsid w:val="43E8EF7A"/>
    <w:rsid w:val="43EC2BD1"/>
    <w:rsid w:val="43F1A713"/>
    <w:rsid w:val="43F3EC4C"/>
    <w:rsid w:val="43F7F6E1"/>
    <w:rsid w:val="43FB7666"/>
    <w:rsid w:val="43FE92D2"/>
    <w:rsid w:val="4401B3AC"/>
    <w:rsid w:val="4405B7ED"/>
    <w:rsid w:val="440900AA"/>
    <w:rsid w:val="441911B8"/>
    <w:rsid w:val="441CE348"/>
    <w:rsid w:val="441D05B0"/>
    <w:rsid w:val="441E06FB"/>
    <w:rsid w:val="4424A704"/>
    <w:rsid w:val="4429D75D"/>
    <w:rsid w:val="442B6E69"/>
    <w:rsid w:val="442B7B4E"/>
    <w:rsid w:val="442EB26A"/>
    <w:rsid w:val="4431D850"/>
    <w:rsid w:val="44329970"/>
    <w:rsid w:val="44376D4D"/>
    <w:rsid w:val="4437DF48"/>
    <w:rsid w:val="44381CFE"/>
    <w:rsid w:val="4440F321"/>
    <w:rsid w:val="44449448"/>
    <w:rsid w:val="444C8120"/>
    <w:rsid w:val="444CB062"/>
    <w:rsid w:val="444E3D60"/>
    <w:rsid w:val="4454D866"/>
    <w:rsid w:val="44593A0D"/>
    <w:rsid w:val="445BAE77"/>
    <w:rsid w:val="445BE2C4"/>
    <w:rsid w:val="4462A862"/>
    <w:rsid w:val="4469144C"/>
    <w:rsid w:val="4469546A"/>
    <w:rsid w:val="446CF0CE"/>
    <w:rsid w:val="447AE23D"/>
    <w:rsid w:val="447C69D2"/>
    <w:rsid w:val="4482A0E5"/>
    <w:rsid w:val="44839CDC"/>
    <w:rsid w:val="44866974"/>
    <w:rsid w:val="448C5E3A"/>
    <w:rsid w:val="448E46B9"/>
    <w:rsid w:val="4495371A"/>
    <w:rsid w:val="4495B020"/>
    <w:rsid w:val="449998EC"/>
    <w:rsid w:val="449AF349"/>
    <w:rsid w:val="44A4365C"/>
    <w:rsid w:val="44A49AF3"/>
    <w:rsid w:val="44AF1341"/>
    <w:rsid w:val="44B1350F"/>
    <w:rsid w:val="44B37D38"/>
    <w:rsid w:val="44B815CB"/>
    <w:rsid w:val="44C0279D"/>
    <w:rsid w:val="44C12E8E"/>
    <w:rsid w:val="44C20B63"/>
    <w:rsid w:val="44C527E2"/>
    <w:rsid w:val="44C793E7"/>
    <w:rsid w:val="44CDF133"/>
    <w:rsid w:val="44D204D2"/>
    <w:rsid w:val="44D2358F"/>
    <w:rsid w:val="44D24BB6"/>
    <w:rsid w:val="44D7EBE7"/>
    <w:rsid w:val="44DE8B30"/>
    <w:rsid w:val="44DFF5B2"/>
    <w:rsid w:val="44E0728F"/>
    <w:rsid w:val="44E73DE9"/>
    <w:rsid w:val="44E80B45"/>
    <w:rsid w:val="44F1A591"/>
    <w:rsid w:val="44F2DA01"/>
    <w:rsid w:val="44F4CEE4"/>
    <w:rsid w:val="44F525F5"/>
    <w:rsid w:val="44F8E847"/>
    <w:rsid w:val="44FBE5B7"/>
    <w:rsid w:val="4500169F"/>
    <w:rsid w:val="4501298B"/>
    <w:rsid w:val="4502A540"/>
    <w:rsid w:val="45112F26"/>
    <w:rsid w:val="4512F221"/>
    <w:rsid w:val="45146547"/>
    <w:rsid w:val="451C8719"/>
    <w:rsid w:val="451CFD7C"/>
    <w:rsid w:val="4521168F"/>
    <w:rsid w:val="45229773"/>
    <w:rsid w:val="45278C6F"/>
    <w:rsid w:val="452A2B45"/>
    <w:rsid w:val="45389F78"/>
    <w:rsid w:val="453BD470"/>
    <w:rsid w:val="453E1A3F"/>
    <w:rsid w:val="4542778A"/>
    <w:rsid w:val="45431D77"/>
    <w:rsid w:val="454CFA36"/>
    <w:rsid w:val="455270E1"/>
    <w:rsid w:val="45535915"/>
    <w:rsid w:val="45573D8A"/>
    <w:rsid w:val="4562AC4F"/>
    <w:rsid w:val="4565ED41"/>
    <w:rsid w:val="45673F00"/>
    <w:rsid w:val="456B7DDE"/>
    <w:rsid w:val="456E3CEF"/>
    <w:rsid w:val="45704FE7"/>
    <w:rsid w:val="457AC2B9"/>
    <w:rsid w:val="457BBB49"/>
    <w:rsid w:val="4582A001"/>
    <w:rsid w:val="4585D521"/>
    <w:rsid w:val="458AED3E"/>
    <w:rsid w:val="458B4986"/>
    <w:rsid w:val="4594BF9C"/>
    <w:rsid w:val="459894D8"/>
    <w:rsid w:val="45A13D13"/>
    <w:rsid w:val="45A145EC"/>
    <w:rsid w:val="45A56C8E"/>
    <w:rsid w:val="45A66C36"/>
    <w:rsid w:val="45ABB337"/>
    <w:rsid w:val="45AD8E6E"/>
    <w:rsid w:val="45BA8AFF"/>
    <w:rsid w:val="45BD8360"/>
    <w:rsid w:val="45BE010D"/>
    <w:rsid w:val="45BE11EA"/>
    <w:rsid w:val="45C0A1E7"/>
    <w:rsid w:val="45CB9500"/>
    <w:rsid w:val="45CEDE2B"/>
    <w:rsid w:val="45CF9624"/>
    <w:rsid w:val="45CFE945"/>
    <w:rsid w:val="45D06AC2"/>
    <w:rsid w:val="45DBD1DF"/>
    <w:rsid w:val="45E2DDF2"/>
    <w:rsid w:val="45E8966C"/>
    <w:rsid w:val="45ECCC7C"/>
    <w:rsid w:val="45F498A1"/>
    <w:rsid w:val="45F4FED6"/>
    <w:rsid w:val="45F55249"/>
    <w:rsid w:val="45FBB526"/>
    <w:rsid w:val="45FBCBDD"/>
    <w:rsid w:val="46007792"/>
    <w:rsid w:val="46041E27"/>
    <w:rsid w:val="4604E4AD"/>
    <w:rsid w:val="46059D9B"/>
    <w:rsid w:val="46064BE6"/>
    <w:rsid w:val="4608F3A0"/>
    <w:rsid w:val="4609264D"/>
    <w:rsid w:val="46095F14"/>
    <w:rsid w:val="461038E0"/>
    <w:rsid w:val="4616E289"/>
    <w:rsid w:val="46192E1E"/>
    <w:rsid w:val="46194427"/>
    <w:rsid w:val="461D2AE2"/>
    <w:rsid w:val="461D2E07"/>
    <w:rsid w:val="462A2575"/>
    <w:rsid w:val="46363E20"/>
    <w:rsid w:val="463B2D11"/>
    <w:rsid w:val="463DFE4D"/>
    <w:rsid w:val="46405EFE"/>
    <w:rsid w:val="46406B54"/>
    <w:rsid w:val="4640B904"/>
    <w:rsid w:val="4644332A"/>
    <w:rsid w:val="46450CEF"/>
    <w:rsid w:val="46497B75"/>
    <w:rsid w:val="4649B5A4"/>
    <w:rsid w:val="464CACB9"/>
    <w:rsid w:val="465106B8"/>
    <w:rsid w:val="465405C5"/>
    <w:rsid w:val="46579408"/>
    <w:rsid w:val="4662EB84"/>
    <w:rsid w:val="4663276A"/>
    <w:rsid w:val="4666A375"/>
    <w:rsid w:val="466A44F9"/>
    <w:rsid w:val="466C487B"/>
    <w:rsid w:val="466F3592"/>
    <w:rsid w:val="4672EEB4"/>
    <w:rsid w:val="4673264B"/>
    <w:rsid w:val="46748F0D"/>
    <w:rsid w:val="46773C99"/>
    <w:rsid w:val="4677D386"/>
    <w:rsid w:val="46795983"/>
    <w:rsid w:val="467A491A"/>
    <w:rsid w:val="468951D4"/>
    <w:rsid w:val="468AE167"/>
    <w:rsid w:val="4692AA7A"/>
    <w:rsid w:val="46992B76"/>
    <w:rsid w:val="4699D5E4"/>
    <w:rsid w:val="469D8B7E"/>
    <w:rsid w:val="469E8A50"/>
    <w:rsid w:val="46A5CCE3"/>
    <w:rsid w:val="46A82CBE"/>
    <w:rsid w:val="46A99BF6"/>
    <w:rsid w:val="46AAB0A6"/>
    <w:rsid w:val="46B24914"/>
    <w:rsid w:val="46B60CA6"/>
    <w:rsid w:val="46B9847F"/>
    <w:rsid w:val="46BAB64D"/>
    <w:rsid w:val="46BB19D1"/>
    <w:rsid w:val="46C0CB50"/>
    <w:rsid w:val="46C1A361"/>
    <w:rsid w:val="46C5A955"/>
    <w:rsid w:val="46C659A0"/>
    <w:rsid w:val="46CD734E"/>
    <w:rsid w:val="46D60698"/>
    <w:rsid w:val="46D90B61"/>
    <w:rsid w:val="46DA1571"/>
    <w:rsid w:val="46DB4DA9"/>
    <w:rsid w:val="46E30667"/>
    <w:rsid w:val="46E873C0"/>
    <w:rsid w:val="46EC1D49"/>
    <w:rsid w:val="46EDE0E3"/>
    <w:rsid w:val="46F39459"/>
    <w:rsid w:val="46F520E2"/>
    <w:rsid w:val="46F915EB"/>
    <w:rsid w:val="4700153F"/>
    <w:rsid w:val="470060F2"/>
    <w:rsid w:val="4702AD26"/>
    <w:rsid w:val="47119CB7"/>
    <w:rsid w:val="4713FCD9"/>
    <w:rsid w:val="47145A55"/>
    <w:rsid w:val="471999AC"/>
    <w:rsid w:val="4719D6C6"/>
    <w:rsid w:val="471A9EDA"/>
    <w:rsid w:val="4722F5D3"/>
    <w:rsid w:val="4728E3D0"/>
    <w:rsid w:val="472F3A5A"/>
    <w:rsid w:val="4733B3D0"/>
    <w:rsid w:val="47355313"/>
    <w:rsid w:val="4735543E"/>
    <w:rsid w:val="474A7AF5"/>
    <w:rsid w:val="474D589E"/>
    <w:rsid w:val="474E61A5"/>
    <w:rsid w:val="47501BF0"/>
    <w:rsid w:val="475567F3"/>
    <w:rsid w:val="475D9E04"/>
    <w:rsid w:val="475F7363"/>
    <w:rsid w:val="4760F7C4"/>
    <w:rsid w:val="47658429"/>
    <w:rsid w:val="4765D4E9"/>
    <w:rsid w:val="47663C93"/>
    <w:rsid w:val="47686E96"/>
    <w:rsid w:val="4768DCC1"/>
    <w:rsid w:val="476B5C9E"/>
    <w:rsid w:val="476E24B2"/>
    <w:rsid w:val="476EC96B"/>
    <w:rsid w:val="4770DAEB"/>
    <w:rsid w:val="4770E333"/>
    <w:rsid w:val="4771B225"/>
    <w:rsid w:val="4772B7E2"/>
    <w:rsid w:val="4775A711"/>
    <w:rsid w:val="4776AFAE"/>
    <w:rsid w:val="4779BA12"/>
    <w:rsid w:val="477BCFD7"/>
    <w:rsid w:val="477D5CE7"/>
    <w:rsid w:val="47825BBA"/>
    <w:rsid w:val="478A2113"/>
    <w:rsid w:val="479A8395"/>
    <w:rsid w:val="479DE485"/>
    <w:rsid w:val="479E6A02"/>
    <w:rsid w:val="479ECF0F"/>
    <w:rsid w:val="47A23548"/>
    <w:rsid w:val="47A42BD3"/>
    <w:rsid w:val="47A71C76"/>
    <w:rsid w:val="47A8330C"/>
    <w:rsid w:val="47AA67F5"/>
    <w:rsid w:val="47ABE7D3"/>
    <w:rsid w:val="47B13BED"/>
    <w:rsid w:val="47B1FC41"/>
    <w:rsid w:val="47B62682"/>
    <w:rsid w:val="47B8C45E"/>
    <w:rsid w:val="47C23BFF"/>
    <w:rsid w:val="47C2C9C0"/>
    <w:rsid w:val="47C75C64"/>
    <w:rsid w:val="47CB47BF"/>
    <w:rsid w:val="47CD7190"/>
    <w:rsid w:val="47CFAFA8"/>
    <w:rsid w:val="47D49B75"/>
    <w:rsid w:val="47D9DC56"/>
    <w:rsid w:val="47E46972"/>
    <w:rsid w:val="47E89CE6"/>
    <w:rsid w:val="47EA2676"/>
    <w:rsid w:val="47F20A4B"/>
    <w:rsid w:val="47F682DB"/>
    <w:rsid w:val="47F8F0B0"/>
    <w:rsid w:val="47FC6B1D"/>
    <w:rsid w:val="47FE5AE7"/>
    <w:rsid w:val="47FF7ADE"/>
    <w:rsid w:val="4805A5F4"/>
    <w:rsid w:val="480651E9"/>
    <w:rsid w:val="48097733"/>
    <w:rsid w:val="48112A46"/>
    <w:rsid w:val="481840F3"/>
    <w:rsid w:val="48192CBB"/>
    <w:rsid w:val="481E6FAA"/>
    <w:rsid w:val="48205193"/>
    <w:rsid w:val="4822EC4B"/>
    <w:rsid w:val="4823C463"/>
    <w:rsid w:val="4829B7D4"/>
    <w:rsid w:val="4830919F"/>
    <w:rsid w:val="483111AF"/>
    <w:rsid w:val="4841B33E"/>
    <w:rsid w:val="484AB606"/>
    <w:rsid w:val="48520A73"/>
    <w:rsid w:val="485DCA54"/>
    <w:rsid w:val="48614158"/>
    <w:rsid w:val="486174D7"/>
    <w:rsid w:val="48672474"/>
    <w:rsid w:val="4868419B"/>
    <w:rsid w:val="486ED941"/>
    <w:rsid w:val="48709603"/>
    <w:rsid w:val="48730209"/>
    <w:rsid w:val="48769526"/>
    <w:rsid w:val="48770232"/>
    <w:rsid w:val="48776374"/>
    <w:rsid w:val="48781CEA"/>
    <w:rsid w:val="487991C0"/>
    <w:rsid w:val="487DB401"/>
    <w:rsid w:val="487E667B"/>
    <w:rsid w:val="487F467F"/>
    <w:rsid w:val="48836DBB"/>
    <w:rsid w:val="488511D6"/>
    <w:rsid w:val="4888C819"/>
    <w:rsid w:val="4888F6D6"/>
    <w:rsid w:val="48894B7C"/>
    <w:rsid w:val="489413E5"/>
    <w:rsid w:val="489416D0"/>
    <w:rsid w:val="4897641F"/>
    <w:rsid w:val="4897B451"/>
    <w:rsid w:val="489EDFC2"/>
    <w:rsid w:val="48A6252F"/>
    <w:rsid w:val="48ACA07A"/>
    <w:rsid w:val="48AEDA99"/>
    <w:rsid w:val="48B08963"/>
    <w:rsid w:val="48B284B5"/>
    <w:rsid w:val="48BC46FD"/>
    <w:rsid w:val="48BCA239"/>
    <w:rsid w:val="48BD3744"/>
    <w:rsid w:val="48BFAB9A"/>
    <w:rsid w:val="48C06D96"/>
    <w:rsid w:val="48C239C9"/>
    <w:rsid w:val="48C685D3"/>
    <w:rsid w:val="48C77F72"/>
    <w:rsid w:val="48CCB5FB"/>
    <w:rsid w:val="48D56C2D"/>
    <w:rsid w:val="48DA74E5"/>
    <w:rsid w:val="48DAB4F1"/>
    <w:rsid w:val="48E0443D"/>
    <w:rsid w:val="48E89DFB"/>
    <w:rsid w:val="48E8D199"/>
    <w:rsid w:val="48EACB3D"/>
    <w:rsid w:val="48EAD17F"/>
    <w:rsid w:val="48ECCE45"/>
    <w:rsid w:val="48ED1E81"/>
    <w:rsid w:val="48EF004F"/>
    <w:rsid w:val="48EFBFCE"/>
    <w:rsid w:val="48F07ED5"/>
    <w:rsid w:val="48F39B52"/>
    <w:rsid w:val="48F4CC4D"/>
    <w:rsid w:val="48F4E2D7"/>
    <w:rsid w:val="48F6C9D1"/>
    <w:rsid w:val="48FDC95B"/>
    <w:rsid w:val="4904A11E"/>
    <w:rsid w:val="490B1CE3"/>
    <w:rsid w:val="490D4607"/>
    <w:rsid w:val="490DE051"/>
    <w:rsid w:val="49103F8E"/>
    <w:rsid w:val="4911344D"/>
    <w:rsid w:val="4912AECB"/>
    <w:rsid w:val="491442F9"/>
    <w:rsid w:val="491BECD1"/>
    <w:rsid w:val="4921D620"/>
    <w:rsid w:val="49225635"/>
    <w:rsid w:val="492D0A65"/>
    <w:rsid w:val="4932CDFB"/>
    <w:rsid w:val="493426A5"/>
    <w:rsid w:val="493BF421"/>
    <w:rsid w:val="4949A5AB"/>
    <w:rsid w:val="494FC325"/>
    <w:rsid w:val="4951086C"/>
    <w:rsid w:val="49511454"/>
    <w:rsid w:val="49519CC8"/>
    <w:rsid w:val="49549E6C"/>
    <w:rsid w:val="4958197A"/>
    <w:rsid w:val="495EC17D"/>
    <w:rsid w:val="496070C6"/>
    <w:rsid w:val="49669645"/>
    <w:rsid w:val="49677C9C"/>
    <w:rsid w:val="4967D58F"/>
    <w:rsid w:val="496C14D5"/>
    <w:rsid w:val="49713500"/>
    <w:rsid w:val="49793FF9"/>
    <w:rsid w:val="497CC97E"/>
    <w:rsid w:val="497E2670"/>
    <w:rsid w:val="497E6335"/>
    <w:rsid w:val="49821B58"/>
    <w:rsid w:val="498775D1"/>
    <w:rsid w:val="4987C251"/>
    <w:rsid w:val="498C7FB0"/>
    <w:rsid w:val="498CA111"/>
    <w:rsid w:val="49921ED8"/>
    <w:rsid w:val="4992CFD2"/>
    <w:rsid w:val="4996B155"/>
    <w:rsid w:val="4999BFBF"/>
    <w:rsid w:val="499C5448"/>
    <w:rsid w:val="49A0CAA3"/>
    <w:rsid w:val="49A7469B"/>
    <w:rsid w:val="49A882DF"/>
    <w:rsid w:val="49AAEEBB"/>
    <w:rsid w:val="49B29D14"/>
    <w:rsid w:val="49B3C78C"/>
    <w:rsid w:val="49B6375D"/>
    <w:rsid w:val="49C45271"/>
    <w:rsid w:val="49C6E78B"/>
    <w:rsid w:val="49C8DFCE"/>
    <w:rsid w:val="49CBD06F"/>
    <w:rsid w:val="49CE6B2C"/>
    <w:rsid w:val="49CF6BAE"/>
    <w:rsid w:val="49D7E528"/>
    <w:rsid w:val="49E6C231"/>
    <w:rsid w:val="49E8860C"/>
    <w:rsid w:val="49E91280"/>
    <w:rsid w:val="49EDD105"/>
    <w:rsid w:val="49EFA517"/>
    <w:rsid w:val="49F0DD33"/>
    <w:rsid w:val="49FE6D25"/>
    <w:rsid w:val="4A01E6CA"/>
    <w:rsid w:val="4A032C1C"/>
    <w:rsid w:val="4A033B4D"/>
    <w:rsid w:val="4A081305"/>
    <w:rsid w:val="4A0CCD42"/>
    <w:rsid w:val="4A0EDB31"/>
    <w:rsid w:val="4A12BCA7"/>
    <w:rsid w:val="4A2A70FC"/>
    <w:rsid w:val="4A2E89DA"/>
    <w:rsid w:val="4A2F5FD9"/>
    <w:rsid w:val="4A31A15F"/>
    <w:rsid w:val="4A355C6A"/>
    <w:rsid w:val="4A3B46B8"/>
    <w:rsid w:val="4A3CCFE2"/>
    <w:rsid w:val="4A3EC9C9"/>
    <w:rsid w:val="4A455FAC"/>
    <w:rsid w:val="4A4564B6"/>
    <w:rsid w:val="4A4B9C01"/>
    <w:rsid w:val="4A510FAC"/>
    <w:rsid w:val="4A5681D6"/>
    <w:rsid w:val="4A5831B7"/>
    <w:rsid w:val="4A5BB28E"/>
    <w:rsid w:val="4A5DCF7C"/>
    <w:rsid w:val="4A615600"/>
    <w:rsid w:val="4A624F1E"/>
    <w:rsid w:val="4A64372F"/>
    <w:rsid w:val="4A644F1A"/>
    <w:rsid w:val="4A652936"/>
    <w:rsid w:val="4A693211"/>
    <w:rsid w:val="4A733A76"/>
    <w:rsid w:val="4A7CDC75"/>
    <w:rsid w:val="4A892F38"/>
    <w:rsid w:val="4A8AD4DD"/>
    <w:rsid w:val="4A8AED91"/>
    <w:rsid w:val="4A946B11"/>
    <w:rsid w:val="4A9B0298"/>
    <w:rsid w:val="4A9B45D6"/>
    <w:rsid w:val="4A9D46A2"/>
    <w:rsid w:val="4A9E5B29"/>
    <w:rsid w:val="4AA38D39"/>
    <w:rsid w:val="4AA49C1C"/>
    <w:rsid w:val="4AA671F7"/>
    <w:rsid w:val="4AA8113D"/>
    <w:rsid w:val="4AAF9708"/>
    <w:rsid w:val="4AB01C36"/>
    <w:rsid w:val="4AB2A0BA"/>
    <w:rsid w:val="4AB2A378"/>
    <w:rsid w:val="4AB7D6A9"/>
    <w:rsid w:val="4AC17A5A"/>
    <w:rsid w:val="4AC53331"/>
    <w:rsid w:val="4AC8C895"/>
    <w:rsid w:val="4ACA5A6F"/>
    <w:rsid w:val="4AD0ED92"/>
    <w:rsid w:val="4AD17347"/>
    <w:rsid w:val="4AD1AA69"/>
    <w:rsid w:val="4AD3B841"/>
    <w:rsid w:val="4ADB6EAD"/>
    <w:rsid w:val="4ADE53A9"/>
    <w:rsid w:val="4ADF52CA"/>
    <w:rsid w:val="4ADF5CE9"/>
    <w:rsid w:val="4AE064CC"/>
    <w:rsid w:val="4AEDEC3B"/>
    <w:rsid w:val="4AF0FD18"/>
    <w:rsid w:val="4AF4AB65"/>
    <w:rsid w:val="4AF80F8A"/>
    <w:rsid w:val="4AF9D5E7"/>
    <w:rsid w:val="4AFA3222"/>
    <w:rsid w:val="4B0293E4"/>
    <w:rsid w:val="4B04D7F2"/>
    <w:rsid w:val="4B0589E4"/>
    <w:rsid w:val="4B069E31"/>
    <w:rsid w:val="4B0C4AF0"/>
    <w:rsid w:val="4B0DAF66"/>
    <w:rsid w:val="4B0DE24C"/>
    <w:rsid w:val="4B14745B"/>
    <w:rsid w:val="4B158ABE"/>
    <w:rsid w:val="4B1738E2"/>
    <w:rsid w:val="4B213353"/>
    <w:rsid w:val="4B24419F"/>
    <w:rsid w:val="4B2654AC"/>
    <w:rsid w:val="4B2CD196"/>
    <w:rsid w:val="4B2E8EED"/>
    <w:rsid w:val="4B344C39"/>
    <w:rsid w:val="4B3746FA"/>
    <w:rsid w:val="4B3887CF"/>
    <w:rsid w:val="4B388D26"/>
    <w:rsid w:val="4B3D0BC7"/>
    <w:rsid w:val="4B3EF474"/>
    <w:rsid w:val="4B43185E"/>
    <w:rsid w:val="4B43AE1C"/>
    <w:rsid w:val="4B43DC38"/>
    <w:rsid w:val="4B471F79"/>
    <w:rsid w:val="4B47E685"/>
    <w:rsid w:val="4B48779D"/>
    <w:rsid w:val="4B48C30F"/>
    <w:rsid w:val="4B505653"/>
    <w:rsid w:val="4B50F77C"/>
    <w:rsid w:val="4B58A0C1"/>
    <w:rsid w:val="4B58F5E9"/>
    <w:rsid w:val="4B59EEB0"/>
    <w:rsid w:val="4B5F4AFD"/>
    <w:rsid w:val="4B659C82"/>
    <w:rsid w:val="4B6E2FFB"/>
    <w:rsid w:val="4B7C1806"/>
    <w:rsid w:val="4B7C5E54"/>
    <w:rsid w:val="4B7CBB9C"/>
    <w:rsid w:val="4B7E73F9"/>
    <w:rsid w:val="4B7F7E29"/>
    <w:rsid w:val="4B82C56D"/>
    <w:rsid w:val="4B88D214"/>
    <w:rsid w:val="4B8990F7"/>
    <w:rsid w:val="4B8A9948"/>
    <w:rsid w:val="4B8B5797"/>
    <w:rsid w:val="4B8FC688"/>
    <w:rsid w:val="4B94C14D"/>
    <w:rsid w:val="4BA26AD4"/>
    <w:rsid w:val="4BA2B6F6"/>
    <w:rsid w:val="4BB41979"/>
    <w:rsid w:val="4BB4C5B1"/>
    <w:rsid w:val="4BB95943"/>
    <w:rsid w:val="4BBA3386"/>
    <w:rsid w:val="4BBBF67C"/>
    <w:rsid w:val="4BC07705"/>
    <w:rsid w:val="4BC30A72"/>
    <w:rsid w:val="4BCDC26C"/>
    <w:rsid w:val="4BCE4E43"/>
    <w:rsid w:val="4BCE6979"/>
    <w:rsid w:val="4BD1C99C"/>
    <w:rsid w:val="4BDDC786"/>
    <w:rsid w:val="4BE1E9E6"/>
    <w:rsid w:val="4BE3464A"/>
    <w:rsid w:val="4BE66429"/>
    <w:rsid w:val="4BF61929"/>
    <w:rsid w:val="4BFDDAA7"/>
    <w:rsid w:val="4BFF5A8C"/>
    <w:rsid w:val="4C02DEB9"/>
    <w:rsid w:val="4C059D1E"/>
    <w:rsid w:val="4C05E1A9"/>
    <w:rsid w:val="4C078C83"/>
    <w:rsid w:val="4C07C491"/>
    <w:rsid w:val="4C07F137"/>
    <w:rsid w:val="4C0BF13C"/>
    <w:rsid w:val="4C10418C"/>
    <w:rsid w:val="4C12F790"/>
    <w:rsid w:val="4C13E92D"/>
    <w:rsid w:val="4C1555DF"/>
    <w:rsid w:val="4C1A049F"/>
    <w:rsid w:val="4C1D68BC"/>
    <w:rsid w:val="4C1D8106"/>
    <w:rsid w:val="4C245A11"/>
    <w:rsid w:val="4C260E31"/>
    <w:rsid w:val="4C2E26A2"/>
    <w:rsid w:val="4C3859D5"/>
    <w:rsid w:val="4C45D331"/>
    <w:rsid w:val="4C483D6B"/>
    <w:rsid w:val="4C4E57CB"/>
    <w:rsid w:val="4C52960A"/>
    <w:rsid w:val="4C535DA4"/>
    <w:rsid w:val="4C57D003"/>
    <w:rsid w:val="4C580336"/>
    <w:rsid w:val="4C59C80F"/>
    <w:rsid w:val="4C5A1114"/>
    <w:rsid w:val="4C5F276B"/>
    <w:rsid w:val="4C6054B8"/>
    <w:rsid w:val="4C661E47"/>
    <w:rsid w:val="4C681958"/>
    <w:rsid w:val="4C71FDEA"/>
    <w:rsid w:val="4C72DB2A"/>
    <w:rsid w:val="4C775B01"/>
    <w:rsid w:val="4C780AF0"/>
    <w:rsid w:val="4C7CFEDA"/>
    <w:rsid w:val="4C8756E6"/>
    <w:rsid w:val="4C881DA9"/>
    <w:rsid w:val="4C887E5C"/>
    <w:rsid w:val="4C8994BE"/>
    <w:rsid w:val="4C8C83D8"/>
    <w:rsid w:val="4C8D8AFC"/>
    <w:rsid w:val="4C8E6AF4"/>
    <w:rsid w:val="4C901511"/>
    <w:rsid w:val="4C93F20B"/>
    <w:rsid w:val="4C94C32D"/>
    <w:rsid w:val="4C9D7EB6"/>
    <w:rsid w:val="4CA18055"/>
    <w:rsid w:val="4CAB6E12"/>
    <w:rsid w:val="4CAD374E"/>
    <w:rsid w:val="4CB4368F"/>
    <w:rsid w:val="4CB675C2"/>
    <w:rsid w:val="4CB97923"/>
    <w:rsid w:val="4CBDEDB6"/>
    <w:rsid w:val="4CCB2E0E"/>
    <w:rsid w:val="4CD3BD96"/>
    <w:rsid w:val="4CD5F8DA"/>
    <w:rsid w:val="4CD78C80"/>
    <w:rsid w:val="4CDEC785"/>
    <w:rsid w:val="4CDF121B"/>
    <w:rsid w:val="4CE0036A"/>
    <w:rsid w:val="4CE1D3F1"/>
    <w:rsid w:val="4CE68FA6"/>
    <w:rsid w:val="4CE72A05"/>
    <w:rsid w:val="4CE9D648"/>
    <w:rsid w:val="4CEB0B23"/>
    <w:rsid w:val="4CEBB6C8"/>
    <w:rsid w:val="4CED6B0C"/>
    <w:rsid w:val="4CF1203C"/>
    <w:rsid w:val="4CF1ABF2"/>
    <w:rsid w:val="4CF34253"/>
    <w:rsid w:val="4CF3E61C"/>
    <w:rsid w:val="4CF4D88B"/>
    <w:rsid w:val="4CF83EF8"/>
    <w:rsid w:val="4CFDB51D"/>
    <w:rsid w:val="4CFEC299"/>
    <w:rsid w:val="4D01E015"/>
    <w:rsid w:val="4D030AA7"/>
    <w:rsid w:val="4D102A79"/>
    <w:rsid w:val="4D141550"/>
    <w:rsid w:val="4D168649"/>
    <w:rsid w:val="4D1E5E9A"/>
    <w:rsid w:val="4D20FCAD"/>
    <w:rsid w:val="4D24352A"/>
    <w:rsid w:val="4D300F86"/>
    <w:rsid w:val="4D33430A"/>
    <w:rsid w:val="4D36CD0B"/>
    <w:rsid w:val="4D376C03"/>
    <w:rsid w:val="4D3EA9D2"/>
    <w:rsid w:val="4D4A0C3F"/>
    <w:rsid w:val="4D4A2BE1"/>
    <w:rsid w:val="4D4D67BD"/>
    <w:rsid w:val="4D4E62A1"/>
    <w:rsid w:val="4D534775"/>
    <w:rsid w:val="4D5690D6"/>
    <w:rsid w:val="4D5D66BF"/>
    <w:rsid w:val="4D65499C"/>
    <w:rsid w:val="4D65D222"/>
    <w:rsid w:val="4D6BF21D"/>
    <w:rsid w:val="4D71935B"/>
    <w:rsid w:val="4D74CBD8"/>
    <w:rsid w:val="4D77C510"/>
    <w:rsid w:val="4D7BD9EF"/>
    <w:rsid w:val="4D7CE72B"/>
    <w:rsid w:val="4D8ED935"/>
    <w:rsid w:val="4DA15751"/>
    <w:rsid w:val="4DA383E4"/>
    <w:rsid w:val="4DA78532"/>
    <w:rsid w:val="4DAB5A3B"/>
    <w:rsid w:val="4DAE11CB"/>
    <w:rsid w:val="4DB02604"/>
    <w:rsid w:val="4DB0F340"/>
    <w:rsid w:val="4DB3DB1A"/>
    <w:rsid w:val="4DB5DE1E"/>
    <w:rsid w:val="4DB771B8"/>
    <w:rsid w:val="4DBA28DC"/>
    <w:rsid w:val="4DBA937D"/>
    <w:rsid w:val="4DC28DF4"/>
    <w:rsid w:val="4DC47B68"/>
    <w:rsid w:val="4DC677AF"/>
    <w:rsid w:val="4DD83BE6"/>
    <w:rsid w:val="4DD9C860"/>
    <w:rsid w:val="4DDC5EB1"/>
    <w:rsid w:val="4DDC60A2"/>
    <w:rsid w:val="4DDC711E"/>
    <w:rsid w:val="4DDCB1B4"/>
    <w:rsid w:val="4DDE4F6D"/>
    <w:rsid w:val="4DDEFA1C"/>
    <w:rsid w:val="4DDF907B"/>
    <w:rsid w:val="4DE15A43"/>
    <w:rsid w:val="4DE94733"/>
    <w:rsid w:val="4DE95AB0"/>
    <w:rsid w:val="4DE9B210"/>
    <w:rsid w:val="4DEA0119"/>
    <w:rsid w:val="4DEA0D2F"/>
    <w:rsid w:val="4DEBAF55"/>
    <w:rsid w:val="4DEE7C02"/>
    <w:rsid w:val="4DEF53B2"/>
    <w:rsid w:val="4DF1E0EA"/>
    <w:rsid w:val="4DF49CEE"/>
    <w:rsid w:val="4DF8256D"/>
    <w:rsid w:val="4DFA9435"/>
    <w:rsid w:val="4DFF7A4A"/>
    <w:rsid w:val="4E02259F"/>
    <w:rsid w:val="4E0234F4"/>
    <w:rsid w:val="4E031F1E"/>
    <w:rsid w:val="4E05EF28"/>
    <w:rsid w:val="4E0A3CAE"/>
    <w:rsid w:val="4E0ADE8F"/>
    <w:rsid w:val="4E0E81A0"/>
    <w:rsid w:val="4E1AFD6F"/>
    <w:rsid w:val="4E1D115A"/>
    <w:rsid w:val="4E203755"/>
    <w:rsid w:val="4E274B80"/>
    <w:rsid w:val="4E2BDC79"/>
    <w:rsid w:val="4E2CD8D4"/>
    <w:rsid w:val="4E2ECF6C"/>
    <w:rsid w:val="4E322EFA"/>
    <w:rsid w:val="4E33882A"/>
    <w:rsid w:val="4E3419FE"/>
    <w:rsid w:val="4E34B5A0"/>
    <w:rsid w:val="4E371E87"/>
    <w:rsid w:val="4E381B68"/>
    <w:rsid w:val="4E3C8F9D"/>
    <w:rsid w:val="4E3F1E1E"/>
    <w:rsid w:val="4E42DAC9"/>
    <w:rsid w:val="4E443ACD"/>
    <w:rsid w:val="4E448A6F"/>
    <w:rsid w:val="4E4CC967"/>
    <w:rsid w:val="4E4D3B7B"/>
    <w:rsid w:val="4E4F681D"/>
    <w:rsid w:val="4E52E156"/>
    <w:rsid w:val="4E5324A7"/>
    <w:rsid w:val="4E579ADB"/>
    <w:rsid w:val="4E589A67"/>
    <w:rsid w:val="4E5E492D"/>
    <w:rsid w:val="4E67E910"/>
    <w:rsid w:val="4E686F50"/>
    <w:rsid w:val="4E6B3353"/>
    <w:rsid w:val="4E6EC36D"/>
    <w:rsid w:val="4E74E45A"/>
    <w:rsid w:val="4E7EE0EE"/>
    <w:rsid w:val="4E8086AF"/>
    <w:rsid w:val="4E8263E5"/>
    <w:rsid w:val="4E83ABDB"/>
    <w:rsid w:val="4E83CCF3"/>
    <w:rsid w:val="4E89A97A"/>
    <w:rsid w:val="4E8A29E6"/>
    <w:rsid w:val="4E8FEE4C"/>
    <w:rsid w:val="4E949DA4"/>
    <w:rsid w:val="4E9725AC"/>
    <w:rsid w:val="4E97D148"/>
    <w:rsid w:val="4E98634D"/>
    <w:rsid w:val="4E99BE6E"/>
    <w:rsid w:val="4E99E82F"/>
    <w:rsid w:val="4EA04CB9"/>
    <w:rsid w:val="4EA2097E"/>
    <w:rsid w:val="4EA5A345"/>
    <w:rsid w:val="4EAA230D"/>
    <w:rsid w:val="4EAD6993"/>
    <w:rsid w:val="4EB462DB"/>
    <w:rsid w:val="4EB98737"/>
    <w:rsid w:val="4EB99CAE"/>
    <w:rsid w:val="4EBF1503"/>
    <w:rsid w:val="4EC1ACC5"/>
    <w:rsid w:val="4ECAAF49"/>
    <w:rsid w:val="4ECBFEF8"/>
    <w:rsid w:val="4ECE1718"/>
    <w:rsid w:val="4ED30928"/>
    <w:rsid w:val="4ED3D648"/>
    <w:rsid w:val="4ED4D5A1"/>
    <w:rsid w:val="4EDB2097"/>
    <w:rsid w:val="4EDF7BEA"/>
    <w:rsid w:val="4EE20346"/>
    <w:rsid w:val="4EE71115"/>
    <w:rsid w:val="4EEB250E"/>
    <w:rsid w:val="4EEB2E2B"/>
    <w:rsid w:val="4EEBDEB1"/>
    <w:rsid w:val="4EEDE65E"/>
    <w:rsid w:val="4EEF3EDA"/>
    <w:rsid w:val="4EEFBEE7"/>
    <w:rsid w:val="4EEFC5E9"/>
    <w:rsid w:val="4EF7D06D"/>
    <w:rsid w:val="4EF859B1"/>
    <w:rsid w:val="4EFC42D5"/>
    <w:rsid w:val="4EFCE0AA"/>
    <w:rsid w:val="4EFFF520"/>
    <w:rsid w:val="4F00E4CF"/>
    <w:rsid w:val="4F035218"/>
    <w:rsid w:val="4F0E2146"/>
    <w:rsid w:val="4F1AA391"/>
    <w:rsid w:val="4F1AD075"/>
    <w:rsid w:val="4F1E3002"/>
    <w:rsid w:val="4F23F878"/>
    <w:rsid w:val="4F24C8FF"/>
    <w:rsid w:val="4F26CF3E"/>
    <w:rsid w:val="4F2B93ED"/>
    <w:rsid w:val="4F2BE04F"/>
    <w:rsid w:val="4F302D23"/>
    <w:rsid w:val="4F3C59B5"/>
    <w:rsid w:val="4F3F99ED"/>
    <w:rsid w:val="4F4122DD"/>
    <w:rsid w:val="4F48CFDD"/>
    <w:rsid w:val="4F4DE88E"/>
    <w:rsid w:val="4F51001F"/>
    <w:rsid w:val="4F510DF7"/>
    <w:rsid w:val="4F586E92"/>
    <w:rsid w:val="4F5A3CC1"/>
    <w:rsid w:val="4F5C0807"/>
    <w:rsid w:val="4F5D3111"/>
    <w:rsid w:val="4F63D3D7"/>
    <w:rsid w:val="4F703091"/>
    <w:rsid w:val="4F71369E"/>
    <w:rsid w:val="4F7161D3"/>
    <w:rsid w:val="4F7202C4"/>
    <w:rsid w:val="4F75CF6C"/>
    <w:rsid w:val="4F7A1452"/>
    <w:rsid w:val="4F7FEBA9"/>
    <w:rsid w:val="4F81E17F"/>
    <w:rsid w:val="4F853CB6"/>
    <w:rsid w:val="4F88DFFE"/>
    <w:rsid w:val="4F8BDD47"/>
    <w:rsid w:val="4F9119F2"/>
    <w:rsid w:val="4F982B4A"/>
    <w:rsid w:val="4F9ACBA5"/>
    <w:rsid w:val="4FA9DA42"/>
    <w:rsid w:val="4FADA411"/>
    <w:rsid w:val="4FAE9ECC"/>
    <w:rsid w:val="4FB366AB"/>
    <w:rsid w:val="4FBA14A1"/>
    <w:rsid w:val="4FC02AE8"/>
    <w:rsid w:val="4FC42572"/>
    <w:rsid w:val="4FC5003E"/>
    <w:rsid w:val="4FCE44EF"/>
    <w:rsid w:val="4FCF3A3B"/>
    <w:rsid w:val="4FD0380A"/>
    <w:rsid w:val="4FD19FF6"/>
    <w:rsid w:val="4FD4CEE8"/>
    <w:rsid w:val="4FD568D4"/>
    <w:rsid w:val="4FD58564"/>
    <w:rsid w:val="4FD7C4F1"/>
    <w:rsid w:val="4FDAD6B8"/>
    <w:rsid w:val="4FDDC335"/>
    <w:rsid w:val="4FDF61B2"/>
    <w:rsid w:val="4FE47612"/>
    <w:rsid w:val="4FE4E8DC"/>
    <w:rsid w:val="4FE5C6F8"/>
    <w:rsid w:val="4FEB38D7"/>
    <w:rsid w:val="4FEBA627"/>
    <w:rsid w:val="4FEBB097"/>
    <w:rsid w:val="4FEE4756"/>
    <w:rsid w:val="4FF1453C"/>
    <w:rsid w:val="4FF49B2D"/>
    <w:rsid w:val="4FFC0CC0"/>
    <w:rsid w:val="5000CF62"/>
    <w:rsid w:val="50025A3B"/>
    <w:rsid w:val="5002CED0"/>
    <w:rsid w:val="50045372"/>
    <w:rsid w:val="5005A0EB"/>
    <w:rsid w:val="500D4D9E"/>
    <w:rsid w:val="500DFEA9"/>
    <w:rsid w:val="5010E88F"/>
    <w:rsid w:val="50266AAE"/>
    <w:rsid w:val="502D42B9"/>
    <w:rsid w:val="50313E47"/>
    <w:rsid w:val="5036C63F"/>
    <w:rsid w:val="503D96AF"/>
    <w:rsid w:val="503EFD92"/>
    <w:rsid w:val="5041E34E"/>
    <w:rsid w:val="50445AFC"/>
    <w:rsid w:val="5044F61A"/>
    <w:rsid w:val="50456F8A"/>
    <w:rsid w:val="5047F1A7"/>
    <w:rsid w:val="50489657"/>
    <w:rsid w:val="504ADAEF"/>
    <w:rsid w:val="504B0DFA"/>
    <w:rsid w:val="5051F312"/>
    <w:rsid w:val="505421BC"/>
    <w:rsid w:val="5054BE34"/>
    <w:rsid w:val="505FE1B9"/>
    <w:rsid w:val="50606140"/>
    <w:rsid w:val="5061A4D9"/>
    <w:rsid w:val="50622AED"/>
    <w:rsid w:val="5068CA36"/>
    <w:rsid w:val="50769CBA"/>
    <w:rsid w:val="507A3DEB"/>
    <w:rsid w:val="5081F2F4"/>
    <w:rsid w:val="5086F10A"/>
    <w:rsid w:val="5087616B"/>
    <w:rsid w:val="508DE32C"/>
    <w:rsid w:val="50901ECA"/>
    <w:rsid w:val="509274B8"/>
    <w:rsid w:val="5092D4C6"/>
    <w:rsid w:val="50945577"/>
    <w:rsid w:val="509B865D"/>
    <w:rsid w:val="509E7C75"/>
    <w:rsid w:val="50A6C693"/>
    <w:rsid w:val="50A82CB8"/>
    <w:rsid w:val="50A84235"/>
    <w:rsid w:val="50A9F1A7"/>
    <w:rsid w:val="50AFE97F"/>
    <w:rsid w:val="50B8FD4B"/>
    <w:rsid w:val="50BA691F"/>
    <w:rsid w:val="50BE1A35"/>
    <w:rsid w:val="50BF76EF"/>
    <w:rsid w:val="50C5AA86"/>
    <w:rsid w:val="50C62CE6"/>
    <w:rsid w:val="50C713C5"/>
    <w:rsid w:val="50C7B03D"/>
    <w:rsid w:val="50CA7FFB"/>
    <w:rsid w:val="50CB8C80"/>
    <w:rsid w:val="50CF54EC"/>
    <w:rsid w:val="50CFA39D"/>
    <w:rsid w:val="50CFA8CB"/>
    <w:rsid w:val="50D6B295"/>
    <w:rsid w:val="50E6327E"/>
    <w:rsid w:val="50EAAD17"/>
    <w:rsid w:val="50EC5FC8"/>
    <w:rsid w:val="50ED5F28"/>
    <w:rsid w:val="50F1AE3A"/>
    <w:rsid w:val="50F96DBC"/>
    <w:rsid w:val="50FB903C"/>
    <w:rsid w:val="50FC8EC3"/>
    <w:rsid w:val="50FD6F1D"/>
    <w:rsid w:val="50FE8C59"/>
    <w:rsid w:val="51011CA8"/>
    <w:rsid w:val="51022169"/>
    <w:rsid w:val="51070E97"/>
    <w:rsid w:val="51095008"/>
    <w:rsid w:val="510A57A4"/>
    <w:rsid w:val="510CA79F"/>
    <w:rsid w:val="51109873"/>
    <w:rsid w:val="5114089D"/>
    <w:rsid w:val="51167483"/>
    <w:rsid w:val="511762B7"/>
    <w:rsid w:val="511AF643"/>
    <w:rsid w:val="511D58E5"/>
    <w:rsid w:val="511EC0B6"/>
    <w:rsid w:val="511F3F06"/>
    <w:rsid w:val="51208AF9"/>
    <w:rsid w:val="512260F7"/>
    <w:rsid w:val="5128D6C9"/>
    <w:rsid w:val="512C6A7D"/>
    <w:rsid w:val="5133F3EC"/>
    <w:rsid w:val="51346325"/>
    <w:rsid w:val="51373724"/>
    <w:rsid w:val="513C81B2"/>
    <w:rsid w:val="513D98FC"/>
    <w:rsid w:val="51431706"/>
    <w:rsid w:val="514C963B"/>
    <w:rsid w:val="515623A3"/>
    <w:rsid w:val="5157937C"/>
    <w:rsid w:val="515C4EAC"/>
    <w:rsid w:val="515CA680"/>
    <w:rsid w:val="515E2899"/>
    <w:rsid w:val="515FE715"/>
    <w:rsid w:val="516138CD"/>
    <w:rsid w:val="51614553"/>
    <w:rsid w:val="51668D70"/>
    <w:rsid w:val="516A68F5"/>
    <w:rsid w:val="516BFA96"/>
    <w:rsid w:val="516ED915"/>
    <w:rsid w:val="51772E2B"/>
    <w:rsid w:val="5179B350"/>
    <w:rsid w:val="517B984C"/>
    <w:rsid w:val="5183753A"/>
    <w:rsid w:val="518BDEDE"/>
    <w:rsid w:val="518EBC1A"/>
    <w:rsid w:val="518FBC6F"/>
    <w:rsid w:val="518FC9B3"/>
    <w:rsid w:val="5190528B"/>
    <w:rsid w:val="51943FB4"/>
    <w:rsid w:val="51948714"/>
    <w:rsid w:val="519602AA"/>
    <w:rsid w:val="51961563"/>
    <w:rsid w:val="51984A5A"/>
    <w:rsid w:val="5199BBB9"/>
    <w:rsid w:val="51A34A8C"/>
    <w:rsid w:val="51A795CD"/>
    <w:rsid w:val="51A7AD04"/>
    <w:rsid w:val="51AF5681"/>
    <w:rsid w:val="51B132CC"/>
    <w:rsid w:val="51B39A11"/>
    <w:rsid w:val="51B57F56"/>
    <w:rsid w:val="51B893C8"/>
    <w:rsid w:val="51BA13F8"/>
    <w:rsid w:val="51C01B5B"/>
    <w:rsid w:val="51C09396"/>
    <w:rsid w:val="51C36AF1"/>
    <w:rsid w:val="51C3D34B"/>
    <w:rsid w:val="51C531EA"/>
    <w:rsid w:val="51C83ED6"/>
    <w:rsid w:val="51DD450E"/>
    <w:rsid w:val="51E1FCBD"/>
    <w:rsid w:val="51E3D271"/>
    <w:rsid w:val="51E7439B"/>
    <w:rsid w:val="51EB94E3"/>
    <w:rsid w:val="51ECA5B4"/>
    <w:rsid w:val="51F07E74"/>
    <w:rsid w:val="51F4F50C"/>
    <w:rsid w:val="51FF9D78"/>
    <w:rsid w:val="520BAA8F"/>
    <w:rsid w:val="520CE00C"/>
    <w:rsid w:val="5210F713"/>
    <w:rsid w:val="52130EC0"/>
    <w:rsid w:val="521456F2"/>
    <w:rsid w:val="52146416"/>
    <w:rsid w:val="52192C25"/>
    <w:rsid w:val="521C67D1"/>
    <w:rsid w:val="521CD00A"/>
    <w:rsid w:val="5220D32C"/>
    <w:rsid w:val="52220C37"/>
    <w:rsid w:val="52237789"/>
    <w:rsid w:val="5228086E"/>
    <w:rsid w:val="522A3B0B"/>
    <w:rsid w:val="5231AA1C"/>
    <w:rsid w:val="52374943"/>
    <w:rsid w:val="523812B5"/>
    <w:rsid w:val="52404D3B"/>
    <w:rsid w:val="52418E9D"/>
    <w:rsid w:val="5242E166"/>
    <w:rsid w:val="524682D5"/>
    <w:rsid w:val="524FC3F6"/>
    <w:rsid w:val="525098DE"/>
    <w:rsid w:val="5250F001"/>
    <w:rsid w:val="52532098"/>
    <w:rsid w:val="525A0B06"/>
    <w:rsid w:val="525F319D"/>
    <w:rsid w:val="526168F7"/>
    <w:rsid w:val="5262E999"/>
    <w:rsid w:val="52645D6A"/>
    <w:rsid w:val="52668BC3"/>
    <w:rsid w:val="52685C99"/>
    <w:rsid w:val="526FBC6E"/>
    <w:rsid w:val="52725105"/>
    <w:rsid w:val="527D5634"/>
    <w:rsid w:val="527DB6CE"/>
    <w:rsid w:val="528057B8"/>
    <w:rsid w:val="5282FB93"/>
    <w:rsid w:val="528412A4"/>
    <w:rsid w:val="528B0A18"/>
    <w:rsid w:val="528B9FC3"/>
    <w:rsid w:val="529863AD"/>
    <w:rsid w:val="529A92C7"/>
    <w:rsid w:val="52A0AF99"/>
    <w:rsid w:val="52A62E43"/>
    <w:rsid w:val="52AD702E"/>
    <w:rsid w:val="52ADBDD9"/>
    <w:rsid w:val="52AE46A2"/>
    <w:rsid w:val="52AE96D4"/>
    <w:rsid w:val="52B0F803"/>
    <w:rsid w:val="52B2D372"/>
    <w:rsid w:val="52B4D813"/>
    <w:rsid w:val="52B76834"/>
    <w:rsid w:val="52BBC6A0"/>
    <w:rsid w:val="52C02AAE"/>
    <w:rsid w:val="52C03B0B"/>
    <w:rsid w:val="52C4CE89"/>
    <w:rsid w:val="52C6C271"/>
    <w:rsid w:val="52C7BC85"/>
    <w:rsid w:val="52CA897E"/>
    <w:rsid w:val="52CB1265"/>
    <w:rsid w:val="52CB3C61"/>
    <w:rsid w:val="52CD0435"/>
    <w:rsid w:val="52D30350"/>
    <w:rsid w:val="52D7479D"/>
    <w:rsid w:val="52D8D2A8"/>
    <w:rsid w:val="52D93073"/>
    <w:rsid w:val="52DAD7D0"/>
    <w:rsid w:val="52DE166E"/>
    <w:rsid w:val="52E0C6FC"/>
    <w:rsid w:val="52E6E509"/>
    <w:rsid w:val="52E73179"/>
    <w:rsid w:val="52EB5688"/>
    <w:rsid w:val="52ECC664"/>
    <w:rsid w:val="52ED802A"/>
    <w:rsid w:val="52EE017D"/>
    <w:rsid w:val="52EFC6EE"/>
    <w:rsid w:val="52F78DA5"/>
    <w:rsid w:val="52F9042B"/>
    <w:rsid w:val="52FED57B"/>
    <w:rsid w:val="5300234E"/>
    <w:rsid w:val="5303DBC3"/>
    <w:rsid w:val="53042982"/>
    <w:rsid w:val="5307682C"/>
    <w:rsid w:val="530FA3C4"/>
    <w:rsid w:val="53101456"/>
    <w:rsid w:val="531B18A9"/>
    <w:rsid w:val="532671AE"/>
    <w:rsid w:val="532A2860"/>
    <w:rsid w:val="532A2F40"/>
    <w:rsid w:val="5330FD21"/>
    <w:rsid w:val="533301C3"/>
    <w:rsid w:val="5336541B"/>
    <w:rsid w:val="53380C0F"/>
    <w:rsid w:val="533EA982"/>
    <w:rsid w:val="534066F8"/>
    <w:rsid w:val="5345A18A"/>
    <w:rsid w:val="5345A40D"/>
    <w:rsid w:val="53461C55"/>
    <w:rsid w:val="534D52C5"/>
    <w:rsid w:val="534E05B2"/>
    <w:rsid w:val="5351BBFA"/>
    <w:rsid w:val="5353FDC0"/>
    <w:rsid w:val="535D8CA5"/>
    <w:rsid w:val="535F73B9"/>
    <w:rsid w:val="536095A3"/>
    <w:rsid w:val="536230B7"/>
    <w:rsid w:val="5363F610"/>
    <w:rsid w:val="5369E6CE"/>
    <w:rsid w:val="536FC23D"/>
    <w:rsid w:val="5370227C"/>
    <w:rsid w:val="53718BA1"/>
    <w:rsid w:val="537B0BFA"/>
    <w:rsid w:val="537C122D"/>
    <w:rsid w:val="5381C9CE"/>
    <w:rsid w:val="538AE383"/>
    <w:rsid w:val="5392532C"/>
    <w:rsid w:val="539503A0"/>
    <w:rsid w:val="5399C465"/>
    <w:rsid w:val="539CCC0A"/>
    <w:rsid w:val="539E1DFE"/>
    <w:rsid w:val="53A1624B"/>
    <w:rsid w:val="53A18D12"/>
    <w:rsid w:val="53A2E76B"/>
    <w:rsid w:val="53A32B5F"/>
    <w:rsid w:val="53A5C30F"/>
    <w:rsid w:val="53A762C4"/>
    <w:rsid w:val="53A8BAC9"/>
    <w:rsid w:val="53A97AF1"/>
    <w:rsid w:val="53AB36A5"/>
    <w:rsid w:val="53AC6B21"/>
    <w:rsid w:val="53B36194"/>
    <w:rsid w:val="53C51E9E"/>
    <w:rsid w:val="53D0E54C"/>
    <w:rsid w:val="53D4F961"/>
    <w:rsid w:val="53DB6CBE"/>
    <w:rsid w:val="53DBE3EE"/>
    <w:rsid w:val="53DFD021"/>
    <w:rsid w:val="53E13538"/>
    <w:rsid w:val="53E5BAA3"/>
    <w:rsid w:val="53E618D7"/>
    <w:rsid w:val="53ED2316"/>
    <w:rsid w:val="53F21555"/>
    <w:rsid w:val="53F2C0B0"/>
    <w:rsid w:val="53F6A0EC"/>
    <w:rsid w:val="53FEB967"/>
    <w:rsid w:val="53FF1A7B"/>
    <w:rsid w:val="540F4592"/>
    <w:rsid w:val="54180309"/>
    <w:rsid w:val="5419BB4F"/>
    <w:rsid w:val="541F3B17"/>
    <w:rsid w:val="54256F09"/>
    <w:rsid w:val="5425BBBE"/>
    <w:rsid w:val="5428E2F6"/>
    <w:rsid w:val="54343082"/>
    <w:rsid w:val="5436377D"/>
    <w:rsid w:val="543BC5A2"/>
    <w:rsid w:val="543E7A14"/>
    <w:rsid w:val="543F8304"/>
    <w:rsid w:val="543F9FC6"/>
    <w:rsid w:val="5447AA5A"/>
    <w:rsid w:val="5448DF83"/>
    <w:rsid w:val="54528681"/>
    <w:rsid w:val="54582811"/>
    <w:rsid w:val="545A2B88"/>
    <w:rsid w:val="545DEEFC"/>
    <w:rsid w:val="545E119C"/>
    <w:rsid w:val="5460CEE1"/>
    <w:rsid w:val="54620B50"/>
    <w:rsid w:val="546CC700"/>
    <w:rsid w:val="54716100"/>
    <w:rsid w:val="54755DAD"/>
    <w:rsid w:val="547976EE"/>
    <w:rsid w:val="5480E189"/>
    <w:rsid w:val="5488DDC4"/>
    <w:rsid w:val="5489FB04"/>
    <w:rsid w:val="548FF09B"/>
    <w:rsid w:val="549C3CF5"/>
    <w:rsid w:val="549CA434"/>
    <w:rsid w:val="54A13F02"/>
    <w:rsid w:val="54A5A45A"/>
    <w:rsid w:val="54A7FAF6"/>
    <w:rsid w:val="54A9C8E4"/>
    <w:rsid w:val="54AAEBEC"/>
    <w:rsid w:val="54AB6FC1"/>
    <w:rsid w:val="54ADB3CA"/>
    <w:rsid w:val="54AE1542"/>
    <w:rsid w:val="54AEFC6E"/>
    <w:rsid w:val="54AEFD0D"/>
    <w:rsid w:val="54B2A90D"/>
    <w:rsid w:val="54B4BA98"/>
    <w:rsid w:val="54B5FC98"/>
    <w:rsid w:val="54B7D7AA"/>
    <w:rsid w:val="54B8F1A0"/>
    <w:rsid w:val="54C02620"/>
    <w:rsid w:val="54C394E8"/>
    <w:rsid w:val="54C4C8DC"/>
    <w:rsid w:val="54CA5DDA"/>
    <w:rsid w:val="54CB36F7"/>
    <w:rsid w:val="54CBD55B"/>
    <w:rsid w:val="54D63FF3"/>
    <w:rsid w:val="54D9259F"/>
    <w:rsid w:val="54DC7E05"/>
    <w:rsid w:val="54EAD103"/>
    <w:rsid w:val="54F5CBB5"/>
    <w:rsid w:val="54F91939"/>
    <w:rsid w:val="54F997BE"/>
    <w:rsid w:val="54FC1DBE"/>
    <w:rsid w:val="54FC7748"/>
    <w:rsid w:val="54FD1FFB"/>
    <w:rsid w:val="54FD3F06"/>
    <w:rsid w:val="5502C08E"/>
    <w:rsid w:val="5504C585"/>
    <w:rsid w:val="5504E955"/>
    <w:rsid w:val="55069D8E"/>
    <w:rsid w:val="550F0933"/>
    <w:rsid w:val="550F2599"/>
    <w:rsid w:val="551196C6"/>
    <w:rsid w:val="5511ACBF"/>
    <w:rsid w:val="5515398F"/>
    <w:rsid w:val="5515D488"/>
    <w:rsid w:val="5517C25B"/>
    <w:rsid w:val="551A1C99"/>
    <w:rsid w:val="551A5C9A"/>
    <w:rsid w:val="551FB49E"/>
    <w:rsid w:val="55257C64"/>
    <w:rsid w:val="552D3460"/>
    <w:rsid w:val="552FD406"/>
    <w:rsid w:val="552FF741"/>
    <w:rsid w:val="55378193"/>
    <w:rsid w:val="5538100A"/>
    <w:rsid w:val="553B37D0"/>
    <w:rsid w:val="553FF3E7"/>
    <w:rsid w:val="5543FC39"/>
    <w:rsid w:val="55469DAD"/>
    <w:rsid w:val="55481328"/>
    <w:rsid w:val="554EDB10"/>
    <w:rsid w:val="554F5E73"/>
    <w:rsid w:val="555347C1"/>
    <w:rsid w:val="5557A3B6"/>
    <w:rsid w:val="5559F2E9"/>
    <w:rsid w:val="555AD551"/>
    <w:rsid w:val="555E45C8"/>
    <w:rsid w:val="555EF70A"/>
    <w:rsid w:val="55628471"/>
    <w:rsid w:val="5568C696"/>
    <w:rsid w:val="556992BF"/>
    <w:rsid w:val="556D00AA"/>
    <w:rsid w:val="556E847E"/>
    <w:rsid w:val="55738722"/>
    <w:rsid w:val="557AE696"/>
    <w:rsid w:val="557B21C9"/>
    <w:rsid w:val="557C5F0D"/>
    <w:rsid w:val="5582647F"/>
    <w:rsid w:val="55844ED3"/>
    <w:rsid w:val="5587A134"/>
    <w:rsid w:val="558B0D80"/>
    <w:rsid w:val="558C6E2B"/>
    <w:rsid w:val="558D908B"/>
    <w:rsid w:val="55905413"/>
    <w:rsid w:val="5590E186"/>
    <w:rsid w:val="5591F88F"/>
    <w:rsid w:val="55942E38"/>
    <w:rsid w:val="559642D6"/>
    <w:rsid w:val="5596A5EE"/>
    <w:rsid w:val="5597DD65"/>
    <w:rsid w:val="55AA6703"/>
    <w:rsid w:val="55B0610C"/>
    <w:rsid w:val="55B0AB73"/>
    <w:rsid w:val="55BD956B"/>
    <w:rsid w:val="55BEB825"/>
    <w:rsid w:val="55C0C0D0"/>
    <w:rsid w:val="55C2763B"/>
    <w:rsid w:val="55C4A39E"/>
    <w:rsid w:val="55C63293"/>
    <w:rsid w:val="55C776CA"/>
    <w:rsid w:val="55CBB696"/>
    <w:rsid w:val="55D22817"/>
    <w:rsid w:val="55D60718"/>
    <w:rsid w:val="55DED1EC"/>
    <w:rsid w:val="55DEDE8B"/>
    <w:rsid w:val="55E3F43B"/>
    <w:rsid w:val="55E510F0"/>
    <w:rsid w:val="55E63D46"/>
    <w:rsid w:val="55E9DDBD"/>
    <w:rsid w:val="55ECD818"/>
    <w:rsid w:val="55EE2CC7"/>
    <w:rsid w:val="55F5C1DC"/>
    <w:rsid w:val="55F664BA"/>
    <w:rsid w:val="55F7B056"/>
    <w:rsid w:val="55F888D3"/>
    <w:rsid w:val="55F8AEE3"/>
    <w:rsid w:val="56002F76"/>
    <w:rsid w:val="56090C9A"/>
    <w:rsid w:val="5609B8FD"/>
    <w:rsid w:val="560C7D09"/>
    <w:rsid w:val="560E5C22"/>
    <w:rsid w:val="560FBCEE"/>
    <w:rsid w:val="56114DFE"/>
    <w:rsid w:val="56149E84"/>
    <w:rsid w:val="561507FF"/>
    <w:rsid w:val="5617279D"/>
    <w:rsid w:val="5618A98D"/>
    <w:rsid w:val="561C54DE"/>
    <w:rsid w:val="561DB8B4"/>
    <w:rsid w:val="56208152"/>
    <w:rsid w:val="5624CAAD"/>
    <w:rsid w:val="562D14DE"/>
    <w:rsid w:val="562E7FF5"/>
    <w:rsid w:val="56301FD0"/>
    <w:rsid w:val="563332C5"/>
    <w:rsid w:val="56361FE5"/>
    <w:rsid w:val="563C45D5"/>
    <w:rsid w:val="563D091E"/>
    <w:rsid w:val="563D8125"/>
    <w:rsid w:val="563F9D21"/>
    <w:rsid w:val="5647D33C"/>
    <w:rsid w:val="56488BB0"/>
    <w:rsid w:val="56490BEA"/>
    <w:rsid w:val="564BBFE5"/>
    <w:rsid w:val="564BD574"/>
    <w:rsid w:val="564E1196"/>
    <w:rsid w:val="564F6E50"/>
    <w:rsid w:val="565267E0"/>
    <w:rsid w:val="565CFA76"/>
    <w:rsid w:val="56697CE4"/>
    <w:rsid w:val="5670F768"/>
    <w:rsid w:val="56712621"/>
    <w:rsid w:val="56716051"/>
    <w:rsid w:val="567CA6CC"/>
    <w:rsid w:val="567D740E"/>
    <w:rsid w:val="567DB91D"/>
    <w:rsid w:val="567DC269"/>
    <w:rsid w:val="567F7C05"/>
    <w:rsid w:val="5680BAD3"/>
    <w:rsid w:val="5683CCC9"/>
    <w:rsid w:val="5686EB0E"/>
    <w:rsid w:val="568930C8"/>
    <w:rsid w:val="5699217D"/>
    <w:rsid w:val="569CA90E"/>
    <w:rsid w:val="56A6623C"/>
    <w:rsid w:val="56AA5B44"/>
    <w:rsid w:val="56AFD6C8"/>
    <w:rsid w:val="56BACFC9"/>
    <w:rsid w:val="56BEDE95"/>
    <w:rsid w:val="56C14F2C"/>
    <w:rsid w:val="56C22319"/>
    <w:rsid w:val="56C28CB6"/>
    <w:rsid w:val="56C2C0ED"/>
    <w:rsid w:val="56CCE352"/>
    <w:rsid w:val="56D6CFEC"/>
    <w:rsid w:val="56D94F6C"/>
    <w:rsid w:val="56DD52A2"/>
    <w:rsid w:val="56E60CA2"/>
    <w:rsid w:val="56E62625"/>
    <w:rsid w:val="56ED0814"/>
    <w:rsid w:val="56EE74B2"/>
    <w:rsid w:val="56EF3B3D"/>
    <w:rsid w:val="56EF835A"/>
    <w:rsid w:val="56F160FC"/>
    <w:rsid w:val="56F24A2C"/>
    <w:rsid w:val="56FF787F"/>
    <w:rsid w:val="570BCB5B"/>
    <w:rsid w:val="570EB50A"/>
    <w:rsid w:val="570FDE24"/>
    <w:rsid w:val="5710274C"/>
    <w:rsid w:val="5715D58B"/>
    <w:rsid w:val="5718F0B4"/>
    <w:rsid w:val="571A3A81"/>
    <w:rsid w:val="571B763C"/>
    <w:rsid w:val="571FA915"/>
    <w:rsid w:val="572F6203"/>
    <w:rsid w:val="5733DCC5"/>
    <w:rsid w:val="57358AB5"/>
    <w:rsid w:val="57392484"/>
    <w:rsid w:val="5739A4F3"/>
    <w:rsid w:val="573C8106"/>
    <w:rsid w:val="573E46B3"/>
    <w:rsid w:val="573F2199"/>
    <w:rsid w:val="5744BAD4"/>
    <w:rsid w:val="57474607"/>
    <w:rsid w:val="5747508C"/>
    <w:rsid w:val="574C2184"/>
    <w:rsid w:val="574D0C2F"/>
    <w:rsid w:val="574EC38E"/>
    <w:rsid w:val="574F3FB2"/>
    <w:rsid w:val="57569C31"/>
    <w:rsid w:val="575BC0BD"/>
    <w:rsid w:val="5765C357"/>
    <w:rsid w:val="57751D33"/>
    <w:rsid w:val="577723C6"/>
    <w:rsid w:val="577815C9"/>
    <w:rsid w:val="5779B457"/>
    <w:rsid w:val="5780B059"/>
    <w:rsid w:val="57810C4E"/>
    <w:rsid w:val="57895D0E"/>
    <w:rsid w:val="5795BB4E"/>
    <w:rsid w:val="5798D252"/>
    <w:rsid w:val="579F74C5"/>
    <w:rsid w:val="57A13FCA"/>
    <w:rsid w:val="57A6216D"/>
    <w:rsid w:val="57B1E672"/>
    <w:rsid w:val="57B8538F"/>
    <w:rsid w:val="57B85C0F"/>
    <w:rsid w:val="57BA0068"/>
    <w:rsid w:val="57BD358F"/>
    <w:rsid w:val="57C5D288"/>
    <w:rsid w:val="57C9DDD2"/>
    <w:rsid w:val="57CAA1D1"/>
    <w:rsid w:val="57CD2CE2"/>
    <w:rsid w:val="57D01A33"/>
    <w:rsid w:val="57DB2F25"/>
    <w:rsid w:val="57DC7FDA"/>
    <w:rsid w:val="57E32E1D"/>
    <w:rsid w:val="57E57779"/>
    <w:rsid w:val="57E8C8BE"/>
    <w:rsid w:val="57F0D978"/>
    <w:rsid w:val="57F4EE42"/>
    <w:rsid w:val="57FF9BCD"/>
    <w:rsid w:val="58041A3D"/>
    <w:rsid w:val="580439C0"/>
    <w:rsid w:val="5808AFCF"/>
    <w:rsid w:val="580AFB38"/>
    <w:rsid w:val="580B848A"/>
    <w:rsid w:val="580C78A3"/>
    <w:rsid w:val="5813421F"/>
    <w:rsid w:val="58160C21"/>
    <w:rsid w:val="5817813D"/>
    <w:rsid w:val="581A073F"/>
    <w:rsid w:val="581AFBA9"/>
    <w:rsid w:val="581BAF76"/>
    <w:rsid w:val="581D408F"/>
    <w:rsid w:val="581D8417"/>
    <w:rsid w:val="5822AA7A"/>
    <w:rsid w:val="582C9808"/>
    <w:rsid w:val="582F7767"/>
    <w:rsid w:val="58362833"/>
    <w:rsid w:val="583D3FEB"/>
    <w:rsid w:val="5845464B"/>
    <w:rsid w:val="58479850"/>
    <w:rsid w:val="584C19A7"/>
    <w:rsid w:val="584DFE35"/>
    <w:rsid w:val="584E2DDA"/>
    <w:rsid w:val="584EBD17"/>
    <w:rsid w:val="584FAE34"/>
    <w:rsid w:val="586219F7"/>
    <w:rsid w:val="5862E059"/>
    <w:rsid w:val="58632593"/>
    <w:rsid w:val="58634E94"/>
    <w:rsid w:val="5865275C"/>
    <w:rsid w:val="5874168A"/>
    <w:rsid w:val="5881965B"/>
    <w:rsid w:val="5884299E"/>
    <w:rsid w:val="5886D923"/>
    <w:rsid w:val="5889C165"/>
    <w:rsid w:val="588B8747"/>
    <w:rsid w:val="588C390A"/>
    <w:rsid w:val="588C6A02"/>
    <w:rsid w:val="588F4C22"/>
    <w:rsid w:val="58951D1E"/>
    <w:rsid w:val="589C97EB"/>
    <w:rsid w:val="589CBDBB"/>
    <w:rsid w:val="589CD488"/>
    <w:rsid w:val="58A17C29"/>
    <w:rsid w:val="58A3F25E"/>
    <w:rsid w:val="58A4056E"/>
    <w:rsid w:val="58A8BC11"/>
    <w:rsid w:val="58AB5731"/>
    <w:rsid w:val="58ABD606"/>
    <w:rsid w:val="58AEC513"/>
    <w:rsid w:val="58AF65EE"/>
    <w:rsid w:val="58AFEA56"/>
    <w:rsid w:val="58B6A7C8"/>
    <w:rsid w:val="58BF715E"/>
    <w:rsid w:val="58C406D3"/>
    <w:rsid w:val="58C4C34A"/>
    <w:rsid w:val="58C5366A"/>
    <w:rsid w:val="58CA0583"/>
    <w:rsid w:val="58CB0D7C"/>
    <w:rsid w:val="58CB7A57"/>
    <w:rsid w:val="58CC3793"/>
    <w:rsid w:val="58D0DCF9"/>
    <w:rsid w:val="58D3A379"/>
    <w:rsid w:val="58D456F5"/>
    <w:rsid w:val="58D5AE99"/>
    <w:rsid w:val="58D6AB11"/>
    <w:rsid w:val="58D8B6E2"/>
    <w:rsid w:val="58DE306F"/>
    <w:rsid w:val="58E74D58"/>
    <w:rsid w:val="58E957CB"/>
    <w:rsid w:val="58EA5D8D"/>
    <w:rsid w:val="58ED6E72"/>
    <w:rsid w:val="58F20843"/>
    <w:rsid w:val="58F4C347"/>
    <w:rsid w:val="58FA01F1"/>
    <w:rsid w:val="58FF178C"/>
    <w:rsid w:val="590193B8"/>
    <w:rsid w:val="59039A0E"/>
    <w:rsid w:val="59094134"/>
    <w:rsid w:val="590EFA4C"/>
    <w:rsid w:val="591275B2"/>
    <w:rsid w:val="5916F477"/>
    <w:rsid w:val="591C2353"/>
    <w:rsid w:val="591F0E12"/>
    <w:rsid w:val="59249871"/>
    <w:rsid w:val="59262A63"/>
    <w:rsid w:val="592745C2"/>
    <w:rsid w:val="5927D654"/>
    <w:rsid w:val="59287CA0"/>
    <w:rsid w:val="5928CB49"/>
    <w:rsid w:val="59295977"/>
    <w:rsid w:val="592BC2F9"/>
    <w:rsid w:val="592C3707"/>
    <w:rsid w:val="59328755"/>
    <w:rsid w:val="593A1342"/>
    <w:rsid w:val="5942B20A"/>
    <w:rsid w:val="594C5594"/>
    <w:rsid w:val="595572EC"/>
    <w:rsid w:val="59596E7B"/>
    <w:rsid w:val="595EA77B"/>
    <w:rsid w:val="595FC0B3"/>
    <w:rsid w:val="5963B6AE"/>
    <w:rsid w:val="596B7BD6"/>
    <w:rsid w:val="596CB17D"/>
    <w:rsid w:val="5970C880"/>
    <w:rsid w:val="59756AAB"/>
    <w:rsid w:val="5978E3AC"/>
    <w:rsid w:val="597ACF67"/>
    <w:rsid w:val="597B2F47"/>
    <w:rsid w:val="5988BAAB"/>
    <w:rsid w:val="59893DEA"/>
    <w:rsid w:val="5989B0FD"/>
    <w:rsid w:val="598ED2EC"/>
    <w:rsid w:val="598F4F84"/>
    <w:rsid w:val="598F9229"/>
    <w:rsid w:val="5996314D"/>
    <w:rsid w:val="599BABE4"/>
    <w:rsid w:val="599DA869"/>
    <w:rsid w:val="599DFCDF"/>
    <w:rsid w:val="59A5866F"/>
    <w:rsid w:val="59AAC841"/>
    <w:rsid w:val="59ABB4A6"/>
    <w:rsid w:val="59AC1088"/>
    <w:rsid w:val="59B21A0B"/>
    <w:rsid w:val="59B67198"/>
    <w:rsid w:val="59B9EE3F"/>
    <w:rsid w:val="59BAB314"/>
    <w:rsid w:val="59C1EE64"/>
    <w:rsid w:val="59C6A6BD"/>
    <w:rsid w:val="59CE30F5"/>
    <w:rsid w:val="59CE5CED"/>
    <w:rsid w:val="59CF934A"/>
    <w:rsid w:val="59D145C8"/>
    <w:rsid w:val="59D1AE5B"/>
    <w:rsid w:val="59D5F174"/>
    <w:rsid w:val="59DCC8ED"/>
    <w:rsid w:val="59E047F8"/>
    <w:rsid w:val="59E0BD49"/>
    <w:rsid w:val="59E61720"/>
    <w:rsid w:val="59EC4F9B"/>
    <w:rsid w:val="59ED5BE9"/>
    <w:rsid w:val="59F407F3"/>
    <w:rsid w:val="59F79182"/>
    <w:rsid w:val="59F85591"/>
    <w:rsid w:val="59F911A1"/>
    <w:rsid w:val="59FD51C0"/>
    <w:rsid w:val="59FFC935"/>
    <w:rsid w:val="5A0120EE"/>
    <w:rsid w:val="5A039586"/>
    <w:rsid w:val="5A04DFA1"/>
    <w:rsid w:val="5A0722D5"/>
    <w:rsid w:val="5A09E942"/>
    <w:rsid w:val="5A0E737F"/>
    <w:rsid w:val="5A0F66EA"/>
    <w:rsid w:val="5A10D2CF"/>
    <w:rsid w:val="5A1592E4"/>
    <w:rsid w:val="5A179C1F"/>
    <w:rsid w:val="5A1AC1F3"/>
    <w:rsid w:val="5A1B3141"/>
    <w:rsid w:val="5A1CE28E"/>
    <w:rsid w:val="5A1E9AFF"/>
    <w:rsid w:val="5A28E4F2"/>
    <w:rsid w:val="5A2A740E"/>
    <w:rsid w:val="5A2BEA10"/>
    <w:rsid w:val="5A424FC3"/>
    <w:rsid w:val="5A43EC98"/>
    <w:rsid w:val="5A450045"/>
    <w:rsid w:val="5A450E2E"/>
    <w:rsid w:val="5A4D5115"/>
    <w:rsid w:val="5A4E849F"/>
    <w:rsid w:val="5A4FEEBC"/>
    <w:rsid w:val="5A50BC12"/>
    <w:rsid w:val="5A527F95"/>
    <w:rsid w:val="5A5294FF"/>
    <w:rsid w:val="5A572362"/>
    <w:rsid w:val="5A648152"/>
    <w:rsid w:val="5A64EFE8"/>
    <w:rsid w:val="5A65A4A2"/>
    <w:rsid w:val="5A67132E"/>
    <w:rsid w:val="5A67A974"/>
    <w:rsid w:val="5A68D17A"/>
    <w:rsid w:val="5A6D1FA1"/>
    <w:rsid w:val="5A77CFB7"/>
    <w:rsid w:val="5A79024E"/>
    <w:rsid w:val="5A7A4AF8"/>
    <w:rsid w:val="5A7B780B"/>
    <w:rsid w:val="5A818680"/>
    <w:rsid w:val="5A824D1D"/>
    <w:rsid w:val="5A8969BE"/>
    <w:rsid w:val="5A8AADB7"/>
    <w:rsid w:val="5A92649F"/>
    <w:rsid w:val="5A95D0A8"/>
    <w:rsid w:val="5AA532A2"/>
    <w:rsid w:val="5AA56ED5"/>
    <w:rsid w:val="5AA5A23C"/>
    <w:rsid w:val="5AAA5F3D"/>
    <w:rsid w:val="5AABF987"/>
    <w:rsid w:val="5AAEC488"/>
    <w:rsid w:val="5AB2F26D"/>
    <w:rsid w:val="5AB6063B"/>
    <w:rsid w:val="5AB6BBAB"/>
    <w:rsid w:val="5AB6C477"/>
    <w:rsid w:val="5AC2BB4B"/>
    <w:rsid w:val="5AC78C5E"/>
    <w:rsid w:val="5AC88E56"/>
    <w:rsid w:val="5ACCDFB5"/>
    <w:rsid w:val="5AD7F191"/>
    <w:rsid w:val="5AD80085"/>
    <w:rsid w:val="5ADAA184"/>
    <w:rsid w:val="5ADB3C90"/>
    <w:rsid w:val="5ADC7D69"/>
    <w:rsid w:val="5ADF40B3"/>
    <w:rsid w:val="5ADF4F1D"/>
    <w:rsid w:val="5ADF69E8"/>
    <w:rsid w:val="5ADFFFF7"/>
    <w:rsid w:val="5AE63396"/>
    <w:rsid w:val="5AE73AC6"/>
    <w:rsid w:val="5AE9084D"/>
    <w:rsid w:val="5AE92C6C"/>
    <w:rsid w:val="5AF1F954"/>
    <w:rsid w:val="5AF883FB"/>
    <w:rsid w:val="5AF91B30"/>
    <w:rsid w:val="5AFE2869"/>
    <w:rsid w:val="5AFE8944"/>
    <w:rsid w:val="5B061E3A"/>
    <w:rsid w:val="5B0DD269"/>
    <w:rsid w:val="5B124D97"/>
    <w:rsid w:val="5B18C034"/>
    <w:rsid w:val="5B1A923F"/>
    <w:rsid w:val="5B1C6763"/>
    <w:rsid w:val="5B1D4D3E"/>
    <w:rsid w:val="5B1EAD27"/>
    <w:rsid w:val="5B237D3F"/>
    <w:rsid w:val="5B25E03C"/>
    <w:rsid w:val="5B2825BB"/>
    <w:rsid w:val="5B2DC17F"/>
    <w:rsid w:val="5B2EF9D3"/>
    <w:rsid w:val="5B32194C"/>
    <w:rsid w:val="5B335D5A"/>
    <w:rsid w:val="5B36B3B3"/>
    <w:rsid w:val="5B375667"/>
    <w:rsid w:val="5B3963E2"/>
    <w:rsid w:val="5B39D907"/>
    <w:rsid w:val="5B3D7137"/>
    <w:rsid w:val="5B401F54"/>
    <w:rsid w:val="5B4A1994"/>
    <w:rsid w:val="5B4B3417"/>
    <w:rsid w:val="5B50921F"/>
    <w:rsid w:val="5B53E3CB"/>
    <w:rsid w:val="5B575449"/>
    <w:rsid w:val="5B5BAB2C"/>
    <w:rsid w:val="5B5C433F"/>
    <w:rsid w:val="5B5DD711"/>
    <w:rsid w:val="5B5E3BEE"/>
    <w:rsid w:val="5B5EF176"/>
    <w:rsid w:val="5B61C5AC"/>
    <w:rsid w:val="5B6594FD"/>
    <w:rsid w:val="5B708167"/>
    <w:rsid w:val="5B73BF1D"/>
    <w:rsid w:val="5B757F5A"/>
    <w:rsid w:val="5B7DC8D2"/>
    <w:rsid w:val="5B7EC4BB"/>
    <w:rsid w:val="5B98B19B"/>
    <w:rsid w:val="5B9B540A"/>
    <w:rsid w:val="5B9E065F"/>
    <w:rsid w:val="5BA2007C"/>
    <w:rsid w:val="5BA4C91E"/>
    <w:rsid w:val="5BA5608B"/>
    <w:rsid w:val="5BA6AE50"/>
    <w:rsid w:val="5BA74C14"/>
    <w:rsid w:val="5BA8769C"/>
    <w:rsid w:val="5BAB374B"/>
    <w:rsid w:val="5BAE1CEA"/>
    <w:rsid w:val="5BAE8497"/>
    <w:rsid w:val="5BB1E50A"/>
    <w:rsid w:val="5BB4790E"/>
    <w:rsid w:val="5BC665B6"/>
    <w:rsid w:val="5BC6F083"/>
    <w:rsid w:val="5BCB2389"/>
    <w:rsid w:val="5BD961A0"/>
    <w:rsid w:val="5BDB5714"/>
    <w:rsid w:val="5BDB7781"/>
    <w:rsid w:val="5BE2E0CC"/>
    <w:rsid w:val="5BEF16B6"/>
    <w:rsid w:val="5BFB2BA2"/>
    <w:rsid w:val="5BFD20BE"/>
    <w:rsid w:val="5C046504"/>
    <w:rsid w:val="5C0588FA"/>
    <w:rsid w:val="5C075ADE"/>
    <w:rsid w:val="5C089ACD"/>
    <w:rsid w:val="5C0E51CF"/>
    <w:rsid w:val="5C1411E8"/>
    <w:rsid w:val="5C15A718"/>
    <w:rsid w:val="5C179F4E"/>
    <w:rsid w:val="5C199729"/>
    <w:rsid w:val="5C2093E7"/>
    <w:rsid w:val="5C2096E2"/>
    <w:rsid w:val="5C216FF8"/>
    <w:rsid w:val="5C21BBCA"/>
    <w:rsid w:val="5C26A226"/>
    <w:rsid w:val="5C281821"/>
    <w:rsid w:val="5C2AF257"/>
    <w:rsid w:val="5C2D2BCC"/>
    <w:rsid w:val="5C30E6A8"/>
    <w:rsid w:val="5C30F510"/>
    <w:rsid w:val="5C31A41B"/>
    <w:rsid w:val="5C33D8C7"/>
    <w:rsid w:val="5C39347A"/>
    <w:rsid w:val="5C3B3851"/>
    <w:rsid w:val="5C3DD613"/>
    <w:rsid w:val="5C3F3B27"/>
    <w:rsid w:val="5C430557"/>
    <w:rsid w:val="5C438EAA"/>
    <w:rsid w:val="5C462F9E"/>
    <w:rsid w:val="5C4692F0"/>
    <w:rsid w:val="5C49B1E4"/>
    <w:rsid w:val="5C4C3B6C"/>
    <w:rsid w:val="5C4D0E63"/>
    <w:rsid w:val="5C51FCA6"/>
    <w:rsid w:val="5C5213FA"/>
    <w:rsid w:val="5C597CCE"/>
    <w:rsid w:val="5C59F2D3"/>
    <w:rsid w:val="5C63E13B"/>
    <w:rsid w:val="5C72C926"/>
    <w:rsid w:val="5C78D50E"/>
    <w:rsid w:val="5C815723"/>
    <w:rsid w:val="5C818AA5"/>
    <w:rsid w:val="5C8207AE"/>
    <w:rsid w:val="5C8B170C"/>
    <w:rsid w:val="5C8C1BAB"/>
    <w:rsid w:val="5C8CFD15"/>
    <w:rsid w:val="5C8D8689"/>
    <w:rsid w:val="5C8D8E30"/>
    <w:rsid w:val="5C8FECA5"/>
    <w:rsid w:val="5C90CBF4"/>
    <w:rsid w:val="5C94F105"/>
    <w:rsid w:val="5C9DB805"/>
    <w:rsid w:val="5CA03FAF"/>
    <w:rsid w:val="5CA9B860"/>
    <w:rsid w:val="5CAA846B"/>
    <w:rsid w:val="5CAB2C94"/>
    <w:rsid w:val="5CB08B1A"/>
    <w:rsid w:val="5CB357AD"/>
    <w:rsid w:val="5CB504A8"/>
    <w:rsid w:val="5CBABC74"/>
    <w:rsid w:val="5CC0D4D8"/>
    <w:rsid w:val="5CC4153A"/>
    <w:rsid w:val="5CC7C11E"/>
    <w:rsid w:val="5CCEA022"/>
    <w:rsid w:val="5CCF044F"/>
    <w:rsid w:val="5CD398F2"/>
    <w:rsid w:val="5CDA6CA3"/>
    <w:rsid w:val="5CDACE53"/>
    <w:rsid w:val="5CE57F43"/>
    <w:rsid w:val="5CE97C84"/>
    <w:rsid w:val="5CEAC669"/>
    <w:rsid w:val="5CEF53CB"/>
    <w:rsid w:val="5CF2077C"/>
    <w:rsid w:val="5CF2EE1B"/>
    <w:rsid w:val="5CF53EC3"/>
    <w:rsid w:val="5CFB8E84"/>
    <w:rsid w:val="5CFCCA4E"/>
    <w:rsid w:val="5D00E36E"/>
    <w:rsid w:val="5D0397CE"/>
    <w:rsid w:val="5D0BE3B0"/>
    <w:rsid w:val="5D0F52EF"/>
    <w:rsid w:val="5D12B450"/>
    <w:rsid w:val="5D1828D4"/>
    <w:rsid w:val="5D196E20"/>
    <w:rsid w:val="5D1C5924"/>
    <w:rsid w:val="5D1D5E60"/>
    <w:rsid w:val="5D208DBF"/>
    <w:rsid w:val="5D23A8F5"/>
    <w:rsid w:val="5D23F8D8"/>
    <w:rsid w:val="5D246471"/>
    <w:rsid w:val="5D2691CF"/>
    <w:rsid w:val="5D2A78A8"/>
    <w:rsid w:val="5D2F3286"/>
    <w:rsid w:val="5D36BCA2"/>
    <w:rsid w:val="5D3761CE"/>
    <w:rsid w:val="5D3967CB"/>
    <w:rsid w:val="5D4116DC"/>
    <w:rsid w:val="5D45D724"/>
    <w:rsid w:val="5D45DA88"/>
    <w:rsid w:val="5D48E1DC"/>
    <w:rsid w:val="5D4D2E8F"/>
    <w:rsid w:val="5D4FC2F6"/>
    <w:rsid w:val="5D51B9EC"/>
    <w:rsid w:val="5D53FD2B"/>
    <w:rsid w:val="5D5996D3"/>
    <w:rsid w:val="5D5C758E"/>
    <w:rsid w:val="5D5E3939"/>
    <w:rsid w:val="5D5FEC56"/>
    <w:rsid w:val="5D62C65D"/>
    <w:rsid w:val="5D62F887"/>
    <w:rsid w:val="5D66C48E"/>
    <w:rsid w:val="5D679B7E"/>
    <w:rsid w:val="5D6A193C"/>
    <w:rsid w:val="5D6AAC0E"/>
    <w:rsid w:val="5D75C559"/>
    <w:rsid w:val="5D78FC3F"/>
    <w:rsid w:val="5D79AC6E"/>
    <w:rsid w:val="5D80D021"/>
    <w:rsid w:val="5D81F570"/>
    <w:rsid w:val="5D85AAA4"/>
    <w:rsid w:val="5D861B4B"/>
    <w:rsid w:val="5D8649C4"/>
    <w:rsid w:val="5D88AF9A"/>
    <w:rsid w:val="5D9138B6"/>
    <w:rsid w:val="5D93EE9F"/>
    <w:rsid w:val="5D94F4AB"/>
    <w:rsid w:val="5DA28935"/>
    <w:rsid w:val="5DA3218A"/>
    <w:rsid w:val="5DA548D8"/>
    <w:rsid w:val="5DA79E28"/>
    <w:rsid w:val="5DAD2517"/>
    <w:rsid w:val="5DADE5F6"/>
    <w:rsid w:val="5DAE9ADA"/>
    <w:rsid w:val="5DB52AA3"/>
    <w:rsid w:val="5DB539D3"/>
    <w:rsid w:val="5DBA30D9"/>
    <w:rsid w:val="5DBC30BB"/>
    <w:rsid w:val="5DC39983"/>
    <w:rsid w:val="5DC3D447"/>
    <w:rsid w:val="5DC6FF86"/>
    <w:rsid w:val="5DCA1DC6"/>
    <w:rsid w:val="5DCAB6AB"/>
    <w:rsid w:val="5DCB28DD"/>
    <w:rsid w:val="5DD0F68F"/>
    <w:rsid w:val="5DD1A1F4"/>
    <w:rsid w:val="5DD4BEE7"/>
    <w:rsid w:val="5DD504DB"/>
    <w:rsid w:val="5DE1FFFF"/>
    <w:rsid w:val="5DE34DB1"/>
    <w:rsid w:val="5DE6C14E"/>
    <w:rsid w:val="5DEF43BC"/>
    <w:rsid w:val="5DEF6C40"/>
    <w:rsid w:val="5DF0E8B5"/>
    <w:rsid w:val="5DF5C334"/>
    <w:rsid w:val="5DF649F4"/>
    <w:rsid w:val="5DFF1763"/>
    <w:rsid w:val="5E008B7A"/>
    <w:rsid w:val="5E0B16DB"/>
    <w:rsid w:val="5E1248F8"/>
    <w:rsid w:val="5E136DE6"/>
    <w:rsid w:val="5E146C24"/>
    <w:rsid w:val="5E16850A"/>
    <w:rsid w:val="5E1BA667"/>
    <w:rsid w:val="5E1FDAA1"/>
    <w:rsid w:val="5E225C0F"/>
    <w:rsid w:val="5E249AD2"/>
    <w:rsid w:val="5E255419"/>
    <w:rsid w:val="5E2AE48F"/>
    <w:rsid w:val="5E2C1B20"/>
    <w:rsid w:val="5E2C24C4"/>
    <w:rsid w:val="5E2CE4B6"/>
    <w:rsid w:val="5E2EA32B"/>
    <w:rsid w:val="5E314251"/>
    <w:rsid w:val="5E319FD8"/>
    <w:rsid w:val="5E365261"/>
    <w:rsid w:val="5E386182"/>
    <w:rsid w:val="5E3C07F4"/>
    <w:rsid w:val="5E3CE81D"/>
    <w:rsid w:val="5E3F72B6"/>
    <w:rsid w:val="5E42E60B"/>
    <w:rsid w:val="5E43D13F"/>
    <w:rsid w:val="5E44E419"/>
    <w:rsid w:val="5E44FEF7"/>
    <w:rsid w:val="5E45F19C"/>
    <w:rsid w:val="5E4624C9"/>
    <w:rsid w:val="5E472F7F"/>
    <w:rsid w:val="5E492441"/>
    <w:rsid w:val="5E49380F"/>
    <w:rsid w:val="5E4E52B2"/>
    <w:rsid w:val="5E511F7F"/>
    <w:rsid w:val="5E5819BC"/>
    <w:rsid w:val="5E58D909"/>
    <w:rsid w:val="5E5AC194"/>
    <w:rsid w:val="5E5B5944"/>
    <w:rsid w:val="5E600CC5"/>
    <w:rsid w:val="5E63E9E8"/>
    <w:rsid w:val="5E643373"/>
    <w:rsid w:val="5E67EFB0"/>
    <w:rsid w:val="5E684D92"/>
    <w:rsid w:val="5E6C0721"/>
    <w:rsid w:val="5E710985"/>
    <w:rsid w:val="5E717461"/>
    <w:rsid w:val="5E730A1C"/>
    <w:rsid w:val="5E752E42"/>
    <w:rsid w:val="5E797638"/>
    <w:rsid w:val="5E7D018D"/>
    <w:rsid w:val="5E7FAB1E"/>
    <w:rsid w:val="5E841E06"/>
    <w:rsid w:val="5E854CE5"/>
    <w:rsid w:val="5E8F03BD"/>
    <w:rsid w:val="5E9145C6"/>
    <w:rsid w:val="5E96446B"/>
    <w:rsid w:val="5E9AEB59"/>
    <w:rsid w:val="5EA0E717"/>
    <w:rsid w:val="5EA2FC81"/>
    <w:rsid w:val="5EA4978B"/>
    <w:rsid w:val="5EA56355"/>
    <w:rsid w:val="5EAC1B6F"/>
    <w:rsid w:val="5EAC9C29"/>
    <w:rsid w:val="5EB07B82"/>
    <w:rsid w:val="5EBE504A"/>
    <w:rsid w:val="5EBED200"/>
    <w:rsid w:val="5ECB2310"/>
    <w:rsid w:val="5ECBBB6E"/>
    <w:rsid w:val="5ECE58B1"/>
    <w:rsid w:val="5ED256E9"/>
    <w:rsid w:val="5ED6E692"/>
    <w:rsid w:val="5ED84C8E"/>
    <w:rsid w:val="5EDC26D9"/>
    <w:rsid w:val="5EDF2074"/>
    <w:rsid w:val="5EE05AAB"/>
    <w:rsid w:val="5EE41564"/>
    <w:rsid w:val="5EE48FA2"/>
    <w:rsid w:val="5EED4613"/>
    <w:rsid w:val="5EF52F9E"/>
    <w:rsid w:val="5EFDAFE8"/>
    <w:rsid w:val="5F049174"/>
    <w:rsid w:val="5F0D282B"/>
    <w:rsid w:val="5F104461"/>
    <w:rsid w:val="5F13AF72"/>
    <w:rsid w:val="5F167B67"/>
    <w:rsid w:val="5F1811FA"/>
    <w:rsid w:val="5F1BA46D"/>
    <w:rsid w:val="5F21E15D"/>
    <w:rsid w:val="5F22144A"/>
    <w:rsid w:val="5F2590AF"/>
    <w:rsid w:val="5F269F67"/>
    <w:rsid w:val="5F28EBF0"/>
    <w:rsid w:val="5F298FF0"/>
    <w:rsid w:val="5F2B2DF7"/>
    <w:rsid w:val="5F2DD493"/>
    <w:rsid w:val="5F332722"/>
    <w:rsid w:val="5F370B58"/>
    <w:rsid w:val="5F38AAEC"/>
    <w:rsid w:val="5F3D24FA"/>
    <w:rsid w:val="5F3F90D0"/>
    <w:rsid w:val="5F429A82"/>
    <w:rsid w:val="5F432E8F"/>
    <w:rsid w:val="5F485E0F"/>
    <w:rsid w:val="5F4A3DA2"/>
    <w:rsid w:val="5F52E2CB"/>
    <w:rsid w:val="5F5470B7"/>
    <w:rsid w:val="5F55C24F"/>
    <w:rsid w:val="5F583F03"/>
    <w:rsid w:val="5F64B943"/>
    <w:rsid w:val="5F6F0BB5"/>
    <w:rsid w:val="5F733792"/>
    <w:rsid w:val="5F74EBC2"/>
    <w:rsid w:val="5F7B2E07"/>
    <w:rsid w:val="5F7C73B5"/>
    <w:rsid w:val="5F85A594"/>
    <w:rsid w:val="5F89FEAA"/>
    <w:rsid w:val="5F8CA8EA"/>
    <w:rsid w:val="5F964F29"/>
    <w:rsid w:val="5F9789FB"/>
    <w:rsid w:val="5F98B0BC"/>
    <w:rsid w:val="5FA12E31"/>
    <w:rsid w:val="5FA5F7ED"/>
    <w:rsid w:val="5FAAA50C"/>
    <w:rsid w:val="5FAAF1BE"/>
    <w:rsid w:val="5FAD5A7A"/>
    <w:rsid w:val="5FB079B1"/>
    <w:rsid w:val="5FB52FC5"/>
    <w:rsid w:val="5FBDB6EF"/>
    <w:rsid w:val="5FC60F80"/>
    <w:rsid w:val="5FC7DD05"/>
    <w:rsid w:val="5FCA760B"/>
    <w:rsid w:val="5FCF6934"/>
    <w:rsid w:val="5FD0B68B"/>
    <w:rsid w:val="5FDCE197"/>
    <w:rsid w:val="5FEF8C9B"/>
    <w:rsid w:val="5FF70FC8"/>
    <w:rsid w:val="5FFB646C"/>
    <w:rsid w:val="6001B573"/>
    <w:rsid w:val="600210F9"/>
    <w:rsid w:val="60073579"/>
    <w:rsid w:val="600A2638"/>
    <w:rsid w:val="600FEC3B"/>
    <w:rsid w:val="6012292E"/>
    <w:rsid w:val="6016B2D3"/>
    <w:rsid w:val="60180878"/>
    <w:rsid w:val="601C091C"/>
    <w:rsid w:val="601FC572"/>
    <w:rsid w:val="60201FAB"/>
    <w:rsid w:val="60211D46"/>
    <w:rsid w:val="6024B0A2"/>
    <w:rsid w:val="6024CC26"/>
    <w:rsid w:val="602AB5DD"/>
    <w:rsid w:val="60308CD6"/>
    <w:rsid w:val="6034954B"/>
    <w:rsid w:val="603C7E0A"/>
    <w:rsid w:val="6040F81F"/>
    <w:rsid w:val="6045FD0E"/>
    <w:rsid w:val="6049DC75"/>
    <w:rsid w:val="604D4852"/>
    <w:rsid w:val="605048FF"/>
    <w:rsid w:val="6054517B"/>
    <w:rsid w:val="605D2FFC"/>
    <w:rsid w:val="6060C33A"/>
    <w:rsid w:val="60644ADF"/>
    <w:rsid w:val="6068831E"/>
    <w:rsid w:val="606B022F"/>
    <w:rsid w:val="606BC69D"/>
    <w:rsid w:val="606D3840"/>
    <w:rsid w:val="6070B16B"/>
    <w:rsid w:val="6070EE35"/>
    <w:rsid w:val="6070FACA"/>
    <w:rsid w:val="608437F9"/>
    <w:rsid w:val="60858C19"/>
    <w:rsid w:val="60877036"/>
    <w:rsid w:val="608A468C"/>
    <w:rsid w:val="608EDD83"/>
    <w:rsid w:val="609014B1"/>
    <w:rsid w:val="6095AFA0"/>
    <w:rsid w:val="609F1CFF"/>
    <w:rsid w:val="609FC3B8"/>
    <w:rsid w:val="60AA9BDD"/>
    <w:rsid w:val="60AD1242"/>
    <w:rsid w:val="60AD661B"/>
    <w:rsid w:val="60B4E4BC"/>
    <w:rsid w:val="60B54D94"/>
    <w:rsid w:val="60BF3A68"/>
    <w:rsid w:val="60C2A926"/>
    <w:rsid w:val="60CBB63C"/>
    <w:rsid w:val="60CC58F7"/>
    <w:rsid w:val="60CF8B50"/>
    <w:rsid w:val="60D570CD"/>
    <w:rsid w:val="60D663F2"/>
    <w:rsid w:val="60DA1143"/>
    <w:rsid w:val="60E0265C"/>
    <w:rsid w:val="60E0E2C5"/>
    <w:rsid w:val="60E1605C"/>
    <w:rsid w:val="60EE4B4D"/>
    <w:rsid w:val="60F6D757"/>
    <w:rsid w:val="60F9C9C3"/>
    <w:rsid w:val="60F9FB6D"/>
    <w:rsid w:val="60FD8B5C"/>
    <w:rsid w:val="60FDD72C"/>
    <w:rsid w:val="6100704F"/>
    <w:rsid w:val="610334B0"/>
    <w:rsid w:val="6106CD1C"/>
    <w:rsid w:val="61098559"/>
    <w:rsid w:val="610DA523"/>
    <w:rsid w:val="61128D0D"/>
    <w:rsid w:val="61135B58"/>
    <w:rsid w:val="611D67BD"/>
    <w:rsid w:val="611EBF40"/>
    <w:rsid w:val="61238416"/>
    <w:rsid w:val="6124D192"/>
    <w:rsid w:val="612C43C6"/>
    <w:rsid w:val="612EA35F"/>
    <w:rsid w:val="6131768A"/>
    <w:rsid w:val="61346BE8"/>
    <w:rsid w:val="6134C347"/>
    <w:rsid w:val="613BEFFA"/>
    <w:rsid w:val="613BF690"/>
    <w:rsid w:val="61452801"/>
    <w:rsid w:val="614B23A1"/>
    <w:rsid w:val="614CAD95"/>
    <w:rsid w:val="614DEDD0"/>
    <w:rsid w:val="6154C64C"/>
    <w:rsid w:val="615E17BD"/>
    <w:rsid w:val="615E2FA7"/>
    <w:rsid w:val="6163F273"/>
    <w:rsid w:val="616930D9"/>
    <w:rsid w:val="616E28BB"/>
    <w:rsid w:val="617435C6"/>
    <w:rsid w:val="61750190"/>
    <w:rsid w:val="617657D8"/>
    <w:rsid w:val="6178F10A"/>
    <w:rsid w:val="61791478"/>
    <w:rsid w:val="617F14FC"/>
    <w:rsid w:val="6180968B"/>
    <w:rsid w:val="61871591"/>
    <w:rsid w:val="618C45EE"/>
    <w:rsid w:val="61964537"/>
    <w:rsid w:val="6197ADC0"/>
    <w:rsid w:val="619AED0B"/>
    <w:rsid w:val="619CD371"/>
    <w:rsid w:val="619ED7D0"/>
    <w:rsid w:val="61A57EBF"/>
    <w:rsid w:val="61A789E5"/>
    <w:rsid w:val="61A88BBE"/>
    <w:rsid w:val="61AAA94C"/>
    <w:rsid w:val="61B16F8F"/>
    <w:rsid w:val="61B46819"/>
    <w:rsid w:val="61BA8655"/>
    <w:rsid w:val="61BC64FA"/>
    <w:rsid w:val="61BCEDA7"/>
    <w:rsid w:val="61C5209E"/>
    <w:rsid w:val="61C56941"/>
    <w:rsid w:val="61C72855"/>
    <w:rsid w:val="61CCF2B0"/>
    <w:rsid w:val="61CD5351"/>
    <w:rsid w:val="61D0E2CE"/>
    <w:rsid w:val="61D93EA6"/>
    <w:rsid w:val="61DC84B2"/>
    <w:rsid w:val="61DEAF45"/>
    <w:rsid w:val="61E2F09D"/>
    <w:rsid w:val="61F03D14"/>
    <w:rsid w:val="61F1B841"/>
    <w:rsid w:val="61F1E29C"/>
    <w:rsid w:val="6201C949"/>
    <w:rsid w:val="6204CC04"/>
    <w:rsid w:val="620D7545"/>
    <w:rsid w:val="6210E2A1"/>
    <w:rsid w:val="6219071C"/>
    <w:rsid w:val="62196550"/>
    <w:rsid w:val="621D176D"/>
    <w:rsid w:val="6220B348"/>
    <w:rsid w:val="6227E65C"/>
    <w:rsid w:val="622F1FDB"/>
    <w:rsid w:val="62309FFD"/>
    <w:rsid w:val="62327575"/>
    <w:rsid w:val="6233F7DD"/>
    <w:rsid w:val="623CB531"/>
    <w:rsid w:val="623EFEF1"/>
    <w:rsid w:val="62448FC8"/>
    <w:rsid w:val="624848CD"/>
    <w:rsid w:val="624936D5"/>
    <w:rsid w:val="6249B822"/>
    <w:rsid w:val="624EFF43"/>
    <w:rsid w:val="62502CD6"/>
    <w:rsid w:val="6251A687"/>
    <w:rsid w:val="625254F9"/>
    <w:rsid w:val="6253DE83"/>
    <w:rsid w:val="625914DC"/>
    <w:rsid w:val="62620912"/>
    <w:rsid w:val="626820CB"/>
    <w:rsid w:val="6268EFEE"/>
    <w:rsid w:val="626947ED"/>
    <w:rsid w:val="626CD13D"/>
    <w:rsid w:val="627011E4"/>
    <w:rsid w:val="62706CB8"/>
    <w:rsid w:val="62779B3E"/>
    <w:rsid w:val="627BADDF"/>
    <w:rsid w:val="627BCD8A"/>
    <w:rsid w:val="627D60DA"/>
    <w:rsid w:val="6281B1A8"/>
    <w:rsid w:val="6281C6D3"/>
    <w:rsid w:val="628BBF41"/>
    <w:rsid w:val="628C77B7"/>
    <w:rsid w:val="628E9456"/>
    <w:rsid w:val="629212B4"/>
    <w:rsid w:val="6297E8FE"/>
    <w:rsid w:val="629A466F"/>
    <w:rsid w:val="629CF92C"/>
    <w:rsid w:val="629EBFBE"/>
    <w:rsid w:val="62A2895A"/>
    <w:rsid w:val="62A64F12"/>
    <w:rsid w:val="62A673AE"/>
    <w:rsid w:val="62A73152"/>
    <w:rsid w:val="62A7B207"/>
    <w:rsid w:val="62AAD3E1"/>
    <w:rsid w:val="62AC01AB"/>
    <w:rsid w:val="62B813DB"/>
    <w:rsid w:val="62B9D66D"/>
    <w:rsid w:val="62C273F8"/>
    <w:rsid w:val="62C2DFD0"/>
    <w:rsid w:val="62C3112F"/>
    <w:rsid w:val="62C3A9C2"/>
    <w:rsid w:val="62C7A601"/>
    <w:rsid w:val="62C80F79"/>
    <w:rsid w:val="62CC0173"/>
    <w:rsid w:val="62CC443A"/>
    <w:rsid w:val="62CF792E"/>
    <w:rsid w:val="62D23F94"/>
    <w:rsid w:val="62D46977"/>
    <w:rsid w:val="62D4BE42"/>
    <w:rsid w:val="62ECE1C0"/>
    <w:rsid w:val="62EEA718"/>
    <w:rsid w:val="62EF5835"/>
    <w:rsid w:val="62F96ECA"/>
    <w:rsid w:val="63030F66"/>
    <w:rsid w:val="6303F0DE"/>
    <w:rsid w:val="630A9BAB"/>
    <w:rsid w:val="630C1355"/>
    <w:rsid w:val="630C6CC2"/>
    <w:rsid w:val="630DF617"/>
    <w:rsid w:val="630FA60F"/>
    <w:rsid w:val="63188948"/>
    <w:rsid w:val="631A5508"/>
    <w:rsid w:val="632662B3"/>
    <w:rsid w:val="63279A53"/>
    <w:rsid w:val="6330FA53"/>
    <w:rsid w:val="6347D819"/>
    <w:rsid w:val="634C2E85"/>
    <w:rsid w:val="634C45B7"/>
    <w:rsid w:val="6359B6A8"/>
    <w:rsid w:val="635AE2CF"/>
    <w:rsid w:val="63644CA1"/>
    <w:rsid w:val="638037DA"/>
    <w:rsid w:val="6382DF7F"/>
    <w:rsid w:val="6384E87E"/>
    <w:rsid w:val="6390CF4B"/>
    <w:rsid w:val="63921A98"/>
    <w:rsid w:val="639587A5"/>
    <w:rsid w:val="639825C3"/>
    <w:rsid w:val="63998D84"/>
    <w:rsid w:val="639D380E"/>
    <w:rsid w:val="639FECBB"/>
    <w:rsid w:val="63B1F037"/>
    <w:rsid w:val="63B5003B"/>
    <w:rsid w:val="63B6B01D"/>
    <w:rsid w:val="63B73A03"/>
    <w:rsid w:val="63C17779"/>
    <w:rsid w:val="63C3C531"/>
    <w:rsid w:val="63C6B23F"/>
    <w:rsid w:val="63C921DF"/>
    <w:rsid w:val="63CB8F95"/>
    <w:rsid w:val="63CB9291"/>
    <w:rsid w:val="63CC9992"/>
    <w:rsid w:val="63CCC2F1"/>
    <w:rsid w:val="63CDDB1C"/>
    <w:rsid w:val="63CFD9AB"/>
    <w:rsid w:val="63D07FC4"/>
    <w:rsid w:val="63D0D94D"/>
    <w:rsid w:val="63D440AE"/>
    <w:rsid w:val="63D80297"/>
    <w:rsid w:val="63DB38A8"/>
    <w:rsid w:val="63DDF7AD"/>
    <w:rsid w:val="63E08D6A"/>
    <w:rsid w:val="63E30DAD"/>
    <w:rsid w:val="63E77486"/>
    <w:rsid w:val="63E7AB09"/>
    <w:rsid w:val="63EFFC75"/>
    <w:rsid w:val="63F296D4"/>
    <w:rsid w:val="63F81D2B"/>
    <w:rsid w:val="64073631"/>
    <w:rsid w:val="64114AFE"/>
    <w:rsid w:val="6414BA1D"/>
    <w:rsid w:val="6419762D"/>
    <w:rsid w:val="64227A17"/>
    <w:rsid w:val="64247DFA"/>
    <w:rsid w:val="6425454F"/>
    <w:rsid w:val="64271A20"/>
    <w:rsid w:val="642837BD"/>
    <w:rsid w:val="642B4DBC"/>
    <w:rsid w:val="642C64A3"/>
    <w:rsid w:val="642D8971"/>
    <w:rsid w:val="642DAAFC"/>
    <w:rsid w:val="64301614"/>
    <w:rsid w:val="643BF428"/>
    <w:rsid w:val="643DDAAF"/>
    <w:rsid w:val="643E4208"/>
    <w:rsid w:val="643FA0D5"/>
    <w:rsid w:val="644272BB"/>
    <w:rsid w:val="644B5DA4"/>
    <w:rsid w:val="644C5E6C"/>
    <w:rsid w:val="644EAF4D"/>
    <w:rsid w:val="644FCFB2"/>
    <w:rsid w:val="645ADF68"/>
    <w:rsid w:val="6463D71D"/>
    <w:rsid w:val="64665926"/>
    <w:rsid w:val="646840A6"/>
    <w:rsid w:val="6471D405"/>
    <w:rsid w:val="6479E469"/>
    <w:rsid w:val="647A811A"/>
    <w:rsid w:val="64817887"/>
    <w:rsid w:val="6483ADA8"/>
    <w:rsid w:val="6489F13D"/>
    <w:rsid w:val="648D97CF"/>
    <w:rsid w:val="648ED607"/>
    <w:rsid w:val="6499731A"/>
    <w:rsid w:val="649F82BE"/>
    <w:rsid w:val="64A2A9F0"/>
    <w:rsid w:val="64AA7339"/>
    <w:rsid w:val="64B9C99A"/>
    <w:rsid w:val="64BE4C97"/>
    <w:rsid w:val="64BE6268"/>
    <w:rsid w:val="64BFA707"/>
    <w:rsid w:val="64CD7656"/>
    <w:rsid w:val="64CDD429"/>
    <w:rsid w:val="64D250C9"/>
    <w:rsid w:val="64D3E10F"/>
    <w:rsid w:val="64DCAFFA"/>
    <w:rsid w:val="64E10A45"/>
    <w:rsid w:val="64E512E4"/>
    <w:rsid w:val="64EB2DBA"/>
    <w:rsid w:val="64EE443E"/>
    <w:rsid w:val="64F2DEF8"/>
    <w:rsid w:val="64F4240B"/>
    <w:rsid w:val="64F8C46B"/>
    <w:rsid w:val="64FF14EC"/>
    <w:rsid w:val="6505D686"/>
    <w:rsid w:val="6508A113"/>
    <w:rsid w:val="650CB197"/>
    <w:rsid w:val="650FECAB"/>
    <w:rsid w:val="65124CAC"/>
    <w:rsid w:val="6517CFB4"/>
    <w:rsid w:val="6517D078"/>
    <w:rsid w:val="651C0850"/>
    <w:rsid w:val="651CF4F4"/>
    <w:rsid w:val="651DDC83"/>
    <w:rsid w:val="6520FC9B"/>
    <w:rsid w:val="65221DDC"/>
    <w:rsid w:val="6529339B"/>
    <w:rsid w:val="652CCFC4"/>
    <w:rsid w:val="652F90B6"/>
    <w:rsid w:val="65319FAA"/>
    <w:rsid w:val="653561A7"/>
    <w:rsid w:val="6537AA83"/>
    <w:rsid w:val="6538B50D"/>
    <w:rsid w:val="653BA6A9"/>
    <w:rsid w:val="65424B9E"/>
    <w:rsid w:val="6543800C"/>
    <w:rsid w:val="65458ED0"/>
    <w:rsid w:val="654737AE"/>
    <w:rsid w:val="65484889"/>
    <w:rsid w:val="654E40D9"/>
    <w:rsid w:val="654FD9B3"/>
    <w:rsid w:val="655626EF"/>
    <w:rsid w:val="65583FD6"/>
    <w:rsid w:val="655CB526"/>
    <w:rsid w:val="6563CB07"/>
    <w:rsid w:val="6566BAF2"/>
    <w:rsid w:val="6567BF52"/>
    <w:rsid w:val="65697D75"/>
    <w:rsid w:val="656CC748"/>
    <w:rsid w:val="656E2A00"/>
    <w:rsid w:val="656E9B6A"/>
    <w:rsid w:val="6574BF67"/>
    <w:rsid w:val="657843E4"/>
    <w:rsid w:val="657E3545"/>
    <w:rsid w:val="6580D73E"/>
    <w:rsid w:val="6584DDD4"/>
    <w:rsid w:val="658552C9"/>
    <w:rsid w:val="65862D3E"/>
    <w:rsid w:val="658EC281"/>
    <w:rsid w:val="658ED51C"/>
    <w:rsid w:val="65925B51"/>
    <w:rsid w:val="659306F5"/>
    <w:rsid w:val="65935FC5"/>
    <w:rsid w:val="65A3ECDA"/>
    <w:rsid w:val="65A6FC88"/>
    <w:rsid w:val="65AABBDB"/>
    <w:rsid w:val="65B59529"/>
    <w:rsid w:val="65B5F645"/>
    <w:rsid w:val="65B691D1"/>
    <w:rsid w:val="65B7F72E"/>
    <w:rsid w:val="65BB0D3F"/>
    <w:rsid w:val="65BCAE8D"/>
    <w:rsid w:val="65BDFEE2"/>
    <w:rsid w:val="65C0C841"/>
    <w:rsid w:val="65C2CC38"/>
    <w:rsid w:val="65C2D6E7"/>
    <w:rsid w:val="65C3C1E0"/>
    <w:rsid w:val="65C58E5C"/>
    <w:rsid w:val="65C9205C"/>
    <w:rsid w:val="65C998E7"/>
    <w:rsid w:val="65CCE821"/>
    <w:rsid w:val="65CE3958"/>
    <w:rsid w:val="65D207D4"/>
    <w:rsid w:val="65D22506"/>
    <w:rsid w:val="65D254FD"/>
    <w:rsid w:val="65D2FA26"/>
    <w:rsid w:val="65DB718D"/>
    <w:rsid w:val="65DE87F5"/>
    <w:rsid w:val="65E477EC"/>
    <w:rsid w:val="65E5C326"/>
    <w:rsid w:val="65E86E01"/>
    <w:rsid w:val="65F34B65"/>
    <w:rsid w:val="65F63DE6"/>
    <w:rsid w:val="65FA61EE"/>
    <w:rsid w:val="6600478A"/>
    <w:rsid w:val="6600915B"/>
    <w:rsid w:val="66032F2B"/>
    <w:rsid w:val="66044810"/>
    <w:rsid w:val="6611C5A7"/>
    <w:rsid w:val="6612D07E"/>
    <w:rsid w:val="6616D102"/>
    <w:rsid w:val="66186242"/>
    <w:rsid w:val="662193E8"/>
    <w:rsid w:val="6623E2E7"/>
    <w:rsid w:val="6626019E"/>
    <w:rsid w:val="662B5CF0"/>
    <w:rsid w:val="662BC684"/>
    <w:rsid w:val="66300114"/>
    <w:rsid w:val="66317B22"/>
    <w:rsid w:val="663213BB"/>
    <w:rsid w:val="663319FD"/>
    <w:rsid w:val="6635ABD8"/>
    <w:rsid w:val="663B9D0D"/>
    <w:rsid w:val="663BCA57"/>
    <w:rsid w:val="663BF6F7"/>
    <w:rsid w:val="663BFC46"/>
    <w:rsid w:val="663DD9BB"/>
    <w:rsid w:val="6640E1F0"/>
    <w:rsid w:val="66445D38"/>
    <w:rsid w:val="6644E064"/>
    <w:rsid w:val="664A7239"/>
    <w:rsid w:val="664ACBBD"/>
    <w:rsid w:val="66531230"/>
    <w:rsid w:val="6653575D"/>
    <w:rsid w:val="6656F119"/>
    <w:rsid w:val="66575B29"/>
    <w:rsid w:val="665ACE51"/>
    <w:rsid w:val="66657EB7"/>
    <w:rsid w:val="6672D2A9"/>
    <w:rsid w:val="667520E9"/>
    <w:rsid w:val="6675412F"/>
    <w:rsid w:val="6675CEDC"/>
    <w:rsid w:val="667E1337"/>
    <w:rsid w:val="668501B4"/>
    <w:rsid w:val="668658EF"/>
    <w:rsid w:val="668D451B"/>
    <w:rsid w:val="66905ECA"/>
    <w:rsid w:val="66927756"/>
    <w:rsid w:val="669343B3"/>
    <w:rsid w:val="66983511"/>
    <w:rsid w:val="6698411C"/>
    <w:rsid w:val="66988059"/>
    <w:rsid w:val="669C2C55"/>
    <w:rsid w:val="66A6CC77"/>
    <w:rsid w:val="66A73FBF"/>
    <w:rsid w:val="66A8000A"/>
    <w:rsid w:val="66AA66F6"/>
    <w:rsid w:val="66B0E7D0"/>
    <w:rsid w:val="66B3A3E7"/>
    <w:rsid w:val="66BB3029"/>
    <w:rsid w:val="66BD3054"/>
    <w:rsid w:val="66BDE3B4"/>
    <w:rsid w:val="66BE6F73"/>
    <w:rsid w:val="66BF6DCC"/>
    <w:rsid w:val="66BFFF3B"/>
    <w:rsid w:val="66C06176"/>
    <w:rsid w:val="66C4068C"/>
    <w:rsid w:val="66CB0108"/>
    <w:rsid w:val="66CD06E4"/>
    <w:rsid w:val="66CE9B7E"/>
    <w:rsid w:val="66CEED05"/>
    <w:rsid w:val="66D9FD9E"/>
    <w:rsid w:val="66DEBA99"/>
    <w:rsid w:val="66E4BA18"/>
    <w:rsid w:val="66E7E483"/>
    <w:rsid w:val="66EA96F7"/>
    <w:rsid w:val="66EAF512"/>
    <w:rsid w:val="66EE08C2"/>
    <w:rsid w:val="66EFD965"/>
    <w:rsid w:val="66F48827"/>
    <w:rsid w:val="66F4A8AA"/>
    <w:rsid w:val="66FB7E56"/>
    <w:rsid w:val="66FBBE3B"/>
    <w:rsid w:val="66FC6FEF"/>
    <w:rsid w:val="66FCA2FA"/>
    <w:rsid w:val="670F424C"/>
    <w:rsid w:val="67147464"/>
    <w:rsid w:val="6718B2F8"/>
    <w:rsid w:val="671C9B47"/>
    <w:rsid w:val="67207F73"/>
    <w:rsid w:val="67275A9B"/>
    <w:rsid w:val="672DAF72"/>
    <w:rsid w:val="6731119A"/>
    <w:rsid w:val="67361C68"/>
    <w:rsid w:val="67386ECE"/>
    <w:rsid w:val="673DE3C5"/>
    <w:rsid w:val="673EECB1"/>
    <w:rsid w:val="674249F5"/>
    <w:rsid w:val="674844FA"/>
    <w:rsid w:val="674BA122"/>
    <w:rsid w:val="675C2FEA"/>
    <w:rsid w:val="67665C87"/>
    <w:rsid w:val="676A687A"/>
    <w:rsid w:val="676CF7F1"/>
    <w:rsid w:val="6775CD49"/>
    <w:rsid w:val="67774B7D"/>
    <w:rsid w:val="6778699F"/>
    <w:rsid w:val="677BD96E"/>
    <w:rsid w:val="678551E5"/>
    <w:rsid w:val="6786E644"/>
    <w:rsid w:val="67889B59"/>
    <w:rsid w:val="678C2CC3"/>
    <w:rsid w:val="678DFA8D"/>
    <w:rsid w:val="67947D6D"/>
    <w:rsid w:val="6795C8C2"/>
    <w:rsid w:val="6796BA93"/>
    <w:rsid w:val="679819F0"/>
    <w:rsid w:val="67982542"/>
    <w:rsid w:val="679A750E"/>
    <w:rsid w:val="67A8616E"/>
    <w:rsid w:val="67AB14A6"/>
    <w:rsid w:val="67B4A140"/>
    <w:rsid w:val="67BBDA61"/>
    <w:rsid w:val="67BD2689"/>
    <w:rsid w:val="67BD3F80"/>
    <w:rsid w:val="67BE626B"/>
    <w:rsid w:val="67C0E0DF"/>
    <w:rsid w:val="67C1E510"/>
    <w:rsid w:val="67C1E7BC"/>
    <w:rsid w:val="67C22FD2"/>
    <w:rsid w:val="67C360FA"/>
    <w:rsid w:val="67C45202"/>
    <w:rsid w:val="67C4A72F"/>
    <w:rsid w:val="67C7B1F4"/>
    <w:rsid w:val="67CA2B7A"/>
    <w:rsid w:val="67CEFFF0"/>
    <w:rsid w:val="67D01697"/>
    <w:rsid w:val="67D7320D"/>
    <w:rsid w:val="67D7E2D4"/>
    <w:rsid w:val="67E09B78"/>
    <w:rsid w:val="67E4078A"/>
    <w:rsid w:val="67E4FF15"/>
    <w:rsid w:val="67EC3035"/>
    <w:rsid w:val="67ED1B23"/>
    <w:rsid w:val="67EE4EF3"/>
    <w:rsid w:val="67FA042E"/>
    <w:rsid w:val="67FC35E8"/>
    <w:rsid w:val="67FFAB40"/>
    <w:rsid w:val="6803DA40"/>
    <w:rsid w:val="68040D06"/>
    <w:rsid w:val="68045F21"/>
    <w:rsid w:val="68084BA5"/>
    <w:rsid w:val="6809E842"/>
    <w:rsid w:val="680AEE64"/>
    <w:rsid w:val="680B40FC"/>
    <w:rsid w:val="680C1CCE"/>
    <w:rsid w:val="680D3C63"/>
    <w:rsid w:val="680FD085"/>
    <w:rsid w:val="68106A92"/>
    <w:rsid w:val="681475F4"/>
    <w:rsid w:val="68169F4D"/>
    <w:rsid w:val="6819EC62"/>
    <w:rsid w:val="681A88E1"/>
    <w:rsid w:val="681DA345"/>
    <w:rsid w:val="68209EB2"/>
    <w:rsid w:val="68238BD2"/>
    <w:rsid w:val="682964F9"/>
    <w:rsid w:val="68353B96"/>
    <w:rsid w:val="68389C0C"/>
    <w:rsid w:val="683A24E2"/>
    <w:rsid w:val="683CA6A2"/>
    <w:rsid w:val="683EA8E7"/>
    <w:rsid w:val="68433305"/>
    <w:rsid w:val="6843A764"/>
    <w:rsid w:val="6846C96D"/>
    <w:rsid w:val="684F0C64"/>
    <w:rsid w:val="684F31B6"/>
    <w:rsid w:val="685674DA"/>
    <w:rsid w:val="685856E4"/>
    <w:rsid w:val="685AF01F"/>
    <w:rsid w:val="685F714B"/>
    <w:rsid w:val="686DFDD3"/>
    <w:rsid w:val="68738A0E"/>
    <w:rsid w:val="68780D97"/>
    <w:rsid w:val="687FF0E4"/>
    <w:rsid w:val="688053CB"/>
    <w:rsid w:val="68813145"/>
    <w:rsid w:val="6887CBF1"/>
    <w:rsid w:val="6887DA22"/>
    <w:rsid w:val="68907547"/>
    <w:rsid w:val="68934876"/>
    <w:rsid w:val="6894B661"/>
    <w:rsid w:val="6895CD95"/>
    <w:rsid w:val="6896CDD6"/>
    <w:rsid w:val="689E888F"/>
    <w:rsid w:val="689EFC58"/>
    <w:rsid w:val="68A2D1DB"/>
    <w:rsid w:val="68A70DF3"/>
    <w:rsid w:val="68ACD231"/>
    <w:rsid w:val="68AED9CA"/>
    <w:rsid w:val="68B10E47"/>
    <w:rsid w:val="68B43530"/>
    <w:rsid w:val="68BC1394"/>
    <w:rsid w:val="68D44BB1"/>
    <w:rsid w:val="68D46617"/>
    <w:rsid w:val="68D6F6E7"/>
    <w:rsid w:val="68D94998"/>
    <w:rsid w:val="68DA72F1"/>
    <w:rsid w:val="68DD597F"/>
    <w:rsid w:val="68E4A98C"/>
    <w:rsid w:val="68F1A8EB"/>
    <w:rsid w:val="68F8441C"/>
    <w:rsid w:val="68F87BC8"/>
    <w:rsid w:val="68F8CEA2"/>
    <w:rsid w:val="68FB0B33"/>
    <w:rsid w:val="68FD82FC"/>
    <w:rsid w:val="69005913"/>
    <w:rsid w:val="69026C5B"/>
    <w:rsid w:val="69034E6E"/>
    <w:rsid w:val="6909FE68"/>
    <w:rsid w:val="690E6C4A"/>
    <w:rsid w:val="690F4BBE"/>
    <w:rsid w:val="690FC22C"/>
    <w:rsid w:val="69132901"/>
    <w:rsid w:val="691C237E"/>
    <w:rsid w:val="691CEE09"/>
    <w:rsid w:val="691D5DB0"/>
    <w:rsid w:val="691FF18C"/>
    <w:rsid w:val="692BB23F"/>
    <w:rsid w:val="692DE7E6"/>
    <w:rsid w:val="6937012F"/>
    <w:rsid w:val="693C23C8"/>
    <w:rsid w:val="693D92E9"/>
    <w:rsid w:val="693E74F2"/>
    <w:rsid w:val="69403084"/>
    <w:rsid w:val="6942F178"/>
    <w:rsid w:val="694899B4"/>
    <w:rsid w:val="6949C924"/>
    <w:rsid w:val="694C565E"/>
    <w:rsid w:val="694E86B8"/>
    <w:rsid w:val="69518588"/>
    <w:rsid w:val="6951AFBE"/>
    <w:rsid w:val="6953DF68"/>
    <w:rsid w:val="695848ED"/>
    <w:rsid w:val="695C4E1D"/>
    <w:rsid w:val="6962F2FB"/>
    <w:rsid w:val="6963A5DB"/>
    <w:rsid w:val="6964F79E"/>
    <w:rsid w:val="69652510"/>
    <w:rsid w:val="696BC5AF"/>
    <w:rsid w:val="696BE2B1"/>
    <w:rsid w:val="696CB57E"/>
    <w:rsid w:val="69782C7D"/>
    <w:rsid w:val="6978725C"/>
    <w:rsid w:val="697D2133"/>
    <w:rsid w:val="697FD7B1"/>
    <w:rsid w:val="698650CF"/>
    <w:rsid w:val="6988531B"/>
    <w:rsid w:val="698920A5"/>
    <w:rsid w:val="6989C083"/>
    <w:rsid w:val="6989C96D"/>
    <w:rsid w:val="698A17FE"/>
    <w:rsid w:val="698BD385"/>
    <w:rsid w:val="698C31F8"/>
    <w:rsid w:val="698CB606"/>
    <w:rsid w:val="698FFD8F"/>
    <w:rsid w:val="6992A594"/>
    <w:rsid w:val="6994356C"/>
    <w:rsid w:val="69964931"/>
    <w:rsid w:val="699AEFB5"/>
    <w:rsid w:val="699C3804"/>
    <w:rsid w:val="69A17964"/>
    <w:rsid w:val="69A3DACD"/>
    <w:rsid w:val="69A49F69"/>
    <w:rsid w:val="69A52062"/>
    <w:rsid w:val="69A526B9"/>
    <w:rsid w:val="69AEEE0E"/>
    <w:rsid w:val="69B0B270"/>
    <w:rsid w:val="69B7966F"/>
    <w:rsid w:val="69B97A1D"/>
    <w:rsid w:val="69BC39D0"/>
    <w:rsid w:val="69C28429"/>
    <w:rsid w:val="69C2B7A7"/>
    <w:rsid w:val="69C45978"/>
    <w:rsid w:val="69C4891D"/>
    <w:rsid w:val="69C5B9F8"/>
    <w:rsid w:val="69CA055E"/>
    <w:rsid w:val="69CBE1AC"/>
    <w:rsid w:val="69CD6F3E"/>
    <w:rsid w:val="69D1DE07"/>
    <w:rsid w:val="69D7F4BF"/>
    <w:rsid w:val="69D9C602"/>
    <w:rsid w:val="69DCA0CF"/>
    <w:rsid w:val="69DE57F3"/>
    <w:rsid w:val="69E02303"/>
    <w:rsid w:val="69E0F5DC"/>
    <w:rsid w:val="69E20E59"/>
    <w:rsid w:val="69E2D27C"/>
    <w:rsid w:val="69EC8363"/>
    <w:rsid w:val="69ECBB7B"/>
    <w:rsid w:val="69EE85A0"/>
    <w:rsid w:val="69F296B3"/>
    <w:rsid w:val="69F79064"/>
    <w:rsid w:val="69F7FF82"/>
    <w:rsid w:val="69FB1A5A"/>
    <w:rsid w:val="6A067BD0"/>
    <w:rsid w:val="6A06FE22"/>
    <w:rsid w:val="6A0E04DF"/>
    <w:rsid w:val="6A0FC586"/>
    <w:rsid w:val="6A10DE1A"/>
    <w:rsid w:val="6A1652A6"/>
    <w:rsid w:val="6A1CEDF2"/>
    <w:rsid w:val="6A1EAE3F"/>
    <w:rsid w:val="6A1F2E6E"/>
    <w:rsid w:val="6A210A75"/>
    <w:rsid w:val="6A22F7AF"/>
    <w:rsid w:val="6A26F5E8"/>
    <w:rsid w:val="6A28D44B"/>
    <w:rsid w:val="6A322EDA"/>
    <w:rsid w:val="6A37900F"/>
    <w:rsid w:val="6A37C080"/>
    <w:rsid w:val="6A41B847"/>
    <w:rsid w:val="6A43ABE7"/>
    <w:rsid w:val="6A440CCA"/>
    <w:rsid w:val="6A450947"/>
    <w:rsid w:val="6A4BAFD6"/>
    <w:rsid w:val="6A551A12"/>
    <w:rsid w:val="6A557E6B"/>
    <w:rsid w:val="6A561F72"/>
    <w:rsid w:val="6A58EF27"/>
    <w:rsid w:val="6A5BF291"/>
    <w:rsid w:val="6A63BDDB"/>
    <w:rsid w:val="6A63F125"/>
    <w:rsid w:val="6A6439AC"/>
    <w:rsid w:val="6A7249B6"/>
    <w:rsid w:val="6A768908"/>
    <w:rsid w:val="6A7D97E9"/>
    <w:rsid w:val="6A7E8DF9"/>
    <w:rsid w:val="6A80E959"/>
    <w:rsid w:val="6A8DC749"/>
    <w:rsid w:val="6A8E3800"/>
    <w:rsid w:val="6A8E6F17"/>
    <w:rsid w:val="6A9008DA"/>
    <w:rsid w:val="6A955EAE"/>
    <w:rsid w:val="6A9923D6"/>
    <w:rsid w:val="6A9A6F76"/>
    <w:rsid w:val="6A9C6CD8"/>
    <w:rsid w:val="6A9E297D"/>
    <w:rsid w:val="6AA3336F"/>
    <w:rsid w:val="6AA49E5D"/>
    <w:rsid w:val="6AAACC3D"/>
    <w:rsid w:val="6AB18757"/>
    <w:rsid w:val="6AB393D9"/>
    <w:rsid w:val="6AB3A379"/>
    <w:rsid w:val="6AB42950"/>
    <w:rsid w:val="6ABB7569"/>
    <w:rsid w:val="6ABBCFD6"/>
    <w:rsid w:val="6ABC9625"/>
    <w:rsid w:val="6ABE6BBF"/>
    <w:rsid w:val="6AC12CD1"/>
    <w:rsid w:val="6AC23863"/>
    <w:rsid w:val="6AC25255"/>
    <w:rsid w:val="6AC6A415"/>
    <w:rsid w:val="6AC7D2A7"/>
    <w:rsid w:val="6AD4B37D"/>
    <w:rsid w:val="6AD71506"/>
    <w:rsid w:val="6AD8B04F"/>
    <w:rsid w:val="6AD8BE15"/>
    <w:rsid w:val="6AEC4218"/>
    <w:rsid w:val="6AEDA46C"/>
    <w:rsid w:val="6AEFA56E"/>
    <w:rsid w:val="6AF1206D"/>
    <w:rsid w:val="6AF2EF2C"/>
    <w:rsid w:val="6AF7F992"/>
    <w:rsid w:val="6AFBBECA"/>
    <w:rsid w:val="6AFFE788"/>
    <w:rsid w:val="6B0149B5"/>
    <w:rsid w:val="6B05E335"/>
    <w:rsid w:val="6B0B24C9"/>
    <w:rsid w:val="6B0C86A0"/>
    <w:rsid w:val="6B129C51"/>
    <w:rsid w:val="6B16718D"/>
    <w:rsid w:val="6B1798DB"/>
    <w:rsid w:val="6B182B4C"/>
    <w:rsid w:val="6B188688"/>
    <w:rsid w:val="6B1F3595"/>
    <w:rsid w:val="6B1F4E69"/>
    <w:rsid w:val="6B22AB52"/>
    <w:rsid w:val="6B26B83A"/>
    <w:rsid w:val="6B2784B9"/>
    <w:rsid w:val="6B27984B"/>
    <w:rsid w:val="6B29D690"/>
    <w:rsid w:val="6B2A2648"/>
    <w:rsid w:val="6B2B654C"/>
    <w:rsid w:val="6B2D7477"/>
    <w:rsid w:val="6B2FE5A4"/>
    <w:rsid w:val="6B32B237"/>
    <w:rsid w:val="6B36CB8D"/>
    <w:rsid w:val="6B3A2F7D"/>
    <w:rsid w:val="6B3CF451"/>
    <w:rsid w:val="6B4008BB"/>
    <w:rsid w:val="6B465697"/>
    <w:rsid w:val="6B4918B6"/>
    <w:rsid w:val="6B4B710B"/>
    <w:rsid w:val="6B50C7F3"/>
    <w:rsid w:val="6B557460"/>
    <w:rsid w:val="6B583F74"/>
    <w:rsid w:val="6B610215"/>
    <w:rsid w:val="6B61072C"/>
    <w:rsid w:val="6B677028"/>
    <w:rsid w:val="6B677B4D"/>
    <w:rsid w:val="6B688185"/>
    <w:rsid w:val="6B7032E9"/>
    <w:rsid w:val="6B736A34"/>
    <w:rsid w:val="6B73A74F"/>
    <w:rsid w:val="6B766144"/>
    <w:rsid w:val="6B78640B"/>
    <w:rsid w:val="6B78F7D6"/>
    <w:rsid w:val="6B7CE597"/>
    <w:rsid w:val="6B8676E6"/>
    <w:rsid w:val="6B879D9E"/>
    <w:rsid w:val="6B888308"/>
    <w:rsid w:val="6B925791"/>
    <w:rsid w:val="6B969D5C"/>
    <w:rsid w:val="6B995809"/>
    <w:rsid w:val="6B9B985E"/>
    <w:rsid w:val="6B9FDCF4"/>
    <w:rsid w:val="6BAD1BBC"/>
    <w:rsid w:val="6BAFE05B"/>
    <w:rsid w:val="6BB3149B"/>
    <w:rsid w:val="6BB59463"/>
    <w:rsid w:val="6BB7FA1C"/>
    <w:rsid w:val="6BBCBD53"/>
    <w:rsid w:val="6BBEFEB9"/>
    <w:rsid w:val="6BC0850A"/>
    <w:rsid w:val="6BC140DE"/>
    <w:rsid w:val="6BCD8E6F"/>
    <w:rsid w:val="6BD02430"/>
    <w:rsid w:val="6BD7CE8A"/>
    <w:rsid w:val="6BD88623"/>
    <w:rsid w:val="6BD8F54E"/>
    <w:rsid w:val="6BDA3E97"/>
    <w:rsid w:val="6BDAB2CE"/>
    <w:rsid w:val="6BDE006F"/>
    <w:rsid w:val="6BE1CE10"/>
    <w:rsid w:val="6BE31032"/>
    <w:rsid w:val="6BED0B13"/>
    <w:rsid w:val="6BED0D9D"/>
    <w:rsid w:val="6BED3576"/>
    <w:rsid w:val="6BF112E9"/>
    <w:rsid w:val="6BF29988"/>
    <w:rsid w:val="6BFC3CD9"/>
    <w:rsid w:val="6BFDCCE5"/>
    <w:rsid w:val="6C0087B5"/>
    <w:rsid w:val="6C01CB26"/>
    <w:rsid w:val="6C02E3DB"/>
    <w:rsid w:val="6C08B31C"/>
    <w:rsid w:val="6C177359"/>
    <w:rsid w:val="6C18DD1A"/>
    <w:rsid w:val="6C231F05"/>
    <w:rsid w:val="6C2BAD62"/>
    <w:rsid w:val="6C2D0351"/>
    <w:rsid w:val="6C2DB0D2"/>
    <w:rsid w:val="6C32569F"/>
    <w:rsid w:val="6C39B59C"/>
    <w:rsid w:val="6C42018F"/>
    <w:rsid w:val="6C463035"/>
    <w:rsid w:val="6C46BFE7"/>
    <w:rsid w:val="6C4CCEF0"/>
    <w:rsid w:val="6C4E2746"/>
    <w:rsid w:val="6C51D513"/>
    <w:rsid w:val="6C53CCAB"/>
    <w:rsid w:val="6C625DF0"/>
    <w:rsid w:val="6C650B74"/>
    <w:rsid w:val="6C653119"/>
    <w:rsid w:val="6C6B386E"/>
    <w:rsid w:val="6C6E02AB"/>
    <w:rsid w:val="6C6F1B4A"/>
    <w:rsid w:val="6C6FD4A2"/>
    <w:rsid w:val="6C72D682"/>
    <w:rsid w:val="6C7722E1"/>
    <w:rsid w:val="6C78AB1C"/>
    <w:rsid w:val="6C78E7F1"/>
    <w:rsid w:val="6C78FB54"/>
    <w:rsid w:val="6C7C0DBA"/>
    <w:rsid w:val="6C7C3048"/>
    <w:rsid w:val="6C7DA4A0"/>
    <w:rsid w:val="6C7E1B91"/>
    <w:rsid w:val="6C805E6D"/>
    <w:rsid w:val="6C842B91"/>
    <w:rsid w:val="6C8635D1"/>
    <w:rsid w:val="6C88E29B"/>
    <w:rsid w:val="6C8B3CF0"/>
    <w:rsid w:val="6C8F4A83"/>
    <w:rsid w:val="6C91E5C3"/>
    <w:rsid w:val="6C9D5BB7"/>
    <w:rsid w:val="6C9E2D60"/>
    <w:rsid w:val="6C9ECA56"/>
    <w:rsid w:val="6CA4D79A"/>
    <w:rsid w:val="6CABBB3F"/>
    <w:rsid w:val="6CB627F7"/>
    <w:rsid w:val="6CBAC752"/>
    <w:rsid w:val="6CBFB8CB"/>
    <w:rsid w:val="6CC01FC1"/>
    <w:rsid w:val="6CC593B3"/>
    <w:rsid w:val="6CC7B854"/>
    <w:rsid w:val="6CC806A0"/>
    <w:rsid w:val="6CCD0D46"/>
    <w:rsid w:val="6CCD12FB"/>
    <w:rsid w:val="6CCE8C77"/>
    <w:rsid w:val="6CD29D35"/>
    <w:rsid w:val="6CD9CBB4"/>
    <w:rsid w:val="6CDA87CD"/>
    <w:rsid w:val="6CDAFDD5"/>
    <w:rsid w:val="6CDC77D5"/>
    <w:rsid w:val="6CE0BCF3"/>
    <w:rsid w:val="6CE742DE"/>
    <w:rsid w:val="6CEB07C9"/>
    <w:rsid w:val="6CEB1BBF"/>
    <w:rsid w:val="6CF34E66"/>
    <w:rsid w:val="6CF40FD5"/>
    <w:rsid w:val="6CF7D841"/>
    <w:rsid w:val="6CFF7A73"/>
    <w:rsid w:val="6D05F0C0"/>
    <w:rsid w:val="6D06AC1B"/>
    <w:rsid w:val="6D0D8692"/>
    <w:rsid w:val="6D0EEF0F"/>
    <w:rsid w:val="6D11A602"/>
    <w:rsid w:val="6D14346C"/>
    <w:rsid w:val="6D14DCCA"/>
    <w:rsid w:val="6D179A66"/>
    <w:rsid w:val="6D1E90A5"/>
    <w:rsid w:val="6D26DB16"/>
    <w:rsid w:val="6D284E9E"/>
    <w:rsid w:val="6D2C85B4"/>
    <w:rsid w:val="6D2D9B37"/>
    <w:rsid w:val="6D2F5020"/>
    <w:rsid w:val="6D3F1706"/>
    <w:rsid w:val="6D438AB0"/>
    <w:rsid w:val="6D443659"/>
    <w:rsid w:val="6D4D5C25"/>
    <w:rsid w:val="6D4EB72A"/>
    <w:rsid w:val="6D4F663E"/>
    <w:rsid w:val="6D4F8AF7"/>
    <w:rsid w:val="6D55C89D"/>
    <w:rsid w:val="6D569197"/>
    <w:rsid w:val="6D5833CE"/>
    <w:rsid w:val="6D5D113F"/>
    <w:rsid w:val="6D5E26A2"/>
    <w:rsid w:val="6D61879A"/>
    <w:rsid w:val="6D6224D6"/>
    <w:rsid w:val="6D626C51"/>
    <w:rsid w:val="6D66D19D"/>
    <w:rsid w:val="6D6A494A"/>
    <w:rsid w:val="6D6BD585"/>
    <w:rsid w:val="6D6F03CE"/>
    <w:rsid w:val="6D7581CF"/>
    <w:rsid w:val="6D80962F"/>
    <w:rsid w:val="6D81307D"/>
    <w:rsid w:val="6D82749A"/>
    <w:rsid w:val="6D828280"/>
    <w:rsid w:val="6D876023"/>
    <w:rsid w:val="6D885D76"/>
    <w:rsid w:val="6D8ADBA2"/>
    <w:rsid w:val="6D8DAFA0"/>
    <w:rsid w:val="6D9C3904"/>
    <w:rsid w:val="6DA4796C"/>
    <w:rsid w:val="6DAD7206"/>
    <w:rsid w:val="6DAFB3BB"/>
    <w:rsid w:val="6DB093EB"/>
    <w:rsid w:val="6DB0E0AA"/>
    <w:rsid w:val="6DB4FE9A"/>
    <w:rsid w:val="6DB65C4C"/>
    <w:rsid w:val="6DBE6F46"/>
    <w:rsid w:val="6DC19B4D"/>
    <w:rsid w:val="6DC66F6D"/>
    <w:rsid w:val="6DD2EC25"/>
    <w:rsid w:val="6DD47ABA"/>
    <w:rsid w:val="6DD5B877"/>
    <w:rsid w:val="6DDDB4AF"/>
    <w:rsid w:val="6DE32BDC"/>
    <w:rsid w:val="6DED1624"/>
    <w:rsid w:val="6DEF588F"/>
    <w:rsid w:val="6DEFCF31"/>
    <w:rsid w:val="6DF11380"/>
    <w:rsid w:val="6E00114F"/>
    <w:rsid w:val="6E01ADED"/>
    <w:rsid w:val="6E0C1DFB"/>
    <w:rsid w:val="6E0C90BD"/>
    <w:rsid w:val="6E0EE950"/>
    <w:rsid w:val="6E0F4465"/>
    <w:rsid w:val="6E12F30E"/>
    <w:rsid w:val="6E1A1CBF"/>
    <w:rsid w:val="6E212AEC"/>
    <w:rsid w:val="6E214482"/>
    <w:rsid w:val="6E27CFD4"/>
    <w:rsid w:val="6E293C21"/>
    <w:rsid w:val="6E314331"/>
    <w:rsid w:val="6E3C94C3"/>
    <w:rsid w:val="6E3E4300"/>
    <w:rsid w:val="6E401AA8"/>
    <w:rsid w:val="6E439C5C"/>
    <w:rsid w:val="6E444823"/>
    <w:rsid w:val="6E4494FE"/>
    <w:rsid w:val="6E4AC5F1"/>
    <w:rsid w:val="6E4CA354"/>
    <w:rsid w:val="6E4CEEE6"/>
    <w:rsid w:val="6E53DED4"/>
    <w:rsid w:val="6E595BCF"/>
    <w:rsid w:val="6E5C647C"/>
    <w:rsid w:val="6E5E92A5"/>
    <w:rsid w:val="6E5F7A66"/>
    <w:rsid w:val="6E60ED3E"/>
    <w:rsid w:val="6E650856"/>
    <w:rsid w:val="6E6F01E6"/>
    <w:rsid w:val="6E6FF43C"/>
    <w:rsid w:val="6E733D00"/>
    <w:rsid w:val="6E74F139"/>
    <w:rsid w:val="6E7550DB"/>
    <w:rsid w:val="6E82A39D"/>
    <w:rsid w:val="6E82C66B"/>
    <w:rsid w:val="6E89FD89"/>
    <w:rsid w:val="6EA04127"/>
    <w:rsid w:val="6EA2610F"/>
    <w:rsid w:val="6EA352E4"/>
    <w:rsid w:val="6EA975CD"/>
    <w:rsid w:val="6EB6DC0A"/>
    <w:rsid w:val="6EBBC575"/>
    <w:rsid w:val="6EBC0678"/>
    <w:rsid w:val="6EBF3F59"/>
    <w:rsid w:val="6EBF7741"/>
    <w:rsid w:val="6EC0E00D"/>
    <w:rsid w:val="6EC33F9E"/>
    <w:rsid w:val="6EC63053"/>
    <w:rsid w:val="6EC6AA62"/>
    <w:rsid w:val="6ECBA1BE"/>
    <w:rsid w:val="6ED00F63"/>
    <w:rsid w:val="6ED0C6DC"/>
    <w:rsid w:val="6ED1C5EF"/>
    <w:rsid w:val="6ED68411"/>
    <w:rsid w:val="6EDB18CA"/>
    <w:rsid w:val="6EDD9C6D"/>
    <w:rsid w:val="6EDDD769"/>
    <w:rsid w:val="6EE21861"/>
    <w:rsid w:val="6EE2D195"/>
    <w:rsid w:val="6EE6E979"/>
    <w:rsid w:val="6EE7CBAC"/>
    <w:rsid w:val="6EF424B6"/>
    <w:rsid w:val="6EF59548"/>
    <w:rsid w:val="6EF78EB9"/>
    <w:rsid w:val="6EFB5089"/>
    <w:rsid w:val="6EFC290B"/>
    <w:rsid w:val="6F00013E"/>
    <w:rsid w:val="6F021599"/>
    <w:rsid w:val="6F06D099"/>
    <w:rsid w:val="6F088A6F"/>
    <w:rsid w:val="6F10232B"/>
    <w:rsid w:val="6F1067C4"/>
    <w:rsid w:val="6F11705E"/>
    <w:rsid w:val="6F128490"/>
    <w:rsid w:val="6F175862"/>
    <w:rsid w:val="6F1A4D54"/>
    <w:rsid w:val="6F226B4D"/>
    <w:rsid w:val="6F244BDE"/>
    <w:rsid w:val="6F2754EA"/>
    <w:rsid w:val="6F335917"/>
    <w:rsid w:val="6F38622D"/>
    <w:rsid w:val="6F3B7E30"/>
    <w:rsid w:val="6F3EE731"/>
    <w:rsid w:val="6F3F1DCF"/>
    <w:rsid w:val="6F4369AB"/>
    <w:rsid w:val="6F46A9AD"/>
    <w:rsid w:val="6F49F1D6"/>
    <w:rsid w:val="6F4F7661"/>
    <w:rsid w:val="6F57DFE2"/>
    <w:rsid w:val="6F5C41AF"/>
    <w:rsid w:val="6F5DE7D7"/>
    <w:rsid w:val="6F625E0A"/>
    <w:rsid w:val="6F63C87C"/>
    <w:rsid w:val="6F63FDEE"/>
    <w:rsid w:val="6F66A594"/>
    <w:rsid w:val="6F685168"/>
    <w:rsid w:val="6F6A10A5"/>
    <w:rsid w:val="6F6E0CF6"/>
    <w:rsid w:val="6F6F5969"/>
    <w:rsid w:val="6F6FB817"/>
    <w:rsid w:val="6F72AE27"/>
    <w:rsid w:val="6F7608CF"/>
    <w:rsid w:val="6F771938"/>
    <w:rsid w:val="6F77D35F"/>
    <w:rsid w:val="6F78C5D8"/>
    <w:rsid w:val="6F791A64"/>
    <w:rsid w:val="6F84867C"/>
    <w:rsid w:val="6F8639D5"/>
    <w:rsid w:val="6F86417E"/>
    <w:rsid w:val="6F87EDE0"/>
    <w:rsid w:val="6F8B6BEA"/>
    <w:rsid w:val="6F8EE68C"/>
    <w:rsid w:val="6F979AA0"/>
    <w:rsid w:val="6FA76D55"/>
    <w:rsid w:val="6FAB2CD5"/>
    <w:rsid w:val="6FAE098E"/>
    <w:rsid w:val="6FB3A5DD"/>
    <w:rsid w:val="6FB814B5"/>
    <w:rsid w:val="6FB98F9C"/>
    <w:rsid w:val="6FBC8A41"/>
    <w:rsid w:val="6FBEB858"/>
    <w:rsid w:val="6FBF4C70"/>
    <w:rsid w:val="6FC2BA43"/>
    <w:rsid w:val="6FCA89FA"/>
    <w:rsid w:val="6FCB21AB"/>
    <w:rsid w:val="6FCF2F95"/>
    <w:rsid w:val="6FD523B6"/>
    <w:rsid w:val="6FD742C8"/>
    <w:rsid w:val="6FDEBF23"/>
    <w:rsid w:val="6FE235BD"/>
    <w:rsid w:val="6FE66FB8"/>
    <w:rsid w:val="6FE83106"/>
    <w:rsid w:val="6FE8FB6E"/>
    <w:rsid w:val="6FEF2400"/>
    <w:rsid w:val="6FF496A7"/>
    <w:rsid w:val="6FF960D8"/>
    <w:rsid w:val="6FFD1BED"/>
    <w:rsid w:val="6FFE04F9"/>
    <w:rsid w:val="70018619"/>
    <w:rsid w:val="70034964"/>
    <w:rsid w:val="7004DCAD"/>
    <w:rsid w:val="701378DF"/>
    <w:rsid w:val="70141F20"/>
    <w:rsid w:val="70150F6E"/>
    <w:rsid w:val="70183499"/>
    <w:rsid w:val="701943AF"/>
    <w:rsid w:val="701E0613"/>
    <w:rsid w:val="701E3D85"/>
    <w:rsid w:val="70242696"/>
    <w:rsid w:val="702D4BE6"/>
    <w:rsid w:val="702E866E"/>
    <w:rsid w:val="70319484"/>
    <w:rsid w:val="703300FE"/>
    <w:rsid w:val="70353B51"/>
    <w:rsid w:val="70360D3C"/>
    <w:rsid w:val="703A72B7"/>
    <w:rsid w:val="703B6CBB"/>
    <w:rsid w:val="7046285F"/>
    <w:rsid w:val="704E3AC9"/>
    <w:rsid w:val="70511536"/>
    <w:rsid w:val="7054BFD7"/>
    <w:rsid w:val="705A71C0"/>
    <w:rsid w:val="705D5376"/>
    <w:rsid w:val="705D7E16"/>
    <w:rsid w:val="70649BAE"/>
    <w:rsid w:val="7068C646"/>
    <w:rsid w:val="706D36E8"/>
    <w:rsid w:val="706EB22D"/>
    <w:rsid w:val="7073154E"/>
    <w:rsid w:val="707651EF"/>
    <w:rsid w:val="70774A8C"/>
    <w:rsid w:val="707BC376"/>
    <w:rsid w:val="707BCCB2"/>
    <w:rsid w:val="70825681"/>
    <w:rsid w:val="70839A29"/>
    <w:rsid w:val="7086036F"/>
    <w:rsid w:val="708685BE"/>
    <w:rsid w:val="708BC3C6"/>
    <w:rsid w:val="708E3744"/>
    <w:rsid w:val="70926329"/>
    <w:rsid w:val="70A6AC27"/>
    <w:rsid w:val="70A715F0"/>
    <w:rsid w:val="70AD4F10"/>
    <w:rsid w:val="70B3FF29"/>
    <w:rsid w:val="70B6D651"/>
    <w:rsid w:val="70B9B709"/>
    <w:rsid w:val="70B9EA25"/>
    <w:rsid w:val="70BED7FC"/>
    <w:rsid w:val="70C06E8A"/>
    <w:rsid w:val="70C39000"/>
    <w:rsid w:val="70C733F3"/>
    <w:rsid w:val="70C7C076"/>
    <w:rsid w:val="70CF58C6"/>
    <w:rsid w:val="70CF9D80"/>
    <w:rsid w:val="70D7FD03"/>
    <w:rsid w:val="70DA8968"/>
    <w:rsid w:val="70DD09FC"/>
    <w:rsid w:val="70DF37CA"/>
    <w:rsid w:val="70E2A842"/>
    <w:rsid w:val="70E6E64E"/>
    <w:rsid w:val="70E6EE40"/>
    <w:rsid w:val="70EE77A0"/>
    <w:rsid w:val="70F7CA60"/>
    <w:rsid w:val="70F9B7EA"/>
    <w:rsid w:val="7101BAAA"/>
    <w:rsid w:val="71046813"/>
    <w:rsid w:val="7104E0E6"/>
    <w:rsid w:val="71052F69"/>
    <w:rsid w:val="71057899"/>
    <w:rsid w:val="710AA2EE"/>
    <w:rsid w:val="710D3BF5"/>
    <w:rsid w:val="711221A8"/>
    <w:rsid w:val="71137617"/>
    <w:rsid w:val="711C1606"/>
    <w:rsid w:val="711CCE16"/>
    <w:rsid w:val="712066E3"/>
    <w:rsid w:val="712947F0"/>
    <w:rsid w:val="712C818B"/>
    <w:rsid w:val="712D2979"/>
    <w:rsid w:val="7131458A"/>
    <w:rsid w:val="7131A014"/>
    <w:rsid w:val="71334988"/>
    <w:rsid w:val="71387708"/>
    <w:rsid w:val="713AC73D"/>
    <w:rsid w:val="713C85FC"/>
    <w:rsid w:val="7144EDC1"/>
    <w:rsid w:val="71496F6B"/>
    <w:rsid w:val="714FC5CE"/>
    <w:rsid w:val="71501C80"/>
    <w:rsid w:val="7153DF12"/>
    <w:rsid w:val="7155E172"/>
    <w:rsid w:val="7156385D"/>
    <w:rsid w:val="7158E15F"/>
    <w:rsid w:val="715C0992"/>
    <w:rsid w:val="71673FCA"/>
    <w:rsid w:val="71686943"/>
    <w:rsid w:val="7169007B"/>
    <w:rsid w:val="7170BA82"/>
    <w:rsid w:val="7171E285"/>
    <w:rsid w:val="71734ED9"/>
    <w:rsid w:val="7175AEDA"/>
    <w:rsid w:val="7176D6CB"/>
    <w:rsid w:val="7177660D"/>
    <w:rsid w:val="717C08DC"/>
    <w:rsid w:val="717DD60A"/>
    <w:rsid w:val="717FEDC2"/>
    <w:rsid w:val="71852648"/>
    <w:rsid w:val="71855B13"/>
    <w:rsid w:val="7188E525"/>
    <w:rsid w:val="718960D5"/>
    <w:rsid w:val="7191EE74"/>
    <w:rsid w:val="7197404A"/>
    <w:rsid w:val="71977076"/>
    <w:rsid w:val="719D27B9"/>
    <w:rsid w:val="719EE52C"/>
    <w:rsid w:val="71A19026"/>
    <w:rsid w:val="71A27302"/>
    <w:rsid w:val="71A3A989"/>
    <w:rsid w:val="71A5C071"/>
    <w:rsid w:val="71A6F6DA"/>
    <w:rsid w:val="71A8DE2E"/>
    <w:rsid w:val="71ACD458"/>
    <w:rsid w:val="71AF2475"/>
    <w:rsid w:val="71B74CD8"/>
    <w:rsid w:val="71B7D3C4"/>
    <w:rsid w:val="71BFBBC9"/>
    <w:rsid w:val="71C3B0C5"/>
    <w:rsid w:val="71C780F8"/>
    <w:rsid w:val="71CD1C2C"/>
    <w:rsid w:val="71CD5673"/>
    <w:rsid w:val="71CDAEFE"/>
    <w:rsid w:val="71CF5344"/>
    <w:rsid w:val="71D218D6"/>
    <w:rsid w:val="71D368C9"/>
    <w:rsid w:val="71DEE7A8"/>
    <w:rsid w:val="71E00C0E"/>
    <w:rsid w:val="71E626BE"/>
    <w:rsid w:val="71E8EADE"/>
    <w:rsid w:val="71EFB8DC"/>
    <w:rsid w:val="71F7EF54"/>
    <w:rsid w:val="71FA9BD3"/>
    <w:rsid w:val="71FBED92"/>
    <w:rsid w:val="7200288F"/>
    <w:rsid w:val="7204CB98"/>
    <w:rsid w:val="720EC46C"/>
    <w:rsid w:val="721245F6"/>
    <w:rsid w:val="72160CD9"/>
    <w:rsid w:val="72161DCD"/>
    <w:rsid w:val="72166FA4"/>
    <w:rsid w:val="7216CA0F"/>
    <w:rsid w:val="7216E5A9"/>
    <w:rsid w:val="721805A3"/>
    <w:rsid w:val="721B42DB"/>
    <w:rsid w:val="721E0DCA"/>
    <w:rsid w:val="722297A6"/>
    <w:rsid w:val="7224E7B7"/>
    <w:rsid w:val="7225BB2B"/>
    <w:rsid w:val="7226AFAE"/>
    <w:rsid w:val="722A7F11"/>
    <w:rsid w:val="722AB07E"/>
    <w:rsid w:val="7230F4E2"/>
    <w:rsid w:val="723476C5"/>
    <w:rsid w:val="72388A1F"/>
    <w:rsid w:val="72391509"/>
    <w:rsid w:val="723D1F7C"/>
    <w:rsid w:val="723D2273"/>
    <w:rsid w:val="7241EA3C"/>
    <w:rsid w:val="7246E09B"/>
    <w:rsid w:val="72475414"/>
    <w:rsid w:val="724C4375"/>
    <w:rsid w:val="724DDE6F"/>
    <w:rsid w:val="724FAE21"/>
    <w:rsid w:val="725063FD"/>
    <w:rsid w:val="7251F23B"/>
    <w:rsid w:val="7253560E"/>
    <w:rsid w:val="725442E1"/>
    <w:rsid w:val="7256983B"/>
    <w:rsid w:val="72591A46"/>
    <w:rsid w:val="725D0CAC"/>
    <w:rsid w:val="725D4AFD"/>
    <w:rsid w:val="72602D23"/>
    <w:rsid w:val="72633EEB"/>
    <w:rsid w:val="727028A6"/>
    <w:rsid w:val="7271D6A2"/>
    <w:rsid w:val="72752384"/>
    <w:rsid w:val="72765847"/>
    <w:rsid w:val="7276B5F2"/>
    <w:rsid w:val="727C81D9"/>
    <w:rsid w:val="727F5FDA"/>
    <w:rsid w:val="7281201D"/>
    <w:rsid w:val="72834099"/>
    <w:rsid w:val="7283DAAE"/>
    <w:rsid w:val="728713E8"/>
    <w:rsid w:val="7289AA15"/>
    <w:rsid w:val="7294295B"/>
    <w:rsid w:val="7297C969"/>
    <w:rsid w:val="729DE104"/>
    <w:rsid w:val="72A3DA10"/>
    <w:rsid w:val="72A52E10"/>
    <w:rsid w:val="72A86FCF"/>
    <w:rsid w:val="72AD0FA5"/>
    <w:rsid w:val="72B160EF"/>
    <w:rsid w:val="72B21B9A"/>
    <w:rsid w:val="72B2DDFA"/>
    <w:rsid w:val="72B7BBB6"/>
    <w:rsid w:val="72BC8C0F"/>
    <w:rsid w:val="72BF53E9"/>
    <w:rsid w:val="72C0E589"/>
    <w:rsid w:val="72C27A6E"/>
    <w:rsid w:val="72C4064D"/>
    <w:rsid w:val="72C71142"/>
    <w:rsid w:val="72C910CF"/>
    <w:rsid w:val="72CB6DFE"/>
    <w:rsid w:val="72CEE0FE"/>
    <w:rsid w:val="72D163E4"/>
    <w:rsid w:val="72D22840"/>
    <w:rsid w:val="72D9CDCF"/>
    <w:rsid w:val="72DDE0D9"/>
    <w:rsid w:val="72E19D49"/>
    <w:rsid w:val="72E32782"/>
    <w:rsid w:val="72E754B4"/>
    <w:rsid w:val="72EC0F14"/>
    <w:rsid w:val="72F7D9F3"/>
    <w:rsid w:val="72F9F6BD"/>
    <w:rsid w:val="72FF6E70"/>
    <w:rsid w:val="73041EA5"/>
    <w:rsid w:val="7306859A"/>
    <w:rsid w:val="730D9C5E"/>
    <w:rsid w:val="7310A502"/>
    <w:rsid w:val="7310B899"/>
    <w:rsid w:val="73177787"/>
    <w:rsid w:val="731D31F3"/>
    <w:rsid w:val="731EB474"/>
    <w:rsid w:val="732654BB"/>
    <w:rsid w:val="73291414"/>
    <w:rsid w:val="732B3ED6"/>
    <w:rsid w:val="7330B10D"/>
    <w:rsid w:val="73315FD9"/>
    <w:rsid w:val="7335BF27"/>
    <w:rsid w:val="733A2763"/>
    <w:rsid w:val="73431DEC"/>
    <w:rsid w:val="734661D2"/>
    <w:rsid w:val="734A7A12"/>
    <w:rsid w:val="73526543"/>
    <w:rsid w:val="7354B221"/>
    <w:rsid w:val="735F17C5"/>
    <w:rsid w:val="7360A973"/>
    <w:rsid w:val="73615278"/>
    <w:rsid w:val="73619759"/>
    <w:rsid w:val="7362802B"/>
    <w:rsid w:val="7362A115"/>
    <w:rsid w:val="7362ED88"/>
    <w:rsid w:val="7365EF98"/>
    <w:rsid w:val="736603D7"/>
    <w:rsid w:val="7366D422"/>
    <w:rsid w:val="736E30DF"/>
    <w:rsid w:val="73720EEF"/>
    <w:rsid w:val="73733189"/>
    <w:rsid w:val="7375D982"/>
    <w:rsid w:val="7376BA27"/>
    <w:rsid w:val="73805938"/>
    <w:rsid w:val="7389E4A1"/>
    <w:rsid w:val="738A0579"/>
    <w:rsid w:val="738C7C0D"/>
    <w:rsid w:val="738DB4F7"/>
    <w:rsid w:val="7392B6F5"/>
    <w:rsid w:val="739438B9"/>
    <w:rsid w:val="73994F2F"/>
    <w:rsid w:val="739C7D22"/>
    <w:rsid w:val="73A008D3"/>
    <w:rsid w:val="73A43BFC"/>
    <w:rsid w:val="73ACCD73"/>
    <w:rsid w:val="73AFB439"/>
    <w:rsid w:val="73B252A9"/>
    <w:rsid w:val="73B3A8E2"/>
    <w:rsid w:val="73BB64F4"/>
    <w:rsid w:val="73C088E5"/>
    <w:rsid w:val="73C3F2EA"/>
    <w:rsid w:val="73C59200"/>
    <w:rsid w:val="73C78D90"/>
    <w:rsid w:val="73C981D6"/>
    <w:rsid w:val="73CA61E2"/>
    <w:rsid w:val="73D0C833"/>
    <w:rsid w:val="73D533D2"/>
    <w:rsid w:val="73D91324"/>
    <w:rsid w:val="73D94BD5"/>
    <w:rsid w:val="73DB090F"/>
    <w:rsid w:val="73DCD5E7"/>
    <w:rsid w:val="73ED8646"/>
    <w:rsid w:val="73F1BF44"/>
    <w:rsid w:val="73F82DF3"/>
    <w:rsid w:val="73FD50A8"/>
    <w:rsid w:val="73FF871A"/>
    <w:rsid w:val="74027E5A"/>
    <w:rsid w:val="7403182D"/>
    <w:rsid w:val="7404E6A6"/>
    <w:rsid w:val="74139951"/>
    <w:rsid w:val="74158782"/>
    <w:rsid w:val="7416F40D"/>
    <w:rsid w:val="7417E866"/>
    <w:rsid w:val="741C1FD0"/>
    <w:rsid w:val="74273758"/>
    <w:rsid w:val="742DD6FF"/>
    <w:rsid w:val="74385E0A"/>
    <w:rsid w:val="7439B6F9"/>
    <w:rsid w:val="743A49FF"/>
    <w:rsid w:val="743DD778"/>
    <w:rsid w:val="7441E95C"/>
    <w:rsid w:val="7446C367"/>
    <w:rsid w:val="74492F52"/>
    <w:rsid w:val="744E7F9B"/>
    <w:rsid w:val="7451F240"/>
    <w:rsid w:val="7452F34C"/>
    <w:rsid w:val="74561930"/>
    <w:rsid w:val="745EC70C"/>
    <w:rsid w:val="745F5625"/>
    <w:rsid w:val="746069D8"/>
    <w:rsid w:val="74656D80"/>
    <w:rsid w:val="74683FAC"/>
    <w:rsid w:val="746F52D3"/>
    <w:rsid w:val="74752D93"/>
    <w:rsid w:val="7478A16B"/>
    <w:rsid w:val="748A109D"/>
    <w:rsid w:val="748E9BDA"/>
    <w:rsid w:val="748ECF3B"/>
    <w:rsid w:val="74907773"/>
    <w:rsid w:val="7493AA54"/>
    <w:rsid w:val="7499E2F4"/>
    <w:rsid w:val="749C7FB0"/>
    <w:rsid w:val="749E4A71"/>
    <w:rsid w:val="74A1665F"/>
    <w:rsid w:val="74ABAED6"/>
    <w:rsid w:val="74B01535"/>
    <w:rsid w:val="74B3A99E"/>
    <w:rsid w:val="74B42448"/>
    <w:rsid w:val="74B83B7A"/>
    <w:rsid w:val="74B8C40C"/>
    <w:rsid w:val="74BB03B5"/>
    <w:rsid w:val="74C916D2"/>
    <w:rsid w:val="74CD353B"/>
    <w:rsid w:val="74D4FD9A"/>
    <w:rsid w:val="74DD0AB3"/>
    <w:rsid w:val="74DEE043"/>
    <w:rsid w:val="74EC71DB"/>
    <w:rsid w:val="74EC9F73"/>
    <w:rsid w:val="74ECAA91"/>
    <w:rsid w:val="74F44997"/>
    <w:rsid w:val="74F4EB21"/>
    <w:rsid w:val="74FD8BAC"/>
    <w:rsid w:val="74FF1856"/>
    <w:rsid w:val="750B128C"/>
    <w:rsid w:val="750CF3D5"/>
    <w:rsid w:val="751B863D"/>
    <w:rsid w:val="751D59FB"/>
    <w:rsid w:val="75225123"/>
    <w:rsid w:val="7524C64B"/>
    <w:rsid w:val="7526800C"/>
    <w:rsid w:val="75289B11"/>
    <w:rsid w:val="752A7DB8"/>
    <w:rsid w:val="752AEC88"/>
    <w:rsid w:val="7532968F"/>
    <w:rsid w:val="753D5EE9"/>
    <w:rsid w:val="75465601"/>
    <w:rsid w:val="75485CA0"/>
    <w:rsid w:val="7548A74D"/>
    <w:rsid w:val="754B1652"/>
    <w:rsid w:val="755D38BB"/>
    <w:rsid w:val="75603319"/>
    <w:rsid w:val="7565D4C1"/>
    <w:rsid w:val="756A7E3A"/>
    <w:rsid w:val="756AC3D6"/>
    <w:rsid w:val="757662A0"/>
    <w:rsid w:val="757B3600"/>
    <w:rsid w:val="758798E9"/>
    <w:rsid w:val="75887616"/>
    <w:rsid w:val="75895532"/>
    <w:rsid w:val="758C2FB3"/>
    <w:rsid w:val="75919BEF"/>
    <w:rsid w:val="7592C9A9"/>
    <w:rsid w:val="75978CD1"/>
    <w:rsid w:val="759D9174"/>
    <w:rsid w:val="759DBCC4"/>
    <w:rsid w:val="75A62F0E"/>
    <w:rsid w:val="75A80B21"/>
    <w:rsid w:val="75AC09D7"/>
    <w:rsid w:val="75AFB495"/>
    <w:rsid w:val="75B2CFD9"/>
    <w:rsid w:val="75B580D1"/>
    <w:rsid w:val="75B5FEE6"/>
    <w:rsid w:val="75C7D5AB"/>
    <w:rsid w:val="75CA6402"/>
    <w:rsid w:val="75CC2769"/>
    <w:rsid w:val="75CE8B9F"/>
    <w:rsid w:val="75D628AB"/>
    <w:rsid w:val="75DA631E"/>
    <w:rsid w:val="75DF9B6B"/>
    <w:rsid w:val="75E06E23"/>
    <w:rsid w:val="75E259FC"/>
    <w:rsid w:val="75EA1F2E"/>
    <w:rsid w:val="75F26137"/>
    <w:rsid w:val="75F7D3DD"/>
    <w:rsid w:val="75FD46BC"/>
    <w:rsid w:val="7600FB3D"/>
    <w:rsid w:val="760437E7"/>
    <w:rsid w:val="760AAE11"/>
    <w:rsid w:val="760C5262"/>
    <w:rsid w:val="760C8275"/>
    <w:rsid w:val="760F64D8"/>
    <w:rsid w:val="76169856"/>
    <w:rsid w:val="761B0442"/>
    <w:rsid w:val="761E3FDE"/>
    <w:rsid w:val="761FE116"/>
    <w:rsid w:val="76250E9F"/>
    <w:rsid w:val="762FAD5E"/>
    <w:rsid w:val="7636A7D4"/>
    <w:rsid w:val="76382A28"/>
    <w:rsid w:val="7639FF1D"/>
    <w:rsid w:val="763A9FDE"/>
    <w:rsid w:val="763D0827"/>
    <w:rsid w:val="763D5D97"/>
    <w:rsid w:val="763E1BD3"/>
    <w:rsid w:val="763F85F6"/>
    <w:rsid w:val="76463706"/>
    <w:rsid w:val="764BA823"/>
    <w:rsid w:val="764F696C"/>
    <w:rsid w:val="764FD85D"/>
    <w:rsid w:val="765132CF"/>
    <w:rsid w:val="76607568"/>
    <w:rsid w:val="76631EFC"/>
    <w:rsid w:val="76699537"/>
    <w:rsid w:val="7669B940"/>
    <w:rsid w:val="766A89A6"/>
    <w:rsid w:val="766C2539"/>
    <w:rsid w:val="766DC5C3"/>
    <w:rsid w:val="7670BD4E"/>
    <w:rsid w:val="76722EC1"/>
    <w:rsid w:val="767F7A12"/>
    <w:rsid w:val="767F80AF"/>
    <w:rsid w:val="767F9A7C"/>
    <w:rsid w:val="7684D3E9"/>
    <w:rsid w:val="7685BA72"/>
    <w:rsid w:val="7689E945"/>
    <w:rsid w:val="768B8F6C"/>
    <w:rsid w:val="7692FA80"/>
    <w:rsid w:val="76930F11"/>
    <w:rsid w:val="7697EEAC"/>
    <w:rsid w:val="76A11241"/>
    <w:rsid w:val="76A54812"/>
    <w:rsid w:val="76A8FEB5"/>
    <w:rsid w:val="76A99857"/>
    <w:rsid w:val="76B14FF1"/>
    <w:rsid w:val="76B4ED95"/>
    <w:rsid w:val="76C3E099"/>
    <w:rsid w:val="76C47D55"/>
    <w:rsid w:val="76C5C1AB"/>
    <w:rsid w:val="76C9282C"/>
    <w:rsid w:val="76CC8EF9"/>
    <w:rsid w:val="76CD6BED"/>
    <w:rsid w:val="76CE26F9"/>
    <w:rsid w:val="76D10ABA"/>
    <w:rsid w:val="76D2613B"/>
    <w:rsid w:val="76DCAFED"/>
    <w:rsid w:val="76DD81DE"/>
    <w:rsid w:val="76DF9978"/>
    <w:rsid w:val="76E2DFFA"/>
    <w:rsid w:val="76E66A44"/>
    <w:rsid w:val="76EB3CF4"/>
    <w:rsid w:val="76EDC2A3"/>
    <w:rsid w:val="76EE6B0B"/>
    <w:rsid w:val="76F1AF7E"/>
    <w:rsid w:val="76F7FFB0"/>
    <w:rsid w:val="76F8C83A"/>
    <w:rsid w:val="7707DE51"/>
    <w:rsid w:val="77095625"/>
    <w:rsid w:val="7709ACDC"/>
    <w:rsid w:val="770A518A"/>
    <w:rsid w:val="770C6449"/>
    <w:rsid w:val="771085AD"/>
    <w:rsid w:val="7710E746"/>
    <w:rsid w:val="7712D372"/>
    <w:rsid w:val="771455A4"/>
    <w:rsid w:val="7715CBD0"/>
    <w:rsid w:val="771778CD"/>
    <w:rsid w:val="771C5143"/>
    <w:rsid w:val="771E142A"/>
    <w:rsid w:val="77203166"/>
    <w:rsid w:val="772483C4"/>
    <w:rsid w:val="7724C0B4"/>
    <w:rsid w:val="77250426"/>
    <w:rsid w:val="7725FB1B"/>
    <w:rsid w:val="772A3433"/>
    <w:rsid w:val="77300621"/>
    <w:rsid w:val="7730C14F"/>
    <w:rsid w:val="7736350C"/>
    <w:rsid w:val="77370424"/>
    <w:rsid w:val="773C64E2"/>
    <w:rsid w:val="7744A9FB"/>
    <w:rsid w:val="7746BE4E"/>
    <w:rsid w:val="7746E66E"/>
    <w:rsid w:val="7749C96A"/>
    <w:rsid w:val="774B4FA7"/>
    <w:rsid w:val="774DB7D7"/>
    <w:rsid w:val="7750D05D"/>
    <w:rsid w:val="77592898"/>
    <w:rsid w:val="775EF9BE"/>
    <w:rsid w:val="776280E4"/>
    <w:rsid w:val="7763305C"/>
    <w:rsid w:val="7766D1DD"/>
    <w:rsid w:val="776744DD"/>
    <w:rsid w:val="776932AC"/>
    <w:rsid w:val="7769D70B"/>
    <w:rsid w:val="776A9A8D"/>
    <w:rsid w:val="77713952"/>
    <w:rsid w:val="777234E8"/>
    <w:rsid w:val="777A9A46"/>
    <w:rsid w:val="777AB5EB"/>
    <w:rsid w:val="777D333A"/>
    <w:rsid w:val="777DE646"/>
    <w:rsid w:val="777FD3C7"/>
    <w:rsid w:val="77837311"/>
    <w:rsid w:val="778F45B6"/>
    <w:rsid w:val="779386B1"/>
    <w:rsid w:val="7794DFCD"/>
    <w:rsid w:val="77986501"/>
    <w:rsid w:val="779EA739"/>
    <w:rsid w:val="77A04309"/>
    <w:rsid w:val="77A686A4"/>
    <w:rsid w:val="77A7B5E6"/>
    <w:rsid w:val="77A91983"/>
    <w:rsid w:val="77ADA1B4"/>
    <w:rsid w:val="77AEE5C4"/>
    <w:rsid w:val="77B17393"/>
    <w:rsid w:val="77B970D0"/>
    <w:rsid w:val="77BBA161"/>
    <w:rsid w:val="77BCC294"/>
    <w:rsid w:val="77C11969"/>
    <w:rsid w:val="77C5F77D"/>
    <w:rsid w:val="77D0A4F0"/>
    <w:rsid w:val="77D239CF"/>
    <w:rsid w:val="77D517A5"/>
    <w:rsid w:val="77D6F76A"/>
    <w:rsid w:val="77D95FBA"/>
    <w:rsid w:val="77DCD13C"/>
    <w:rsid w:val="77E32ED3"/>
    <w:rsid w:val="77E37A57"/>
    <w:rsid w:val="77E4EC53"/>
    <w:rsid w:val="77E5157A"/>
    <w:rsid w:val="77EB663D"/>
    <w:rsid w:val="77F3B5AA"/>
    <w:rsid w:val="77FC8F5B"/>
    <w:rsid w:val="77FE6534"/>
    <w:rsid w:val="77FEEF5D"/>
    <w:rsid w:val="7802FB17"/>
    <w:rsid w:val="78034364"/>
    <w:rsid w:val="780500C1"/>
    <w:rsid w:val="78087996"/>
    <w:rsid w:val="780C08A9"/>
    <w:rsid w:val="780E6421"/>
    <w:rsid w:val="780F4345"/>
    <w:rsid w:val="7819529F"/>
    <w:rsid w:val="7823255B"/>
    <w:rsid w:val="7826AA87"/>
    <w:rsid w:val="7828E111"/>
    <w:rsid w:val="7829CDF2"/>
    <w:rsid w:val="782DC16B"/>
    <w:rsid w:val="78334A17"/>
    <w:rsid w:val="7834C969"/>
    <w:rsid w:val="7834E3F6"/>
    <w:rsid w:val="7836E8AF"/>
    <w:rsid w:val="7837B816"/>
    <w:rsid w:val="784442EB"/>
    <w:rsid w:val="784678A3"/>
    <w:rsid w:val="7849093D"/>
    <w:rsid w:val="784A407B"/>
    <w:rsid w:val="785007FC"/>
    <w:rsid w:val="78532EBD"/>
    <w:rsid w:val="7857CF91"/>
    <w:rsid w:val="7863FB8A"/>
    <w:rsid w:val="78665BB0"/>
    <w:rsid w:val="7866A78E"/>
    <w:rsid w:val="786CA581"/>
    <w:rsid w:val="786E0DF3"/>
    <w:rsid w:val="786ED1B2"/>
    <w:rsid w:val="78720581"/>
    <w:rsid w:val="7877ADC5"/>
    <w:rsid w:val="787828B2"/>
    <w:rsid w:val="78782C1D"/>
    <w:rsid w:val="7879D014"/>
    <w:rsid w:val="787A79F2"/>
    <w:rsid w:val="787DF6C3"/>
    <w:rsid w:val="7880BF65"/>
    <w:rsid w:val="78812CBE"/>
    <w:rsid w:val="7886667C"/>
    <w:rsid w:val="788778B5"/>
    <w:rsid w:val="788A5F77"/>
    <w:rsid w:val="788D2895"/>
    <w:rsid w:val="788EC5FF"/>
    <w:rsid w:val="7892B27C"/>
    <w:rsid w:val="7893FCA7"/>
    <w:rsid w:val="789467B7"/>
    <w:rsid w:val="789578DC"/>
    <w:rsid w:val="7897C792"/>
    <w:rsid w:val="7899DD4A"/>
    <w:rsid w:val="78A43567"/>
    <w:rsid w:val="78A7DEA4"/>
    <w:rsid w:val="78B0B0B1"/>
    <w:rsid w:val="78B47D3E"/>
    <w:rsid w:val="78B6C73D"/>
    <w:rsid w:val="78BCB26D"/>
    <w:rsid w:val="78C4529B"/>
    <w:rsid w:val="78C49CCF"/>
    <w:rsid w:val="78C92EB3"/>
    <w:rsid w:val="78C94927"/>
    <w:rsid w:val="78C9ABC5"/>
    <w:rsid w:val="78CBDE87"/>
    <w:rsid w:val="78CC84C8"/>
    <w:rsid w:val="78D0E6AE"/>
    <w:rsid w:val="78D350F3"/>
    <w:rsid w:val="78D6BA72"/>
    <w:rsid w:val="78D821D1"/>
    <w:rsid w:val="78E05568"/>
    <w:rsid w:val="78E599CB"/>
    <w:rsid w:val="78E6B6A5"/>
    <w:rsid w:val="78EACB74"/>
    <w:rsid w:val="78EC59FD"/>
    <w:rsid w:val="78EDB0BB"/>
    <w:rsid w:val="78FCE9DD"/>
    <w:rsid w:val="7900F155"/>
    <w:rsid w:val="7902CAB1"/>
    <w:rsid w:val="79066893"/>
    <w:rsid w:val="79078A94"/>
    <w:rsid w:val="7908BF8C"/>
    <w:rsid w:val="7909D00F"/>
    <w:rsid w:val="790A48B0"/>
    <w:rsid w:val="790F3F48"/>
    <w:rsid w:val="791463D9"/>
    <w:rsid w:val="7914B9D9"/>
    <w:rsid w:val="79151712"/>
    <w:rsid w:val="791750A2"/>
    <w:rsid w:val="7917D9B0"/>
    <w:rsid w:val="792537FF"/>
    <w:rsid w:val="7928BD73"/>
    <w:rsid w:val="7929D419"/>
    <w:rsid w:val="792B46B5"/>
    <w:rsid w:val="792F1BBE"/>
    <w:rsid w:val="793261CC"/>
    <w:rsid w:val="7933BC57"/>
    <w:rsid w:val="7934039A"/>
    <w:rsid w:val="793F0CEC"/>
    <w:rsid w:val="7940F1C5"/>
    <w:rsid w:val="79419AC2"/>
    <w:rsid w:val="7949C8B9"/>
    <w:rsid w:val="794A8E0F"/>
    <w:rsid w:val="794C40C0"/>
    <w:rsid w:val="794D9AF7"/>
    <w:rsid w:val="79522FC5"/>
    <w:rsid w:val="79539F35"/>
    <w:rsid w:val="7957203C"/>
    <w:rsid w:val="795A3601"/>
    <w:rsid w:val="795CC98B"/>
    <w:rsid w:val="795E2A7E"/>
    <w:rsid w:val="795EC1E5"/>
    <w:rsid w:val="79629202"/>
    <w:rsid w:val="7962DED9"/>
    <w:rsid w:val="79646AAF"/>
    <w:rsid w:val="7965B124"/>
    <w:rsid w:val="796A9D88"/>
    <w:rsid w:val="796B2A80"/>
    <w:rsid w:val="796F392D"/>
    <w:rsid w:val="7976C111"/>
    <w:rsid w:val="79775E6A"/>
    <w:rsid w:val="79816A6B"/>
    <w:rsid w:val="79846B2B"/>
    <w:rsid w:val="7986A25A"/>
    <w:rsid w:val="798A2B27"/>
    <w:rsid w:val="798B866A"/>
    <w:rsid w:val="798E10F8"/>
    <w:rsid w:val="7990AA06"/>
    <w:rsid w:val="7998C5C7"/>
    <w:rsid w:val="799A5038"/>
    <w:rsid w:val="79A20936"/>
    <w:rsid w:val="79A31A08"/>
    <w:rsid w:val="79AD8755"/>
    <w:rsid w:val="79AFB134"/>
    <w:rsid w:val="79B96A80"/>
    <w:rsid w:val="79BAF1A8"/>
    <w:rsid w:val="79BB2439"/>
    <w:rsid w:val="79BEB6C6"/>
    <w:rsid w:val="79C0578D"/>
    <w:rsid w:val="79C2F0AE"/>
    <w:rsid w:val="79C5C347"/>
    <w:rsid w:val="79C60157"/>
    <w:rsid w:val="79C99B6F"/>
    <w:rsid w:val="79CFE57D"/>
    <w:rsid w:val="79D8A8A0"/>
    <w:rsid w:val="79D972E9"/>
    <w:rsid w:val="79DA7442"/>
    <w:rsid w:val="79DD44FA"/>
    <w:rsid w:val="79DF168F"/>
    <w:rsid w:val="79E069D0"/>
    <w:rsid w:val="79E16A0A"/>
    <w:rsid w:val="79EA18E9"/>
    <w:rsid w:val="79F70D37"/>
    <w:rsid w:val="79F9083B"/>
    <w:rsid w:val="79FCCFC7"/>
    <w:rsid w:val="7A002A9F"/>
    <w:rsid w:val="7A006EAF"/>
    <w:rsid w:val="7A04FCB4"/>
    <w:rsid w:val="7A052BAF"/>
    <w:rsid w:val="7A0753E9"/>
    <w:rsid w:val="7A0A7C3F"/>
    <w:rsid w:val="7A0F0B27"/>
    <w:rsid w:val="7A16AF23"/>
    <w:rsid w:val="7A1B8734"/>
    <w:rsid w:val="7A1DB89E"/>
    <w:rsid w:val="7A2157E0"/>
    <w:rsid w:val="7A235937"/>
    <w:rsid w:val="7A24FC5F"/>
    <w:rsid w:val="7A293F03"/>
    <w:rsid w:val="7A32B80C"/>
    <w:rsid w:val="7A341988"/>
    <w:rsid w:val="7A3920AB"/>
    <w:rsid w:val="7A40CCB9"/>
    <w:rsid w:val="7A410873"/>
    <w:rsid w:val="7A429203"/>
    <w:rsid w:val="7A472983"/>
    <w:rsid w:val="7A476F20"/>
    <w:rsid w:val="7A47DD2B"/>
    <w:rsid w:val="7A4E9004"/>
    <w:rsid w:val="7A4F2FC2"/>
    <w:rsid w:val="7A506F03"/>
    <w:rsid w:val="7A55CD16"/>
    <w:rsid w:val="7A58B662"/>
    <w:rsid w:val="7A58D5E4"/>
    <w:rsid w:val="7A5D8567"/>
    <w:rsid w:val="7A60D44F"/>
    <w:rsid w:val="7A62A3A3"/>
    <w:rsid w:val="7A68EFCE"/>
    <w:rsid w:val="7A772471"/>
    <w:rsid w:val="7A7A81BA"/>
    <w:rsid w:val="7A7CFD29"/>
    <w:rsid w:val="7A802784"/>
    <w:rsid w:val="7A8A75F5"/>
    <w:rsid w:val="7A92538E"/>
    <w:rsid w:val="7A99A389"/>
    <w:rsid w:val="7A9C4C7A"/>
    <w:rsid w:val="7AA128DA"/>
    <w:rsid w:val="7AA1432F"/>
    <w:rsid w:val="7AA5C477"/>
    <w:rsid w:val="7AA65E7D"/>
    <w:rsid w:val="7AAC1A3A"/>
    <w:rsid w:val="7AAC94EF"/>
    <w:rsid w:val="7AAC99BE"/>
    <w:rsid w:val="7AAD86CA"/>
    <w:rsid w:val="7AADBA6C"/>
    <w:rsid w:val="7AAE76BE"/>
    <w:rsid w:val="7AAE8042"/>
    <w:rsid w:val="7AAF9E36"/>
    <w:rsid w:val="7AAFE929"/>
    <w:rsid w:val="7AB08D71"/>
    <w:rsid w:val="7AB9B4AE"/>
    <w:rsid w:val="7ABF43C4"/>
    <w:rsid w:val="7AC0E283"/>
    <w:rsid w:val="7AC24020"/>
    <w:rsid w:val="7AC264F0"/>
    <w:rsid w:val="7ACBEBBF"/>
    <w:rsid w:val="7AD1CFE3"/>
    <w:rsid w:val="7AD55B1C"/>
    <w:rsid w:val="7AD8E86C"/>
    <w:rsid w:val="7ADA619D"/>
    <w:rsid w:val="7ADBB33A"/>
    <w:rsid w:val="7ADBD8CD"/>
    <w:rsid w:val="7AE00E96"/>
    <w:rsid w:val="7AE340C7"/>
    <w:rsid w:val="7AE4DBB1"/>
    <w:rsid w:val="7AE5BA12"/>
    <w:rsid w:val="7AE915BA"/>
    <w:rsid w:val="7AEBF4B1"/>
    <w:rsid w:val="7AF94F2F"/>
    <w:rsid w:val="7AFAE19D"/>
    <w:rsid w:val="7AFF9583"/>
    <w:rsid w:val="7B01C224"/>
    <w:rsid w:val="7B03A2DF"/>
    <w:rsid w:val="7B0783C7"/>
    <w:rsid w:val="7B0845B2"/>
    <w:rsid w:val="7B0BB271"/>
    <w:rsid w:val="7B0D4D90"/>
    <w:rsid w:val="7B0E3026"/>
    <w:rsid w:val="7B0EFDB1"/>
    <w:rsid w:val="7B10507B"/>
    <w:rsid w:val="7B10F3B7"/>
    <w:rsid w:val="7B11007C"/>
    <w:rsid w:val="7B163466"/>
    <w:rsid w:val="7B17F8C5"/>
    <w:rsid w:val="7B240646"/>
    <w:rsid w:val="7B257E94"/>
    <w:rsid w:val="7B26C934"/>
    <w:rsid w:val="7B2EB5DD"/>
    <w:rsid w:val="7B319148"/>
    <w:rsid w:val="7B31F295"/>
    <w:rsid w:val="7B33C571"/>
    <w:rsid w:val="7B34C61D"/>
    <w:rsid w:val="7B39DF69"/>
    <w:rsid w:val="7B3E8EEB"/>
    <w:rsid w:val="7B4489FA"/>
    <w:rsid w:val="7B45AB1C"/>
    <w:rsid w:val="7B4730DA"/>
    <w:rsid w:val="7B4C3066"/>
    <w:rsid w:val="7B4D003B"/>
    <w:rsid w:val="7B4DC895"/>
    <w:rsid w:val="7B52EC73"/>
    <w:rsid w:val="7B5711B2"/>
    <w:rsid w:val="7B58F629"/>
    <w:rsid w:val="7B59F736"/>
    <w:rsid w:val="7B5A421B"/>
    <w:rsid w:val="7B5C5FDC"/>
    <w:rsid w:val="7B5FD6BB"/>
    <w:rsid w:val="7B618F82"/>
    <w:rsid w:val="7B66AC63"/>
    <w:rsid w:val="7B6A200F"/>
    <w:rsid w:val="7B6A2E65"/>
    <w:rsid w:val="7B716462"/>
    <w:rsid w:val="7B719C6D"/>
    <w:rsid w:val="7B748E37"/>
    <w:rsid w:val="7B7814C5"/>
    <w:rsid w:val="7B7878D3"/>
    <w:rsid w:val="7B7EAC81"/>
    <w:rsid w:val="7B7EB0F4"/>
    <w:rsid w:val="7B854DD6"/>
    <w:rsid w:val="7B877148"/>
    <w:rsid w:val="7B890AF0"/>
    <w:rsid w:val="7B8A66EC"/>
    <w:rsid w:val="7B8AA6C3"/>
    <w:rsid w:val="7B8D9D7F"/>
    <w:rsid w:val="7B8F9C98"/>
    <w:rsid w:val="7B91396D"/>
    <w:rsid w:val="7B948A12"/>
    <w:rsid w:val="7B949A1F"/>
    <w:rsid w:val="7B99A103"/>
    <w:rsid w:val="7B9D8218"/>
    <w:rsid w:val="7B9DA4C2"/>
    <w:rsid w:val="7BA5BDEA"/>
    <w:rsid w:val="7BB1422F"/>
    <w:rsid w:val="7BB216DD"/>
    <w:rsid w:val="7BB4A554"/>
    <w:rsid w:val="7BB4D74B"/>
    <w:rsid w:val="7BB5853B"/>
    <w:rsid w:val="7BB59CF6"/>
    <w:rsid w:val="7BC247F9"/>
    <w:rsid w:val="7BC5C1CD"/>
    <w:rsid w:val="7BCAE30E"/>
    <w:rsid w:val="7BCE1115"/>
    <w:rsid w:val="7BD23D55"/>
    <w:rsid w:val="7BD251AE"/>
    <w:rsid w:val="7BD87797"/>
    <w:rsid w:val="7BDD5843"/>
    <w:rsid w:val="7BDD7539"/>
    <w:rsid w:val="7BDF2AED"/>
    <w:rsid w:val="7BE21D21"/>
    <w:rsid w:val="7BE94DD5"/>
    <w:rsid w:val="7BE9AB6A"/>
    <w:rsid w:val="7BEBD424"/>
    <w:rsid w:val="7BEE1935"/>
    <w:rsid w:val="7BF1A276"/>
    <w:rsid w:val="7BFF0D38"/>
    <w:rsid w:val="7C034B3D"/>
    <w:rsid w:val="7C07272F"/>
    <w:rsid w:val="7C0814DA"/>
    <w:rsid w:val="7C09B7A7"/>
    <w:rsid w:val="7C0AEF52"/>
    <w:rsid w:val="7C0FA97C"/>
    <w:rsid w:val="7C1479BE"/>
    <w:rsid w:val="7C1ACDEB"/>
    <w:rsid w:val="7C1D17A9"/>
    <w:rsid w:val="7C1DA5A5"/>
    <w:rsid w:val="7C1DD02A"/>
    <w:rsid w:val="7C209D86"/>
    <w:rsid w:val="7C22F50D"/>
    <w:rsid w:val="7C27936B"/>
    <w:rsid w:val="7C281494"/>
    <w:rsid w:val="7C2A83B7"/>
    <w:rsid w:val="7C2BDE7A"/>
    <w:rsid w:val="7C2EF6DB"/>
    <w:rsid w:val="7C31A4D4"/>
    <w:rsid w:val="7C32C93C"/>
    <w:rsid w:val="7C35137C"/>
    <w:rsid w:val="7C36610B"/>
    <w:rsid w:val="7C37133A"/>
    <w:rsid w:val="7C398DDD"/>
    <w:rsid w:val="7C3B3000"/>
    <w:rsid w:val="7C3E4472"/>
    <w:rsid w:val="7C40513B"/>
    <w:rsid w:val="7C4227C1"/>
    <w:rsid w:val="7C44527C"/>
    <w:rsid w:val="7C47AAF3"/>
    <w:rsid w:val="7C5351EE"/>
    <w:rsid w:val="7C56ACDF"/>
    <w:rsid w:val="7C641EDF"/>
    <w:rsid w:val="7C652975"/>
    <w:rsid w:val="7C672C53"/>
    <w:rsid w:val="7C6820B6"/>
    <w:rsid w:val="7C6C55D2"/>
    <w:rsid w:val="7C6EBDCC"/>
    <w:rsid w:val="7C77F126"/>
    <w:rsid w:val="7C78E3F6"/>
    <w:rsid w:val="7C7AB9DE"/>
    <w:rsid w:val="7C80B0FE"/>
    <w:rsid w:val="7C8E55A4"/>
    <w:rsid w:val="7C951FD8"/>
    <w:rsid w:val="7C954429"/>
    <w:rsid w:val="7C972A43"/>
    <w:rsid w:val="7C9BA450"/>
    <w:rsid w:val="7CA015B3"/>
    <w:rsid w:val="7CA0739A"/>
    <w:rsid w:val="7CA0D9D9"/>
    <w:rsid w:val="7CA27D23"/>
    <w:rsid w:val="7CA42431"/>
    <w:rsid w:val="7CA70FD5"/>
    <w:rsid w:val="7CACD0DD"/>
    <w:rsid w:val="7CAFE745"/>
    <w:rsid w:val="7CB1E116"/>
    <w:rsid w:val="7CB222CD"/>
    <w:rsid w:val="7CB28FFE"/>
    <w:rsid w:val="7CB36EB0"/>
    <w:rsid w:val="7CB8698D"/>
    <w:rsid w:val="7CBA118F"/>
    <w:rsid w:val="7CBA61D5"/>
    <w:rsid w:val="7CBC4899"/>
    <w:rsid w:val="7CBEBB83"/>
    <w:rsid w:val="7CC070E0"/>
    <w:rsid w:val="7CC1185C"/>
    <w:rsid w:val="7CC4CC38"/>
    <w:rsid w:val="7CC656C0"/>
    <w:rsid w:val="7CC9613A"/>
    <w:rsid w:val="7CD3891E"/>
    <w:rsid w:val="7CD68FE0"/>
    <w:rsid w:val="7CD7FDAD"/>
    <w:rsid w:val="7CD91B3E"/>
    <w:rsid w:val="7CDBA335"/>
    <w:rsid w:val="7CDD854D"/>
    <w:rsid w:val="7CDF4337"/>
    <w:rsid w:val="7CE5627E"/>
    <w:rsid w:val="7CE6480B"/>
    <w:rsid w:val="7CEAE53C"/>
    <w:rsid w:val="7CEEB38B"/>
    <w:rsid w:val="7CEFA086"/>
    <w:rsid w:val="7CF4ECE2"/>
    <w:rsid w:val="7CF766CB"/>
    <w:rsid w:val="7CF85FEB"/>
    <w:rsid w:val="7CFB2EC8"/>
    <w:rsid w:val="7CFB828A"/>
    <w:rsid w:val="7CFDFC41"/>
    <w:rsid w:val="7CFFE2EB"/>
    <w:rsid w:val="7D0107DC"/>
    <w:rsid w:val="7D026A01"/>
    <w:rsid w:val="7D0992C5"/>
    <w:rsid w:val="7D0AF5F5"/>
    <w:rsid w:val="7D0D2119"/>
    <w:rsid w:val="7D1267B7"/>
    <w:rsid w:val="7D14DCE3"/>
    <w:rsid w:val="7D16849C"/>
    <w:rsid w:val="7D188900"/>
    <w:rsid w:val="7D1DB19E"/>
    <w:rsid w:val="7D2609F5"/>
    <w:rsid w:val="7D2B485E"/>
    <w:rsid w:val="7D339108"/>
    <w:rsid w:val="7D34C6F6"/>
    <w:rsid w:val="7D3B6337"/>
    <w:rsid w:val="7D3CE620"/>
    <w:rsid w:val="7D3E89F7"/>
    <w:rsid w:val="7D3E96A2"/>
    <w:rsid w:val="7D3FC8CE"/>
    <w:rsid w:val="7D466B95"/>
    <w:rsid w:val="7D4DADEE"/>
    <w:rsid w:val="7D4DECAD"/>
    <w:rsid w:val="7D4E53C7"/>
    <w:rsid w:val="7D55B91B"/>
    <w:rsid w:val="7D5C98FF"/>
    <w:rsid w:val="7D5F0789"/>
    <w:rsid w:val="7D609241"/>
    <w:rsid w:val="7D659CC5"/>
    <w:rsid w:val="7D68CD3D"/>
    <w:rsid w:val="7D6C9C94"/>
    <w:rsid w:val="7D6EC1ED"/>
    <w:rsid w:val="7D6F171B"/>
    <w:rsid w:val="7D720308"/>
    <w:rsid w:val="7D728C0A"/>
    <w:rsid w:val="7D731042"/>
    <w:rsid w:val="7D79E614"/>
    <w:rsid w:val="7D7B383D"/>
    <w:rsid w:val="7D861EE5"/>
    <w:rsid w:val="7D87C1CB"/>
    <w:rsid w:val="7D881D35"/>
    <w:rsid w:val="7D905E16"/>
    <w:rsid w:val="7D920E6A"/>
    <w:rsid w:val="7D96B307"/>
    <w:rsid w:val="7D994BE0"/>
    <w:rsid w:val="7D9C5AB1"/>
    <w:rsid w:val="7DA3A78D"/>
    <w:rsid w:val="7DAA545A"/>
    <w:rsid w:val="7DADD103"/>
    <w:rsid w:val="7DB35935"/>
    <w:rsid w:val="7DB7B23D"/>
    <w:rsid w:val="7DB8EC17"/>
    <w:rsid w:val="7DBCC10A"/>
    <w:rsid w:val="7DC0C5CE"/>
    <w:rsid w:val="7DC2DA6B"/>
    <w:rsid w:val="7DCCA340"/>
    <w:rsid w:val="7DD32A2B"/>
    <w:rsid w:val="7DD38728"/>
    <w:rsid w:val="7DD39626"/>
    <w:rsid w:val="7DDCD0F8"/>
    <w:rsid w:val="7DDD3C30"/>
    <w:rsid w:val="7DDE1BE5"/>
    <w:rsid w:val="7DE5ADE6"/>
    <w:rsid w:val="7DE6CC08"/>
    <w:rsid w:val="7DE9C178"/>
    <w:rsid w:val="7DED7081"/>
    <w:rsid w:val="7DF29824"/>
    <w:rsid w:val="7DF4359A"/>
    <w:rsid w:val="7DF82ED9"/>
    <w:rsid w:val="7DFB7874"/>
    <w:rsid w:val="7DFCCFE5"/>
    <w:rsid w:val="7E025451"/>
    <w:rsid w:val="7E0800E7"/>
    <w:rsid w:val="7E089BFE"/>
    <w:rsid w:val="7E0E0E88"/>
    <w:rsid w:val="7E1020BE"/>
    <w:rsid w:val="7E10311D"/>
    <w:rsid w:val="7E104443"/>
    <w:rsid w:val="7E15F6D7"/>
    <w:rsid w:val="7E169178"/>
    <w:rsid w:val="7E1706DF"/>
    <w:rsid w:val="7E196A07"/>
    <w:rsid w:val="7E1B83FC"/>
    <w:rsid w:val="7E1B8AA5"/>
    <w:rsid w:val="7E1E805F"/>
    <w:rsid w:val="7E1E8AF2"/>
    <w:rsid w:val="7E2123D9"/>
    <w:rsid w:val="7E217D7E"/>
    <w:rsid w:val="7E21D483"/>
    <w:rsid w:val="7E2A8568"/>
    <w:rsid w:val="7E2D335B"/>
    <w:rsid w:val="7E2DA5A1"/>
    <w:rsid w:val="7E2ED12F"/>
    <w:rsid w:val="7E30FBA4"/>
    <w:rsid w:val="7E31C191"/>
    <w:rsid w:val="7E328CCD"/>
    <w:rsid w:val="7E340B7E"/>
    <w:rsid w:val="7E387520"/>
    <w:rsid w:val="7E38993C"/>
    <w:rsid w:val="7E38A2A1"/>
    <w:rsid w:val="7E3CA285"/>
    <w:rsid w:val="7E3D4115"/>
    <w:rsid w:val="7E41AC44"/>
    <w:rsid w:val="7E48A13E"/>
    <w:rsid w:val="7E5000D3"/>
    <w:rsid w:val="7E536DD5"/>
    <w:rsid w:val="7E55E96A"/>
    <w:rsid w:val="7E563E72"/>
    <w:rsid w:val="7E56DC44"/>
    <w:rsid w:val="7E57BF5F"/>
    <w:rsid w:val="7E58AD92"/>
    <w:rsid w:val="7E5DBC6B"/>
    <w:rsid w:val="7E62796A"/>
    <w:rsid w:val="7E68707F"/>
    <w:rsid w:val="7E6BC6BB"/>
    <w:rsid w:val="7E7161AE"/>
    <w:rsid w:val="7E733B69"/>
    <w:rsid w:val="7E73AE17"/>
    <w:rsid w:val="7E7917B3"/>
    <w:rsid w:val="7E7DABBA"/>
    <w:rsid w:val="7E84FFF1"/>
    <w:rsid w:val="7E889A9C"/>
    <w:rsid w:val="7E90DB75"/>
    <w:rsid w:val="7E919E25"/>
    <w:rsid w:val="7E9283B7"/>
    <w:rsid w:val="7E92D707"/>
    <w:rsid w:val="7E939CC9"/>
    <w:rsid w:val="7E997779"/>
    <w:rsid w:val="7E9D09F2"/>
    <w:rsid w:val="7EA72859"/>
    <w:rsid w:val="7EA8962E"/>
    <w:rsid w:val="7EAB74E2"/>
    <w:rsid w:val="7EAD6DAF"/>
    <w:rsid w:val="7EB08261"/>
    <w:rsid w:val="7EB1F3E6"/>
    <w:rsid w:val="7EB9314D"/>
    <w:rsid w:val="7EC0BF6E"/>
    <w:rsid w:val="7EC1FC44"/>
    <w:rsid w:val="7ED3CA44"/>
    <w:rsid w:val="7ED484B9"/>
    <w:rsid w:val="7ED5A208"/>
    <w:rsid w:val="7ED9BA91"/>
    <w:rsid w:val="7EDFE04B"/>
    <w:rsid w:val="7EE1A200"/>
    <w:rsid w:val="7EE2AF2E"/>
    <w:rsid w:val="7EE3C18D"/>
    <w:rsid w:val="7EE3D042"/>
    <w:rsid w:val="7EE4A4D4"/>
    <w:rsid w:val="7EE4AF5B"/>
    <w:rsid w:val="7EE4C8D8"/>
    <w:rsid w:val="7EEA05CF"/>
    <w:rsid w:val="7EED4774"/>
    <w:rsid w:val="7EF56603"/>
    <w:rsid w:val="7EF6B6B1"/>
    <w:rsid w:val="7EF96C3F"/>
    <w:rsid w:val="7F043A75"/>
    <w:rsid w:val="7F046F75"/>
    <w:rsid w:val="7F07D1EC"/>
    <w:rsid w:val="7F08071D"/>
    <w:rsid w:val="7F0A1273"/>
    <w:rsid w:val="7F0B22DD"/>
    <w:rsid w:val="7F0F1E5F"/>
    <w:rsid w:val="7F123E8D"/>
    <w:rsid w:val="7F12EA1F"/>
    <w:rsid w:val="7F143A5F"/>
    <w:rsid w:val="7F16F2F0"/>
    <w:rsid w:val="7F1816B4"/>
    <w:rsid w:val="7F1B4896"/>
    <w:rsid w:val="7F1C680E"/>
    <w:rsid w:val="7F20BC7E"/>
    <w:rsid w:val="7F21352A"/>
    <w:rsid w:val="7F24186E"/>
    <w:rsid w:val="7F278F51"/>
    <w:rsid w:val="7F28F177"/>
    <w:rsid w:val="7F2EFD71"/>
    <w:rsid w:val="7F35C6DB"/>
    <w:rsid w:val="7F393D7E"/>
    <w:rsid w:val="7F39D698"/>
    <w:rsid w:val="7F404434"/>
    <w:rsid w:val="7F467D69"/>
    <w:rsid w:val="7F4779CE"/>
    <w:rsid w:val="7F525609"/>
    <w:rsid w:val="7F585EDD"/>
    <w:rsid w:val="7F5AB918"/>
    <w:rsid w:val="7F5C4766"/>
    <w:rsid w:val="7F5C6904"/>
    <w:rsid w:val="7F600454"/>
    <w:rsid w:val="7F621688"/>
    <w:rsid w:val="7F66836A"/>
    <w:rsid w:val="7F66FE63"/>
    <w:rsid w:val="7F693FBA"/>
    <w:rsid w:val="7F69A2A8"/>
    <w:rsid w:val="7F705863"/>
    <w:rsid w:val="7F71DEF5"/>
    <w:rsid w:val="7F73718E"/>
    <w:rsid w:val="7F753CAF"/>
    <w:rsid w:val="7F796816"/>
    <w:rsid w:val="7F88C039"/>
    <w:rsid w:val="7F89BB25"/>
    <w:rsid w:val="7F8BFDEF"/>
    <w:rsid w:val="7F8FC7F6"/>
    <w:rsid w:val="7F950417"/>
    <w:rsid w:val="7F95E046"/>
    <w:rsid w:val="7F96F8C9"/>
    <w:rsid w:val="7F990ECD"/>
    <w:rsid w:val="7F99F69E"/>
    <w:rsid w:val="7F9EA4DD"/>
    <w:rsid w:val="7FA8C194"/>
    <w:rsid w:val="7FAF669C"/>
    <w:rsid w:val="7FB15778"/>
    <w:rsid w:val="7FBCE187"/>
    <w:rsid w:val="7FC1BD55"/>
    <w:rsid w:val="7FC55254"/>
    <w:rsid w:val="7FCCA780"/>
    <w:rsid w:val="7FCE88B6"/>
    <w:rsid w:val="7FD7940B"/>
    <w:rsid w:val="7FDA340C"/>
    <w:rsid w:val="7FDAA612"/>
    <w:rsid w:val="7FDD9626"/>
    <w:rsid w:val="7FF3A5BB"/>
    <w:rsid w:val="7FF422D8"/>
    <w:rsid w:val="7FFB1DCF"/>
    <w:rsid w:val="7FFC01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0B339068-0C35-4E66-9F85-8EFDFA1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0240"/>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4"/>
      <w:lang w:val="en-GB"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link w:val="Heading3Char"/>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rsid w:val="00B37866"/>
  </w:style>
  <w:style w:type="paragraph" w:styleId="TOC2">
    <w:name w:val="toc 2"/>
    <w:basedOn w:val="TOC1"/>
    <w:rsid w:val="00B37866"/>
    <w:pPr>
      <w:spacing w:before="120"/>
    </w:pPr>
  </w:style>
  <w:style w:type="paragraph" w:styleId="TOC1">
    <w:name w:val="toc 1"/>
    <w:basedOn w:val="Normal"/>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uiPriority w:val="99"/>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link w:val="Title1Char"/>
    <w:qFormat/>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超??级链Ú,fL????,fL?级,超??级链,超?级链ïÈ,õ±?级链,õ±链ïÈ1,õ±???"/>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aliases w:val="NUMBERED PARAGRAPH,List Paragraph 1,List Paragraph (numbered (a)),Use Case List Paragraph,References,ReferencesCxSpLast,lp1,List Paragraph1,Recommendation,List Paragraph11"/>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BF384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 w:val="22"/>
      <w:szCs w:val="22"/>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uiPriority w:val="99"/>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semiHidden/>
    <w:unhideWhenUsed/>
    <w:rsid w:val="002A5CF5"/>
    <w:rPr>
      <w:sz w:val="16"/>
      <w:szCs w:val="16"/>
    </w:rPr>
  </w:style>
  <w:style w:type="paragraph" w:styleId="CommentText">
    <w:name w:val="annotation text"/>
    <w:basedOn w:val="Normal"/>
    <w:link w:val="CommentTextChar"/>
    <w:unhideWhenUsed/>
    <w:rsid w:val="002A5CF5"/>
    <w:rPr>
      <w:sz w:val="20"/>
    </w:rPr>
  </w:style>
  <w:style w:type="character" w:customStyle="1" w:styleId="CommentTextChar">
    <w:name w:val="Comment Text Char"/>
    <w:basedOn w:val="DefaultParagraphFont"/>
    <w:link w:val="CommentText"/>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
    <w:basedOn w:val="DefaultParagraphFont"/>
    <w:link w:val="ListParagraph"/>
    <w:uiPriority w:val="34"/>
    <w:locked/>
    <w:rsid w:val="00E12E0A"/>
    <w:rPr>
      <w:rFonts w:asciiTheme="minorHAnsi" w:hAnsiTheme="minorHAnsi"/>
      <w:sz w:val="24"/>
      <w:lang w:val="en-GB" w:eastAsia="en-US"/>
    </w:rPr>
  </w:style>
  <w:style w:type="character" w:customStyle="1" w:styleId="Title1Char">
    <w:name w:val="Title 1 Char"/>
    <w:link w:val="Title1"/>
    <w:qFormat/>
    <w:locked/>
    <w:rsid w:val="00E12E0A"/>
    <w:rPr>
      <w:rFonts w:asciiTheme="minorHAnsi" w:hAnsiTheme="minorHAnsi" w:cs="Times New Roman Bold"/>
      <w:sz w:val="28"/>
      <w:lang w:val="en-GB" w:eastAsia="en-US"/>
    </w:rPr>
  </w:style>
  <w:style w:type="table" w:customStyle="1" w:styleId="TableGrid2">
    <w:name w:val="Table Grid2"/>
    <w:basedOn w:val="TableNormal"/>
    <w:next w:val="TableGrid"/>
    <w:uiPriority w:val="39"/>
    <w:rsid w:val="00121359"/>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10A0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06784"/>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616C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21E4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906B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22B4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E631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9E6310"/>
    <w:rPr>
      <w:rFonts w:asciiTheme="minorHAnsi" w:hAnsiTheme="minorHAnsi"/>
      <w:b/>
      <w:sz w:val="24"/>
      <w:lang w:val="en-GB" w:eastAsia="en-US"/>
    </w:rPr>
  </w:style>
  <w:style w:type="table" w:customStyle="1" w:styleId="TableGrid10">
    <w:name w:val="Table Grid10"/>
    <w:basedOn w:val="TableNormal"/>
    <w:next w:val="TableGrid"/>
    <w:uiPriority w:val="39"/>
    <w:rsid w:val="00DA307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D56E8"/>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6BDE"/>
    <w:rPr>
      <w:b/>
      <w:bCs/>
    </w:rPr>
  </w:style>
  <w:style w:type="paragraph" w:customStyle="1" w:styleId="pf0">
    <w:name w:val="pf0"/>
    <w:basedOn w:val="Normal"/>
    <w:rsid w:val="00EB3BB1"/>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70314"/>
  </w:style>
  <w:style w:type="character" w:customStyle="1" w:styleId="xnormaltextrun">
    <w:name w:val="x_normaltextrun"/>
    <w:basedOn w:val="DefaultParagraphFont"/>
    <w:rsid w:val="005A3D85"/>
  </w:style>
  <w:style w:type="character" w:customStyle="1" w:styleId="xfindhit">
    <w:name w:val="x_findhit"/>
    <w:basedOn w:val="DefaultParagraphFont"/>
    <w:rsid w:val="005A3D85"/>
  </w:style>
  <w:style w:type="character" w:customStyle="1" w:styleId="xeop">
    <w:name w:val="x_eop"/>
    <w:basedOn w:val="DefaultParagraphFont"/>
    <w:rsid w:val="005A3D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70200684">
      <w:bodyDiv w:val="1"/>
      <w:marLeft w:val="0"/>
      <w:marRight w:val="0"/>
      <w:marTop w:val="0"/>
      <w:marBottom w:val="0"/>
      <w:divBdr>
        <w:top w:val="none" w:sz="0" w:space="0" w:color="auto"/>
        <w:left w:val="none" w:sz="0" w:space="0" w:color="auto"/>
        <w:bottom w:val="none" w:sz="0" w:space="0" w:color="auto"/>
        <w:right w:val="none" w:sz="0" w:space="0" w:color="auto"/>
      </w:divBdr>
      <w:divsChild>
        <w:div w:id="1781342310">
          <w:marLeft w:val="446"/>
          <w:marRight w:val="0"/>
          <w:marTop w:val="0"/>
          <w:marBottom w:val="120"/>
          <w:divBdr>
            <w:top w:val="none" w:sz="0" w:space="0" w:color="auto"/>
            <w:left w:val="none" w:sz="0" w:space="0" w:color="auto"/>
            <w:bottom w:val="none" w:sz="0" w:space="0" w:color="auto"/>
            <w:right w:val="none" w:sz="0" w:space="0" w:color="auto"/>
          </w:divBdr>
        </w:div>
      </w:divsChild>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154877682">
      <w:bodyDiv w:val="1"/>
      <w:marLeft w:val="0"/>
      <w:marRight w:val="0"/>
      <w:marTop w:val="0"/>
      <w:marBottom w:val="0"/>
      <w:divBdr>
        <w:top w:val="none" w:sz="0" w:space="0" w:color="auto"/>
        <w:left w:val="none" w:sz="0" w:space="0" w:color="auto"/>
        <w:bottom w:val="none" w:sz="0" w:space="0" w:color="auto"/>
        <w:right w:val="none" w:sz="0" w:space="0" w:color="auto"/>
      </w:divBdr>
    </w:div>
    <w:div w:id="173228726">
      <w:bodyDiv w:val="1"/>
      <w:marLeft w:val="0"/>
      <w:marRight w:val="0"/>
      <w:marTop w:val="0"/>
      <w:marBottom w:val="0"/>
      <w:divBdr>
        <w:top w:val="none" w:sz="0" w:space="0" w:color="auto"/>
        <w:left w:val="none" w:sz="0" w:space="0" w:color="auto"/>
        <w:bottom w:val="none" w:sz="0" w:space="0" w:color="auto"/>
        <w:right w:val="none" w:sz="0" w:space="0" w:color="auto"/>
      </w:divBdr>
      <w:divsChild>
        <w:div w:id="557285184">
          <w:marLeft w:val="360"/>
          <w:marRight w:val="0"/>
          <w:marTop w:val="200"/>
          <w:marBottom w:val="0"/>
          <w:divBdr>
            <w:top w:val="none" w:sz="0" w:space="0" w:color="auto"/>
            <w:left w:val="none" w:sz="0" w:space="0" w:color="auto"/>
            <w:bottom w:val="none" w:sz="0" w:space="0" w:color="auto"/>
            <w:right w:val="none" w:sz="0" w:space="0" w:color="auto"/>
          </w:divBdr>
        </w:div>
        <w:div w:id="1178302753">
          <w:marLeft w:val="360"/>
          <w:marRight w:val="0"/>
          <w:marTop w:val="200"/>
          <w:marBottom w:val="0"/>
          <w:divBdr>
            <w:top w:val="none" w:sz="0" w:space="0" w:color="auto"/>
            <w:left w:val="none" w:sz="0" w:space="0" w:color="auto"/>
            <w:bottom w:val="none" w:sz="0" w:space="0" w:color="auto"/>
            <w:right w:val="none" w:sz="0" w:space="0" w:color="auto"/>
          </w:divBdr>
        </w:div>
        <w:div w:id="1802578287">
          <w:marLeft w:val="360"/>
          <w:marRight w:val="0"/>
          <w:marTop w:val="200"/>
          <w:marBottom w:val="0"/>
          <w:divBdr>
            <w:top w:val="none" w:sz="0" w:space="0" w:color="auto"/>
            <w:left w:val="none" w:sz="0" w:space="0" w:color="auto"/>
            <w:bottom w:val="none" w:sz="0" w:space="0" w:color="auto"/>
            <w:right w:val="none" w:sz="0" w:space="0" w:color="auto"/>
          </w:divBdr>
        </w:div>
        <w:div w:id="2111511127">
          <w:marLeft w:val="360"/>
          <w:marRight w:val="0"/>
          <w:marTop w:val="200"/>
          <w:marBottom w:val="0"/>
          <w:divBdr>
            <w:top w:val="none" w:sz="0" w:space="0" w:color="auto"/>
            <w:left w:val="none" w:sz="0" w:space="0" w:color="auto"/>
            <w:bottom w:val="none" w:sz="0" w:space="0" w:color="auto"/>
            <w:right w:val="none" w:sz="0" w:space="0" w:color="auto"/>
          </w:divBdr>
        </w:div>
      </w:divsChild>
    </w:div>
    <w:div w:id="183054785">
      <w:bodyDiv w:val="1"/>
      <w:marLeft w:val="0"/>
      <w:marRight w:val="0"/>
      <w:marTop w:val="0"/>
      <w:marBottom w:val="0"/>
      <w:divBdr>
        <w:top w:val="none" w:sz="0" w:space="0" w:color="auto"/>
        <w:left w:val="none" w:sz="0" w:space="0" w:color="auto"/>
        <w:bottom w:val="none" w:sz="0" w:space="0" w:color="auto"/>
        <w:right w:val="none" w:sz="0" w:space="0" w:color="auto"/>
      </w:divBdr>
    </w:div>
    <w:div w:id="196092280">
      <w:bodyDiv w:val="1"/>
      <w:marLeft w:val="0"/>
      <w:marRight w:val="0"/>
      <w:marTop w:val="0"/>
      <w:marBottom w:val="0"/>
      <w:divBdr>
        <w:top w:val="none" w:sz="0" w:space="0" w:color="auto"/>
        <w:left w:val="none" w:sz="0" w:space="0" w:color="auto"/>
        <w:bottom w:val="none" w:sz="0" w:space="0" w:color="auto"/>
        <w:right w:val="none" w:sz="0" w:space="0" w:color="auto"/>
      </w:divBdr>
    </w:div>
    <w:div w:id="282422834">
      <w:bodyDiv w:val="1"/>
      <w:marLeft w:val="0"/>
      <w:marRight w:val="0"/>
      <w:marTop w:val="0"/>
      <w:marBottom w:val="0"/>
      <w:divBdr>
        <w:top w:val="none" w:sz="0" w:space="0" w:color="auto"/>
        <w:left w:val="none" w:sz="0" w:space="0" w:color="auto"/>
        <w:bottom w:val="none" w:sz="0" w:space="0" w:color="auto"/>
        <w:right w:val="none" w:sz="0" w:space="0" w:color="auto"/>
      </w:divBdr>
    </w:div>
    <w:div w:id="283391899">
      <w:bodyDiv w:val="1"/>
      <w:marLeft w:val="0"/>
      <w:marRight w:val="0"/>
      <w:marTop w:val="0"/>
      <w:marBottom w:val="0"/>
      <w:divBdr>
        <w:top w:val="none" w:sz="0" w:space="0" w:color="auto"/>
        <w:left w:val="none" w:sz="0" w:space="0" w:color="auto"/>
        <w:bottom w:val="none" w:sz="0" w:space="0" w:color="auto"/>
        <w:right w:val="none" w:sz="0" w:space="0" w:color="auto"/>
      </w:divBdr>
    </w:div>
    <w:div w:id="286278998">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502430569">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35260965">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816382947">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28637487">
      <w:bodyDiv w:val="1"/>
      <w:marLeft w:val="0"/>
      <w:marRight w:val="0"/>
      <w:marTop w:val="0"/>
      <w:marBottom w:val="0"/>
      <w:divBdr>
        <w:top w:val="none" w:sz="0" w:space="0" w:color="auto"/>
        <w:left w:val="none" w:sz="0" w:space="0" w:color="auto"/>
        <w:bottom w:val="none" w:sz="0" w:space="0" w:color="auto"/>
        <w:right w:val="none" w:sz="0" w:space="0" w:color="auto"/>
      </w:divBdr>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77158902">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23241073">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179923810">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63309939">
      <w:bodyDiv w:val="1"/>
      <w:marLeft w:val="0"/>
      <w:marRight w:val="0"/>
      <w:marTop w:val="0"/>
      <w:marBottom w:val="0"/>
      <w:divBdr>
        <w:top w:val="none" w:sz="0" w:space="0" w:color="auto"/>
        <w:left w:val="none" w:sz="0" w:space="0" w:color="auto"/>
        <w:bottom w:val="none" w:sz="0" w:space="0" w:color="auto"/>
        <w:right w:val="none" w:sz="0" w:space="0" w:color="auto"/>
      </w:divBdr>
      <w:divsChild>
        <w:div w:id="282611716">
          <w:marLeft w:val="360"/>
          <w:marRight w:val="0"/>
          <w:marTop w:val="200"/>
          <w:marBottom w:val="0"/>
          <w:divBdr>
            <w:top w:val="none" w:sz="0" w:space="0" w:color="auto"/>
            <w:left w:val="none" w:sz="0" w:space="0" w:color="auto"/>
            <w:bottom w:val="none" w:sz="0" w:space="0" w:color="auto"/>
            <w:right w:val="none" w:sz="0" w:space="0" w:color="auto"/>
          </w:divBdr>
        </w:div>
        <w:div w:id="1214579406">
          <w:marLeft w:val="360"/>
          <w:marRight w:val="0"/>
          <w:marTop w:val="200"/>
          <w:marBottom w:val="0"/>
          <w:divBdr>
            <w:top w:val="none" w:sz="0" w:space="0" w:color="auto"/>
            <w:left w:val="none" w:sz="0" w:space="0" w:color="auto"/>
            <w:bottom w:val="none" w:sz="0" w:space="0" w:color="auto"/>
            <w:right w:val="none" w:sz="0" w:space="0" w:color="auto"/>
          </w:divBdr>
        </w:div>
        <w:div w:id="1862359563">
          <w:marLeft w:val="360"/>
          <w:marRight w:val="0"/>
          <w:marTop w:val="200"/>
          <w:marBottom w:val="0"/>
          <w:divBdr>
            <w:top w:val="none" w:sz="0" w:space="0" w:color="auto"/>
            <w:left w:val="none" w:sz="0" w:space="0" w:color="auto"/>
            <w:bottom w:val="none" w:sz="0" w:space="0" w:color="auto"/>
            <w:right w:val="none" w:sz="0" w:space="0" w:color="auto"/>
          </w:divBdr>
        </w:div>
        <w:div w:id="1879660593">
          <w:marLeft w:val="360"/>
          <w:marRight w:val="0"/>
          <w:marTop w:val="200"/>
          <w:marBottom w:val="0"/>
          <w:divBdr>
            <w:top w:val="none" w:sz="0" w:space="0" w:color="auto"/>
            <w:left w:val="none" w:sz="0" w:space="0" w:color="auto"/>
            <w:bottom w:val="none" w:sz="0" w:space="0" w:color="auto"/>
            <w:right w:val="none" w:sz="0" w:space="0" w:color="auto"/>
          </w:divBdr>
        </w:div>
      </w:divsChild>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484469781">
      <w:bodyDiv w:val="1"/>
      <w:marLeft w:val="0"/>
      <w:marRight w:val="0"/>
      <w:marTop w:val="0"/>
      <w:marBottom w:val="0"/>
      <w:divBdr>
        <w:top w:val="none" w:sz="0" w:space="0" w:color="auto"/>
        <w:left w:val="none" w:sz="0" w:space="0" w:color="auto"/>
        <w:bottom w:val="none" w:sz="0" w:space="0" w:color="auto"/>
        <w:right w:val="none" w:sz="0" w:space="0" w:color="auto"/>
      </w:divBdr>
    </w:div>
    <w:div w:id="1509296346">
      <w:bodyDiv w:val="1"/>
      <w:marLeft w:val="0"/>
      <w:marRight w:val="0"/>
      <w:marTop w:val="0"/>
      <w:marBottom w:val="0"/>
      <w:divBdr>
        <w:top w:val="none" w:sz="0" w:space="0" w:color="auto"/>
        <w:left w:val="none" w:sz="0" w:space="0" w:color="auto"/>
        <w:bottom w:val="none" w:sz="0" w:space="0" w:color="auto"/>
        <w:right w:val="none" w:sz="0" w:space="0" w:color="auto"/>
      </w:divBdr>
      <w:divsChild>
        <w:div w:id="396823663">
          <w:marLeft w:val="706"/>
          <w:marRight w:val="0"/>
          <w:marTop w:val="0"/>
          <w:marBottom w:val="0"/>
          <w:divBdr>
            <w:top w:val="none" w:sz="0" w:space="0" w:color="auto"/>
            <w:left w:val="none" w:sz="0" w:space="0" w:color="auto"/>
            <w:bottom w:val="none" w:sz="0" w:space="0" w:color="auto"/>
            <w:right w:val="none" w:sz="0" w:space="0" w:color="auto"/>
          </w:divBdr>
        </w:div>
        <w:div w:id="1620068760">
          <w:marLeft w:val="706"/>
          <w:marRight w:val="0"/>
          <w:marTop w:val="0"/>
          <w:marBottom w:val="0"/>
          <w:divBdr>
            <w:top w:val="none" w:sz="0" w:space="0" w:color="auto"/>
            <w:left w:val="none" w:sz="0" w:space="0" w:color="auto"/>
            <w:bottom w:val="none" w:sz="0" w:space="0" w:color="auto"/>
            <w:right w:val="none" w:sz="0" w:space="0" w:color="auto"/>
          </w:divBdr>
        </w:div>
        <w:div w:id="1667438168">
          <w:marLeft w:val="706"/>
          <w:marRight w:val="0"/>
          <w:marTop w:val="0"/>
          <w:marBottom w:val="0"/>
          <w:divBdr>
            <w:top w:val="none" w:sz="0" w:space="0" w:color="auto"/>
            <w:left w:val="none" w:sz="0" w:space="0" w:color="auto"/>
            <w:bottom w:val="none" w:sz="0" w:space="0" w:color="auto"/>
            <w:right w:val="none" w:sz="0" w:space="0" w:color="auto"/>
          </w:divBdr>
        </w:div>
        <w:div w:id="1943489156">
          <w:marLeft w:val="706"/>
          <w:marRight w:val="0"/>
          <w:marTop w:val="0"/>
          <w:marBottom w:val="0"/>
          <w:divBdr>
            <w:top w:val="none" w:sz="0" w:space="0" w:color="auto"/>
            <w:left w:val="none" w:sz="0" w:space="0" w:color="auto"/>
            <w:bottom w:val="none" w:sz="0" w:space="0" w:color="auto"/>
            <w:right w:val="none" w:sz="0" w:space="0" w:color="auto"/>
          </w:divBdr>
        </w:div>
      </w:divsChild>
    </w:div>
    <w:div w:id="1530295430">
      <w:bodyDiv w:val="1"/>
      <w:marLeft w:val="0"/>
      <w:marRight w:val="0"/>
      <w:marTop w:val="0"/>
      <w:marBottom w:val="0"/>
      <w:divBdr>
        <w:top w:val="none" w:sz="0" w:space="0" w:color="auto"/>
        <w:left w:val="none" w:sz="0" w:space="0" w:color="auto"/>
        <w:bottom w:val="none" w:sz="0" w:space="0" w:color="auto"/>
        <w:right w:val="none" w:sz="0" w:space="0" w:color="auto"/>
      </w:divBdr>
      <w:divsChild>
        <w:div w:id="558252626">
          <w:marLeft w:val="446"/>
          <w:marRight w:val="0"/>
          <w:marTop w:val="0"/>
          <w:marBottom w:val="120"/>
          <w:divBdr>
            <w:top w:val="none" w:sz="0" w:space="0" w:color="auto"/>
            <w:left w:val="none" w:sz="0" w:space="0" w:color="auto"/>
            <w:bottom w:val="none" w:sz="0" w:space="0" w:color="auto"/>
            <w:right w:val="none" w:sz="0" w:space="0" w:color="auto"/>
          </w:divBdr>
        </w:div>
        <w:div w:id="860047230">
          <w:marLeft w:val="446"/>
          <w:marRight w:val="0"/>
          <w:marTop w:val="0"/>
          <w:marBottom w:val="120"/>
          <w:divBdr>
            <w:top w:val="none" w:sz="0" w:space="0" w:color="auto"/>
            <w:left w:val="none" w:sz="0" w:space="0" w:color="auto"/>
            <w:bottom w:val="none" w:sz="0" w:space="0" w:color="auto"/>
            <w:right w:val="none" w:sz="0" w:space="0" w:color="auto"/>
          </w:divBdr>
        </w:div>
        <w:div w:id="1332488083">
          <w:marLeft w:val="446"/>
          <w:marRight w:val="0"/>
          <w:marTop w:val="0"/>
          <w:marBottom w:val="120"/>
          <w:divBdr>
            <w:top w:val="none" w:sz="0" w:space="0" w:color="auto"/>
            <w:left w:val="none" w:sz="0" w:space="0" w:color="auto"/>
            <w:bottom w:val="none" w:sz="0" w:space="0" w:color="auto"/>
            <w:right w:val="none" w:sz="0" w:space="0" w:color="auto"/>
          </w:divBdr>
        </w:div>
      </w:divsChild>
    </w:div>
    <w:div w:id="1732772723">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894928578">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51889509">
      <w:bodyDiv w:val="1"/>
      <w:marLeft w:val="0"/>
      <w:marRight w:val="0"/>
      <w:marTop w:val="0"/>
      <w:marBottom w:val="0"/>
      <w:divBdr>
        <w:top w:val="none" w:sz="0" w:space="0" w:color="auto"/>
        <w:left w:val="none" w:sz="0" w:space="0" w:color="auto"/>
        <w:bottom w:val="none" w:sz="0" w:space="0" w:color="auto"/>
        <w:right w:val="none" w:sz="0" w:space="0" w:color="auto"/>
      </w:divBdr>
      <w:divsChild>
        <w:div w:id="371461160">
          <w:marLeft w:val="360"/>
          <w:marRight w:val="0"/>
          <w:marTop w:val="200"/>
          <w:marBottom w:val="0"/>
          <w:divBdr>
            <w:top w:val="none" w:sz="0" w:space="0" w:color="auto"/>
            <w:left w:val="none" w:sz="0" w:space="0" w:color="auto"/>
            <w:bottom w:val="none" w:sz="0" w:space="0" w:color="auto"/>
            <w:right w:val="none" w:sz="0" w:space="0" w:color="auto"/>
          </w:divBdr>
        </w:div>
        <w:div w:id="1039673029">
          <w:marLeft w:val="360"/>
          <w:marRight w:val="0"/>
          <w:marTop w:val="200"/>
          <w:marBottom w:val="0"/>
          <w:divBdr>
            <w:top w:val="none" w:sz="0" w:space="0" w:color="auto"/>
            <w:left w:val="none" w:sz="0" w:space="0" w:color="auto"/>
            <w:bottom w:val="none" w:sz="0" w:space="0" w:color="auto"/>
            <w:right w:val="none" w:sz="0" w:space="0" w:color="auto"/>
          </w:divBdr>
        </w:div>
      </w:divsChild>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1963342268">
      <w:bodyDiv w:val="1"/>
      <w:marLeft w:val="0"/>
      <w:marRight w:val="0"/>
      <w:marTop w:val="0"/>
      <w:marBottom w:val="0"/>
      <w:divBdr>
        <w:top w:val="none" w:sz="0" w:space="0" w:color="auto"/>
        <w:left w:val="none" w:sz="0" w:space="0" w:color="auto"/>
        <w:bottom w:val="none" w:sz="0" w:space="0" w:color="auto"/>
        <w:right w:val="none" w:sz="0" w:space="0" w:color="auto"/>
      </w:divBdr>
    </w:div>
    <w:div w:id="2022775804">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74038667">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 w:id="210372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itu.int/itu-d/sites/ldcs/2024/02/20/itu-at-sids4/" TargetMode="External"/><Relationship Id="rId117" Type="http://schemas.openxmlformats.org/officeDocument/2006/relationships/footer" Target="footer5.xml"/><Relationship Id="rId21" Type="http://schemas.openxmlformats.org/officeDocument/2006/relationships/hyperlink" Target="https://www.itu.int/en/ITU-D/Regional-Presence/AsiaPacific/Pages/Projects/MIC%20Phase%202%20%287RAS24074%29/main.aspx" TargetMode="External"/><Relationship Id="rId42" Type="http://schemas.openxmlformats.org/officeDocument/2006/relationships/hyperlink" Target="https://datahub.itu.int/" TargetMode="External"/><Relationship Id="rId47" Type="http://schemas.openxmlformats.org/officeDocument/2006/relationships/hyperlink" Target="https://www.itu.int/itu-d/reports/statistics/facts-figures-for-lldc/" TargetMode="External"/><Relationship Id="rId63" Type="http://schemas.openxmlformats.org/officeDocument/2006/relationships/hyperlink" Target="https://www.itu.int/itu-d/sites/projectumc/2024/03/14/umc_ws_car/" TargetMode="External"/><Relationship Id="rId68" Type="http://schemas.openxmlformats.org/officeDocument/2006/relationships/hyperlink" Target="https://www.itu.int/itu-d/meetings/egti2024/" TargetMode="External"/><Relationship Id="rId84" Type="http://schemas.openxmlformats.org/officeDocument/2006/relationships/hyperlink" Target="https://www.itu.int/md/D22-SG01-C-0333/en" TargetMode="External"/><Relationship Id="rId89" Type="http://schemas.openxmlformats.org/officeDocument/2006/relationships/hyperlink" Target="https://www.itu.int/en/ITU-D/Study-Groups/2022-2025/Pages/meetings/session-terrestrial-nov24.aspx" TargetMode="External"/><Relationship Id="rId112" Type="http://schemas.openxmlformats.org/officeDocument/2006/relationships/hyperlink" Target="https://greeningdigital.itu.int/" TargetMode="External"/><Relationship Id="rId16" Type="http://schemas.openxmlformats.org/officeDocument/2006/relationships/header" Target="header2.xml"/><Relationship Id="rId107" Type="http://schemas.openxmlformats.org/officeDocument/2006/relationships/hyperlink" Target="https://www.itu.int/en/ITU-D/Environment/Pages/Publications/GDC-24.aspx" TargetMode="External"/><Relationship Id="rId11" Type="http://schemas.openxmlformats.org/officeDocument/2006/relationships/image" Target="media/image1.png"/><Relationship Id="rId32" Type="http://schemas.openxmlformats.org/officeDocument/2006/relationships/hyperlink" Target="https://academy.itu.int/" TargetMode="External"/><Relationship Id="rId37" Type="http://schemas.openxmlformats.org/officeDocument/2006/relationships/hyperlink" Target="https://academy.itu.int/itu-d/projects-activities/research-publications/digital-skills-toolkit" TargetMode="External"/><Relationship Id="rId53" Type="http://schemas.openxmlformats.org/officeDocument/2006/relationships/hyperlink" Target="https://www.itu.int/itu-d/reports/statistics/facts-figures-2024/" TargetMode="External"/><Relationship Id="rId58" Type="http://schemas.openxmlformats.org/officeDocument/2006/relationships/hyperlink" Target="https://www.itu.int/itu-d/reports/statistics/2024/11/10/ff24-affordability-of-ict-services/" TargetMode="External"/><Relationship Id="rId74" Type="http://schemas.openxmlformats.org/officeDocument/2006/relationships/hyperlink" Target="https://www.gov.br/mcom/pt-br/acesso-a-informacao/governanca/governanca-de-tic-1/documentos-g20/p1-g20-dewg-brasil-2024-umc.pdf" TargetMode="External"/><Relationship Id="rId79" Type="http://schemas.openxmlformats.org/officeDocument/2006/relationships/hyperlink" Target="https://www.itu.int/en/ITU-D/Statistics/Pages/intlcoop/partnership/default.aspx" TargetMode="External"/><Relationship Id="rId102" Type="http://schemas.openxmlformats.org/officeDocument/2006/relationships/hyperlink" Target="https://www.itu.int/en/ITU-D/Regional-Presence/AsiaPacific/Pages/Events/2024/Circular%20Economy%20Meeting%20in%20Thailand/Regulating-Electronic-Waste-in-Thailand--Government-Consultation-Workshop.aspx" TargetMode="External"/><Relationship Id="rId123" Type="http://schemas.microsoft.com/office/2020/10/relationships/intelligence" Target="intelligence2.xml"/><Relationship Id="rId5" Type="http://schemas.openxmlformats.org/officeDocument/2006/relationships/numbering" Target="numbering.xml"/><Relationship Id="rId90" Type="http://schemas.openxmlformats.org/officeDocument/2006/relationships/hyperlink" Target="https://www.itu.int/en/ITU-D/Study-Groups/2022-2025/Pages/reference/Management.aspx" TargetMode="External"/><Relationship Id="rId95" Type="http://schemas.openxmlformats.org/officeDocument/2006/relationships/hyperlink" Target="https://www.itu.int/itu-d/meetings/rdf/" TargetMode="External"/><Relationship Id="rId22" Type="http://schemas.openxmlformats.org/officeDocument/2006/relationships/hyperlink" Target="https://laopdr.un.org/en/248020-lao-pdr-advances-early-warnings-all-ew4all-initiative-through-national-consultation" TargetMode="External"/><Relationship Id="rId27" Type="http://schemas.openxmlformats.org/officeDocument/2006/relationships/hyperlink" Target="https://www.itu.int/en/ITU-D/Regional-Presence/Africa/Pages/EVENTS/2023/workshop-sierra-leone.aspx" TargetMode="External"/><Relationship Id="rId43" Type="http://schemas.openxmlformats.org/officeDocument/2006/relationships/hyperlink" Target="https://app.gen5.digital/benchmark/charts" TargetMode="External"/><Relationship Id="rId48" Type="http://schemas.openxmlformats.org/officeDocument/2006/relationships/hyperlink" Target="https://www.itu.int/en/ITU-D/Statistics/Pages/ICTprices/default.aspx" TargetMode="External"/><Relationship Id="rId64" Type="http://schemas.openxmlformats.org/officeDocument/2006/relationships/hyperlink" Target="https://www.itu.int/itu-d/sites/projectumc/2024/04/08/umc_ws_cis/" TargetMode="External"/><Relationship Id="rId69" Type="http://schemas.openxmlformats.org/officeDocument/2006/relationships/hyperlink" Target="https://academy.itu.int/training-courses/full-catalogue/measuring-digital-development-telecommunicationict-indicators-2" TargetMode="External"/><Relationship Id="rId113" Type="http://schemas.openxmlformats.org/officeDocument/2006/relationships/hyperlink" Target="https://www.itu.int/en/ITU-D/Environment/Pages/Publications/Measuring-Emissions-and-Energy-Footprint-ICT-Sector.aspx" TargetMode="External"/><Relationship Id="rId118" Type="http://schemas.openxmlformats.org/officeDocument/2006/relationships/header" Target="header6.xml"/><Relationship Id="rId80" Type="http://schemas.openxmlformats.org/officeDocument/2006/relationships/hyperlink" Target="https://www.itu.int/en/ITU-D/Projects/" TargetMode="External"/><Relationship Id="rId85" Type="http://schemas.openxmlformats.org/officeDocument/2006/relationships/hyperlink" Target="https://www.itu.int/md/D22-SG01-C-0387/en" TargetMode="External"/><Relationship Id="rId12" Type="http://schemas.openxmlformats.org/officeDocument/2006/relationships/image" Target="media/image2.jpeg"/><Relationship Id="rId17" Type="http://schemas.openxmlformats.org/officeDocument/2006/relationships/footer" Target="footer1.xml"/><Relationship Id="rId33" Type="http://schemas.openxmlformats.org/officeDocument/2006/relationships/hyperlink" Target="https://academy.itu.int/itu-d/projects-activities/itu-academy-training-centres/events/atc-annual-meeting-2024" TargetMode="External"/><Relationship Id="rId38" Type="http://schemas.openxmlformats.org/officeDocument/2006/relationships/hyperlink" Target="https://www.itu.int/en/ITU-D/Regional-Presence/Americas/Pages/ACTVTS/DTK/DTK-AMS.aspx" TargetMode="External"/><Relationship Id="rId59" Type="http://schemas.openxmlformats.org/officeDocument/2006/relationships/hyperlink" Target="https://unstats.un.org/bigdata/" TargetMode="External"/><Relationship Id="rId103" Type="http://schemas.openxmlformats.org/officeDocument/2006/relationships/hyperlink" Target="https://www.itu.int/en/ITU-D/Regional-Presence/Americas/Pages/EVENTS/2024/eWasteWorkshop.aspx" TargetMode="External"/><Relationship Id="rId108" Type="http://schemas.openxmlformats.org/officeDocument/2006/relationships/hyperlink" Target="https://www.itu.int/en/mediacentre/Pages/PR-2024-09-30-Greening-Digital-Companies-report.aspx" TargetMode="External"/><Relationship Id="rId54" Type="http://schemas.openxmlformats.org/officeDocument/2006/relationships/hyperlink" Target="https://datahub.itu.int/" TargetMode="External"/><Relationship Id="rId70" Type="http://schemas.openxmlformats.org/officeDocument/2006/relationships/hyperlink" Target="https://academy.itu.int/training-courses/full-catalogue/measuring-digital-development-ict-access-and-use-households-and-individuals-2" TargetMode="External"/><Relationship Id="rId75" Type="http://schemas.openxmlformats.org/officeDocument/2006/relationships/hyperlink" Target="https://g7g20-documents.org/database/document/2024-g20-brazil-sherpa-track-digital-economy-ministers-ministers-language-g20-dewg-maceio-ministerial-declaration" TargetMode="External"/><Relationship Id="rId91" Type="http://schemas.openxmlformats.org/officeDocument/2006/relationships/image" Target="media/image4.png"/><Relationship Id="rId96" Type="http://schemas.openxmlformats.org/officeDocument/2006/relationships/hyperlink" Target="https://www.itu.int/en/ITU-D/Study-Groups/2022-2025/Pages/reference/Questions-under-study.aspx"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itu.int/en/ITU-D/Emergency-Telecommunications/Pages/AI-Sub-Group-EW4All-.aspx" TargetMode="External"/><Relationship Id="rId28" Type="http://schemas.openxmlformats.org/officeDocument/2006/relationships/hyperlink" Target="https://academy.itu.int/training-courses/full-catalogue/introduction-broadband-mapping" TargetMode="External"/><Relationship Id="rId49" Type="http://schemas.openxmlformats.org/officeDocument/2006/relationships/hyperlink" Target="https://www.itu.int/en/ITU-D/Statistics/Dashboards/Pages/IPB.aspx" TargetMode="External"/><Relationship Id="rId114" Type="http://schemas.openxmlformats.org/officeDocument/2006/relationships/header" Target="header4.xml"/><Relationship Id="rId119" Type="http://schemas.openxmlformats.org/officeDocument/2006/relationships/footer" Target="footer6.xml"/><Relationship Id="rId44" Type="http://schemas.openxmlformats.org/officeDocument/2006/relationships/hyperlink" Target="https://www.itu.int/itu-d/meetings/gsr-24/wp-content/uploads/sites/24/2024/07/IAGDICRO-2024-Outcome-Statement.pdf" TargetMode="External"/><Relationship Id="rId60" Type="http://schemas.openxmlformats.org/officeDocument/2006/relationships/hyperlink" Target="https://unstats.un.org/bigdata/task-teams/mobile-phone/index.cshtml" TargetMode="External"/><Relationship Id="rId65" Type="http://schemas.openxmlformats.org/officeDocument/2006/relationships/hyperlink" Target="https://www.itu.int/itu-d/sites/projectumc/2024/03/12/umc_ws_arb/" TargetMode="External"/><Relationship Id="rId81" Type="http://schemas.openxmlformats.org/officeDocument/2006/relationships/hyperlink" Target="https://www.itu.int/itu-d/sites/membership/wp-content/uploads/sites/50/2024/07/IAGDICRO-2024-Outcome-Statement_2-July_2024.pdf" TargetMode="External"/><Relationship Id="rId86" Type="http://schemas.openxmlformats.org/officeDocument/2006/relationships/hyperlink" Target="https://www.itu.int/md/D22-SG01-C-0394/e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D22-TDAG31-C-0002/" TargetMode="External"/><Relationship Id="rId18" Type="http://schemas.openxmlformats.org/officeDocument/2006/relationships/footer" Target="footer2.xml"/><Relationship Id="rId39" Type="http://schemas.openxmlformats.org/officeDocument/2006/relationships/hyperlink" Target="https://www.itu.int/en/ITU-D/Regulatory-Market/Pages/collaborative-regulation-country-reviews/default.aspx" TargetMode="External"/><Relationship Id="rId109" Type="http://schemas.openxmlformats.org/officeDocument/2006/relationships/hyperlink" Target="https://www.itu.int/en/mediacentre/Pages/PR-2024-09-30-Greening-Digital-Companies-report.aspx" TargetMode="External"/><Relationship Id="rId34" Type="http://schemas.openxmlformats.org/officeDocument/2006/relationships/hyperlink" Target="https://academy.itu.int/itu-d/projects-activities/digital-transformation-centres-initiative" TargetMode="External"/><Relationship Id="rId50" Type="http://schemas.openxmlformats.org/officeDocument/2006/relationships/hyperlink" Target="https://www.itu.int/itu-d/reports/statistics/idi2024/" TargetMode="External"/><Relationship Id="rId55" Type="http://schemas.openxmlformats.org/officeDocument/2006/relationships/hyperlink" Target="https://datahub.itu.int/query/" TargetMode="External"/><Relationship Id="rId76" Type="http://schemas.openxmlformats.org/officeDocument/2006/relationships/hyperlink" Target="https://g7g20-documents.org/database/document/2024-g20-brazil-sherpa-track-digital-economy-ministers-ministers-language-g20-dewg-maceio-ministerial-declaration" TargetMode="External"/><Relationship Id="rId97" Type="http://schemas.openxmlformats.org/officeDocument/2006/relationships/hyperlink" Target="http://www.aicto.org/" TargetMode="External"/><Relationship Id="rId104" Type="http://schemas.openxmlformats.org/officeDocument/2006/relationships/hyperlink" Target="https://www.itu.int/en/ITU-D/Regional-Presence/Americas/Pages/EVENTS/2024/eWasteWorkshoppri.aspx" TargetMode="External"/><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academy.itu.int/training-courses/full-catalogue/mobile-phone-data" TargetMode="External"/><Relationship Id="rId92" Type="http://schemas.openxmlformats.org/officeDocument/2006/relationships/hyperlink" Target="https://www.itu.int/net4/ITU-D/CDS/sg/blkmeetings.asp?lg=1&amp;stg=&amp;sp=2022&amp;blk=28817" TargetMode="External"/><Relationship Id="rId2" Type="http://schemas.openxmlformats.org/officeDocument/2006/relationships/customXml" Target="../customXml/item2.xml"/><Relationship Id="rId29" Type="http://schemas.openxmlformats.org/officeDocument/2006/relationships/hyperlink" Target="https://www.itu.int/en/ITU-R/seminars/rrs/rrs-24-asia%26pacific/Pages/default.aspx" TargetMode="External"/><Relationship Id="rId24" Type="http://schemas.openxmlformats.org/officeDocument/2006/relationships/hyperlink" Target="https://dcm.itu.int/" TargetMode="External"/><Relationship Id="rId40" Type="http://schemas.openxmlformats.org/officeDocument/2006/relationships/hyperlink" Target="https://www.itu.int/net/epub/BDT/2024-ITUs-contribution-to-the-implementation-of-the-Antigua-and-Barbuda-Agenda-for-SIDS/index.html" TargetMode="External"/><Relationship Id="rId45" Type="http://schemas.openxmlformats.org/officeDocument/2006/relationships/hyperlink" Target="https://www.itu.int/en/ITU-D/Regional-Presence/Americas/Pages/EVENTS/2024/cons-awa-2024.aspx" TargetMode="External"/><Relationship Id="rId66" Type="http://schemas.openxmlformats.org/officeDocument/2006/relationships/hyperlink" Target="https://www.itu.int/itu-d/sites/projectumc/2024/10/28/umc_ws_asia/" TargetMode="External"/><Relationship Id="rId87" Type="http://schemas.openxmlformats.org/officeDocument/2006/relationships/image" Target="media/image3.png"/><Relationship Id="rId110" Type="http://schemas.openxmlformats.org/officeDocument/2006/relationships/hyperlink" Target="https://www.itu.int/en/ITU-D/Environment/Pages/Events/2024/GDC.aspx" TargetMode="External"/><Relationship Id="rId115" Type="http://schemas.openxmlformats.org/officeDocument/2006/relationships/header" Target="header5.xml"/><Relationship Id="rId61" Type="http://schemas.openxmlformats.org/officeDocument/2006/relationships/hyperlink" Target="https://www.worldbank.org/en/programs/global-data-facility/brief/putting-mobile-phone-data-to-work-for-policy" TargetMode="External"/><Relationship Id="rId82" Type="http://schemas.openxmlformats.org/officeDocument/2006/relationships/hyperlink" Target="https://www.itu.int/itu-d/sites/membership/wp-content/uploads/sites/50/2024/07/IAGDICRO-2024-Outcome-Statement_2-July_2024.pdf" TargetMode="External"/><Relationship Id="rId19" Type="http://schemas.openxmlformats.org/officeDocument/2006/relationships/header" Target="header3.xml"/><Relationship Id="rId14" Type="http://schemas.openxmlformats.org/officeDocument/2006/relationships/hyperlink" Target="https://www.itu.int/md/D22-TDAG31-C-0002/" TargetMode="External"/><Relationship Id="rId30" Type="http://schemas.openxmlformats.org/officeDocument/2006/relationships/hyperlink" Target="https://academy.itu.int/" TargetMode="External"/><Relationship Id="rId35" Type="http://schemas.openxmlformats.org/officeDocument/2006/relationships/hyperlink" Target="https://academy.itu.int/itu-d/projects-activities/digital-transformation-centres-initiative" TargetMode="External"/><Relationship Id="rId56" Type="http://schemas.openxmlformats.org/officeDocument/2006/relationships/hyperlink" Target="https://datahub.itu.int/data/?i=178&amp;u=per+100+people" TargetMode="External"/><Relationship Id="rId77" Type="http://schemas.openxmlformats.org/officeDocument/2006/relationships/hyperlink" Target="https://g7g20-documents.org/database/document/2024-g20-brazil-sherpa-track-digital-economy-ministers-ministers-language-g20-dewg-maceio-ministerial-declaration" TargetMode="External"/><Relationship Id="rId100" Type="http://schemas.openxmlformats.org/officeDocument/2006/relationships/hyperlink" Target="https://www.itu.int/pub/D-PHCB-CAP_BLD.05-2024" TargetMode="External"/><Relationship Id="rId105" Type="http://schemas.openxmlformats.org/officeDocument/2006/relationships/hyperlink" Target="https://www.itu.int/en/ITU-D/Regional-Presence/Africa/Pages/EVENTS/2024/Circular-Economy-on-Electronics-for-the-ICT-Sector-in-Seychelles-.aspx" TargetMode="External"/><Relationship Id="rId8" Type="http://schemas.openxmlformats.org/officeDocument/2006/relationships/webSettings" Target="webSettings.xml"/><Relationship Id="rId51" Type="http://schemas.openxmlformats.org/officeDocument/2006/relationships/hyperlink" Target="https://www.itu.int/en/ITU-D/Statistics/Pages/IDI/default.aspx" TargetMode="External"/><Relationship Id="rId72" Type="http://schemas.openxmlformats.org/officeDocument/2006/relationships/hyperlink" Target="https://www.itu.int/itu-d/meetings/wtis24/" TargetMode="External"/><Relationship Id="rId93" Type="http://schemas.openxmlformats.org/officeDocument/2006/relationships/hyperlink" Target="https://www.itu.int/en/ITU-D/Study-Groups/2022-2025/Pages/reference/Management.aspx" TargetMode="External"/><Relationship Id="rId98" Type="http://schemas.openxmlformats.org/officeDocument/2006/relationships/hyperlink" Target="https://www.internetsociety.org/regions/middle-east/"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youtu.be/xjKjamBKHAw?si=xiGNHb2MFajDhtT-" TargetMode="External"/><Relationship Id="rId46" Type="http://schemas.openxmlformats.org/officeDocument/2006/relationships/hyperlink" Target="https://www.itu.int/itu-d/reports/statistics/facts-figures-for-sids/" TargetMode="External"/><Relationship Id="rId67" Type="http://schemas.openxmlformats.org/officeDocument/2006/relationships/hyperlink" Target="https://www.itu.int/itu-d/meetings/egh2024/" TargetMode="External"/><Relationship Id="rId116" Type="http://schemas.openxmlformats.org/officeDocument/2006/relationships/footer" Target="footer4.xml"/><Relationship Id="rId20" Type="http://schemas.openxmlformats.org/officeDocument/2006/relationships/footer" Target="footer3.xml"/><Relationship Id="rId41" Type="http://schemas.openxmlformats.org/officeDocument/2006/relationships/hyperlink" Target="https://app.gen5.digital/tracker/about" TargetMode="External"/><Relationship Id="rId62" Type="http://schemas.openxmlformats.org/officeDocument/2006/relationships/hyperlink" Target="https://www.worldbank.org/en/events/2024/09/25/global-data-facility-mobile-phone-data-program-for-policy-cohort-1-launch-workshop" TargetMode="External"/><Relationship Id="rId83" Type="http://schemas.openxmlformats.org/officeDocument/2006/relationships/hyperlink" Target="https://www.itu.int/net4/ITU-D/CDS/sg/blkmeetings.asp?lg=1&amp;sp=2022&amp;blk=28245" TargetMode="External"/><Relationship Id="rId88" Type="http://schemas.openxmlformats.org/officeDocument/2006/relationships/hyperlink" Target="https://www.itu.int/en/ITU-D/Study-Groups/2022-2025/Pages/meetings/session-gender-youth-nov24.aspx" TargetMode="External"/><Relationship Id="rId111" Type="http://schemas.openxmlformats.org/officeDocument/2006/relationships/hyperlink" Target="https://www.itu.int/hub/2024/11/the-digital-sectors-environmental-dilemma/" TargetMode="External"/><Relationship Id="rId15" Type="http://schemas.openxmlformats.org/officeDocument/2006/relationships/header" Target="header1.xml"/><Relationship Id="rId36" Type="http://schemas.openxmlformats.org/officeDocument/2006/relationships/hyperlink" Target="https://www.itu.int/itu-d/meetings/digital-skills-forum/" TargetMode="External"/><Relationship Id="rId57" Type="http://schemas.openxmlformats.org/officeDocument/2006/relationships/hyperlink" Target="https://www.itu.int/en/ITU-D/Statistics/Pages/ICTprices/default.aspx" TargetMode="External"/><Relationship Id="rId106" Type="http://schemas.openxmlformats.org/officeDocument/2006/relationships/hyperlink" Target="https://academy.itu.int/training-courses/full-catalogue/fundamentals-e-waste-policy-and-role-producers" TargetMode="External"/><Relationship Id="rId10" Type="http://schemas.openxmlformats.org/officeDocument/2006/relationships/endnotes" Target="endnotes.xml"/><Relationship Id="rId31" Type="http://schemas.openxmlformats.org/officeDocument/2006/relationships/hyperlink" Target="https://academy.itu.int/itu-d/projects-activities/itu-academy-training-centres" TargetMode="External"/><Relationship Id="rId52" Type="http://schemas.openxmlformats.org/officeDocument/2006/relationships/hyperlink" Target="https://datahub.itu.int/dashboards/idi/" TargetMode="External"/><Relationship Id="rId73" Type="http://schemas.openxmlformats.org/officeDocument/2006/relationships/hyperlink" Target="https://www.g20.org/pt-br" TargetMode="External"/><Relationship Id="rId78" Type="http://schemas.openxmlformats.org/officeDocument/2006/relationships/hyperlink" Target="https://g7g20-documents.org/database/document/2024-g20-brazil-sherpa-track-digital-economy-ministers-ministers-language-g20-dewg-maceio-ministerial-declaration" TargetMode="External"/><Relationship Id="rId94" Type="http://schemas.openxmlformats.org/officeDocument/2006/relationships/hyperlink" Target="https://www.itu.int/en/publications/ITU-D/pages/publications.aspx?parent=D-TDC-WTDC-2022&amp;media=electronic" TargetMode="External"/><Relationship Id="rId99" Type="http://schemas.openxmlformats.org/officeDocument/2006/relationships/hyperlink" Target="https://land-locked.org/" TargetMode="External"/><Relationship Id="rId101" Type="http://schemas.openxmlformats.org/officeDocument/2006/relationships/hyperlink" Target="https://iris.who.int/bitstream/handle/10665/378483/9789240094161-eng.pdf?sequence=1" TargetMode="External"/><Relationship Id="rId122" Type="http://schemas.microsoft.com/office/2019/05/relationships/documenttasks" Target="documenttasks/documenttasks1.xml"/></Relationships>
</file>

<file path=word/_rels/footer3.xml.rels><?xml version="1.0" encoding="UTF-8" standalone="yes"?>
<Relationships xmlns="http://schemas.openxmlformats.org/package/2006/relationships"><Relationship Id="rId1" Type="http://schemas.openxmlformats.org/officeDocument/2006/relationships/hyperlink" Target="mailto:bruno.ramos@itu.int" TargetMode="External"/></Relationships>
</file>

<file path=word/documenttasks/documenttasks1.xml><?xml version="1.0" encoding="utf-8"?>
<t:Tasks xmlns:t="http://schemas.microsoft.com/office/tasks/2019/documenttasks" xmlns:oel="http://schemas.microsoft.com/office/2019/extlst">
  <t:Task id="{FD6C0736-A8EE-4726-A238-B4E7B61D85AC}">
    <t:Anchor>
      <t:Comment id="761530285"/>
    </t:Anchor>
    <t:History>
      <t:Event id="{C6D2EF1F-3D39-474A-9A05-A92827A7A5B0}" time="2024-03-22T13:33:04.176Z">
        <t:Attribution userId="S::florence.tunzi@itu.int::6c609799-8943-4d9f-b3a4-f0628daba763" userProvider="AD" userName="TUNZI, Florence"/>
        <t:Anchor>
          <t:Comment id="761530285"/>
        </t:Anchor>
        <t:Create/>
      </t:Event>
      <t:Event id="{3274825F-9051-4D61-9156-B79E0F933471}" time="2024-03-22T13:33:04.176Z">
        <t:Attribution userId="S::florence.tunzi@itu.int::6c609799-8943-4d9f-b3a4-f0628daba763" userProvider="AD" userName="TUNZI, Florence"/>
        <t:Anchor>
          <t:Comment id="761530285"/>
        </t:Anchor>
        <t:Assign userId="S::atsuko.okuda@itu.int::6a1225e5-89a3-4f8a-a1eb-d760ef8a9afd" userProvider="AD" userName="Okuda, Atsuko"/>
      </t:Event>
      <t:Event id="{07553589-7179-4DC4-AB50-F9EC62BFC57F}" time="2024-03-22T13:33:04.176Z">
        <t:Attribution userId="S::florence.tunzi@itu.int::6c609799-8943-4d9f-b3a4-f0628daba763" userProvider="AD" userName="TUNZI, Florence"/>
        <t:Anchor>
          <t:Comment id="761530285"/>
        </t:Anchor>
        <t:SetTitle title="Hi @Okuda, Atsuko, can this be shortened to 500 words? Thanks "/>
      </t:Event>
    </t:History>
  </t:Task>
  <t:Task id="{CCF2B190-06EE-41F0-8850-8FEE67F4519B}">
    <t:Anchor>
      <t:Comment id="1305979365"/>
    </t:Anchor>
    <t:History>
      <t:Event id="{5CACDC9D-7838-4971-B2EE-357D2E341A21}" time="2024-04-10T11:06:02.232Z">
        <t:Attribution userId="S::Florence.Tunzi@itu.int::6c609799-8943-4d9f-b3a4-f0628daba763" userProvider="AD" userName="Florence Tunzi"/>
        <t:Anchor>
          <t:Comment id="1305979365"/>
        </t:Anchor>
        <t:Create/>
      </t:Event>
      <t:Event id="{3A7598C8-520C-4310-AC48-70F60ACE7F3F}" time="2024-04-10T11:06:02.232Z">
        <t:Attribution userId="S::Florence.Tunzi@itu.int::6c609799-8943-4d9f-b3a4-f0628daba763" userProvider="AD" userName="Florence Tunzi"/>
        <t:Anchor>
          <t:Comment id="1305979365"/>
        </t:Anchor>
        <t:Assign userId="S::elind.sulmina@itu.int::cc9e1052-17da-4287-8047-333aa8f5c97f" userProvider="AD" userName="Sulmina, Elind"/>
      </t:Event>
      <t:Event id="{0D4F2843-1821-4CAB-8CDB-5E2CC7886720}" time="2024-04-10T11:06:02.232Z">
        <t:Attribution userId="S::Florence.Tunzi@itu.int::6c609799-8943-4d9f-b3a4-f0628daba763" userProvider="AD" userName="Florence Tunzi"/>
        <t:Anchor>
          <t:Comment id="1305979365"/>
        </t:Anchor>
        <t:SetTitle title="@Sulmina, Elind , is this ITU? Thanks"/>
      </t:Event>
    </t:History>
  </t:Task>
  <t:Task id="{5DCC22AA-FF89-4F5E-9B9D-D1F4B0BA6351}">
    <t:Anchor>
      <t:Comment id="1669895148"/>
    </t:Anchor>
    <t:History>
      <t:Event id="{5BB42A20-D068-4BBC-9C10-8CE5A6018428}" time="2024-03-21T10:32:59.184Z">
        <t:Attribution userId="S::florence.tunzi@itu.int::6c609799-8943-4d9f-b3a4-f0628daba763" userProvider="AD" userName="TUNZI, Florence"/>
        <t:Anchor>
          <t:Comment id="1669895148"/>
        </t:Anchor>
        <t:Create/>
      </t:Event>
      <t:Event id="{EB433781-0EFC-4785-94BC-F7B77DC11177}" time="2024-03-21T10:32:59.184Z">
        <t:Attribution userId="S::florence.tunzi@itu.int::6c609799-8943-4d9f-b3a4-f0628daba763" userProvider="AD" userName="TUNZI, Florence"/>
        <t:Anchor>
          <t:Comment id="1669895148"/>
        </t:Anchor>
        <t:Assign userId="S::adel.darwish@itu.int::d2c7227d-5825-4190-a13a-3d26ca87cc70" userProvider="AD" userName="Darwish, Adel"/>
      </t:Event>
      <t:Event id="{4D74124A-F0DE-4F64-B501-18C905968957}" time="2024-03-21T10:32:59.184Z">
        <t:Attribution userId="S::florence.tunzi@itu.int::6c609799-8943-4d9f-b3a4-f0628daba763" userProvider="AD" userName="TUNZI, Florence"/>
        <t:Anchor>
          <t:Comment id="1669895148"/>
        </t:Anchor>
        <t:SetTitle title="Hello @Darwish, Adel , @Elraghy, Ahmed we are still missing info on the regional initiative implementation in ARB. Please provide asap today. Thanks so much "/>
      </t:Event>
      <t:Event id="{5B793CC9-2735-41AF-8381-BD89A03126E4}" time="2024-03-21T13:56:28.719Z">
        <t:Attribution userId="S::florence.tunzi@itu.int::6c609799-8943-4d9f-b3a4-f0628daba763" userProvider="AD" userName="TUNZI, Florence"/>
        <t:Progress percentComplete="100"/>
      </t:Event>
    </t:History>
  </t:Task>
  <t:Task id="{BBDC168C-705F-4985-A5B1-201AD88964E4}">
    <t:Anchor>
      <t:Comment id="980717787"/>
    </t:Anchor>
    <t:History>
      <t:Event id="{9D45008E-BC8C-4B8C-97DE-872F555EBCEC}" time="2024-03-21T18:22:23.576Z">
        <t:Attribution userId="S::florence.tunzi@itu.int::6c609799-8943-4d9f-b3a4-f0628daba763" userProvider="AD" userName="TUNZI, Florence"/>
        <t:Anchor>
          <t:Comment id="1452858027"/>
        </t:Anchor>
        <t:Create/>
      </t:Event>
      <t:Event id="{79B644A7-9444-47FB-BE51-D9A0E44E2998}" time="2024-03-21T18:22:23.576Z">
        <t:Attribution userId="S::florence.tunzi@itu.int::6c609799-8943-4d9f-b3a4-f0628daba763" userProvider="AD" userName="TUNZI, Florence"/>
        <t:Anchor>
          <t:Comment id="1452858027"/>
        </t:Anchor>
        <t:Assign userId="S::Mohamed.Ba@itu.int::78e423f3-7d40-41f8-aff2-cf5e03e66da0" userProvider="AD" userName="Ba, Mohamed"/>
      </t:Event>
      <t:Event id="{0E48C453-4477-4EE5-8AC7-087F7569D048}" time="2024-03-21T18:22:23.576Z">
        <t:Attribution userId="S::florence.tunzi@itu.int::6c609799-8943-4d9f-b3a4-f0628daba763" userProvider="AD" userName="TUNZI, Florence"/>
        <t:Anchor>
          <t:Comment id="1452858027"/>
        </t:Anchor>
        <t:SetTitle title="@Ba, Mohamed , Hi Mo- can you provide into on this? "/>
      </t:Event>
      <t:Event id="{33D3A88C-F402-4F84-8987-4A95C70E9F62}" time="2024-03-25T19:05:59.613Z">
        <t:Attribution userId="S::mohamed.ba@itu.int::78e423f3-7d40-41f8-aff2-cf5e03e66da0" userProvider="AD" userName="Ba, Mohamed"/>
        <t:Progress percentComplete="100"/>
      </t:Event>
    </t:History>
  </t:Task>
  <t:Task id="{EBEAA6C9-8163-419A-A2A8-4E76E0B94231}">
    <t:Anchor>
      <t:Comment id="757413675"/>
    </t:Anchor>
    <t:History>
      <t:Event id="{469F7770-9B8F-4CF0-9B2B-BBAF84B93DC3}" time="2024-12-03T09:43:31.644Z">
        <t:Attribution userId="S::sofie.maddens@itu.int::ba7d7ed8-deb7-423a-8287-1bc28534fd39" userProvider="AD" userName="Maddens, Sofie"/>
        <t:Anchor>
          <t:Comment id="757413675"/>
        </t:Anchor>
        <t:Create/>
      </t:Event>
      <t:Event id="{5B8890E0-B8E0-4AB1-BD29-514C3FB9F68C}" time="2024-12-03T09:43:31.644Z">
        <t:Attribution userId="S::sofie.maddens@itu.int::ba7d7ed8-deb7-423a-8287-1bc28534fd39" userProvider="AD" userName="Maddens, Sofie"/>
        <t:Anchor>
          <t:Comment id="757413675"/>
        </t:Anchor>
        <t:Assign userId="S::mustafa.almahdi@itu.int::72d14b91-9fe4-4c6b-9532-2732cce43266" userProvider="AD" userName="AL MAHDI, Mustafa Ahmed Ali"/>
      </t:Event>
      <t:Event id="{5BB2551A-FCCA-4B2D-A5BD-893F45A7054B}" time="2024-12-03T09:43:31.644Z">
        <t:Attribution userId="S::sofie.maddens@itu.int::ba7d7ed8-deb7-423a-8287-1bc28534fd39" userProvider="AD" userName="Maddens, Sofie"/>
        <t:Anchor>
          <t:Comment id="757413675"/>
        </t:Anchor>
        <t:SetTitle title="@AL MAHDI, Mustafa Ahmed Ali to confirm"/>
      </t:Event>
    </t:History>
  </t:Task>
  <t:Task id="{4E99835C-046C-4AF0-8CE2-7B36C7E4876E}">
    <t:Anchor>
      <t:Comment id="896922102"/>
    </t:Anchor>
    <t:History>
      <t:Event id="{7AC44CE4-253E-49C4-821D-21AC9B230A35}" time="2024-03-22T13:35:38.329Z">
        <t:Attribution userId="S::florence.tunzi@itu.int::6c609799-8943-4d9f-b3a4-f0628daba763" userProvider="AD" userName="TUNZI, Florence"/>
        <t:Anchor>
          <t:Comment id="896922102"/>
        </t:Anchor>
        <t:Create/>
      </t:Event>
      <t:Event id="{E4078681-E895-40EE-A89A-231B11707BF3}" time="2024-03-22T13:35:38.329Z">
        <t:Attribution userId="S::florence.tunzi@itu.int::6c609799-8943-4d9f-b3a4-f0628daba763" userProvider="AD" userName="TUNZI, Florence"/>
        <t:Anchor>
          <t:Comment id="896922102"/>
        </t:Anchor>
        <t:Assign userId="S::christine.sund@itu.int::2c95a881-48d3-44c7-9346-dfbd1069ec43" userProvider="AD" userName="Sund, Christine"/>
      </t:Event>
      <t:Event id="{0242E16D-B7A6-41CB-B3D7-2664C70C7C55}" time="2024-03-22T13:35:38.329Z">
        <t:Attribution userId="S::florence.tunzi@itu.int::6c609799-8943-4d9f-b3a4-f0628daba763" userProvider="AD" userName="TUNZI, Florence"/>
        <t:Anchor>
          <t:Comment id="896922102"/>
        </t:Anchor>
        <t:SetTitle title="Hi @Sund, Christine , can this be shortened to 500 words? Thanks"/>
      </t:Event>
    </t:History>
  </t:Task>
  <t:Task id="{A645FF44-1BD7-4C92-B5A2-D73DCC2B9857}">
    <t:Anchor>
      <t:Comment id="771286349"/>
    </t:Anchor>
    <t:History>
      <t:Event id="{321BE1DE-3D9C-432E-853E-E1562EBBEDDE}" time="2024-04-02T09:50:11.168Z">
        <t:Attribution userId="S::sofie.maddens@itu.int::ba7d7ed8-deb7-423a-8287-1bc28534fd39" userProvider="AD" userName="Maddens, Sofie"/>
        <t:Anchor>
          <t:Comment id="771286349"/>
        </t:Anchor>
        <t:Create/>
      </t:Event>
      <t:Event id="{B9647A0A-A8CA-4FD4-855F-531BFB5DAD83}" time="2024-04-02T09:50:11.168Z">
        <t:Attribution userId="S::sofie.maddens@itu.int::ba7d7ed8-deb7-423a-8287-1bc28534fd39" userProvider="AD" userName="Maddens, Sofie"/>
        <t:Anchor>
          <t:Comment id="771286349"/>
        </t:Anchor>
        <t:Assign userId="S::mustafa.almahdi@itu.int::72d14b91-9fe4-4c6b-9532-2732cce43266" userProvider="AD" userName="AL MAHDI, Mustafa Ahmed Ali"/>
      </t:Event>
      <t:Event id="{43A8FBE6-BD64-4E18-93A3-2509F3C7E41A}" time="2024-04-02T09:50:11.168Z">
        <t:Attribution userId="S::sofie.maddens@itu.int::ba7d7ed8-deb7-423a-8287-1bc28534fd39" userProvider="AD" userName="Maddens, Sofie"/>
        <t:Anchor>
          <t:Comment id="771286349"/>
        </t:Anchor>
        <t:SetTitle title="Arab States is missing - @AL MAHDI, Mustafa Ahmed Ali had included this in a previous version but it is no longer here - this is the work funded by KSA - global digital regulation training."/>
      </t:Event>
    </t:History>
  </t:Task>
  <t:Task id="{2F798165-D118-4D83-BD61-425E3ADC4B46}">
    <t:Anchor>
      <t:Comment id="1123022067"/>
    </t:Anchor>
    <t:History>
      <t:Event id="{43AE0D3E-1402-4244-9DFE-A2C17B29C90B}" time="2024-03-22T13:32:00.225Z">
        <t:Attribution userId="S::florence.tunzi@itu.int::6c609799-8943-4d9f-b3a4-f0628daba763" userProvider="AD" userName="TUNZI, Florence"/>
        <t:Anchor>
          <t:Comment id="1123022067"/>
        </t:Anchor>
        <t:Create/>
      </t:Event>
      <t:Event id="{950D4172-67A7-4B29-8722-D753CBFCFC15}" time="2024-03-22T13:32:00.225Z">
        <t:Attribution userId="S::florence.tunzi@itu.int::6c609799-8943-4d9f-b3a4-f0628daba763" userProvider="AD" userName="TUNZI, Florence"/>
        <t:Anchor>
          <t:Comment id="1123022067"/>
        </t:Anchor>
        <t:Assign userId="S::natalia.mochu@itu.int::9cd33576-19dc-4f19-804c-81c3bb421276" userProvider="AD" userName="Mochu, Natalia"/>
      </t:Event>
      <t:Event id="{11654F4D-274C-41A8-A8E9-E4294FA10B71}" time="2024-03-22T13:32:00.225Z">
        <t:Attribution userId="S::florence.tunzi@itu.int::6c609799-8943-4d9f-b3a4-f0628daba763" userProvider="AD" userName="TUNZI, Florence"/>
        <t:Anchor>
          <t:Comment id="1123022067"/>
        </t:Anchor>
        <t:SetTitle title="Hi @Mochu, Natalia, can we shorten this to 500 words?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4" ma:contentTypeDescription="Create a new document." ma:contentTypeScope="" ma:versionID="0542466fb3227df020f2251ae0b8c19a">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fba0f8afe28ffa52de8d1b53a62a57c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CEB005-8B47-471A-AA2E-2087327B5A94}">
  <ds:schemaRefs>
    <ds:schemaRef ds:uri="http://schemas.microsoft.com/sharepoint/v3/contenttype/forms"/>
  </ds:schemaRefs>
</ds:datastoreItem>
</file>

<file path=customXml/itemProps2.xml><?xml version="1.0" encoding="utf-8"?>
<ds:datastoreItem xmlns:ds="http://schemas.openxmlformats.org/officeDocument/2006/customXml" ds:itemID="{7965BCB2-AAF3-4DEA-9635-90E1BBA8685A}">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77D53CB7-CC54-435D-8432-AD6D7A208028}">
  <ds:schemaRefs>
    <ds:schemaRef ds:uri="http://schemas.openxmlformats.org/officeDocument/2006/bibliography"/>
  </ds:schemaRefs>
</ds:datastoreItem>
</file>

<file path=customXml/itemProps4.xml><?xml version="1.0" encoding="utf-8"?>
<ds:datastoreItem xmlns:ds="http://schemas.openxmlformats.org/officeDocument/2006/customXml" ds:itemID="{F9EFEF04-759B-4CE4-A01A-C399DF302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2</Pages>
  <Words>29844</Words>
  <Characters>170114</Characters>
  <Application>Microsoft Office Word</Application>
  <DocSecurity>0</DocSecurity>
  <Lines>1417</Lines>
  <Paragraphs>39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tunzi@itu.int</dc:creator>
  <cp:keywords/>
  <cp:lastModifiedBy>BDT</cp:lastModifiedBy>
  <cp:revision>15</cp:revision>
  <dcterms:created xsi:type="dcterms:W3CDTF">2025-03-11T13:09:00Z</dcterms:created>
  <dcterms:modified xsi:type="dcterms:W3CDTF">2025-03-17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3-06-21T10:01:34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665cd2d8-a213-412f-8cd8-d658b60c5359</vt:lpwstr>
  </property>
  <property fmtid="{D5CDD505-2E9C-101B-9397-08002B2CF9AE}" pid="8" name="MSIP_Label_1665d9ee-429a-4d5f-97cc-cfb56e044a6e_ContentBits">
    <vt:lpwstr>0</vt:lpwstr>
  </property>
  <property fmtid="{D5CDD505-2E9C-101B-9397-08002B2CF9AE}" pid="9" name="ContentTypeId">
    <vt:lpwstr>0x010100B3CCE0E51E9C1044807BC3B58DFAB656</vt:lpwstr>
  </property>
  <property fmtid="{D5CDD505-2E9C-101B-9397-08002B2CF9AE}" pid="10" name="MediaServiceImageTags">
    <vt:lpwstr/>
  </property>
</Properties>
</file>